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B19BB" w14:textId="033A41B7" w:rsidR="008F2161" w:rsidRDefault="008F2161" w:rsidP="008F2161">
      <w:pPr>
        <w:tabs>
          <w:tab w:val="right" w:leader="underscore" w:pos="5220"/>
        </w:tabs>
        <w:jc w:val="center"/>
        <w:rPr>
          <w:sz w:val="20"/>
        </w:rPr>
      </w:pPr>
    </w:p>
    <w:p w14:paraId="4A0B5B12" w14:textId="33C92CB5" w:rsidR="00266070" w:rsidRDefault="0054363C" w:rsidP="008F2161">
      <w:pPr>
        <w:tabs>
          <w:tab w:val="right" w:leader="underscore" w:pos="5220"/>
        </w:tabs>
        <w:jc w:val="center"/>
        <w:rPr>
          <w:sz w:val="20"/>
        </w:rPr>
      </w:pPr>
      <w:r w:rsidRPr="00200295">
        <w:rPr>
          <w:noProof/>
          <w:sz w:val="18"/>
        </w:rPr>
        <mc:AlternateContent>
          <mc:Choice Requires="wps">
            <w:drawing>
              <wp:anchor distT="45720" distB="45720" distL="114300" distR="114300" simplePos="0" relativeHeight="252917248" behindDoc="1" locked="0" layoutInCell="1" allowOverlap="1" wp14:anchorId="3226A539" wp14:editId="69E93B92">
                <wp:simplePos x="0" y="0"/>
                <wp:positionH relativeFrom="column">
                  <wp:posOffset>716280</wp:posOffset>
                </wp:positionH>
                <wp:positionV relativeFrom="paragraph">
                  <wp:posOffset>155575</wp:posOffset>
                </wp:positionV>
                <wp:extent cx="2886075" cy="1104900"/>
                <wp:effectExtent l="0" t="0" r="28575" b="19050"/>
                <wp:wrapTight wrapText="bothSides">
                  <wp:wrapPolygon edited="0">
                    <wp:start x="21600" y="21600"/>
                    <wp:lineTo x="21600" y="0"/>
                    <wp:lineTo x="-71" y="0"/>
                    <wp:lineTo x="-71" y="21600"/>
                    <wp:lineTo x="21600" y="21600"/>
                  </wp:wrapPolygon>
                </wp:wrapTight>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2886075" cy="1104900"/>
                        </a:xfrm>
                        <a:prstGeom prst="rect">
                          <a:avLst/>
                        </a:prstGeom>
                        <a:solidFill>
                          <a:srgbClr val="FFFFFF"/>
                        </a:solidFill>
                        <a:ln w="9525">
                          <a:solidFill>
                            <a:srgbClr val="000000"/>
                          </a:solidFill>
                          <a:miter lim="800000"/>
                          <a:headEnd/>
                          <a:tailEnd/>
                        </a:ln>
                      </wps:spPr>
                      <wps:txbx>
                        <w:txbxContent>
                          <w:p w14:paraId="2BDFD0EF" w14:textId="285AB71A" w:rsidR="00846F64" w:rsidRPr="00200295" w:rsidRDefault="00846F64">
                            <w:pPr>
                              <w:rPr>
                                <w:sz w:val="28"/>
                                <w:szCs w:val="28"/>
                              </w:rPr>
                            </w:pPr>
                            <w:r>
                              <w:rPr>
                                <w:sz w:val="28"/>
                                <w:szCs w:val="28"/>
                              </w:rPr>
                              <w:fldChar w:fldCharType="begin"/>
                            </w:r>
                            <w:r>
                              <w:rPr>
                                <w:sz w:val="28"/>
                                <w:szCs w:val="28"/>
                              </w:rPr>
                              <w:instrText xml:space="preserve"> MERGEFIELD Street_2 </w:instrText>
                            </w:r>
                            <w:r>
                              <w:rPr>
                                <w:sz w:val="28"/>
                                <w:szCs w:val="2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26A539" id="_x0000_t202" coordsize="21600,21600" o:spt="202" path="m,l,21600r21600,l21600,xe">
                <v:stroke joinstyle="miter"/>
                <v:path gradientshapeok="t" o:connecttype="rect"/>
              </v:shapetype>
              <v:shape id="Text Box 2" o:spid="_x0000_s1026" type="#_x0000_t202" style="position:absolute;left:0;text-align:left;margin-left:56.4pt;margin-top:12.25pt;width:227.25pt;height:87pt;rotation:180;z-index:-25039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">
                <v:textbox>
                  <w:txbxContent>
                    <w:p w14:paraId="2BDFD0EF" w14:textId="285AB71A" w:rsidR="00846F64" w:rsidRPr="00200295" w:rsidRDefault="00846F64">
                      <w:pPr>
                        <w:rPr>
                          <w:sz w:val="28"/>
                          <w:szCs w:val="28"/>
                        </w:rPr>
                      </w:pPr>
                      <w:r>
                        <w:rPr>
                          <w:sz w:val="28"/>
                          <w:szCs w:val="28"/>
                        </w:rPr>
                        <w:fldChar w:fldCharType="begin"/>
                      </w:r>
                      <w:r>
                        <w:rPr>
                          <w:sz w:val="28"/>
                          <w:szCs w:val="28"/>
                        </w:rPr>
                        <w:instrText xml:space="preserve"> MERGEFIELD Street_2 </w:instrText>
                      </w:r>
                      <w:r>
                        <w:rPr>
                          <w:sz w:val="28"/>
                          <w:szCs w:val="28"/>
                        </w:rPr>
                        <w:fldChar w:fldCharType="end"/>
                      </w:r>
                    </w:p>
                  </w:txbxContent>
                </v:textbox>
                <w10:wrap type="tight"/>
              </v:shape>
            </w:pict>
          </mc:Fallback>
        </mc:AlternateContent>
      </w:r>
    </w:p>
    <w:p w14:paraId="51470317" w14:textId="2D8A81D3" w:rsidR="003A0E55" w:rsidRDefault="003A0E55" w:rsidP="008F2161">
      <w:pPr>
        <w:tabs>
          <w:tab w:val="right" w:leader="underscore" w:pos="5220"/>
        </w:tabs>
        <w:jc w:val="center"/>
        <w:rPr>
          <w:sz w:val="18"/>
        </w:rPr>
      </w:pPr>
    </w:p>
    <w:p w14:paraId="2D8A7409" w14:textId="12ECA2EC" w:rsidR="00576545" w:rsidRDefault="00576545" w:rsidP="008F2161">
      <w:pPr>
        <w:tabs>
          <w:tab w:val="left" w:pos="1530"/>
          <w:tab w:val="right" w:pos="5220"/>
        </w:tabs>
        <w:jc w:val="center"/>
        <w:rPr>
          <w:sz w:val="18"/>
        </w:rPr>
      </w:pPr>
    </w:p>
    <w:p w14:paraId="67D731C5" w14:textId="0A1796B9" w:rsidR="008F2161" w:rsidRDefault="008F2161" w:rsidP="00F55927">
      <w:pPr>
        <w:tabs>
          <w:tab w:val="left" w:pos="1170"/>
          <w:tab w:val="left" w:pos="2520"/>
        </w:tabs>
      </w:pPr>
    </w:p>
    <w:p w14:paraId="12C38F7C" w14:textId="12739D98" w:rsidR="00587404" w:rsidRPr="00877ACB" w:rsidRDefault="00587404" w:rsidP="00F55927">
      <w:pPr>
        <w:tabs>
          <w:tab w:val="left" w:pos="1170"/>
          <w:tab w:val="left" w:pos="2520"/>
        </w:tabs>
      </w:pPr>
    </w:p>
    <w:p w14:paraId="14B8C216" w14:textId="3B34B14A" w:rsidR="00587404" w:rsidRDefault="00145EE8" w:rsidP="00587404">
      <w:pPr>
        <w:tabs>
          <w:tab w:val="left" w:pos="1170"/>
          <w:tab w:val="left" w:pos="2520"/>
        </w:tabs>
        <w:jc w:val="center"/>
      </w:pPr>
      <w:r w:rsidRPr="00145EE8">
        <w:rPr>
          <w:rFonts w:ascii="Arial" w:hAnsi="Arial"/>
          <w:b/>
          <w:noProof/>
          <w:sz w:val="20"/>
          <w:szCs w:val="20"/>
        </w:rPr>
        <w:t xml:space="preserve"> </w:t>
      </w:r>
    </w:p>
    <w:p w14:paraId="45BBCD68" w14:textId="6C9B2155" w:rsidR="00E908F8" w:rsidRDefault="00E908F8" w:rsidP="00F55927">
      <w:pPr>
        <w:tabs>
          <w:tab w:val="left" w:pos="1170"/>
          <w:tab w:val="left" w:pos="2520"/>
        </w:tabs>
      </w:pPr>
    </w:p>
    <w:p w14:paraId="459D3ACB" w14:textId="7A0C3F29" w:rsidR="008F2161" w:rsidRDefault="008F2161" w:rsidP="00F55927">
      <w:pPr>
        <w:tabs>
          <w:tab w:val="left" w:pos="1170"/>
          <w:tab w:val="left" w:pos="2520"/>
        </w:tabs>
      </w:pPr>
    </w:p>
    <w:p w14:paraId="575C51A8" w14:textId="6C41505D" w:rsidR="00DE078A" w:rsidRDefault="00DE078A" w:rsidP="00F55927">
      <w:pPr>
        <w:tabs>
          <w:tab w:val="left" w:pos="1170"/>
          <w:tab w:val="left" w:pos="2520"/>
        </w:tabs>
        <w:rPr>
          <w:noProof/>
        </w:rPr>
      </w:pPr>
    </w:p>
    <w:p w14:paraId="0481C84A" w14:textId="5802F74B" w:rsidR="00EE44AD" w:rsidRDefault="00DE078A" w:rsidP="00F55927">
      <w:pPr>
        <w:tabs>
          <w:tab w:val="left" w:pos="1170"/>
          <w:tab w:val="left" w:pos="2520"/>
        </w:tabs>
      </w:pPr>
      <w:r>
        <w:t xml:space="preserve">                        </w:t>
      </w:r>
    </w:p>
    <w:p w14:paraId="4CC72FAF" w14:textId="55BCE19B" w:rsidR="00F914FD" w:rsidRDefault="00F914FD" w:rsidP="00F55927">
      <w:pPr>
        <w:tabs>
          <w:tab w:val="left" w:pos="1170"/>
          <w:tab w:val="left" w:pos="2520"/>
        </w:tabs>
      </w:pPr>
    </w:p>
    <w:p w14:paraId="2D82134F" w14:textId="6E9FCE78" w:rsidR="00F914FD" w:rsidRDefault="00F914FD" w:rsidP="00F55927">
      <w:pPr>
        <w:tabs>
          <w:tab w:val="left" w:pos="1170"/>
          <w:tab w:val="left" w:pos="2520"/>
        </w:tabs>
      </w:pPr>
    </w:p>
    <w:p w14:paraId="0B47D2FE" w14:textId="2B501808" w:rsidR="00F914FD" w:rsidRDefault="00F914FD" w:rsidP="00F55927">
      <w:pPr>
        <w:tabs>
          <w:tab w:val="left" w:pos="1170"/>
          <w:tab w:val="left" w:pos="2520"/>
        </w:tabs>
      </w:pPr>
    </w:p>
    <w:p w14:paraId="5DE11EBD" w14:textId="4B9B304B" w:rsidR="00470147" w:rsidRDefault="00470147" w:rsidP="00F55927">
      <w:pPr>
        <w:tabs>
          <w:tab w:val="left" w:pos="1170"/>
          <w:tab w:val="left" w:pos="2520"/>
        </w:tabs>
      </w:pPr>
    </w:p>
    <w:p w14:paraId="7E4A4FE3" w14:textId="3AB6A8DF" w:rsidR="00266070" w:rsidRDefault="002373EF" w:rsidP="00F55927">
      <w:pPr>
        <w:tabs>
          <w:tab w:val="left" w:pos="1170"/>
          <w:tab w:val="left" w:pos="2520"/>
        </w:tabs>
      </w:pPr>
      <w:r w:rsidRPr="00EF4F7E">
        <w:rPr>
          <w:rFonts w:ascii="Arial" w:hAnsi="Arial" w:cs="Arial"/>
          <w:noProof/>
          <w:sz w:val="20"/>
          <w:szCs w:val="20"/>
        </w:rPr>
        <mc:AlternateContent>
          <mc:Choice Requires="wps">
            <w:drawing>
              <wp:anchor distT="45720" distB="45720" distL="114300" distR="114300" simplePos="0" relativeHeight="251655680" behindDoc="0" locked="0" layoutInCell="1" allowOverlap="1" wp14:anchorId="23E56C46" wp14:editId="6C5CDA24">
                <wp:simplePos x="0" y="0"/>
                <wp:positionH relativeFrom="margin">
                  <wp:posOffset>3602355</wp:posOffset>
                </wp:positionH>
                <wp:positionV relativeFrom="paragraph">
                  <wp:posOffset>94615</wp:posOffset>
                </wp:positionV>
                <wp:extent cx="3600450" cy="1581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600450" cy="1581150"/>
                        </a:xfrm>
                        <a:prstGeom prst="rect">
                          <a:avLst/>
                        </a:prstGeom>
                        <a:solidFill>
                          <a:srgbClr val="FFFFFF"/>
                        </a:solidFill>
                        <a:ln w="9525">
                          <a:solidFill>
                            <a:srgbClr val="000000"/>
                          </a:solidFill>
                          <a:miter lim="800000"/>
                          <a:headEnd/>
                          <a:tailEnd/>
                        </a:ln>
                      </wps:spPr>
                      <wps:txbx>
                        <w:txbxContent>
                          <w:p w14:paraId="40C5B818" w14:textId="77777777" w:rsidR="003D1D5F" w:rsidRPr="006B2039" w:rsidRDefault="003D1D5F" w:rsidP="00EF4F7E">
                            <w:pPr>
                              <w:tabs>
                                <w:tab w:val="left" w:pos="2430"/>
                              </w:tabs>
                              <w:rPr>
                                <w:rFonts w:ascii="Arial" w:hAnsi="Arial" w:cs="Arial"/>
                                <w:b/>
                                <w:bCs/>
                                <w:i/>
                                <w:iCs/>
                                <w:sz w:val="28"/>
                                <w:szCs w:val="28"/>
                              </w:rPr>
                            </w:pPr>
                            <w:r w:rsidRPr="006B2039">
                              <w:rPr>
                                <w:rFonts w:ascii="Arial" w:hAnsi="Arial" w:cs="Arial"/>
                                <w:b/>
                                <w:bCs/>
                                <w:i/>
                                <w:iCs/>
                                <w:sz w:val="28"/>
                                <w:szCs w:val="28"/>
                              </w:rPr>
                              <w:t>Spencer Baptist Church</w:t>
                            </w:r>
                          </w:p>
                          <w:p w14:paraId="7C3455B8" w14:textId="77777777" w:rsidR="003D1D5F" w:rsidRPr="00AA13BF" w:rsidRDefault="003D1D5F" w:rsidP="00EF4F7E">
                            <w:pPr>
                              <w:tabs>
                                <w:tab w:val="left" w:pos="2430"/>
                              </w:tabs>
                              <w:rPr>
                                <w:rFonts w:ascii="Arial" w:hAnsi="Arial" w:cs="Arial"/>
                                <w:sz w:val="28"/>
                                <w:szCs w:val="28"/>
                              </w:rPr>
                            </w:pPr>
                            <w:r w:rsidRPr="00AA13BF">
                              <w:rPr>
                                <w:rFonts w:ascii="Arial" w:hAnsi="Arial" w:cs="Arial"/>
                                <w:sz w:val="28"/>
                                <w:szCs w:val="28"/>
                              </w:rPr>
                              <w:t>187 N. Oak Street</w:t>
                            </w:r>
                          </w:p>
                          <w:p w14:paraId="7EC96E59" w14:textId="34F49DD8" w:rsidR="003D1D5F" w:rsidRDefault="003D1D5F" w:rsidP="00EF4F7E">
                            <w:pPr>
                              <w:tabs>
                                <w:tab w:val="left" w:pos="2430"/>
                              </w:tabs>
                              <w:rPr>
                                <w:rFonts w:ascii="Arial" w:hAnsi="Arial" w:cs="Arial"/>
                                <w:sz w:val="28"/>
                                <w:szCs w:val="28"/>
                              </w:rPr>
                            </w:pPr>
                            <w:r w:rsidRPr="00AA13BF">
                              <w:rPr>
                                <w:rFonts w:ascii="Arial" w:hAnsi="Arial" w:cs="Arial"/>
                                <w:sz w:val="28"/>
                                <w:szCs w:val="28"/>
                              </w:rPr>
                              <w:t>Spindale, NC 28160</w:t>
                            </w:r>
                          </w:p>
                          <w:p w14:paraId="2758335F" w14:textId="77777777" w:rsidR="003D1D5F" w:rsidRPr="00AA13BF" w:rsidRDefault="003D1D5F" w:rsidP="00EF4F7E">
                            <w:pPr>
                              <w:tabs>
                                <w:tab w:val="left" w:pos="2430"/>
                              </w:tabs>
                              <w:rPr>
                                <w:rFonts w:ascii="Arial" w:hAnsi="Arial" w:cs="Arial"/>
                                <w:sz w:val="28"/>
                                <w:szCs w:val="28"/>
                              </w:rPr>
                            </w:pPr>
                          </w:p>
                          <w:p w14:paraId="109B4BF0" w14:textId="77777777" w:rsidR="003D1D5F" w:rsidRDefault="003D1D5F" w:rsidP="00EF4F7E">
                            <w:pPr>
                              <w:tabs>
                                <w:tab w:val="left" w:pos="2430"/>
                              </w:tabs>
                              <w:rPr>
                                <w:rFonts w:ascii="Arial" w:hAnsi="Arial" w:cs="Arial"/>
                                <w:sz w:val="20"/>
                                <w:szCs w:val="20"/>
                              </w:rPr>
                            </w:pPr>
                            <w:r>
                              <w:rPr>
                                <w:rFonts w:ascii="Arial" w:hAnsi="Arial" w:cs="Arial"/>
                                <w:sz w:val="20"/>
                                <w:szCs w:val="20"/>
                              </w:rPr>
                              <w:t>Return Service Requested</w:t>
                            </w:r>
                          </w:p>
                          <w:p w14:paraId="30BCF68D" w14:textId="77777777" w:rsidR="003D1D5F" w:rsidRDefault="003D1D5F" w:rsidP="00EF4F7E">
                            <w:pPr>
                              <w:tabs>
                                <w:tab w:val="left" w:pos="2430"/>
                              </w:tabs>
                              <w:rPr>
                                <w:rFonts w:ascii="Arial" w:hAnsi="Arial" w:cs="Arial"/>
                                <w:sz w:val="20"/>
                                <w:szCs w:val="20"/>
                              </w:rPr>
                            </w:pPr>
                            <w:r>
                              <w:rPr>
                                <w:rFonts w:ascii="Arial" w:hAnsi="Arial" w:cs="Arial"/>
                                <w:sz w:val="20"/>
                                <w:szCs w:val="20"/>
                              </w:rPr>
                              <w:t>Church Office: 828-286-2355</w:t>
                            </w:r>
                          </w:p>
                          <w:p w14:paraId="5C4B5A2F" w14:textId="77777777" w:rsidR="003D1D5F" w:rsidRDefault="003D1D5F" w:rsidP="00EF4F7E">
                            <w:pPr>
                              <w:tabs>
                                <w:tab w:val="left" w:pos="2430"/>
                              </w:tabs>
                              <w:rPr>
                                <w:rFonts w:ascii="Arial" w:hAnsi="Arial" w:cs="Arial"/>
                                <w:sz w:val="20"/>
                                <w:szCs w:val="20"/>
                              </w:rPr>
                            </w:pPr>
                            <w:r>
                              <w:rPr>
                                <w:rFonts w:ascii="Arial" w:hAnsi="Arial" w:cs="Arial"/>
                                <w:sz w:val="20"/>
                                <w:szCs w:val="20"/>
                              </w:rPr>
                              <w:t>Fax: 828-286-4496</w:t>
                            </w:r>
                          </w:p>
                          <w:p w14:paraId="51CFAA8B" w14:textId="4597176F" w:rsidR="003D1D5F" w:rsidRPr="00155097" w:rsidRDefault="003D1D5F" w:rsidP="00EF4F7E">
                            <w:pPr>
                              <w:tabs>
                                <w:tab w:val="left" w:pos="2430"/>
                              </w:tabs>
                              <w:rPr>
                                <w:rFonts w:ascii="Arial" w:hAnsi="Arial" w:cs="Arial"/>
                                <w:sz w:val="20"/>
                                <w:szCs w:val="20"/>
                              </w:rPr>
                            </w:pPr>
                            <w:r>
                              <w:rPr>
                                <w:rFonts w:ascii="Arial" w:hAnsi="Arial" w:cs="Arial"/>
                                <w:sz w:val="20"/>
                                <w:szCs w:val="20"/>
                              </w:rPr>
                              <w:t>e-mail address:  spencer@spencerbaptist.com</w:t>
                            </w:r>
                          </w:p>
                          <w:p w14:paraId="4A1CCDC4" w14:textId="60E4B377" w:rsidR="003D1D5F" w:rsidRDefault="003D1D5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56C46" id="_x0000_s1027" type="#_x0000_t202" style="position:absolute;margin-left:283.65pt;margin-top:7.45pt;width:283.5pt;height:124.5pt;flip:y;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">
                <v:textbox>
                  <w:txbxContent>
                    <w:p w14:paraId="40C5B818" w14:textId="77777777" w:rsidR="003D1D5F" w:rsidRPr="006B2039" w:rsidRDefault="003D1D5F" w:rsidP="00EF4F7E">
                      <w:pPr>
                        <w:tabs>
                          <w:tab w:val="left" w:pos="2430"/>
                        </w:tabs>
                        <w:rPr>
                          <w:rFonts w:ascii="Arial" w:hAnsi="Arial" w:cs="Arial"/>
                          <w:b/>
                          <w:bCs/>
                          <w:i/>
                          <w:iCs/>
                          <w:sz w:val="28"/>
                          <w:szCs w:val="28"/>
                        </w:rPr>
                      </w:pPr>
                      <w:r w:rsidRPr="006B2039">
                        <w:rPr>
                          <w:rFonts w:ascii="Arial" w:hAnsi="Arial" w:cs="Arial"/>
                          <w:b/>
                          <w:bCs/>
                          <w:i/>
                          <w:iCs/>
                          <w:sz w:val="28"/>
                          <w:szCs w:val="28"/>
                        </w:rPr>
                        <w:t>Spencer Baptist Church</w:t>
                      </w:r>
                    </w:p>
                    <w:p w14:paraId="7C3455B8" w14:textId="77777777" w:rsidR="003D1D5F" w:rsidRPr="00AA13BF" w:rsidRDefault="003D1D5F" w:rsidP="00EF4F7E">
                      <w:pPr>
                        <w:tabs>
                          <w:tab w:val="left" w:pos="2430"/>
                        </w:tabs>
                        <w:rPr>
                          <w:rFonts w:ascii="Arial" w:hAnsi="Arial" w:cs="Arial"/>
                          <w:sz w:val="28"/>
                          <w:szCs w:val="28"/>
                        </w:rPr>
                      </w:pPr>
                      <w:r w:rsidRPr="00AA13BF">
                        <w:rPr>
                          <w:rFonts w:ascii="Arial" w:hAnsi="Arial" w:cs="Arial"/>
                          <w:sz w:val="28"/>
                          <w:szCs w:val="28"/>
                        </w:rPr>
                        <w:t>187 N. Oak Street</w:t>
                      </w:r>
                    </w:p>
                    <w:p w14:paraId="7EC96E59" w14:textId="34F49DD8" w:rsidR="003D1D5F" w:rsidRDefault="003D1D5F" w:rsidP="00EF4F7E">
                      <w:pPr>
                        <w:tabs>
                          <w:tab w:val="left" w:pos="2430"/>
                        </w:tabs>
                        <w:rPr>
                          <w:rFonts w:ascii="Arial" w:hAnsi="Arial" w:cs="Arial"/>
                          <w:sz w:val="28"/>
                          <w:szCs w:val="28"/>
                        </w:rPr>
                      </w:pPr>
                      <w:r w:rsidRPr="00AA13BF">
                        <w:rPr>
                          <w:rFonts w:ascii="Arial" w:hAnsi="Arial" w:cs="Arial"/>
                          <w:sz w:val="28"/>
                          <w:szCs w:val="28"/>
                        </w:rPr>
                        <w:t>Spindale, NC 28160</w:t>
                      </w:r>
                    </w:p>
                    <w:p w14:paraId="2758335F" w14:textId="77777777" w:rsidR="003D1D5F" w:rsidRPr="00AA13BF" w:rsidRDefault="003D1D5F" w:rsidP="00EF4F7E">
                      <w:pPr>
                        <w:tabs>
                          <w:tab w:val="left" w:pos="2430"/>
                        </w:tabs>
                        <w:rPr>
                          <w:rFonts w:ascii="Arial" w:hAnsi="Arial" w:cs="Arial"/>
                          <w:sz w:val="28"/>
                          <w:szCs w:val="28"/>
                        </w:rPr>
                      </w:pPr>
                    </w:p>
                    <w:p w14:paraId="109B4BF0" w14:textId="77777777" w:rsidR="003D1D5F" w:rsidRDefault="003D1D5F" w:rsidP="00EF4F7E">
                      <w:pPr>
                        <w:tabs>
                          <w:tab w:val="left" w:pos="2430"/>
                        </w:tabs>
                        <w:rPr>
                          <w:rFonts w:ascii="Arial" w:hAnsi="Arial" w:cs="Arial"/>
                          <w:sz w:val="20"/>
                          <w:szCs w:val="20"/>
                        </w:rPr>
                      </w:pPr>
                      <w:r>
                        <w:rPr>
                          <w:rFonts w:ascii="Arial" w:hAnsi="Arial" w:cs="Arial"/>
                          <w:sz w:val="20"/>
                          <w:szCs w:val="20"/>
                        </w:rPr>
                        <w:t>Return Service Requested</w:t>
                      </w:r>
                    </w:p>
                    <w:p w14:paraId="30BCF68D" w14:textId="77777777" w:rsidR="003D1D5F" w:rsidRDefault="003D1D5F" w:rsidP="00EF4F7E">
                      <w:pPr>
                        <w:tabs>
                          <w:tab w:val="left" w:pos="2430"/>
                        </w:tabs>
                        <w:rPr>
                          <w:rFonts w:ascii="Arial" w:hAnsi="Arial" w:cs="Arial"/>
                          <w:sz w:val="20"/>
                          <w:szCs w:val="20"/>
                        </w:rPr>
                      </w:pPr>
                      <w:r>
                        <w:rPr>
                          <w:rFonts w:ascii="Arial" w:hAnsi="Arial" w:cs="Arial"/>
                          <w:sz w:val="20"/>
                          <w:szCs w:val="20"/>
                        </w:rPr>
                        <w:t>Church Office: 828-286-2355</w:t>
                      </w:r>
                    </w:p>
                    <w:p w14:paraId="5C4B5A2F" w14:textId="77777777" w:rsidR="003D1D5F" w:rsidRDefault="003D1D5F" w:rsidP="00EF4F7E">
                      <w:pPr>
                        <w:tabs>
                          <w:tab w:val="left" w:pos="2430"/>
                        </w:tabs>
                        <w:rPr>
                          <w:rFonts w:ascii="Arial" w:hAnsi="Arial" w:cs="Arial"/>
                          <w:sz w:val="20"/>
                          <w:szCs w:val="20"/>
                        </w:rPr>
                      </w:pPr>
                      <w:r>
                        <w:rPr>
                          <w:rFonts w:ascii="Arial" w:hAnsi="Arial" w:cs="Arial"/>
                          <w:sz w:val="20"/>
                          <w:szCs w:val="20"/>
                        </w:rPr>
                        <w:t>Fax: 828-286-4496</w:t>
                      </w:r>
                    </w:p>
                    <w:p w14:paraId="51CFAA8B" w14:textId="4597176F" w:rsidR="003D1D5F" w:rsidRPr="00155097" w:rsidRDefault="003D1D5F" w:rsidP="00EF4F7E">
                      <w:pPr>
                        <w:tabs>
                          <w:tab w:val="left" w:pos="2430"/>
                        </w:tabs>
                        <w:rPr>
                          <w:rFonts w:ascii="Arial" w:hAnsi="Arial" w:cs="Arial"/>
                          <w:sz w:val="20"/>
                          <w:szCs w:val="20"/>
                        </w:rPr>
                      </w:pPr>
                      <w:r>
                        <w:rPr>
                          <w:rFonts w:ascii="Arial" w:hAnsi="Arial" w:cs="Arial"/>
                          <w:sz w:val="20"/>
                          <w:szCs w:val="20"/>
                        </w:rPr>
                        <w:t>e-mail address:  spencer@spencerbaptist.com</w:t>
                      </w:r>
                    </w:p>
                    <w:p w14:paraId="4A1CCDC4" w14:textId="60E4B377" w:rsidR="003D1D5F" w:rsidRDefault="003D1D5F"/>
                  </w:txbxContent>
                </v:textbox>
                <w10:wrap type="square" anchorx="margin"/>
              </v:shape>
            </w:pict>
          </mc:Fallback>
        </mc:AlternateContent>
      </w:r>
    </w:p>
    <w:p w14:paraId="569AD17F" w14:textId="23EA15E2" w:rsidR="00331BCA" w:rsidRDefault="00331BCA" w:rsidP="00F55927">
      <w:pPr>
        <w:tabs>
          <w:tab w:val="left" w:pos="1170"/>
          <w:tab w:val="left" w:pos="2520"/>
        </w:tabs>
      </w:pPr>
    </w:p>
    <w:p w14:paraId="6ED0FE6B" w14:textId="16194348" w:rsidR="00331BCA" w:rsidRDefault="00331BCA" w:rsidP="00F55927">
      <w:pPr>
        <w:tabs>
          <w:tab w:val="left" w:pos="1170"/>
          <w:tab w:val="left" w:pos="2520"/>
        </w:tabs>
      </w:pPr>
    </w:p>
    <w:p w14:paraId="66F50689" w14:textId="0B82D8D4" w:rsidR="00691146" w:rsidRDefault="002D0DC1" w:rsidP="00691146">
      <w:r>
        <w:t xml:space="preserve">                        </w:t>
      </w:r>
    </w:p>
    <w:p w14:paraId="48C023F0" w14:textId="6236D335" w:rsidR="00691146" w:rsidRDefault="002373EF" w:rsidP="00350436">
      <w:pPr>
        <w:jc w:val="right"/>
      </w:pPr>
      <w:r>
        <w:rPr>
          <w:rFonts w:ascii="Arial" w:hAnsi="Arial" w:cs="Arial"/>
          <w:noProof/>
          <w:sz w:val="20"/>
          <w:szCs w:val="20"/>
        </w:rPr>
        <mc:AlternateContent>
          <mc:Choice Requires="wps">
            <w:drawing>
              <wp:anchor distT="0" distB="0" distL="114300" distR="114300" simplePos="0" relativeHeight="251653632" behindDoc="1" locked="0" layoutInCell="1" allowOverlap="1" wp14:anchorId="337B36AE" wp14:editId="64078060">
                <wp:simplePos x="0" y="0"/>
                <wp:positionH relativeFrom="margin">
                  <wp:posOffset>391795</wp:posOffset>
                </wp:positionH>
                <wp:positionV relativeFrom="paragraph">
                  <wp:posOffset>78740</wp:posOffset>
                </wp:positionV>
                <wp:extent cx="1581150" cy="838200"/>
                <wp:effectExtent l="0" t="0" r="19050" b="19050"/>
                <wp:wrapTight wrapText="bothSides">
                  <wp:wrapPolygon edited="0">
                    <wp:start x="21600" y="21600"/>
                    <wp:lineTo x="21600" y="0"/>
                    <wp:lineTo x="0" y="0"/>
                    <wp:lineTo x="0" y="21600"/>
                    <wp:lineTo x="21600" y="21600"/>
                  </wp:wrapPolygon>
                </wp:wrapTight>
                <wp:docPr id="5" name="Text Box 5"/>
                <wp:cNvGraphicFramePr/>
                <a:graphic xmlns:a="http://schemas.openxmlformats.org/drawingml/2006/main">
                  <a:graphicData uri="http://schemas.microsoft.com/office/word/2010/wordprocessingShape">
                    <wps:wsp>
                      <wps:cNvSpPr txBox="1"/>
                      <wps:spPr>
                        <a:xfrm rot="10800000">
                          <a:off x="0" y="0"/>
                          <a:ext cx="1581150" cy="838200"/>
                        </a:xfrm>
                        <a:prstGeom prst="rect">
                          <a:avLst/>
                        </a:prstGeom>
                        <a:solidFill>
                          <a:schemeClr val="lt1"/>
                        </a:solidFill>
                        <a:ln w="6350">
                          <a:solidFill>
                            <a:prstClr val="black"/>
                          </a:solidFill>
                        </a:ln>
                      </wps:spPr>
                      <wps:txbx>
                        <w:txbxContent>
                          <w:p w14:paraId="6ADCD053" w14:textId="202E0596" w:rsidR="003D1D5F" w:rsidRDefault="003D1D5F">
                            <w:bookmarkStart w:id="0" w:name="_Hlk41384793"/>
                            <w:bookmarkEnd w:id="0"/>
                            <w:r>
                              <w:t>Non-Profit Organization</w:t>
                            </w:r>
                          </w:p>
                          <w:p w14:paraId="20990125" w14:textId="0E6374C7" w:rsidR="003D1D5F" w:rsidRDefault="003D1D5F">
                            <w:r>
                              <w:t>U.S. Postage Paid</w:t>
                            </w:r>
                          </w:p>
                          <w:p w14:paraId="1883AC3E" w14:textId="18F90553" w:rsidR="003D1D5F" w:rsidRDefault="003D1D5F">
                            <w:r>
                              <w:t>Permit #5</w:t>
                            </w:r>
                          </w:p>
                          <w:p w14:paraId="244DF5E7" w14:textId="0194ED0A" w:rsidR="003D1D5F" w:rsidRDefault="003D1D5F">
                            <w:r>
                              <w:t>Spindale, NC 281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B36AE" id="Text Box 5" o:spid="_x0000_s1028" type="#_x0000_t202" style="position:absolute;left:0;text-align:left;margin-left:30.85pt;margin-top:6.2pt;width:124.5pt;height:66pt;rotation:180;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" fillcolor="white [3201]" strokeweight=".5pt">
                <v:textbox>
                  <w:txbxContent>
                    <w:p w14:paraId="6ADCD053" w14:textId="202E0596" w:rsidR="003D1D5F" w:rsidRDefault="003D1D5F">
                      <w:bookmarkStart w:id="1" w:name="_Hlk41384793"/>
                      <w:bookmarkEnd w:id="1"/>
                      <w:r>
                        <w:t>Non-Profit Organization</w:t>
                      </w:r>
                    </w:p>
                    <w:p w14:paraId="20990125" w14:textId="0E6374C7" w:rsidR="003D1D5F" w:rsidRDefault="003D1D5F">
                      <w:r>
                        <w:t>U.S. Postage Paid</w:t>
                      </w:r>
                    </w:p>
                    <w:p w14:paraId="1883AC3E" w14:textId="18F90553" w:rsidR="003D1D5F" w:rsidRDefault="003D1D5F">
                      <w:r>
                        <w:t>Permit #5</w:t>
                      </w:r>
                    </w:p>
                    <w:p w14:paraId="244DF5E7" w14:textId="0194ED0A" w:rsidR="003D1D5F" w:rsidRDefault="003D1D5F">
                      <w:r>
                        <w:t>Spindale, NC 28160</w:t>
                      </w:r>
                    </w:p>
                  </w:txbxContent>
                </v:textbox>
                <w10:wrap type="tight" anchorx="margin"/>
              </v:shape>
            </w:pict>
          </mc:Fallback>
        </mc:AlternateContent>
      </w:r>
    </w:p>
    <w:p w14:paraId="282B1941" w14:textId="0EAC24B2" w:rsidR="00691146" w:rsidRDefault="00691146" w:rsidP="00331BCA"/>
    <w:p w14:paraId="0691D147" w14:textId="12BC6D9C" w:rsidR="00787255" w:rsidRDefault="00B9263F" w:rsidP="00331BCA">
      <w:r w:rsidRPr="004C4932">
        <w:rPr>
          <w:rFonts w:ascii="Arial" w:eastAsiaTheme="minorEastAsia" w:hAnsi="Arial" w:cs="Arial"/>
          <w:noProof/>
        </w:rPr>
        <mc:AlternateContent>
          <mc:Choice Requires="wps">
            <w:drawing>
              <wp:anchor distT="45720" distB="45720" distL="114300" distR="114300" simplePos="0" relativeHeight="251934208" behindDoc="0" locked="0" layoutInCell="1" allowOverlap="1" wp14:anchorId="51F7450D" wp14:editId="19654416">
                <wp:simplePos x="0" y="0"/>
                <wp:positionH relativeFrom="column">
                  <wp:posOffset>3829050</wp:posOffset>
                </wp:positionH>
                <wp:positionV relativeFrom="paragraph">
                  <wp:posOffset>1459865</wp:posOffset>
                </wp:positionV>
                <wp:extent cx="3228975" cy="2143125"/>
                <wp:effectExtent l="19050" t="19050" r="28575" b="285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3228975" cy="2143125"/>
                        </a:xfrm>
                        <a:prstGeom prst="rect">
                          <a:avLst/>
                        </a:prstGeom>
                        <a:solidFill>
                          <a:srgbClr val="FFFFFF"/>
                        </a:solidFill>
                        <a:ln w="38100">
                          <a:solidFill>
                            <a:srgbClr val="000000"/>
                          </a:solidFill>
                          <a:miter lim="800000"/>
                          <a:headEnd/>
                          <a:tailEnd/>
                        </a:ln>
                      </wps:spPr>
                      <wps:txbx>
                        <w:txbxContent>
                          <w:p w14:paraId="4BE79409" w14:textId="1A1890E6" w:rsidR="003D1D5F" w:rsidRDefault="003D1D5F" w:rsidP="004C4932">
                            <w:pPr>
                              <w:jc w:val="center"/>
                            </w:pPr>
                            <w:r>
                              <w:rPr>
                                <w:noProof/>
                              </w:rPr>
                              <w:drawing>
                                <wp:inline distT="0" distB="0" distL="0" distR="0" wp14:anchorId="3A366565" wp14:editId="62C05422">
                                  <wp:extent cx="666750" cy="428625"/>
                                  <wp:effectExtent l="0" t="0" r="0" b="9525"/>
                                  <wp:docPr id="13" name="Picture 13"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A close up of a sign&#10;&#10;Description automatically generated"/>
                                          <pic:cNvPicPr/>
                                        </pic:nvPicPr>
                                        <pic:blipFill>
                                          <a:blip r:embed="rId6" cstate="print">
                                            <a:extLst>
                                              <a:ext uri="{BEBA8EAE-BF5A-486C-A8C5-ECC9F3942E4B}">
                                                <a14:imgProps xmlns:a14="http://schemas.microsoft.com/office/drawing/2010/main">
                                                  <a14:imgLayer r:embed="rId7">
                                                    <a14:imgEffect>
                                                      <a14:colorTemperature colorTemp="47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8721" cy="442749"/>
                                          </a:xfrm>
                                          <a:prstGeom prst="rect">
                                            <a:avLst/>
                                          </a:prstGeom>
                                        </pic:spPr>
                                      </pic:pic>
                                    </a:graphicData>
                                  </a:graphic>
                                </wp:inline>
                              </w:drawing>
                            </w:r>
                          </w:p>
                          <w:p w14:paraId="0E26F803" w14:textId="77777777" w:rsidR="003D1D5F" w:rsidRDefault="003D1D5F" w:rsidP="004C4932">
                            <w:pPr>
                              <w:jc w:val="center"/>
                            </w:pPr>
                          </w:p>
                          <w:p w14:paraId="799DD50D" w14:textId="77777777" w:rsidR="004C6F09" w:rsidRDefault="003D1D5F" w:rsidP="004C4932">
                            <w:pPr>
                              <w:jc w:val="center"/>
                              <w:rPr>
                                <w:rFonts w:ascii="Arial" w:hAnsi="Arial"/>
                                <w:sz w:val="20"/>
                                <w:szCs w:val="20"/>
                              </w:rPr>
                            </w:pPr>
                            <w:r w:rsidRPr="00AC7E66">
                              <w:rPr>
                                <w:rFonts w:ascii="Arial" w:hAnsi="Arial"/>
                                <w:sz w:val="20"/>
                                <w:szCs w:val="20"/>
                              </w:rPr>
                              <w:t xml:space="preserve">Join us </w:t>
                            </w:r>
                            <w:r w:rsidR="00A67ACF">
                              <w:rPr>
                                <w:rFonts w:ascii="Arial" w:hAnsi="Arial"/>
                                <w:sz w:val="20"/>
                                <w:szCs w:val="20"/>
                              </w:rPr>
                              <w:t>in person or online</w:t>
                            </w:r>
                            <w:r w:rsidRPr="00AC7E66">
                              <w:rPr>
                                <w:rFonts w:ascii="Arial" w:hAnsi="Arial"/>
                                <w:sz w:val="20"/>
                                <w:szCs w:val="20"/>
                              </w:rPr>
                              <w:t>.  We are broadcasting our worship service live each Sunday at 11 AM</w:t>
                            </w:r>
                            <w:r w:rsidR="00A67ACF">
                              <w:rPr>
                                <w:rFonts w:ascii="Arial" w:hAnsi="Arial"/>
                                <w:sz w:val="20"/>
                                <w:szCs w:val="20"/>
                              </w:rPr>
                              <w:t xml:space="preserve"> on Facebook Live and on local </w:t>
                            </w:r>
                            <w:proofErr w:type="gramStart"/>
                            <w:r w:rsidR="00A67ACF">
                              <w:rPr>
                                <w:rFonts w:ascii="Arial" w:hAnsi="Arial"/>
                                <w:sz w:val="20"/>
                                <w:szCs w:val="20"/>
                              </w:rPr>
                              <w:t>radio</w:t>
                            </w:r>
                            <w:proofErr w:type="gramEnd"/>
                            <w:r w:rsidR="00A67ACF">
                              <w:rPr>
                                <w:rFonts w:ascii="Arial" w:hAnsi="Arial"/>
                                <w:sz w:val="20"/>
                                <w:szCs w:val="20"/>
                              </w:rPr>
                              <w:t xml:space="preserve"> </w:t>
                            </w:r>
                          </w:p>
                          <w:p w14:paraId="08053D4C" w14:textId="0F0623F3" w:rsidR="003D1D5F" w:rsidRPr="00AC7E66" w:rsidRDefault="00A67ACF" w:rsidP="004C4932">
                            <w:pPr>
                              <w:jc w:val="center"/>
                              <w:rPr>
                                <w:rStyle w:val="Hyperlink"/>
                                <w:color w:val="auto"/>
                                <w:sz w:val="20"/>
                                <w:szCs w:val="20"/>
                                <w:u w:val="none"/>
                              </w:rPr>
                            </w:pPr>
                            <w:r>
                              <w:rPr>
                                <w:rFonts w:ascii="Arial" w:hAnsi="Arial"/>
                                <w:sz w:val="20"/>
                                <w:szCs w:val="20"/>
                              </w:rPr>
                              <w:t>WCAB 590 AM or 100.9 FM</w:t>
                            </w:r>
                            <w:r w:rsidR="00423580">
                              <w:rPr>
                                <w:rFonts w:ascii="Arial" w:hAnsi="Arial"/>
                                <w:sz w:val="20"/>
                                <w:szCs w:val="20"/>
                              </w:rPr>
                              <w:t>.</w:t>
                            </w:r>
                          </w:p>
                          <w:p w14:paraId="4C0D348C" w14:textId="77777777" w:rsidR="003D1D5F" w:rsidRPr="00AC7E66" w:rsidRDefault="003D1D5F" w:rsidP="004C4932">
                            <w:pPr>
                              <w:rPr>
                                <w:color w:val="C00000"/>
                                <w:sz w:val="20"/>
                                <w:szCs w:val="20"/>
                              </w:rPr>
                            </w:pPr>
                          </w:p>
                          <w:p w14:paraId="30CD5E2C" w14:textId="77777777" w:rsidR="00A67ACF" w:rsidRDefault="003D1D5F" w:rsidP="004C4932">
                            <w:pPr>
                              <w:tabs>
                                <w:tab w:val="left" w:pos="2610"/>
                                <w:tab w:val="right" w:pos="5310"/>
                              </w:tabs>
                              <w:jc w:val="center"/>
                              <w:rPr>
                                <w:rFonts w:ascii="Arial" w:hAnsi="Arial"/>
                                <w:sz w:val="20"/>
                                <w:szCs w:val="20"/>
                              </w:rPr>
                            </w:pPr>
                            <w:r w:rsidRPr="00AC7E66">
                              <w:rPr>
                                <w:rFonts w:ascii="Arial" w:hAnsi="Arial"/>
                                <w:sz w:val="20"/>
                                <w:szCs w:val="20"/>
                              </w:rPr>
                              <w:t xml:space="preserve">Subscribe to our </w:t>
                            </w:r>
                            <w:hyperlink r:id="rId8" w:history="1">
                              <w:r w:rsidRPr="00AC7E66">
                                <w:rPr>
                                  <w:rStyle w:val="Hyperlink"/>
                                  <w:rFonts w:ascii="Arial" w:hAnsi="Arial"/>
                                  <w:b/>
                                  <w:bCs/>
                                  <w:sz w:val="20"/>
                                  <w:szCs w:val="20"/>
                                </w:rPr>
                                <w:t>YouTube</w:t>
                              </w:r>
                            </w:hyperlink>
                            <w:r w:rsidRPr="00AC7E66">
                              <w:rPr>
                                <w:rFonts w:ascii="Arial" w:hAnsi="Arial"/>
                                <w:sz w:val="20"/>
                                <w:szCs w:val="20"/>
                              </w:rPr>
                              <w:t xml:space="preserve"> channel.  Go to Youtube.com and search for Spencer Baptist Church. After you click on our church name, </w:t>
                            </w:r>
                          </w:p>
                          <w:p w14:paraId="31A5B195" w14:textId="579CAE08" w:rsidR="003D1D5F" w:rsidRPr="00AC7E66" w:rsidRDefault="003D1D5F" w:rsidP="004C4932">
                            <w:pPr>
                              <w:tabs>
                                <w:tab w:val="left" w:pos="2610"/>
                                <w:tab w:val="right" w:pos="5310"/>
                              </w:tabs>
                              <w:jc w:val="center"/>
                              <w:rPr>
                                <w:rFonts w:ascii="Arial" w:hAnsi="Arial"/>
                                <w:sz w:val="20"/>
                                <w:szCs w:val="20"/>
                              </w:rPr>
                            </w:pPr>
                            <w:r w:rsidRPr="00AC7E66">
                              <w:rPr>
                                <w:rFonts w:ascii="Arial" w:hAnsi="Arial"/>
                                <w:sz w:val="20"/>
                                <w:szCs w:val="20"/>
                              </w:rPr>
                              <w:t xml:space="preserve">please click “subscribe.” </w:t>
                            </w:r>
                          </w:p>
                          <w:p w14:paraId="3C9A68FC" w14:textId="77777777" w:rsidR="003D1D5F" w:rsidRDefault="003D1D5F" w:rsidP="004C4932">
                            <w:pPr>
                              <w:rPr>
                                <w:color w:val="C00000"/>
                              </w:rPr>
                            </w:pPr>
                          </w:p>
                          <w:p w14:paraId="0ABA6CCF" w14:textId="77777777" w:rsidR="003D1D5F" w:rsidRDefault="003D1D5F" w:rsidP="004C4932">
                            <w:pPr>
                              <w:rPr>
                                <w:color w:val="C00000"/>
                              </w:rPr>
                            </w:pPr>
                          </w:p>
                          <w:p w14:paraId="2CECEBD6" w14:textId="77777777" w:rsidR="003D1D5F" w:rsidRDefault="003D1D5F" w:rsidP="004C4932">
                            <w:pPr>
                              <w:rPr>
                                <w:color w:val="C00000"/>
                              </w:rPr>
                            </w:pPr>
                          </w:p>
                          <w:p w14:paraId="182031C8" w14:textId="77777777" w:rsidR="003D1D5F" w:rsidRPr="007E11A3" w:rsidRDefault="003D1D5F" w:rsidP="004C4932">
                            <w:pPr>
                              <w:jc w:val="center"/>
                              <w:rPr>
                                <w:color w:val="C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F7450D" id="_x0000_s1029" type="#_x0000_t202" style="position:absolute;margin-left:301.5pt;margin-top:114.95pt;width:254.25pt;height:168.75pt;rotation:180;z-index:25193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" strokeweight="3pt">
                <v:textbox>
                  <w:txbxContent>
                    <w:p w14:paraId="4BE79409" w14:textId="1A1890E6" w:rsidR="003D1D5F" w:rsidRDefault="003D1D5F" w:rsidP="004C4932">
                      <w:pPr>
                        <w:jc w:val="center"/>
                      </w:pPr>
                      <w:r>
                        <w:rPr>
                          <w:noProof/>
                        </w:rPr>
                        <w:drawing>
                          <wp:inline distT="0" distB="0" distL="0" distR="0" wp14:anchorId="3A366565" wp14:editId="62C05422">
                            <wp:extent cx="666750" cy="428625"/>
                            <wp:effectExtent l="0" t="0" r="0" b="9525"/>
                            <wp:docPr id="13" name="Picture 13"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A close up of a sign&#10;&#10;Description automatically generated"/>
                                    <pic:cNvPicPr/>
                                  </pic:nvPicPr>
                                  <pic:blipFill>
                                    <a:blip r:embed="rId9" cstate="print">
                                      <a:extLst>
                                        <a:ext uri="{BEBA8EAE-BF5A-486C-A8C5-ECC9F3942E4B}">
                                          <a14:imgProps xmlns:a14="http://schemas.microsoft.com/office/drawing/2010/main">
                                            <a14:imgLayer r:embed="rId10">
                                              <a14:imgEffect>
                                                <a14:colorTemperature colorTemp="47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8721" cy="442749"/>
                                    </a:xfrm>
                                    <a:prstGeom prst="rect">
                                      <a:avLst/>
                                    </a:prstGeom>
                                  </pic:spPr>
                                </pic:pic>
                              </a:graphicData>
                            </a:graphic>
                          </wp:inline>
                        </w:drawing>
                      </w:r>
                    </w:p>
                    <w:p w14:paraId="0E26F803" w14:textId="77777777" w:rsidR="003D1D5F" w:rsidRDefault="003D1D5F" w:rsidP="004C4932">
                      <w:pPr>
                        <w:jc w:val="center"/>
                      </w:pPr>
                    </w:p>
                    <w:p w14:paraId="799DD50D" w14:textId="77777777" w:rsidR="004C6F09" w:rsidRDefault="003D1D5F" w:rsidP="004C4932">
                      <w:pPr>
                        <w:jc w:val="center"/>
                        <w:rPr>
                          <w:rFonts w:ascii="Arial" w:hAnsi="Arial"/>
                          <w:sz w:val="20"/>
                          <w:szCs w:val="20"/>
                        </w:rPr>
                      </w:pPr>
                      <w:r w:rsidRPr="00AC7E66">
                        <w:rPr>
                          <w:rFonts w:ascii="Arial" w:hAnsi="Arial"/>
                          <w:sz w:val="20"/>
                          <w:szCs w:val="20"/>
                        </w:rPr>
                        <w:t xml:space="preserve">Join us </w:t>
                      </w:r>
                      <w:r w:rsidR="00A67ACF">
                        <w:rPr>
                          <w:rFonts w:ascii="Arial" w:hAnsi="Arial"/>
                          <w:sz w:val="20"/>
                          <w:szCs w:val="20"/>
                        </w:rPr>
                        <w:t>in person or online</w:t>
                      </w:r>
                      <w:r w:rsidRPr="00AC7E66">
                        <w:rPr>
                          <w:rFonts w:ascii="Arial" w:hAnsi="Arial"/>
                          <w:sz w:val="20"/>
                          <w:szCs w:val="20"/>
                        </w:rPr>
                        <w:t>.  We are broadcasting our worship service live each Sunday at 11 AM</w:t>
                      </w:r>
                      <w:r w:rsidR="00A67ACF">
                        <w:rPr>
                          <w:rFonts w:ascii="Arial" w:hAnsi="Arial"/>
                          <w:sz w:val="20"/>
                          <w:szCs w:val="20"/>
                        </w:rPr>
                        <w:t xml:space="preserve"> on Facebook Live and on local </w:t>
                      </w:r>
                      <w:proofErr w:type="gramStart"/>
                      <w:r w:rsidR="00A67ACF">
                        <w:rPr>
                          <w:rFonts w:ascii="Arial" w:hAnsi="Arial"/>
                          <w:sz w:val="20"/>
                          <w:szCs w:val="20"/>
                        </w:rPr>
                        <w:t>radio</w:t>
                      </w:r>
                      <w:proofErr w:type="gramEnd"/>
                      <w:r w:rsidR="00A67ACF">
                        <w:rPr>
                          <w:rFonts w:ascii="Arial" w:hAnsi="Arial"/>
                          <w:sz w:val="20"/>
                          <w:szCs w:val="20"/>
                        </w:rPr>
                        <w:t xml:space="preserve"> </w:t>
                      </w:r>
                    </w:p>
                    <w:p w14:paraId="08053D4C" w14:textId="0F0623F3" w:rsidR="003D1D5F" w:rsidRPr="00AC7E66" w:rsidRDefault="00A67ACF" w:rsidP="004C4932">
                      <w:pPr>
                        <w:jc w:val="center"/>
                        <w:rPr>
                          <w:rStyle w:val="Hyperlink"/>
                          <w:color w:val="auto"/>
                          <w:sz w:val="20"/>
                          <w:szCs w:val="20"/>
                          <w:u w:val="none"/>
                        </w:rPr>
                      </w:pPr>
                      <w:r>
                        <w:rPr>
                          <w:rFonts w:ascii="Arial" w:hAnsi="Arial"/>
                          <w:sz w:val="20"/>
                          <w:szCs w:val="20"/>
                        </w:rPr>
                        <w:t>WCAB 590 AM or 100.9 FM</w:t>
                      </w:r>
                      <w:r w:rsidR="00423580">
                        <w:rPr>
                          <w:rFonts w:ascii="Arial" w:hAnsi="Arial"/>
                          <w:sz w:val="20"/>
                          <w:szCs w:val="20"/>
                        </w:rPr>
                        <w:t>.</w:t>
                      </w:r>
                    </w:p>
                    <w:p w14:paraId="4C0D348C" w14:textId="77777777" w:rsidR="003D1D5F" w:rsidRPr="00AC7E66" w:rsidRDefault="003D1D5F" w:rsidP="004C4932">
                      <w:pPr>
                        <w:rPr>
                          <w:color w:val="C00000"/>
                          <w:sz w:val="20"/>
                          <w:szCs w:val="20"/>
                        </w:rPr>
                      </w:pPr>
                    </w:p>
                    <w:p w14:paraId="30CD5E2C" w14:textId="77777777" w:rsidR="00A67ACF" w:rsidRDefault="003D1D5F" w:rsidP="004C4932">
                      <w:pPr>
                        <w:tabs>
                          <w:tab w:val="left" w:pos="2610"/>
                          <w:tab w:val="right" w:pos="5310"/>
                        </w:tabs>
                        <w:jc w:val="center"/>
                        <w:rPr>
                          <w:rFonts w:ascii="Arial" w:hAnsi="Arial"/>
                          <w:sz w:val="20"/>
                          <w:szCs w:val="20"/>
                        </w:rPr>
                      </w:pPr>
                      <w:r w:rsidRPr="00AC7E66">
                        <w:rPr>
                          <w:rFonts w:ascii="Arial" w:hAnsi="Arial"/>
                          <w:sz w:val="20"/>
                          <w:szCs w:val="20"/>
                        </w:rPr>
                        <w:t xml:space="preserve">Subscribe to our </w:t>
                      </w:r>
                      <w:hyperlink r:id="rId11" w:history="1">
                        <w:r w:rsidRPr="00AC7E66">
                          <w:rPr>
                            <w:rStyle w:val="Hyperlink"/>
                            <w:rFonts w:ascii="Arial" w:hAnsi="Arial"/>
                            <w:b/>
                            <w:bCs/>
                            <w:sz w:val="20"/>
                            <w:szCs w:val="20"/>
                          </w:rPr>
                          <w:t>YouTube</w:t>
                        </w:r>
                      </w:hyperlink>
                      <w:r w:rsidRPr="00AC7E66">
                        <w:rPr>
                          <w:rFonts w:ascii="Arial" w:hAnsi="Arial"/>
                          <w:sz w:val="20"/>
                          <w:szCs w:val="20"/>
                        </w:rPr>
                        <w:t xml:space="preserve"> channel.  Go to Youtube.com and search for Spencer Baptist Church. After you click on our church name, </w:t>
                      </w:r>
                    </w:p>
                    <w:p w14:paraId="31A5B195" w14:textId="579CAE08" w:rsidR="003D1D5F" w:rsidRPr="00AC7E66" w:rsidRDefault="003D1D5F" w:rsidP="004C4932">
                      <w:pPr>
                        <w:tabs>
                          <w:tab w:val="left" w:pos="2610"/>
                          <w:tab w:val="right" w:pos="5310"/>
                        </w:tabs>
                        <w:jc w:val="center"/>
                        <w:rPr>
                          <w:rFonts w:ascii="Arial" w:hAnsi="Arial"/>
                          <w:sz w:val="20"/>
                          <w:szCs w:val="20"/>
                        </w:rPr>
                      </w:pPr>
                      <w:r w:rsidRPr="00AC7E66">
                        <w:rPr>
                          <w:rFonts w:ascii="Arial" w:hAnsi="Arial"/>
                          <w:sz w:val="20"/>
                          <w:szCs w:val="20"/>
                        </w:rPr>
                        <w:t xml:space="preserve">please click “subscribe.” </w:t>
                      </w:r>
                    </w:p>
                    <w:p w14:paraId="3C9A68FC" w14:textId="77777777" w:rsidR="003D1D5F" w:rsidRDefault="003D1D5F" w:rsidP="004C4932">
                      <w:pPr>
                        <w:rPr>
                          <w:color w:val="C00000"/>
                        </w:rPr>
                      </w:pPr>
                    </w:p>
                    <w:p w14:paraId="0ABA6CCF" w14:textId="77777777" w:rsidR="003D1D5F" w:rsidRDefault="003D1D5F" w:rsidP="004C4932">
                      <w:pPr>
                        <w:rPr>
                          <w:color w:val="C00000"/>
                        </w:rPr>
                      </w:pPr>
                    </w:p>
                    <w:p w14:paraId="2CECEBD6" w14:textId="77777777" w:rsidR="003D1D5F" w:rsidRDefault="003D1D5F" w:rsidP="004C4932">
                      <w:pPr>
                        <w:rPr>
                          <w:color w:val="C00000"/>
                        </w:rPr>
                      </w:pPr>
                    </w:p>
                    <w:p w14:paraId="182031C8" w14:textId="77777777" w:rsidR="003D1D5F" w:rsidRPr="007E11A3" w:rsidRDefault="003D1D5F" w:rsidP="004C4932">
                      <w:pPr>
                        <w:jc w:val="center"/>
                        <w:rPr>
                          <w:color w:val="C00000"/>
                        </w:rPr>
                      </w:pPr>
                    </w:p>
                  </w:txbxContent>
                </v:textbox>
              </v:shape>
            </w:pict>
          </mc:Fallback>
        </mc:AlternateContent>
      </w:r>
      <w:r w:rsidR="006F5C30" w:rsidRPr="006F5C30">
        <w:rPr>
          <w:rFonts w:ascii="Arial" w:hAnsi="Arial" w:cs="Arial"/>
          <w:noProof/>
        </w:rPr>
        <mc:AlternateContent>
          <mc:Choice Requires="wps">
            <w:drawing>
              <wp:anchor distT="45720" distB="45720" distL="114300" distR="114300" simplePos="0" relativeHeight="252965376" behindDoc="0" locked="0" layoutInCell="1" allowOverlap="1" wp14:anchorId="279C9B63" wp14:editId="09EE9E6D">
                <wp:simplePos x="0" y="0"/>
                <wp:positionH relativeFrom="column">
                  <wp:posOffset>97155</wp:posOffset>
                </wp:positionH>
                <wp:positionV relativeFrom="paragraph">
                  <wp:posOffset>3272790</wp:posOffset>
                </wp:positionV>
                <wp:extent cx="3086100" cy="914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086100" cy="914400"/>
                        </a:xfrm>
                        <a:prstGeom prst="rect">
                          <a:avLst/>
                        </a:prstGeom>
                        <a:solidFill>
                          <a:srgbClr val="FFFFFF"/>
                        </a:solidFill>
                        <a:ln w="9525">
                          <a:noFill/>
                          <a:miter lim="800000"/>
                          <a:headEnd/>
                          <a:tailEnd/>
                        </a:ln>
                      </wps:spPr>
                      <wps:txbx>
                        <w:txbxContent>
                          <w:p w14:paraId="6EAC237C" w14:textId="11F7954C" w:rsidR="006F5C30" w:rsidRDefault="006F5C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C9B63" id="_x0000_s1030" type="#_x0000_t202" style="position:absolute;margin-left:7.65pt;margin-top:257.7pt;width:243pt;height:1in;flip:y;z-index:252965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" stroked="f">
                <v:textbox>
                  <w:txbxContent>
                    <w:p w14:paraId="6EAC237C" w14:textId="11F7954C" w:rsidR="006F5C30" w:rsidRDefault="006F5C30"/>
                  </w:txbxContent>
                </v:textbox>
                <w10:wrap type="square"/>
              </v:shape>
            </w:pict>
          </mc:Fallback>
        </mc:AlternateContent>
      </w:r>
      <w:r w:rsidR="0054363C">
        <w:rPr>
          <w:noProof/>
          <w:sz w:val="20"/>
          <w:szCs w:val="20"/>
        </w:rPr>
        <w:drawing>
          <wp:anchor distT="0" distB="0" distL="114300" distR="114300" simplePos="0" relativeHeight="252321280" behindDoc="0" locked="0" layoutInCell="1" allowOverlap="1" wp14:anchorId="1018F52F" wp14:editId="2F2314BD">
            <wp:simplePos x="0" y="0"/>
            <wp:positionH relativeFrom="column">
              <wp:posOffset>211455</wp:posOffset>
            </wp:positionH>
            <wp:positionV relativeFrom="paragraph">
              <wp:posOffset>1527175</wp:posOffset>
            </wp:positionV>
            <wp:extent cx="3076575" cy="1612923"/>
            <wp:effectExtent l="0" t="0" r="0" b="635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urch Staff names.jpg"/>
                    <pic:cNvPicPr/>
                  </pic:nvPicPr>
                  <pic:blipFill>
                    <a:blip r:embed="rId12" cstate="print">
                      <a:extLst>
                        <a:ext uri="{28A0092B-C50C-407E-A947-70E740481C1C}">
                          <a14:useLocalDpi xmlns:a14="http://schemas.microsoft.com/office/drawing/2010/main" val="0"/>
                        </a:ext>
                      </a:extLst>
                    </a:blip>
                    <a:stretch>
                      <a:fillRect/>
                    </a:stretch>
                  </pic:blipFill>
                  <pic:spPr>
                    <a:xfrm rot="10800000">
                      <a:off x="0" y="0"/>
                      <a:ext cx="3076575" cy="1612923"/>
                    </a:xfrm>
                    <a:prstGeom prst="rect">
                      <a:avLst/>
                    </a:prstGeom>
                  </pic:spPr>
                </pic:pic>
              </a:graphicData>
            </a:graphic>
            <wp14:sizeRelH relativeFrom="page">
              <wp14:pctWidth>0</wp14:pctWidth>
            </wp14:sizeRelH>
            <wp14:sizeRelV relativeFrom="page">
              <wp14:pctHeight>0</wp14:pctHeight>
            </wp14:sizeRelV>
          </wp:anchor>
        </w:drawing>
      </w:r>
      <w:r w:rsidR="00467332">
        <w:rPr>
          <w:rFonts w:ascii="Arial" w:hAnsi="Arial" w:cs="Arial"/>
          <w:noProof/>
          <w:sz w:val="20"/>
          <w:szCs w:val="20"/>
        </w:rPr>
        <mc:AlternateContent>
          <mc:Choice Requires="wps">
            <w:drawing>
              <wp:anchor distT="0" distB="0" distL="114300" distR="114300" simplePos="0" relativeHeight="251667968" behindDoc="0" locked="0" layoutInCell="1" allowOverlap="1" wp14:anchorId="489473AF" wp14:editId="6D88CA60">
                <wp:simplePos x="0" y="0"/>
                <wp:positionH relativeFrom="margin">
                  <wp:posOffset>93427</wp:posOffset>
                </wp:positionH>
                <wp:positionV relativeFrom="page">
                  <wp:posOffset>8149561</wp:posOffset>
                </wp:positionV>
                <wp:extent cx="3014345" cy="1339519"/>
                <wp:effectExtent l="0" t="0" r="14605" b="13335"/>
                <wp:wrapNone/>
                <wp:docPr id="234" name="Text Box 234"/>
                <wp:cNvGraphicFramePr/>
                <a:graphic xmlns:a="http://schemas.openxmlformats.org/drawingml/2006/main">
                  <a:graphicData uri="http://schemas.microsoft.com/office/word/2010/wordprocessingShape">
                    <wps:wsp>
                      <wps:cNvSpPr txBox="1"/>
                      <wps:spPr>
                        <a:xfrm rot="10800000">
                          <a:off x="0" y="0"/>
                          <a:ext cx="3014345" cy="1339519"/>
                        </a:xfrm>
                        <a:prstGeom prst="rect">
                          <a:avLst/>
                        </a:prstGeom>
                        <a:solidFill>
                          <a:schemeClr val="lt1"/>
                        </a:solidFill>
                        <a:ln w="6350">
                          <a:solidFill>
                            <a:prstClr val="black"/>
                          </a:solidFill>
                        </a:ln>
                      </wps:spPr>
                      <wps:txbx>
                        <w:txbxContent>
                          <w:p w14:paraId="56A7DF39" w14:textId="1E74F109" w:rsidR="003D1D5F" w:rsidRPr="00DA6E35" w:rsidRDefault="003D1D5F" w:rsidP="00D74367">
                            <w:pPr>
                              <w:tabs>
                                <w:tab w:val="left" w:pos="1170"/>
                                <w:tab w:val="left" w:pos="2520"/>
                              </w:tabs>
                              <w:jc w:val="center"/>
                              <w:rPr>
                                <w:b/>
                                <w:bCs/>
                                <w:sz w:val="32"/>
                                <w:szCs w:val="32"/>
                                <w:u w:val="single"/>
                              </w:rPr>
                            </w:pPr>
                            <w:r w:rsidRPr="00DA6E35">
                              <w:rPr>
                                <w:b/>
                                <w:bCs/>
                                <w:sz w:val="32"/>
                                <w:szCs w:val="32"/>
                                <w:u w:val="single"/>
                              </w:rPr>
                              <w:t>Sunday Schedule</w:t>
                            </w:r>
                            <w:r w:rsidR="00D74367" w:rsidRPr="00DA6E35">
                              <w:rPr>
                                <w:b/>
                                <w:bCs/>
                                <w:sz w:val="32"/>
                                <w:szCs w:val="32"/>
                                <w:u w:val="single"/>
                              </w:rPr>
                              <w:t xml:space="preserve"> for</w:t>
                            </w:r>
                            <w:r w:rsidR="00511225">
                              <w:rPr>
                                <w:b/>
                                <w:bCs/>
                                <w:sz w:val="32"/>
                                <w:szCs w:val="32"/>
                                <w:u w:val="single"/>
                              </w:rPr>
                              <w:t xml:space="preserve"> </w:t>
                            </w:r>
                            <w:r w:rsidR="00984087">
                              <w:rPr>
                                <w:b/>
                                <w:bCs/>
                                <w:sz w:val="32"/>
                                <w:szCs w:val="32"/>
                                <w:u w:val="single"/>
                              </w:rPr>
                              <w:t>January</w:t>
                            </w:r>
                            <w:r w:rsidR="00DA6E35" w:rsidRPr="00DA6E35">
                              <w:rPr>
                                <w:b/>
                                <w:bCs/>
                                <w:sz w:val="32"/>
                                <w:szCs w:val="32"/>
                                <w:u w:val="single"/>
                              </w:rPr>
                              <w:t>*</w:t>
                            </w:r>
                          </w:p>
                          <w:p w14:paraId="5DBE4AF3" w14:textId="77777777" w:rsidR="00CA07A6" w:rsidRDefault="00CA07A6" w:rsidP="00D74367">
                            <w:pPr>
                              <w:tabs>
                                <w:tab w:val="left" w:pos="1170"/>
                                <w:tab w:val="left" w:pos="2520"/>
                              </w:tabs>
                              <w:jc w:val="center"/>
                            </w:pPr>
                          </w:p>
                          <w:p w14:paraId="2C4EEFFC" w14:textId="21B2A706" w:rsidR="003D1D5F" w:rsidRDefault="003D1D5F" w:rsidP="00D74367">
                            <w:pPr>
                              <w:tabs>
                                <w:tab w:val="left" w:pos="1170"/>
                                <w:tab w:val="left" w:pos="2520"/>
                              </w:tabs>
                              <w:jc w:val="center"/>
                            </w:pPr>
                            <w:r>
                              <w:t>10:00 – Life Groups for all ages</w:t>
                            </w:r>
                          </w:p>
                          <w:p w14:paraId="6B5968E4" w14:textId="4DE003F8" w:rsidR="003D1D5F" w:rsidRDefault="003D1D5F" w:rsidP="00D74367">
                            <w:pPr>
                              <w:tabs>
                                <w:tab w:val="left" w:pos="1170"/>
                                <w:tab w:val="left" w:pos="2520"/>
                              </w:tabs>
                              <w:jc w:val="center"/>
                            </w:pPr>
                            <w:r>
                              <w:t>1</w:t>
                            </w:r>
                            <w:r w:rsidR="00D74367">
                              <w:t>1:00</w:t>
                            </w:r>
                            <w:r>
                              <w:t xml:space="preserve"> – Morning Worship</w:t>
                            </w:r>
                          </w:p>
                          <w:p w14:paraId="6019E491" w14:textId="7A86D552" w:rsidR="003D1D5F" w:rsidRDefault="003D1D5F" w:rsidP="00D74367">
                            <w:pPr>
                              <w:tabs>
                                <w:tab w:val="left" w:pos="1170"/>
                                <w:tab w:val="left" w:pos="2520"/>
                              </w:tabs>
                              <w:jc w:val="center"/>
                            </w:pPr>
                            <w:r>
                              <w:t>5:30 –Activities</w:t>
                            </w:r>
                            <w:r w:rsidR="001916BE">
                              <w:t xml:space="preserve"> for </w:t>
                            </w:r>
                            <w:r w:rsidR="00B06FDF">
                              <w:t>Children</w:t>
                            </w:r>
                            <w:r w:rsidR="00CA07A6">
                              <w:t xml:space="preserve"> &amp; Youth</w:t>
                            </w:r>
                          </w:p>
                          <w:p w14:paraId="71BFA213" w14:textId="5FB9AD7C" w:rsidR="003D1D5F" w:rsidRPr="00B72709" w:rsidRDefault="003D1D5F" w:rsidP="00D74367">
                            <w:pPr>
                              <w:tabs>
                                <w:tab w:val="left" w:pos="1170"/>
                                <w:tab w:val="left" w:pos="2520"/>
                              </w:tabs>
                              <w:jc w:val="center"/>
                              <w:rPr>
                                <w:sz w:val="6"/>
                                <w:szCs w:val="6"/>
                              </w:rPr>
                            </w:pPr>
                          </w:p>
                          <w:p w14:paraId="19C2B2AC" w14:textId="3AC7F8BA" w:rsidR="003D1D5F" w:rsidRPr="00B72709" w:rsidRDefault="001916BE" w:rsidP="00D74367">
                            <w:pPr>
                              <w:tabs>
                                <w:tab w:val="left" w:pos="1170"/>
                                <w:tab w:val="left" w:pos="2520"/>
                              </w:tabs>
                              <w:jc w:val="center"/>
                              <w:rPr>
                                <w:sz w:val="24"/>
                                <w:szCs w:val="24"/>
                              </w:rPr>
                            </w:pPr>
                            <w:r>
                              <w:rPr>
                                <w:b/>
                                <w:bCs/>
                              </w:rPr>
                              <w:t>*</w:t>
                            </w:r>
                            <w:r w:rsidR="00D74367">
                              <w:rPr>
                                <w:b/>
                                <w:bCs/>
                              </w:rPr>
                              <w:t>Schedule is subject to change.</w:t>
                            </w:r>
                          </w:p>
                          <w:p w14:paraId="71414E2D" w14:textId="5D4D3498" w:rsidR="003D1D5F" w:rsidRPr="00B72709" w:rsidRDefault="003D1D5F" w:rsidP="00CA133A">
                            <w:pPr>
                              <w:tabs>
                                <w:tab w:val="left" w:pos="1170"/>
                                <w:tab w:val="left" w:pos="2520"/>
                              </w:tabs>
                              <w:rPr>
                                <w:b/>
                                <w:bCs/>
                              </w:rPr>
                            </w:pPr>
                          </w:p>
                          <w:p w14:paraId="24FDE40E" w14:textId="77777777" w:rsidR="003D1D5F" w:rsidRDefault="003D1D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473AF" id="Text Box 234" o:spid="_x0000_s1031" type="#_x0000_t202" style="position:absolute;margin-left:7.35pt;margin-top:641.7pt;width:237.35pt;height:105.45pt;rotation:180;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" fillcolor="white [3201]" strokeweight=".5pt">
                <v:textbox>
                  <w:txbxContent>
                    <w:p w14:paraId="56A7DF39" w14:textId="1E74F109" w:rsidR="003D1D5F" w:rsidRPr="00DA6E35" w:rsidRDefault="003D1D5F" w:rsidP="00D74367">
                      <w:pPr>
                        <w:tabs>
                          <w:tab w:val="left" w:pos="1170"/>
                          <w:tab w:val="left" w:pos="2520"/>
                        </w:tabs>
                        <w:jc w:val="center"/>
                        <w:rPr>
                          <w:b/>
                          <w:bCs/>
                          <w:sz w:val="32"/>
                          <w:szCs w:val="32"/>
                          <w:u w:val="single"/>
                        </w:rPr>
                      </w:pPr>
                      <w:r w:rsidRPr="00DA6E35">
                        <w:rPr>
                          <w:b/>
                          <w:bCs/>
                          <w:sz w:val="32"/>
                          <w:szCs w:val="32"/>
                          <w:u w:val="single"/>
                        </w:rPr>
                        <w:t>Sunday Schedule</w:t>
                      </w:r>
                      <w:r w:rsidR="00D74367" w:rsidRPr="00DA6E35">
                        <w:rPr>
                          <w:b/>
                          <w:bCs/>
                          <w:sz w:val="32"/>
                          <w:szCs w:val="32"/>
                          <w:u w:val="single"/>
                        </w:rPr>
                        <w:t xml:space="preserve"> for</w:t>
                      </w:r>
                      <w:r w:rsidR="00511225">
                        <w:rPr>
                          <w:b/>
                          <w:bCs/>
                          <w:sz w:val="32"/>
                          <w:szCs w:val="32"/>
                          <w:u w:val="single"/>
                        </w:rPr>
                        <w:t xml:space="preserve"> </w:t>
                      </w:r>
                      <w:r w:rsidR="00984087">
                        <w:rPr>
                          <w:b/>
                          <w:bCs/>
                          <w:sz w:val="32"/>
                          <w:szCs w:val="32"/>
                          <w:u w:val="single"/>
                        </w:rPr>
                        <w:t>January</w:t>
                      </w:r>
                      <w:r w:rsidR="00DA6E35" w:rsidRPr="00DA6E35">
                        <w:rPr>
                          <w:b/>
                          <w:bCs/>
                          <w:sz w:val="32"/>
                          <w:szCs w:val="32"/>
                          <w:u w:val="single"/>
                        </w:rPr>
                        <w:t>*</w:t>
                      </w:r>
                    </w:p>
                    <w:p w14:paraId="5DBE4AF3" w14:textId="77777777" w:rsidR="00CA07A6" w:rsidRDefault="00CA07A6" w:rsidP="00D74367">
                      <w:pPr>
                        <w:tabs>
                          <w:tab w:val="left" w:pos="1170"/>
                          <w:tab w:val="left" w:pos="2520"/>
                        </w:tabs>
                        <w:jc w:val="center"/>
                      </w:pPr>
                    </w:p>
                    <w:p w14:paraId="2C4EEFFC" w14:textId="21B2A706" w:rsidR="003D1D5F" w:rsidRDefault="003D1D5F" w:rsidP="00D74367">
                      <w:pPr>
                        <w:tabs>
                          <w:tab w:val="left" w:pos="1170"/>
                          <w:tab w:val="left" w:pos="2520"/>
                        </w:tabs>
                        <w:jc w:val="center"/>
                      </w:pPr>
                      <w:r>
                        <w:t>10:00 – Life Groups for all ages</w:t>
                      </w:r>
                    </w:p>
                    <w:p w14:paraId="6B5968E4" w14:textId="4DE003F8" w:rsidR="003D1D5F" w:rsidRDefault="003D1D5F" w:rsidP="00D74367">
                      <w:pPr>
                        <w:tabs>
                          <w:tab w:val="left" w:pos="1170"/>
                          <w:tab w:val="left" w:pos="2520"/>
                        </w:tabs>
                        <w:jc w:val="center"/>
                      </w:pPr>
                      <w:r>
                        <w:t>1</w:t>
                      </w:r>
                      <w:r w:rsidR="00D74367">
                        <w:t>1:00</w:t>
                      </w:r>
                      <w:r>
                        <w:t xml:space="preserve"> – Morning Worship</w:t>
                      </w:r>
                    </w:p>
                    <w:p w14:paraId="6019E491" w14:textId="7A86D552" w:rsidR="003D1D5F" w:rsidRDefault="003D1D5F" w:rsidP="00D74367">
                      <w:pPr>
                        <w:tabs>
                          <w:tab w:val="left" w:pos="1170"/>
                          <w:tab w:val="left" w:pos="2520"/>
                        </w:tabs>
                        <w:jc w:val="center"/>
                      </w:pPr>
                      <w:r>
                        <w:t>5:30 –Activities</w:t>
                      </w:r>
                      <w:r w:rsidR="001916BE">
                        <w:t xml:space="preserve"> for </w:t>
                      </w:r>
                      <w:r w:rsidR="00B06FDF">
                        <w:t>Children</w:t>
                      </w:r>
                      <w:r w:rsidR="00CA07A6">
                        <w:t xml:space="preserve"> &amp; Youth</w:t>
                      </w:r>
                    </w:p>
                    <w:p w14:paraId="71BFA213" w14:textId="5FB9AD7C" w:rsidR="003D1D5F" w:rsidRPr="00B72709" w:rsidRDefault="003D1D5F" w:rsidP="00D74367">
                      <w:pPr>
                        <w:tabs>
                          <w:tab w:val="left" w:pos="1170"/>
                          <w:tab w:val="left" w:pos="2520"/>
                        </w:tabs>
                        <w:jc w:val="center"/>
                        <w:rPr>
                          <w:sz w:val="6"/>
                          <w:szCs w:val="6"/>
                        </w:rPr>
                      </w:pPr>
                    </w:p>
                    <w:p w14:paraId="19C2B2AC" w14:textId="3AC7F8BA" w:rsidR="003D1D5F" w:rsidRPr="00B72709" w:rsidRDefault="001916BE" w:rsidP="00D74367">
                      <w:pPr>
                        <w:tabs>
                          <w:tab w:val="left" w:pos="1170"/>
                          <w:tab w:val="left" w:pos="2520"/>
                        </w:tabs>
                        <w:jc w:val="center"/>
                        <w:rPr>
                          <w:sz w:val="24"/>
                          <w:szCs w:val="24"/>
                        </w:rPr>
                      </w:pPr>
                      <w:r>
                        <w:rPr>
                          <w:b/>
                          <w:bCs/>
                        </w:rPr>
                        <w:t>*</w:t>
                      </w:r>
                      <w:r w:rsidR="00D74367">
                        <w:rPr>
                          <w:b/>
                          <w:bCs/>
                        </w:rPr>
                        <w:t>Schedule is subject to change.</w:t>
                      </w:r>
                    </w:p>
                    <w:p w14:paraId="71414E2D" w14:textId="5D4D3498" w:rsidR="003D1D5F" w:rsidRPr="00B72709" w:rsidRDefault="003D1D5F" w:rsidP="00CA133A">
                      <w:pPr>
                        <w:tabs>
                          <w:tab w:val="left" w:pos="1170"/>
                          <w:tab w:val="left" w:pos="2520"/>
                        </w:tabs>
                        <w:rPr>
                          <w:b/>
                          <w:bCs/>
                        </w:rPr>
                      </w:pPr>
                    </w:p>
                    <w:p w14:paraId="24FDE40E" w14:textId="77777777" w:rsidR="003D1D5F" w:rsidRDefault="003D1D5F"/>
                  </w:txbxContent>
                </v:textbox>
                <w10:wrap anchorx="margin" anchory="page"/>
              </v:shape>
            </w:pict>
          </mc:Fallback>
        </mc:AlternateContent>
      </w:r>
      <w:r w:rsidR="001A42F2">
        <w:rPr>
          <w:noProof/>
        </w:rPr>
        <w:drawing>
          <wp:anchor distT="0" distB="0" distL="114300" distR="114300" simplePos="0" relativeHeight="251652607" behindDoc="0" locked="0" layoutInCell="1" allowOverlap="1" wp14:anchorId="54C14E74" wp14:editId="79A39FDE">
            <wp:simplePos x="0" y="0"/>
            <wp:positionH relativeFrom="column">
              <wp:posOffset>4402455</wp:posOffset>
            </wp:positionH>
            <wp:positionV relativeFrom="page">
              <wp:posOffset>7669530</wp:posOffset>
            </wp:positionV>
            <wp:extent cx="2141855" cy="2240280"/>
            <wp:effectExtent l="0" t="0" r="0" b="7620"/>
            <wp:wrapNone/>
            <wp:docPr id="229" name="Picture 229" descr="A sign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church.jpg"/>
                    <pic:cNvPicPr/>
                  </pic:nvPicPr>
                  <pic:blipFill>
                    <a:blip r:embed="rId13" cstate="print">
                      <a:grayscl/>
                      <a:extLst>
                        <a:ext uri="{28A0092B-C50C-407E-A947-70E740481C1C}">
                          <a14:useLocalDpi xmlns:a14="http://schemas.microsoft.com/office/drawing/2010/main" val="0"/>
                        </a:ext>
                      </a:extLst>
                    </a:blip>
                    <a:stretch>
                      <a:fillRect/>
                    </a:stretch>
                  </pic:blipFill>
                  <pic:spPr>
                    <a:xfrm rot="10800000">
                      <a:off x="0" y="0"/>
                      <a:ext cx="2141855" cy="22402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AA0F3D">
        <w:br w:type="column"/>
      </w:r>
    </w:p>
    <w:p w14:paraId="57DED0A0" w14:textId="026F68D1" w:rsidR="00F71FF0" w:rsidRDefault="00F71FF0" w:rsidP="00F71FF0">
      <w:r>
        <w:t xml:space="preserve">                                                                             </w:t>
      </w:r>
    </w:p>
    <w:p w14:paraId="72956B74" w14:textId="5111BF43" w:rsidR="00E754EE" w:rsidRDefault="00E754EE" w:rsidP="008F16A7">
      <w:pPr>
        <w:jc w:val="center"/>
      </w:pPr>
    </w:p>
    <w:p w14:paraId="02A96FE2" w14:textId="0C3E7581" w:rsidR="00BA4DB3" w:rsidRDefault="00BA4DB3" w:rsidP="008F16A7">
      <w:pPr>
        <w:jc w:val="center"/>
        <w:rPr>
          <w:rFonts w:asciiTheme="majorHAnsi" w:hAnsiTheme="majorHAnsi" w:cstheme="majorHAnsi"/>
          <w:noProof/>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DB6CE56" w14:textId="1E2F506E" w:rsidR="00D978D2" w:rsidRDefault="00D978D2" w:rsidP="00F36EBC">
      <w:pPr>
        <w:rPr>
          <w:noProof/>
        </w:rPr>
      </w:pPr>
    </w:p>
    <w:p w14:paraId="7D03BB0C" w14:textId="4E5A1092" w:rsidR="001000E3" w:rsidRDefault="001000E3" w:rsidP="00F36EBC"/>
    <w:p w14:paraId="592BA06A" w14:textId="54FCAB6F" w:rsidR="008D1220" w:rsidRDefault="00F55927" w:rsidP="004D1079">
      <w:pPr>
        <w:jc w:val="center"/>
      </w:pPr>
      <w:r>
        <w:br w:type="column"/>
      </w:r>
    </w:p>
    <w:p w14:paraId="0A4E989D" w14:textId="0714CE3B" w:rsidR="00715F53" w:rsidRDefault="007943F2" w:rsidP="004D1079">
      <w:pPr>
        <w:jc w:val="center"/>
        <w:rPr>
          <w:noProof/>
          <w:sz w:val="28"/>
          <w:szCs w:val="28"/>
        </w:rPr>
      </w:pPr>
      <w:r w:rsidRPr="006C35CB">
        <w:rPr>
          <w:noProof/>
          <w:sz w:val="28"/>
          <w:szCs w:val="28"/>
        </w:rPr>
        <w:drawing>
          <wp:anchor distT="0" distB="0" distL="114300" distR="114300" simplePos="0" relativeHeight="253084160" behindDoc="0" locked="0" layoutInCell="1" allowOverlap="1" wp14:anchorId="4787D5FB" wp14:editId="46D8A065">
            <wp:simplePos x="0" y="0"/>
            <wp:positionH relativeFrom="column">
              <wp:posOffset>-153670</wp:posOffset>
            </wp:positionH>
            <wp:positionV relativeFrom="page">
              <wp:posOffset>114300</wp:posOffset>
            </wp:positionV>
            <wp:extent cx="7389495" cy="1952625"/>
            <wp:effectExtent l="0" t="0" r="1905" b="9525"/>
            <wp:wrapNone/>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89495" cy="1952625"/>
                    </a:xfrm>
                    <a:prstGeom prst="rect">
                      <a:avLst/>
                    </a:prstGeom>
                  </pic:spPr>
                </pic:pic>
              </a:graphicData>
            </a:graphic>
            <wp14:sizeRelH relativeFrom="margin">
              <wp14:pctWidth>0</wp14:pctWidth>
            </wp14:sizeRelH>
            <wp14:sizeRelV relativeFrom="margin">
              <wp14:pctHeight>0</wp14:pctHeight>
            </wp14:sizeRelV>
          </wp:anchor>
        </w:drawing>
      </w:r>
    </w:p>
    <w:p w14:paraId="5E685689" w14:textId="1D69468E" w:rsidR="00715F53" w:rsidRDefault="00715F53" w:rsidP="004D1079">
      <w:pPr>
        <w:jc w:val="center"/>
        <w:rPr>
          <w:noProof/>
          <w:sz w:val="28"/>
          <w:szCs w:val="28"/>
        </w:rPr>
      </w:pPr>
    </w:p>
    <w:p w14:paraId="3E641AB4" w14:textId="77777777" w:rsidR="00715F53" w:rsidRDefault="00715F53" w:rsidP="004D1079">
      <w:pPr>
        <w:jc w:val="center"/>
        <w:rPr>
          <w:noProof/>
          <w:sz w:val="28"/>
          <w:szCs w:val="28"/>
        </w:rPr>
      </w:pPr>
    </w:p>
    <w:p w14:paraId="2ADAC36B" w14:textId="0CC70508" w:rsidR="00715F53" w:rsidRDefault="00715F53" w:rsidP="004D1079">
      <w:pPr>
        <w:jc w:val="center"/>
        <w:rPr>
          <w:noProof/>
          <w:sz w:val="28"/>
          <w:szCs w:val="28"/>
        </w:rPr>
      </w:pPr>
    </w:p>
    <w:p w14:paraId="61541F27" w14:textId="41DD0F96" w:rsidR="00715F53" w:rsidRDefault="00715F53" w:rsidP="004D1079">
      <w:pPr>
        <w:jc w:val="center"/>
        <w:rPr>
          <w:noProof/>
          <w:sz w:val="28"/>
          <w:szCs w:val="28"/>
        </w:rPr>
      </w:pPr>
    </w:p>
    <w:p w14:paraId="5F978F5C" w14:textId="4DB2A754" w:rsidR="00715F53" w:rsidRDefault="00715F53" w:rsidP="004D1079">
      <w:pPr>
        <w:jc w:val="center"/>
        <w:rPr>
          <w:noProof/>
          <w:sz w:val="28"/>
          <w:szCs w:val="28"/>
        </w:rPr>
      </w:pPr>
    </w:p>
    <w:p w14:paraId="14CE8D7F" w14:textId="7D2765ED" w:rsidR="00266070" w:rsidRDefault="00266070" w:rsidP="004D1079">
      <w:pPr>
        <w:jc w:val="center"/>
      </w:pPr>
    </w:p>
    <w:p w14:paraId="6A877AE7" w14:textId="3131D2C4" w:rsidR="00266070" w:rsidRDefault="00266070" w:rsidP="004D1079">
      <w:pPr>
        <w:jc w:val="center"/>
      </w:pPr>
    </w:p>
    <w:p w14:paraId="3C79447A" w14:textId="7C499730" w:rsidR="00266070" w:rsidRDefault="004511CE" w:rsidP="004D1079">
      <w:pPr>
        <w:jc w:val="center"/>
      </w:pPr>
      <w:r>
        <w:rPr>
          <w:noProof/>
        </w:rPr>
        <mc:AlternateContent>
          <mc:Choice Requires="wps">
            <w:drawing>
              <wp:anchor distT="45720" distB="45720" distL="114300" distR="114300" simplePos="0" relativeHeight="252125696" behindDoc="0" locked="0" layoutInCell="1" allowOverlap="1" wp14:anchorId="195381FE" wp14:editId="1C53D00B">
                <wp:simplePos x="0" y="0"/>
                <wp:positionH relativeFrom="column">
                  <wp:posOffset>-147955</wp:posOffset>
                </wp:positionH>
                <wp:positionV relativeFrom="page">
                  <wp:posOffset>2124075</wp:posOffset>
                </wp:positionV>
                <wp:extent cx="7324725" cy="371475"/>
                <wp:effectExtent l="0" t="0" r="28575" b="28575"/>
                <wp:wrapNone/>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371475"/>
                        </a:xfrm>
                        <a:prstGeom prst="rect">
                          <a:avLst/>
                        </a:prstGeom>
                        <a:solidFill>
                          <a:srgbClr val="FFFFFF"/>
                        </a:solidFill>
                        <a:ln w="9525">
                          <a:solidFill>
                            <a:srgbClr val="000000"/>
                          </a:solidFill>
                          <a:miter lim="800000"/>
                          <a:headEnd/>
                          <a:tailEnd/>
                        </a:ln>
                      </wps:spPr>
                      <wps:txbx>
                        <w:txbxContent>
                          <w:p w14:paraId="4ACFEABA" w14:textId="74FFF20D" w:rsidR="00CD37A6" w:rsidRDefault="00F12A5E" w:rsidP="001654EC">
                            <w:pPr>
                              <w:rPr>
                                <w:b/>
                                <w:bCs/>
                                <w:sz w:val="28"/>
                                <w:szCs w:val="28"/>
                              </w:rPr>
                            </w:pPr>
                            <w:r w:rsidRPr="006A558B">
                              <w:rPr>
                                <w:b/>
                                <w:bCs/>
                                <w:sz w:val="36"/>
                                <w:szCs w:val="36"/>
                              </w:rPr>
                              <w:t xml:space="preserve">Volume </w:t>
                            </w:r>
                            <w:r w:rsidR="00552C5F">
                              <w:rPr>
                                <w:b/>
                                <w:bCs/>
                                <w:sz w:val="36"/>
                                <w:szCs w:val="36"/>
                              </w:rPr>
                              <w:t>1</w:t>
                            </w:r>
                            <w:r w:rsidR="001654EC">
                              <w:rPr>
                                <w:b/>
                                <w:bCs/>
                                <w:sz w:val="36"/>
                                <w:szCs w:val="36"/>
                              </w:rPr>
                              <w:t xml:space="preserve">              </w:t>
                            </w:r>
                            <w:r w:rsidR="00CF5F92">
                              <w:rPr>
                                <w:b/>
                                <w:bCs/>
                                <w:sz w:val="36"/>
                                <w:szCs w:val="36"/>
                              </w:rPr>
                              <w:t xml:space="preserve">          </w:t>
                            </w:r>
                            <w:r w:rsidR="00C26CB9">
                              <w:rPr>
                                <w:b/>
                                <w:bCs/>
                                <w:sz w:val="36"/>
                                <w:szCs w:val="36"/>
                              </w:rPr>
                              <w:t xml:space="preserve">   </w:t>
                            </w:r>
                            <w:r w:rsidR="00517A68">
                              <w:rPr>
                                <w:b/>
                                <w:bCs/>
                                <w:sz w:val="36"/>
                                <w:szCs w:val="36"/>
                              </w:rPr>
                              <w:t xml:space="preserve"> </w:t>
                            </w:r>
                            <w:r w:rsidR="000A322C">
                              <w:rPr>
                                <w:b/>
                                <w:bCs/>
                                <w:sz w:val="36"/>
                                <w:szCs w:val="36"/>
                              </w:rPr>
                              <w:t xml:space="preserve"> </w:t>
                            </w:r>
                            <w:r w:rsidR="003E05FB">
                              <w:rPr>
                                <w:b/>
                                <w:bCs/>
                                <w:sz w:val="36"/>
                                <w:szCs w:val="36"/>
                              </w:rPr>
                              <w:t xml:space="preserve">  </w:t>
                            </w:r>
                            <w:r w:rsidR="007943F2">
                              <w:rPr>
                                <w:b/>
                                <w:bCs/>
                                <w:sz w:val="36"/>
                                <w:szCs w:val="36"/>
                              </w:rPr>
                              <w:t xml:space="preserve">    </w:t>
                            </w:r>
                            <w:r w:rsidR="001E1E59">
                              <w:rPr>
                                <w:b/>
                                <w:bCs/>
                                <w:sz w:val="36"/>
                                <w:szCs w:val="36"/>
                              </w:rPr>
                              <w:t xml:space="preserve">January 2024     </w:t>
                            </w:r>
                            <w:r w:rsidR="006A558B">
                              <w:rPr>
                                <w:b/>
                                <w:bCs/>
                                <w:sz w:val="36"/>
                                <w:szCs w:val="36"/>
                              </w:rPr>
                              <w:t xml:space="preserve">                             </w:t>
                            </w:r>
                            <w:r w:rsidR="00BF3155">
                              <w:rPr>
                                <w:b/>
                                <w:bCs/>
                                <w:sz w:val="36"/>
                                <w:szCs w:val="36"/>
                              </w:rPr>
                              <w:t xml:space="preserve">        </w:t>
                            </w:r>
                            <w:r w:rsidR="006A558B">
                              <w:rPr>
                                <w:b/>
                                <w:bCs/>
                                <w:sz w:val="36"/>
                                <w:szCs w:val="36"/>
                              </w:rPr>
                              <w:t xml:space="preserve">   </w:t>
                            </w:r>
                            <w:r w:rsidR="00CF5F92">
                              <w:rPr>
                                <w:b/>
                                <w:bCs/>
                                <w:sz w:val="36"/>
                                <w:szCs w:val="36"/>
                              </w:rPr>
                              <w:t xml:space="preserve"> </w:t>
                            </w:r>
                            <w:r w:rsidR="00C26CB9">
                              <w:rPr>
                                <w:b/>
                                <w:bCs/>
                                <w:sz w:val="36"/>
                                <w:szCs w:val="36"/>
                              </w:rPr>
                              <w:t xml:space="preserve"> </w:t>
                            </w:r>
                            <w:r w:rsidR="006A558B">
                              <w:rPr>
                                <w:b/>
                                <w:bCs/>
                                <w:sz w:val="36"/>
                                <w:szCs w:val="36"/>
                              </w:rPr>
                              <w:t>No. 1</w:t>
                            </w:r>
                            <w:r w:rsidR="001E1E59">
                              <w:rPr>
                                <w:b/>
                                <w:bCs/>
                                <w:sz w:val="36"/>
                                <w:szCs w:val="36"/>
                              </w:rPr>
                              <w:t>5</w:t>
                            </w:r>
                          </w:p>
                          <w:p w14:paraId="587DEFE2" w14:textId="77777777" w:rsidR="00CD37A6" w:rsidRDefault="00CD37A6" w:rsidP="00F12A5E">
                            <w:pPr>
                              <w:rPr>
                                <w:b/>
                                <w:bCs/>
                                <w:sz w:val="28"/>
                                <w:szCs w:val="28"/>
                              </w:rPr>
                            </w:pPr>
                          </w:p>
                          <w:p w14:paraId="4A1DAF58" w14:textId="256CC2E7" w:rsidR="00F12A5E" w:rsidRDefault="00436462" w:rsidP="00F12A5E">
                            <w:pPr>
                              <w:rPr>
                                <w:sz w:val="28"/>
                                <w:szCs w:val="28"/>
                              </w:rPr>
                            </w:pPr>
                            <w:r>
                              <w:rPr>
                                <w:b/>
                                <w:bCs/>
                                <w:sz w:val="28"/>
                                <w:szCs w:val="28"/>
                              </w:rPr>
                              <w:t xml:space="preserve">                    </w:t>
                            </w:r>
                            <w:r w:rsidR="004C7779">
                              <w:rPr>
                                <w:b/>
                                <w:bCs/>
                                <w:sz w:val="28"/>
                                <w:szCs w:val="28"/>
                              </w:rPr>
                              <w:t xml:space="preserve">    </w:t>
                            </w:r>
                            <w:r w:rsidR="00CA6715">
                              <w:rPr>
                                <w:b/>
                                <w:bCs/>
                                <w:sz w:val="28"/>
                                <w:szCs w:val="28"/>
                              </w:rPr>
                              <w:t xml:space="preserve"> </w:t>
                            </w:r>
                            <w:r w:rsidR="002A6806">
                              <w:rPr>
                                <w:b/>
                                <w:bCs/>
                                <w:sz w:val="28"/>
                                <w:szCs w:val="28"/>
                              </w:rPr>
                              <w:t xml:space="preserve">No. </w:t>
                            </w:r>
                            <w:r w:rsidR="00BF6879">
                              <w:rPr>
                                <w:b/>
                                <w:bCs/>
                                <w:sz w:val="28"/>
                                <w:szCs w:val="28"/>
                              </w:rPr>
                              <w:t>13</w:t>
                            </w:r>
                            <w:r w:rsidR="002A6806">
                              <w:rPr>
                                <w:b/>
                                <w:bCs/>
                                <w:sz w:val="28"/>
                                <w:szCs w:val="28"/>
                              </w:rPr>
                              <w:t xml:space="preserve"> </w:t>
                            </w:r>
                          </w:p>
                          <w:p w14:paraId="3726F408" w14:textId="2FC569E2" w:rsidR="001F69F0" w:rsidRPr="009E5753" w:rsidRDefault="001F69F0" w:rsidP="001B6B3A">
                            <w:pPr>
                              <w:jc w:val="cente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381FE" id="_x0000_s1032" type="#_x0000_t202" style="position:absolute;left:0;text-align:left;margin-left:-11.65pt;margin-top:167.25pt;width:576.75pt;height:29.25pt;z-index:25212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">
                <v:textbox>
                  <w:txbxContent>
                    <w:p w14:paraId="4ACFEABA" w14:textId="74FFF20D" w:rsidR="00CD37A6" w:rsidRDefault="00F12A5E" w:rsidP="001654EC">
                      <w:pPr>
                        <w:rPr>
                          <w:b/>
                          <w:bCs/>
                          <w:sz w:val="28"/>
                          <w:szCs w:val="28"/>
                        </w:rPr>
                      </w:pPr>
                      <w:r w:rsidRPr="006A558B">
                        <w:rPr>
                          <w:b/>
                          <w:bCs/>
                          <w:sz w:val="36"/>
                          <w:szCs w:val="36"/>
                        </w:rPr>
                        <w:t xml:space="preserve">Volume </w:t>
                      </w:r>
                      <w:r w:rsidR="00552C5F">
                        <w:rPr>
                          <w:b/>
                          <w:bCs/>
                          <w:sz w:val="36"/>
                          <w:szCs w:val="36"/>
                        </w:rPr>
                        <w:t>1</w:t>
                      </w:r>
                      <w:r w:rsidR="001654EC">
                        <w:rPr>
                          <w:b/>
                          <w:bCs/>
                          <w:sz w:val="36"/>
                          <w:szCs w:val="36"/>
                        </w:rPr>
                        <w:t xml:space="preserve">              </w:t>
                      </w:r>
                      <w:r w:rsidR="00CF5F92">
                        <w:rPr>
                          <w:b/>
                          <w:bCs/>
                          <w:sz w:val="36"/>
                          <w:szCs w:val="36"/>
                        </w:rPr>
                        <w:t xml:space="preserve">          </w:t>
                      </w:r>
                      <w:r w:rsidR="00C26CB9">
                        <w:rPr>
                          <w:b/>
                          <w:bCs/>
                          <w:sz w:val="36"/>
                          <w:szCs w:val="36"/>
                        </w:rPr>
                        <w:t xml:space="preserve">   </w:t>
                      </w:r>
                      <w:r w:rsidR="00517A68">
                        <w:rPr>
                          <w:b/>
                          <w:bCs/>
                          <w:sz w:val="36"/>
                          <w:szCs w:val="36"/>
                        </w:rPr>
                        <w:t xml:space="preserve"> </w:t>
                      </w:r>
                      <w:r w:rsidR="000A322C">
                        <w:rPr>
                          <w:b/>
                          <w:bCs/>
                          <w:sz w:val="36"/>
                          <w:szCs w:val="36"/>
                        </w:rPr>
                        <w:t xml:space="preserve"> </w:t>
                      </w:r>
                      <w:r w:rsidR="003E05FB">
                        <w:rPr>
                          <w:b/>
                          <w:bCs/>
                          <w:sz w:val="36"/>
                          <w:szCs w:val="36"/>
                        </w:rPr>
                        <w:t xml:space="preserve">  </w:t>
                      </w:r>
                      <w:r w:rsidR="007943F2">
                        <w:rPr>
                          <w:b/>
                          <w:bCs/>
                          <w:sz w:val="36"/>
                          <w:szCs w:val="36"/>
                        </w:rPr>
                        <w:t xml:space="preserve">    </w:t>
                      </w:r>
                      <w:r w:rsidR="001E1E59">
                        <w:rPr>
                          <w:b/>
                          <w:bCs/>
                          <w:sz w:val="36"/>
                          <w:szCs w:val="36"/>
                        </w:rPr>
                        <w:t xml:space="preserve">January 2024     </w:t>
                      </w:r>
                      <w:r w:rsidR="006A558B">
                        <w:rPr>
                          <w:b/>
                          <w:bCs/>
                          <w:sz w:val="36"/>
                          <w:szCs w:val="36"/>
                        </w:rPr>
                        <w:t xml:space="preserve">                             </w:t>
                      </w:r>
                      <w:r w:rsidR="00BF3155">
                        <w:rPr>
                          <w:b/>
                          <w:bCs/>
                          <w:sz w:val="36"/>
                          <w:szCs w:val="36"/>
                        </w:rPr>
                        <w:t xml:space="preserve">        </w:t>
                      </w:r>
                      <w:r w:rsidR="006A558B">
                        <w:rPr>
                          <w:b/>
                          <w:bCs/>
                          <w:sz w:val="36"/>
                          <w:szCs w:val="36"/>
                        </w:rPr>
                        <w:t xml:space="preserve">   </w:t>
                      </w:r>
                      <w:r w:rsidR="00CF5F92">
                        <w:rPr>
                          <w:b/>
                          <w:bCs/>
                          <w:sz w:val="36"/>
                          <w:szCs w:val="36"/>
                        </w:rPr>
                        <w:t xml:space="preserve"> </w:t>
                      </w:r>
                      <w:r w:rsidR="00C26CB9">
                        <w:rPr>
                          <w:b/>
                          <w:bCs/>
                          <w:sz w:val="36"/>
                          <w:szCs w:val="36"/>
                        </w:rPr>
                        <w:t xml:space="preserve"> </w:t>
                      </w:r>
                      <w:r w:rsidR="006A558B">
                        <w:rPr>
                          <w:b/>
                          <w:bCs/>
                          <w:sz w:val="36"/>
                          <w:szCs w:val="36"/>
                        </w:rPr>
                        <w:t>No. 1</w:t>
                      </w:r>
                      <w:r w:rsidR="001E1E59">
                        <w:rPr>
                          <w:b/>
                          <w:bCs/>
                          <w:sz w:val="36"/>
                          <w:szCs w:val="36"/>
                        </w:rPr>
                        <w:t>5</w:t>
                      </w:r>
                    </w:p>
                    <w:p w14:paraId="587DEFE2" w14:textId="77777777" w:rsidR="00CD37A6" w:rsidRDefault="00CD37A6" w:rsidP="00F12A5E">
                      <w:pPr>
                        <w:rPr>
                          <w:b/>
                          <w:bCs/>
                          <w:sz w:val="28"/>
                          <w:szCs w:val="28"/>
                        </w:rPr>
                      </w:pPr>
                    </w:p>
                    <w:p w14:paraId="4A1DAF58" w14:textId="256CC2E7" w:rsidR="00F12A5E" w:rsidRDefault="00436462" w:rsidP="00F12A5E">
                      <w:pPr>
                        <w:rPr>
                          <w:sz w:val="28"/>
                          <w:szCs w:val="28"/>
                        </w:rPr>
                      </w:pPr>
                      <w:r>
                        <w:rPr>
                          <w:b/>
                          <w:bCs/>
                          <w:sz w:val="28"/>
                          <w:szCs w:val="28"/>
                        </w:rPr>
                        <w:t xml:space="preserve">                    </w:t>
                      </w:r>
                      <w:r w:rsidR="004C7779">
                        <w:rPr>
                          <w:b/>
                          <w:bCs/>
                          <w:sz w:val="28"/>
                          <w:szCs w:val="28"/>
                        </w:rPr>
                        <w:t xml:space="preserve">    </w:t>
                      </w:r>
                      <w:r w:rsidR="00CA6715">
                        <w:rPr>
                          <w:b/>
                          <w:bCs/>
                          <w:sz w:val="28"/>
                          <w:szCs w:val="28"/>
                        </w:rPr>
                        <w:t xml:space="preserve"> </w:t>
                      </w:r>
                      <w:r w:rsidR="002A6806">
                        <w:rPr>
                          <w:b/>
                          <w:bCs/>
                          <w:sz w:val="28"/>
                          <w:szCs w:val="28"/>
                        </w:rPr>
                        <w:t xml:space="preserve">No. </w:t>
                      </w:r>
                      <w:r w:rsidR="00BF6879">
                        <w:rPr>
                          <w:b/>
                          <w:bCs/>
                          <w:sz w:val="28"/>
                          <w:szCs w:val="28"/>
                        </w:rPr>
                        <w:t>13</w:t>
                      </w:r>
                      <w:r w:rsidR="002A6806">
                        <w:rPr>
                          <w:b/>
                          <w:bCs/>
                          <w:sz w:val="28"/>
                          <w:szCs w:val="28"/>
                        </w:rPr>
                        <w:t xml:space="preserve"> </w:t>
                      </w:r>
                    </w:p>
                    <w:p w14:paraId="3726F408" w14:textId="2FC569E2" w:rsidR="001F69F0" w:rsidRPr="009E5753" w:rsidRDefault="001F69F0" w:rsidP="001B6B3A">
                      <w:pPr>
                        <w:jc w:val="center"/>
                        <w:rPr>
                          <w:sz w:val="28"/>
                          <w:szCs w:val="28"/>
                        </w:rPr>
                      </w:pPr>
                    </w:p>
                  </w:txbxContent>
                </v:textbox>
                <w10:wrap anchory="page"/>
              </v:shape>
            </w:pict>
          </mc:Fallback>
        </mc:AlternateContent>
      </w:r>
    </w:p>
    <w:p w14:paraId="54D71133" w14:textId="75F257CC" w:rsidR="00266070" w:rsidRDefault="00266070" w:rsidP="004D1079">
      <w:pPr>
        <w:jc w:val="center"/>
      </w:pPr>
    </w:p>
    <w:p w14:paraId="317B3554" w14:textId="05630AEE" w:rsidR="003E05FB" w:rsidRDefault="003E05FB" w:rsidP="0019683A">
      <w:pPr>
        <w:rPr>
          <w:rFonts w:ascii="Arial" w:hAnsi="Arial" w:cs="Arial"/>
          <w:b/>
          <w:bCs/>
          <w:sz w:val="28"/>
          <w:szCs w:val="28"/>
          <w:u w:val="single"/>
        </w:rPr>
      </w:pPr>
    </w:p>
    <w:p w14:paraId="1D1657D3" w14:textId="2F8524DB" w:rsidR="00F1288C" w:rsidRPr="00562842" w:rsidRDefault="00F1288C" w:rsidP="00B27A7D">
      <w:pPr>
        <w:rPr>
          <w:rFonts w:ascii="Arial" w:eastAsiaTheme="minorEastAsia" w:hAnsi="Arial" w:cs="Arial"/>
          <w:lang w:eastAsia="zh-CN"/>
        </w:rPr>
      </w:pPr>
    </w:p>
    <w:p w14:paraId="02DCDC8C" w14:textId="21E3AD31" w:rsidR="0010583B" w:rsidRDefault="00B27A7D" w:rsidP="00F0510A">
      <w:pPr>
        <w:jc w:val="center"/>
        <w:rPr>
          <w:rFonts w:ascii="Arial" w:eastAsiaTheme="minorEastAsia" w:hAnsi="Arial" w:cs="Arial"/>
          <w:lang w:eastAsia="zh-CN"/>
        </w:rPr>
      </w:pPr>
      <w:r>
        <w:rPr>
          <w:noProof/>
        </w:rPr>
        <w:drawing>
          <wp:anchor distT="0" distB="0" distL="114300" distR="114300" simplePos="0" relativeHeight="253154816" behindDoc="1" locked="0" layoutInCell="1" allowOverlap="1" wp14:anchorId="6272E78E" wp14:editId="34379E88">
            <wp:simplePos x="0" y="0"/>
            <wp:positionH relativeFrom="column">
              <wp:posOffset>752475</wp:posOffset>
            </wp:positionH>
            <wp:positionV relativeFrom="paragraph">
              <wp:posOffset>10160</wp:posOffset>
            </wp:positionV>
            <wp:extent cx="1835150" cy="628650"/>
            <wp:effectExtent l="0" t="0" r="0" b="0"/>
            <wp:wrapTight wrapText="bothSides">
              <wp:wrapPolygon edited="0">
                <wp:start x="0" y="0"/>
                <wp:lineTo x="0" y="20945"/>
                <wp:lineTo x="21301" y="20945"/>
                <wp:lineTo x="21301" y="0"/>
                <wp:lineTo x="0" y="0"/>
              </wp:wrapPolygon>
            </wp:wrapTight>
            <wp:docPr id="449052512" name="Picture 449052512" descr="2024 Night to Shine - Dunwoody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024 Night to Shine - Dunwoody United Methodist Church"/>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351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0D0645" w14:textId="77777777" w:rsidR="0010583B" w:rsidRDefault="0010583B" w:rsidP="00F0510A">
      <w:pPr>
        <w:jc w:val="center"/>
        <w:rPr>
          <w:rFonts w:ascii="Arial" w:eastAsiaTheme="minorEastAsia" w:hAnsi="Arial" w:cs="Arial"/>
          <w:lang w:eastAsia="zh-CN"/>
        </w:rPr>
      </w:pPr>
    </w:p>
    <w:p w14:paraId="70B4156E" w14:textId="77777777" w:rsidR="00B41632" w:rsidRDefault="00B41632" w:rsidP="0010583B">
      <w:pPr>
        <w:rPr>
          <w:rFonts w:ascii="Arial" w:hAnsi="Arial" w:cs="Arial"/>
          <w:b/>
          <w:bCs/>
          <w:sz w:val="28"/>
          <w:szCs w:val="28"/>
        </w:rPr>
      </w:pPr>
    </w:p>
    <w:p w14:paraId="7670B0A4" w14:textId="7D2DBCDA" w:rsidR="00B41632" w:rsidRDefault="00B41632" w:rsidP="0020184F">
      <w:pPr>
        <w:rPr>
          <w:rFonts w:ascii="Arial" w:hAnsi="Arial" w:cs="Arial"/>
          <w:b/>
          <w:bCs/>
          <w:sz w:val="28"/>
          <w:szCs w:val="28"/>
        </w:rPr>
      </w:pPr>
    </w:p>
    <w:p w14:paraId="2F6A55D6" w14:textId="77777777" w:rsidR="00B27A7D" w:rsidRPr="00B27A7D" w:rsidRDefault="00B27A7D" w:rsidP="00B27A7D">
      <w:pPr>
        <w:jc w:val="center"/>
        <w:rPr>
          <w:rFonts w:ascii="Arial" w:eastAsiaTheme="minorEastAsia" w:hAnsi="Arial" w:cs="Arial"/>
          <w:b/>
          <w:bCs/>
          <w:kern w:val="2"/>
          <w:sz w:val="28"/>
          <w:szCs w:val="28"/>
          <w:lang w:eastAsia="zh-CN"/>
          <w14:ligatures w14:val="standardContextual"/>
        </w:rPr>
      </w:pPr>
      <w:r w:rsidRPr="00B27A7D">
        <w:rPr>
          <w:rFonts w:ascii="Arial" w:eastAsiaTheme="minorEastAsia" w:hAnsi="Arial" w:cs="Arial"/>
          <w:b/>
          <w:bCs/>
          <w:kern w:val="2"/>
          <w:sz w:val="28"/>
          <w:szCs w:val="28"/>
          <w:lang w:eastAsia="zh-CN"/>
          <w14:ligatures w14:val="standardContextual"/>
        </w:rPr>
        <w:t>Night to Shine</w:t>
      </w:r>
    </w:p>
    <w:p w14:paraId="1D6BB295" w14:textId="77777777" w:rsidR="00B27A7D" w:rsidRPr="00B27A7D" w:rsidRDefault="00B27A7D" w:rsidP="00B27A7D">
      <w:pPr>
        <w:jc w:val="center"/>
        <w:rPr>
          <w:rFonts w:ascii="Arial" w:eastAsiaTheme="minorEastAsia" w:hAnsi="Arial" w:cs="Arial"/>
          <w:b/>
          <w:bCs/>
          <w:kern w:val="2"/>
          <w:sz w:val="28"/>
          <w:szCs w:val="28"/>
          <w:lang w:eastAsia="zh-CN"/>
          <w14:ligatures w14:val="standardContextual"/>
        </w:rPr>
      </w:pPr>
      <w:r w:rsidRPr="00B27A7D">
        <w:rPr>
          <w:rFonts w:ascii="Arial" w:eastAsiaTheme="minorEastAsia" w:hAnsi="Arial" w:cs="Arial"/>
          <w:b/>
          <w:bCs/>
          <w:kern w:val="2"/>
          <w:sz w:val="28"/>
          <w:szCs w:val="28"/>
          <w:lang w:eastAsia="zh-CN"/>
          <w14:ligatures w14:val="standardContextual"/>
        </w:rPr>
        <w:t>Friday, February 9, 2024</w:t>
      </w:r>
    </w:p>
    <w:p w14:paraId="47AECEAD" w14:textId="77777777" w:rsidR="00B27A7D" w:rsidRPr="00B27A7D" w:rsidRDefault="00B27A7D" w:rsidP="00B27A7D">
      <w:pPr>
        <w:rPr>
          <w:rFonts w:ascii="Arial" w:eastAsiaTheme="minorEastAsia" w:hAnsi="Arial" w:cs="Arial"/>
          <w:kern w:val="2"/>
          <w:lang w:eastAsia="zh-CN"/>
          <w14:ligatures w14:val="standardContextual"/>
        </w:rPr>
      </w:pPr>
    </w:p>
    <w:p w14:paraId="183BA6CE" w14:textId="040BD9B7" w:rsidR="00B27A7D" w:rsidRPr="00B27A7D"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It’s time to sign up to help with the 2024 Night to Shine!  We are looking for volunteers in multiple areas: decorating, registration, traffic control, personal buddies, greeters, and more. If you can help with this amazing night, please see Kelly or call the church office to let us know.  Our biggest need will be personal buddies to guide our special guests throughout the evening. If you wish to help with the financial aspect of Night to Shine, you may make contributions at any time by marking your check “Night to Shine.”</w:t>
      </w:r>
    </w:p>
    <w:p w14:paraId="437AEC27" w14:textId="77777777" w:rsidR="00B27A7D" w:rsidRPr="00B27A7D" w:rsidRDefault="00B27A7D" w:rsidP="00B27A7D">
      <w:pPr>
        <w:rPr>
          <w:rFonts w:ascii="Arial" w:eastAsiaTheme="minorEastAsia" w:hAnsi="Arial" w:cs="Arial"/>
          <w:kern w:val="2"/>
          <w:lang w:eastAsia="zh-CN"/>
          <w14:ligatures w14:val="standardContextual"/>
        </w:rPr>
      </w:pPr>
    </w:p>
    <w:p w14:paraId="5DC25A4D" w14:textId="77777777" w:rsidR="00B27A7D" w:rsidRPr="00B27A7D" w:rsidRDefault="00B27A7D" w:rsidP="00B27A7D">
      <w:pPr>
        <w:rPr>
          <w:rFonts w:ascii="Arial" w:eastAsiaTheme="minorEastAsia" w:hAnsi="Arial" w:cs="Arial"/>
          <w:kern w:val="2"/>
          <w:lang w:eastAsia="zh-CN"/>
          <w14:ligatures w14:val="standardContextual"/>
        </w:rPr>
      </w:pPr>
    </w:p>
    <w:p w14:paraId="040F166A" w14:textId="77777777" w:rsidR="00B27A7D" w:rsidRPr="00B27A7D"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noProof/>
          <w:kern w:val="2"/>
          <w:lang w:eastAsia="zh-CN"/>
          <w14:ligatures w14:val="standardContextual"/>
        </w:rPr>
        <w:drawing>
          <wp:anchor distT="0" distB="0" distL="114300" distR="114300" simplePos="0" relativeHeight="253163008" behindDoc="1" locked="0" layoutInCell="1" allowOverlap="1" wp14:anchorId="26CBB10B" wp14:editId="124E4A3C">
            <wp:simplePos x="0" y="0"/>
            <wp:positionH relativeFrom="column">
              <wp:align>left</wp:align>
            </wp:positionH>
            <wp:positionV relativeFrom="paragraph">
              <wp:posOffset>146685</wp:posOffset>
            </wp:positionV>
            <wp:extent cx="1584325" cy="895350"/>
            <wp:effectExtent l="0" t="0" r="0" b="0"/>
            <wp:wrapSquare wrapText="bothSides"/>
            <wp:docPr id="304143519"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143519" name="Picture 2" descr="A close-up of a 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84325" cy="895350"/>
                    </a:xfrm>
                    <a:prstGeom prst="rect">
                      <a:avLst/>
                    </a:prstGeom>
                  </pic:spPr>
                </pic:pic>
              </a:graphicData>
            </a:graphic>
            <wp14:sizeRelH relativeFrom="page">
              <wp14:pctWidth>0</wp14:pctWidth>
            </wp14:sizeRelH>
            <wp14:sizeRelV relativeFrom="page">
              <wp14:pctHeight>0</wp14:pctHeight>
            </wp14:sizeRelV>
          </wp:anchor>
        </w:drawing>
      </w:r>
    </w:p>
    <w:p w14:paraId="6E169FC9" w14:textId="77777777" w:rsidR="004777F7"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 xml:space="preserve">Now is a great time to consider joining one of the Music Ensembles at our church!  The New Year brings new beginnings for our groups.  </w:t>
      </w:r>
    </w:p>
    <w:p w14:paraId="22CD69E9" w14:textId="0C713A47" w:rsidR="004777F7"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 xml:space="preserve">Our </w:t>
      </w:r>
      <w:r w:rsidRPr="00B27A7D">
        <w:rPr>
          <w:rFonts w:ascii="Arial" w:eastAsiaTheme="minorEastAsia" w:hAnsi="Arial" w:cs="Arial"/>
          <w:b/>
          <w:bCs/>
          <w:kern w:val="2"/>
          <w:u w:val="single"/>
          <w:lang w:eastAsia="zh-CN"/>
          <w14:ligatures w14:val="standardContextual"/>
        </w:rPr>
        <w:t>Adult Choir</w:t>
      </w:r>
      <w:r w:rsidRPr="00B27A7D">
        <w:rPr>
          <w:rFonts w:ascii="Arial" w:eastAsiaTheme="minorEastAsia" w:hAnsi="Arial" w:cs="Arial"/>
          <w:kern w:val="2"/>
          <w:lang w:eastAsia="zh-CN"/>
          <w14:ligatures w14:val="standardContextual"/>
        </w:rPr>
        <w:t xml:space="preserve"> meets at 7 PM each Wednesday</w:t>
      </w:r>
      <w:r w:rsidR="00C46A88">
        <w:rPr>
          <w:rFonts w:ascii="Arial" w:eastAsiaTheme="minorEastAsia" w:hAnsi="Arial" w:cs="Arial"/>
          <w:kern w:val="2"/>
          <w:lang w:eastAsia="zh-CN"/>
          <w14:ligatures w14:val="standardContextual"/>
        </w:rPr>
        <w:t>.</w:t>
      </w:r>
      <w:r w:rsidRPr="00B27A7D">
        <w:rPr>
          <w:rFonts w:ascii="Arial" w:eastAsiaTheme="minorEastAsia" w:hAnsi="Arial" w:cs="Arial"/>
          <w:kern w:val="2"/>
          <w:lang w:eastAsia="zh-CN"/>
          <w14:ligatures w14:val="standardContextual"/>
        </w:rPr>
        <w:t xml:space="preserve"> </w:t>
      </w:r>
    </w:p>
    <w:p w14:paraId="1EFE0BB3" w14:textId="77777777" w:rsidR="00C46A88" w:rsidRPr="00C46A88" w:rsidRDefault="00C46A88" w:rsidP="00B27A7D">
      <w:pPr>
        <w:rPr>
          <w:rFonts w:ascii="Arial" w:eastAsiaTheme="minorEastAsia" w:hAnsi="Arial" w:cs="Arial"/>
          <w:kern w:val="2"/>
          <w:sz w:val="10"/>
          <w:szCs w:val="10"/>
          <w:lang w:eastAsia="zh-CN"/>
          <w14:ligatures w14:val="standardContextual"/>
        </w:rPr>
      </w:pPr>
    </w:p>
    <w:p w14:paraId="5ED4BFF7" w14:textId="3F04D1D6" w:rsidR="004777F7"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 xml:space="preserve">Our </w:t>
      </w:r>
      <w:r w:rsidRPr="00B27A7D">
        <w:rPr>
          <w:rFonts w:ascii="Arial" w:eastAsiaTheme="minorEastAsia" w:hAnsi="Arial" w:cs="Arial"/>
          <w:b/>
          <w:bCs/>
          <w:kern w:val="2"/>
          <w:u w:val="single"/>
          <w:lang w:eastAsia="zh-CN"/>
          <w14:ligatures w14:val="standardContextual"/>
        </w:rPr>
        <w:t>Handbell Choir</w:t>
      </w:r>
      <w:r w:rsidRPr="00B27A7D">
        <w:rPr>
          <w:rFonts w:ascii="Arial" w:eastAsiaTheme="minorEastAsia" w:hAnsi="Arial" w:cs="Arial"/>
          <w:kern w:val="2"/>
          <w:lang w:eastAsia="zh-CN"/>
          <w14:ligatures w14:val="standardContextual"/>
        </w:rPr>
        <w:t xml:space="preserve"> meets at 9 AM on Sunday</w:t>
      </w:r>
      <w:r w:rsidR="00C46A88">
        <w:rPr>
          <w:rFonts w:ascii="Arial" w:eastAsiaTheme="minorEastAsia" w:hAnsi="Arial" w:cs="Arial"/>
          <w:kern w:val="2"/>
          <w:lang w:eastAsia="zh-CN"/>
          <w14:ligatures w14:val="standardContextual"/>
        </w:rPr>
        <w:t>s.</w:t>
      </w:r>
    </w:p>
    <w:p w14:paraId="6EAABAE5" w14:textId="77777777" w:rsidR="00C46A88" w:rsidRPr="00C46A88" w:rsidRDefault="00C46A88" w:rsidP="00B27A7D">
      <w:pPr>
        <w:rPr>
          <w:rFonts w:ascii="Arial" w:eastAsiaTheme="minorEastAsia" w:hAnsi="Arial" w:cs="Arial"/>
          <w:kern w:val="2"/>
          <w:sz w:val="10"/>
          <w:szCs w:val="10"/>
          <w:lang w:eastAsia="zh-CN"/>
          <w14:ligatures w14:val="standardContextual"/>
        </w:rPr>
      </w:pPr>
    </w:p>
    <w:p w14:paraId="50D3F145" w14:textId="6F0AE7C0" w:rsidR="004777F7"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 xml:space="preserve">Our </w:t>
      </w:r>
      <w:r w:rsidRPr="00B27A7D">
        <w:rPr>
          <w:rFonts w:ascii="Arial" w:eastAsiaTheme="minorEastAsia" w:hAnsi="Arial" w:cs="Arial"/>
          <w:b/>
          <w:bCs/>
          <w:kern w:val="2"/>
          <w:u w:val="single"/>
          <w:lang w:eastAsia="zh-CN"/>
          <w14:ligatures w14:val="standardContextual"/>
        </w:rPr>
        <w:t>Children’s Groups</w:t>
      </w:r>
      <w:r w:rsidRPr="00B27A7D">
        <w:rPr>
          <w:rFonts w:ascii="Arial" w:eastAsiaTheme="minorEastAsia" w:hAnsi="Arial" w:cs="Arial"/>
          <w:kern w:val="2"/>
          <w:lang w:eastAsia="zh-CN"/>
          <w14:ligatures w14:val="standardContextual"/>
        </w:rPr>
        <w:t xml:space="preserve"> meet at 5:30</w:t>
      </w:r>
      <w:r w:rsidR="00C46A88">
        <w:rPr>
          <w:rFonts w:ascii="Arial" w:eastAsiaTheme="minorEastAsia" w:hAnsi="Arial" w:cs="Arial"/>
          <w:kern w:val="2"/>
          <w:lang w:eastAsia="zh-CN"/>
          <w14:ligatures w14:val="standardContextual"/>
        </w:rPr>
        <w:t>PM</w:t>
      </w:r>
      <w:r w:rsidRPr="00B27A7D">
        <w:rPr>
          <w:rFonts w:ascii="Arial" w:eastAsiaTheme="minorEastAsia" w:hAnsi="Arial" w:cs="Arial"/>
          <w:kern w:val="2"/>
          <w:lang w:eastAsia="zh-CN"/>
          <w14:ligatures w14:val="standardContextual"/>
        </w:rPr>
        <w:t xml:space="preserve"> on Wednesdays and 5:30</w:t>
      </w:r>
      <w:r w:rsidR="00C46A88">
        <w:rPr>
          <w:rFonts w:ascii="Arial" w:eastAsiaTheme="minorEastAsia" w:hAnsi="Arial" w:cs="Arial"/>
          <w:kern w:val="2"/>
          <w:lang w:eastAsia="zh-CN"/>
          <w14:ligatures w14:val="standardContextual"/>
        </w:rPr>
        <w:t>PM</w:t>
      </w:r>
      <w:r w:rsidRPr="00B27A7D">
        <w:rPr>
          <w:rFonts w:ascii="Arial" w:eastAsiaTheme="minorEastAsia" w:hAnsi="Arial" w:cs="Arial"/>
          <w:kern w:val="2"/>
          <w:lang w:eastAsia="zh-CN"/>
          <w14:ligatures w14:val="standardContextual"/>
        </w:rPr>
        <w:t xml:space="preserve"> on Sundays.  </w:t>
      </w:r>
    </w:p>
    <w:p w14:paraId="22D79608" w14:textId="77777777" w:rsidR="004777F7" w:rsidRPr="00C46A88" w:rsidRDefault="004777F7" w:rsidP="00B27A7D">
      <w:pPr>
        <w:rPr>
          <w:rFonts w:ascii="Arial" w:eastAsiaTheme="minorEastAsia" w:hAnsi="Arial" w:cs="Arial"/>
          <w:kern w:val="2"/>
          <w:sz w:val="10"/>
          <w:szCs w:val="10"/>
          <w:lang w:eastAsia="zh-CN"/>
          <w14:ligatures w14:val="standardContextual"/>
        </w:rPr>
      </w:pPr>
    </w:p>
    <w:p w14:paraId="51DB9D33" w14:textId="6DDBC313" w:rsidR="00B27A7D" w:rsidRPr="00B27A7D"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If you have any questions, please ask Kelly.  All groups will be back in full swing during the 2</w:t>
      </w:r>
      <w:r w:rsidRPr="00B27A7D">
        <w:rPr>
          <w:rFonts w:ascii="Arial" w:eastAsiaTheme="minorEastAsia" w:hAnsi="Arial" w:cs="Arial"/>
          <w:kern w:val="2"/>
          <w:vertAlign w:val="superscript"/>
          <w:lang w:eastAsia="zh-CN"/>
          <w14:ligatures w14:val="standardContextual"/>
        </w:rPr>
        <w:t>nd</w:t>
      </w:r>
      <w:r w:rsidRPr="00B27A7D">
        <w:rPr>
          <w:rFonts w:ascii="Arial" w:eastAsiaTheme="minorEastAsia" w:hAnsi="Arial" w:cs="Arial"/>
          <w:kern w:val="2"/>
          <w:lang w:eastAsia="zh-CN"/>
          <w14:ligatures w14:val="standardContextual"/>
        </w:rPr>
        <w:t xml:space="preserve"> week of January.</w:t>
      </w:r>
    </w:p>
    <w:p w14:paraId="712A8C4F" w14:textId="77777777" w:rsidR="00B27A7D" w:rsidRPr="001B2567" w:rsidRDefault="00B27A7D" w:rsidP="00B27A7D">
      <w:pPr>
        <w:rPr>
          <w:rFonts w:ascii="Arial" w:eastAsiaTheme="minorEastAsia" w:hAnsi="Arial" w:cs="Arial"/>
          <w:kern w:val="2"/>
          <w:sz w:val="12"/>
          <w:szCs w:val="12"/>
          <w:lang w:eastAsia="zh-CN"/>
          <w14:ligatures w14:val="standardContextual"/>
        </w:rPr>
      </w:pPr>
    </w:p>
    <w:p w14:paraId="0855AA4A" w14:textId="77777777" w:rsidR="00B27A7D" w:rsidRPr="00B27A7D"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b/>
          <w:bCs/>
          <w:kern w:val="2"/>
          <w:sz w:val="24"/>
          <w:szCs w:val="24"/>
          <w:lang w:eastAsia="zh-CN"/>
          <w14:ligatures w14:val="standardContextual"/>
        </w:rPr>
        <w:t>New for 2024</w:t>
      </w:r>
      <w:r w:rsidRPr="00B27A7D">
        <w:rPr>
          <w:rFonts w:ascii="Arial" w:eastAsiaTheme="minorEastAsia" w:hAnsi="Arial" w:cs="Arial"/>
          <w:kern w:val="2"/>
          <w:lang w:eastAsia="zh-CN"/>
          <w14:ligatures w14:val="standardContextual"/>
        </w:rPr>
        <w:t xml:space="preserve"> – the Spencer </w:t>
      </w:r>
      <w:r w:rsidRPr="00B27A7D">
        <w:rPr>
          <w:rFonts w:ascii="Arial" w:eastAsiaTheme="minorEastAsia" w:hAnsi="Arial" w:cs="Arial"/>
          <w:b/>
          <w:bCs/>
          <w:kern w:val="2"/>
          <w:u w:val="single"/>
          <w:lang w:eastAsia="zh-CN"/>
          <w14:ligatures w14:val="standardContextual"/>
        </w:rPr>
        <w:t>Praise Team</w:t>
      </w:r>
      <w:r w:rsidRPr="00B27A7D">
        <w:rPr>
          <w:rFonts w:ascii="Arial" w:eastAsiaTheme="minorEastAsia" w:hAnsi="Arial" w:cs="Arial"/>
          <w:kern w:val="2"/>
          <w:lang w:eastAsia="zh-CN"/>
          <w14:ligatures w14:val="standardContextual"/>
        </w:rPr>
        <w:t>! If you would like to be a part of a newly formed praise team, please see Kelly or Jay.  We are looking for instrumentalists and vocalists to fill out the group. Rehearsal times will be announced later this month.</w:t>
      </w:r>
    </w:p>
    <w:p w14:paraId="59728876" w14:textId="77777777" w:rsidR="00B27A7D" w:rsidRPr="00B27A7D" w:rsidRDefault="00B27A7D" w:rsidP="00B27A7D">
      <w:pPr>
        <w:rPr>
          <w:rFonts w:ascii="Arial" w:eastAsiaTheme="minorEastAsia" w:hAnsi="Arial" w:cs="Arial"/>
          <w:kern w:val="2"/>
          <w:lang w:eastAsia="zh-CN"/>
          <w14:ligatures w14:val="standardContextual"/>
        </w:rPr>
      </w:pPr>
    </w:p>
    <w:p w14:paraId="19E9FDD2" w14:textId="77777777" w:rsidR="00B27A7D" w:rsidRPr="00B27A7D" w:rsidRDefault="00B27A7D" w:rsidP="00B27A7D">
      <w:pPr>
        <w:rPr>
          <w:rFonts w:ascii="Arial" w:eastAsiaTheme="minorEastAsia" w:hAnsi="Arial" w:cs="Arial"/>
          <w:kern w:val="2"/>
          <w:lang w:eastAsia="zh-CN"/>
          <w14:ligatures w14:val="standardContextual"/>
        </w:rPr>
      </w:pPr>
    </w:p>
    <w:p w14:paraId="40BB2ACB" w14:textId="77777777" w:rsidR="00B27A7D" w:rsidRDefault="00B27A7D" w:rsidP="00B27A7D">
      <w:pPr>
        <w:rPr>
          <w:rFonts w:ascii="Arial" w:eastAsiaTheme="minorEastAsia" w:hAnsi="Arial" w:cs="Arial"/>
          <w:kern w:val="2"/>
          <w:lang w:eastAsia="zh-CN"/>
          <w14:ligatures w14:val="standardContextual"/>
        </w:rPr>
      </w:pPr>
    </w:p>
    <w:p w14:paraId="22683DD3" w14:textId="77777777" w:rsidR="00B27A7D" w:rsidRDefault="00B27A7D" w:rsidP="00B27A7D">
      <w:pPr>
        <w:rPr>
          <w:rFonts w:ascii="Arial" w:eastAsiaTheme="minorEastAsia" w:hAnsi="Arial" w:cs="Arial"/>
          <w:kern w:val="2"/>
          <w:lang w:eastAsia="zh-CN"/>
          <w14:ligatures w14:val="standardContextual"/>
        </w:rPr>
      </w:pPr>
    </w:p>
    <w:p w14:paraId="0F4BB835" w14:textId="77777777" w:rsidR="00B27A7D" w:rsidRDefault="00B27A7D" w:rsidP="00B27A7D">
      <w:pPr>
        <w:rPr>
          <w:rFonts w:ascii="Arial" w:eastAsiaTheme="minorEastAsia" w:hAnsi="Arial" w:cs="Arial"/>
          <w:kern w:val="2"/>
          <w:lang w:eastAsia="zh-CN"/>
          <w14:ligatures w14:val="standardContextual"/>
        </w:rPr>
      </w:pPr>
    </w:p>
    <w:p w14:paraId="35CA06E5" w14:textId="77777777" w:rsidR="00B27A7D" w:rsidRDefault="00B27A7D" w:rsidP="00B27A7D">
      <w:pPr>
        <w:rPr>
          <w:rFonts w:ascii="Arial" w:eastAsiaTheme="minorEastAsia" w:hAnsi="Arial" w:cs="Arial"/>
          <w:kern w:val="2"/>
          <w:lang w:eastAsia="zh-CN"/>
          <w14:ligatures w14:val="standardContextual"/>
        </w:rPr>
      </w:pPr>
    </w:p>
    <w:p w14:paraId="586E5044" w14:textId="77777777" w:rsidR="00B27A7D" w:rsidRDefault="00B27A7D" w:rsidP="00B27A7D">
      <w:pPr>
        <w:rPr>
          <w:rFonts w:ascii="Arial" w:eastAsiaTheme="minorEastAsia" w:hAnsi="Arial" w:cs="Arial"/>
          <w:kern w:val="2"/>
          <w:lang w:eastAsia="zh-CN"/>
          <w14:ligatures w14:val="standardContextual"/>
        </w:rPr>
      </w:pPr>
    </w:p>
    <w:p w14:paraId="6F1EC75A" w14:textId="77777777" w:rsidR="00B27A7D" w:rsidRDefault="00B27A7D" w:rsidP="00B27A7D">
      <w:pPr>
        <w:rPr>
          <w:rFonts w:ascii="Arial" w:eastAsiaTheme="minorEastAsia" w:hAnsi="Arial" w:cs="Arial"/>
          <w:kern w:val="2"/>
          <w:lang w:eastAsia="zh-CN"/>
          <w14:ligatures w14:val="standardContextual"/>
        </w:rPr>
      </w:pPr>
    </w:p>
    <w:p w14:paraId="536E12C0" w14:textId="77777777" w:rsidR="00B27A7D" w:rsidRDefault="00B27A7D" w:rsidP="00B27A7D">
      <w:pPr>
        <w:rPr>
          <w:rFonts w:ascii="Arial" w:eastAsiaTheme="minorEastAsia" w:hAnsi="Arial" w:cs="Arial"/>
          <w:kern w:val="2"/>
          <w:lang w:eastAsia="zh-CN"/>
          <w14:ligatures w14:val="standardContextual"/>
        </w:rPr>
      </w:pPr>
    </w:p>
    <w:p w14:paraId="58E2FF6A" w14:textId="77777777" w:rsidR="00B27A7D" w:rsidRDefault="00B27A7D" w:rsidP="00B27A7D">
      <w:pPr>
        <w:rPr>
          <w:rFonts w:ascii="Arial" w:eastAsiaTheme="minorEastAsia" w:hAnsi="Arial" w:cs="Arial"/>
          <w:kern w:val="2"/>
          <w:lang w:eastAsia="zh-CN"/>
          <w14:ligatures w14:val="standardContextual"/>
        </w:rPr>
      </w:pPr>
    </w:p>
    <w:p w14:paraId="5D0BE72E" w14:textId="77777777" w:rsidR="00B27A7D" w:rsidRDefault="00B27A7D" w:rsidP="00B27A7D">
      <w:pPr>
        <w:rPr>
          <w:rFonts w:ascii="Arial" w:eastAsiaTheme="minorEastAsia" w:hAnsi="Arial" w:cs="Arial"/>
          <w:kern w:val="2"/>
          <w:lang w:eastAsia="zh-CN"/>
          <w14:ligatures w14:val="standardContextual"/>
        </w:rPr>
      </w:pPr>
    </w:p>
    <w:p w14:paraId="11BB6882" w14:textId="77777777" w:rsidR="00B27A7D" w:rsidRDefault="00B27A7D" w:rsidP="00B27A7D">
      <w:pPr>
        <w:rPr>
          <w:rFonts w:ascii="Arial" w:eastAsiaTheme="minorEastAsia" w:hAnsi="Arial" w:cs="Arial"/>
          <w:kern w:val="2"/>
          <w:lang w:eastAsia="zh-CN"/>
          <w14:ligatures w14:val="standardContextual"/>
        </w:rPr>
      </w:pPr>
    </w:p>
    <w:p w14:paraId="1DC6FB7C" w14:textId="77777777" w:rsidR="00B27A7D" w:rsidRDefault="00B27A7D" w:rsidP="00B27A7D">
      <w:pPr>
        <w:rPr>
          <w:rFonts w:ascii="Arial" w:eastAsiaTheme="minorEastAsia" w:hAnsi="Arial" w:cs="Arial"/>
          <w:kern w:val="2"/>
          <w:lang w:eastAsia="zh-CN"/>
          <w14:ligatures w14:val="standardContextual"/>
        </w:rPr>
      </w:pPr>
    </w:p>
    <w:p w14:paraId="2BCB9268" w14:textId="77777777" w:rsidR="00B27A7D" w:rsidRDefault="00B27A7D" w:rsidP="00B27A7D">
      <w:pPr>
        <w:rPr>
          <w:rFonts w:ascii="Arial" w:eastAsiaTheme="minorEastAsia" w:hAnsi="Arial" w:cs="Arial"/>
          <w:kern w:val="2"/>
          <w:lang w:eastAsia="zh-CN"/>
          <w14:ligatures w14:val="standardContextual"/>
        </w:rPr>
      </w:pPr>
    </w:p>
    <w:p w14:paraId="488CDAB1" w14:textId="77777777" w:rsidR="00B27A7D" w:rsidRDefault="00B27A7D" w:rsidP="00B27A7D">
      <w:pPr>
        <w:rPr>
          <w:rFonts w:ascii="Arial" w:eastAsiaTheme="minorEastAsia" w:hAnsi="Arial" w:cs="Arial"/>
          <w:kern w:val="2"/>
          <w:lang w:eastAsia="zh-CN"/>
          <w14:ligatures w14:val="standardContextual"/>
        </w:rPr>
      </w:pPr>
    </w:p>
    <w:p w14:paraId="6B54334C" w14:textId="77777777" w:rsidR="00B27A7D" w:rsidRDefault="00B27A7D" w:rsidP="00B27A7D">
      <w:pPr>
        <w:rPr>
          <w:rFonts w:ascii="Arial" w:eastAsiaTheme="minorEastAsia" w:hAnsi="Arial" w:cs="Arial"/>
          <w:kern w:val="2"/>
          <w:lang w:eastAsia="zh-CN"/>
          <w14:ligatures w14:val="standardContextual"/>
        </w:rPr>
      </w:pPr>
    </w:p>
    <w:p w14:paraId="0C6ECB78" w14:textId="7C0DC56B" w:rsidR="00B27A7D" w:rsidRDefault="00B27A7D" w:rsidP="00B27A7D">
      <w:pPr>
        <w:rPr>
          <w:rFonts w:ascii="Arial" w:eastAsiaTheme="minorEastAsia" w:hAnsi="Arial" w:cs="Arial"/>
          <w:kern w:val="2"/>
          <w:lang w:eastAsia="zh-CN"/>
          <w14:ligatures w14:val="standardContextual"/>
        </w:rPr>
      </w:pPr>
    </w:p>
    <w:p w14:paraId="0895487F" w14:textId="145953DD" w:rsidR="00B27A7D" w:rsidRDefault="00B27A7D" w:rsidP="00B27A7D">
      <w:pPr>
        <w:rPr>
          <w:rFonts w:ascii="Arial" w:eastAsiaTheme="minorEastAsia" w:hAnsi="Arial" w:cs="Arial"/>
          <w:kern w:val="2"/>
          <w:lang w:eastAsia="zh-CN"/>
          <w14:ligatures w14:val="standardContextual"/>
        </w:rPr>
      </w:pPr>
    </w:p>
    <w:p w14:paraId="585A5DBB" w14:textId="41F30CFE" w:rsidR="00B27A7D" w:rsidRPr="00B27A7D" w:rsidRDefault="001B2567" w:rsidP="00B27A7D">
      <w:pPr>
        <w:rPr>
          <w:rFonts w:ascii="Arial" w:eastAsiaTheme="minorEastAsia" w:hAnsi="Arial" w:cs="Arial"/>
          <w:kern w:val="2"/>
          <w:lang w:eastAsia="zh-CN"/>
          <w14:ligatures w14:val="standardContextual"/>
        </w:rPr>
      </w:pPr>
      <w:r w:rsidRPr="00B27A7D">
        <w:rPr>
          <w:rFonts w:ascii="Arial" w:eastAsiaTheme="minorEastAsia" w:hAnsi="Arial" w:cs="Arial"/>
          <w:noProof/>
          <w:kern w:val="2"/>
          <w:lang w:eastAsia="zh-CN"/>
          <w14:ligatures w14:val="standardContextual"/>
        </w:rPr>
        <w:drawing>
          <wp:anchor distT="0" distB="0" distL="114300" distR="114300" simplePos="0" relativeHeight="253164032" behindDoc="1" locked="0" layoutInCell="1" allowOverlap="1" wp14:anchorId="7ABE183E" wp14:editId="24EDFBFF">
            <wp:simplePos x="0" y="0"/>
            <wp:positionH relativeFrom="column">
              <wp:posOffset>152400</wp:posOffset>
            </wp:positionH>
            <wp:positionV relativeFrom="paragraph">
              <wp:posOffset>7620</wp:posOffset>
            </wp:positionV>
            <wp:extent cx="2948940" cy="1400175"/>
            <wp:effectExtent l="0" t="0" r="3810" b="0"/>
            <wp:wrapTight wrapText="bothSides">
              <wp:wrapPolygon edited="0">
                <wp:start x="7674" y="882"/>
                <wp:lineTo x="5163" y="2057"/>
                <wp:lineTo x="4047" y="3527"/>
                <wp:lineTo x="4047" y="6171"/>
                <wp:lineTo x="2093" y="6465"/>
                <wp:lineTo x="140" y="9110"/>
                <wp:lineTo x="140" y="14988"/>
                <wp:lineTo x="698" y="15576"/>
                <wp:lineTo x="3349" y="17339"/>
                <wp:lineTo x="3349" y="19984"/>
                <wp:lineTo x="17581" y="19984"/>
                <wp:lineTo x="17860" y="17927"/>
                <wp:lineTo x="17442" y="16457"/>
                <wp:lineTo x="21488" y="14988"/>
                <wp:lineTo x="21349" y="9404"/>
                <wp:lineTo x="18837" y="6465"/>
                <wp:lineTo x="17023" y="6171"/>
                <wp:lineTo x="17163" y="3527"/>
                <wp:lineTo x="16047" y="2057"/>
                <wp:lineTo x="13535" y="882"/>
                <wp:lineTo x="7674" y="882"/>
              </wp:wrapPolygon>
            </wp:wrapTight>
            <wp:docPr id="1565526791" name="Picture 3" descr="A sign with light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26791" name="Picture 3" descr="A sign with lights on i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48940" cy="1400175"/>
                    </a:xfrm>
                    <a:prstGeom prst="rect">
                      <a:avLst/>
                    </a:prstGeom>
                  </pic:spPr>
                </pic:pic>
              </a:graphicData>
            </a:graphic>
            <wp14:sizeRelH relativeFrom="page">
              <wp14:pctWidth>0</wp14:pctWidth>
            </wp14:sizeRelH>
            <wp14:sizeRelV relativeFrom="page">
              <wp14:pctHeight>0</wp14:pctHeight>
            </wp14:sizeRelV>
          </wp:anchor>
        </w:drawing>
      </w:r>
    </w:p>
    <w:p w14:paraId="67658EDA" w14:textId="06F5B3EA" w:rsidR="00B27A7D" w:rsidRPr="00B27A7D" w:rsidRDefault="00B27A7D" w:rsidP="00B27A7D">
      <w:pPr>
        <w:rPr>
          <w:rFonts w:ascii="Arial" w:eastAsiaTheme="minorEastAsia" w:hAnsi="Arial" w:cs="Arial"/>
          <w:kern w:val="2"/>
          <w:lang w:eastAsia="zh-CN"/>
          <w14:ligatures w14:val="standardContextual"/>
        </w:rPr>
      </w:pPr>
    </w:p>
    <w:p w14:paraId="78423CD8" w14:textId="77777777" w:rsidR="004777F7" w:rsidRDefault="004777F7" w:rsidP="00B27A7D">
      <w:pPr>
        <w:rPr>
          <w:rFonts w:ascii="Arial" w:eastAsiaTheme="minorEastAsia" w:hAnsi="Arial" w:cs="Arial"/>
          <w:b/>
          <w:bCs/>
          <w:kern w:val="2"/>
          <w:sz w:val="28"/>
          <w:szCs w:val="28"/>
          <w:u w:val="single"/>
          <w:lang w:eastAsia="zh-CN"/>
          <w14:ligatures w14:val="standardContextual"/>
        </w:rPr>
      </w:pPr>
    </w:p>
    <w:p w14:paraId="034ABA62" w14:textId="77777777" w:rsidR="00932718" w:rsidRDefault="00932718" w:rsidP="004777F7">
      <w:pPr>
        <w:jc w:val="center"/>
        <w:rPr>
          <w:rFonts w:ascii="Arial" w:eastAsiaTheme="minorEastAsia" w:hAnsi="Arial" w:cs="Arial"/>
          <w:b/>
          <w:bCs/>
          <w:kern w:val="2"/>
          <w:sz w:val="28"/>
          <w:szCs w:val="28"/>
          <w:u w:val="single"/>
          <w:lang w:eastAsia="zh-CN"/>
          <w14:ligatures w14:val="standardContextual"/>
        </w:rPr>
      </w:pPr>
    </w:p>
    <w:p w14:paraId="3AD9C37E" w14:textId="77777777" w:rsidR="00C46A88" w:rsidRDefault="00C46A88" w:rsidP="004777F7">
      <w:pPr>
        <w:jc w:val="center"/>
        <w:rPr>
          <w:rFonts w:ascii="Arial" w:eastAsiaTheme="minorEastAsia" w:hAnsi="Arial" w:cs="Arial"/>
          <w:b/>
          <w:bCs/>
          <w:kern w:val="2"/>
          <w:sz w:val="28"/>
          <w:szCs w:val="28"/>
          <w:u w:val="single"/>
          <w:lang w:eastAsia="zh-CN"/>
          <w14:ligatures w14:val="standardContextual"/>
        </w:rPr>
      </w:pPr>
    </w:p>
    <w:p w14:paraId="23F69058" w14:textId="77777777" w:rsidR="00C46A88" w:rsidRDefault="00C46A88" w:rsidP="004777F7">
      <w:pPr>
        <w:jc w:val="center"/>
        <w:rPr>
          <w:rFonts w:ascii="Arial" w:eastAsiaTheme="minorEastAsia" w:hAnsi="Arial" w:cs="Arial"/>
          <w:b/>
          <w:bCs/>
          <w:kern w:val="2"/>
          <w:sz w:val="28"/>
          <w:szCs w:val="28"/>
          <w:u w:val="single"/>
          <w:lang w:eastAsia="zh-CN"/>
          <w14:ligatures w14:val="standardContextual"/>
        </w:rPr>
      </w:pPr>
    </w:p>
    <w:p w14:paraId="2965496F" w14:textId="77777777" w:rsidR="001B2567" w:rsidRDefault="001B2567" w:rsidP="004777F7">
      <w:pPr>
        <w:jc w:val="center"/>
        <w:rPr>
          <w:rFonts w:ascii="Arial" w:eastAsiaTheme="minorEastAsia" w:hAnsi="Arial" w:cs="Arial"/>
          <w:b/>
          <w:bCs/>
          <w:kern w:val="2"/>
          <w:sz w:val="28"/>
          <w:szCs w:val="28"/>
          <w:u w:val="single"/>
          <w:lang w:eastAsia="zh-CN"/>
          <w14:ligatures w14:val="standardContextual"/>
        </w:rPr>
      </w:pPr>
    </w:p>
    <w:p w14:paraId="3E262A9F" w14:textId="4F91DA01" w:rsidR="00B27A7D" w:rsidRPr="00B27A7D" w:rsidRDefault="00B27A7D" w:rsidP="004777F7">
      <w:pPr>
        <w:jc w:val="center"/>
        <w:rPr>
          <w:rFonts w:ascii="Arial" w:eastAsiaTheme="minorEastAsia" w:hAnsi="Arial" w:cs="Arial"/>
          <w:b/>
          <w:bCs/>
          <w:kern w:val="2"/>
          <w:sz w:val="28"/>
          <w:szCs w:val="28"/>
          <w:u w:val="single"/>
          <w:lang w:eastAsia="zh-CN"/>
          <w14:ligatures w14:val="standardContextual"/>
        </w:rPr>
      </w:pPr>
      <w:proofErr w:type="spellStart"/>
      <w:r w:rsidRPr="00B27A7D">
        <w:rPr>
          <w:rFonts w:ascii="Arial" w:eastAsiaTheme="minorEastAsia" w:hAnsi="Arial" w:cs="Arial"/>
          <w:b/>
          <w:bCs/>
          <w:kern w:val="2"/>
          <w:sz w:val="28"/>
          <w:szCs w:val="28"/>
          <w:u w:val="single"/>
          <w:lang w:eastAsia="zh-CN"/>
          <w14:ligatures w14:val="standardContextual"/>
        </w:rPr>
        <w:t>Centrikid</w:t>
      </w:r>
      <w:proofErr w:type="spellEnd"/>
      <w:r w:rsidRPr="00B27A7D">
        <w:rPr>
          <w:rFonts w:ascii="Arial" w:eastAsiaTheme="minorEastAsia" w:hAnsi="Arial" w:cs="Arial"/>
          <w:b/>
          <w:bCs/>
          <w:kern w:val="2"/>
          <w:sz w:val="28"/>
          <w:szCs w:val="28"/>
          <w:u w:val="single"/>
          <w:lang w:eastAsia="zh-CN"/>
          <w14:ligatures w14:val="standardContextual"/>
        </w:rPr>
        <w:t xml:space="preserve"> 2024</w:t>
      </w:r>
    </w:p>
    <w:p w14:paraId="593DDF0A" w14:textId="0C99F6E1" w:rsidR="00B27A7D" w:rsidRPr="00B27A7D" w:rsidRDefault="00B27A7D" w:rsidP="00B27A7D">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 xml:space="preserve">It is already time to begin planning for summer camps!  Our kids will be going to Ridgecrest for </w:t>
      </w:r>
      <w:proofErr w:type="spellStart"/>
      <w:r w:rsidRPr="00B27A7D">
        <w:rPr>
          <w:rFonts w:ascii="Arial" w:eastAsiaTheme="minorEastAsia" w:hAnsi="Arial" w:cs="Arial"/>
          <w:kern w:val="2"/>
          <w:lang w:eastAsia="zh-CN"/>
          <w14:ligatures w14:val="standardContextual"/>
        </w:rPr>
        <w:t>Centrikid</w:t>
      </w:r>
      <w:proofErr w:type="spellEnd"/>
      <w:r w:rsidRPr="00B27A7D">
        <w:rPr>
          <w:rFonts w:ascii="Arial" w:eastAsiaTheme="minorEastAsia" w:hAnsi="Arial" w:cs="Arial"/>
          <w:kern w:val="2"/>
          <w:lang w:eastAsia="zh-CN"/>
          <w14:ligatures w14:val="standardContextual"/>
        </w:rPr>
        <w:t xml:space="preserve"> again this year during the week of June 10.  There are limited spots for </w:t>
      </w:r>
      <w:proofErr w:type="gramStart"/>
      <w:r w:rsidRPr="00B27A7D">
        <w:rPr>
          <w:rFonts w:ascii="Arial" w:eastAsiaTheme="minorEastAsia" w:hAnsi="Arial" w:cs="Arial"/>
          <w:kern w:val="2"/>
          <w:lang w:eastAsia="zh-CN"/>
          <w14:ligatures w14:val="standardContextual"/>
        </w:rPr>
        <w:t>camp</w:t>
      </w:r>
      <w:proofErr w:type="gramEnd"/>
      <w:r w:rsidRPr="00B27A7D">
        <w:rPr>
          <w:rFonts w:ascii="Arial" w:eastAsiaTheme="minorEastAsia" w:hAnsi="Arial" w:cs="Arial"/>
          <w:kern w:val="2"/>
          <w:lang w:eastAsia="zh-CN"/>
          <w14:ligatures w14:val="standardContextual"/>
        </w:rPr>
        <w:t xml:space="preserve"> each year, and a $50 deposit will reserve your child’s space.  The deposit is refundable through Feb. 15. After that, the deposit will be nonrefundable.  </w:t>
      </w:r>
      <w:proofErr w:type="spellStart"/>
      <w:r w:rsidRPr="00B27A7D">
        <w:rPr>
          <w:rFonts w:ascii="Arial" w:eastAsiaTheme="minorEastAsia" w:hAnsi="Arial" w:cs="Arial"/>
          <w:kern w:val="2"/>
          <w:lang w:eastAsia="zh-CN"/>
          <w14:ligatures w14:val="standardContextual"/>
        </w:rPr>
        <w:t>Centrikid</w:t>
      </w:r>
      <w:proofErr w:type="spellEnd"/>
      <w:r w:rsidRPr="00B27A7D">
        <w:rPr>
          <w:rFonts w:ascii="Arial" w:eastAsiaTheme="minorEastAsia" w:hAnsi="Arial" w:cs="Arial"/>
          <w:kern w:val="2"/>
          <w:lang w:eastAsia="zh-CN"/>
          <w14:ligatures w14:val="standardContextual"/>
        </w:rPr>
        <w:t xml:space="preserve"> is open to kids who are currently in grades 3-5. If space is available, those currently in 2</w:t>
      </w:r>
      <w:r w:rsidRPr="00B27A7D">
        <w:rPr>
          <w:rFonts w:ascii="Arial" w:eastAsiaTheme="minorEastAsia" w:hAnsi="Arial" w:cs="Arial"/>
          <w:kern w:val="2"/>
          <w:vertAlign w:val="superscript"/>
          <w:lang w:eastAsia="zh-CN"/>
          <w14:ligatures w14:val="standardContextual"/>
        </w:rPr>
        <w:t>nd</w:t>
      </w:r>
      <w:r w:rsidRPr="00B27A7D">
        <w:rPr>
          <w:rFonts w:ascii="Arial" w:eastAsiaTheme="minorEastAsia" w:hAnsi="Arial" w:cs="Arial"/>
          <w:kern w:val="2"/>
          <w:lang w:eastAsia="zh-CN"/>
          <w14:ligatures w14:val="standardContextual"/>
        </w:rPr>
        <w:t xml:space="preserve"> grade may also sign up. </w:t>
      </w:r>
    </w:p>
    <w:p w14:paraId="35A27533" w14:textId="035C2DC7" w:rsidR="00B27A7D" w:rsidRPr="00B27A7D" w:rsidRDefault="00B27A7D" w:rsidP="00B27A7D">
      <w:pPr>
        <w:rPr>
          <w:rFonts w:ascii="Arial" w:eastAsiaTheme="minorEastAsia" w:hAnsi="Arial" w:cs="Arial"/>
          <w:kern w:val="2"/>
          <w:lang w:eastAsia="zh-CN"/>
          <w14:ligatures w14:val="standardContextual"/>
        </w:rPr>
      </w:pPr>
    </w:p>
    <w:p w14:paraId="3476F4F4" w14:textId="55ABE944" w:rsidR="00B27A7D" w:rsidRDefault="00B6540D" w:rsidP="00B27A7D">
      <w:pPr>
        <w:rPr>
          <w:rFonts w:ascii="Arial" w:eastAsiaTheme="minorEastAsia" w:hAnsi="Arial" w:cs="Arial"/>
          <w:kern w:val="2"/>
          <w:lang w:eastAsia="zh-CN"/>
          <w14:ligatures w14:val="standardContextual"/>
        </w:rPr>
      </w:pPr>
      <w:r>
        <w:rPr>
          <w:noProof/>
        </w:rPr>
        <w:drawing>
          <wp:anchor distT="0" distB="0" distL="114300" distR="114300" simplePos="0" relativeHeight="253169152" behindDoc="1" locked="0" layoutInCell="1" allowOverlap="1" wp14:anchorId="3F6C1577" wp14:editId="3F20C0DA">
            <wp:simplePos x="0" y="0"/>
            <wp:positionH relativeFrom="column">
              <wp:align>left</wp:align>
            </wp:positionH>
            <wp:positionV relativeFrom="paragraph">
              <wp:posOffset>75565</wp:posOffset>
            </wp:positionV>
            <wp:extent cx="1013460" cy="885825"/>
            <wp:effectExtent l="0" t="0" r="0" b="9525"/>
            <wp:wrapTight wrapText="bothSides">
              <wp:wrapPolygon edited="0">
                <wp:start x="0" y="0"/>
                <wp:lineTo x="0" y="21368"/>
                <wp:lineTo x="21113" y="21368"/>
                <wp:lineTo x="21113" y="0"/>
                <wp:lineTo x="0" y="0"/>
              </wp:wrapPolygon>
            </wp:wrapTight>
            <wp:docPr id="97449866" name="Picture 97449866" descr="Image result for send a kid at cam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end a kid at camp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3460" cy="88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7A7D" w:rsidRPr="00B27A7D">
        <w:rPr>
          <w:rFonts w:ascii="Arial" w:eastAsiaTheme="minorEastAsia" w:hAnsi="Arial" w:cs="Arial"/>
          <w:kern w:val="2"/>
          <w:lang w:eastAsia="zh-CN"/>
          <w14:ligatures w14:val="standardContextual"/>
        </w:rPr>
        <w:t xml:space="preserve">If you would like to sponsor a camper this year, the total cost for one child is $350. Full and partial donations are always helpful!  We will have multiple children who need assistance </w:t>
      </w:r>
      <w:proofErr w:type="gramStart"/>
      <w:r w:rsidR="00B27A7D" w:rsidRPr="00B27A7D">
        <w:rPr>
          <w:rFonts w:ascii="Arial" w:eastAsiaTheme="minorEastAsia" w:hAnsi="Arial" w:cs="Arial"/>
          <w:kern w:val="2"/>
          <w:lang w:eastAsia="zh-CN"/>
          <w14:ligatures w14:val="standardContextual"/>
        </w:rPr>
        <w:t>in order to</w:t>
      </w:r>
      <w:proofErr w:type="gramEnd"/>
      <w:r w:rsidR="00B27A7D" w:rsidRPr="00B27A7D">
        <w:rPr>
          <w:rFonts w:ascii="Arial" w:eastAsiaTheme="minorEastAsia" w:hAnsi="Arial" w:cs="Arial"/>
          <w:kern w:val="2"/>
          <w:lang w:eastAsia="zh-CN"/>
          <w14:ligatures w14:val="standardContextual"/>
        </w:rPr>
        <w:t xml:space="preserve"> attend camp.</w:t>
      </w:r>
    </w:p>
    <w:p w14:paraId="6B95807F" w14:textId="77777777" w:rsidR="00B6540D" w:rsidRPr="00B27A7D" w:rsidRDefault="00B6540D" w:rsidP="00B27A7D">
      <w:pPr>
        <w:rPr>
          <w:rFonts w:ascii="Arial" w:eastAsiaTheme="minorEastAsia" w:hAnsi="Arial" w:cs="Arial"/>
          <w:kern w:val="2"/>
          <w:lang w:eastAsia="zh-CN"/>
          <w14:ligatures w14:val="standardContextual"/>
        </w:rPr>
      </w:pPr>
    </w:p>
    <w:p w14:paraId="529FFCCC" w14:textId="77777777" w:rsidR="00B27A7D" w:rsidRPr="00B27A7D" w:rsidRDefault="00B27A7D" w:rsidP="00B27A7D">
      <w:pPr>
        <w:rPr>
          <w:rFonts w:ascii="Arial" w:eastAsiaTheme="minorEastAsia" w:hAnsi="Arial" w:cs="Arial"/>
          <w:kern w:val="2"/>
          <w:lang w:eastAsia="zh-CN"/>
          <w14:ligatures w14:val="standardContextual"/>
        </w:rPr>
      </w:pPr>
    </w:p>
    <w:p w14:paraId="6C0C1C40" w14:textId="1C408265" w:rsidR="00B27A7D" w:rsidRPr="00B27A7D" w:rsidRDefault="00F128C4" w:rsidP="00B27A7D">
      <w:pPr>
        <w:rPr>
          <w:rFonts w:ascii="Arial" w:eastAsiaTheme="minorEastAsia" w:hAnsi="Arial" w:cs="Arial"/>
          <w:kern w:val="2"/>
          <w:lang w:eastAsia="zh-CN"/>
          <w14:ligatures w14:val="standardContextual"/>
        </w:rPr>
      </w:pPr>
      <w:r>
        <w:rPr>
          <w:noProof/>
        </w:rPr>
        <w:drawing>
          <wp:anchor distT="0" distB="0" distL="114300" distR="114300" simplePos="0" relativeHeight="253168128" behindDoc="1" locked="0" layoutInCell="1" allowOverlap="1" wp14:anchorId="3A2C3A54" wp14:editId="70D2ED83">
            <wp:simplePos x="0" y="0"/>
            <wp:positionH relativeFrom="column">
              <wp:posOffset>1923415</wp:posOffset>
            </wp:positionH>
            <wp:positionV relativeFrom="paragraph">
              <wp:posOffset>64135</wp:posOffset>
            </wp:positionV>
            <wp:extent cx="1362710" cy="866775"/>
            <wp:effectExtent l="0" t="0" r="8890" b="9525"/>
            <wp:wrapTight wrapText="bothSides">
              <wp:wrapPolygon edited="0">
                <wp:start x="0" y="0"/>
                <wp:lineTo x="0" y="21363"/>
                <wp:lineTo x="21439" y="21363"/>
                <wp:lineTo x="21439" y="0"/>
                <wp:lineTo x="0" y="0"/>
              </wp:wrapPolygon>
            </wp:wrapTight>
            <wp:docPr id="1778590748" name="Picture 1778590748" descr="Image result for college scholarship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llege scholarship  clip 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2710" cy="866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BEBCC7" w14:textId="77777777" w:rsidR="00B27A7D" w:rsidRPr="00B27A7D" w:rsidRDefault="00B27A7D" w:rsidP="00B27A7D">
      <w:pPr>
        <w:rPr>
          <w:rFonts w:ascii="Arial" w:eastAsiaTheme="minorEastAsia" w:hAnsi="Arial" w:cs="Arial"/>
          <w:b/>
          <w:bCs/>
          <w:kern w:val="2"/>
          <w:sz w:val="28"/>
          <w:szCs w:val="28"/>
          <w:lang w:val="nl-NL" w:eastAsia="zh-CN"/>
          <w14:ligatures w14:val="standardContextual"/>
        </w:rPr>
      </w:pPr>
      <w:r w:rsidRPr="00B27A7D">
        <w:rPr>
          <w:rFonts w:ascii="Arial" w:eastAsiaTheme="minorEastAsia" w:hAnsi="Arial" w:cs="Arial"/>
          <w:b/>
          <w:bCs/>
          <w:kern w:val="2"/>
          <w:sz w:val="28"/>
          <w:szCs w:val="28"/>
          <w:lang w:val="nl-NL" w:eastAsia="zh-CN"/>
          <w14:ligatures w14:val="standardContextual"/>
        </w:rPr>
        <w:t>College Students – Take Note!</w:t>
      </w:r>
    </w:p>
    <w:p w14:paraId="6C03311B" w14:textId="480E7259" w:rsidR="00984087" w:rsidRPr="004777F7" w:rsidRDefault="00B27A7D" w:rsidP="004777F7">
      <w:pPr>
        <w:rPr>
          <w:rFonts w:ascii="Arial" w:eastAsiaTheme="minorEastAsia" w:hAnsi="Arial" w:cs="Arial"/>
          <w:kern w:val="2"/>
          <w:lang w:eastAsia="zh-CN"/>
          <w14:ligatures w14:val="standardContextual"/>
        </w:rPr>
      </w:pPr>
      <w:r w:rsidRPr="00B27A7D">
        <w:rPr>
          <w:rFonts w:ascii="Arial" w:eastAsiaTheme="minorEastAsia" w:hAnsi="Arial" w:cs="Arial"/>
          <w:kern w:val="2"/>
          <w:lang w:eastAsia="zh-CN"/>
          <w14:ligatures w14:val="standardContextual"/>
        </w:rPr>
        <w:t xml:space="preserve">If you will be attending college in the fall, there are several scholarship opportunities you may want to </w:t>
      </w:r>
      <w:proofErr w:type="gramStart"/>
      <w:r w:rsidRPr="00B27A7D">
        <w:rPr>
          <w:rFonts w:ascii="Arial" w:eastAsiaTheme="minorEastAsia" w:hAnsi="Arial" w:cs="Arial"/>
          <w:kern w:val="2"/>
          <w:lang w:eastAsia="zh-CN"/>
          <w14:ligatures w14:val="standardContextual"/>
        </w:rPr>
        <w:t>take a look</w:t>
      </w:r>
      <w:proofErr w:type="gramEnd"/>
      <w:r w:rsidRPr="00B27A7D">
        <w:rPr>
          <w:rFonts w:ascii="Arial" w:eastAsiaTheme="minorEastAsia" w:hAnsi="Arial" w:cs="Arial"/>
          <w:kern w:val="2"/>
          <w:lang w:eastAsia="zh-CN"/>
          <w14:ligatures w14:val="standardContextual"/>
        </w:rPr>
        <w:t xml:space="preserve"> at!  The NC Baptist Foundation (now known as Provision) offers multiple scholarships for students who are members of NC Baptist Churches.  You can visit their website for specific information (https://www.provision.org/scholarships) or you can talk with Bruce</w:t>
      </w:r>
      <w:r w:rsidR="00C46A88">
        <w:rPr>
          <w:rFonts w:ascii="Arial" w:eastAsiaTheme="minorEastAsia" w:hAnsi="Arial" w:cs="Arial"/>
          <w:kern w:val="2"/>
          <w:lang w:eastAsia="zh-CN"/>
          <w14:ligatures w14:val="standardContextual"/>
        </w:rPr>
        <w:t xml:space="preserve">, </w:t>
      </w:r>
      <w:r w:rsidRPr="00B27A7D">
        <w:rPr>
          <w:rFonts w:ascii="Arial" w:eastAsiaTheme="minorEastAsia" w:hAnsi="Arial" w:cs="Arial"/>
          <w:kern w:val="2"/>
          <w:lang w:eastAsia="zh-CN"/>
          <w14:ligatures w14:val="standardContextual"/>
        </w:rPr>
        <w:t>Kelly</w:t>
      </w:r>
      <w:r w:rsidR="00C46A88">
        <w:rPr>
          <w:rFonts w:ascii="Arial" w:eastAsiaTheme="minorEastAsia" w:hAnsi="Arial" w:cs="Arial"/>
          <w:kern w:val="2"/>
          <w:lang w:eastAsia="zh-CN"/>
          <w14:ligatures w14:val="standardContextual"/>
        </w:rPr>
        <w:t xml:space="preserve"> or Colby </w:t>
      </w:r>
      <w:r w:rsidRPr="00B27A7D">
        <w:rPr>
          <w:rFonts w:ascii="Arial" w:eastAsiaTheme="minorEastAsia" w:hAnsi="Arial" w:cs="Arial"/>
          <w:kern w:val="2"/>
          <w:lang w:eastAsia="zh-CN"/>
          <w14:ligatures w14:val="standardContextual"/>
        </w:rPr>
        <w:t xml:space="preserve">to learn more. </w:t>
      </w:r>
      <w:r w:rsidR="00C46A88">
        <w:rPr>
          <w:rFonts w:ascii="Arial" w:eastAsiaTheme="minorEastAsia" w:hAnsi="Arial" w:cs="Arial"/>
          <w:kern w:val="2"/>
          <w:lang w:eastAsia="zh-CN"/>
          <w14:ligatures w14:val="standardContextual"/>
        </w:rPr>
        <w:t xml:space="preserve">You must complete a </w:t>
      </w:r>
      <w:r w:rsidR="002027B9">
        <w:rPr>
          <w:rFonts w:ascii="Arial" w:eastAsiaTheme="minorEastAsia" w:hAnsi="Arial" w:cs="Arial"/>
          <w:kern w:val="2"/>
          <w:lang w:eastAsia="zh-CN"/>
          <w14:ligatures w14:val="standardContextual"/>
        </w:rPr>
        <w:t>FAFSA before</w:t>
      </w:r>
      <w:r w:rsidR="00C46A88">
        <w:rPr>
          <w:rFonts w:ascii="Arial" w:eastAsiaTheme="minorEastAsia" w:hAnsi="Arial" w:cs="Arial"/>
          <w:kern w:val="2"/>
          <w:lang w:eastAsia="zh-CN"/>
          <w14:ligatures w14:val="standardContextual"/>
        </w:rPr>
        <w:t xml:space="preserve"> applying.</w:t>
      </w:r>
      <w:r w:rsidRPr="00B27A7D">
        <w:rPr>
          <w:rFonts w:ascii="Arial" w:eastAsiaTheme="minorEastAsia" w:hAnsi="Arial" w:cs="Arial"/>
          <w:kern w:val="2"/>
          <w:lang w:eastAsia="zh-CN"/>
          <w14:ligatures w14:val="standardContextual"/>
        </w:rPr>
        <w:t xml:space="preserve"> The deadline to apply for these scholarships is Feb. 15.</w:t>
      </w:r>
    </w:p>
    <w:p w14:paraId="2CA7689A" w14:textId="44651237" w:rsidR="00984087" w:rsidRDefault="00984087" w:rsidP="002275ED">
      <w:pPr>
        <w:widowControl w:val="0"/>
        <w:tabs>
          <w:tab w:val="center" w:pos="2970"/>
        </w:tabs>
        <w:ind w:right="90"/>
        <w:rPr>
          <w:rFonts w:ascii="Arial" w:eastAsiaTheme="minorEastAsia" w:hAnsi="Arial" w:cs="Arial"/>
          <w:b/>
          <w:bCs/>
          <w:kern w:val="2"/>
          <w:sz w:val="28"/>
          <w:szCs w:val="28"/>
          <w:u w:val="single"/>
          <w:lang w:eastAsia="zh-CN"/>
          <w14:ligatures w14:val="standardContextual"/>
        </w:rPr>
      </w:pPr>
    </w:p>
    <w:p w14:paraId="1FF03D5D" w14:textId="1DF15B82" w:rsidR="00BA660B" w:rsidRPr="00B27A7D" w:rsidRDefault="00BA660B" w:rsidP="008007AE">
      <w:pPr>
        <w:rPr>
          <w:rFonts w:asciiTheme="minorBidi" w:eastAsiaTheme="minorEastAsia" w:hAnsiTheme="minorBidi" w:cstheme="minorBidi"/>
          <w:color w:val="000000" w:themeColor="text1"/>
          <w:sz w:val="24"/>
          <w:szCs w:val="24"/>
          <w:lang w:eastAsia="zh-CN"/>
        </w:rPr>
      </w:pPr>
      <w:r>
        <w:rPr>
          <w:noProof/>
        </w:rPr>
        <w:lastRenderedPageBreak/>
        <w:drawing>
          <wp:anchor distT="0" distB="0" distL="114300" distR="114300" simplePos="0" relativeHeight="253156864" behindDoc="1" locked="0" layoutInCell="1" allowOverlap="1" wp14:anchorId="5AC850F2" wp14:editId="1BB2CAE8">
            <wp:simplePos x="0" y="0"/>
            <wp:positionH relativeFrom="column">
              <wp:posOffset>535305</wp:posOffset>
            </wp:positionH>
            <wp:positionV relativeFrom="paragraph">
              <wp:posOffset>0</wp:posOffset>
            </wp:positionV>
            <wp:extent cx="1778000" cy="771525"/>
            <wp:effectExtent l="0" t="0" r="0" b="9525"/>
            <wp:wrapTight wrapText="bothSides">
              <wp:wrapPolygon edited="0">
                <wp:start x="0" y="0"/>
                <wp:lineTo x="0" y="21333"/>
                <wp:lineTo x="21291" y="21333"/>
                <wp:lineTo x="21291" y="0"/>
                <wp:lineTo x="0" y="0"/>
              </wp:wrapPolygon>
            </wp:wrapTight>
            <wp:docPr id="6" name="Picture 5" descr="Image result for remember our homeb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remember our homeboun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78000" cy="771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3D42D6" w14:textId="77777777" w:rsidR="00B27A7D" w:rsidRDefault="00B27A7D" w:rsidP="008007AE">
      <w:pPr>
        <w:rPr>
          <w:rFonts w:ascii="Arial" w:hAnsi="Arial" w:cs="Arial"/>
          <w:b/>
          <w:bCs/>
          <w:u w:val="single"/>
        </w:rPr>
      </w:pPr>
    </w:p>
    <w:p w14:paraId="2BECA280" w14:textId="77777777" w:rsidR="00B27A7D" w:rsidRDefault="00B27A7D" w:rsidP="008007AE">
      <w:pPr>
        <w:rPr>
          <w:rFonts w:ascii="Arial" w:hAnsi="Arial" w:cs="Arial"/>
          <w:b/>
          <w:bCs/>
          <w:u w:val="single"/>
        </w:rPr>
      </w:pPr>
    </w:p>
    <w:p w14:paraId="40474F58" w14:textId="77777777" w:rsidR="00B27A7D" w:rsidRDefault="00B27A7D" w:rsidP="008007AE">
      <w:pPr>
        <w:rPr>
          <w:rFonts w:ascii="Arial" w:hAnsi="Arial" w:cs="Arial"/>
          <w:b/>
          <w:bCs/>
          <w:u w:val="single"/>
        </w:rPr>
      </w:pPr>
    </w:p>
    <w:p w14:paraId="608BF441" w14:textId="77777777" w:rsidR="00B27A7D" w:rsidRDefault="00B27A7D" w:rsidP="008007AE">
      <w:pPr>
        <w:rPr>
          <w:rFonts w:ascii="Arial" w:hAnsi="Arial" w:cs="Arial"/>
          <w:b/>
          <w:bCs/>
          <w:u w:val="single"/>
        </w:rPr>
      </w:pPr>
    </w:p>
    <w:p w14:paraId="458997B0" w14:textId="0ABBC547" w:rsidR="00CA0EF1" w:rsidRDefault="00F1288C" w:rsidP="008007AE">
      <w:pPr>
        <w:rPr>
          <w:rFonts w:ascii="Arial" w:hAnsi="Arial" w:cs="Arial"/>
          <w:b/>
          <w:bCs/>
          <w:u w:val="single"/>
        </w:rPr>
      </w:pPr>
      <w:r>
        <w:rPr>
          <w:rFonts w:ascii="Arial" w:hAnsi="Arial" w:cs="Arial"/>
          <w:b/>
          <w:bCs/>
          <w:u w:val="single"/>
        </w:rPr>
        <w:t>Jan. 7</w:t>
      </w:r>
      <w:r w:rsidR="00CA0EF1">
        <w:rPr>
          <w:rFonts w:ascii="Arial" w:hAnsi="Arial" w:cs="Arial"/>
        </w:rPr>
        <w:tab/>
      </w:r>
      <w:r w:rsidR="004A5341">
        <w:rPr>
          <w:rFonts w:ascii="Arial" w:hAnsi="Arial" w:cs="Arial"/>
        </w:rPr>
        <w:tab/>
      </w:r>
      <w:r w:rsidR="00CA0EF1">
        <w:rPr>
          <w:rFonts w:ascii="Arial" w:hAnsi="Arial" w:cs="Arial"/>
        </w:rPr>
        <w:tab/>
      </w:r>
      <w:r w:rsidR="00CE4E67">
        <w:rPr>
          <w:rFonts w:ascii="Arial" w:hAnsi="Arial" w:cs="Arial"/>
        </w:rPr>
        <w:tab/>
      </w:r>
      <w:r>
        <w:rPr>
          <w:rFonts w:ascii="Arial" w:hAnsi="Arial" w:cs="Arial"/>
          <w:b/>
          <w:bCs/>
          <w:u w:val="single"/>
        </w:rPr>
        <w:t>Jan 14</w:t>
      </w:r>
    </w:p>
    <w:p w14:paraId="4B602713" w14:textId="1C4F8259" w:rsidR="00397233" w:rsidRDefault="00397233" w:rsidP="008007AE">
      <w:pPr>
        <w:rPr>
          <w:rFonts w:ascii="Arial" w:hAnsi="Arial" w:cs="Arial"/>
        </w:rPr>
      </w:pPr>
      <w:r w:rsidRPr="00397233">
        <w:rPr>
          <w:rFonts w:ascii="Arial" w:hAnsi="Arial" w:cs="Arial"/>
        </w:rPr>
        <w:t>Pat Tomblin</w:t>
      </w:r>
      <w:r w:rsidRPr="00397233">
        <w:rPr>
          <w:rFonts w:ascii="Arial" w:hAnsi="Arial" w:cs="Arial"/>
        </w:rPr>
        <w:tab/>
      </w:r>
      <w:r w:rsidRPr="00397233">
        <w:rPr>
          <w:rFonts w:ascii="Arial" w:hAnsi="Arial" w:cs="Arial"/>
        </w:rPr>
        <w:tab/>
      </w:r>
      <w:r w:rsidRPr="00397233">
        <w:rPr>
          <w:rFonts w:ascii="Arial" w:hAnsi="Arial" w:cs="Arial"/>
        </w:rPr>
        <w:tab/>
      </w:r>
      <w:r>
        <w:rPr>
          <w:rFonts w:ascii="Arial" w:hAnsi="Arial" w:cs="Arial"/>
        </w:rPr>
        <w:t>Curtis Rice</w:t>
      </w:r>
    </w:p>
    <w:p w14:paraId="0B08D1DD" w14:textId="255B6536" w:rsidR="00397233" w:rsidRDefault="00397233" w:rsidP="008007AE">
      <w:pPr>
        <w:rPr>
          <w:rFonts w:ascii="Arial" w:hAnsi="Arial" w:cs="Arial"/>
        </w:rPr>
      </w:pPr>
      <w:r>
        <w:rPr>
          <w:rFonts w:ascii="Arial" w:hAnsi="Arial" w:cs="Arial"/>
        </w:rPr>
        <w:t>Bostic Fairhaven</w:t>
      </w:r>
      <w:r>
        <w:rPr>
          <w:rFonts w:ascii="Arial" w:hAnsi="Arial" w:cs="Arial"/>
        </w:rPr>
        <w:tab/>
      </w:r>
      <w:r>
        <w:rPr>
          <w:rFonts w:ascii="Arial" w:hAnsi="Arial" w:cs="Arial"/>
        </w:rPr>
        <w:tab/>
        <w:t>240 Prince St</w:t>
      </w:r>
    </w:p>
    <w:p w14:paraId="35018921" w14:textId="0522C991" w:rsidR="00397233" w:rsidRDefault="00397233" w:rsidP="008007AE">
      <w:pPr>
        <w:rPr>
          <w:rFonts w:ascii="Arial" w:hAnsi="Arial" w:cs="Arial"/>
        </w:rPr>
      </w:pPr>
      <w:r>
        <w:rPr>
          <w:rFonts w:ascii="Arial" w:hAnsi="Arial" w:cs="Arial"/>
        </w:rPr>
        <w:t>149 Fairhaven Dr</w:t>
      </w:r>
      <w:r>
        <w:rPr>
          <w:rFonts w:ascii="Arial" w:hAnsi="Arial" w:cs="Arial"/>
        </w:rPr>
        <w:tab/>
      </w:r>
      <w:r>
        <w:rPr>
          <w:rFonts w:ascii="Arial" w:hAnsi="Arial" w:cs="Arial"/>
        </w:rPr>
        <w:tab/>
        <w:t>Spindale, NC 28160</w:t>
      </w:r>
    </w:p>
    <w:p w14:paraId="3E530B39" w14:textId="21B82EFB" w:rsidR="00397233" w:rsidRPr="00397233" w:rsidRDefault="00397233" w:rsidP="008007AE">
      <w:pPr>
        <w:rPr>
          <w:rFonts w:ascii="Arial" w:hAnsi="Arial" w:cs="Arial"/>
        </w:rPr>
      </w:pPr>
      <w:r>
        <w:rPr>
          <w:rFonts w:ascii="Arial" w:hAnsi="Arial" w:cs="Arial"/>
        </w:rPr>
        <w:t>Bostic, NC 28018</w:t>
      </w:r>
    </w:p>
    <w:p w14:paraId="579E0695" w14:textId="77777777" w:rsidR="00B921F8" w:rsidRPr="00B921F8" w:rsidRDefault="00B921F8" w:rsidP="00626C3B">
      <w:pPr>
        <w:rPr>
          <w:rFonts w:ascii="Arial" w:hAnsi="Arial" w:cs="Arial"/>
          <w:sz w:val="14"/>
          <w:szCs w:val="14"/>
        </w:rPr>
      </w:pPr>
    </w:p>
    <w:p w14:paraId="73FCE311" w14:textId="3E6E9E7A" w:rsidR="00777262" w:rsidRDefault="00F1288C" w:rsidP="00EC25AD">
      <w:pPr>
        <w:rPr>
          <w:rFonts w:ascii="Arial" w:hAnsi="Arial" w:cs="Arial"/>
          <w:b/>
          <w:bCs/>
          <w:u w:val="single"/>
        </w:rPr>
      </w:pPr>
      <w:r>
        <w:rPr>
          <w:rFonts w:ascii="Arial" w:hAnsi="Arial" w:cs="Arial"/>
          <w:b/>
          <w:bCs/>
          <w:u w:val="single"/>
        </w:rPr>
        <w:t>Jan 21</w:t>
      </w:r>
      <w:r w:rsidR="00DF2F0B">
        <w:rPr>
          <w:rFonts w:ascii="Arial" w:hAnsi="Arial" w:cs="Arial"/>
        </w:rPr>
        <w:tab/>
      </w:r>
      <w:r w:rsidR="00DF2F0B">
        <w:rPr>
          <w:rFonts w:ascii="Arial" w:hAnsi="Arial" w:cs="Arial"/>
        </w:rPr>
        <w:tab/>
      </w:r>
      <w:r w:rsidR="00DF2F0B">
        <w:rPr>
          <w:rFonts w:ascii="Arial" w:hAnsi="Arial" w:cs="Arial"/>
        </w:rPr>
        <w:tab/>
      </w:r>
      <w:r>
        <w:rPr>
          <w:rFonts w:ascii="Arial" w:hAnsi="Arial" w:cs="Arial"/>
        </w:rPr>
        <w:tab/>
      </w:r>
      <w:r>
        <w:rPr>
          <w:rFonts w:ascii="Arial" w:hAnsi="Arial" w:cs="Arial"/>
          <w:b/>
          <w:bCs/>
          <w:u w:val="single"/>
        </w:rPr>
        <w:t>Jan 28</w:t>
      </w:r>
    </w:p>
    <w:p w14:paraId="62F726F4" w14:textId="55AE02F4" w:rsidR="004604AC" w:rsidRDefault="00302E97" w:rsidP="00EC25AD">
      <w:pPr>
        <w:rPr>
          <w:rFonts w:ascii="Arial" w:hAnsi="Arial" w:cs="Arial"/>
        </w:rPr>
      </w:pPr>
      <w:r>
        <w:rPr>
          <w:rFonts w:ascii="Arial" w:hAnsi="Arial" w:cs="Arial"/>
        </w:rPr>
        <w:t>Lois Hodge</w:t>
      </w:r>
      <w:r>
        <w:rPr>
          <w:rFonts w:ascii="Arial" w:hAnsi="Arial" w:cs="Arial"/>
        </w:rPr>
        <w:tab/>
      </w:r>
      <w:r w:rsidR="00397233">
        <w:rPr>
          <w:rFonts w:ascii="Arial" w:hAnsi="Arial" w:cs="Arial"/>
        </w:rPr>
        <w:tab/>
      </w:r>
      <w:r w:rsidR="00397233">
        <w:rPr>
          <w:rFonts w:ascii="Arial" w:hAnsi="Arial" w:cs="Arial"/>
        </w:rPr>
        <w:tab/>
        <w:t>Nora Greene</w:t>
      </w:r>
    </w:p>
    <w:p w14:paraId="3C9413E6" w14:textId="7502650E" w:rsidR="00397233" w:rsidRDefault="00302E97" w:rsidP="00EC25AD">
      <w:pPr>
        <w:rPr>
          <w:rFonts w:ascii="Arial" w:hAnsi="Arial" w:cs="Arial"/>
        </w:rPr>
      </w:pPr>
      <w:r>
        <w:rPr>
          <w:rFonts w:ascii="Arial" w:hAnsi="Arial" w:cs="Arial"/>
        </w:rPr>
        <w:t xml:space="preserve">3392 </w:t>
      </w:r>
      <w:proofErr w:type="spellStart"/>
      <w:r>
        <w:rPr>
          <w:rFonts w:ascii="Arial" w:hAnsi="Arial" w:cs="Arial"/>
        </w:rPr>
        <w:t>Pearidge</w:t>
      </w:r>
      <w:proofErr w:type="spellEnd"/>
      <w:r>
        <w:rPr>
          <w:rFonts w:ascii="Arial" w:hAnsi="Arial" w:cs="Arial"/>
        </w:rPr>
        <w:t xml:space="preserve"> Rd</w:t>
      </w:r>
      <w:r w:rsidR="00397233">
        <w:rPr>
          <w:rFonts w:ascii="Arial" w:hAnsi="Arial" w:cs="Arial"/>
        </w:rPr>
        <w:tab/>
      </w:r>
      <w:r w:rsidR="00397233">
        <w:rPr>
          <w:rFonts w:ascii="Arial" w:hAnsi="Arial" w:cs="Arial"/>
        </w:rPr>
        <w:tab/>
        <w:t>Brookdale Assisted Living</w:t>
      </w:r>
    </w:p>
    <w:p w14:paraId="360EAFF2" w14:textId="2CCA6358" w:rsidR="00397233" w:rsidRDefault="00302E97" w:rsidP="00EC25AD">
      <w:pPr>
        <w:rPr>
          <w:rFonts w:ascii="Arial" w:hAnsi="Arial" w:cs="Arial"/>
        </w:rPr>
      </w:pPr>
      <w:r>
        <w:rPr>
          <w:rFonts w:ascii="Arial" w:hAnsi="Arial" w:cs="Arial"/>
        </w:rPr>
        <w:t>Bostic, NC  28018</w:t>
      </w:r>
      <w:r>
        <w:rPr>
          <w:rFonts w:ascii="Arial" w:hAnsi="Arial" w:cs="Arial"/>
        </w:rPr>
        <w:tab/>
      </w:r>
      <w:r>
        <w:rPr>
          <w:rFonts w:ascii="Arial" w:hAnsi="Arial" w:cs="Arial"/>
        </w:rPr>
        <w:tab/>
      </w:r>
      <w:r w:rsidR="00397233">
        <w:rPr>
          <w:rFonts w:ascii="Arial" w:hAnsi="Arial" w:cs="Arial"/>
        </w:rPr>
        <w:t>493 Piney Ridge Road</w:t>
      </w:r>
    </w:p>
    <w:p w14:paraId="56C1FB6C" w14:textId="641E013E" w:rsidR="00397233" w:rsidRPr="004604AC" w:rsidRDefault="00302E97" w:rsidP="00EC25AD">
      <w:pPr>
        <w:rPr>
          <w:rFonts w:ascii="Arial" w:hAnsi="Arial" w:cs="Arial"/>
        </w:rPr>
      </w:pPr>
      <w:r>
        <w:rPr>
          <w:rFonts w:ascii="Arial" w:hAnsi="Arial" w:cs="Arial"/>
        </w:rPr>
        <w:tab/>
      </w:r>
      <w:r>
        <w:rPr>
          <w:rFonts w:ascii="Arial" w:hAnsi="Arial" w:cs="Arial"/>
        </w:rPr>
        <w:tab/>
      </w:r>
      <w:r w:rsidR="00397233">
        <w:rPr>
          <w:rFonts w:ascii="Arial" w:hAnsi="Arial" w:cs="Arial"/>
        </w:rPr>
        <w:tab/>
      </w:r>
      <w:r w:rsidR="00397233">
        <w:rPr>
          <w:rFonts w:ascii="Arial" w:hAnsi="Arial" w:cs="Arial"/>
        </w:rPr>
        <w:tab/>
        <w:t>Forest City, NC 28043</w:t>
      </w:r>
    </w:p>
    <w:p w14:paraId="01C5F44F" w14:textId="77777777" w:rsidR="006B06B8" w:rsidRDefault="006B06B8" w:rsidP="00695F88">
      <w:pPr>
        <w:rPr>
          <w:rFonts w:ascii="Arial" w:hAnsi="Arial" w:cs="Arial"/>
        </w:rPr>
      </w:pPr>
    </w:p>
    <w:p w14:paraId="2E6EB5FD" w14:textId="379EB4CE" w:rsidR="006B06B8" w:rsidRDefault="005322CA" w:rsidP="00695F88">
      <w:pPr>
        <w:rPr>
          <w:rFonts w:ascii="Arial" w:hAnsi="Arial" w:cs="Arial"/>
        </w:rPr>
      </w:pPr>
      <w:r w:rsidRPr="00136471">
        <w:rPr>
          <w:rFonts w:ascii="Arial" w:hAnsi="Arial" w:cs="Arial"/>
          <w:b/>
          <w:bCs/>
          <w:noProof/>
          <w:u w:val="single"/>
        </w:rPr>
        <mc:AlternateContent>
          <mc:Choice Requires="wps">
            <w:drawing>
              <wp:anchor distT="45720" distB="45720" distL="114300" distR="114300" simplePos="0" relativeHeight="252865024" behindDoc="1" locked="0" layoutInCell="1" allowOverlap="1" wp14:anchorId="7740F57A" wp14:editId="31D62AE0">
                <wp:simplePos x="0" y="0"/>
                <wp:positionH relativeFrom="column">
                  <wp:posOffset>-64770</wp:posOffset>
                </wp:positionH>
                <wp:positionV relativeFrom="paragraph">
                  <wp:posOffset>130175</wp:posOffset>
                </wp:positionV>
                <wp:extent cx="3495675" cy="2924175"/>
                <wp:effectExtent l="0" t="0" r="28575" b="285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924175"/>
                        </a:xfrm>
                        <a:prstGeom prst="rect">
                          <a:avLst/>
                        </a:prstGeom>
                        <a:solidFill>
                          <a:srgbClr val="FFFFFF"/>
                        </a:solidFill>
                        <a:ln w="9525">
                          <a:solidFill>
                            <a:srgbClr val="000000"/>
                          </a:solidFill>
                          <a:miter lim="800000"/>
                          <a:headEnd/>
                          <a:tailEnd/>
                        </a:ln>
                      </wps:spPr>
                      <wps:txbx>
                        <w:txbxContent>
                          <w:p w14:paraId="71302A25" w14:textId="7AC8D5E3" w:rsidR="00136471" w:rsidRDefault="00136471"/>
                          <w:p w14:paraId="7CED4AE7" w14:textId="77777777" w:rsidR="00211105" w:rsidRDefault="00211105"/>
                          <w:p w14:paraId="0744A84A" w14:textId="77777777" w:rsidR="00211105" w:rsidRDefault="00211105"/>
                          <w:p w14:paraId="35971D05" w14:textId="77777777" w:rsidR="00211105" w:rsidRDefault="00211105"/>
                          <w:p w14:paraId="3A1221C2" w14:textId="77777777" w:rsidR="00211105" w:rsidRDefault="00211105"/>
                          <w:p w14:paraId="49204627" w14:textId="77777777" w:rsidR="00211105" w:rsidRDefault="00211105"/>
                          <w:p w14:paraId="2E6B685C" w14:textId="77777777" w:rsidR="00211105" w:rsidRDefault="00211105"/>
                          <w:p w14:paraId="39D42BE6" w14:textId="77777777" w:rsidR="00211105" w:rsidRDefault="00211105"/>
                          <w:p w14:paraId="1F513F44" w14:textId="77777777" w:rsidR="00211105" w:rsidRDefault="00211105"/>
                          <w:p w14:paraId="6D72AB65" w14:textId="77777777" w:rsidR="00211105" w:rsidRDefault="00211105"/>
                          <w:p w14:paraId="4C28520B" w14:textId="77777777" w:rsidR="00211105" w:rsidRDefault="00211105"/>
                          <w:p w14:paraId="55B0FA93" w14:textId="77777777" w:rsidR="00211105" w:rsidRDefault="00211105"/>
                          <w:p w14:paraId="1D85627A" w14:textId="77777777" w:rsidR="00211105" w:rsidRDefault="00211105"/>
                          <w:p w14:paraId="586B7A9C" w14:textId="77777777" w:rsidR="00211105" w:rsidRDefault="00211105"/>
                          <w:p w14:paraId="27E50AEA" w14:textId="77777777" w:rsidR="00211105" w:rsidRDefault="00211105"/>
                          <w:p w14:paraId="7657D73B" w14:textId="77777777" w:rsidR="00211105" w:rsidRDefault="00211105"/>
                          <w:p w14:paraId="5ACB8A54" w14:textId="77777777" w:rsidR="00211105" w:rsidRDefault="00211105"/>
                          <w:p w14:paraId="3DFFE65C" w14:textId="77777777" w:rsidR="00211105" w:rsidRDefault="00211105"/>
                          <w:p w14:paraId="1E8FB36B" w14:textId="77777777" w:rsidR="00211105" w:rsidRDefault="00211105"/>
                          <w:p w14:paraId="5BB4DBC5" w14:textId="77777777" w:rsidR="00211105" w:rsidRDefault="002111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0F57A" id="_x0000_s1033" type="#_x0000_t202" style="position:absolute;margin-left:-5.1pt;margin-top:10.25pt;width:275.25pt;height:230.25pt;z-index:-25045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">
                <v:textbox>
                  <w:txbxContent>
                    <w:p w14:paraId="71302A25" w14:textId="7AC8D5E3" w:rsidR="00136471" w:rsidRDefault="00136471"/>
                    <w:p w14:paraId="7CED4AE7" w14:textId="77777777" w:rsidR="00211105" w:rsidRDefault="00211105"/>
                    <w:p w14:paraId="0744A84A" w14:textId="77777777" w:rsidR="00211105" w:rsidRDefault="00211105"/>
                    <w:p w14:paraId="35971D05" w14:textId="77777777" w:rsidR="00211105" w:rsidRDefault="00211105"/>
                    <w:p w14:paraId="3A1221C2" w14:textId="77777777" w:rsidR="00211105" w:rsidRDefault="00211105"/>
                    <w:p w14:paraId="49204627" w14:textId="77777777" w:rsidR="00211105" w:rsidRDefault="00211105"/>
                    <w:p w14:paraId="2E6B685C" w14:textId="77777777" w:rsidR="00211105" w:rsidRDefault="00211105"/>
                    <w:p w14:paraId="39D42BE6" w14:textId="77777777" w:rsidR="00211105" w:rsidRDefault="00211105"/>
                    <w:p w14:paraId="1F513F44" w14:textId="77777777" w:rsidR="00211105" w:rsidRDefault="00211105"/>
                    <w:p w14:paraId="6D72AB65" w14:textId="77777777" w:rsidR="00211105" w:rsidRDefault="00211105"/>
                    <w:p w14:paraId="4C28520B" w14:textId="77777777" w:rsidR="00211105" w:rsidRDefault="00211105"/>
                    <w:p w14:paraId="55B0FA93" w14:textId="77777777" w:rsidR="00211105" w:rsidRDefault="00211105"/>
                    <w:p w14:paraId="1D85627A" w14:textId="77777777" w:rsidR="00211105" w:rsidRDefault="00211105"/>
                    <w:p w14:paraId="586B7A9C" w14:textId="77777777" w:rsidR="00211105" w:rsidRDefault="00211105"/>
                    <w:p w14:paraId="27E50AEA" w14:textId="77777777" w:rsidR="00211105" w:rsidRDefault="00211105"/>
                    <w:p w14:paraId="7657D73B" w14:textId="77777777" w:rsidR="00211105" w:rsidRDefault="00211105"/>
                    <w:p w14:paraId="5ACB8A54" w14:textId="77777777" w:rsidR="00211105" w:rsidRDefault="00211105"/>
                    <w:p w14:paraId="3DFFE65C" w14:textId="77777777" w:rsidR="00211105" w:rsidRDefault="00211105"/>
                    <w:p w14:paraId="1E8FB36B" w14:textId="77777777" w:rsidR="00211105" w:rsidRDefault="00211105"/>
                    <w:p w14:paraId="5BB4DBC5" w14:textId="77777777" w:rsidR="00211105" w:rsidRDefault="00211105"/>
                  </w:txbxContent>
                </v:textbox>
              </v:shape>
            </w:pict>
          </mc:Fallback>
        </mc:AlternateContent>
      </w:r>
    </w:p>
    <w:p w14:paraId="7CCA26CC" w14:textId="7D8021D4" w:rsidR="004604AC" w:rsidRDefault="006B06B8" w:rsidP="00695F88">
      <w:pPr>
        <w:rPr>
          <w:rFonts w:ascii="Arial" w:hAnsi="Arial" w:cs="Arial"/>
        </w:rPr>
      </w:pPr>
      <w:r>
        <w:rPr>
          <w:noProof/>
        </w:rPr>
        <w:drawing>
          <wp:anchor distT="0" distB="0" distL="114300" distR="114300" simplePos="0" relativeHeight="253152768" behindDoc="1" locked="0" layoutInCell="1" allowOverlap="1" wp14:anchorId="0F5B5082" wp14:editId="21948840">
            <wp:simplePos x="0" y="0"/>
            <wp:positionH relativeFrom="column">
              <wp:posOffset>754380</wp:posOffset>
            </wp:positionH>
            <wp:positionV relativeFrom="paragraph">
              <wp:posOffset>57785</wp:posOffset>
            </wp:positionV>
            <wp:extent cx="1911985" cy="469265"/>
            <wp:effectExtent l="0" t="0" r="0" b="6985"/>
            <wp:wrapTight wrapText="bothSides">
              <wp:wrapPolygon edited="0">
                <wp:start x="3443" y="0"/>
                <wp:lineTo x="0" y="4384"/>
                <wp:lineTo x="0" y="18414"/>
                <wp:lineTo x="4304" y="21045"/>
                <wp:lineTo x="21306" y="21045"/>
                <wp:lineTo x="21306" y="13153"/>
                <wp:lineTo x="20230" y="0"/>
                <wp:lineTo x="3443" y="0"/>
              </wp:wrapPolygon>
            </wp:wrapTight>
            <wp:docPr id="400253374" name="Picture 400253374" descr="clip art mark your calendar 20 free Cliparts | Download images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lip art mark your calendar 20 free Cliparts | Download images on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11985" cy="469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43C717" w14:textId="5B206225" w:rsidR="006B06B8" w:rsidRDefault="006B06B8" w:rsidP="00EE03FD">
      <w:pPr>
        <w:rPr>
          <w:rFonts w:ascii="Arial" w:hAnsi="Arial" w:cs="Arial"/>
        </w:rPr>
      </w:pPr>
    </w:p>
    <w:p w14:paraId="29B6434C" w14:textId="00744442" w:rsidR="002906BD" w:rsidRPr="00151458" w:rsidRDefault="002906BD" w:rsidP="00EE03FD">
      <w:pPr>
        <w:rPr>
          <w:rFonts w:ascii="Arial" w:hAnsi="Arial" w:cs="Arial"/>
        </w:rPr>
      </w:pPr>
    </w:p>
    <w:p w14:paraId="3C428EA4" w14:textId="59CF6D62" w:rsidR="00136471" w:rsidRDefault="00E46EF8" w:rsidP="00EE4720">
      <w:pPr>
        <w:rPr>
          <w:rFonts w:ascii="Arial" w:hAnsi="Arial" w:cs="Arial"/>
          <w:b/>
          <w:bCs/>
          <w:sz w:val="24"/>
          <w:szCs w:val="24"/>
          <w:u w:val="single"/>
        </w:rPr>
      </w:pPr>
      <w:r w:rsidRPr="00B27A7D">
        <w:rPr>
          <w:rFonts w:ascii="Arial" w:hAnsi="Arial" w:cs="Arial"/>
          <w:b/>
          <w:bCs/>
          <w:noProof/>
          <w:sz w:val="21"/>
          <w:szCs w:val="21"/>
          <w:u w:val="single"/>
        </w:rPr>
        <w:drawing>
          <wp:anchor distT="0" distB="0" distL="114300" distR="114300" simplePos="0" relativeHeight="252194304" behindDoc="1" locked="0" layoutInCell="1" allowOverlap="1" wp14:anchorId="67DDA167" wp14:editId="191C9E52">
            <wp:simplePos x="0" y="0"/>
            <wp:positionH relativeFrom="column">
              <wp:posOffset>2571115</wp:posOffset>
            </wp:positionH>
            <wp:positionV relativeFrom="paragraph">
              <wp:posOffset>175260</wp:posOffset>
            </wp:positionV>
            <wp:extent cx="501650" cy="515620"/>
            <wp:effectExtent l="0" t="0" r="0" b="0"/>
            <wp:wrapTight wrapText="bothSides">
              <wp:wrapPolygon edited="0">
                <wp:start x="2461" y="0"/>
                <wp:lineTo x="0" y="2394"/>
                <wp:lineTo x="0" y="9576"/>
                <wp:lineTo x="820" y="12768"/>
                <wp:lineTo x="7382" y="20749"/>
                <wp:lineTo x="8203" y="20749"/>
                <wp:lineTo x="12304" y="20749"/>
                <wp:lineTo x="13124" y="20749"/>
                <wp:lineTo x="19686" y="12768"/>
                <wp:lineTo x="20506" y="9576"/>
                <wp:lineTo x="20506" y="2394"/>
                <wp:lineTo x="18866" y="0"/>
                <wp:lineTo x="2461" y="0"/>
              </wp:wrapPolygon>
            </wp:wrapTight>
            <wp:docPr id="21" name="Picture 2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with medium confidence"/>
                    <pic:cNvPicPr/>
                  </pic:nvPicPr>
                  <pic:blipFill>
                    <a:blip r:embed="rId22" cstate="print">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1650" cy="515620"/>
                    </a:xfrm>
                    <a:prstGeom prst="rect">
                      <a:avLst/>
                    </a:prstGeom>
                  </pic:spPr>
                </pic:pic>
              </a:graphicData>
            </a:graphic>
            <wp14:sizeRelH relativeFrom="margin">
              <wp14:pctWidth>0</wp14:pctWidth>
            </wp14:sizeRelH>
            <wp14:sizeRelV relativeFrom="margin">
              <wp14:pctHeight>0</wp14:pctHeight>
            </wp14:sizeRelV>
          </wp:anchor>
        </w:drawing>
      </w:r>
    </w:p>
    <w:p w14:paraId="20EA6C75" w14:textId="5126D53D" w:rsidR="00B92427" w:rsidRPr="00B27A7D" w:rsidRDefault="003332DE" w:rsidP="00B92427">
      <w:pPr>
        <w:rPr>
          <w:rFonts w:ascii="Arial" w:hAnsi="Arial" w:cs="Arial"/>
          <w:b/>
          <w:bCs/>
          <w:sz w:val="24"/>
          <w:szCs w:val="24"/>
          <w:u w:val="single"/>
        </w:rPr>
      </w:pPr>
      <w:r w:rsidRPr="00B27A7D">
        <w:rPr>
          <w:rFonts w:ascii="Arial" w:hAnsi="Arial" w:cs="Arial"/>
          <w:b/>
          <w:bCs/>
          <w:sz w:val="24"/>
          <w:szCs w:val="24"/>
          <w:u w:val="single"/>
        </w:rPr>
        <w:t>Caring Hearts Sewing Group</w:t>
      </w:r>
    </w:p>
    <w:p w14:paraId="1CA0EDFE" w14:textId="5DC24750" w:rsidR="003332DE" w:rsidRPr="00B27A7D" w:rsidRDefault="003332DE" w:rsidP="003332DE">
      <w:pPr>
        <w:jc w:val="center"/>
        <w:rPr>
          <w:rFonts w:ascii="Arial" w:hAnsi="Arial" w:cs="Arial"/>
        </w:rPr>
      </w:pPr>
      <w:r w:rsidRPr="00B27A7D">
        <w:rPr>
          <w:rFonts w:ascii="Arial" w:hAnsi="Arial" w:cs="Arial"/>
        </w:rPr>
        <w:t xml:space="preserve">We will </w:t>
      </w:r>
      <w:r w:rsidR="00447374" w:rsidRPr="00B27A7D">
        <w:rPr>
          <w:rFonts w:ascii="Arial" w:hAnsi="Arial" w:cs="Arial"/>
        </w:rPr>
        <w:t>meet on</w:t>
      </w:r>
      <w:r w:rsidRPr="00B27A7D">
        <w:rPr>
          <w:rFonts w:ascii="Arial" w:hAnsi="Arial" w:cs="Arial"/>
        </w:rPr>
        <w:t xml:space="preserve"> </w:t>
      </w:r>
      <w:r w:rsidR="002870DC" w:rsidRPr="00B27A7D">
        <w:rPr>
          <w:rFonts w:ascii="Arial" w:hAnsi="Arial" w:cs="Arial"/>
        </w:rPr>
        <w:t>Monday</w:t>
      </w:r>
      <w:r w:rsidRPr="00B27A7D">
        <w:rPr>
          <w:rFonts w:ascii="Arial" w:hAnsi="Arial" w:cs="Arial"/>
        </w:rPr>
        <w:t xml:space="preserve">, </w:t>
      </w:r>
      <w:r w:rsidR="00B27A7D" w:rsidRPr="00B27A7D">
        <w:rPr>
          <w:rFonts w:ascii="Arial" w:hAnsi="Arial" w:cs="Arial"/>
        </w:rPr>
        <w:t>Jan. 8</w:t>
      </w:r>
      <w:r w:rsidR="00B27A7D" w:rsidRPr="00B27A7D">
        <w:rPr>
          <w:rFonts w:ascii="Arial" w:hAnsi="Arial" w:cs="Arial"/>
          <w:vertAlign w:val="superscript"/>
        </w:rPr>
        <w:t>th</w:t>
      </w:r>
      <w:r w:rsidR="00B27A7D" w:rsidRPr="00B27A7D">
        <w:rPr>
          <w:rFonts w:ascii="Arial" w:hAnsi="Arial" w:cs="Arial"/>
        </w:rPr>
        <w:t xml:space="preserve"> at 10:00am</w:t>
      </w:r>
    </w:p>
    <w:p w14:paraId="01E57E9B" w14:textId="0761E11D" w:rsidR="00F85733" w:rsidRPr="00884264" w:rsidRDefault="003332DE" w:rsidP="003332DE">
      <w:pPr>
        <w:jc w:val="center"/>
        <w:rPr>
          <w:rFonts w:ascii="Arial" w:hAnsi="Arial" w:cs="Arial"/>
          <w:color w:val="FF0000"/>
          <w:sz w:val="8"/>
          <w:szCs w:val="8"/>
        </w:rPr>
      </w:pPr>
      <w:r w:rsidRPr="00884264">
        <w:rPr>
          <w:rFonts w:ascii="Arial" w:hAnsi="Arial" w:cs="Arial"/>
          <w:color w:val="FF0000"/>
        </w:rPr>
        <w:t xml:space="preserve"> </w:t>
      </w:r>
    </w:p>
    <w:p w14:paraId="355403EC" w14:textId="05A43BD8" w:rsidR="008664F0" w:rsidRPr="00E46EF8" w:rsidRDefault="008664F0" w:rsidP="008A6634">
      <w:pPr>
        <w:rPr>
          <w:rFonts w:ascii="Arial" w:hAnsi="Arial" w:cs="Arial"/>
          <w:b/>
          <w:bCs/>
          <w:sz w:val="24"/>
          <w:szCs w:val="24"/>
          <w:u w:val="single"/>
        </w:rPr>
      </w:pPr>
      <w:r w:rsidRPr="00E46EF8">
        <w:rPr>
          <w:noProof/>
        </w:rPr>
        <w:drawing>
          <wp:anchor distT="0" distB="0" distL="114300" distR="114300" simplePos="0" relativeHeight="252588544" behindDoc="1" locked="0" layoutInCell="1" allowOverlap="1" wp14:anchorId="416A2121" wp14:editId="3E0B3DD0">
            <wp:simplePos x="0" y="0"/>
            <wp:positionH relativeFrom="column">
              <wp:posOffset>160655</wp:posOffset>
            </wp:positionH>
            <wp:positionV relativeFrom="paragraph">
              <wp:posOffset>58117</wp:posOffset>
            </wp:positionV>
            <wp:extent cx="958215" cy="428625"/>
            <wp:effectExtent l="0" t="0" r="0" b="9525"/>
            <wp:wrapTight wrapText="bothSides">
              <wp:wrapPolygon edited="0">
                <wp:start x="0" y="0"/>
                <wp:lineTo x="0" y="21120"/>
                <wp:lineTo x="21042" y="21120"/>
                <wp:lineTo x="21042" y="0"/>
                <wp:lineTo x="0" y="0"/>
              </wp:wrapPolygon>
            </wp:wrapTight>
            <wp:docPr id="27" name="Picture 27" descr="Stewardship - Baildon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ewardship - Baildon Methodist Church"/>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58215" cy="428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50FB" w:rsidRPr="00E46EF8">
        <w:rPr>
          <w:rFonts w:ascii="Arial" w:hAnsi="Arial" w:cs="Arial"/>
          <w:b/>
          <w:bCs/>
          <w:sz w:val="24"/>
          <w:szCs w:val="24"/>
          <w:u w:val="single"/>
        </w:rPr>
        <w:t>Stewardship Meeting</w:t>
      </w:r>
      <w:proofErr w:type="gramStart"/>
      <w:r w:rsidR="00BA50FB" w:rsidRPr="00E46EF8">
        <w:rPr>
          <w:rFonts w:ascii="Arial" w:hAnsi="Arial" w:cs="Arial"/>
          <w:b/>
          <w:bCs/>
          <w:sz w:val="24"/>
          <w:szCs w:val="24"/>
          <w:u w:val="single"/>
        </w:rPr>
        <w:t xml:space="preserve"> </w:t>
      </w:r>
      <w:r w:rsidRPr="00E46EF8">
        <w:rPr>
          <w:rFonts w:ascii="Arial" w:hAnsi="Arial" w:cs="Arial"/>
        </w:rPr>
        <w:t>Stewardship</w:t>
      </w:r>
      <w:proofErr w:type="gramEnd"/>
      <w:r w:rsidRPr="00E46EF8">
        <w:rPr>
          <w:rFonts w:ascii="Arial" w:hAnsi="Arial" w:cs="Arial"/>
        </w:rPr>
        <w:t xml:space="preserve"> Committee will </w:t>
      </w:r>
      <w:r w:rsidR="00E46EF8" w:rsidRPr="00E46EF8">
        <w:rPr>
          <w:rFonts w:ascii="Arial" w:hAnsi="Arial" w:cs="Arial"/>
        </w:rPr>
        <w:t>meet Tuesday, Jan. 9</w:t>
      </w:r>
      <w:r w:rsidR="00E46EF8" w:rsidRPr="00E46EF8">
        <w:rPr>
          <w:rFonts w:ascii="Arial" w:hAnsi="Arial" w:cs="Arial"/>
          <w:vertAlign w:val="superscript"/>
        </w:rPr>
        <w:t>th</w:t>
      </w:r>
      <w:r w:rsidR="00E46EF8" w:rsidRPr="00E46EF8">
        <w:rPr>
          <w:rFonts w:ascii="Arial" w:hAnsi="Arial" w:cs="Arial"/>
        </w:rPr>
        <w:t xml:space="preserve"> at 6pm.</w:t>
      </w:r>
    </w:p>
    <w:p w14:paraId="09C52EC7" w14:textId="4CB25439" w:rsidR="00A84EEE" w:rsidRPr="00E46EF8" w:rsidRDefault="001C0109" w:rsidP="00744ED4">
      <w:pPr>
        <w:jc w:val="center"/>
        <w:rPr>
          <w:rFonts w:ascii="Arial" w:hAnsi="Arial" w:cs="Arial"/>
          <w:b/>
          <w:bCs/>
          <w:sz w:val="24"/>
          <w:szCs w:val="24"/>
          <w:u w:val="single"/>
        </w:rPr>
      </w:pPr>
      <w:r w:rsidRPr="00E46EF8">
        <w:rPr>
          <w:noProof/>
        </w:rPr>
        <w:drawing>
          <wp:anchor distT="0" distB="0" distL="114300" distR="114300" simplePos="0" relativeHeight="252587520" behindDoc="1" locked="0" layoutInCell="1" allowOverlap="1" wp14:anchorId="4A073F3B" wp14:editId="0C6AD615">
            <wp:simplePos x="0" y="0"/>
            <wp:positionH relativeFrom="column">
              <wp:posOffset>2596736</wp:posOffset>
            </wp:positionH>
            <wp:positionV relativeFrom="paragraph">
              <wp:posOffset>103781</wp:posOffset>
            </wp:positionV>
            <wp:extent cx="554990" cy="546100"/>
            <wp:effectExtent l="0" t="0" r="0" b="6350"/>
            <wp:wrapTight wrapText="bothSides">
              <wp:wrapPolygon edited="0">
                <wp:start x="0" y="0"/>
                <wp:lineTo x="0" y="21098"/>
                <wp:lineTo x="20760" y="21098"/>
                <wp:lineTo x="20760" y="0"/>
                <wp:lineTo x="0" y="0"/>
              </wp:wrapPolygon>
            </wp:wrapTight>
            <wp:docPr id="25" name="Picture 25" descr="Gallery For &gt; Catholic Deacon Symbols Clipart | Ad Altare Dei embl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allery For &gt; Catholic Deacon Symbols Clipart | Ad Altare Dei emblem ..."/>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499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02736D" w14:textId="355624FF" w:rsidR="00602056" w:rsidRPr="00E46EF8" w:rsidRDefault="00BA50FB" w:rsidP="00744ED4">
      <w:pPr>
        <w:jc w:val="center"/>
        <w:rPr>
          <w:rFonts w:ascii="Arial" w:hAnsi="Arial" w:cs="Arial"/>
          <w:b/>
          <w:bCs/>
          <w:sz w:val="24"/>
          <w:szCs w:val="24"/>
          <w:u w:val="single"/>
        </w:rPr>
      </w:pPr>
      <w:r w:rsidRPr="00E46EF8">
        <w:rPr>
          <w:rFonts w:ascii="Arial" w:hAnsi="Arial" w:cs="Arial"/>
          <w:b/>
          <w:bCs/>
          <w:sz w:val="24"/>
          <w:szCs w:val="24"/>
          <w:u w:val="single"/>
        </w:rPr>
        <w:t>Deacon’s Meeting</w:t>
      </w:r>
    </w:p>
    <w:p w14:paraId="1205AF75" w14:textId="77777777" w:rsidR="00E46EF8" w:rsidRPr="00E46EF8" w:rsidRDefault="005322CA" w:rsidP="00744ED4">
      <w:pPr>
        <w:jc w:val="center"/>
        <w:rPr>
          <w:rFonts w:ascii="Arial" w:hAnsi="Arial" w:cs="Arial"/>
        </w:rPr>
      </w:pPr>
      <w:r w:rsidRPr="00E46EF8">
        <w:rPr>
          <w:rFonts w:ascii="Arial" w:hAnsi="Arial" w:cs="Arial"/>
        </w:rPr>
        <w:t xml:space="preserve">Deacon’s will </w:t>
      </w:r>
      <w:r w:rsidR="00E46EF8" w:rsidRPr="00E46EF8">
        <w:rPr>
          <w:rFonts w:ascii="Arial" w:hAnsi="Arial" w:cs="Arial"/>
        </w:rPr>
        <w:t xml:space="preserve">meet Tuesday, </w:t>
      </w:r>
    </w:p>
    <w:p w14:paraId="4065CF50" w14:textId="26C9426A" w:rsidR="00766F5F" w:rsidRPr="00E46EF8" w:rsidRDefault="00E46EF8" w:rsidP="00744ED4">
      <w:pPr>
        <w:jc w:val="center"/>
        <w:rPr>
          <w:rFonts w:ascii="Arial" w:hAnsi="Arial" w:cs="Arial"/>
        </w:rPr>
      </w:pPr>
      <w:r w:rsidRPr="00E46EF8">
        <w:rPr>
          <w:rFonts w:ascii="Arial" w:hAnsi="Arial" w:cs="Arial"/>
        </w:rPr>
        <w:t>Jan. 9</w:t>
      </w:r>
      <w:r w:rsidRPr="00E46EF8">
        <w:rPr>
          <w:rFonts w:ascii="Arial" w:hAnsi="Arial" w:cs="Arial"/>
          <w:vertAlign w:val="superscript"/>
        </w:rPr>
        <w:t>th</w:t>
      </w:r>
      <w:r w:rsidRPr="00E46EF8">
        <w:rPr>
          <w:rFonts w:ascii="Arial" w:hAnsi="Arial" w:cs="Arial"/>
        </w:rPr>
        <w:t xml:space="preserve"> at 7pm.</w:t>
      </w:r>
    </w:p>
    <w:p w14:paraId="352DF5EF" w14:textId="3D532A15" w:rsidR="008A6634" w:rsidRPr="00884264" w:rsidRDefault="008A6634" w:rsidP="00744ED4">
      <w:pPr>
        <w:jc w:val="center"/>
        <w:rPr>
          <w:rFonts w:ascii="Arial" w:hAnsi="Arial" w:cs="Arial"/>
          <w:color w:val="FF0000"/>
          <w:sz w:val="8"/>
          <w:szCs w:val="8"/>
        </w:rPr>
      </w:pPr>
    </w:p>
    <w:p w14:paraId="2BFA6FA8" w14:textId="3FE9DFDC" w:rsidR="008A6634" w:rsidRPr="006E392B" w:rsidRDefault="008A6634" w:rsidP="00744ED4">
      <w:pPr>
        <w:jc w:val="center"/>
        <w:rPr>
          <w:rFonts w:ascii="Arial" w:hAnsi="Arial" w:cs="Arial"/>
          <w:b/>
          <w:bCs/>
          <w:sz w:val="24"/>
          <w:szCs w:val="24"/>
          <w:u w:val="single"/>
        </w:rPr>
      </w:pPr>
      <w:r w:rsidRPr="006E392B">
        <w:rPr>
          <w:rFonts w:ascii="Arial" w:hAnsi="Arial" w:cs="Arial"/>
          <w:b/>
          <w:bCs/>
          <w:sz w:val="24"/>
          <w:szCs w:val="24"/>
          <w:u w:val="single"/>
        </w:rPr>
        <w:t>Circle of Sisters</w:t>
      </w:r>
    </w:p>
    <w:p w14:paraId="2F4F2C30" w14:textId="62228E74" w:rsidR="001B63AB" w:rsidRPr="006E392B" w:rsidRDefault="00090E8E" w:rsidP="001B63AB">
      <w:pPr>
        <w:jc w:val="center"/>
        <w:rPr>
          <w:rFonts w:ascii="Arial" w:hAnsi="Arial" w:cs="Arial"/>
        </w:rPr>
      </w:pPr>
      <w:r w:rsidRPr="006E392B">
        <w:rPr>
          <w:rFonts w:ascii="Arial" w:hAnsi="Arial" w:cs="Arial"/>
        </w:rPr>
        <w:t xml:space="preserve">Circle of Sisters will </w:t>
      </w:r>
      <w:r w:rsidR="00E46EF8" w:rsidRPr="006E392B">
        <w:rPr>
          <w:rFonts w:ascii="Arial" w:hAnsi="Arial" w:cs="Arial"/>
        </w:rPr>
        <w:t>meet Tues., Jan. 16</w:t>
      </w:r>
      <w:r w:rsidR="00E46EF8" w:rsidRPr="006E392B">
        <w:rPr>
          <w:rFonts w:ascii="Arial" w:hAnsi="Arial" w:cs="Arial"/>
          <w:vertAlign w:val="superscript"/>
        </w:rPr>
        <w:t>th</w:t>
      </w:r>
      <w:r w:rsidR="00E46EF8" w:rsidRPr="006E392B">
        <w:rPr>
          <w:rFonts w:ascii="Arial" w:hAnsi="Arial" w:cs="Arial"/>
        </w:rPr>
        <w:t xml:space="preserve"> at 6:30pm</w:t>
      </w:r>
    </w:p>
    <w:p w14:paraId="3CE39BEB" w14:textId="06DAD9D2" w:rsidR="006B06B8" w:rsidRPr="001B63AB" w:rsidRDefault="006B06B8" w:rsidP="001B63AB">
      <w:pPr>
        <w:jc w:val="center"/>
        <w:rPr>
          <w:rFonts w:ascii="Arial" w:hAnsi="Arial" w:cs="Arial"/>
        </w:rPr>
      </w:pPr>
    </w:p>
    <w:p w14:paraId="37ABB1FC" w14:textId="48EAE848" w:rsidR="00C4796F" w:rsidRDefault="00662F76" w:rsidP="00B921F8">
      <w:pPr>
        <w:rPr>
          <w:rFonts w:ascii="Arial" w:hAnsi="Arial" w:cs="Arial"/>
          <w:b/>
          <w:bCs/>
          <w:noProof/>
          <w:sz w:val="28"/>
          <w:szCs w:val="28"/>
          <w:u w:val="single"/>
        </w:rPr>
      </w:pPr>
      <w:r>
        <w:rPr>
          <w:noProof/>
        </w:rPr>
        <w:drawing>
          <wp:anchor distT="0" distB="0" distL="114300" distR="114300" simplePos="0" relativeHeight="253171200" behindDoc="1" locked="0" layoutInCell="1" allowOverlap="1" wp14:anchorId="51BADA85" wp14:editId="5446AC1B">
            <wp:simplePos x="0" y="0"/>
            <wp:positionH relativeFrom="column">
              <wp:posOffset>2342515</wp:posOffset>
            </wp:positionH>
            <wp:positionV relativeFrom="paragraph">
              <wp:posOffset>203835</wp:posOffset>
            </wp:positionV>
            <wp:extent cx="1087120" cy="790575"/>
            <wp:effectExtent l="0" t="0" r="0" b="9525"/>
            <wp:wrapTight wrapText="bothSides">
              <wp:wrapPolygon edited="0">
                <wp:start x="0" y="0"/>
                <wp:lineTo x="0" y="21340"/>
                <wp:lineTo x="21196" y="21340"/>
                <wp:lineTo x="21196" y="0"/>
                <wp:lineTo x="0" y="0"/>
              </wp:wrapPolygon>
            </wp:wrapTight>
            <wp:docPr id="9" name="Picture 8" descr="God's Work Our Hands | Family of Christ Lutheran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od's Work Our Hands | Family of Christ Lutheran Church"/>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8712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BFD187" w14:textId="75E0B775" w:rsidR="00CC1A2E" w:rsidRDefault="00CC1A2E" w:rsidP="00CC1A2E">
      <w:pPr>
        <w:jc w:val="center"/>
        <w:rPr>
          <w:rFonts w:ascii="Arial" w:hAnsi="Arial" w:cs="Arial"/>
          <w:b/>
          <w:bCs/>
          <w:noProof/>
          <w:sz w:val="28"/>
          <w:szCs w:val="28"/>
          <w:u w:val="single"/>
        </w:rPr>
      </w:pPr>
    </w:p>
    <w:p w14:paraId="03EEE5D1" w14:textId="05C34878" w:rsidR="00CC1A2E" w:rsidRPr="00CC1A2E" w:rsidRDefault="007E261E" w:rsidP="00CC1A2E">
      <w:pPr>
        <w:jc w:val="center"/>
        <w:rPr>
          <w:rFonts w:ascii="Arial" w:hAnsi="Arial" w:cs="Arial"/>
          <w:b/>
          <w:bCs/>
          <w:noProof/>
          <w:sz w:val="28"/>
          <w:szCs w:val="28"/>
          <w:u w:val="single"/>
        </w:rPr>
      </w:pPr>
      <w:r w:rsidRPr="00CC1A2E">
        <w:rPr>
          <w:rFonts w:ascii="Arial" w:hAnsi="Arial" w:cs="Arial"/>
          <w:b/>
          <w:bCs/>
          <w:noProof/>
          <w:sz w:val="28"/>
          <w:szCs w:val="28"/>
          <w:u w:val="single"/>
        </w:rPr>
        <w:t xml:space="preserve">Nursery </w:t>
      </w:r>
      <w:r w:rsidR="00AC0951" w:rsidRPr="00CC1A2E">
        <w:rPr>
          <w:rFonts w:ascii="Arial" w:hAnsi="Arial" w:cs="Arial"/>
          <w:b/>
          <w:bCs/>
          <w:noProof/>
          <w:sz w:val="28"/>
          <w:szCs w:val="28"/>
          <w:u w:val="single"/>
        </w:rPr>
        <w:t>Volunteers</w:t>
      </w:r>
    </w:p>
    <w:p w14:paraId="3C7992E0" w14:textId="77777777" w:rsidR="00662F76" w:rsidRDefault="00385095" w:rsidP="00211105">
      <w:pPr>
        <w:rPr>
          <w:rFonts w:ascii="Arial" w:hAnsi="Arial" w:cs="Arial"/>
          <w:noProof/>
        </w:rPr>
      </w:pPr>
      <w:r w:rsidRPr="00AC0951">
        <w:rPr>
          <w:rFonts w:ascii="Arial" w:hAnsi="Arial" w:cs="Arial"/>
          <w:b/>
          <w:bCs/>
          <w:noProof/>
        </w:rPr>
        <w:t>Jan 7</w:t>
      </w:r>
      <w:r w:rsidR="00777262" w:rsidRPr="00AC0951">
        <w:rPr>
          <w:rFonts w:ascii="Arial" w:hAnsi="Arial" w:cs="Arial"/>
          <w:b/>
          <w:bCs/>
          <w:noProof/>
        </w:rPr>
        <w:t>:</w:t>
      </w:r>
      <w:r w:rsidR="0019763E" w:rsidRPr="00AC0951">
        <w:rPr>
          <w:rFonts w:ascii="Arial" w:hAnsi="Arial" w:cs="Arial"/>
          <w:noProof/>
        </w:rPr>
        <w:t xml:space="preserve"> </w:t>
      </w:r>
      <w:r w:rsidR="00AC0951" w:rsidRPr="00AC0951">
        <w:rPr>
          <w:rFonts w:ascii="Arial" w:hAnsi="Arial" w:cs="Arial"/>
          <w:noProof/>
        </w:rPr>
        <w:t xml:space="preserve">Haley Turner, Tyler Sims, </w:t>
      </w:r>
    </w:p>
    <w:p w14:paraId="20D143F1" w14:textId="67FC4742" w:rsidR="00BE0759" w:rsidRPr="00AC0951" w:rsidRDefault="00662F76" w:rsidP="00211105">
      <w:pPr>
        <w:rPr>
          <w:rFonts w:ascii="Arial" w:hAnsi="Arial" w:cs="Arial"/>
          <w:noProof/>
        </w:rPr>
      </w:pPr>
      <w:r>
        <w:rPr>
          <w:rFonts w:ascii="Arial" w:hAnsi="Arial" w:cs="Arial"/>
          <w:noProof/>
        </w:rPr>
        <w:t xml:space="preserve">           </w:t>
      </w:r>
      <w:r w:rsidR="00AC0951" w:rsidRPr="00AC0951">
        <w:rPr>
          <w:rFonts w:ascii="Arial" w:hAnsi="Arial" w:cs="Arial"/>
          <w:noProof/>
        </w:rPr>
        <w:t>Lisa Harmon</w:t>
      </w:r>
    </w:p>
    <w:p w14:paraId="36183459" w14:textId="77777777" w:rsidR="009E46AC" w:rsidRPr="00CC1A2E" w:rsidRDefault="009E46AC" w:rsidP="009E46AC">
      <w:pPr>
        <w:rPr>
          <w:rFonts w:ascii="Arial" w:hAnsi="Arial" w:cs="Arial"/>
          <w:noProof/>
          <w:sz w:val="12"/>
          <w:szCs w:val="12"/>
        </w:rPr>
      </w:pPr>
    </w:p>
    <w:p w14:paraId="7A3BF102" w14:textId="1290CDC2" w:rsidR="00DA1613" w:rsidRPr="00AC0951" w:rsidRDefault="00385095" w:rsidP="006F19C2">
      <w:pPr>
        <w:rPr>
          <w:rFonts w:ascii="Arial" w:hAnsi="Arial" w:cs="Arial"/>
          <w:noProof/>
        </w:rPr>
      </w:pPr>
      <w:r w:rsidRPr="00AC0951">
        <w:rPr>
          <w:rFonts w:ascii="Arial" w:hAnsi="Arial" w:cs="Arial"/>
          <w:b/>
          <w:bCs/>
          <w:noProof/>
        </w:rPr>
        <w:t>Jan 14</w:t>
      </w:r>
      <w:r w:rsidR="00777262" w:rsidRPr="00AC0951">
        <w:rPr>
          <w:rFonts w:ascii="Arial" w:hAnsi="Arial" w:cs="Arial"/>
          <w:b/>
          <w:bCs/>
          <w:noProof/>
        </w:rPr>
        <w:t>:</w:t>
      </w:r>
      <w:r w:rsidR="0019763E" w:rsidRPr="00AC0951">
        <w:rPr>
          <w:rFonts w:ascii="Arial" w:hAnsi="Arial" w:cs="Arial"/>
          <w:noProof/>
        </w:rPr>
        <w:t xml:space="preserve"> </w:t>
      </w:r>
      <w:r w:rsidR="00E210F9" w:rsidRPr="00AC0951">
        <w:rPr>
          <w:rFonts w:ascii="Arial" w:hAnsi="Arial" w:cs="Arial"/>
          <w:noProof/>
        </w:rPr>
        <w:t>Jackie Connor &amp; Kelli Beavers</w:t>
      </w:r>
    </w:p>
    <w:p w14:paraId="3AA50768" w14:textId="77777777" w:rsidR="009E46AC" w:rsidRPr="00CC1A2E" w:rsidRDefault="009E46AC" w:rsidP="00090E8E">
      <w:pPr>
        <w:rPr>
          <w:rFonts w:ascii="Arial" w:hAnsi="Arial" w:cs="Arial"/>
          <w:noProof/>
          <w:sz w:val="12"/>
          <w:szCs w:val="12"/>
        </w:rPr>
      </w:pPr>
    </w:p>
    <w:p w14:paraId="2348EBA6" w14:textId="444E04E9" w:rsidR="00BE0759" w:rsidRPr="00AC0951" w:rsidRDefault="00385095" w:rsidP="00211105">
      <w:pPr>
        <w:rPr>
          <w:rFonts w:ascii="Arial" w:hAnsi="Arial" w:cs="Arial"/>
          <w:noProof/>
        </w:rPr>
      </w:pPr>
      <w:r w:rsidRPr="00AC0951">
        <w:rPr>
          <w:rFonts w:ascii="Arial" w:hAnsi="Arial" w:cs="Arial"/>
          <w:b/>
          <w:bCs/>
          <w:noProof/>
        </w:rPr>
        <w:t>Jan 21</w:t>
      </w:r>
      <w:r w:rsidR="007E261E" w:rsidRPr="00AC0951">
        <w:rPr>
          <w:rFonts w:ascii="Arial" w:hAnsi="Arial" w:cs="Arial"/>
          <w:b/>
          <w:bCs/>
          <w:noProof/>
        </w:rPr>
        <w:t>:</w:t>
      </w:r>
      <w:r w:rsidR="0095760C" w:rsidRPr="00AC0951">
        <w:rPr>
          <w:rFonts w:ascii="Arial" w:hAnsi="Arial" w:cs="Arial"/>
          <w:noProof/>
        </w:rPr>
        <w:t xml:space="preserve"> </w:t>
      </w:r>
      <w:r w:rsidR="00AC0951" w:rsidRPr="00AC0951">
        <w:rPr>
          <w:rFonts w:ascii="Arial" w:hAnsi="Arial" w:cs="Arial"/>
          <w:noProof/>
        </w:rPr>
        <w:t>Olivia Fagan, Ann Caldwell</w:t>
      </w:r>
    </w:p>
    <w:p w14:paraId="2493035D" w14:textId="7EBEAAD5" w:rsidR="00DA1613" w:rsidRPr="00CC1A2E" w:rsidRDefault="00DA1613" w:rsidP="00DA1613">
      <w:pPr>
        <w:rPr>
          <w:rFonts w:ascii="Arial" w:hAnsi="Arial" w:cs="Arial"/>
          <w:noProof/>
          <w:sz w:val="12"/>
          <w:szCs w:val="12"/>
        </w:rPr>
      </w:pPr>
    </w:p>
    <w:p w14:paraId="764D397F" w14:textId="12E2D448" w:rsidR="009E46AC" w:rsidRPr="00AC0951" w:rsidRDefault="00211105" w:rsidP="00BE0759">
      <w:pPr>
        <w:rPr>
          <w:rFonts w:ascii="Arial" w:hAnsi="Arial" w:cs="Arial"/>
          <w:b/>
          <w:bCs/>
          <w:noProof/>
        </w:rPr>
      </w:pPr>
      <w:r w:rsidRPr="00AC0951">
        <w:rPr>
          <w:rFonts w:ascii="Arial" w:hAnsi="Arial" w:cs="Arial"/>
          <w:b/>
          <w:bCs/>
          <w:noProof/>
        </w:rPr>
        <w:t>Jan 28</w:t>
      </w:r>
      <w:r w:rsidR="00777262" w:rsidRPr="00AC0951">
        <w:rPr>
          <w:rFonts w:ascii="Arial" w:hAnsi="Arial" w:cs="Arial"/>
          <w:b/>
          <w:bCs/>
          <w:noProof/>
        </w:rPr>
        <w:t>:</w:t>
      </w:r>
      <w:r w:rsidR="007A3C98" w:rsidRPr="00AC0951">
        <w:rPr>
          <w:rFonts w:ascii="Arial" w:hAnsi="Arial" w:cs="Arial"/>
          <w:b/>
          <w:bCs/>
          <w:noProof/>
        </w:rPr>
        <w:t xml:space="preserve"> </w:t>
      </w:r>
      <w:r w:rsidR="00E210F9" w:rsidRPr="00AC0951">
        <w:rPr>
          <w:rFonts w:ascii="Arial" w:hAnsi="Arial" w:cs="Arial"/>
          <w:noProof/>
        </w:rPr>
        <w:t>Heidi &amp; David Odom, Karen LaBreche</w:t>
      </w:r>
    </w:p>
    <w:p w14:paraId="142426EE" w14:textId="183E8558" w:rsidR="00D23231" w:rsidRPr="00556960" w:rsidRDefault="00D23231" w:rsidP="00562842">
      <w:pPr>
        <w:rPr>
          <w:rFonts w:ascii="Arial" w:hAnsi="Arial" w:cs="Arial"/>
          <w:noProof/>
          <w:sz w:val="10"/>
          <w:szCs w:val="10"/>
        </w:rPr>
      </w:pPr>
    </w:p>
    <w:p w14:paraId="0D588964" w14:textId="283303F7" w:rsidR="00777262" w:rsidRDefault="00D02915" w:rsidP="0095760C">
      <w:pPr>
        <w:rPr>
          <w:rFonts w:ascii="Arial" w:hAnsi="Arial" w:cs="Arial"/>
          <w:noProof/>
          <w:sz w:val="20"/>
          <w:szCs w:val="20"/>
        </w:rPr>
      </w:pPr>
      <w:r w:rsidRPr="00D02915">
        <w:rPr>
          <w:rFonts w:ascii="Arial" w:hAnsi="Arial" w:cs="Arial"/>
          <w:noProof/>
          <w:sz w:val="20"/>
          <w:szCs w:val="20"/>
        </w:rPr>
        <w:t>*please help us provide a safe nurs</w:t>
      </w:r>
      <w:r w:rsidR="0095760C">
        <w:rPr>
          <w:rFonts w:ascii="Arial" w:hAnsi="Arial" w:cs="Arial"/>
          <w:noProof/>
          <w:sz w:val="20"/>
          <w:szCs w:val="20"/>
        </w:rPr>
        <w:t>e</w:t>
      </w:r>
      <w:r w:rsidRPr="00D02915">
        <w:rPr>
          <w:rFonts w:ascii="Arial" w:hAnsi="Arial" w:cs="Arial"/>
          <w:noProof/>
          <w:sz w:val="20"/>
          <w:szCs w:val="20"/>
        </w:rPr>
        <w:t>ry environment for our younger children.  The nursery area is designed for children who are not yet in kindergarten.  Older kids should not come to nursery without approval.</w:t>
      </w:r>
    </w:p>
    <w:p w14:paraId="238A9834" w14:textId="77777777" w:rsidR="00C4796F" w:rsidRPr="00CC1A2E" w:rsidRDefault="00C4796F" w:rsidP="00CC1A2E">
      <w:pPr>
        <w:jc w:val="center"/>
        <w:rPr>
          <w:rFonts w:ascii="Arial" w:hAnsi="Arial" w:cs="Arial"/>
          <w:b/>
          <w:bCs/>
          <w:noProof/>
          <w:sz w:val="12"/>
          <w:szCs w:val="12"/>
          <w:u w:val="single"/>
        </w:rPr>
      </w:pPr>
    </w:p>
    <w:p w14:paraId="087F4AA6" w14:textId="406EC776" w:rsidR="00211105" w:rsidRPr="00CC1A2E" w:rsidRDefault="00AC0951" w:rsidP="00CC1A2E">
      <w:pPr>
        <w:jc w:val="center"/>
        <w:rPr>
          <w:rFonts w:ascii="Arial" w:hAnsi="Arial" w:cs="Arial"/>
          <w:b/>
          <w:bCs/>
          <w:noProof/>
          <w:sz w:val="28"/>
          <w:szCs w:val="28"/>
          <w:u w:val="single"/>
        </w:rPr>
      </w:pPr>
      <w:r w:rsidRPr="00CC1A2E">
        <w:rPr>
          <w:rFonts w:ascii="Arial" w:hAnsi="Arial" w:cs="Arial"/>
          <w:b/>
          <w:bCs/>
          <w:noProof/>
          <w:sz w:val="28"/>
          <w:szCs w:val="28"/>
          <w:u w:val="single"/>
        </w:rPr>
        <w:t>Safety &amp; Security Volunteers</w:t>
      </w:r>
    </w:p>
    <w:p w14:paraId="3A5D7A19" w14:textId="77777777" w:rsidR="00397233" w:rsidRPr="00CC1A2E" w:rsidRDefault="00397233" w:rsidP="0095760C">
      <w:pPr>
        <w:rPr>
          <w:rFonts w:ascii="Arial" w:hAnsi="Arial" w:cs="Arial"/>
          <w:noProof/>
          <w:sz w:val="4"/>
          <w:szCs w:val="4"/>
        </w:rPr>
      </w:pPr>
    </w:p>
    <w:p w14:paraId="4191E4AD" w14:textId="04339989" w:rsidR="00397233" w:rsidRPr="00AC0951" w:rsidRDefault="00AC0951" w:rsidP="0095760C">
      <w:pPr>
        <w:rPr>
          <w:rFonts w:ascii="Arial" w:hAnsi="Arial" w:cs="Arial"/>
          <w:noProof/>
        </w:rPr>
      </w:pPr>
      <w:r w:rsidRPr="00AC0951">
        <w:rPr>
          <w:rFonts w:ascii="Arial" w:hAnsi="Arial" w:cs="Arial"/>
          <w:b/>
          <w:bCs/>
          <w:noProof/>
        </w:rPr>
        <w:t>Jan. 7</w:t>
      </w:r>
      <w:r w:rsidR="00CC1A2E">
        <w:rPr>
          <w:rFonts w:ascii="Arial" w:hAnsi="Arial" w:cs="Arial"/>
          <w:b/>
          <w:bCs/>
          <w:noProof/>
        </w:rPr>
        <w:t>:</w:t>
      </w:r>
      <w:r w:rsidRPr="00AC0951">
        <w:rPr>
          <w:rFonts w:ascii="Arial" w:hAnsi="Arial" w:cs="Arial"/>
          <w:b/>
          <w:bCs/>
          <w:noProof/>
        </w:rPr>
        <w:tab/>
      </w:r>
      <w:r>
        <w:rPr>
          <w:rFonts w:ascii="Arial" w:hAnsi="Arial" w:cs="Arial"/>
          <w:noProof/>
        </w:rPr>
        <w:t xml:space="preserve">  </w:t>
      </w:r>
      <w:r w:rsidRPr="00AC0951">
        <w:rPr>
          <w:rFonts w:ascii="Arial" w:hAnsi="Arial" w:cs="Arial"/>
          <w:noProof/>
        </w:rPr>
        <w:t>Greg Settlemyre, Doug Bright</w:t>
      </w:r>
    </w:p>
    <w:p w14:paraId="44B92B93" w14:textId="77777777" w:rsidR="00AC0951" w:rsidRPr="00CC1A2E" w:rsidRDefault="00AC0951" w:rsidP="0095760C">
      <w:pPr>
        <w:rPr>
          <w:rFonts w:ascii="Arial" w:hAnsi="Arial" w:cs="Arial"/>
          <w:noProof/>
          <w:sz w:val="12"/>
          <w:szCs w:val="12"/>
        </w:rPr>
      </w:pPr>
    </w:p>
    <w:p w14:paraId="62EAC076" w14:textId="4D3A2720" w:rsidR="00AC0951" w:rsidRPr="00AC0951" w:rsidRDefault="00AC0951" w:rsidP="0095760C">
      <w:pPr>
        <w:rPr>
          <w:rFonts w:ascii="Arial" w:hAnsi="Arial" w:cs="Arial"/>
          <w:noProof/>
        </w:rPr>
      </w:pPr>
      <w:r w:rsidRPr="00AC0951">
        <w:rPr>
          <w:rFonts w:ascii="Arial" w:hAnsi="Arial" w:cs="Arial"/>
          <w:b/>
          <w:bCs/>
          <w:noProof/>
        </w:rPr>
        <w:t>Jan 14</w:t>
      </w:r>
      <w:r w:rsidR="00CC1A2E">
        <w:rPr>
          <w:rFonts w:ascii="Arial" w:hAnsi="Arial" w:cs="Arial"/>
          <w:b/>
          <w:bCs/>
          <w:noProof/>
        </w:rPr>
        <w:t xml:space="preserve">: </w:t>
      </w:r>
      <w:r w:rsidRPr="00AC0951">
        <w:rPr>
          <w:rFonts w:ascii="Arial" w:hAnsi="Arial" w:cs="Arial"/>
          <w:noProof/>
        </w:rPr>
        <w:t>Jeff Murray, Billy Waters</w:t>
      </w:r>
    </w:p>
    <w:p w14:paraId="368CF43B" w14:textId="77777777" w:rsidR="00AC0951" w:rsidRPr="00CC1A2E" w:rsidRDefault="00AC0951" w:rsidP="0095760C">
      <w:pPr>
        <w:rPr>
          <w:rFonts w:ascii="Arial" w:hAnsi="Arial" w:cs="Arial"/>
          <w:noProof/>
          <w:sz w:val="12"/>
          <w:szCs w:val="12"/>
        </w:rPr>
      </w:pPr>
    </w:p>
    <w:p w14:paraId="1A3F396A" w14:textId="7224109F" w:rsidR="00AC0951" w:rsidRPr="00AC0951" w:rsidRDefault="00AC0951" w:rsidP="0095760C">
      <w:pPr>
        <w:rPr>
          <w:rFonts w:ascii="Arial" w:hAnsi="Arial" w:cs="Arial"/>
          <w:noProof/>
        </w:rPr>
      </w:pPr>
      <w:r w:rsidRPr="00AC0951">
        <w:rPr>
          <w:rFonts w:ascii="Arial" w:hAnsi="Arial" w:cs="Arial"/>
          <w:b/>
          <w:bCs/>
          <w:noProof/>
        </w:rPr>
        <w:t>Jan 21</w:t>
      </w:r>
      <w:r w:rsidR="00CC1A2E">
        <w:rPr>
          <w:rFonts w:ascii="Arial" w:hAnsi="Arial" w:cs="Arial"/>
          <w:b/>
          <w:bCs/>
          <w:noProof/>
        </w:rPr>
        <w:t>:</w:t>
      </w:r>
      <w:r w:rsidR="00CC1A2E">
        <w:rPr>
          <w:rFonts w:ascii="Arial" w:hAnsi="Arial" w:cs="Arial"/>
          <w:noProof/>
        </w:rPr>
        <w:t xml:space="preserve"> </w:t>
      </w:r>
      <w:r>
        <w:rPr>
          <w:rFonts w:ascii="Arial" w:hAnsi="Arial" w:cs="Arial"/>
          <w:noProof/>
        </w:rPr>
        <w:t xml:space="preserve"> </w:t>
      </w:r>
      <w:r w:rsidRPr="00AC0951">
        <w:rPr>
          <w:rFonts w:ascii="Arial" w:hAnsi="Arial" w:cs="Arial"/>
          <w:noProof/>
        </w:rPr>
        <w:t>Scott Sims, Glen Harmon</w:t>
      </w:r>
    </w:p>
    <w:p w14:paraId="5A8060AE" w14:textId="77777777" w:rsidR="00AC0951" w:rsidRPr="00CC1A2E" w:rsidRDefault="00AC0951" w:rsidP="0095760C">
      <w:pPr>
        <w:rPr>
          <w:rFonts w:ascii="Arial" w:hAnsi="Arial" w:cs="Arial"/>
          <w:noProof/>
          <w:sz w:val="12"/>
          <w:szCs w:val="12"/>
        </w:rPr>
      </w:pPr>
    </w:p>
    <w:p w14:paraId="4AAC2CF7" w14:textId="73830F7C" w:rsidR="00397233" w:rsidRDefault="00AC0951" w:rsidP="0095760C">
      <w:pPr>
        <w:rPr>
          <w:rFonts w:ascii="Arial" w:hAnsi="Arial" w:cs="Arial"/>
          <w:noProof/>
        </w:rPr>
      </w:pPr>
      <w:r w:rsidRPr="00AC0951">
        <w:rPr>
          <w:rFonts w:ascii="Arial" w:hAnsi="Arial" w:cs="Arial"/>
          <w:b/>
          <w:bCs/>
          <w:noProof/>
        </w:rPr>
        <w:t>Jan 28</w:t>
      </w:r>
      <w:r w:rsidR="00CC1A2E">
        <w:rPr>
          <w:rFonts w:ascii="Arial" w:hAnsi="Arial" w:cs="Arial"/>
          <w:noProof/>
        </w:rPr>
        <w:t>:</w:t>
      </w:r>
      <w:r>
        <w:rPr>
          <w:rFonts w:ascii="Arial" w:hAnsi="Arial" w:cs="Arial"/>
          <w:noProof/>
        </w:rPr>
        <w:t xml:space="preserve"> </w:t>
      </w:r>
      <w:r w:rsidRPr="00AC0951">
        <w:rPr>
          <w:rFonts w:ascii="Arial" w:hAnsi="Arial" w:cs="Arial"/>
          <w:noProof/>
        </w:rPr>
        <w:t>Tyler Sims, Kenneth Head</w:t>
      </w:r>
    </w:p>
    <w:p w14:paraId="745BDFBC" w14:textId="77777777" w:rsidR="00184805" w:rsidRDefault="00184805" w:rsidP="0095760C">
      <w:pPr>
        <w:rPr>
          <w:rFonts w:ascii="Arial" w:hAnsi="Arial" w:cs="Arial"/>
          <w:noProof/>
        </w:rPr>
      </w:pPr>
    </w:p>
    <w:p w14:paraId="23685598" w14:textId="77777777" w:rsidR="00184805" w:rsidRPr="00CC1A2E" w:rsidRDefault="00184805" w:rsidP="0095760C">
      <w:pPr>
        <w:rPr>
          <w:rFonts w:ascii="Arial" w:hAnsi="Arial" w:cs="Arial"/>
          <w:noProof/>
        </w:rPr>
      </w:pPr>
    </w:p>
    <w:p w14:paraId="74344DA8" w14:textId="37AD3FE8" w:rsidR="00397233" w:rsidRDefault="00BA660B" w:rsidP="0095760C">
      <w:pPr>
        <w:rPr>
          <w:rFonts w:ascii="Arial" w:hAnsi="Arial" w:cs="Arial"/>
          <w:noProof/>
          <w:sz w:val="20"/>
          <w:szCs w:val="20"/>
        </w:rPr>
      </w:pPr>
      <w:r>
        <w:rPr>
          <w:noProof/>
        </w:rPr>
        <w:drawing>
          <wp:anchor distT="0" distB="0" distL="114300" distR="114300" simplePos="0" relativeHeight="253155840" behindDoc="1" locked="0" layoutInCell="1" allowOverlap="1" wp14:anchorId="10E3C8C9" wp14:editId="0C7981F3">
            <wp:simplePos x="0" y="0"/>
            <wp:positionH relativeFrom="column">
              <wp:posOffset>668655</wp:posOffset>
            </wp:positionH>
            <wp:positionV relativeFrom="paragraph">
              <wp:posOffset>83820</wp:posOffset>
            </wp:positionV>
            <wp:extent cx="1323340" cy="518795"/>
            <wp:effectExtent l="0" t="0" r="0" b="0"/>
            <wp:wrapTight wrapText="bothSides">
              <wp:wrapPolygon edited="0">
                <wp:start x="0" y="0"/>
                <wp:lineTo x="0" y="20622"/>
                <wp:lineTo x="21144" y="20622"/>
                <wp:lineTo x="21144" y="0"/>
                <wp:lineTo x="0" y="0"/>
              </wp:wrapPolygon>
            </wp:wrapTight>
            <wp:docPr id="468093219" name="Picture 468093219" descr="Students of the Week: Ossining's Sami Mughal &amp; Eric Sz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udents of the Week: Ossining's Sami Mughal &amp; Eric Szabo"/>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0265"/>
                    <a:stretch/>
                  </pic:blipFill>
                  <pic:spPr bwMode="auto">
                    <a:xfrm>
                      <a:off x="0" y="0"/>
                      <a:ext cx="1323340" cy="518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42232" w14:textId="4C226F5D" w:rsidR="00397233" w:rsidRDefault="00397233" w:rsidP="0095760C">
      <w:pPr>
        <w:rPr>
          <w:rFonts w:ascii="Arial" w:hAnsi="Arial" w:cs="Arial"/>
          <w:noProof/>
          <w:sz w:val="20"/>
          <w:szCs w:val="20"/>
        </w:rPr>
      </w:pPr>
    </w:p>
    <w:p w14:paraId="4AEFFD83" w14:textId="77777777" w:rsidR="00397233" w:rsidRDefault="00397233" w:rsidP="0095760C">
      <w:pPr>
        <w:rPr>
          <w:rFonts w:ascii="Arial" w:hAnsi="Arial" w:cs="Arial"/>
          <w:noProof/>
          <w:sz w:val="20"/>
          <w:szCs w:val="20"/>
        </w:rPr>
      </w:pPr>
    </w:p>
    <w:p w14:paraId="112BAD13" w14:textId="11384B4B" w:rsidR="00397233" w:rsidRDefault="00397233" w:rsidP="0095760C">
      <w:pPr>
        <w:rPr>
          <w:rFonts w:ascii="Arial" w:hAnsi="Arial" w:cs="Arial"/>
          <w:noProof/>
          <w:sz w:val="20"/>
          <w:szCs w:val="20"/>
        </w:rPr>
      </w:pPr>
    </w:p>
    <w:p w14:paraId="2F1BA097" w14:textId="59E166E9" w:rsidR="005E301F" w:rsidRDefault="005E301F" w:rsidP="0095760C">
      <w:pPr>
        <w:rPr>
          <w:rFonts w:ascii="Arial" w:hAnsi="Arial" w:cs="Arial"/>
          <w:noProof/>
          <w:sz w:val="20"/>
          <w:szCs w:val="20"/>
        </w:rPr>
      </w:pPr>
    </w:p>
    <w:p w14:paraId="3E54394A" w14:textId="2A616009" w:rsidR="005E301F" w:rsidRPr="002C1257" w:rsidRDefault="00F1288C" w:rsidP="00852007">
      <w:pPr>
        <w:tabs>
          <w:tab w:val="left" w:pos="2520"/>
        </w:tabs>
        <w:rPr>
          <w:rFonts w:ascii="Arial" w:hAnsi="Arial" w:cs="Arial"/>
          <w:b/>
          <w:bCs/>
          <w:noProof/>
        </w:rPr>
      </w:pPr>
      <w:r>
        <w:rPr>
          <w:rFonts w:ascii="Arial" w:hAnsi="Arial" w:cs="Arial"/>
          <w:b/>
          <w:bCs/>
          <w:noProof/>
          <w:u w:val="single"/>
        </w:rPr>
        <w:t>Jan 7</w:t>
      </w:r>
      <w:r w:rsidR="002C1257" w:rsidRPr="002C1257">
        <w:rPr>
          <w:rFonts w:ascii="Arial" w:hAnsi="Arial" w:cs="Arial"/>
          <w:b/>
          <w:bCs/>
          <w:noProof/>
        </w:rPr>
        <w:tab/>
      </w:r>
      <w:r w:rsidR="00087518">
        <w:rPr>
          <w:rFonts w:ascii="Arial" w:hAnsi="Arial" w:cs="Arial"/>
          <w:b/>
          <w:bCs/>
          <w:noProof/>
        </w:rPr>
        <w:tab/>
      </w:r>
      <w:r>
        <w:rPr>
          <w:rFonts w:ascii="Arial" w:hAnsi="Arial" w:cs="Arial"/>
          <w:b/>
          <w:bCs/>
          <w:noProof/>
          <w:u w:val="single"/>
        </w:rPr>
        <w:t>Jan 14</w:t>
      </w:r>
    </w:p>
    <w:p w14:paraId="02F07D62" w14:textId="489A8D4A" w:rsidR="006F19C2" w:rsidRPr="00087518" w:rsidRDefault="00087518" w:rsidP="00852007">
      <w:pPr>
        <w:tabs>
          <w:tab w:val="left" w:pos="2520"/>
        </w:tabs>
        <w:rPr>
          <w:rFonts w:ascii="Arial" w:hAnsi="Arial" w:cs="Arial"/>
          <w:noProof/>
        </w:rPr>
      </w:pPr>
      <w:r>
        <w:rPr>
          <w:rFonts w:ascii="Arial" w:hAnsi="Arial" w:cs="Arial"/>
          <w:noProof/>
        </w:rPr>
        <w:t>Junior Montgomery</w:t>
      </w:r>
      <w:r w:rsidRPr="00087518">
        <w:rPr>
          <w:rFonts w:ascii="Arial" w:hAnsi="Arial" w:cs="Arial"/>
          <w:noProof/>
        </w:rPr>
        <w:tab/>
      </w:r>
      <w:r w:rsidRPr="00087518">
        <w:rPr>
          <w:rFonts w:ascii="Arial" w:hAnsi="Arial" w:cs="Arial"/>
          <w:noProof/>
        </w:rPr>
        <w:tab/>
        <w:t>Sierra Clark</w:t>
      </w:r>
    </w:p>
    <w:p w14:paraId="44F92693" w14:textId="44DE628B" w:rsidR="00087518" w:rsidRPr="00087518" w:rsidRDefault="00087518" w:rsidP="00852007">
      <w:pPr>
        <w:tabs>
          <w:tab w:val="left" w:pos="2520"/>
        </w:tabs>
        <w:rPr>
          <w:rFonts w:ascii="Arial" w:hAnsi="Arial" w:cs="Arial"/>
          <w:noProof/>
        </w:rPr>
      </w:pPr>
      <w:r>
        <w:rPr>
          <w:rFonts w:ascii="Arial" w:hAnsi="Arial" w:cs="Arial"/>
          <w:noProof/>
        </w:rPr>
        <w:t>145 Sapphire Dr</w:t>
      </w:r>
      <w:r w:rsidRPr="00087518">
        <w:rPr>
          <w:rFonts w:ascii="Arial" w:hAnsi="Arial" w:cs="Arial"/>
          <w:noProof/>
        </w:rPr>
        <w:tab/>
      </w:r>
      <w:r w:rsidRPr="00087518">
        <w:rPr>
          <w:rFonts w:ascii="Arial" w:hAnsi="Arial" w:cs="Arial"/>
          <w:noProof/>
        </w:rPr>
        <w:tab/>
        <w:t>555 Paul Hardin Dr #255</w:t>
      </w:r>
    </w:p>
    <w:p w14:paraId="4F7DD114" w14:textId="16432B70" w:rsidR="00087518" w:rsidRPr="00087518" w:rsidRDefault="00087518" w:rsidP="00852007">
      <w:pPr>
        <w:tabs>
          <w:tab w:val="left" w:pos="2520"/>
        </w:tabs>
        <w:rPr>
          <w:rFonts w:ascii="Arial" w:hAnsi="Arial" w:cs="Arial"/>
          <w:noProof/>
        </w:rPr>
      </w:pPr>
      <w:r w:rsidRPr="00087518">
        <w:rPr>
          <w:rFonts w:ascii="Arial" w:hAnsi="Arial" w:cs="Arial"/>
          <w:noProof/>
        </w:rPr>
        <w:t>Rutherfordton, NC 28139</w:t>
      </w:r>
      <w:r w:rsidRPr="00087518">
        <w:rPr>
          <w:rFonts w:ascii="Arial" w:hAnsi="Arial" w:cs="Arial"/>
          <w:noProof/>
        </w:rPr>
        <w:tab/>
      </w:r>
      <w:r w:rsidRPr="00087518">
        <w:rPr>
          <w:rFonts w:ascii="Arial" w:hAnsi="Arial" w:cs="Arial"/>
          <w:noProof/>
        </w:rPr>
        <w:tab/>
        <w:t>Chapel Hill, NC 27514</w:t>
      </w:r>
    </w:p>
    <w:p w14:paraId="7FA39E46" w14:textId="4D809E6A" w:rsidR="00087518" w:rsidRPr="00087518" w:rsidRDefault="00087518" w:rsidP="00852007">
      <w:pPr>
        <w:tabs>
          <w:tab w:val="left" w:pos="2520"/>
        </w:tabs>
        <w:rPr>
          <w:rFonts w:ascii="Arial" w:hAnsi="Arial" w:cs="Arial"/>
          <w:noProof/>
        </w:rPr>
      </w:pPr>
      <w:r w:rsidRPr="00087518">
        <w:rPr>
          <w:rFonts w:ascii="Arial" w:hAnsi="Arial" w:cs="Arial"/>
          <w:noProof/>
        </w:rPr>
        <w:t>Isothermal</w:t>
      </w:r>
      <w:r w:rsidR="00690258">
        <w:rPr>
          <w:rFonts w:ascii="Arial" w:hAnsi="Arial" w:cs="Arial"/>
          <w:noProof/>
        </w:rPr>
        <w:t xml:space="preserve"> Community</w:t>
      </w:r>
      <w:r w:rsidRPr="00087518">
        <w:rPr>
          <w:rFonts w:ascii="Arial" w:hAnsi="Arial" w:cs="Arial"/>
          <w:noProof/>
        </w:rPr>
        <w:tab/>
      </w:r>
      <w:r w:rsidRPr="00087518">
        <w:rPr>
          <w:rFonts w:ascii="Arial" w:hAnsi="Arial" w:cs="Arial"/>
          <w:noProof/>
        </w:rPr>
        <w:tab/>
        <w:t>UNC Chapel Hill</w:t>
      </w:r>
    </w:p>
    <w:p w14:paraId="6C5308A0" w14:textId="77777777" w:rsidR="00F1288C" w:rsidRPr="00087518" w:rsidRDefault="00F1288C" w:rsidP="00852007">
      <w:pPr>
        <w:tabs>
          <w:tab w:val="left" w:pos="2520"/>
        </w:tabs>
        <w:rPr>
          <w:rFonts w:ascii="Arial" w:hAnsi="Arial" w:cs="Arial"/>
          <w:noProof/>
          <w:color w:val="FF0000"/>
        </w:rPr>
      </w:pPr>
    </w:p>
    <w:p w14:paraId="430BCCE3" w14:textId="5093EFCC" w:rsidR="00F1288C" w:rsidRPr="00087518" w:rsidRDefault="00F1288C" w:rsidP="00852007">
      <w:pPr>
        <w:tabs>
          <w:tab w:val="left" w:pos="2520"/>
        </w:tabs>
        <w:rPr>
          <w:rFonts w:ascii="Arial" w:hAnsi="Arial" w:cs="Arial"/>
          <w:noProof/>
        </w:rPr>
      </w:pPr>
      <w:r w:rsidRPr="00087518">
        <w:rPr>
          <w:rFonts w:ascii="Arial" w:hAnsi="Arial" w:cs="Arial"/>
          <w:b/>
          <w:bCs/>
          <w:noProof/>
          <w:u w:val="single"/>
        </w:rPr>
        <w:t>Jan 21</w:t>
      </w:r>
      <w:r w:rsidRPr="00087518">
        <w:rPr>
          <w:rFonts w:ascii="Arial" w:hAnsi="Arial" w:cs="Arial"/>
          <w:noProof/>
        </w:rPr>
        <w:tab/>
      </w:r>
      <w:r w:rsidR="00087518">
        <w:rPr>
          <w:rFonts w:ascii="Arial" w:hAnsi="Arial" w:cs="Arial"/>
          <w:noProof/>
        </w:rPr>
        <w:tab/>
      </w:r>
      <w:r w:rsidRPr="00087518">
        <w:rPr>
          <w:rFonts w:ascii="Arial" w:hAnsi="Arial" w:cs="Arial"/>
          <w:b/>
          <w:bCs/>
          <w:noProof/>
          <w:u w:val="single"/>
        </w:rPr>
        <w:t>Jan 28</w:t>
      </w:r>
    </w:p>
    <w:p w14:paraId="4114664D" w14:textId="566344CB" w:rsidR="00460E4C" w:rsidRDefault="00087518" w:rsidP="00852007">
      <w:pPr>
        <w:tabs>
          <w:tab w:val="left" w:pos="2520"/>
        </w:tabs>
        <w:rPr>
          <w:rFonts w:ascii="Arial" w:hAnsi="Arial" w:cs="Arial"/>
          <w:noProof/>
        </w:rPr>
      </w:pPr>
      <w:r w:rsidRPr="00087518">
        <w:rPr>
          <w:rFonts w:ascii="Arial" w:hAnsi="Arial" w:cs="Arial"/>
          <w:noProof/>
        </w:rPr>
        <w:t>Ty’Nia Watkins</w:t>
      </w:r>
      <w:r w:rsidRPr="00087518">
        <w:rPr>
          <w:rFonts w:ascii="Arial" w:hAnsi="Arial" w:cs="Arial"/>
          <w:noProof/>
        </w:rPr>
        <w:tab/>
      </w:r>
      <w:r>
        <w:rPr>
          <w:rFonts w:ascii="Arial" w:hAnsi="Arial" w:cs="Arial"/>
          <w:noProof/>
        </w:rPr>
        <w:tab/>
      </w:r>
      <w:r w:rsidRPr="00087518">
        <w:rPr>
          <w:rFonts w:ascii="Arial" w:hAnsi="Arial" w:cs="Arial"/>
          <w:noProof/>
        </w:rPr>
        <w:t>Zhavion Washington</w:t>
      </w:r>
    </w:p>
    <w:p w14:paraId="546CA4EE" w14:textId="20FA0C6E" w:rsidR="00087518" w:rsidRDefault="00843426" w:rsidP="00852007">
      <w:pPr>
        <w:tabs>
          <w:tab w:val="left" w:pos="2520"/>
        </w:tabs>
        <w:rPr>
          <w:rFonts w:ascii="Arial" w:hAnsi="Arial" w:cs="Arial"/>
          <w:noProof/>
        </w:rPr>
      </w:pPr>
      <w:r>
        <w:rPr>
          <w:rFonts w:ascii="Arial" w:hAnsi="Arial" w:cs="Arial"/>
          <w:noProof/>
        </w:rPr>
        <w:t>Scott Hall 307L A</w:t>
      </w:r>
      <w:r w:rsidR="00087518">
        <w:rPr>
          <w:rFonts w:ascii="Arial" w:hAnsi="Arial" w:cs="Arial"/>
          <w:noProof/>
        </w:rPr>
        <w:tab/>
      </w:r>
      <w:r w:rsidR="00087518">
        <w:rPr>
          <w:rFonts w:ascii="Arial" w:hAnsi="Arial" w:cs="Arial"/>
          <w:noProof/>
        </w:rPr>
        <w:tab/>
        <w:t>615 Pinkwood Dr</w:t>
      </w:r>
    </w:p>
    <w:p w14:paraId="5FF813B5" w14:textId="4AE629D8" w:rsidR="00087518" w:rsidRDefault="00843426" w:rsidP="00852007">
      <w:pPr>
        <w:tabs>
          <w:tab w:val="left" w:pos="2520"/>
        </w:tabs>
        <w:rPr>
          <w:rFonts w:ascii="Arial" w:hAnsi="Arial" w:cs="Arial"/>
          <w:noProof/>
        </w:rPr>
      </w:pPr>
      <w:r w:rsidRPr="00843426">
        <w:rPr>
          <w:rFonts w:ascii="Arial" w:hAnsi="Arial" w:cs="Arial"/>
          <w:noProof/>
        </w:rPr>
        <w:t>1000 East 5</w:t>
      </w:r>
      <w:r w:rsidRPr="00843426">
        <w:rPr>
          <w:rFonts w:ascii="Arial" w:hAnsi="Arial" w:cs="Arial"/>
          <w:noProof/>
          <w:vertAlign w:val="superscript"/>
        </w:rPr>
        <w:t>th</w:t>
      </w:r>
      <w:r w:rsidRPr="00843426">
        <w:rPr>
          <w:rFonts w:ascii="Arial" w:hAnsi="Arial" w:cs="Arial"/>
          <w:noProof/>
        </w:rPr>
        <w:t xml:space="preserve"> St</w:t>
      </w:r>
      <w:r w:rsidR="00087518">
        <w:rPr>
          <w:rFonts w:ascii="Arial" w:hAnsi="Arial" w:cs="Arial"/>
          <w:noProof/>
        </w:rPr>
        <w:tab/>
      </w:r>
      <w:r w:rsidR="00087518">
        <w:rPr>
          <w:rFonts w:ascii="Arial" w:hAnsi="Arial" w:cs="Arial"/>
          <w:noProof/>
        </w:rPr>
        <w:tab/>
        <w:t>Rutherfordton, NC 28139</w:t>
      </w:r>
    </w:p>
    <w:p w14:paraId="01F99B13" w14:textId="54624B2A" w:rsidR="00843426" w:rsidRDefault="00843426" w:rsidP="006E4368">
      <w:pPr>
        <w:tabs>
          <w:tab w:val="left" w:pos="2520"/>
        </w:tabs>
        <w:rPr>
          <w:rFonts w:ascii="Arial" w:hAnsi="Arial" w:cs="Arial"/>
          <w:noProof/>
        </w:rPr>
      </w:pPr>
      <w:r>
        <w:rPr>
          <w:rFonts w:ascii="Arial" w:hAnsi="Arial" w:cs="Arial"/>
          <w:noProof/>
        </w:rPr>
        <w:t>Greenville, NC 27858</w:t>
      </w:r>
      <w:r>
        <w:rPr>
          <w:rFonts w:ascii="Arial" w:hAnsi="Arial" w:cs="Arial"/>
          <w:noProof/>
        </w:rPr>
        <w:tab/>
      </w:r>
      <w:r>
        <w:rPr>
          <w:rFonts w:ascii="Arial" w:hAnsi="Arial" w:cs="Arial"/>
          <w:noProof/>
        </w:rPr>
        <w:tab/>
        <w:t>Isothermal Community</w:t>
      </w:r>
    </w:p>
    <w:p w14:paraId="12747E7F" w14:textId="469ABFD3" w:rsidR="006E1D14" w:rsidRDefault="00087518" w:rsidP="006E4368">
      <w:pPr>
        <w:tabs>
          <w:tab w:val="left" w:pos="2520"/>
        </w:tabs>
        <w:rPr>
          <w:rFonts w:ascii="Arial" w:hAnsi="Arial" w:cs="Arial"/>
          <w:noProof/>
        </w:rPr>
      </w:pPr>
      <w:r>
        <w:rPr>
          <w:rFonts w:ascii="Arial" w:hAnsi="Arial" w:cs="Arial"/>
          <w:noProof/>
        </w:rPr>
        <w:t>East Carolina University</w:t>
      </w:r>
      <w:r>
        <w:rPr>
          <w:rFonts w:ascii="Arial" w:hAnsi="Arial" w:cs="Arial"/>
          <w:noProof/>
        </w:rPr>
        <w:tab/>
      </w:r>
      <w:r>
        <w:rPr>
          <w:rFonts w:ascii="Arial" w:hAnsi="Arial" w:cs="Arial"/>
          <w:noProof/>
        </w:rPr>
        <w:tab/>
      </w:r>
    </w:p>
    <w:p w14:paraId="19F4986B" w14:textId="2C7D2915" w:rsidR="00BD643B" w:rsidRDefault="00BD643B" w:rsidP="00C86620">
      <w:pPr>
        <w:rPr>
          <w:rFonts w:ascii="Arial" w:eastAsiaTheme="minorHAnsi" w:hAnsi="Arial" w:cs="Arial"/>
          <w:b/>
          <w:bCs/>
          <w:sz w:val="28"/>
          <w:szCs w:val="28"/>
          <w:u w:val="single"/>
        </w:rPr>
      </w:pPr>
    </w:p>
    <w:p w14:paraId="5507D3BE" w14:textId="68FA766D" w:rsidR="00B27A7D" w:rsidRDefault="00B27A7D" w:rsidP="00C86620">
      <w:pPr>
        <w:rPr>
          <w:rFonts w:ascii="Arial" w:eastAsiaTheme="minorHAnsi" w:hAnsi="Arial" w:cs="Arial"/>
          <w:b/>
          <w:bCs/>
          <w:sz w:val="28"/>
          <w:szCs w:val="28"/>
          <w:u w:val="single"/>
        </w:rPr>
      </w:pPr>
    </w:p>
    <w:p w14:paraId="116DEECA" w14:textId="6B9E1454" w:rsidR="00B27A7D" w:rsidRDefault="00184805" w:rsidP="00C86620">
      <w:pPr>
        <w:rPr>
          <w:rFonts w:ascii="Arial" w:eastAsiaTheme="minorHAnsi" w:hAnsi="Arial" w:cs="Arial"/>
          <w:b/>
          <w:bCs/>
          <w:sz w:val="28"/>
          <w:szCs w:val="28"/>
          <w:u w:val="single"/>
        </w:rPr>
      </w:pPr>
      <w:r w:rsidRPr="00184805">
        <w:rPr>
          <w:rFonts w:ascii="Arial" w:eastAsiaTheme="minorHAnsi" w:hAnsi="Arial" w:cs="Arial"/>
          <w:b/>
          <w:bCs/>
          <w:noProof/>
          <w:sz w:val="28"/>
          <w:szCs w:val="28"/>
          <w:u w:val="single"/>
        </w:rPr>
        <mc:AlternateContent>
          <mc:Choice Requires="wps">
            <w:drawing>
              <wp:anchor distT="45720" distB="45720" distL="114300" distR="114300" simplePos="0" relativeHeight="253167104" behindDoc="1" locked="0" layoutInCell="1" allowOverlap="1" wp14:anchorId="0C578A03" wp14:editId="4C98D71C">
                <wp:simplePos x="0" y="0"/>
                <wp:positionH relativeFrom="column">
                  <wp:posOffset>1905</wp:posOffset>
                </wp:positionH>
                <wp:positionV relativeFrom="paragraph">
                  <wp:posOffset>6350</wp:posOffset>
                </wp:positionV>
                <wp:extent cx="3533775" cy="3162300"/>
                <wp:effectExtent l="0" t="0" r="28575" b="19050"/>
                <wp:wrapNone/>
                <wp:docPr id="15360209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3162300"/>
                        </a:xfrm>
                        <a:prstGeom prst="rect">
                          <a:avLst/>
                        </a:prstGeom>
                        <a:solidFill>
                          <a:srgbClr val="FFFFFF"/>
                        </a:solidFill>
                        <a:ln w="9525">
                          <a:solidFill>
                            <a:srgbClr val="000000"/>
                          </a:solidFill>
                          <a:miter lim="800000"/>
                          <a:headEnd/>
                          <a:tailEnd/>
                        </a:ln>
                      </wps:spPr>
                      <wps:txbx>
                        <w:txbxContent>
                          <w:p w14:paraId="1CF90A50" w14:textId="6D85912E" w:rsidR="00184805" w:rsidRDefault="001848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8A03" id="_x0000_s1034" type="#_x0000_t202" style="position:absolute;margin-left:.15pt;margin-top:.5pt;width:278.25pt;height:249pt;z-index:-2501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">
                <v:textbox>
                  <w:txbxContent>
                    <w:p w14:paraId="1CF90A50" w14:textId="6D85912E" w:rsidR="00184805" w:rsidRDefault="00184805"/>
                  </w:txbxContent>
                </v:textbox>
              </v:shape>
            </w:pict>
          </mc:Fallback>
        </mc:AlternateContent>
      </w:r>
      <w:r w:rsidR="00A52F85">
        <w:rPr>
          <w:noProof/>
        </w:rPr>
        <w:drawing>
          <wp:anchor distT="0" distB="0" distL="114300" distR="114300" simplePos="0" relativeHeight="253165056" behindDoc="1" locked="0" layoutInCell="1" allowOverlap="1" wp14:anchorId="019FDD48" wp14:editId="49741318">
            <wp:simplePos x="0" y="0"/>
            <wp:positionH relativeFrom="column">
              <wp:posOffset>878205</wp:posOffset>
            </wp:positionH>
            <wp:positionV relativeFrom="paragraph">
              <wp:posOffset>44450</wp:posOffset>
            </wp:positionV>
            <wp:extent cx="1628140" cy="933450"/>
            <wp:effectExtent l="0" t="0" r="0" b="0"/>
            <wp:wrapTight wrapText="bothSides">
              <wp:wrapPolygon edited="0">
                <wp:start x="3538" y="0"/>
                <wp:lineTo x="0" y="1322"/>
                <wp:lineTo x="0" y="9257"/>
                <wp:lineTo x="2780" y="14106"/>
                <wp:lineTo x="4044" y="14106"/>
                <wp:lineTo x="2275" y="17192"/>
                <wp:lineTo x="2275" y="19396"/>
                <wp:lineTo x="3791" y="21159"/>
                <wp:lineTo x="5560" y="21159"/>
                <wp:lineTo x="21229" y="17633"/>
                <wp:lineTo x="21229" y="11461"/>
                <wp:lineTo x="10362" y="7053"/>
                <wp:lineTo x="9856" y="4849"/>
                <wp:lineTo x="8087" y="0"/>
                <wp:lineTo x="3538" y="0"/>
              </wp:wrapPolygon>
            </wp:wrapTight>
            <wp:docPr id="3" name="Picture 2" descr="Senior Adult Ministry | Ministries | First Baptist Church, Elmore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ior Adult Ministry | Ministries | First Baptist Church, Elmore Cit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2814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19457A" w14:textId="77777777" w:rsidR="00A52F85" w:rsidRDefault="00A52F85" w:rsidP="00C86620">
      <w:pPr>
        <w:rPr>
          <w:rFonts w:ascii="Arial" w:eastAsiaTheme="minorHAnsi" w:hAnsi="Arial" w:cs="Arial"/>
          <w:b/>
          <w:bCs/>
          <w:sz w:val="28"/>
          <w:szCs w:val="28"/>
          <w:u w:val="single"/>
        </w:rPr>
      </w:pPr>
    </w:p>
    <w:p w14:paraId="3228C6AC" w14:textId="77777777" w:rsidR="00A52F85" w:rsidRDefault="00A52F85" w:rsidP="00C86620">
      <w:pPr>
        <w:rPr>
          <w:rFonts w:ascii="Arial" w:eastAsiaTheme="minorHAnsi" w:hAnsi="Arial" w:cs="Arial"/>
          <w:b/>
          <w:bCs/>
          <w:sz w:val="28"/>
          <w:szCs w:val="28"/>
          <w:u w:val="single"/>
        </w:rPr>
      </w:pPr>
    </w:p>
    <w:p w14:paraId="6874EA72" w14:textId="77777777" w:rsidR="00A52F85" w:rsidRDefault="00A52F85" w:rsidP="00C86620">
      <w:pPr>
        <w:rPr>
          <w:rFonts w:ascii="Arial" w:eastAsiaTheme="minorHAnsi" w:hAnsi="Arial" w:cs="Arial"/>
          <w:b/>
          <w:bCs/>
          <w:sz w:val="28"/>
          <w:szCs w:val="28"/>
          <w:u w:val="single"/>
        </w:rPr>
      </w:pPr>
    </w:p>
    <w:p w14:paraId="539EBE06" w14:textId="77777777" w:rsidR="00A52F85" w:rsidRDefault="00A52F85" w:rsidP="00C86620">
      <w:pPr>
        <w:rPr>
          <w:rFonts w:ascii="Arial" w:eastAsiaTheme="minorHAnsi" w:hAnsi="Arial" w:cs="Arial"/>
          <w:b/>
          <w:bCs/>
          <w:sz w:val="28"/>
          <w:szCs w:val="28"/>
          <w:u w:val="single"/>
        </w:rPr>
      </w:pPr>
    </w:p>
    <w:p w14:paraId="62E591CA" w14:textId="033D474E" w:rsidR="00060EC8" w:rsidRDefault="00BD643B" w:rsidP="00880835">
      <w:pPr>
        <w:jc w:val="center"/>
        <w:rPr>
          <w:rFonts w:ascii="Arial" w:eastAsiaTheme="minorHAnsi" w:hAnsi="Arial" w:cs="Arial"/>
          <w:b/>
          <w:bCs/>
          <w:sz w:val="28"/>
          <w:szCs w:val="28"/>
          <w:u w:val="single"/>
        </w:rPr>
      </w:pPr>
      <w:r w:rsidRPr="006C3DF8">
        <w:rPr>
          <w:rFonts w:ascii="Arial" w:eastAsiaTheme="minorHAnsi" w:hAnsi="Arial" w:cs="Arial"/>
          <w:b/>
          <w:bCs/>
          <w:sz w:val="28"/>
          <w:szCs w:val="28"/>
          <w:u w:val="single"/>
        </w:rPr>
        <w:t>Senior Adults</w:t>
      </w:r>
      <w:r>
        <w:rPr>
          <w:rFonts w:ascii="Arial" w:eastAsiaTheme="minorHAnsi" w:hAnsi="Arial" w:cs="Arial"/>
          <w:b/>
          <w:bCs/>
          <w:sz w:val="28"/>
          <w:szCs w:val="28"/>
          <w:u w:val="single"/>
        </w:rPr>
        <w:t xml:space="preserve"> </w:t>
      </w:r>
      <w:r w:rsidR="00060EC8">
        <w:rPr>
          <w:rFonts w:ascii="Arial" w:eastAsiaTheme="minorHAnsi" w:hAnsi="Arial" w:cs="Arial"/>
          <w:b/>
          <w:bCs/>
          <w:sz w:val="28"/>
          <w:szCs w:val="28"/>
          <w:u w:val="single"/>
        </w:rPr>
        <w:t xml:space="preserve">Lunch </w:t>
      </w:r>
    </w:p>
    <w:p w14:paraId="760126ED" w14:textId="447D2254" w:rsidR="00060EC8" w:rsidRDefault="00DF1272" w:rsidP="006F19C2">
      <w:pPr>
        <w:jc w:val="center"/>
        <w:rPr>
          <w:rFonts w:ascii="Arial" w:eastAsiaTheme="minorHAnsi" w:hAnsi="Arial" w:cs="Arial"/>
          <w:b/>
          <w:bCs/>
          <w:sz w:val="24"/>
          <w:szCs w:val="24"/>
        </w:rPr>
      </w:pPr>
      <w:r w:rsidRPr="00DF1272">
        <w:rPr>
          <w:rFonts w:ascii="Arial" w:eastAsiaTheme="minorHAnsi" w:hAnsi="Arial" w:cs="Arial"/>
          <w:b/>
          <w:bCs/>
          <w:sz w:val="24"/>
          <w:szCs w:val="24"/>
        </w:rPr>
        <w:t>Tuesday, January 9</w:t>
      </w:r>
      <w:r w:rsidRPr="00DF1272">
        <w:rPr>
          <w:rFonts w:ascii="Arial" w:eastAsiaTheme="minorHAnsi" w:hAnsi="Arial" w:cs="Arial"/>
          <w:b/>
          <w:bCs/>
          <w:sz w:val="24"/>
          <w:szCs w:val="24"/>
          <w:vertAlign w:val="superscript"/>
        </w:rPr>
        <w:t>th</w:t>
      </w:r>
      <w:r w:rsidRPr="00DF1272">
        <w:rPr>
          <w:rFonts w:ascii="Arial" w:eastAsiaTheme="minorHAnsi" w:hAnsi="Arial" w:cs="Arial"/>
          <w:b/>
          <w:bCs/>
          <w:sz w:val="24"/>
          <w:szCs w:val="24"/>
        </w:rPr>
        <w:t xml:space="preserve"> at 10:30am</w:t>
      </w:r>
    </w:p>
    <w:p w14:paraId="5DA55A09" w14:textId="77777777" w:rsidR="00184805" w:rsidRDefault="00DF1272" w:rsidP="006F19C2">
      <w:pPr>
        <w:jc w:val="center"/>
        <w:rPr>
          <w:rFonts w:ascii="Arial" w:eastAsiaTheme="minorHAnsi" w:hAnsi="Arial" w:cs="Arial"/>
        </w:rPr>
      </w:pPr>
      <w:r>
        <w:rPr>
          <w:rFonts w:ascii="Arial" w:eastAsiaTheme="minorHAnsi" w:hAnsi="Arial" w:cs="Arial"/>
        </w:rPr>
        <w:t xml:space="preserve">What better place to eat a good meal with good friends is there than Ken &amp; Mary’s?  We will leave the church at 10:30am to go to Shelby to eat.  </w:t>
      </w:r>
    </w:p>
    <w:p w14:paraId="05DA88E0" w14:textId="1E81339A" w:rsidR="00DF1272" w:rsidRDefault="00DF1272" w:rsidP="006F19C2">
      <w:pPr>
        <w:jc w:val="center"/>
        <w:rPr>
          <w:rFonts w:ascii="Arial" w:eastAsiaTheme="minorHAnsi" w:hAnsi="Arial" w:cs="Arial"/>
        </w:rPr>
      </w:pPr>
      <w:r>
        <w:rPr>
          <w:rFonts w:ascii="Arial" w:eastAsiaTheme="minorHAnsi" w:hAnsi="Arial" w:cs="Arial"/>
        </w:rPr>
        <w:t>Join us for a great time!</w:t>
      </w:r>
    </w:p>
    <w:p w14:paraId="690FCE49" w14:textId="77777777" w:rsidR="00DF1272" w:rsidRDefault="00DF1272" w:rsidP="006F19C2">
      <w:pPr>
        <w:jc w:val="center"/>
        <w:rPr>
          <w:rFonts w:ascii="Arial" w:eastAsiaTheme="minorHAnsi" w:hAnsi="Arial" w:cs="Arial"/>
        </w:rPr>
      </w:pPr>
    </w:p>
    <w:p w14:paraId="56AC8A69" w14:textId="35CADDD2" w:rsidR="00DF1272" w:rsidRPr="00DF1272" w:rsidRDefault="00DF1272" w:rsidP="006F19C2">
      <w:pPr>
        <w:jc w:val="center"/>
        <w:rPr>
          <w:rFonts w:ascii="Arial" w:eastAsiaTheme="minorHAnsi" w:hAnsi="Arial" w:cs="Arial"/>
          <w:b/>
          <w:bCs/>
          <w:sz w:val="28"/>
          <w:szCs w:val="28"/>
          <w:u w:val="single"/>
        </w:rPr>
      </w:pPr>
      <w:r w:rsidRPr="00DF1272">
        <w:rPr>
          <w:rFonts w:ascii="Arial" w:eastAsiaTheme="minorHAnsi" w:hAnsi="Arial" w:cs="Arial"/>
          <w:b/>
          <w:bCs/>
          <w:sz w:val="28"/>
          <w:szCs w:val="28"/>
          <w:u w:val="single"/>
        </w:rPr>
        <w:t>Senior Adults Evening Meal</w:t>
      </w:r>
    </w:p>
    <w:p w14:paraId="7B782FC9" w14:textId="77777777" w:rsidR="00DF1272" w:rsidRDefault="00DF1272" w:rsidP="00C86620">
      <w:pPr>
        <w:jc w:val="center"/>
        <w:rPr>
          <w:rFonts w:ascii="Arial" w:eastAsiaTheme="minorHAnsi" w:hAnsi="Arial" w:cs="Arial"/>
          <w:b/>
          <w:bCs/>
          <w:sz w:val="24"/>
          <w:szCs w:val="24"/>
        </w:rPr>
      </w:pPr>
      <w:r w:rsidRPr="00DF1272">
        <w:rPr>
          <w:rFonts w:ascii="Arial" w:eastAsiaTheme="minorHAnsi" w:hAnsi="Arial" w:cs="Arial"/>
          <w:b/>
          <w:bCs/>
          <w:sz w:val="24"/>
          <w:szCs w:val="24"/>
        </w:rPr>
        <w:t>Thursday, January 25</w:t>
      </w:r>
      <w:r w:rsidRPr="00DF1272">
        <w:rPr>
          <w:rFonts w:ascii="Arial" w:eastAsiaTheme="minorHAnsi" w:hAnsi="Arial" w:cs="Arial"/>
          <w:b/>
          <w:bCs/>
          <w:sz w:val="24"/>
          <w:szCs w:val="24"/>
          <w:vertAlign w:val="superscript"/>
        </w:rPr>
        <w:t>th</w:t>
      </w:r>
      <w:r w:rsidRPr="00DF1272">
        <w:rPr>
          <w:rFonts w:ascii="Arial" w:eastAsiaTheme="minorHAnsi" w:hAnsi="Arial" w:cs="Arial"/>
          <w:b/>
          <w:bCs/>
          <w:sz w:val="24"/>
          <w:szCs w:val="24"/>
        </w:rPr>
        <w:t xml:space="preserve"> at 5:00pm</w:t>
      </w:r>
    </w:p>
    <w:p w14:paraId="4ABAF8B9" w14:textId="77777777" w:rsidR="00184805" w:rsidRDefault="00DF1272" w:rsidP="009077C9">
      <w:pPr>
        <w:jc w:val="center"/>
        <w:rPr>
          <w:rFonts w:ascii="Arial" w:eastAsiaTheme="minorHAnsi" w:hAnsi="Arial" w:cs="Arial"/>
        </w:rPr>
      </w:pPr>
      <w:r>
        <w:rPr>
          <w:rFonts w:ascii="Arial" w:eastAsiaTheme="minorHAnsi" w:hAnsi="Arial" w:cs="Arial"/>
        </w:rPr>
        <w:t xml:space="preserve">Join us as we go to Countryside </w:t>
      </w:r>
      <w:r w:rsidR="009077C9">
        <w:rPr>
          <w:rFonts w:ascii="Arial" w:eastAsiaTheme="minorHAnsi" w:hAnsi="Arial" w:cs="Arial"/>
        </w:rPr>
        <w:t>BBQ</w:t>
      </w:r>
      <w:r>
        <w:rPr>
          <w:rFonts w:ascii="Arial" w:eastAsiaTheme="minorHAnsi" w:hAnsi="Arial" w:cs="Arial"/>
        </w:rPr>
        <w:t xml:space="preserve"> in Marion for a great meal on Thursday, Jan. 25</w:t>
      </w:r>
      <w:r w:rsidRPr="00DF1272">
        <w:rPr>
          <w:rFonts w:ascii="Arial" w:eastAsiaTheme="minorHAnsi" w:hAnsi="Arial" w:cs="Arial"/>
          <w:vertAlign w:val="superscript"/>
        </w:rPr>
        <w:t>th</w:t>
      </w:r>
      <w:r>
        <w:rPr>
          <w:rFonts w:ascii="Arial" w:eastAsiaTheme="minorHAnsi" w:hAnsi="Arial" w:cs="Arial"/>
        </w:rPr>
        <w:t xml:space="preserve">.  </w:t>
      </w:r>
    </w:p>
    <w:p w14:paraId="768519DD" w14:textId="2B7BE2DD" w:rsidR="006F19C2" w:rsidRPr="009077C9" w:rsidRDefault="00DF1272" w:rsidP="009077C9">
      <w:pPr>
        <w:jc w:val="center"/>
        <w:rPr>
          <w:rFonts w:ascii="Arial" w:hAnsi="Arial" w:cs="Arial"/>
          <w:b/>
          <w:bCs/>
          <w:noProof/>
          <w:sz w:val="24"/>
          <w:szCs w:val="24"/>
        </w:rPr>
      </w:pPr>
      <w:r>
        <w:rPr>
          <w:rFonts w:ascii="Arial" w:eastAsiaTheme="minorHAnsi" w:hAnsi="Arial" w:cs="Arial"/>
        </w:rPr>
        <w:t>We will leave from the church at 5pm.</w:t>
      </w:r>
      <w:r w:rsidR="00BD643B" w:rsidRPr="00DF1272">
        <w:rPr>
          <w:rFonts w:ascii="Arial" w:eastAsiaTheme="minorHAnsi" w:hAnsi="Arial" w:cs="Arial"/>
          <w:b/>
          <w:bCs/>
          <w:sz w:val="24"/>
          <w:szCs w:val="24"/>
        </w:rPr>
        <w:br/>
      </w:r>
    </w:p>
    <w:p w14:paraId="3DB92F11" w14:textId="77777777" w:rsidR="00184805" w:rsidRDefault="00184805" w:rsidP="00A5152A">
      <w:pPr>
        <w:rPr>
          <w:rFonts w:ascii="Arial" w:hAnsi="Arial" w:cs="Arial"/>
        </w:rPr>
      </w:pPr>
    </w:p>
    <w:p w14:paraId="366952AD" w14:textId="77777777" w:rsidR="00932718" w:rsidRDefault="00932718" w:rsidP="00A5152A">
      <w:pPr>
        <w:rPr>
          <w:rFonts w:ascii="Arial" w:hAnsi="Arial" w:cs="Arial"/>
        </w:rPr>
      </w:pPr>
    </w:p>
    <w:p w14:paraId="4E6DE6B0" w14:textId="426269C8" w:rsidR="00A5152A" w:rsidRDefault="00F30D8E" w:rsidP="00A5152A">
      <w:pPr>
        <w:rPr>
          <w:rFonts w:ascii="Arial" w:hAnsi="Arial" w:cs="Arial"/>
        </w:rPr>
      </w:pPr>
      <w:r>
        <w:rPr>
          <w:noProof/>
        </w:rPr>
        <w:drawing>
          <wp:anchor distT="0" distB="0" distL="114300" distR="114300" simplePos="0" relativeHeight="253158912" behindDoc="1" locked="0" layoutInCell="1" allowOverlap="1" wp14:anchorId="4B5A54A7" wp14:editId="74589827">
            <wp:simplePos x="0" y="0"/>
            <wp:positionH relativeFrom="column">
              <wp:posOffset>1905</wp:posOffset>
            </wp:positionH>
            <wp:positionV relativeFrom="paragraph">
              <wp:posOffset>139065</wp:posOffset>
            </wp:positionV>
            <wp:extent cx="1703705" cy="733425"/>
            <wp:effectExtent l="0" t="0" r="0" b="9525"/>
            <wp:wrapTight wrapText="bothSides">
              <wp:wrapPolygon edited="0">
                <wp:start x="0" y="0"/>
                <wp:lineTo x="0" y="21319"/>
                <wp:lineTo x="21254" y="21319"/>
                <wp:lineTo x="21254" y="0"/>
                <wp:lineTo x="0" y="0"/>
              </wp:wrapPolygon>
            </wp:wrapTight>
            <wp:docPr id="2096761606" name="Picture 2096761606" descr="OPERATION CHRISTMAS CHILD – North Bramalea Presbyterian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RATION CHRISTMAS CHILD – North Bramalea Presbyterian Church"/>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0370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3451DC" w14:textId="15A75E26" w:rsidR="00F1288C" w:rsidRPr="00984087" w:rsidRDefault="00F1288C" w:rsidP="00F1288C">
      <w:pPr>
        <w:jc w:val="center"/>
        <w:rPr>
          <w:rFonts w:ascii="Arial" w:hAnsi="Arial" w:cs="Arial"/>
          <w:b/>
          <w:bCs/>
          <w:noProof/>
          <w:u w:val="single"/>
        </w:rPr>
      </w:pPr>
      <w:r w:rsidRPr="00984087">
        <w:rPr>
          <w:rFonts w:ascii="Arial" w:hAnsi="Arial" w:cs="Arial"/>
          <w:b/>
          <w:bCs/>
          <w:noProof/>
          <w:u w:val="single"/>
        </w:rPr>
        <w:t>OPERATION CHRISTMAS CHILD</w:t>
      </w:r>
      <w:r>
        <w:rPr>
          <w:rFonts w:ascii="Arial" w:hAnsi="Arial" w:cs="Arial"/>
          <w:b/>
          <w:bCs/>
          <w:noProof/>
          <w:u w:val="single"/>
        </w:rPr>
        <w:t xml:space="preserve">  2024</w:t>
      </w:r>
    </w:p>
    <w:p w14:paraId="69355696" w14:textId="4716DBDB" w:rsidR="00F1288C" w:rsidRPr="00984087" w:rsidRDefault="00F1288C" w:rsidP="00F1288C">
      <w:pPr>
        <w:rPr>
          <w:rFonts w:ascii="Arial" w:hAnsi="Arial" w:cs="Arial"/>
          <w:noProof/>
        </w:rPr>
      </w:pPr>
      <w:r w:rsidRPr="00984087">
        <w:rPr>
          <w:rFonts w:ascii="Arial" w:hAnsi="Arial" w:cs="Arial"/>
          <w:noProof/>
        </w:rPr>
        <w:t>January's item of the month is Personal Care Items. Personal care items include but are not limited to the following: Nail clippers, hair combs/brushes, hair ties and other accessories, wash cloths, bandaids (fun colors and designs), blunt utensils, toothbrush and covers, (NO toothpaste)</w:t>
      </w:r>
      <w:r w:rsidR="00690258">
        <w:rPr>
          <w:rFonts w:ascii="Arial" w:hAnsi="Arial" w:cs="Arial"/>
          <w:noProof/>
        </w:rPr>
        <w:t xml:space="preserve">.  </w:t>
      </w:r>
      <w:r w:rsidRPr="00984087">
        <w:rPr>
          <w:rFonts w:ascii="Arial" w:hAnsi="Arial" w:cs="Arial"/>
          <w:noProof/>
        </w:rPr>
        <w:t xml:space="preserve">If you have other items you'd like to donate that do not fall into the category of "personal care" you are still more than welcome to bring those things in. The big red bin will be located outside of the office! If you're out shopping, don't forget to check the clearance aisles for potentially great deals! As always, please let me know if you have any questions! Thank you - </w:t>
      </w:r>
      <w:r w:rsidRPr="004777F7">
        <w:rPr>
          <w:rFonts w:ascii="Arial" w:hAnsi="Arial" w:cs="Arial"/>
          <w:i/>
          <w:iCs/>
          <w:noProof/>
        </w:rPr>
        <w:t>Kelly Owens</w:t>
      </w:r>
    </w:p>
    <w:p w14:paraId="4797CD24" w14:textId="36D6E006" w:rsidR="003E05FB" w:rsidRDefault="003E05FB" w:rsidP="0046617C">
      <w:pPr>
        <w:rPr>
          <w:rFonts w:ascii="Arial" w:hAnsi="Arial" w:cs="Arial"/>
        </w:rPr>
      </w:pPr>
    </w:p>
    <w:p w14:paraId="004C661A" w14:textId="77777777" w:rsidR="002A3904" w:rsidRDefault="002A3904" w:rsidP="0046617C">
      <w:pPr>
        <w:rPr>
          <w:rFonts w:ascii="Arial" w:hAnsi="Arial" w:cs="Arial"/>
        </w:rPr>
      </w:pPr>
    </w:p>
    <w:p w14:paraId="23CB0C8E" w14:textId="653640DB" w:rsidR="00984087" w:rsidRDefault="00984087" w:rsidP="0046617C">
      <w:pPr>
        <w:rPr>
          <w:rFonts w:ascii="Arial" w:hAnsi="Arial" w:cs="Arial"/>
        </w:rPr>
      </w:pPr>
    </w:p>
    <w:p w14:paraId="77DDB363" w14:textId="4912608A" w:rsidR="00984087" w:rsidRPr="006E4368" w:rsidRDefault="004777F7" w:rsidP="004C51D1">
      <w:pPr>
        <w:jc w:val="center"/>
        <w:rPr>
          <w:rFonts w:ascii="Arial" w:hAnsi="Arial" w:cs="Arial"/>
          <w:b/>
          <w:bCs/>
          <w:sz w:val="28"/>
          <w:szCs w:val="28"/>
          <w:u w:val="single"/>
        </w:rPr>
      </w:pPr>
      <w:r>
        <w:rPr>
          <w:noProof/>
        </w:rPr>
        <w:drawing>
          <wp:anchor distT="0" distB="0" distL="114300" distR="114300" simplePos="0" relativeHeight="253170176" behindDoc="1" locked="0" layoutInCell="1" allowOverlap="1" wp14:anchorId="56F11023" wp14:editId="2556C25B">
            <wp:simplePos x="0" y="0"/>
            <wp:positionH relativeFrom="column">
              <wp:align>right</wp:align>
            </wp:positionH>
            <wp:positionV relativeFrom="paragraph">
              <wp:posOffset>10795</wp:posOffset>
            </wp:positionV>
            <wp:extent cx="986155" cy="1114425"/>
            <wp:effectExtent l="0" t="0" r="4445" b="9525"/>
            <wp:wrapTight wrapText="bothSides">
              <wp:wrapPolygon edited="0">
                <wp:start x="0" y="0"/>
                <wp:lineTo x="0" y="21415"/>
                <wp:lineTo x="21280" y="21415"/>
                <wp:lineTo x="21280" y="0"/>
                <wp:lineTo x="0" y="0"/>
              </wp:wrapPolygon>
            </wp:wrapTight>
            <wp:docPr id="7" name="Picture 6" descr="United Helping Hands of Pikeville - Homeless Ass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ited Helping Hands of Pikeville - Homeless Assista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86155"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4368" w:rsidRPr="006E4368">
        <w:rPr>
          <w:rFonts w:ascii="Arial" w:hAnsi="Arial" w:cs="Arial"/>
          <w:b/>
          <w:bCs/>
          <w:sz w:val="28"/>
          <w:szCs w:val="28"/>
          <w:u w:val="single"/>
        </w:rPr>
        <w:t>Mission to Kentucky Update</w:t>
      </w:r>
    </w:p>
    <w:p w14:paraId="6BAE3DA4" w14:textId="613B2902" w:rsidR="00984087" w:rsidRDefault="006E4368" w:rsidP="006E4368">
      <w:pPr>
        <w:pStyle w:val="ListParagraph"/>
        <w:numPr>
          <w:ilvl w:val="0"/>
          <w:numId w:val="33"/>
        </w:numPr>
        <w:rPr>
          <w:rFonts w:ascii="Arial" w:hAnsi="Arial" w:cs="Arial"/>
        </w:rPr>
      </w:pPr>
      <w:r>
        <w:rPr>
          <w:rFonts w:ascii="Arial" w:hAnsi="Arial" w:cs="Arial"/>
        </w:rPr>
        <w:t>Right now, we don’t need any clothes.  The folks at the ECCO center said they had enough clothes for a while.  Please take clothes to Yo</w:t>
      </w:r>
      <w:r w:rsidR="00901B7D">
        <w:rPr>
          <w:rFonts w:ascii="Arial" w:hAnsi="Arial" w:cs="Arial"/>
        </w:rPr>
        <w:t>ke</w:t>
      </w:r>
      <w:r>
        <w:rPr>
          <w:rFonts w:ascii="Arial" w:hAnsi="Arial" w:cs="Arial"/>
        </w:rPr>
        <w:t>fellow, Habitat ReStore, Pilgrims Pathway or Hospice.</w:t>
      </w:r>
    </w:p>
    <w:p w14:paraId="3C132452" w14:textId="67ED9240" w:rsidR="006E4368" w:rsidRDefault="006E4368" w:rsidP="006E4368">
      <w:pPr>
        <w:pStyle w:val="ListParagraph"/>
        <w:numPr>
          <w:ilvl w:val="0"/>
          <w:numId w:val="33"/>
        </w:numPr>
        <w:rPr>
          <w:rFonts w:ascii="Arial" w:hAnsi="Arial" w:cs="Arial"/>
        </w:rPr>
      </w:pPr>
      <w:r>
        <w:rPr>
          <w:rFonts w:ascii="Arial" w:hAnsi="Arial" w:cs="Arial"/>
        </w:rPr>
        <w:t>We can always use good furniture &amp; houseware items.  Please make sure they are boxed and are ready to stack in the trailer.  If they are not usable, please throw them away.</w:t>
      </w:r>
    </w:p>
    <w:p w14:paraId="37E69E22" w14:textId="4706D4EB" w:rsidR="006E4368" w:rsidRDefault="006E4368" w:rsidP="006E4368">
      <w:pPr>
        <w:pStyle w:val="ListParagraph"/>
        <w:numPr>
          <w:ilvl w:val="0"/>
          <w:numId w:val="33"/>
        </w:numPr>
        <w:rPr>
          <w:rFonts w:ascii="Arial" w:hAnsi="Arial" w:cs="Arial"/>
        </w:rPr>
      </w:pPr>
      <w:r>
        <w:rPr>
          <w:rFonts w:ascii="Arial" w:hAnsi="Arial" w:cs="Arial"/>
        </w:rPr>
        <w:t>If you bring items for Kentucky, please take them to the “Kentucky Room” or let the staff know. Please do not leave items in the hallway.</w:t>
      </w:r>
    </w:p>
    <w:p w14:paraId="1A67397B" w14:textId="4ED7D837" w:rsidR="006E4368" w:rsidRDefault="006E4368" w:rsidP="006E4368">
      <w:pPr>
        <w:pStyle w:val="ListParagraph"/>
        <w:numPr>
          <w:ilvl w:val="0"/>
          <w:numId w:val="33"/>
        </w:numPr>
        <w:rPr>
          <w:rFonts w:ascii="Arial" w:hAnsi="Arial" w:cs="Arial"/>
        </w:rPr>
      </w:pPr>
      <w:r w:rsidRPr="006E4368">
        <w:rPr>
          <w:rFonts w:ascii="Arial" w:hAnsi="Arial" w:cs="Arial"/>
        </w:rPr>
        <w:t xml:space="preserve">We will let you know when they are in need </w:t>
      </w:r>
      <w:proofErr w:type="gramStart"/>
      <w:r w:rsidRPr="006E4368">
        <w:rPr>
          <w:rFonts w:ascii="Arial" w:hAnsi="Arial" w:cs="Arial"/>
        </w:rPr>
        <w:t>of  more</w:t>
      </w:r>
      <w:proofErr w:type="gramEnd"/>
      <w:r w:rsidRPr="006E4368">
        <w:rPr>
          <w:rFonts w:ascii="Arial" w:hAnsi="Arial" w:cs="Arial"/>
        </w:rPr>
        <w:t xml:space="preserve"> clothes.</w:t>
      </w:r>
    </w:p>
    <w:p w14:paraId="486BE5D6" w14:textId="77777777" w:rsidR="006E4368" w:rsidRPr="006E4368" w:rsidRDefault="006E4368" w:rsidP="006E4368">
      <w:pPr>
        <w:pStyle w:val="ListParagraph"/>
        <w:rPr>
          <w:rFonts w:ascii="Arial" w:hAnsi="Arial" w:cs="Arial"/>
          <w:sz w:val="12"/>
          <w:szCs w:val="12"/>
        </w:rPr>
      </w:pPr>
    </w:p>
    <w:p w14:paraId="64802293" w14:textId="1CE9857F" w:rsidR="00984087" w:rsidRDefault="006E4368" w:rsidP="0046617C">
      <w:pPr>
        <w:rPr>
          <w:rFonts w:ascii="Arial" w:hAnsi="Arial" w:cs="Arial"/>
        </w:rPr>
      </w:pPr>
      <w:r>
        <w:rPr>
          <w:rFonts w:ascii="Arial" w:hAnsi="Arial" w:cs="Arial"/>
        </w:rPr>
        <w:t xml:space="preserve">Thanks for all you give! It really makes a difference in the lives of a lot of people.    </w:t>
      </w:r>
      <w:r w:rsidRPr="006E4368">
        <w:rPr>
          <w:rFonts w:ascii="Baguet Script" w:hAnsi="Baguet Script" w:cs="Arial"/>
          <w:sz w:val="32"/>
          <w:szCs w:val="32"/>
        </w:rPr>
        <w:t xml:space="preserve"> B</w:t>
      </w:r>
      <w:r w:rsidR="00B27A7D">
        <w:rPr>
          <w:rFonts w:ascii="Baguet Script" w:hAnsi="Baguet Script" w:cs="Arial"/>
          <w:sz w:val="32"/>
          <w:szCs w:val="32"/>
        </w:rPr>
        <w:t>ruce</w:t>
      </w:r>
    </w:p>
    <w:p w14:paraId="0C0B05FC" w14:textId="32A0AE46" w:rsidR="00B27A7D" w:rsidRPr="00B27A7D" w:rsidRDefault="00B27A7D" w:rsidP="00B27A7D">
      <w:pPr>
        <w:rPr>
          <w:rFonts w:asciiTheme="minorHAnsi" w:eastAsiaTheme="minorEastAsia" w:hAnsiTheme="minorHAnsi" w:cstheme="minorBidi"/>
          <w:color w:val="FF0000"/>
          <w:kern w:val="2"/>
          <w:sz w:val="24"/>
          <w:szCs w:val="24"/>
          <w:lang w:eastAsia="zh-CN"/>
          <w14:ligatures w14:val="standardContextual"/>
        </w:rPr>
      </w:pPr>
    </w:p>
    <w:p w14:paraId="4E1F2B7B" w14:textId="77777777" w:rsidR="00984087" w:rsidRDefault="00984087" w:rsidP="0046617C">
      <w:pPr>
        <w:rPr>
          <w:rFonts w:ascii="Arial" w:hAnsi="Arial" w:cs="Arial"/>
        </w:rPr>
      </w:pPr>
    </w:p>
    <w:p w14:paraId="3EF568AC" w14:textId="06E12E13" w:rsidR="0031628F" w:rsidRDefault="00B27A7D" w:rsidP="0046617C">
      <w:pPr>
        <w:rPr>
          <w:rFonts w:ascii="Arial" w:hAnsi="Arial" w:cs="Arial"/>
        </w:rPr>
      </w:pPr>
      <w:r>
        <w:rPr>
          <w:noProof/>
        </w:rPr>
        <w:drawing>
          <wp:anchor distT="0" distB="0" distL="114300" distR="114300" simplePos="0" relativeHeight="253142528" behindDoc="1" locked="0" layoutInCell="1" allowOverlap="1" wp14:anchorId="2D32D290" wp14:editId="7A68E644">
            <wp:simplePos x="0" y="0"/>
            <wp:positionH relativeFrom="column">
              <wp:posOffset>2317750</wp:posOffset>
            </wp:positionH>
            <wp:positionV relativeFrom="paragraph">
              <wp:posOffset>0</wp:posOffset>
            </wp:positionV>
            <wp:extent cx="956945" cy="895350"/>
            <wp:effectExtent l="0" t="0" r="0" b="0"/>
            <wp:wrapTight wrapText="bothSides">
              <wp:wrapPolygon edited="0">
                <wp:start x="1720" y="0"/>
                <wp:lineTo x="0" y="919"/>
                <wp:lineTo x="0" y="20681"/>
                <wp:lineTo x="1720" y="21140"/>
                <wp:lineTo x="19350" y="21140"/>
                <wp:lineTo x="21070" y="20681"/>
                <wp:lineTo x="21070" y="919"/>
                <wp:lineTo x="19350" y="0"/>
                <wp:lineTo x="1720" y="0"/>
              </wp:wrapPolygon>
            </wp:wrapTight>
            <wp:docPr id="302087972" name="Picture 302087972" descr="Heroes of the Faith: Lottie Moon ⋆ Diana Leagh Matth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oes of the Faith: Lottie Moon ⋆ Diana Leagh Matthew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6945" cy="8953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14:paraId="3F18719E" w14:textId="16786BC9" w:rsidR="00B27A7D" w:rsidRDefault="00B27A7D" w:rsidP="00B27A7D">
      <w:pPr>
        <w:jc w:val="center"/>
        <w:rPr>
          <w:rFonts w:ascii="Arial" w:hAnsi="Arial" w:cs="Arial"/>
          <w:b/>
          <w:bCs/>
          <w:sz w:val="28"/>
          <w:szCs w:val="28"/>
        </w:rPr>
      </w:pPr>
      <w:r w:rsidRPr="00684AC6">
        <w:rPr>
          <w:rFonts w:ascii="Arial" w:hAnsi="Arial" w:cs="Arial"/>
          <w:b/>
          <w:bCs/>
          <w:sz w:val="28"/>
          <w:szCs w:val="28"/>
        </w:rPr>
        <w:t xml:space="preserve">Lottie Moon Christmas Offering for International Missions </w:t>
      </w:r>
    </w:p>
    <w:p w14:paraId="27CB8780" w14:textId="77777777" w:rsidR="00B27A7D" w:rsidRPr="001B63AB" w:rsidRDefault="00B27A7D" w:rsidP="00B27A7D">
      <w:pPr>
        <w:jc w:val="center"/>
        <w:rPr>
          <w:rFonts w:ascii="Arial" w:hAnsi="Arial" w:cs="Arial"/>
          <w:b/>
          <w:bCs/>
          <w:sz w:val="18"/>
          <w:szCs w:val="18"/>
        </w:rPr>
      </w:pPr>
    </w:p>
    <w:p w14:paraId="461A0FD1" w14:textId="5199DA1D" w:rsidR="00B27A7D" w:rsidRDefault="00B27A7D" w:rsidP="00B27A7D">
      <w:pPr>
        <w:jc w:val="center"/>
        <w:rPr>
          <w:rFonts w:ascii="Arial" w:hAnsi="Arial" w:cs="Arial"/>
          <w:b/>
          <w:bCs/>
          <w:sz w:val="28"/>
          <w:szCs w:val="28"/>
        </w:rPr>
      </w:pPr>
      <w:r w:rsidRPr="001B63AB">
        <w:rPr>
          <w:rFonts w:ascii="Arial" w:hAnsi="Arial" w:cs="Arial"/>
          <w:b/>
          <w:bCs/>
          <w:sz w:val="28"/>
          <w:szCs w:val="28"/>
        </w:rPr>
        <w:t>Our Church Goal: $</w:t>
      </w:r>
      <w:r>
        <w:rPr>
          <w:rFonts w:ascii="Arial" w:hAnsi="Arial" w:cs="Arial"/>
          <w:b/>
          <w:bCs/>
          <w:sz w:val="28"/>
          <w:szCs w:val="28"/>
        </w:rPr>
        <w:t>9,0</w:t>
      </w:r>
      <w:r w:rsidRPr="001B63AB">
        <w:rPr>
          <w:rFonts w:ascii="Arial" w:hAnsi="Arial" w:cs="Arial"/>
          <w:b/>
          <w:bCs/>
          <w:sz w:val="28"/>
          <w:szCs w:val="28"/>
        </w:rPr>
        <w:t>00</w:t>
      </w:r>
    </w:p>
    <w:p w14:paraId="70DDA85A" w14:textId="77777777" w:rsidR="00B27A7D" w:rsidRPr="001B63AB" w:rsidRDefault="00B27A7D" w:rsidP="00B27A7D">
      <w:pPr>
        <w:jc w:val="center"/>
        <w:rPr>
          <w:rFonts w:ascii="Arial" w:hAnsi="Arial" w:cs="Arial"/>
        </w:rPr>
      </w:pPr>
      <w:r>
        <w:rPr>
          <w:rFonts w:ascii="Arial" w:hAnsi="Arial" w:cs="Arial"/>
          <w:b/>
          <w:bCs/>
          <w:sz w:val="28"/>
          <w:szCs w:val="28"/>
        </w:rPr>
        <w:t>Donated: $10,646.00</w:t>
      </w:r>
    </w:p>
    <w:p w14:paraId="02908653" w14:textId="41D4DE15" w:rsidR="00B27A7D" w:rsidRDefault="00B27A7D" w:rsidP="00B27A7D">
      <w:pPr>
        <w:jc w:val="center"/>
        <w:rPr>
          <w:rFonts w:ascii="Arial" w:eastAsiaTheme="minorEastAsia" w:hAnsi="Arial" w:cs="Arial"/>
          <w:b/>
          <w:bCs/>
          <w:kern w:val="2"/>
          <w:sz w:val="28"/>
          <w:szCs w:val="28"/>
          <w:u w:val="single"/>
          <w:lang w:eastAsia="zh-CN"/>
          <w14:ligatures w14:val="standardContextual"/>
        </w:rPr>
      </w:pPr>
      <w:r>
        <w:rPr>
          <w:rFonts w:ascii="Arial" w:hAnsi="Arial" w:cs="Arial"/>
        </w:rPr>
        <w:t xml:space="preserve">Thank you for being so faithful to meet and surpass our Lottie Moon challenge.  The generosity of you giving will go a long way to serve the needs of our international missionaries. Every dollar given is used for the ministries they provide </w:t>
      </w:r>
      <w:proofErr w:type="gramStart"/>
      <w:r>
        <w:rPr>
          <w:rFonts w:ascii="Arial" w:hAnsi="Arial" w:cs="Arial"/>
        </w:rPr>
        <w:t>to</w:t>
      </w:r>
      <w:proofErr w:type="gramEnd"/>
      <w:r>
        <w:rPr>
          <w:rFonts w:ascii="Arial" w:hAnsi="Arial" w:cs="Arial"/>
        </w:rPr>
        <w:t xml:space="preserve"> the un</w:t>
      </w:r>
      <w:r w:rsidR="00690258">
        <w:rPr>
          <w:rFonts w:ascii="Arial" w:hAnsi="Arial" w:cs="Arial"/>
        </w:rPr>
        <w:t>reached</w:t>
      </w:r>
      <w:r>
        <w:rPr>
          <w:rFonts w:ascii="Arial" w:hAnsi="Arial" w:cs="Arial"/>
        </w:rPr>
        <w:t xml:space="preserve"> people of the world</w:t>
      </w:r>
      <w:r w:rsidRPr="004777F7">
        <w:rPr>
          <w:rFonts w:ascii="Arial" w:hAnsi="Arial" w:cs="Arial"/>
          <w:i/>
          <w:iCs/>
        </w:rPr>
        <w:t>.  Jody Hartman, WMU Director</w:t>
      </w:r>
    </w:p>
    <w:p w14:paraId="67D98F83" w14:textId="77777777" w:rsidR="0031628F" w:rsidRDefault="0031628F" w:rsidP="0046617C">
      <w:pPr>
        <w:rPr>
          <w:rFonts w:ascii="Arial" w:hAnsi="Arial" w:cs="Arial"/>
        </w:rPr>
      </w:pPr>
    </w:p>
    <w:p w14:paraId="5D79A099" w14:textId="609A98BA" w:rsidR="0031628F" w:rsidRDefault="0031628F" w:rsidP="0046617C">
      <w:pPr>
        <w:rPr>
          <w:rFonts w:ascii="Arial" w:hAnsi="Arial" w:cs="Arial"/>
        </w:rPr>
      </w:pPr>
    </w:p>
    <w:p w14:paraId="56956849" w14:textId="3CD323FD" w:rsidR="0031628F" w:rsidRDefault="001B2567" w:rsidP="0046617C">
      <w:pPr>
        <w:rPr>
          <w:rFonts w:ascii="Arial" w:hAnsi="Arial" w:cs="Arial"/>
        </w:rPr>
      </w:pPr>
      <w:r w:rsidRPr="001B2567">
        <w:rPr>
          <w:rFonts w:ascii="Arial" w:hAnsi="Arial" w:cs="Arial"/>
          <w:noProof/>
        </w:rPr>
        <mc:AlternateContent>
          <mc:Choice Requires="wps">
            <w:drawing>
              <wp:anchor distT="45720" distB="45720" distL="114300" distR="114300" simplePos="0" relativeHeight="253177344" behindDoc="1" locked="0" layoutInCell="1" allowOverlap="1" wp14:anchorId="4201D3E9" wp14:editId="40DE9ABE">
                <wp:simplePos x="0" y="0"/>
                <wp:positionH relativeFrom="column">
                  <wp:posOffset>-36195</wp:posOffset>
                </wp:positionH>
                <wp:positionV relativeFrom="paragraph">
                  <wp:posOffset>170815</wp:posOffset>
                </wp:positionV>
                <wp:extent cx="3448050" cy="1104900"/>
                <wp:effectExtent l="0" t="0" r="19050" b="19050"/>
                <wp:wrapNone/>
                <wp:docPr id="813963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1104900"/>
                        </a:xfrm>
                        <a:prstGeom prst="rect">
                          <a:avLst/>
                        </a:prstGeom>
                        <a:solidFill>
                          <a:srgbClr val="FFFFFF"/>
                        </a:solidFill>
                        <a:ln w="9525">
                          <a:solidFill>
                            <a:srgbClr val="000000"/>
                          </a:solidFill>
                          <a:miter lim="800000"/>
                          <a:headEnd/>
                          <a:tailEnd/>
                        </a:ln>
                      </wps:spPr>
                      <wps:txbx>
                        <w:txbxContent>
                          <w:p w14:paraId="4BF96A7D" w14:textId="0F2C5075" w:rsidR="001B2567" w:rsidRDefault="001B25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1D3E9" id="_x0000_s1035" type="#_x0000_t202" style="position:absolute;margin-left:-2.85pt;margin-top:13.45pt;width:271.5pt;height:87pt;z-index:-2501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">
                <v:textbox>
                  <w:txbxContent>
                    <w:p w14:paraId="4BF96A7D" w14:textId="0F2C5075" w:rsidR="001B2567" w:rsidRDefault="001B2567"/>
                  </w:txbxContent>
                </v:textbox>
              </v:shape>
            </w:pict>
          </mc:Fallback>
        </mc:AlternateContent>
      </w:r>
    </w:p>
    <w:p w14:paraId="5BB4E663" w14:textId="3AD5F2DF" w:rsidR="0031628F" w:rsidRDefault="001B2567" w:rsidP="0046617C">
      <w:pPr>
        <w:rPr>
          <w:rFonts w:ascii="Arial" w:hAnsi="Arial" w:cs="Arial"/>
        </w:rPr>
      </w:pPr>
      <w:r>
        <w:rPr>
          <w:noProof/>
        </w:rPr>
        <w:drawing>
          <wp:anchor distT="0" distB="0" distL="114300" distR="114300" simplePos="0" relativeHeight="253160960" behindDoc="1" locked="0" layoutInCell="1" allowOverlap="1" wp14:anchorId="42D7566D" wp14:editId="77BBCB08">
            <wp:simplePos x="0" y="0"/>
            <wp:positionH relativeFrom="column">
              <wp:posOffset>954405</wp:posOffset>
            </wp:positionH>
            <wp:positionV relativeFrom="paragraph">
              <wp:posOffset>153035</wp:posOffset>
            </wp:positionV>
            <wp:extent cx="1421130" cy="485775"/>
            <wp:effectExtent l="0" t="0" r="7620" b="9525"/>
            <wp:wrapTight wrapText="bothSides">
              <wp:wrapPolygon edited="0">
                <wp:start x="0" y="0"/>
                <wp:lineTo x="0" y="21176"/>
                <wp:lineTo x="21426" y="21176"/>
                <wp:lineTo x="21426" y="0"/>
                <wp:lineTo x="0" y="0"/>
              </wp:wrapPolygon>
            </wp:wrapTight>
            <wp:docPr id="841303276" name="Picture 841303276" descr="Collection of Sympathy clipart | Free download best Sympathy clip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ction of Sympathy clipart | Free download best Sympathy clipart on ..."/>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21130" cy="485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6D55F" w14:textId="32A24F99" w:rsidR="0031628F" w:rsidRDefault="0031628F" w:rsidP="0046617C">
      <w:pPr>
        <w:rPr>
          <w:rFonts w:ascii="Arial" w:hAnsi="Arial" w:cs="Arial"/>
        </w:rPr>
      </w:pPr>
    </w:p>
    <w:p w14:paraId="5E9E671C" w14:textId="3C860A40" w:rsidR="0031628F" w:rsidRDefault="0031628F" w:rsidP="0046617C">
      <w:pPr>
        <w:rPr>
          <w:rFonts w:ascii="Arial" w:hAnsi="Arial" w:cs="Arial"/>
        </w:rPr>
      </w:pPr>
    </w:p>
    <w:p w14:paraId="116FD1BA" w14:textId="2EE8B194" w:rsidR="0031628F" w:rsidRDefault="0031628F" w:rsidP="0046617C">
      <w:pPr>
        <w:rPr>
          <w:rFonts w:ascii="Arial" w:hAnsi="Arial" w:cs="Arial"/>
        </w:rPr>
      </w:pPr>
    </w:p>
    <w:p w14:paraId="33FE6E39" w14:textId="377D472A" w:rsidR="006E4368" w:rsidRDefault="006E4368" w:rsidP="001B2567">
      <w:pPr>
        <w:jc w:val="center"/>
        <w:rPr>
          <w:rFonts w:ascii="Arial" w:hAnsi="Arial" w:cs="Arial"/>
          <w:b/>
          <w:bCs/>
        </w:rPr>
      </w:pPr>
      <w:r>
        <w:rPr>
          <w:rFonts w:ascii="Arial" w:hAnsi="Arial" w:cs="Arial"/>
        </w:rPr>
        <w:t xml:space="preserve">Spencer Church offers </w:t>
      </w:r>
      <w:r w:rsidR="004777F7">
        <w:rPr>
          <w:rFonts w:ascii="Arial" w:hAnsi="Arial" w:cs="Arial"/>
        </w:rPr>
        <w:t xml:space="preserve">deepest </w:t>
      </w:r>
      <w:r>
        <w:rPr>
          <w:rFonts w:ascii="Arial" w:hAnsi="Arial" w:cs="Arial"/>
        </w:rPr>
        <w:t xml:space="preserve">Christian condolences to the family of </w:t>
      </w:r>
      <w:r w:rsidRPr="00700D0A">
        <w:rPr>
          <w:rFonts w:ascii="Arial" w:hAnsi="Arial" w:cs="Arial"/>
          <w:b/>
          <w:bCs/>
        </w:rPr>
        <w:t>Elizabeth</w:t>
      </w:r>
      <w:r w:rsidR="00690258">
        <w:rPr>
          <w:rFonts w:ascii="Arial" w:hAnsi="Arial" w:cs="Arial"/>
          <w:b/>
          <w:bCs/>
        </w:rPr>
        <w:t xml:space="preserve"> </w:t>
      </w:r>
      <w:r w:rsidRPr="00700D0A">
        <w:rPr>
          <w:rFonts w:ascii="Arial" w:hAnsi="Arial" w:cs="Arial"/>
          <w:b/>
          <w:bCs/>
        </w:rPr>
        <w:t>(Liz)</w:t>
      </w:r>
      <w:r w:rsidRPr="0019490C">
        <w:rPr>
          <w:rFonts w:ascii="Arial" w:hAnsi="Arial" w:cs="Arial"/>
          <w:b/>
          <w:bCs/>
        </w:rPr>
        <w:t xml:space="preserve"> Alexander</w:t>
      </w:r>
      <w:r w:rsidR="00932718">
        <w:rPr>
          <w:rFonts w:ascii="Arial" w:hAnsi="Arial" w:cs="Arial"/>
          <w:b/>
          <w:bCs/>
        </w:rPr>
        <w:t>.</w:t>
      </w:r>
    </w:p>
    <w:p w14:paraId="62A3979C" w14:textId="77777777" w:rsidR="00932718" w:rsidRDefault="00932718" w:rsidP="006E4368">
      <w:pPr>
        <w:rPr>
          <w:rFonts w:ascii="Arial" w:hAnsi="Arial" w:cs="Arial"/>
          <w:b/>
          <w:bCs/>
        </w:rPr>
      </w:pPr>
    </w:p>
    <w:p w14:paraId="3A75ECE4" w14:textId="0DB1FCEE" w:rsidR="00932718" w:rsidRDefault="00932718" w:rsidP="006E4368">
      <w:pPr>
        <w:rPr>
          <w:rFonts w:ascii="Arial" w:hAnsi="Arial" w:cs="Arial"/>
          <w:b/>
          <w:bCs/>
        </w:rPr>
      </w:pPr>
    </w:p>
    <w:p w14:paraId="3CE67BA3" w14:textId="3D9BA892" w:rsidR="00BD23AC" w:rsidRDefault="007161D8" w:rsidP="006E4368">
      <w:pPr>
        <w:rPr>
          <w:rFonts w:ascii="Arial" w:hAnsi="Arial" w:cs="Arial"/>
          <w:b/>
          <w:bCs/>
        </w:rPr>
      </w:pPr>
      <w:r>
        <w:rPr>
          <w:noProof/>
        </w:rPr>
        <w:drawing>
          <wp:anchor distT="0" distB="0" distL="114300" distR="114300" simplePos="0" relativeHeight="253173248" behindDoc="1" locked="0" layoutInCell="1" allowOverlap="1" wp14:anchorId="618E479A" wp14:editId="351F6690">
            <wp:simplePos x="0" y="0"/>
            <wp:positionH relativeFrom="column">
              <wp:posOffset>78105</wp:posOffset>
            </wp:positionH>
            <wp:positionV relativeFrom="paragraph">
              <wp:posOffset>48895</wp:posOffset>
            </wp:positionV>
            <wp:extent cx="771525" cy="771525"/>
            <wp:effectExtent l="0" t="0" r="9525" b="9525"/>
            <wp:wrapTight wrapText="bothSides">
              <wp:wrapPolygon edited="0">
                <wp:start x="0" y="0"/>
                <wp:lineTo x="0" y="21333"/>
                <wp:lineTo x="21333" y="21333"/>
                <wp:lineTo x="21333" y="0"/>
                <wp:lineTo x="0" y="0"/>
              </wp:wrapPolygon>
            </wp:wrapTight>
            <wp:docPr id="148601247" name="Picture 148601247" descr="Great Value, Pure Maple Syrup, 32 fl 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eat Value, Pure Maple Syrup, 32 fl oz"/>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DEDAB7" w14:textId="33476769" w:rsidR="00932718" w:rsidRPr="00BD23AC" w:rsidRDefault="00BD23AC" w:rsidP="006E4368">
      <w:pPr>
        <w:rPr>
          <w:rFonts w:ascii="Arial" w:hAnsi="Arial" w:cs="Arial"/>
          <w:b/>
          <w:bCs/>
          <w:sz w:val="28"/>
          <w:szCs w:val="28"/>
          <w:u w:val="single"/>
        </w:rPr>
      </w:pPr>
      <w:r w:rsidRPr="00BD23AC">
        <w:rPr>
          <w:rFonts w:ascii="Arial" w:hAnsi="Arial" w:cs="Arial"/>
          <w:b/>
          <w:bCs/>
          <w:sz w:val="28"/>
          <w:szCs w:val="28"/>
          <w:u w:val="single"/>
        </w:rPr>
        <w:t>Yokefellow</w:t>
      </w:r>
    </w:p>
    <w:p w14:paraId="205F43A5" w14:textId="68ADA6FD" w:rsidR="0031628F" w:rsidRDefault="00BD23AC" w:rsidP="0046617C">
      <w:pPr>
        <w:rPr>
          <w:rFonts w:ascii="Arial" w:hAnsi="Arial" w:cs="Arial"/>
        </w:rPr>
      </w:pPr>
      <w:r>
        <w:rPr>
          <w:rFonts w:ascii="Arial" w:hAnsi="Arial" w:cs="Arial"/>
        </w:rPr>
        <w:t>Yokefellow is requesting donations of maple syrup for the months of January – April.</w:t>
      </w:r>
      <w:r w:rsidR="007161D8">
        <w:rPr>
          <w:rFonts w:ascii="Arial" w:hAnsi="Arial" w:cs="Arial"/>
        </w:rPr>
        <w:t xml:space="preserve">  Thank you!</w:t>
      </w:r>
    </w:p>
    <w:p w14:paraId="6BB82EDA" w14:textId="77777777" w:rsidR="00BD23AC" w:rsidRDefault="00BD23AC" w:rsidP="0046617C">
      <w:pPr>
        <w:rPr>
          <w:rFonts w:ascii="Arial" w:hAnsi="Arial" w:cs="Arial"/>
        </w:rPr>
      </w:pPr>
    </w:p>
    <w:p w14:paraId="1FD5ACC1" w14:textId="77777777" w:rsidR="00BD23AC" w:rsidRDefault="00BD23AC" w:rsidP="0046617C">
      <w:pPr>
        <w:rPr>
          <w:rFonts w:ascii="Arial" w:hAnsi="Arial" w:cs="Arial"/>
        </w:rPr>
      </w:pPr>
    </w:p>
    <w:p w14:paraId="6DBB09BF" w14:textId="3EA6446F" w:rsidR="00D83977" w:rsidRDefault="00D83977" w:rsidP="008F5AB0">
      <w:pPr>
        <w:widowControl w:val="0"/>
        <w:rPr>
          <w:rFonts w:ascii="Arial" w:eastAsia="Times New Roman" w:hAnsi="Arial" w:cs="Arial"/>
          <w:color w:val="000000"/>
          <w:kern w:val="28"/>
          <w14:cntxtAlts/>
        </w:rPr>
      </w:pPr>
    </w:p>
    <w:p w14:paraId="1B623F90" w14:textId="6C5D0C9C" w:rsidR="00C64FCA" w:rsidRPr="00B04E9B" w:rsidRDefault="001B2567" w:rsidP="008F5AB0">
      <w:pPr>
        <w:widowControl w:val="0"/>
        <w:rPr>
          <w:rFonts w:ascii="Arial" w:eastAsia="Times New Roman" w:hAnsi="Arial" w:cs="Arial"/>
          <w:color w:val="000000"/>
          <w:kern w:val="28"/>
          <w14:cntxtAlts/>
        </w:rPr>
      </w:pPr>
      <w:r w:rsidRPr="001B2567">
        <w:rPr>
          <w:rFonts w:ascii="Arial" w:eastAsia="Times New Roman" w:hAnsi="Arial" w:cs="Arial"/>
          <w:noProof/>
          <w:color w:val="000000"/>
          <w:kern w:val="28"/>
          <w14:cntxtAlts/>
        </w:rPr>
        <mc:AlternateContent>
          <mc:Choice Requires="wps">
            <w:drawing>
              <wp:anchor distT="45720" distB="45720" distL="114300" distR="114300" simplePos="0" relativeHeight="253175296" behindDoc="1" locked="0" layoutInCell="1" allowOverlap="1" wp14:anchorId="69943003" wp14:editId="5353ABFA">
                <wp:simplePos x="0" y="0"/>
                <wp:positionH relativeFrom="margin">
                  <wp:align>right</wp:align>
                </wp:positionH>
                <wp:positionV relativeFrom="paragraph">
                  <wp:posOffset>17145</wp:posOffset>
                </wp:positionV>
                <wp:extent cx="3600450" cy="4772025"/>
                <wp:effectExtent l="0" t="0" r="19050" b="28575"/>
                <wp:wrapNone/>
                <wp:docPr id="1744822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4772025"/>
                        </a:xfrm>
                        <a:prstGeom prst="rect">
                          <a:avLst/>
                        </a:prstGeom>
                        <a:solidFill>
                          <a:srgbClr val="FFFFFF"/>
                        </a:solidFill>
                        <a:ln w="9525">
                          <a:solidFill>
                            <a:srgbClr val="000000"/>
                          </a:solidFill>
                          <a:miter lim="800000"/>
                          <a:headEnd/>
                          <a:tailEnd/>
                        </a:ln>
                      </wps:spPr>
                      <wps:txbx>
                        <w:txbxContent>
                          <w:p w14:paraId="7ED5CF19" w14:textId="5BFD0E0E" w:rsidR="001B2567" w:rsidRDefault="001B25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43003" id="_x0000_s1036" type="#_x0000_t202" style="position:absolute;margin-left:232.3pt;margin-top:1.35pt;width:283.5pt;height:375.75pt;z-index:-2501411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">
                <v:textbox>
                  <w:txbxContent>
                    <w:p w14:paraId="7ED5CF19" w14:textId="5BFD0E0E" w:rsidR="001B2567" w:rsidRDefault="001B2567"/>
                  </w:txbxContent>
                </v:textbox>
                <w10:wrap anchorx="margin"/>
              </v:shape>
            </w:pict>
          </mc:Fallback>
        </mc:AlternateContent>
      </w:r>
      <w:r w:rsidR="006F5C30">
        <w:rPr>
          <w:noProof/>
        </w:rPr>
        <w:drawing>
          <wp:anchor distT="0" distB="0" distL="114300" distR="114300" simplePos="0" relativeHeight="252879360" behindDoc="1" locked="0" layoutInCell="1" allowOverlap="1" wp14:anchorId="44188FFE" wp14:editId="0D2E89CC">
            <wp:simplePos x="0" y="0"/>
            <wp:positionH relativeFrom="column">
              <wp:posOffset>635</wp:posOffset>
            </wp:positionH>
            <wp:positionV relativeFrom="paragraph">
              <wp:posOffset>19685</wp:posOffset>
            </wp:positionV>
            <wp:extent cx="1083945" cy="609600"/>
            <wp:effectExtent l="0" t="0" r="1905" b="0"/>
            <wp:wrapTight wrapText="bothSides">
              <wp:wrapPolygon edited="0">
                <wp:start x="0" y="0"/>
                <wp:lineTo x="0" y="20925"/>
                <wp:lineTo x="21258" y="20925"/>
                <wp:lineTo x="21258" y="0"/>
                <wp:lineTo x="0" y="0"/>
              </wp:wrapPolygon>
            </wp:wrapTight>
            <wp:docPr id="226" name="Picture 226" descr="Wednesday Night Dinner - Mechanicsville U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dnesday Night Dinner - Mechanicsville UMC"/>
                    <pic:cNvPicPr>
                      <a:picLocks noChangeAspect="1" noChangeArrowheads="1"/>
                    </pic:cNvPicPr>
                  </pic:nvPicPr>
                  <pic:blipFill>
                    <a:blip r:embed="rId36" cstate="print">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8394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136328091"/>
    </w:p>
    <w:p w14:paraId="2EDD69D3" w14:textId="2557EC92" w:rsidR="00BF211B" w:rsidRPr="0090137A" w:rsidRDefault="00FD4E8E" w:rsidP="006F5C30">
      <w:pPr>
        <w:widowControl w:val="0"/>
        <w:jc w:val="center"/>
        <w:rPr>
          <w:rFonts w:ascii="Arial" w:eastAsia="Times New Roman" w:hAnsi="Arial" w:cs="Arial"/>
          <w:color w:val="000000"/>
          <w:kern w:val="28"/>
          <w:sz w:val="28"/>
          <w:szCs w:val="28"/>
          <w14:cntxtAlts/>
        </w:rPr>
      </w:pPr>
      <w:r w:rsidRPr="0090137A">
        <w:rPr>
          <w:rFonts w:ascii="Arial" w:eastAsia="Times New Roman" w:hAnsi="Arial" w:cs="Arial"/>
          <w:color w:val="000000"/>
          <w:kern w:val="28"/>
          <w:sz w:val="28"/>
          <w:szCs w:val="28"/>
          <w14:cntxtAlts/>
        </w:rPr>
        <w:t>S</w:t>
      </w:r>
      <w:r w:rsidR="00BF211B" w:rsidRPr="0090137A">
        <w:rPr>
          <w:rFonts w:ascii="Arial" w:eastAsia="Times New Roman" w:hAnsi="Arial" w:cs="Arial"/>
          <w:color w:val="000000"/>
          <w:kern w:val="28"/>
          <w:sz w:val="28"/>
          <w:szCs w:val="28"/>
          <w14:cntxtAlts/>
        </w:rPr>
        <w:t>erving will begin at 6pm in the</w:t>
      </w:r>
      <w:r w:rsidR="006F5C30">
        <w:rPr>
          <w:rFonts w:ascii="Arial" w:eastAsia="Times New Roman" w:hAnsi="Arial" w:cs="Arial"/>
          <w:color w:val="000000"/>
          <w:kern w:val="28"/>
          <w:sz w:val="28"/>
          <w:szCs w:val="28"/>
          <w14:cntxtAlts/>
        </w:rPr>
        <w:t xml:space="preserve"> </w:t>
      </w:r>
      <w:r w:rsidR="00BF211B" w:rsidRPr="0090137A">
        <w:rPr>
          <w:rFonts w:ascii="Arial" w:eastAsia="Times New Roman" w:hAnsi="Arial" w:cs="Arial"/>
          <w:color w:val="000000"/>
          <w:kern w:val="28"/>
          <w:sz w:val="28"/>
          <w:szCs w:val="28"/>
          <w14:cntxtAlts/>
        </w:rPr>
        <w:t>Family Life Center.</w:t>
      </w:r>
    </w:p>
    <w:p w14:paraId="7F319DA4" w14:textId="772C2681" w:rsidR="00BF211B" w:rsidRPr="00753D56" w:rsidRDefault="00BF211B" w:rsidP="00BF211B">
      <w:pPr>
        <w:widowControl w:val="0"/>
        <w:jc w:val="center"/>
        <w:rPr>
          <w:rFonts w:ascii="Arial" w:eastAsia="Times New Roman" w:hAnsi="Arial" w:cs="Arial"/>
          <w:b/>
          <w:bCs/>
          <w:i/>
          <w:iCs/>
          <w:color w:val="000000"/>
          <w:kern w:val="28"/>
          <w:sz w:val="10"/>
          <w:szCs w:val="10"/>
          <w:u w:val="single"/>
          <w14:cntxtAlts/>
        </w:rPr>
      </w:pPr>
    </w:p>
    <w:p w14:paraId="7CD2B8D6" w14:textId="3AF4C57E" w:rsidR="00901B8D" w:rsidRDefault="00BF211B" w:rsidP="00901B8D">
      <w:pPr>
        <w:widowControl w:val="0"/>
        <w:jc w:val="center"/>
        <w:rPr>
          <w:rFonts w:ascii="Arial" w:eastAsia="Times New Roman" w:hAnsi="Arial" w:cs="Arial"/>
          <w:b/>
          <w:bCs/>
          <w:i/>
          <w:iCs/>
          <w:color w:val="000000"/>
          <w:kern w:val="28"/>
          <w:u w:val="single"/>
          <w14:cntxtAlts/>
        </w:rPr>
      </w:pPr>
      <w:r w:rsidRPr="003F449A">
        <w:rPr>
          <w:rFonts w:ascii="Arial" w:eastAsia="Times New Roman" w:hAnsi="Arial" w:cs="Arial"/>
          <w:b/>
          <w:bCs/>
          <w:i/>
          <w:iCs/>
          <w:color w:val="000000"/>
          <w:kern w:val="28"/>
          <w:u w:val="single"/>
          <w14:cntxtAlts/>
        </w:rPr>
        <w:t>Please reserve your meals</w:t>
      </w:r>
      <w:r w:rsidR="00901B8D">
        <w:rPr>
          <w:rFonts w:ascii="Arial" w:eastAsia="Times New Roman" w:hAnsi="Arial" w:cs="Arial"/>
          <w:color w:val="000000"/>
          <w:kern w:val="28"/>
          <w14:cntxtAlts/>
        </w:rPr>
        <w:t xml:space="preserve"> </w:t>
      </w:r>
      <w:r w:rsidR="001B1FD9">
        <w:rPr>
          <w:rFonts w:ascii="Arial" w:eastAsia="Times New Roman" w:hAnsi="Arial" w:cs="Arial"/>
          <w:b/>
          <w:bCs/>
          <w:i/>
          <w:iCs/>
          <w:color w:val="000000"/>
          <w:kern w:val="28"/>
          <w:u w:val="single"/>
          <w14:cntxtAlts/>
        </w:rPr>
        <w:t>before</w:t>
      </w:r>
    </w:p>
    <w:p w14:paraId="1BDB8A10" w14:textId="1B7DEEE9" w:rsidR="00D55620" w:rsidRPr="00901B8D" w:rsidRDefault="001B1FD9" w:rsidP="00901B8D">
      <w:pPr>
        <w:widowControl w:val="0"/>
        <w:jc w:val="center"/>
        <w:rPr>
          <w:rFonts w:ascii="Arial" w:eastAsia="Times New Roman" w:hAnsi="Arial" w:cs="Arial"/>
          <w:color w:val="000000"/>
          <w:kern w:val="28"/>
          <w14:cntxtAlts/>
        </w:rPr>
      </w:pPr>
      <w:r>
        <w:rPr>
          <w:rFonts w:ascii="Arial" w:eastAsia="Times New Roman" w:hAnsi="Arial" w:cs="Arial"/>
          <w:b/>
          <w:bCs/>
          <w:i/>
          <w:iCs/>
          <w:color w:val="000000"/>
          <w:kern w:val="28"/>
          <w:u w:val="single"/>
          <w14:cntxtAlts/>
        </w:rPr>
        <w:t xml:space="preserve"> </w:t>
      </w:r>
      <w:r w:rsidR="00E81FE7">
        <w:rPr>
          <w:rFonts w:ascii="Arial" w:eastAsia="Times New Roman" w:hAnsi="Arial" w:cs="Arial"/>
          <w:b/>
          <w:bCs/>
          <w:i/>
          <w:iCs/>
          <w:color w:val="000000"/>
          <w:kern w:val="28"/>
          <w:u w:val="single"/>
          <w14:cntxtAlts/>
        </w:rPr>
        <w:t>noon</w:t>
      </w:r>
      <w:r>
        <w:rPr>
          <w:rFonts w:ascii="Arial" w:eastAsia="Times New Roman" w:hAnsi="Arial" w:cs="Arial"/>
          <w:b/>
          <w:bCs/>
          <w:i/>
          <w:iCs/>
          <w:color w:val="000000"/>
          <w:kern w:val="28"/>
          <w:u w:val="single"/>
          <w14:cntxtAlts/>
        </w:rPr>
        <w:t xml:space="preserve"> on</w:t>
      </w:r>
      <w:r w:rsidR="00E274EB">
        <w:rPr>
          <w:rFonts w:ascii="Arial" w:eastAsia="Times New Roman" w:hAnsi="Arial" w:cs="Arial"/>
          <w:b/>
          <w:bCs/>
          <w:i/>
          <w:iCs/>
          <w:color w:val="000000"/>
          <w:kern w:val="28"/>
          <w:u w:val="single"/>
          <w14:cntxtAlts/>
        </w:rPr>
        <w:t xml:space="preserve"> </w:t>
      </w:r>
      <w:r>
        <w:rPr>
          <w:rFonts w:ascii="Arial" w:eastAsia="Times New Roman" w:hAnsi="Arial" w:cs="Arial"/>
          <w:b/>
          <w:bCs/>
          <w:i/>
          <w:iCs/>
          <w:color w:val="000000"/>
          <w:kern w:val="28"/>
          <w:u w:val="single"/>
          <w14:cntxtAlts/>
        </w:rPr>
        <w:t>Tuesdays</w:t>
      </w:r>
      <w:r w:rsidR="00312A67">
        <w:rPr>
          <w:rFonts w:ascii="Arial" w:eastAsia="Times New Roman" w:hAnsi="Arial" w:cs="Arial"/>
          <w:b/>
          <w:bCs/>
          <w:i/>
          <w:iCs/>
          <w:color w:val="000000"/>
          <w:kern w:val="28"/>
          <w:u w:val="single"/>
          <w14:cntxtAlts/>
        </w:rPr>
        <w:t>.</w:t>
      </w:r>
    </w:p>
    <w:p w14:paraId="793CF455" w14:textId="33410BBA" w:rsidR="005E4206" w:rsidRDefault="00E274EB" w:rsidP="00E274EB">
      <w:pPr>
        <w:widowControl w:val="0"/>
        <w:jc w:val="center"/>
        <w:rPr>
          <w:rFonts w:ascii="Arial" w:eastAsia="Times New Roman" w:hAnsi="Arial" w:cs="Arial"/>
          <w:i/>
          <w:iCs/>
          <w:color w:val="000000"/>
          <w:kern w:val="28"/>
          <w:sz w:val="20"/>
          <w:szCs w:val="20"/>
          <w14:cntxtAlts/>
        </w:rPr>
      </w:pPr>
      <w:r>
        <w:rPr>
          <w:rFonts w:ascii="Arial" w:eastAsia="Times New Roman" w:hAnsi="Arial" w:cs="Arial"/>
          <w:i/>
          <w:iCs/>
          <w:color w:val="000000"/>
          <w:kern w:val="28"/>
          <w:sz w:val="20"/>
          <w:szCs w:val="20"/>
          <w14:cntxtAlts/>
        </w:rPr>
        <w:t xml:space="preserve">We need to </w:t>
      </w:r>
      <w:r w:rsidR="00BF211B" w:rsidRPr="00D56B45">
        <w:rPr>
          <w:rFonts w:ascii="Arial" w:eastAsia="Times New Roman" w:hAnsi="Arial" w:cs="Arial"/>
          <w:i/>
          <w:iCs/>
          <w:color w:val="000000"/>
          <w:kern w:val="28"/>
          <w:sz w:val="20"/>
          <w:szCs w:val="20"/>
          <w14:cntxtAlts/>
        </w:rPr>
        <w:t>know how many meals to prepare.</w:t>
      </w:r>
      <w:r w:rsidR="00BF211B">
        <w:rPr>
          <w:rFonts w:ascii="Arial" w:eastAsia="Times New Roman" w:hAnsi="Arial" w:cs="Arial"/>
          <w:i/>
          <w:iCs/>
          <w:color w:val="000000"/>
          <w:kern w:val="28"/>
          <w:sz w:val="20"/>
          <w:szCs w:val="20"/>
          <w14:cntxtAlts/>
        </w:rPr>
        <w:t xml:space="preserve"> Please call the church office or reserve your meals on </w:t>
      </w:r>
      <w:proofErr w:type="gramStart"/>
      <w:r w:rsidR="00BF211B">
        <w:rPr>
          <w:rFonts w:ascii="Arial" w:eastAsia="Times New Roman" w:hAnsi="Arial" w:cs="Arial"/>
          <w:i/>
          <w:iCs/>
          <w:color w:val="000000"/>
          <w:kern w:val="28"/>
          <w:sz w:val="20"/>
          <w:szCs w:val="20"/>
          <w14:cntxtAlts/>
        </w:rPr>
        <w:t>our</w:t>
      </w:r>
      <w:proofErr w:type="gramEnd"/>
      <w:r w:rsidR="00BF211B">
        <w:rPr>
          <w:rFonts w:ascii="Arial" w:eastAsia="Times New Roman" w:hAnsi="Arial" w:cs="Arial"/>
          <w:i/>
          <w:iCs/>
          <w:color w:val="000000"/>
          <w:kern w:val="28"/>
          <w:sz w:val="20"/>
          <w:szCs w:val="20"/>
          <w14:cntxtAlts/>
        </w:rPr>
        <w:t xml:space="preserve"> </w:t>
      </w:r>
    </w:p>
    <w:p w14:paraId="2C1086F5" w14:textId="19375FFE" w:rsidR="00BF211B" w:rsidRDefault="00BF211B" w:rsidP="005E4206">
      <w:pPr>
        <w:widowControl w:val="0"/>
        <w:jc w:val="center"/>
        <w:rPr>
          <w:rFonts w:ascii="Arial" w:eastAsia="Times New Roman" w:hAnsi="Arial" w:cs="Arial"/>
          <w:i/>
          <w:iCs/>
          <w:color w:val="000000"/>
          <w:kern w:val="28"/>
          <w:sz w:val="20"/>
          <w:szCs w:val="20"/>
          <w14:cntxtAlts/>
        </w:rPr>
      </w:pPr>
      <w:r>
        <w:rPr>
          <w:rFonts w:ascii="Arial" w:eastAsia="Times New Roman" w:hAnsi="Arial" w:cs="Arial"/>
          <w:i/>
          <w:iCs/>
          <w:color w:val="000000"/>
          <w:kern w:val="28"/>
          <w:sz w:val="20"/>
          <w:szCs w:val="20"/>
          <w14:cntxtAlts/>
        </w:rPr>
        <w:t>website or FB page.</w:t>
      </w:r>
    </w:p>
    <w:p w14:paraId="243937E3" w14:textId="27B2636F" w:rsidR="00D55620" w:rsidRDefault="00D55620" w:rsidP="005E4206">
      <w:pPr>
        <w:widowControl w:val="0"/>
        <w:jc w:val="center"/>
        <w:rPr>
          <w:rFonts w:ascii="Arial" w:eastAsia="Times New Roman" w:hAnsi="Arial" w:cs="Arial"/>
          <w:i/>
          <w:iCs/>
          <w:color w:val="000000"/>
          <w:kern w:val="28"/>
          <w:sz w:val="12"/>
          <w:szCs w:val="12"/>
          <w14:cntxtAlts/>
        </w:rPr>
      </w:pPr>
    </w:p>
    <w:p w14:paraId="31FF4114" w14:textId="2B628D0D" w:rsidR="002E6DE2" w:rsidRPr="00EA6936" w:rsidRDefault="002E6DE2" w:rsidP="002E6DE2">
      <w:pPr>
        <w:rPr>
          <w:rFonts w:ascii="Arial" w:eastAsiaTheme="minorEastAsia" w:hAnsi="Arial" w:cs="Arial"/>
          <w:lang w:eastAsia="zh-CN"/>
        </w:rPr>
      </w:pPr>
      <w:r>
        <w:rPr>
          <w:rFonts w:ascii="Arial" w:eastAsiaTheme="minorEastAsia" w:hAnsi="Arial" w:cs="Arial"/>
          <w:b/>
          <w:bCs/>
          <w:u w:val="single"/>
          <w:lang w:eastAsia="zh-CN"/>
        </w:rPr>
        <w:t xml:space="preserve">Jan </w:t>
      </w:r>
      <w:proofErr w:type="gramStart"/>
      <w:r>
        <w:rPr>
          <w:rFonts w:ascii="Arial" w:eastAsiaTheme="minorEastAsia" w:hAnsi="Arial" w:cs="Arial"/>
          <w:b/>
          <w:bCs/>
          <w:u w:val="single"/>
          <w:lang w:eastAsia="zh-CN"/>
        </w:rPr>
        <w:t xml:space="preserve">3 </w:t>
      </w:r>
      <w:r>
        <w:rPr>
          <w:rFonts w:ascii="Arial" w:eastAsiaTheme="minorEastAsia" w:hAnsi="Arial" w:cs="Arial"/>
          <w:lang w:eastAsia="zh-CN"/>
        </w:rPr>
        <w:t xml:space="preserve"> Pulled</w:t>
      </w:r>
      <w:proofErr w:type="gramEnd"/>
      <w:r>
        <w:rPr>
          <w:rFonts w:ascii="Arial" w:eastAsiaTheme="minorEastAsia" w:hAnsi="Arial" w:cs="Arial"/>
          <w:lang w:eastAsia="zh-CN"/>
        </w:rPr>
        <w:t xml:space="preserve"> BBQ Chicken, Potato Wedges, Slaw &amp; Rolls</w:t>
      </w:r>
    </w:p>
    <w:p w14:paraId="28707129" w14:textId="20642993" w:rsidR="002E6DE2" w:rsidRPr="002E6DE2" w:rsidRDefault="002E6DE2" w:rsidP="002E6DE2">
      <w:pPr>
        <w:rPr>
          <w:rFonts w:ascii="Arial" w:eastAsiaTheme="minorEastAsia" w:hAnsi="Arial" w:cs="Arial"/>
          <w:b/>
          <w:bCs/>
          <w:lang w:eastAsia="zh-CN"/>
        </w:rPr>
      </w:pPr>
      <w:r w:rsidRPr="002E6DE2">
        <w:rPr>
          <w:rFonts w:ascii="Arial" w:eastAsiaTheme="minorEastAsia" w:hAnsi="Arial" w:cs="Arial"/>
          <w:b/>
          <w:bCs/>
          <w:lang w:eastAsia="zh-CN"/>
        </w:rPr>
        <w:t xml:space="preserve">Prepared by: </w:t>
      </w:r>
      <w:r w:rsidRPr="002E6DE2">
        <w:rPr>
          <w:rFonts w:ascii="Arial" w:eastAsiaTheme="minorEastAsia" w:hAnsi="Arial" w:cs="Arial"/>
          <w:lang w:eastAsia="zh-CN"/>
        </w:rPr>
        <w:t xml:space="preserve"> Cindy Moris, Jane Ronan, Kelli Beavers, Wendy Ankrom</w:t>
      </w:r>
    </w:p>
    <w:p w14:paraId="5CEAC810" w14:textId="77777777" w:rsidR="002E6DE2" w:rsidRPr="002E6DE2" w:rsidRDefault="002E6DE2" w:rsidP="005E4206">
      <w:pPr>
        <w:widowControl w:val="0"/>
        <w:jc w:val="center"/>
        <w:rPr>
          <w:rFonts w:ascii="Arial" w:eastAsia="Times New Roman" w:hAnsi="Arial" w:cs="Arial"/>
          <w:i/>
          <w:iCs/>
          <w:kern w:val="28"/>
          <w:sz w:val="12"/>
          <w:szCs w:val="12"/>
          <w14:cntxtAlts/>
        </w:rPr>
      </w:pPr>
    </w:p>
    <w:p w14:paraId="135F1333" w14:textId="77777777" w:rsidR="00CB1B62" w:rsidRPr="002E6DE2" w:rsidRDefault="00CB1B62" w:rsidP="00CB1B62">
      <w:pPr>
        <w:rPr>
          <w:rFonts w:ascii="Arial" w:eastAsiaTheme="minorEastAsia" w:hAnsi="Arial" w:cs="Arial"/>
          <w:b/>
          <w:bCs/>
          <w:sz w:val="12"/>
          <w:szCs w:val="12"/>
          <w:lang w:eastAsia="zh-CN"/>
        </w:rPr>
      </w:pPr>
    </w:p>
    <w:p w14:paraId="34FA4370" w14:textId="54BB99C2" w:rsidR="006A4CB4" w:rsidRPr="002E6DE2" w:rsidRDefault="00211105" w:rsidP="00BE1889">
      <w:pPr>
        <w:rPr>
          <w:rFonts w:ascii="Arial" w:eastAsiaTheme="minorEastAsia" w:hAnsi="Arial" w:cs="Arial"/>
          <w:lang w:eastAsia="zh-CN"/>
        </w:rPr>
      </w:pPr>
      <w:r w:rsidRPr="002E6DE2">
        <w:rPr>
          <w:rFonts w:ascii="Arial" w:eastAsiaTheme="minorEastAsia" w:hAnsi="Arial" w:cs="Arial"/>
          <w:b/>
          <w:bCs/>
          <w:u w:val="single"/>
          <w:lang w:eastAsia="zh-CN"/>
        </w:rPr>
        <w:t>Jan 1</w:t>
      </w:r>
      <w:r w:rsidR="004D3E61" w:rsidRPr="002E6DE2">
        <w:rPr>
          <w:rFonts w:ascii="Arial" w:eastAsiaTheme="minorEastAsia" w:hAnsi="Arial" w:cs="Arial"/>
          <w:b/>
          <w:bCs/>
          <w:u w:val="single"/>
          <w:lang w:eastAsia="zh-CN"/>
        </w:rPr>
        <w:t>0</w:t>
      </w:r>
      <w:r w:rsidR="00EA6936" w:rsidRPr="002E6DE2">
        <w:rPr>
          <w:rFonts w:ascii="Arial" w:eastAsiaTheme="minorEastAsia" w:hAnsi="Arial" w:cs="Arial"/>
          <w:b/>
          <w:bCs/>
          <w:u w:val="single"/>
          <w:lang w:eastAsia="zh-CN"/>
        </w:rPr>
        <w:t xml:space="preserve"> </w:t>
      </w:r>
      <w:r w:rsidR="004D3E61" w:rsidRPr="002E6DE2">
        <w:rPr>
          <w:rFonts w:ascii="Arial" w:eastAsiaTheme="minorEastAsia" w:hAnsi="Arial" w:cs="Arial"/>
          <w:lang w:eastAsia="zh-CN"/>
        </w:rPr>
        <w:t>Salisbury Steak, Mac &amp; Cheese, Green Beans, Rolls</w:t>
      </w:r>
    </w:p>
    <w:p w14:paraId="2E4FE7E4" w14:textId="232ED489" w:rsidR="004D3E61" w:rsidRPr="002E6DE2" w:rsidRDefault="006A4CB4" w:rsidP="00BE1889">
      <w:pPr>
        <w:rPr>
          <w:rFonts w:ascii="Arial" w:eastAsiaTheme="minorEastAsia" w:hAnsi="Arial" w:cs="Arial"/>
          <w:lang w:eastAsia="zh-CN"/>
        </w:rPr>
      </w:pPr>
      <w:r w:rsidRPr="002E6DE2">
        <w:rPr>
          <w:rFonts w:ascii="Arial" w:eastAsiaTheme="minorEastAsia" w:hAnsi="Arial" w:cs="Arial"/>
          <w:b/>
          <w:bCs/>
          <w:lang w:eastAsia="zh-CN"/>
        </w:rPr>
        <w:t>Prepared by:</w:t>
      </w:r>
      <w:r w:rsidR="007C6FEB" w:rsidRPr="002E6DE2">
        <w:rPr>
          <w:rFonts w:ascii="Arial" w:eastAsiaTheme="minorEastAsia" w:hAnsi="Arial" w:cs="Arial"/>
          <w:lang w:eastAsia="zh-CN"/>
        </w:rPr>
        <w:t xml:space="preserve"> </w:t>
      </w:r>
      <w:r w:rsidR="004D3E61" w:rsidRPr="002E6DE2">
        <w:rPr>
          <w:rFonts w:ascii="Arial" w:eastAsiaTheme="minorEastAsia" w:hAnsi="Arial" w:cs="Arial"/>
          <w:lang w:eastAsia="zh-CN"/>
        </w:rPr>
        <w:t>Ed &amp; Lillian Toro, Jackie Connor,</w:t>
      </w:r>
    </w:p>
    <w:p w14:paraId="1E3095F9" w14:textId="5C4A57AA" w:rsidR="00623647" w:rsidRPr="002E6DE2" w:rsidRDefault="004D3E61" w:rsidP="00BE1889">
      <w:pPr>
        <w:rPr>
          <w:rFonts w:ascii="Arial" w:eastAsiaTheme="minorEastAsia" w:hAnsi="Arial" w:cs="Arial"/>
          <w:lang w:eastAsia="zh-CN"/>
        </w:rPr>
      </w:pPr>
      <w:r w:rsidRPr="002E6DE2">
        <w:rPr>
          <w:rFonts w:ascii="Arial" w:eastAsiaTheme="minorEastAsia" w:hAnsi="Arial" w:cs="Arial"/>
          <w:lang w:eastAsia="zh-CN"/>
        </w:rPr>
        <w:t xml:space="preserve"> John Stevens</w:t>
      </w:r>
    </w:p>
    <w:p w14:paraId="508E0D09" w14:textId="77777777" w:rsidR="002E6DE2" w:rsidRPr="002E6DE2" w:rsidRDefault="002E6DE2" w:rsidP="00BE1889">
      <w:pPr>
        <w:rPr>
          <w:rFonts w:ascii="Arial" w:eastAsiaTheme="minorEastAsia" w:hAnsi="Arial" w:cs="Arial"/>
          <w:lang w:eastAsia="zh-CN"/>
        </w:rPr>
      </w:pPr>
    </w:p>
    <w:p w14:paraId="056D21FB" w14:textId="5D78423F" w:rsidR="002E6DE2" w:rsidRPr="002E6DE2" w:rsidRDefault="002E6DE2" w:rsidP="002E6DE2">
      <w:pPr>
        <w:rPr>
          <w:rFonts w:ascii="Arial" w:eastAsiaTheme="minorEastAsia" w:hAnsi="Arial" w:cs="Arial"/>
          <w:lang w:eastAsia="zh-CN"/>
        </w:rPr>
      </w:pPr>
      <w:r w:rsidRPr="002E6DE2">
        <w:rPr>
          <w:rFonts w:ascii="Arial" w:eastAsiaTheme="minorEastAsia" w:hAnsi="Arial" w:cs="Arial"/>
          <w:b/>
          <w:bCs/>
          <w:u w:val="single"/>
          <w:lang w:eastAsia="zh-CN"/>
        </w:rPr>
        <w:t xml:space="preserve">Jan. </w:t>
      </w:r>
      <w:proofErr w:type="gramStart"/>
      <w:r w:rsidRPr="002E6DE2">
        <w:rPr>
          <w:rFonts w:ascii="Arial" w:eastAsiaTheme="minorEastAsia" w:hAnsi="Arial" w:cs="Arial"/>
          <w:b/>
          <w:bCs/>
          <w:u w:val="single"/>
          <w:lang w:eastAsia="zh-CN"/>
        </w:rPr>
        <w:t xml:space="preserve">17  </w:t>
      </w:r>
      <w:r w:rsidRPr="002E6DE2">
        <w:rPr>
          <w:rFonts w:ascii="Arial" w:eastAsiaTheme="minorEastAsia" w:hAnsi="Arial" w:cs="Arial"/>
          <w:lang w:eastAsia="zh-CN"/>
        </w:rPr>
        <w:t>Chicken</w:t>
      </w:r>
      <w:proofErr w:type="gramEnd"/>
      <w:r w:rsidRPr="002E6DE2">
        <w:rPr>
          <w:rFonts w:ascii="Arial" w:eastAsiaTheme="minorEastAsia" w:hAnsi="Arial" w:cs="Arial"/>
          <w:lang w:eastAsia="zh-CN"/>
        </w:rPr>
        <w:t xml:space="preserve"> Cordon Bleu, Mashed Potatoes, Green Beans, Rolls</w:t>
      </w:r>
    </w:p>
    <w:p w14:paraId="46BD5A3F" w14:textId="0A102036" w:rsidR="002E6DE2" w:rsidRPr="002E6DE2" w:rsidRDefault="002E6DE2" w:rsidP="002E6DE2">
      <w:pPr>
        <w:rPr>
          <w:rFonts w:ascii="Arial" w:eastAsiaTheme="minorEastAsia" w:hAnsi="Arial" w:cs="Arial"/>
          <w:lang w:eastAsia="zh-CN"/>
        </w:rPr>
      </w:pPr>
      <w:r w:rsidRPr="002E6DE2">
        <w:rPr>
          <w:rFonts w:ascii="Arial" w:eastAsiaTheme="minorEastAsia" w:hAnsi="Arial" w:cs="Arial"/>
          <w:b/>
          <w:bCs/>
          <w:lang w:eastAsia="zh-CN"/>
        </w:rPr>
        <w:t>Prepared by:</w:t>
      </w:r>
      <w:r w:rsidRPr="002E6DE2">
        <w:rPr>
          <w:rFonts w:ascii="Arial" w:eastAsiaTheme="minorEastAsia" w:hAnsi="Arial" w:cs="Arial"/>
          <w:lang w:eastAsia="zh-CN"/>
        </w:rPr>
        <w:t xml:space="preserve">  Adult Choir</w:t>
      </w:r>
    </w:p>
    <w:p w14:paraId="47795C7A" w14:textId="68E6EACB" w:rsidR="004C5A7B" w:rsidRPr="00F7452D" w:rsidRDefault="004C5A7B" w:rsidP="00BF211B">
      <w:pPr>
        <w:rPr>
          <w:rFonts w:ascii="Arial" w:eastAsiaTheme="minorEastAsia" w:hAnsi="Arial" w:cs="Arial"/>
          <w:b/>
          <w:bCs/>
          <w:sz w:val="12"/>
          <w:szCs w:val="12"/>
          <w:lang w:eastAsia="zh-CN"/>
        </w:rPr>
      </w:pPr>
    </w:p>
    <w:p w14:paraId="6AF7F12B" w14:textId="22314B6E" w:rsidR="004D3E61" w:rsidRPr="004D3E61" w:rsidRDefault="00211105" w:rsidP="00C96E69">
      <w:pPr>
        <w:rPr>
          <w:rFonts w:ascii="Arial" w:eastAsiaTheme="minorEastAsia" w:hAnsi="Arial" w:cs="Arial"/>
          <w:b/>
          <w:bCs/>
          <w:lang w:eastAsia="zh-CN"/>
        </w:rPr>
      </w:pPr>
      <w:r>
        <w:rPr>
          <w:rFonts w:ascii="Arial" w:eastAsiaTheme="minorEastAsia" w:hAnsi="Arial" w:cs="Arial"/>
          <w:b/>
          <w:bCs/>
          <w:u w:val="single"/>
          <w:lang w:eastAsia="zh-CN"/>
        </w:rPr>
        <w:t xml:space="preserve">Jan </w:t>
      </w:r>
      <w:proofErr w:type="gramStart"/>
      <w:r w:rsidR="004D3E61">
        <w:rPr>
          <w:rFonts w:ascii="Arial" w:eastAsiaTheme="minorEastAsia" w:hAnsi="Arial" w:cs="Arial"/>
          <w:b/>
          <w:bCs/>
          <w:u w:val="single"/>
          <w:lang w:eastAsia="zh-CN"/>
        </w:rPr>
        <w:t xml:space="preserve">24  </w:t>
      </w:r>
      <w:r w:rsidR="004D3E61" w:rsidRPr="004D3E61">
        <w:rPr>
          <w:rFonts w:ascii="Arial" w:eastAsiaTheme="minorEastAsia" w:hAnsi="Arial" w:cs="Arial"/>
          <w:lang w:eastAsia="zh-CN"/>
        </w:rPr>
        <w:t>Meatball</w:t>
      </w:r>
      <w:proofErr w:type="gramEnd"/>
      <w:r w:rsidR="004D3E61" w:rsidRPr="004D3E61">
        <w:rPr>
          <w:rFonts w:ascii="Arial" w:eastAsiaTheme="minorEastAsia" w:hAnsi="Arial" w:cs="Arial"/>
          <w:lang w:eastAsia="zh-CN"/>
        </w:rPr>
        <w:t xml:space="preserve"> Subs</w:t>
      </w:r>
      <w:r w:rsidR="004D3E61">
        <w:rPr>
          <w:rFonts w:ascii="Arial" w:eastAsiaTheme="minorEastAsia" w:hAnsi="Arial" w:cs="Arial"/>
          <w:lang w:eastAsia="zh-CN"/>
        </w:rPr>
        <w:t>, Fruit, Chips</w:t>
      </w:r>
    </w:p>
    <w:p w14:paraId="2A2632A6" w14:textId="6F6ED8CF" w:rsidR="004D3E61" w:rsidRPr="004D3E61" w:rsidRDefault="004D3E61" w:rsidP="00C96E69">
      <w:pPr>
        <w:rPr>
          <w:rFonts w:ascii="Arial" w:eastAsiaTheme="minorEastAsia" w:hAnsi="Arial" w:cs="Arial"/>
          <w:b/>
          <w:bCs/>
          <w:lang w:eastAsia="zh-CN"/>
        </w:rPr>
      </w:pPr>
      <w:r w:rsidRPr="004D3E61">
        <w:rPr>
          <w:rFonts w:ascii="Arial" w:eastAsiaTheme="minorEastAsia" w:hAnsi="Arial" w:cs="Arial"/>
          <w:b/>
          <w:bCs/>
          <w:lang w:eastAsia="zh-CN"/>
        </w:rPr>
        <w:t>Prepared by:</w:t>
      </w:r>
      <w:r>
        <w:rPr>
          <w:rFonts w:ascii="Arial" w:eastAsiaTheme="minorEastAsia" w:hAnsi="Arial" w:cs="Arial"/>
          <w:b/>
          <w:bCs/>
          <w:lang w:eastAsia="zh-CN"/>
        </w:rPr>
        <w:t xml:space="preserve"> </w:t>
      </w:r>
      <w:r w:rsidRPr="004D3E61">
        <w:rPr>
          <w:rFonts w:ascii="Arial" w:eastAsiaTheme="minorEastAsia" w:hAnsi="Arial" w:cs="Arial"/>
          <w:lang w:eastAsia="zh-CN"/>
        </w:rPr>
        <w:t xml:space="preserve">Come as </w:t>
      </w:r>
      <w:r w:rsidR="008134D7">
        <w:rPr>
          <w:rFonts w:ascii="Arial" w:eastAsiaTheme="minorEastAsia" w:hAnsi="Arial" w:cs="Arial"/>
          <w:lang w:eastAsia="zh-CN"/>
        </w:rPr>
        <w:t>Y</w:t>
      </w:r>
      <w:r w:rsidRPr="004D3E61">
        <w:rPr>
          <w:rFonts w:ascii="Arial" w:eastAsiaTheme="minorEastAsia" w:hAnsi="Arial" w:cs="Arial"/>
          <w:lang w:eastAsia="zh-CN"/>
        </w:rPr>
        <w:t xml:space="preserve">ou </w:t>
      </w:r>
      <w:r w:rsidR="008134D7">
        <w:rPr>
          <w:rFonts w:ascii="Arial" w:eastAsiaTheme="minorEastAsia" w:hAnsi="Arial" w:cs="Arial"/>
          <w:lang w:eastAsia="zh-CN"/>
        </w:rPr>
        <w:t>A</w:t>
      </w:r>
      <w:r w:rsidRPr="004D3E61">
        <w:rPr>
          <w:rFonts w:ascii="Arial" w:eastAsiaTheme="minorEastAsia" w:hAnsi="Arial" w:cs="Arial"/>
          <w:lang w:eastAsia="zh-CN"/>
        </w:rPr>
        <w:t xml:space="preserve">re </w:t>
      </w:r>
      <w:r w:rsidR="008134D7">
        <w:rPr>
          <w:rFonts w:ascii="Arial" w:eastAsiaTheme="minorEastAsia" w:hAnsi="Arial" w:cs="Arial"/>
          <w:lang w:eastAsia="zh-CN"/>
        </w:rPr>
        <w:t>Wednesday Cl</w:t>
      </w:r>
      <w:r w:rsidRPr="004D3E61">
        <w:rPr>
          <w:rFonts w:ascii="Arial" w:eastAsiaTheme="minorEastAsia" w:hAnsi="Arial" w:cs="Arial"/>
          <w:lang w:eastAsia="zh-CN"/>
        </w:rPr>
        <w:t>ass</w:t>
      </w:r>
    </w:p>
    <w:p w14:paraId="65527BC4" w14:textId="77777777" w:rsidR="004D3E61" w:rsidRDefault="004D3E61" w:rsidP="00C96E69">
      <w:pPr>
        <w:rPr>
          <w:rFonts w:ascii="Arial" w:eastAsiaTheme="minorEastAsia" w:hAnsi="Arial" w:cs="Arial"/>
          <w:b/>
          <w:bCs/>
          <w:u w:val="single"/>
          <w:lang w:eastAsia="zh-CN"/>
        </w:rPr>
      </w:pPr>
    </w:p>
    <w:p w14:paraId="71BFF440" w14:textId="5F4464A1" w:rsidR="004C5A7B" w:rsidRPr="004D3E61" w:rsidRDefault="004D3E61" w:rsidP="00C96E69">
      <w:pPr>
        <w:rPr>
          <w:rFonts w:ascii="Arial" w:eastAsiaTheme="minorEastAsia" w:hAnsi="Arial" w:cs="Arial"/>
          <w:lang w:eastAsia="zh-CN"/>
        </w:rPr>
      </w:pPr>
      <w:r>
        <w:rPr>
          <w:rFonts w:ascii="Arial" w:eastAsiaTheme="minorEastAsia" w:hAnsi="Arial" w:cs="Arial"/>
          <w:b/>
          <w:bCs/>
          <w:u w:val="single"/>
          <w:lang w:eastAsia="zh-CN"/>
        </w:rPr>
        <w:t>Jan 31</w:t>
      </w:r>
      <w:r w:rsidR="009B0C4D">
        <w:rPr>
          <w:rFonts w:ascii="Arial" w:eastAsiaTheme="minorEastAsia" w:hAnsi="Arial" w:cs="Arial"/>
          <w:b/>
          <w:bCs/>
          <w:u w:val="single"/>
          <w:lang w:eastAsia="zh-CN"/>
        </w:rPr>
        <w:t xml:space="preserve">  </w:t>
      </w:r>
      <w:r w:rsidR="00EA6936">
        <w:rPr>
          <w:rFonts w:ascii="Arial" w:eastAsiaTheme="minorEastAsia" w:hAnsi="Arial" w:cs="Arial"/>
          <w:b/>
          <w:bCs/>
          <w:u w:val="single"/>
          <w:lang w:eastAsia="zh-CN"/>
        </w:rPr>
        <w:t xml:space="preserve"> </w:t>
      </w:r>
      <w:r>
        <w:rPr>
          <w:rFonts w:ascii="Arial" w:eastAsiaTheme="minorEastAsia" w:hAnsi="Arial" w:cs="Arial"/>
          <w:lang w:eastAsia="zh-CN"/>
        </w:rPr>
        <w:t>Loaded Nachos</w:t>
      </w:r>
    </w:p>
    <w:p w14:paraId="763E9639" w14:textId="547FEEE6" w:rsidR="004D3E61" w:rsidRDefault="004D3E61" w:rsidP="00C96E69">
      <w:pPr>
        <w:rPr>
          <w:rFonts w:ascii="Arial" w:eastAsiaTheme="minorEastAsia" w:hAnsi="Arial" w:cs="Arial"/>
          <w:lang w:eastAsia="zh-CN"/>
        </w:rPr>
      </w:pPr>
      <w:r w:rsidRPr="004D3E61">
        <w:rPr>
          <w:rFonts w:ascii="Arial" w:eastAsiaTheme="minorEastAsia" w:hAnsi="Arial" w:cs="Arial"/>
          <w:b/>
          <w:bCs/>
          <w:lang w:eastAsia="zh-CN"/>
        </w:rPr>
        <w:t>Prepared by:</w:t>
      </w:r>
      <w:r>
        <w:rPr>
          <w:rFonts w:ascii="Arial" w:eastAsiaTheme="minorEastAsia" w:hAnsi="Arial" w:cs="Arial"/>
          <w:b/>
          <w:bCs/>
          <w:lang w:eastAsia="zh-CN"/>
        </w:rPr>
        <w:t xml:space="preserve"> </w:t>
      </w:r>
      <w:r>
        <w:rPr>
          <w:rFonts w:ascii="Arial" w:eastAsiaTheme="minorEastAsia" w:hAnsi="Arial" w:cs="Arial"/>
          <w:lang w:eastAsia="zh-CN"/>
        </w:rPr>
        <w:t>Spencer Deacons</w:t>
      </w:r>
    </w:p>
    <w:p w14:paraId="4D06407F" w14:textId="77777777" w:rsidR="002027B9" w:rsidRDefault="002027B9" w:rsidP="00C96E69">
      <w:pPr>
        <w:rPr>
          <w:rFonts w:ascii="Arial" w:eastAsiaTheme="minorEastAsia" w:hAnsi="Arial" w:cs="Arial"/>
          <w:lang w:eastAsia="zh-CN"/>
        </w:rPr>
      </w:pPr>
    </w:p>
    <w:p w14:paraId="2F9A1FD6" w14:textId="77777777" w:rsidR="00932718" w:rsidRDefault="00932718" w:rsidP="00C96E69">
      <w:pPr>
        <w:rPr>
          <w:rFonts w:ascii="Arial" w:eastAsiaTheme="minorEastAsia" w:hAnsi="Arial" w:cs="Arial"/>
          <w:lang w:eastAsia="zh-CN"/>
        </w:rPr>
      </w:pPr>
    </w:p>
    <w:p w14:paraId="6B452973" w14:textId="77777777" w:rsidR="00932718" w:rsidRDefault="00932718" w:rsidP="00C96E69">
      <w:pPr>
        <w:rPr>
          <w:rFonts w:ascii="Arial" w:eastAsiaTheme="minorEastAsia" w:hAnsi="Arial" w:cs="Arial"/>
          <w:lang w:eastAsia="zh-CN"/>
        </w:rPr>
      </w:pPr>
    </w:p>
    <w:p w14:paraId="50FAF4EF" w14:textId="5FD9E49D" w:rsidR="00932718" w:rsidRPr="004D3E61" w:rsidRDefault="002027B9" w:rsidP="002027B9">
      <w:pPr>
        <w:jc w:val="center"/>
        <w:rPr>
          <w:rFonts w:ascii="Arial" w:eastAsiaTheme="minorEastAsia" w:hAnsi="Arial" w:cs="Arial"/>
          <w:lang w:eastAsia="zh-CN"/>
        </w:rPr>
      </w:pPr>
      <w:r>
        <w:rPr>
          <w:noProof/>
        </w:rPr>
        <w:drawing>
          <wp:inline distT="0" distB="0" distL="0" distR="0" wp14:anchorId="45244F40" wp14:editId="5D253B5F">
            <wp:extent cx="2324100" cy="581025"/>
            <wp:effectExtent l="0" t="0" r="0" b="9525"/>
            <wp:docPr id="103209136" name="Picture 103209136" descr="Youth Winter Retreat - New Life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outh Winter Retreat - New Life Church"/>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24100" cy="581025"/>
                    </a:xfrm>
                    <a:prstGeom prst="rect">
                      <a:avLst/>
                    </a:prstGeom>
                    <a:noFill/>
                    <a:ln>
                      <a:noFill/>
                    </a:ln>
                  </pic:spPr>
                </pic:pic>
              </a:graphicData>
            </a:graphic>
          </wp:inline>
        </w:drawing>
      </w:r>
    </w:p>
    <w:p w14:paraId="103E4FFE" w14:textId="031805C6" w:rsidR="003E05FB" w:rsidRPr="00BD23AC" w:rsidRDefault="00C9765F" w:rsidP="007161D8">
      <w:pPr>
        <w:jc w:val="center"/>
        <w:rPr>
          <w:rFonts w:ascii="Arial" w:eastAsiaTheme="minorEastAsia" w:hAnsi="Arial" w:cs="Arial"/>
          <w:b/>
          <w:bCs/>
          <w:sz w:val="28"/>
          <w:szCs w:val="28"/>
          <w:u w:val="single"/>
          <w:lang w:eastAsia="zh-CN"/>
        </w:rPr>
      </w:pPr>
      <w:r w:rsidRPr="00C9765F">
        <w:rPr>
          <w:rFonts w:ascii="Arial" w:eastAsiaTheme="minorEastAsia" w:hAnsi="Arial" w:cs="Arial"/>
          <w:b/>
          <w:bCs/>
          <w:sz w:val="28"/>
          <w:szCs w:val="28"/>
          <w:u w:val="single"/>
          <w:lang w:eastAsia="zh-CN"/>
        </w:rPr>
        <w:t>Spencer Youth</w:t>
      </w:r>
      <w:bookmarkEnd w:id="1"/>
      <w:r w:rsidR="00BD23AC">
        <w:rPr>
          <w:rFonts w:ascii="Arial" w:eastAsiaTheme="minorEastAsia" w:hAnsi="Arial" w:cs="Arial"/>
          <w:b/>
          <w:bCs/>
          <w:sz w:val="28"/>
          <w:szCs w:val="28"/>
          <w:u w:val="single"/>
          <w:lang w:eastAsia="zh-CN"/>
        </w:rPr>
        <w:t xml:space="preserve"> Winter Retreat</w:t>
      </w:r>
    </w:p>
    <w:p w14:paraId="18A24EAE" w14:textId="6D213E80" w:rsidR="00BD23AC" w:rsidRPr="007161D8" w:rsidRDefault="007161D8" w:rsidP="007161D8">
      <w:pPr>
        <w:jc w:val="center"/>
        <w:rPr>
          <w:rFonts w:ascii="Arial" w:hAnsi="Arial" w:cs="Arial"/>
          <w:b/>
          <w:bCs/>
          <w:sz w:val="24"/>
          <w:szCs w:val="24"/>
        </w:rPr>
      </w:pPr>
      <w:r w:rsidRPr="007161D8">
        <w:rPr>
          <w:rFonts w:ascii="Arial" w:hAnsi="Arial" w:cs="Arial"/>
          <w:b/>
          <w:bCs/>
          <w:sz w:val="24"/>
          <w:szCs w:val="24"/>
        </w:rPr>
        <w:t>January 26 – 28th</w:t>
      </w:r>
    </w:p>
    <w:p w14:paraId="5FA93A17" w14:textId="6AF2641D" w:rsidR="00BD23AC" w:rsidRDefault="007161D8" w:rsidP="007161D8">
      <w:pPr>
        <w:jc w:val="center"/>
        <w:rPr>
          <w:rFonts w:ascii="Arial" w:eastAsiaTheme="minorEastAsia" w:hAnsi="Arial" w:cs="Arial"/>
          <w:sz w:val="24"/>
          <w:szCs w:val="24"/>
          <w:lang w:eastAsia="zh-CN"/>
        </w:rPr>
      </w:pPr>
      <w:r w:rsidRPr="007161D8">
        <w:rPr>
          <w:rFonts w:ascii="Arial" w:eastAsiaTheme="minorEastAsia" w:hAnsi="Arial" w:cs="Arial"/>
          <w:sz w:val="24"/>
          <w:szCs w:val="24"/>
          <w:lang w:eastAsia="zh-CN"/>
        </w:rPr>
        <w:t>Top Notch Lodge, Sevierville, TN</w:t>
      </w:r>
    </w:p>
    <w:p w14:paraId="700B2B4B" w14:textId="016E21FF" w:rsidR="007161D8" w:rsidRDefault="007161D8" w:rsidP="007161D8">
      <w:pPr>
        <w:jc w:val="center"/>
        <w:rPr>
          <w:rFonts w:ascii="Arial" w:eastAsiaTheme="minorEastAsia" w:hAnsi="Arial" w:cs="Arial"/>
          <w:lang w:eastAsia="zh-CN"/>
        </w:rPr>
      </w:pPr>
      <w:r w:rsidRPr="007161D8">
        <w:rPr>
          <w:rFonts w:ascii="Arial" w:eastAsiaTheme="minorEastAsia" w:hAnsi="Arial" w:cs="Arial"/>
          <w:lang w:eastAsia="zh-CN"/>
        </w:rPr>
        <w:t>This is an opportunity for youth to recharge their spiritual batteries, discover new thoughts about themselves and their relationship with God.</w:t>
      </w:r>
    </w:p>
    <w:p w14:paraId="275ADC34" w14:textId="194B05D0" w:rsidR="007161D8" w:rsidRPr="007161D8" w:rsidRDefault="007161D8" w:rsidP="007161D8">
      <w:pPr>
        <w:jc w:val="center"/>
        <w:rPr>
          <w:rFonts w:ascii="Arial" w:eastAsiaTheme="minorEastAsia" w:hAnsi="Arial" w:cs="Arial"/>
          <w:lang w:eastAsia="zh-CN"/>
        </w:rPr>
      </w:pPr>
      <w:r>
        <w:rPr>
          <w:rFonts w:ascii="Arial" w:eastAsiaTheme="minorEastAsia" w:hAnsi="Arial" w:cs="Arial"/>
          <w:lang w:eastAsia="zh-CN"/>
        </w:rPr>
        <w:t>Please see Colby ASAP for details.  Space is limited.</w:t>
      </w:r>
    </w:p>
    <w:p w14:paraId="316DB97F" w14:textId="77777777" w:rsidR="00BD23AC" w:rsidRDefault="00BD23AC" w:rsidP="00984087">
      <w:pPr>
        <w:rPr>
          <w:rFonts w:ascii="Arial" w:eastAsiaTheme="minorEastAsia" w:hAnsi="Arial" w:cs="Arial"/>
          <w:b/>
          <w:bCs/>
          <w:sz w:val="28"/>
          <w:szCs w:val="28"/>
          <w:u w:val="single"/>
          <w:lang w:eastAsia="zh-CN"/>
        </w:rPr>
      </w:pPr>
    </w:p>
    <w:p w14:paraId="5258ACB3" w14:textId="1AE24E69" w:rsidR="00BD23AC" w:rsidRDefault="00BD23AC" w:rsidP="00984087">
      <w:pPr>
        <w:rPr>
          <w:rFonts w:ascii="Arial" w:eastAsiaTheme="minorEastAsia" w:hAnsi="Arial" w:cs="Arial"/>
          <w:b/>
          <w:bCs/>
          <w:sz w:val="28"/>
          <w:szCs w:val="28"/>
          <w:u w:val="single"/>
          <w:lang w:eastAsia="zh-CN"/>
        </w:rPr>
      </w:pPr>
    </w:p>
    <w:p w14:paraId="4E02A699" w14:textId="62BAD8E3" w:rsidR="00BD23AC" w:rsidRDefault="007161D8" w:rsidP="00984087">
      <w:pPr>
        <w:rPr>
          <w:rFonts w:ascii="Arial" w:eastAsiaTheme="minorEastAsia" w:hAnsi="Arial" w:cs="Arial"/>
          <w:b/>
          <w:bCs/>
          <w:sz w:val="28"/>
          <w:szCs w:val="28"/>
          <w:u w:val="single"/>
          <w:lang w:eastAsia="zh-CN"/>
        </w:rPr>
      </w:pPr>
      <w:r>
        <w:rPr>
          <w:noProof/>
        </w:rPr>
        <w:drawing>
          <wp:anchor distT="0" distB="0" distL="114300" distR="114300" simplePos="0" relativeHeight="253172224" behindDoc="1" locked="0" layoutInCell="1" allowOverlap="1" wp14:anchorId="2412AD8D" wp14:editId="3B31A512">
            <wp:simplePos x="0" y="0"/>
            <wp:positionH relativeFrom="margin">
              <wp:posOffset>12384405</wp:posOffset>
            </wp:positionH>
            <wp:positionV relativeFrom="paragraph">
              <wp:posOffset>153035</wp:posOffset>
            </wp:positionV>
            <wp:extent cx="1969770" cy="866775"/>
            <wp:effectExtent l="0" t="0" r="0" b="9525"/>
            <wp:wrapTight wrapText="bothSides">
              <wp:wrapPolygon edited="0">
                <wp:start x="0" y="0"/>
                <wp:lineTo x="0" y="21363"/>
                <wp:lineTo x="21308" y="21363"/>
                <wp:lineTo x="21308" y="0"/>
                <wp:lineTo x="0" y="0"/>
              </wp:wrapPolygon>
            </wp:wrapTight>
            <wp:docPr id="1551979267" name="Picture 1551979267" descr="UFCW Local 328 » Quarterly Meeting Date Changed for Members on Marth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FCW Local 328 » Quarterly Meeting Date Changed for Members on Martha’s ..."/>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69770" cy="866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F6AF5" w14:textId="316D7A97" w:rsidR="00BD23AC" w:rsidRDefault="00BD23AC" w:rsidP="00984087">
      <w:pPr>
        <w:rPr>
          <w:rFonts w:ascii="Arial" w:eastAsiaTheme="minorEastAsia" w:hAnsi="Arial" w:cs="Arial"/>
          <w:b/>
          <w:bCs/>
          <w:sz w:val="28"/>
          <w:szCs w:val="28"/>
          <w:u w:val="single"/>
          <w:lang w:eastAsia="zh-CN"/>
        </w:rPr>
      </w:pPr>
    </w:p>
    <w:p w14:paraId="64F23DC6" w14:textId="23A742D0" w:rsidR="007161D8" w:rsidRDefault="007161D8" w:rsidP="00984087">
      <w:pPr>
        <w:rPr>
          <w:rFonts w:ascii="Arial" w:eastAsiaTheme="minorEastAsia" w:hAnsi="Arial" w:cs="Arial"/>
          <w:b/>
          <w:bCs/>
          <w:sz w:val="28"/>
          <w:szCs w:val="28"/>
          <w:u w:val="single"/>
          <w:lang w:eastAsia="zh-CN"/>
        </w:rPr>
      </w:pPr>
    </w:p>
    <w:p w14:paraId="6A3E7791" w14:textId="77777777" w:rsidR="007161D8" w:rsidRDefault="007161D8" w:rsidP="00984087">
      <w:pPr>
        <w:rPr>
          <w:rFonts w:ascii="Arial" w:eastAsiaTheme="minorEastAsia" w:hAnsi="Arial" w:cs="Arial"/>
          <w:b/>
          <w:bCs/>
          <w:sz w:val="28"/>
          <w:szCs w:val="28"/>
          <w:u w:val="single"/>
          <w:lang w:eastAsia="zh-CN"/>
        </w:rPr>
      </w:pPr>
    </w:p>
    <w:p w14:paraId="6CE79198" w14:textId="03EA5B1E" w:rsidR="007161D8" w:rsidRDefault="007161D8" w:rsidP="00984087">
      <w:pPr>
        <w:rPr>
          <w:rFonts w:ascii="Arial" w:eastAsiaTheme="minorEastAsia" w:hAnsi="Arial" w:cs="Arial"/>
          <w:b/>
          <w:bCs/>
          <w:sz w:val="28"/>
          <w:szCs w:val="28"/>
          <w:u w:val="single"/>
          <w:lang w:eastAsia="zh-CN"/>
        </w:rPr>
      </w:pPr>
    </w:p>
    <w:p w14:paraId="5E97E19E" w14:textId="77777777" w:rsidR="00846F64" w:rsidRPr="00846F64" w:rsidRDefault="00846F64" w:rsidP="00846F64">
      <w:pPr>
        <w:jc w:val="center"/>
        <w:rPr>
          <w:rFonts w:ascii="Arial" w:eastAsiaTheme="minorEastAsia" w:hAnsi="Arial" w:cs="Arial"/>
          <w:b/>
          <w:bCs/>
          <w:sz w:val="24"/>
          <w:szCs w:val="24"/>
          <w:u w:val="single"/>
          <w:lang w:eastAsia="zh-CN"/>
        </w:rPr>
      </w:pPr>
      <w:r w:rsidRPr="00846F64">
        <w:rPr>
          <w:rFonts w:ascii="Arial" w:eastAsiaTheme="minorEastAsia" w:hAnsi="Arial" w:cs="Arial"/>
          <w:b/>
          <w:bCs/>
          <w:sz w:val="24"/>
          <w:szCs w:val="24"/>
          <w:u w:val="single"/>
          <w:lang w:eastAsia="zh-CN"/>
        </w:rPr>
        <w:t>Green River Baptist Association</w:t>
      </w:r>
    </w:p>
    <w:p w14:paraId="3D7A15A6" w14:textId="209A6816" w:rsidR="006911B6" w:rsidRPr="00846F64" w:rsidRDefault="00C9765F" w:rsidP="00846F64">
      <w:pPr>
        <w:jc w:val="center"/>
        <w:rPr>
          <w:rFonts w:ascii="Arial" w:eastAsiaTheme="minorEastAsia" w:hAnsi="Arial" w:cs="Arial"/>
          <w:b/>
          <w:bCs/>
          <w:sz w:val="24"/>
          <w:szCs w:val="24"/>
          <w:u w:val="single"/>
          <w:lang w:eastAsia="zh-CN"/>
        </w:rPr>
      </w:pPr>
      <w:r w:rsidRPr="00846F64">
        <w:rPr>
          <w:rFonts w:ascii="Arial" w:eastAsiaTheme="minorEastAsia" w:hAnsi="Arial" w:cs="Arial"/>
          <w:b/>
          <w:bCs/>
          <w:sz w:val="24"/>
          <w:szCs w:val="24"/>
          <w:u w:val="single"/>
          <w:lang w:eastAsia="zh-CN"/>
        </w:rPr>
        <w:t>January Quarterly Association Meeting</w:t>
      </w:r>
    </w:p>
    <w:p w14:paraId="44A6D4D3" w14:textId="63290B91" w:rsidR="00C9765F" w:rsidRPr="00846F64" w:rsidRDefault="00C9765F" w:rsidP="00C9765F">
      <w:pPr>
        <w:jc w:val="center"/>
        <w:rPr>
          <w:rFonts w:ascii="Arial" w:eastAsiaTheme="minorEastAsia" w:hAnsi="Arial" w:cs="Arial"/>
          <w:lang w:eastAsia="zh-CN"/>
        </w:rPr>
      </w:pPr>
      <w:r w:rsidRPr="00846F64">
        <w:rPr>
          <w:rFonts w:ascii="Arial" w:eastAsiaTheme="minorEastAsia" w:hAnsi="Arial" w:cs="Arial"/>
          <w:lang w:eastAsia="zh-CN"/>
        </w:rPr>
        <w:t>Monday, January 29</w:t>
      </w:r>
      <w:r w:rsidRPr="00846F64">
        <w:rPr>
          <w:rFonts w:ascii="Arial" w:eastAsiaTheme="minorEastAsia" w:hAnsi="Arial" w:cs="Arial"/>
          <w:vertAlign w:val="superscript"/>
          <w:lang w:eastAsia="zh-CN"/>
        </w:rPr>
        <w:t>th</w:t>
      </w:r>
      <w:r w:rsidRPr="00846F64">
        <w:rPr>
          <w:rFonts w:ascii="Arial" w:eastAsiaTheme="minorEastAsia" w:hAnsi="Arial" w:cs="Arial"/>
          <w:lang w:eastAsia="zh-CN"/>
        </w:rPr>
        <w:t xml:space="preserve">, </w:t>
      </w:r>
      <w:proofErr w:type="gramStart"/>
      <w:r w:rsidRPr="00846F64">
        <w:rPr>
          <w:rFonts w:ascii="Arial" w:eastAsiaTheme="minorEastAsia" w:hAnsi="Arial" w:cs="Arial"/>
          <w:lang w:eastAsia="zh-CN"/>
        </w:rPr>
        <w:t>2024</w:t>
      </w:r>
      <w:proofErr w:type="gramEnd"/>
      <w:r w:rsidRPr="00846F64">
        <w:rPr>
          <w:rFonts w:ascii="Arial" w:eastAsiaTheme="minorEastAsia" w:hAnsi="Arial" w:cs="Arial"/>
          <w:lang w:eastAsia="zh-CN"/>
        </w:rPr>
        <w:t xml:space="preserve"> at 6:45pm</w:t>
      </w:r>
    </w:p>
    <w:p w14:paraId="76151FB7" w14:textId="303127C2" w:rsidR="00C9765F" w:rsidRPr="00C9765F" w:rsidRDefault="00C9765F" w:rsidP="00C9765F">
      <w:pPr>
        <w:jc w:val="center"/>
        <w:rPr>
          <w:rFonts w:ascii="Arial" w:eastAsiaTheme="minorEastAsia" w:hAnsi="Arial" w:cs="Arial"/>
          <w:b/>
          <w:bCs/>
          <w:sz w:val="24"/>
          <w:szCs w:val="24"/>
          <w:lang w:eastAsia="zh-CN"/>
        </w:rPr>
      </w:pPr>
      <w:r w:rsidRPr="00C9765F">
        <w:rPr>
          <w:rFonts w:ascii="Arial" w:eastAsiaTheme="minorEastAsia" w:hAnsi="Arial" w:cs="Arial"/>
          <w:b/>
          <w:bCs/>
          <w:sz w:val="24"/>
          <w:szCs w:val="24"/>
          <w:lang w:eastAsia="zh-CN"/>
        </w:rPr>
        <w:t>Oak Springs Baptist Church</w:t>
      </w:r>
    </w:p>
    <w:p w14:paraId="69710A9B" w14:textId="6F4C526E" w:rsidR="00C9765F" w:rsidRPr="00C9765F" w:rsidRDefault="00C9765F" w:rsidP="00C9765F">
      <w:pPr>
        <w:jc w:val="center"/>
        <w:rPr>
          <w:rFonts w:ascii="Arial" w:eastAsiaTheme="minorEastAsia" w:hAnsi="Arial" w:cs="Arial"/>
          <w:lang w:eastAsia="zh-CN"/>
        </w:rPr>
      </w:pPr>
      <w:r w:rsidRPr="00C9765F">
        <w:rPr>
          <w:rFonts w:ascii="Arial" w:eastAsiaTheme="minorEastAsia" w:hAnsi="Arial" w:cs="Arial"/>
          <w:lang w:eastAsia="zh-CN"/>
        </w:rPr>
        <w:t>2591 Rock Road, Rutherfordton, NC 28139</w:t>
      </w:r>
    </w:p>
    <w:p w14:paraId="3D65997D" w14:textId="4195E057" w:rsidR="00C9765F" w:rsidRPr="00C9765F" w:rsidRDefault="00C9765F" w:rsidP="00C9765F">
      <w:pPr>
        <w:jc w:val="center"/>
        <w:rPr>
          <w:rFonts w:ascii="Arial" w:eastAsiaTheme="minorEastAsia" w:hAnsi="Arial" w:cs="Arial"/>
          <w:i/>
          <w:iCs/>
          <w:lang w:eastAsia="zh-CN"/>
        </w:rPr>
      </w:pPr>
      <w:r w:rsidRPr="00C9765F">
        <w:rPr>
          <w:rFonts w:ascii="Arial" w:eastAsiaTheme="minorEastAsia" w:hAnsi="Arial" w:cs="Arial"/>
          <w:i/>
          <w:iCs/>
          <w:lang w:eastAsia="zh-CN"/>
        </w:rPr>
        <w:t>Preacher: Dr. Keith Stephenson</w:t>
      </w:r>
    </w:p>
    <w:p w14:paraId="128BC3D6" w14:textId="155193BD" w:rsidR="00C9765F" w:rsidRPr="00C9765F" w:rsidRDefault="00C9765F" w:rsidP="00C9765F">
      <w:pPr>
        <w:jc w:val="center"/>
        <w:rPr>
          <w:rFonts w:ascii="Arial" w:eastAsiaTheme="minorEastAsia" w:hAnsi="Arial" w:cs="Arial"/>
          <w:i/>
          <w:iCs/>
          <w:lang w:eastAsia="zh-CN"/>
        </w:rPr>
      </w:pPr>
      <w:r w:rsidRPr="00C9765F">
        <w:rPr>
          <w:rFonts w:ascii="Arial" w:eastAsiaTheme="minorEastAsia" w:hAnsi="Arial" w:cs="Arial"/>
          <w:i/>
          <w:iCs/>
          <w:lang w:eastAsia="zh-CN"/>
        </w:rPr>
        <w:t>Pastor of Second Baptist Church</w:t>
      </w:r>
    </w:p>
    <w:p w14:paraId="435E2E99" w14:textId="58B1171F" w:rsidR="003E05FB" w:rsidRPr="001B5890" w:rsidRDefault="003E05FB" w:rsidP="00932718">
      <w:pPr>
        <w:rPr>
          <w:rFonts w:ascii="Arial" w:eastAsiaTheme="minorEastAsia" w:hAnsi="Arial" w:cs="Arial"/>
          <w:sz w:val="24"/>
          <w:szCs w:val="24"/>
          <w:lang w:eastAsia="zh-CN"/>
        </w:rPr>
      </w:pPr>
    </w:p>
    <w:sectPr w:rsidR="003E05FB" w:rsidRPr="001B5890" w:rsidSect="00A37ECE">
      <w:pgSz w:w="24480" w:h="15840" w:orient="landscape" w:code="17"/>
      <w:pgMar w:top="288" w:right="288" w:bottom="288" w:left="432" w:header="720" w:footer="720" w:gutter="0"/>
      <w:cols w:num="4"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guet Script">
    <w:charset w:val="00"/>
    <w:family w:val="auto"/>
    <w:pitch w:val="variable"/>
    <w:sig w:usb0="00000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226A5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You Belong Here grayscale" style="width:75pt;height:74.25pt;visibility:visible;mso-wrap-style:square" o:bullet="t">
        <v:imagedata r:id="rId1" o:title="You Belong Here grayscale"/>
      </v:shape>
    </w:pict>
  </w:numPicBullet>
  <w:numPicBullet w:numPicBulletId="1">
    <w:pict>
      <v:shape id="_x0000_i1027" type="#_x0000_t75" style="width:77.25pt;height:34.5pt;visibility:visible;mso-wrap-style:square" o:bullet="t">
        <v:imagedata r:id="rId2" o:title=""/>
      </v:shape>
    </w:pict>
  </w:numPicBullet>
  <w:numPicBullet w:numPicBulletId="2">
    <w:pict>
      <v:shape id="_x0000_i1028" type="#_x0000_t75" alt="tomato clip art - Clip Art Library" style="width:194.25pt;height:145.5pt;visibility:visible;mso-wrap-style:square" o:bullet="t">
        <v:imagedata r:id="rId3" o:title="tomato clip art - Clip Art Library"/>
      </v:shape>
    </w:pict>
  </w:numPicBullet>
  <w:abstractNum w:abstractNumId="0" w15:restartNumberingAfterBreak="0">
    <w:nsid w:val="08C351E0"/>
    <w:multiLevelType w:val="multilevel"/>
    <w:tmpl w:val="A822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722AD"/>
    <w:multiLevelType w:val="hybridMultilevel"/>
    <w:tmpl w:val="BDD884F8"/>
    <w:lvl w:ilvl="0" w:tplc="E034E5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A68AC"/>
    <w:multiLevelType w:val="multilevel"/>
    <w:tmpl w:val="BF26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7B6945"/>
    <w:multiLevelType w:val="hybridMultilevel"/>
    <w:tmpl w:val="5030D90A"/>
    <w:lvl w:ilvl="0" w:tplc="5D724ADC">
      <w:numFmt w:val="bullet"/>
      <w:lvlText w:val="-"/>
      <w:lvlJc w:val="left"/>
      <w:pPr>
        <w:ind w:left="1395" w:hanging="360"/>
      </w:pPr>
      <w:rPr>
        <w:rFonts w:ascii="Calibri" w:eastAsia="Calibri" w:hAnsi="Calibri" w:cs="Calibri"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4" w15:restartNumberingAfterBreak="0">
    <w:nsid w:val="18C97F60"/>
    <w:multiLevelType w:val="hybridMultilevel"/>
    <w:tmpl w:val="ABD6C5DC"/>
    <w:lvl w:ilvl="0" w:tplc="0B94A2F8">
      <w:start w:val="1"/>
      <w:numFmt w:val="bullet"/>
      <w:lvlText w:val=""/>
      <w:lvlPicBulletId w:val="0"/>
      <w:lvlJc w:val="left"/>
      <w:pPr>
        <w:tabs>
          <w:tab w:val="num" w:pos="720"/>
        </w:tabs>
        <w:ind w:left="720" w:hanging="360"/>
      </w:pPr>
      <w:rPr>
        <w:rFonts w:ascii="Symbol" w:hAnsi="Symbol" w:hint="default"/>
      </w:rPr>
    </w:lvl>
    <w:lvl w:ilvl="1" w:tplc="9B72DE4A" w:tentative="1">
      <w:start w:val="1"/>
      <w:numFmt w:val="bullet"/>
      <w:lvlText w:val=""/>
      <w:lvlJc w:val="left"/>
      <w:pPr>
        <w:tabs>
          <w:tab w:val="num" w:pos="1440"/>
        </w:tabs>
        <w:ind w:left="1440" w:hanging="360"/>
      </w:pPr>
      <w:rPr>
        <w:rFonts w:ascii="Symbol" w:hAnsi="Symbol" w:hint="default"/>
      </w:rPr>
    </w:lvl>
    <w:lvl w:ilvl="2" w:tplc="7B0A8E60" w:tentative="1">
      <w:start w:val="1"/>
      <w:numFmt w:val="bullet"/>
      <w:lvlText w:val=""/>
      <w:lvlJc w:val="left"/>
      <w:pPr>
        <w:tabs>
          <w:tab w:val="num" w:pos="2160"/>
        </w:tabs>
        <w:ind w:left="2160" w:hanging="360"/>
      </w:pPr>
      <w:rPr>
        <w:rFonts w:ascii="Symbol" w:hAnsi="Symbol" w:hint="default"/>
      </w:rPr>
    </w:lvl>
    <w:lvl w:ilvl="3" w:tplc="82D80210" w:tentative="1">
      <w:start w:val="1"/>
      <w:numFmt w:val="bullet"/>
      <w:lvlText w:val=""/>
      <w:lvlJc w:val="left"/>
      <w:pPr>
        <w:tabs>
          <w:tab w:val="num" w:pos="2880"/>
        </w:tabs>
        <w:ind w:left="2880" w:hanging="360"/>
      </w:pPr>
      <w:rPr>
        <w:rFonts w:ascii="Symbol" w:hAnsi="Symbol" w:hint="default"/>
      </w:rPr>
    </w:lvl>
    <w:lvl w:ilvl="4" w:tplc="576E89F0" w:tentative="1">
      <w:start w:val="1"/>
      <w:numFmt w:val="bullet"/>
      <w:lvlText w:val=""/>
      <w:lvlJc w:val="left"/>
      <w:pPr>
        <w:tabs>
          <w:tab w:val="num" w:pos="3600"/>
        </w:tabs>
        <w:ind w:left="3600" w:hanging="360"/>
      </w:pPr>
      <w:rPr>
        <w:rFonts w:ascii="Symbol" w:hAnsi="Symbol" w:hint="default"/>
      </w:rPr>
    </w:lvl>
    <w:lvl w:ilvl="5" w:tplc="5420AC30" w:tentative="1">
      <w:start w:val="1"/>
      <w:numFmt w:val="bullet"/>
      <w:lvlText w:val=""/>
      <w:lvlJc w:val="left"/>
      <w:pPr>
        <w:tabs>
          <w:tab w:val="num" w:pos="4320"/>
        </w:tabs>
        <w:ind w:left="4320" w:hanging="360"/>
      </w:pPr>
      <w:rPr>
        <w:rFonts w:ascii="Symbol" w:hAnsi="Symbol" w:hint="default"/>
      </w:rPr>
    </w:lvl>
    <w:lvl w:ilvl="6" w:tplc="33C0D7E2" w:tentative="1">
      <w:start w:val="1"/>
      <w:numFmt w:val="bullet"/>
      <w:lvlText w:val=""/>
      <w:lvlJc w:val="left"/>
      <w:pPr>
        <w:tabs>
          <w:tab w:val="num" w:pos="5040"/>
        </w:tabs>
        <w:ind w:left="5040" w:hanging="360"/>
      </w:pPr>
      <w:rPr>
        <w:rFonts w:ascii="Symbol" w:hAnsi="Symbol" w:hint="default"/>
      </w:rPr>
    </w:lvl>
    <w:lvl w:ilvl="7" w:tplc="9B106400" w:tentative="1">
      <w:start w:val="1"/>
      <w:numFmt w:val="bullet"/>
      <w:lvlText w:val=""/>
      <w:lvlJc w:val="left"/>
      <w:pPr>
        <w:tabs>
          <w:tab w:val="num" w:pos="5760"/>
        </w:tabs>
        <w:ind w:left="5760" w:hanging="360"/>
      </w:pPr>
      <w:rPr>
        <w:rFonts w:ascii="Symbol" w:hAnsi="Symbol" w:hint="default"/>
      </w:rPr>
    </w:lvl>
    <w:lvl w:ilvl="8" w:tplc="DA7C64F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A764DD4"/>
    <w:multiLevelType w:val="hybridMultilevel"/>
    <w:tmpl w:val="E564E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2FFD"/>
    <w:multiLevelType w:val="multilevel"/>
    <w:tmpl w:val="5C62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A84033"/>
    <w:multiLevelType w:val="hybridMultilevel"/>
    <w:tmpl w:val="6D5A9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C7DF3"/>
    <w:multiLevelType w:val="hybridMultilevel"/>
    <w:tmpl w:val="B67C506E"/>
    <w:lvl w:ilvl="0" w:tplc="1778DDC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926EC"/>
    <w:multiLevelType w:val="hybridMultilevel"/>
    <w:tmpl w:val="A92EDB12"/>
    <w:lvl w:ilvl="0" w:tplc="C5B0ADBC">
      <w:start w:val="1"/>
      <w:numFmt w:val="bullet"/>
      <w:lvlText w:val=""/>
      <w:lvlPicBulletId w:val="2"/>
      <w:lvlJc w:val="left"/>
      <w:pPr>
        <w:tabs>
          <w:tab w:val="num" w:pos="720"/>
        </w:tabs>
        <w:ind w:left="720" w:hanging="360"/>
      </w:pPr>
      <w:rPr>
        <w:rFonts w:ascii="Symbol" w:hAnsi="Symbol" w:hint="default"/>
      </w:rPr>
    </w:lvl>
    <w:lvl w:ilvl="1" w:tplc="760C4C7E" w:tentative="1">
      <w:start w:val="1"/>
      <w:numFmt w:val="bullet"/>
      <w:lvlText w:val=""/>
      <w:lvlJc w:val="left"/>
      <w:pPr>
        <w:tabs>
          <w:tab w:val="num" w:pos="1440"/>
        </w:tabs>
        <w:ind w:left="1440" w:hanging="360"/>
      </w:pPr>
      <w:rPr>
        <w:rFonts w:ascii="Symbol" w:hAnsi="Symbol" w:hint="default"/>
      </w:rPr>
    </w:lvl>
    <w:lvl w:ilvl="2" w:tplc="EE3CF598" w:tentative="1">
      <w:start w:val="1"/>
      <w:numFmt w:val="bullet"/>
      <w:lvlText w:val=""/>
      <w:lvlJc w:val="left"/>
      <w:pPr>
        <w:tabs>
          <w:tab w:val="num" w:pos="2160"/>
        </w:tabs>
        <w:ind w:left="2160" w:hanging="360"/>
      </w:pPr>
      <w:rPr>
        <w:rFonts w:ascii="Symbol" w:hAnsi="Symbol" w:hint="default"/>
      </w:rPr>
    </w:lvl>
    <w:lvl w:ilvl="3" w:tplc="52B449C2" w:tentative="1">
      <w:start w:val="1"/>
      <w:numFmt w:val="bullet"/>
      <w:lvlText w:val=""/>
      <w:lvlJc w:val="left"/>
      <w:pPr>
        <w:tabs>
          <w:tab w:val="num" w:pos="2880"/>
        </w:tabs>
        <w:ind w:left="2880" w:hanging="360"/>
      </w:pPr>
      <w:rPr>
        <w:rFonts w:ascii="Symbol" w:hAnsi="Symbol" w:hint="default"/>
      </w:rPr>
    </w:lvl>
    <w:lvl w:ilvl="4" w:tplc="E70C6D1C" w:tentative="1">
      <w:start w:val="1"/>
      <w:numFmt w:val="bullet"/>
      <w:lvlText w:val=""/>
      <w:lvlJc w:val="left"/>
      <w:pPr>
        <w:tabs>
          <w:tab w:val="num" w:pos="3600"/>
        </w:tabs>
        <w:ind w:left="3600" w:hanging="360"/>
      </w:pPr>
      <w:rPr>
        <w:rFonts w:ascii="Symbol" w:hAnsi="Symbol" w:hint="default"/>
      </w:rPr>
    </w:lvl>
    <w:lvl w:ilvl="5" w:tplc="57501274" w:tentative="1">
      <w:start w:val="1"/>
      <w:numFmt w:val="bullet"/>
      <w:lvlText w:val=""/>
      <w:lvlJc w:val="left"/>
      <w:pPr>
        <w:tabs>
          <w:tab w:val="num" w:pos="4320"/>
        </w:tabs>
        <w:ind w:left="4320" w:hanging="360"/>
      </w:pPr>
      <w:rPr>
        <w:rFonts w:ascii="Symbol" w:hAnsi="Symbol" w:hint="default"/>
      </w:rPr>
    </w:lvl>
    <w:lvl w:ilvl="6" w:tplc="44049ACC" w:tentative="1">
      <w:start w:val="1"/>
      <w:numFmt w:val="bullet"/>
      <w:lvlText w:val=""/>
      <w:lvlJc w:val="left"/>
      <w:pPr>
        <w:tabs>
          <w:tab w:val="num" w:pos="5040"/>
        </w:tabs>
        <w:ind w:left="5040" w:hanging="360"/>
      </w:pPr>
      <w:rPr>
        <w:rFonts w:ascii="Symbol" w:hAnsi="Symbol" w:hint="default"/>
      </w:rPr>
    </w:lvl>
    <w:lvl w:ilvl="7" w:tplc="0F8855E0" w:tentative="1">
      <w:start w:val="1"/>
      <w:numFmt w:val="bullet"/>
      <w:lvlText w:val=""/>
      <w:lvlJc w:val="left"/>
      <w:pPr>
        <w:tabs>
          <w:tab w:val="num" w:pos="5760"/>
        </w:tabs>
        <w:ind w:left="5760" w:hanging="360"/>
      </w:pPr>
      <w:rPr>
        <w:rFonts w:ascii="Symbol" w:hAnsi="Symbol" w:hint="default"/>
      </w:rPr>
    </w:lvl>
    <w:lvl w:ilvl="8" w:tplc="D464C24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1D03684"/>
    <w:multiLevelType w:val="hybridMultilevel"/>
    <w:tmpl w:val="093C9EB4"/>
    <w:lvl w:ilvl="0" w:tplc="CADC0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B966D4"/>
    <w:multiLevelType w:val="multilevel"/>
    <w:tmpl w:val="303CC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FB068B"/>
    <w:multiLevelType w:val="multilevel"/>
    <w:tmpl w:val="5804E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14A27"/>
    <w:multiLevelType w:val="multilevel"/>
    <w:tmpl w:val="061CC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937619"/>
    <w:multiLevelType w:val="multilevel"/>
    <w:tmpl w:val="00DA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5B63E7"/>
    <w:multiLevelType w:val="hybridMultilevel"/>
    <w:tmpl w:val="F9142306"/>
    <w:lvl w:ilvl="0" w:tplc="7F901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B24C37"/>
    <w:multiLevelType w:val="hybridMultilevel"/>
    <w:tmpl w:val="5FC0B450"/>
    <w:lvl w:ilvl="0" w:tplc="F856964A">
      <w:start w:val="1"/>
      <w:numFmt w:val="bullet"/>
      <w:lvlText w:val=""/>
      <w:lvlPicBulletId w:val="1"/>
      <w:lvlJc w:val="left"/>
      <w:pPr>
        <w:tabs>
          <w:tab w:val="num" w:pos="1080"/>
        </w:tabs>
        <w:ind w:left="1080" w:hanging="360"/>
      </w:pPr>
      <w:rPr>
        <w:rFonts w:ascii="Symbol" w:hAnsi="Symbol" w:hint="default"/>
      </w:rPr>
    </w:lvl>
    <w:lvl w:ilvl="1" w:tplc="3752D828" w:tentative="1">
      <w:start w:val="1"/>
      <w:numFmt w:val="bullet"/>
      <w:lvlText w:val=""/>
      <w:lvlJc w:val="left"/>
      <w:pPr>
        <w:tabs>
          <w:tab w:val="num" w:pos="1800"/>
        </w:tabs>
        <w:ind w:left="1800" w:hanging="360"/>
      </w:pPr>
      <w:rPr>
        <w:rFonts w:ascii="Symbol" w:hAnsi="Symbol" w:hint="default"/>
      </w:rPr>
    </w:lvl>
    <w:lvl w:ilvl="2" w:tplc="2A44F3F2" w:tentative="1">
      <w:start w:val="1"/>
      <w:numFmt w:val="bullet"/>
      <w:lvlText w:val=""/>
      <w:lvlJc w:val="left"/>
      <w:pPr>
        <w:tabs>
          <w:tab w:val="num" w:pos="2520"/>
        </w:tabs>
        <w:ind w:left="2520" w:hanging="360"/>
      </w:pPr>
      <w:rPr>
        <w:rFonts w:ascii="Symbol" w:hAnsi="Symbol" w:hint="default"/>
      </w:rPr>
    </w:lvl>
    <w:lvl w:ilvl="3" w:tplc="2FA63CAC" w:tentative="1">
      <w:start w:val="1"/>
      <w:numFmt w:val="bullet"/>
      <w:lvlText w:val=""/>
      <w:lvlJc w:val="left"/>
      <w:pPr>
        <w:tabs>
          <w:tab w:val="num" w:pos="3240"/>
        </w:tabs>
        <w:ind w:left="3240" w:hanging="360"/>
      </w:pPr>
      <w:rPr>
        <w:rFonts w:ascii="Symbol" w:hAnsi="Symbol" w:hint="default"/>
      </w:rPr>
    </w:lvl>
    <w:lvl w:ilvl="4" w:tplc="00F4F030" w:tentative="1">
      <w:start w:val="1"/>
      <w:numFmt w:val="bullet"/>
      <w:lvlText w:val=""/>
      <w:lvlJc w:val="left"/>
      <w:pPr>
        <w:tabs>
          <w:tab w:val="num" w:pos="3960"/>
        </w:tabs>
        <w:ind w:left="3960" w:hanging="360"/>
      </w:pPr>
      <w:rPr>
        <w:rFonts w:ascii="Symbol" w:hAnsi="Symbol" w:hint="default"/>
      </w:rPr>
    </w:lvl>
    <w:lvl w:ilvl="5" w:tplc="1DBC0D12" w:tentative="1">
      <w:start w:val="1"/>
      <w:numFmt w:val="bullet"/>
      <w:lvlText w:val=""/>
      <w:lvlJc w:val="left"/>
      <w:pPr>
        <w:tabs>
          <w:tab w:val="num" w:pos="4680"/>
        </w:tabs>
        <w:ind w:left="4680" w:hanging="360"/>
      </w:pPr>
      <w:rPr>
        <w:rFonts w:ascii="Symbol" w:hAnsi="Symbol" w:hint="default"/>
      </w:rPr>
    </w:lvl>
    <w:lvl w:ilvl="6" w:tplc="BCC8FE1E" w:tentative="1">
      <w:start w:val="1"/>
      <w:numFmt w:val="bullet"/>
      <w:lvlText w:val=""/>
      <w:lvlJc w:val="left"/>
      <w:pPr>
        <w:tabs>
          <w:tab w:val="num" w:pos="5400"/>
        </w:tabs>
        <w:ind w:left="5400" w:hanging="360"/>
      </w:pPr>
      <w:rPr>
        <w:rFonts w:ascii="Symbol" w:hAnsi="Symbol" w:hint="default"/>
      </w:rPr>
    </w:lvl>
    <w:lvl w:ilvl="7" w:tplc="8EAE24C6" w:tentative="1">
      <w:start w:val="1"/>
      <w:numFmt w:val="bullet"/>
      <w:lvlText w:val=""/>
      <w:lvlJc w:val="left"/>
      <w:pPr>
        <w:tabs>
          <w:tab w:val="num" w:pos="6120"/>
        </w:tabs>
        <w:ind w:left="6120" w:hanging="360"/>
      </w:pPr>
      <w:rPr>
        <w:rFonts w:ascii="Symbol" w:hAnsi="Symbol" w:hint="default"/>
      </w:rPr>
    </w:lvl>
    <w:lvl w:ilvl="8" w:tplc="2AB0065E" w:tentative="1">
      <w:start w:val="1"/>
      <w:numFmt w:val="bullet"/>
      <w:lvlText w:val=""/>
      <w:lvlJc w:val="left"/>
      <w:pPr>
        <w:tabs>
          <w:tab w:val="num" w:pos="6840"/>
        </w:tabs>
        <w:ind w:left="6840" w:hanging="360"/>
      </w:pPr>
      <w:rPr>
        <w:rFonts w:ascii="Symbol" w:hAnsi="Symbol" w:hint="default"/>
      </w:rPr>
    </w:lvl>
  </w:abstractNum>
  <w:abstractNum w:abstractNumId="17" w15:restartNumberingAfterBreak="0">
    <w:nsid w:val="43D514AF"/>
    <w:multiLevelType w:val="hybridMultilevel"/>
    <w:tmpl w:val="7588484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4465213B"/>
    <w:multiLevelType w:val="hybridMultilevel"/>
    <w:tmpl w:val="F90E5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3A20E6"/>
    <w:multiLevelType w:val="hybridMultilevel"/>
    <w:tmpl w:val="9E70B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E6BA0"/>
    <w:multiLevelType w:val="hybridMultilevel"/>
    <w:tmpl w:val="1736C2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922EA2"/>
    <w:multiLevelType w:val="hybridMultilevel"/>
    <w:tmpl w:val="C4AA265A"/>
    <w:lvl w:ilvl="0" w:tplc="A4247C4A">
      <w:start w:val="341"/>
      <w:numFmt w:val="bullet"/>
      <w:lvlText w:val="-"/>
      <w:lvlJc w:val="left"/>
      <w:pPr>
        <w:ind w:left="810" w:hanging="360"/>
      </w:pPr>
      <w:rPr>
        <w:rFonts w:ascii="Calibri" w:eastAsia="Calibr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06D1E1A"/>
    <w:multiLevelType w:val="multilevel"/>
    <w:tmpl w:val="EE200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B2328A"/>
    <w:multiLevelType w:val="hybridMultilevel"/>
    <w:tmpl w:val="D7FA241C"/>
    <w:lvl w:ilvl="0" w:tplc="732E31E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02315"/>
    <w:multiLevelType w:val="multilevel"/>
    <w:tmpl w:val="2B12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9E5025"/>
    <w:multiLevelType w:val="multilevel"/>
    <w:tmpl w:val="D3700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345400"/>
    <w:multiLevelType w:val="multilevel"/>
    <w:tmpl w:val="B00A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2C18E7"/>
    <w:multiLevelType w:val="hybridMultilevel"/>
    <w:tmpl w:val="7196E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494232"/>
    <w:multiLevelType w:val="hybridMultilevel"/>
    <w:tmpl w:val="E806C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0E21D5"/>
    <w:multiLevelType w:val="multilevel"/>
    <w:tmpl w:val="5C62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A96070"/>
    <w:multiLevelType w:val="hybridMultilevel"/>
    <w:tmpl w:val="10E23104"/>
    <w:lvl w:ilvl="0" w:tplc="EF32F9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C7D20BF"/>
    <w:multiLevelType w:val="hybridMultilevel"/>
    <w:tmpl w:val="C3985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1F60A8"/>
    <w:multiLevelType w:val="hybridMultilevel"/>
    <w:tmpl w:val="ADB0C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046972">
    <w:abstractNumId w:val="3"/>
  </w:num>
  <w:num w:numId="2" w16cid:durableId="1408847390">
    <w:abstractNumId w:val="25"/>
  </w:num>
  <w:num w:numId="3" w16cid:durableId="1102262798">
    <w:abstractNumId w:val="21"/>
  </w:num>
  <w:num w:numId="4" w16cid:durableId="1794715999">
    <w:abstractNumId w:val="14"/>
  </w:num>
  <w:num w:numId="5" w16cid:durableId="523790753">
    <w:abstractNumId w:val="4"/>
  </w:num>
  <w:num w:numId="6" w16cid:durableId="1630554489">
    <w:abstractNumId w:val="16"/>
  </w:num>
  <w:num w:numId="7" w16cid:durableId="1019741242">
    <w:abstractNumId w:val="18"/>
  </w:num>
  <w:num w:numId="8" w16cid:durableId="434443776">
    <w:abstractNumId w:val="6"/>
  </w:num>
  <w:num w:numId="9" w16cid:durableId="604114688">
    <w:abstractNumId w:val="13"/>
  </w:num>
  <w:num w:numId="10" w16cid:durableId="339352071">
    <w:abstractNumId w:val="0"/>
  </w:num>
  <w:num w:numId="11" w16cid:durableId="959456247">
    <w:abstractNumId w:val="29"/>
  </w:num>
  <w:num w:numId="12" w16cid:durableId="1190989101">
    <w:abstractNumId w:val="17"/>
  </w:num>
  <w:num w:numId="13" w16cid:durableId="1153722377">
    <w:abstractNumId w:val="2"/>
  </w:num>
  <w:num w:numId="14" w16cid:durableId="911894937">
    <w:abstractNumId w:val="1"/>
  </w:num>
  <w:num w:numId="15" w16cid:durableId="251085544">
    <w:abstractNumId w:val="9"/>
  </w:num>
  <w:num w:numId="16" w16cid:durableId="1744839641">
    <w:abstractNumId w:val="11"/>
  </w:num>
  <w:num w:numId="17" w16cid:durableId="1618101527">
    <w:abstractNumId w:val="22"/>
  </w:num>
  <w:num w:numId="18" w16cid:durableId="1550528858">
    <w:abstractNumId w:val="5"/>
  </w:num>
  <w:num w:numId="19" w16cid:durableId="693075150">
    <w:abstractNumId w:val="7"/>
  </w:num>
  <w:num w:numId="20" w16cid:durableId="1260261350">
    <w:abstractNumId w:val="28"/>
  </w:num>
  <w:num w:numId="21" w16cid:durableId="1662542279">
    <w:abstractNumId w:val="32"/>
  </w:num>
  <w:num w:numId="22" w16cid:durableId="1993605401">
    <w:abstractNumId w:val="26"/>
  </w:num>
  <w:num w:numId="23" w16cid:durableId="2078017641">
    <w:abstractNumId w:val="12"/>
  </w:num>
  <w:num w:numId="24" w16cid:durableId="1834295777">
    <w:abstractNumId w:val="23"/>
  </w:num>
  <w:num w:numId="25" w16cid:durableId="62677384">
    <w:abstractNumId w:val="8"/>
  </w:num>
  <w:num w:numId="26" w16cid:durableId="1644312985">
    <w:abstractNumId w:val="19"/>
  </w:num>
  <w:num w:numId="27" w16cid:durableId="264387370">
    <w:abstractNumId w:val="20"/>
  </w:num>
  <w:num w:numId="28" w16cid:durableId="625430546">
    <w:abstractNumId w:val="24"/>
  </w:num>
  <w:num w:numId="29" w16cid:durableId="1314333834">
    <w:abstractNumId w:val="15"/>
  </w:num>
  <w:num w:numId="30" w16cid:durableId="1493720780">
    <w:abstractNumId w:val="30"/>
  </w:num>
  <w:num w:numId="31" w16cid:durableId="1194922427">
    <w:abstractNumId w:val="31"/>
  </w:num>
  <w:num w:numId="32" w16cid:durableId="544407890">
    <w:abstractNumId w:val="10"/>
  </w:num>
  <w:num w:numId="33" w16cid:durableId="20765133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M1NTcwMzAwMDRS0lEKTi0uzszPAykwNK4FAI3SBrItAAAA"/>
  </w:docVars>
  <w:rsids>
    <w:rsidRoot w:val="00B97074"/>
    <w:rsid w:val="000003E7"/>
    <w:rsid w:val="00000830"/>
    <w:rsid w:val="000008AA"/>
    <w:rsid w:val="00000C52"/>
    <w:rsid w:val="00000E5B"/>
    <w:rsid w:val="0000121D"/>
    <w:rsid w:val="000012E1"/>
    <w:rsid w:val="0000147F"/>
    <w:rsid w:val="00001999"/>
    <w:rsid w:val="00001A1C"/>
    <w:rsid w:val="00001DD6"/>
    <w:rsid w:val="00001EC9"/>
    <w:rsid w:val="000020B6"/>
    <w:rsid w:val="000027F7"/>
    <w:rsid w:val="00003001"/>
    <w:rsid w:val="00003149"/>
    <w:rsid w:val="000033BA"/>
    <w:rsid w:val="000039A1"/>
    <w:rsid w:val="00003CAA"/>
    <w:rsid w:val="00003E63"/>
    <w:rsid w:val="00004956"/>
    <w:rsid w:val="000049BF"/>
    <w:rsid w:val="00004CD6"/>
    <w:rsid w:val="00004E9F"/>
    <w:rsid w:val="000052F2"/>
    <w:rsid w:val="00005359"/>
    <w:rsid w:val="00005C1E"/>
    <w:rsid w:val="00005F12"/>
    <w:rsid w:val="0000606D"/>
    <w:rsid w:val="000063BA"/>
    <w:rsid w:val="000063FB"/>
    <w:rsid w:val="00006719"/>
    <w:rsid w:val="00006F04"/>
    <w:rsid w:val="00006F2C"/>
    <w:rsid w:val="00007212"/>
    <w:rsid w:val="00007230"/>
    <w:rsid w:val="000074D6"/>
    <w:rsid w:val="000076F9"/>
    <w:rsid w:val="00007783"/>
    <w:rsid w:val="00007D35"/>
    <w:rsid w:val="0001012A"/>
    <w:rsid w:val="0001022B"/>
    <w:rsid w:val="000102D8"/>
    <w:rsid w:val="000103FC"/>
    <w:rsid w:val="00010442"/>
    <w:rsid w:val="0001044E"/>
    <w:rsid w:val="0001089C"/>
    <w:rsid w:val="00010AD3"/>
    <w:rsid w:val="00010CB6"/>
    <w:rsid w:val="0001103D"/>
    <w:rsid w:val="00011284"/>
    <w:rsid w:val="00011479"/>
    <w:rsid w:val="00011732"/>
    <w:rsid w:val="00011851"/>
    <w:rsid w:val="00011906"/>
    <w:rsid w:val="00011C22"/>
    <w:rsid w:val="00011D48"/>
    <w:rsid w:val="00012193"/>
    <w:rsid w:val="000122BC"/>
    <w:rsid w:val="000123CC"/>
    <w:rsid w:val="00012624"/>
    <w:rsid w:val="00012AC2"/>
    <w:rsid w:val="00012BB6"/>
    <w:rsid w:val="000132A5"/>
    <w:rsid w:val="000138F3"/>
    <w:rsid w:val="00013D22"/>
    <w:rsid w:val="00014114"/>
    <w:rsid w:val="000143D9"/>
    <w:rsid w:val="00014828"/>
    <w:rsid w:val="000148B8"/>
    <w:rsid w:val="00014936"/>
    <w:rsid w:val="000155C3"/>
    <w:rsid w:val="000156AB"/>
    <w:rsid w:val="0001590D"/>
    <w:rsid w:val="00015B2F"/>
    <w:rsid w:val="00015D84"/>
    <w:rsid w:val="00016130"/>
    <w:rsid w:val="0001637A"/>
    <w:rsid w:val="0001651D"/>
    <w:rsid w:val="00016C1A"/>
    <w:rsid w:val="00016E70"/>
    <w:rsid w:val="00016EE6"/>
    <w:rsid w:val="000171EF"/>
    <w:rsid w:val="0001756B"/>
    <w:rsid w:val="00017788"/>
    <w:rsid w:val="00017BE0"/>
    <w:rsid w:val="00020043"/>
    <w:rsid w:val="000209E7"/>
    <w:rsid w:val="00020CAE"/>
    <w:rsid w:val="00020DF6"/>
    <w:rsid w:val="00020F5B"/>
    <w:rsid w:val="00021077"/>
    <w:rsid w:val="000212DE"/>
    <w:rsid w:val="000216E8"/>
    <w:rsid w:val="000219F8"/>
    <w:rsid w:val="00021C1E"/>
    <w:rsid w:val="00021D38"/>
    <w:rsid w:val="00022082"/>
    <w:rsid w:val="000223A0"/>
    <w:rsid w:val="00022B79"/>
    <w:rsid w:val="00022D94"/>
    <w:rsid w:val="00023496"/>
    <w:rsid w:val="00023505"/>
    <w:rsid w:val="00023519"/>
    <w:rsid w:val="0002441E"/>
    <w:rsid w:val="00024EF3"/>
    <w:rsid w:val="00025028"/>
    <w:rsid w:val="00025709"/>
    <w:rsid w:val="0002588B"/>
    <w:rsid w:val="00025D28"/>
    <w:rsid w:val="00026090"/>
    <w:rsid w:val="00026848"/>
    <w:rsid w:val="00026991"/>
    <w:rsid w:val="00026B25"/>
    <w:rsid w:val="00026B55"/>
    <w:rsid w:val="00026D2B"/>
    <w:rsid w:val="000271DF"/>
    <w:rsid w:val="00027324"/>
    <w:rsid w:val="00027514"/>
    <w:rsid w:val="00027C05"/>
    <w:rsid w:val="00030222"/>
    <w:rsid w:val="00030684"/>
    <w:rsid w:val="00030712"/>
    <w:rsid w:val="00030814"/>
    <w:rsid w:val="00030842"/>
    <w:rsid w:val="00030849"/>
    <w:rsid w:val="00030B2C"/>
    <w:rsid w:val="00030D0C"/>
    <w:rsid w:val="0003102F"/>
    <w:rsid w:val="00031797"/>
    <w:rsid w:val="00031945"/>
    <w:rsid w:val="0003197C"/>
    <w:rsid w:val="000319D8"/>
    <w:rsid w:val="000322C5"/>
    <w:rsid w:val="000325AB"/>
    <w:rsid w:val="000328F7"/>
    <w:rsid w:val="00032A67"/>
    <w:rsid w:val="00032E64"/>
    <w:rsid w:val="0003329A"/>
    <w:rsid w:val="00033F88"/>
    <w:rsid w:val="00034195"/>
    <w:rsid w:val="000343A5"/>
    <w:rsid w:val="000344F5"/>
    <w:rsid w:val="00034966"/>
    <w:rsid w:val="00034A4C"/>
    <w:rsid w:val="00035368"/>
    <w:rsid w:val="00035949"/>
    <w:rsid w:val="00035AD9"/>
    <w:rsid w:val="00035B72"/>
    <w:rsid w:val="00035DA0"/>
    <w:rsid w:val="00035F41"/>
    <w:rsid w:val="0003659D"/>
    <w:rsid w:val="00036623"/>
    <w:rsid w:val="00036923"/>
    <w:rsid w:val="00036BC8"/>
    <w:rsid w:val="00036CCA"/>
    <w:rsid w:val="0003734A"/>
    <w:rsid w:val="00037972"/>
    <w:rsid w:val="00037EAE"/>
    <w:rsid w:val="0004067E"/>
    <w:rsid w:val="00040985"/>
    <w:rsid w:val="00040E4B"/>
    <w:rsid w:val="00040FF8"/>
    <w:rsid w:val="00041441"/>
    <w:rsid w:val="00041686"/>
    <w:rsid w:val="00041CB7"/>
    <w:rsid w:val="00041F9B"/>
    <w:rsid w:val="000420A2"/>
    <w:rsid w:val="0004256E"/>
    <w:rsid w:val="00042599"/>
    <w:rsid w:val="000426AC"/>
    <w:rsid w:val="0004296A"/>
    <w:rsid w:val="000429C8"/>
    <w:rsid w:val="00042D56"/>
    <w:rsid w:val="00042FE5"/>
    <w:rsid w:val="000431B2"/>
    <w:rsid w:val="0004326D"/>
    <w:rsid w:val="000435D1"/>
    <w:rsid w:val="00043712"/>
    <w:rsid w:val="0004419C"/>
    <w:rsid w:val="000444F5"/>
    <w:rsid w:val="00044B58"/>
    <w:rsid w:val="00044DC5"/>
    <w:rsid w:val="00044E58"/>
    <w:rsid w:val="00044EAC"/>
    <w:rsid w:val="00045304"/>
    <w:rsid w:val="0004585F"/>
    <w:rsid w:val="00046344"/>
    <w:rsid w:val="00047C89"/>
    <w:rsid w:val="00050056"/>
    <w:rsid w:val="000504A7"/>
    <w:rsid w:val="000504CD"/>
    <w:rsid w:val="00050652"/>
    <w:rsid w:val="0005068D"/>
    <w:rsid w:val="00051985"/>
    <w:rsid w:val="00051FF6"/>
    <w:rsid w:val="00052132"/>
    <w:rsid w:val="00052195"/>
    <w:rsid w:val="0005230A"/>
    <w:rsid w:val="0005241B"/>
    <w:rsid w:val="00052583"/>
    <w:rsid w:val="0005286A"/>
    <w:rsid w:val="00052928"/>
    <w:rsid w:val="00052F91"/>
    <w:rsid w:val="0005312B"/>
    <w:rsid w:val="000535F6"/>
    <w:rsid w:val="0005368C"/>
    <w:rsid w:val="00053810"/>
    <w:rsid w:val="00053C67"/>
    <w:rsid w:val="000540EC"/>
    <w:rsid w:val="00054451"/>
    <w:rsid w:val="00054735"/>
    <w:rsid w:val="000548F3"/>
    <w:rsid w:val="00054957"/>
    <w:rsid w:val="00054E57"/>
    <w:rsid w:val="0005549B"/>
    <w:rsid w:val="000556FE"/>
    <w:rsid w:val="0005591A"/>
    <w:rsid w:val="000559D5"/>
    <w:rsid w:val="00055AA1"/>
    <w:rsid w:val="00055D70"/>
    <w:rsid w:val="00055FDC"/>
    <w:rsid w:val="000563E4"/>
    <w:rsid w:val="000565AE"/>
    <w:rsid w:val="0005661D"/>
    <w:rsid w:val="00056B87"/>
    <w:rsid w:val="00056DD4"/>
    <w:rsid w:val="00057560"/>
    <w:rsid w:val="00057666"/>
    <w:rsid w:val="00057A8E"/>
    <w:rsid w:val="00057C94"/>
    <w:rsid w:val="0006011D"/>
    <w:rsid w:val="00060285"/>
    <w:rsid w:val="0006039E"/>
    <w:rsid w:val="00060423"/>
    <w:rsid w:val="000604F1"/>
    <w:rsid w:val="0006053C"/>
    <w:rsid w:val="0006089C"/>
    <w:rsid w:val="00060A66"/>
    <w:rsid w:val="00060A6D"/>
    <w:rsid w:val="00060EC8"/>
    <w:rsid w:val="00060FA4"/>
    <w:rsid w:val="0006143E"/>
    <w:rsid w:val="0006144E"/>
    <w:rsid w:val="0006173C"/>
    <w:rsid w:val="00061B4B"/>
    <w:rsid w:val="00061BDC"/>
    <w:rsid w:val="00061FB7"/>
    <w:rsid w:val="00061FE8"/>
    <w:rsid w:val="000620B3"/>
    <w:rsid w:val="000625F3"/>
    <w:rsid w:val="00062761"/>
    <w:rsid w:val="000629A1"/>
    <w:rsid w:val="00062AE6"/>
    <w:rsid w:val="000630C2"/>
    <w:rsid w:val="00063AC6"/>
    <w:rsid w:val="00064438"/>
    <w:rsid w:val="00064861"/>
    <w:rsid w:val="00064FB9"/>
    <w:rsid w:val="000654E8"/>
    <w:rsid w:val="0006579A"/>
    <w:rsid w:val="00065B02"/>
    <w:rsid w:val="00065DB6"/>
    <w:rsid w:val="00066289"/>
    <w:rsid w:val="000667AE"/>
    <w:rsid w:val="000667B9"/>
    <w:rsid w:val="00066DB5"/>
    <w:rsid w:val="0006760E"/>
    <w:rsid w:val="000676B7"/>
    <w:rsid w:val="000704B8"/>
    <w:rsid w:val="00070562"/>
    <w:rsid w:val="000709EC"/>
    <w:rsid w:val="00070E90"/>
    <w:rsid w:val="00071104"/>
    <w:rsid w:val="00071684"/>
    <w:rsid w:val="00071DD6"/>
    <w:rsid w:val="00072776"/>
    <w:rsid w:val="00072A1B"/>
    <w:rsid w:val="00072AEE"/>
    <w:rsid w:val="00072EEA"/>
    <w:rsid w:val="00073151"/>
    <w:rsid w:val="00073293"/>
    <w:rsid w:val="000736C4"/>
    <w:rsid w:val="00074ED8"/>
    <w:rsid w:val="00075004"/>
    <w:rsid w:val="000750B2"/>
    <w:rsid w:val="0007513F"/>
    <w:rsid w:val="00075319"/>
    <w:rsid w:val="000755F4"/>
    <w:rsid w:val="0007584D"/>
    <w:rsid w:val="00075B14"/>
    <w:rsid w:val="00075DD6"/>
    <w:rsid w:val="000760F8"/>
    <w:rsid w:val="00076637"/>
    <w:rsid w:val="00076AC1"/>
    <w:rsid w:val="00076ADB"/>
    <w:rsid w:val="00076D9B"/>
    <w:rsid w:val="00076E16"/>
    <w:rsid w:val="0007731C"/>
    <w:rsid w:val="0007749B"/>
    <w:rsid w:val="000776C2"/>
    <w:rsid w:val="00077A68"/>
    <w:rsid w:val="00077C33"/>
    <w:rsid w:val="00077C53"/>
    <w:rsid w:val="00077D52"/>
    <w:rsid w:val="00077DA6"/>
    <w:rsid w:val="00080654"/>
    <w:rsid w:val="00080A47"/>
    <w:rsid w:val="00080A68"/>
    <w:rsid w:val="000811B7"/>
    <w:rsid w:val="000818E4"/>
    <w:rsid w:val="00081C26"/>
    <w:rsid w:val="00081EE0"/>
    <w:rsid w:val="000821F4"/>
    <w:rsid w:val="0008251A"/>
    <w:rsid w:val="00082748"/>
    <w:rsid w:val="00082AD1"/>
    <w:rsid w:val="00082F46"/>
    <w:rsid w:val="00082FD5"/>
    <w:rsid w:val="00083050"/>
    <w:rsid w:val="000832E8"/>
    <w:rsid w:val="0008379A"/>
    <w:rsid w:val="000839B4"/>
    <w:rsid w:val="00083A44"/>
    <w:rsid w:val="00083A52"/>
    <w:rsid w:val="00083B4B"/>
    <w:rsid w:val="00083E88"/>
    <w:rsid w:val="000841BD"/>
    <w:rsid w:val="000844F7"/>
    <w:rsid w:val="00084715"/>
    <w:rsid w:val="00084933"/>
    <w:rsid w:val="00084A9C"/>
    <w:rsid w:val="00084BD8"/>
    <w:rsid w:val="00084C88"/>
    <w:rsid w:val="00084D12"/>
    <w:rsid w:val="00084D3E"/>
    <w:rsid w:val="00084F70"/>
    <w:rsid w:val="0008516C"/>
    <w:rsid w:val="0008598E"/>
    <w:rsid w:val="00085D30"/>
    <w:rsid w:val="0008650E"/>
    <w:rsid w:val="00086523"/>
    <w:rsid w:val="00086529"/>
    <w:rsid w:val="00086DB7"/>
    <w:rsid w:val="00086E58"/>
    <w:rsid w:val="00086E82"/>
    <w:rsid w:val="00086FF9"/>
    <w:rsid w:val="00087518"/>
    <w:rsid w:val="0008754B"/>
    <w:rsid w:val="00087576"/>
    <w:rsid w:val="000875C3"/>
    <w:rsid w:val="0008796E"/>
    <w:rsid w:val="00087A44"/>
    <w:rsid w:val="0009041F"/>
    <w:rsid w:val="00090718"/>
    <w:rsid w:val="00090764"/>
    <w:rsid w:val="00090786"/>
    <w:rsid w:val="000908AB"/>
    <w:rsid w:val="00090E8E"/>
    <w:rsid w:val="00090E95"/>
    <w:rsid w:val="00090EEA"/>
    <w:rsid w:val="00091041"/>
    <w:rsid w:val="000918B6"/>
    <w:rsid w:val="00091AD1"/>
    <w:rsid w:val="00091AFF"/>
    <w:rsid w:val="00091BC9"/>
    <w:rsid w:val="00092160"/>
    <w:rsid w:val="00092464"/>
    <w:rsid w:val="00092851"/>
    <w:rsid w:val="00092938"/>
    <w:rsid w:val="00092F47"/>
    <w:rsid w:val="0009309B"/>
    <w:rsid w:val="00093178"/>
    <w:rsid w:val="00093283"/>
    <w:rsid w:val="00093377"/>
    <w:rsid w:val="000940CB"/>
    <w:rsid w:val="0009417C"/>
    <w:rsid w:val="0009454D"/>
    <w:rsid w:val="000945CA"/>
    <w:rsid w:val="000948E1"/>
    <w:rsid w:val="000949DF"/>
    <w:rsid w:val="0009544C"/>
    <w:rsid w:val="000956F9"/>
    <w:rsid w:val="00095BF4"/>
    <w:rsid w:val="00095D51"/>
    <w:rsid w:val="00095DB5"/>
    <w:rsid w:val="00096111"/>
    <w:rsid w:val="000962A8"/>
    <w:rsid w:val="00096636"/>
    <w:rsid w:val="00096D7C"/>
    <w:rsid w:val="00096FDA"/>
    <w:rsid w:val="00097413"/>
    <w:rsid w:val="0009760B"/>
    <w:rsid w:val="00097658"/>
    <w:rsid w:val="0009777C"/>
    <w:rsid w:val="00097CBD"/>
    <w:rsid w:val="000A000C"/>
    <w:rsid w:val="000A043E"/>
    <w:rsid w:val="000A09D5"/>
    <w:rsid w:val="000A1196"/>
    <w:rsid w:val="000A1250"/>
    <w:rsid w:val="000A14DB"/>
    <w:rsid w:val="000A1554"/>
    <w:rsid w:val="000A1919"/>
    <w:rsid w:val="000A196F"/>
    <w:rsid w:val="000A1CF2"/>
    <w:rsid w:val="000A218F"/>
    <w:rsid w:val="000A237F"/>
    <w:rsid w:val="000A2442"/>
    <w:rsid w:val="000A2577"/>
    <w:rsid w:val="000A2B34"/>
    <w:rsid w:val="000A2DC4"/>
    <w:rsid w:val="000A305D"/>
    <w:rsid w:val="000A322C"/>
    <w:rsid w:val="000A3A95"/>
    <w:rsid w:val="000A3B8B"/>
    <w:rsid w:val="000A41CA"/>
    <w:rsid w:val="000A42F3"/>
    <w:rsid w:val="000A48CD"/>
    <w:rsid w:val="000A4B81"/>
    <w:rsid w:val="000A4DCB"/>
    <w:rsid w:val="000A521C"/>
    <w:rsid w:val="000A5255"/>
    <w:rsid w:val="000A5473"/>
    <w:rsid w:val="000A5A8D"/>
    <w:rsid w:val="000A5CA7"/>
    <w:rsid w:val="000A5EC1"/>
    <w:rsid w:val="000A6869"/>
    <w:rsid w:val="000A6C25"/>
    <w:rsid w:val="000A6EB3"/>
    <w:rsid w:val="000A6F34"/>
    <w:rsid w:val="000A7508"/>
    <w:rsid w:val="000A7588"/>
    <w:rsid w:val="000A7699"/>
    <w:rsid w:val="000A7AD8"/>
    <w:rsid w:val="000A7B82"/>
    <w:rsid w:val="000A7C74"/>
    <w:rsid w:val="000B0623"/>
    <w:rsid w:val="000B0AF9"/>
    <w:rsid w:val="000B0B4D"/>
    <w:rsid w:val="000B0C77"/>
    <w:rsid w:val="000B0CE9"/>
    <w:rsid w:val="000B16C8"/>
    <w:rsid w:val="000B17EA"/>
    <w:rsid w:val="000B19F4"/>
    <w:rsid w:val="000B1D47"/>
    <w:rsid w:val="000B2074"/>
    <w:rsid w:val="000B26A8"/>
    <w:rsid w:val="000B27F4"/>
    <w:rsid w:val="000B2F1E"/>
    <w:rsid w:val="000B3FBF"/>
    <w:rsid w:val="000B4288"/>
    <w:rsid w:val="000B5060"/>
    <w:rsid w:val="000B51C8"/>
    <w:rsid w:val="000B53F3"/>
    <w:rsid w:val="000B55CA"/>
    <w:rsid w:val="000B5720"/>
    <w:rsid w:val="000B5B93"/>
    <w:rsid w:val="000B6B61"/>
    <w:rsid w:val="000B6B98"/>
    <w:rsid w:val="000B71E5"/>
    <w:rsid w:val="000B77E3"/>
    <w:rsid w:val="000B7989"/>
    <w:rsid w:val="000B79AB"/>
    <w:rsid w:val="000B7D82"/>
    <w:rsid w:val="000C02C1"/>
    <w:rsid w:val="000C0492"/>
    <w:rsid w:val="000C07A3"/>
    <w:rsid w:val="000C07E5"/>
    <w:rsid w:val="000C091B"/>
    <w:rsid w:val="000C0EEA"/>
    <w:rsid w:val="000C10AE"/>
    <w:rsid w:val="000C1118"/>
    <w:rsid w:val="000C1647"/>
    <w:rsid w:val="000C1A58"/>
    <w:rsid w:val="000C1D9F"/>
    <w:rsid w:val="000C2066"/>
    <w:rsid w:val="000C2235"/>
    <w:rsid w:val="000C33E8"/>
    <w:rsid w:val="000C3889"/>
    <w:rsid w:val="000C3B75"/>
    <w:rsid w:val="000C3CF4"/>
    <w:rsid w:val="000C3F04"/>
    <w:rsid w:val="000C41A9"/>
    <w:rsid w:val="000C41DA"/>
    <w:rsid w:val="000C4AE1"/>
    <w:rsid w:val="000C5138"/>
    <w:rsid w:val="000C527E"/>
    <w:rsid w:val="000C552E"/>
    <w:rsid w:val="000C5530"/>
    <w:rsid w:val="000C5581"/>
    <w:rsid w:val="000C5EB8"/>
    <w:rsid w:val="000C5EC2"/>
    <w:rsid w:val="000C6791"/>
    <w:rsid w:val="000C6A08"/>
    <w:rsid w:val="000C7067"/>
    <w:rsid w:val="000C75C4"/>
    <w:rsid w:val="000C7822"/>
    <w:rsid w:val="000D0104"/>
    <w:rsid w:val="000D018D"/>
    <w:rsid w:val="000D04DC"/>
    <w:rsid w:val="000D0B82"/>
    <w:rsid w:val="000D1936"/>
    <w:rsid w:val="000D1B23"/>
    <w:rsid w:val="000D1B51"/>
    <w:rsid w:val="000D1C85"/>
    <w:rsid w:val="000D1CA8"/>
    <w:rsid w:val="000D1DA6"/>
    <w:rsid w:val="000D1E09"/>
    <w:rsid w:val="000D1FFD"/>
    <w:rsid w:val="000D22BF"/>
    <w:rsid w:val="000D22C5"/>
    <w:rsid w:val="000D2CFE"/>
    <w:rsid w:val="000D2DCF"/>
    <w:rsid w:val="000D2DEB"/>
    <w:rsid w:val="000D32F4"/>
    <w:rsid w:val="000D34DF"/>
    <w:rsid w:val="000D35EF"/>
    <w:rsid w:val="000D3E95"/>
    <w:rsid w:val="000D3EAE"/>
    <w:rsid w:val="000D4E5E"/>
    <w:rsid w:val="000D50E9"/>
    <w:rsid w:val="000D5367"/>
    <w:rsid w:val="000D561B"/>
    <w:rsid w:val="000D57FD"/>
    <w:rsid w:val="000D5941"/>
    <w:rsid w:val="000D5CCD"/>
    <w:rsid w:val="000D61F4"/>
    <w:rsid w:val="000D62C2"/>
    <w:rsid w:val="000D6544"/>
    <w:rsid w:val="000D661A"/>
    <w:rsid w:val="000D6A73"/>
    <w:rsid w:val="000D6A97"/>
    <w:rsid w:val="000D6D05"/>
    <w:rsid w:val="000D705A"/>
    <w:rsid w:val="000D7240"/>
    <w:rsid w:val="000D760B"/>
    <w:rsid w:val="000D7A73"/>
    <w:rsid w:val="000D7CD5"/>
    <w:rsid w:val="000D7F52"/>
    <w:rsid w:val="000E0056"/>
    <w:rsid w:val="000E03E0"/>
    <w:rsid w:val="000E0482"/>
    <w:rsid w:val="000E04AA"/>
    <w:rsid w:val="000E06DC"/>
    <w:rsid w:val="000E085D"/>
    <w:rsid w:val="000E090C"/>
    <w:rsid w:val="000E0BC1"/>
    <w:rsid w:val="000E0E3F"/>
    <w:rsid w:val="000E11D0"/>
    <w:rsid w:val="000E141B"/>
    <w:rsid w:val="000E18DB"/>
    <w:rsid w:val="000E1B3E"/>
    <w:rsid w:val="000E23BF"/>
    <w:rsid w:val="000E262D"/>
    <w:rsid w:val="000E27B4"/>
    <w:rsid w:val="000E285A"/>
    <w:rsid w:val="000E2871"/>
    <w:rsid w:val="000E2B15"/>
    <w:rsid w:val="000E2DDA"/>
    <w:rsid w:val="000E2F43"/>
    <w:rsid w:val="000E2FB2"/>
    <w:rsid w:val="000E3551"/>
    <w:rsid w:val="000E3839"/>
    <w:rsid w:val="000E3ED3"/>
    <w:rsid w:val="000E4B76"/>
    <w:rsid w:val="000E4D91"/>
    <w:rsid w:val="000E4F32"/>
    <w:rsid w:val="000E4FC1"/>
    <w:rsid w:val="000E50A9"/>
    <w:rsid w:val="000E50C0"/>
    <w:rsid w:val="000E56CE"/>
    <w:rsid w:val="000E56D2"/>
    <w:rsid w:val="000E5AFD"/>
    <w:rsid w:val="000E5E18"/>
    <w:rsid w:val="000E668F"/>
    <w:rsid w:val="000E6E40"/>
    <w:rsid w:val="000E708B"/>
    <w:rsid w:val="000E73C9"/>
    <w:rsid w:val="000E756C"/>
    <w:rsid w:val="000E761A"/>
    <w:rsid w:val="000E76CC"/>
    <w:rsid w:val="000E7F42"/>
    <w:rsid w:val="000F0099"/>
    <w:rsid w:val="000F00AB"/>
    <w:rsid w:val="000F02D2"/>
    <w:rsid w:val="000F0753"/>
    <w:rsid w:val="000F0CAB"/>
    <w:rsid w:val="000F1069"/>
    <w:rsid w:val="000F1137"/>
    <w:rsid w:val="000F13C7"/>
    <w:rsid w:val="000F1559"/>
    <w:rsid w:val="000F1604"/>
    <w:rsid w:val="000F162E"/>
    <w:rsid w:val="000F1667"/>
    <w:rsid w:val="000F1A0B"/>
    <w:rsid w:val="000F1C9F"/>
    <w:rsid w:val="000F1DE4"/>
    <w:rsid w:val="000F1F31"/>
    <w:rsid w:val="000F25C2"/>
    <w:rsid w:val="000F2C02"/>
    <w:rsid w:val="000F2D3B"/>
    <w:rsid w:val="000F32A9"/>
    <w:rsid w:val="000F3358"/>
    <w:rsid w:val="000F3F8D"/>
    <w:rsid w:val="000F412B"/>
    <w:rsid w:val="000F47A2"/>
    <w:rsid w:val="000F4A4D"/>
    <w:rsid w:val="000F4B3B"/>
    <w:rsid w:val="000F566E"/>
    <w:rsid w:val="000F573C"/>
    <w:rsid w:val="000F587B"/>
    <w:rsid w:val="000F597F"/>
    <w:rsid w:val="000F627E"/>
    <w:rsid w:val="000F638A"/>
    <w:rsid w:val="000F665C"/>
    <w:rsid w:val="000F66E8"/>
    <w:rsid w:val="000F687B"/>
    <w:rsid w:val="000F7279"/>
    <w:rsid w:val="000F77A1"/>
    <w:rsid w:val="000F7DE0"/>
    <w:rsid w:val="001000E3"/>
    <w:rsid w:val="001001F1"/>
    <w:rsid w:val="00100552"/>
    <w:rsid w:val="00100851"/>
    <w:rsid w:val="001009E9"/>
    <w:rsid w:val="00101167"/>
    <w:rsid w:val="0010168B"/>
    <w:rsid w:val="00101834"/>
    <w:rsid w:val="00101945"/>
    <w:rsid w:val="00101F3E"/>
    <w:rsid w:val="0010252D"/>
    <w:rsid w:val="001026B9"/>
    <w:rsid w:val="00102852"/>
    <w:rsid w:val="00102B03"/>
    <w:rsid w:val="00102C19"/>
    <w:rsid w:val="00103B18"/>
    <w:rsid w:val="00103DF9"/>
    <w:rsid w:val="00104253"/>
    <w:rsid w:val="001044BA"/>
    <w:rsid w:val="001046E6"/>
    <w:rsid w:val="0010479C"/>
    <w:rsid w:val="00104826"/>
    <w:rsid w:val="00104B7B"/>
    <w:rsid w:val="00104D18"/>
    <w:rsid w:val="00104D93"/>
    <w:rsid w:val="0010528B"/>
    <w:rsid w:val="001052AA"/>
    <w:rsid w:val="0010558D"/>
    <w:rsid w:val="00105786"/>
    <w:rsid w:val="0010583B"/>
    <w:rsid w:val="00105C61"/>
    <w:rsid w:val="00106C68"/>
    <w:rsid w:val="001073E4"/>
    <w:rsid w:val="001077C6"/>
    <w:rsid w:val="00107B29"/>
    <w:rsid w:val="00107CEA"/>
    <w:rsid w:val="00107E90"/>
    <w:rsid w:val="00110674"/>
    <w:rsid w:val="00110680"/>
    <w:rsid w:val="001108DE"/>
    <w:rsid w:val="00110BB5"/>
    <w:rsid w:val="0011103D"/>
    <w:rsid w:val="001114EC"/>
    <w:rsid w:val="00111CF4"/>
    <w:rsid w:val="00112059"/>
    <w:rsid w:val="0011234B"/>
    <w:rsid w:val="001128CE"/>
    <w:rsid w:val="00112D51"/>
    <w:rsid w:val="001135D2"/>
    <w:rsid w:val="0011377B"/>
    <w:rsid w:val="00113B49"/>
    <w:rsid w:val="00113DEF"/>
    <w:rsid w:val="00114809"/>
    <w:rsid w:val="00114966"/>
    <w:rsid w:val="00114DDE"/>
    <w:rsid w:val="001151AE"/>
    <w:rsid w:val="00115226"/>
    <w:rsid w:val="00115A3E"/>
    <w:rsid w:val="00115C91"/>
    <w:rsid w:val="00115D0F"/>
    <w:rsid w:val="00115E1C"/>
    <w:rsid w:val="00115E3B"/>
    <w:rsid w:val="00116608"/>
    <w:rsid w:val="00117797"/>
    <w:rsid w:val="00117AB4"/>
    <w:rsid w:val="00117D32"/>
    <w:rsid w:val="00117FD4"/>
    <w:rsid w:val="0012007D"/>
    <w:rsid w:val="00120205"/>
    <w:rsid w:val="00120A00"/>
    <w:rsid w:val="00120CE9"/>
    <w:rsid w:val="00120D4E"/>
    <w:rsid w:val="001210EE"/>
    <w:rsid w:val="00121438"/>
    <w:rsid w:val="00121742"/>
    <w:rsid w:val="00121A5B"/>
    <w:rsid w:val="00121E13"/>
    <w:rsid w:val="0012217D"/>
    <w:rsid w:val="001223F4"/>
    <w:rsid w:val="001227FE"/>
    <w:rsid w:val="00122A3A"/>
    <w:rsid w:val="00122B4D"/>
    <w:rsid w:val="00122FEE"/>
    <w:rsid w:val="0012315A"/>
    <w:rsid w:val="0012317D"/>
    <w:rsid w:val="0012338C"/>
    <w:rsid w:val="001234D0"/>
    <w:rsid w:val="001237E6"/>
    <w:rsid w:val="00123E4F"/>
    <w:rsid w:val="00123E87"/>
    <w:rsid w:val="0012468B"/>
    <w:rsid w:val="001246CF"/>
    <w:rsid w:val="0012477E"/>
    <w:rsid w:val="001247C8"/>
    <w:rsid w:val="001248E3"/>
    <w:rsid w:val="001248EA"/>
    <w:rsid w:val="001250E1"/>
    <w:rsid w:val="00125DCF"/>
    <w:rsid w:val="00126044"/>
    <w:rsid w:val="001260AA"/>
    <w:rsid w:val="001262D1"/>
    <w:rsid w:val="00126372"/>
    <w:rsid w:val="0012657F"/>
    <w:rsid w:val="00126798"/>
    <w:rsid w:val="0012695D"/>
    <w:rsid w:val="00126B1B"/>
    <w:rsid w:val="00126CB9"/>
    <w:rsid w:val="0012753A"/>
    <w:rsid w:val="001275A9"/>
    <w:rsid w:val="00127EAF"/>
    <w:rsid w:val="00127EC9"/>
    <w:rsid w:val="00130759"/>
    <w:rsid w:val="00130810"/>
    <w:rsid w:val="00130B0B"/>
    <w:rsid w:val="00130CC5"/>
    <w:rsid w:val="001312C4"/>
    <w:rsid w:val="001313CA"/>
    <w:rsid w:val="00131550"/>
    <w:rsid w:val="00131FE4"/>
    <w:rsid w:val="001326BD"/>
    <w:rsid w:val="00132814"/>
    <w:rsid w:val="001329F2"/>
    <w:rsid w:val="00132D5B"/>
    <w:rsid w:val="00132FAC"/>
    <w:rsid w:val="0013399A"/>
    <w:rsid w:val="00133D76"/>
    <w:rsid w:val="00133F50"/>
    <w:rsid w:val="00134342"/>
    <w:rsid w:val="00134348"/>
    <w:rsid w:val="00134584"/>
    <w:rsid w:val="001346CD"/>
    <w:rsid w:val="00134A12"/>
    <w:rsid w:val="00134B19"/>
    <w:rsid w:val="00134DCB"/>
    <w:rsid w:val="00135620"/>
    <w:rsid w:val="00135E4F"/>
    <w:rsid w:val="00135EA0"/>
    <w:rsid w:val="001361C1"/>
    <w:rsid w:val="00136376"/>
    <w:rsid w:val="00136471"/>
    <w:rsid w:val="00136502"/>
    <w:rsid w:val="00136A8A"/>
    <w:rsid w:val="0013715D"/>
    <w:rsid w:val="00137169"/>
    <w:rsid w:val="00137A02"/>
    <w:rsid w:val="00137C17"/>
    <w:rsid w:val="00140202"/>
    <w:rsid w:val="00140345"/>
    <w:rsid w:val="0014048E"/>
    <w:rsid w:val="0014060F"/>
    <w:rsid w:val="00141242"/>
    <w:rsid w:val="00141432"/>
    <w:rsid w:val="00141473"/>
    <w:rsid w:val="001414ED"/>
    <w:rsid w:val="0014164B"/>
    <w:rsid w:val="00141E10"/>
    <w:rsid w:val="00141F40"/>
    <w:rsid w:val="00142380"/>
    <w:rsid w:val="001424CA"/>
    <w:rsid w:val="0014333D"/>
    <w:rsid w:val="0014373F"/>
    <w:rsid w:val="00143C3A"/>
    <w:rsid w:val="00143E7C"/>
    <w:rsid w:val="00144084"/>
    <w:rsid w:val="001442A7"/>
    <w:rsid w:val="001447A5"/>
    <w:rsid w:val="00144AD5"/>
    <w:rsid w:val="001455D1"/>
    <w:rsid w:val="00145A05"/>
    <w:rsid w:val="00145EAB"/>
    <w:rsid w:val="00145EE8"/>
    <w:rsid w:val="001461F9"/>
    <w:rsid w:val="00146289"/>
    <w:rsid w:val="00146390"/>
    <w:rsid w:val="001465A0"/>
    <w:rsid w:val="001466A8"/>
    <w:rsid w:val="001469CA"/>
    <w:rsid w:val="00146B0A"/>
    <w:rsid w:val="00146D2D"/>
    <w:rsid w:val="00146E18"/>
    <w:rsid w:val="00147436"/>
    <w:rsid w:val="0014769D"/>
    <w:rsid w:val="00147B47"/>
    <w:rsid w:val="00147C0D"/>
    <w:rsid w:val="00150486"/>
    <w:rsid w:val="00150D61"/>
    <w:rsid w:val="00151458"/>
    <w:rsid w:val="00151510"/>
    <w:rsid w:val="0015175A"/>
    <w:rsid w:val="00151876"/>
    <w:rsid w:val="001518B0"/>
    <w:rsid w:val="00151A7C"/>
    <w:rsid w:val="00151F07"/>
    <w:rsid w:val="00152002"/>
    <w:rsid w:val="001523D0"/>
    <w:rsid w:val="001527BA"/>
    <w:rsid w:val="001527DD"/>
    <w:rsid w:val="00152D2B"/>
    <w:rsid w:val="001530B5"/>
    <w:rsid w:val="0015343C"/>
    <w:rsid w:val="00153E29"/>
    <w:rsid w:val="00153E77"/>
    <w:rsid w:val="00154080"/>
    <w:rsid w:val="001540A1"/>
    <w:rsid w:val="001541D8"/>
    <w:rsid w:val="00154355"/>
    <w:rsid w:val="00154CB0"/>
    <w:rsid w:val="0015531F"/>
    <w:rsid w:val="0015575C"/>
    <w:rsid w:val="00155C7C"/>
    <w:rsid w:val="001561D8"/>
    <w:rsid w:val="001567F4"/>
    <w:rsid w:val="00156C0A"/>
    <w:rsid w:val="00156C2F"/>
    <w:rsid w:val="00156C54"/>
    <w:rsid w:val="00157222"/>
    <w:rsid w:val="001575A9"/>
    <w:rsid w:val="0015777E"/>
    <w:rsid w:val="00157A1E"/>
    <w:rsid w:val="00157DAE"/>
    <w:rsid w:val="00157DE3"/>
    <w:rsid w:val="00157F2C"/>
    <w:rsid w:val="00160390"/>
    <w:rsid w:val="00160595"/>
    <w:rsid w:val="00160745"/>
    <w:rsid w:val="00161A65"/>
    <w:rsid w:val="00161CF5"/>
    <w:rsid w:val="00162137"/>
    <w:rsid w:val="001624A1"/>
    <w:rsid w:val="00162B85"/>
    <w:rsid w:val="00162D67"/>
    <w:rsid w:val="0016315F"/>
    <w:rsid w:val="00163163"/>
    <w:rsid w:val="001633E3"/>
    <w:rsid w:val="00163C58"/>
    <w:rsid w:val="00164521"/>
    <w:rsid w:val="0016495A"/>
    <w:rsid w:val="00164FF5"/>
    <w:rsid w:val="00165342"/>
    <w:rsid w:val="00165353"/>
    <w:rsid w:val="001654AA"/>
    <w:rsid w:val="001654EC"/>
    <w:rsid w:val="001654F1"/>
    <w:rsid w:val="0016563C"/>
    <w:rsid w:val="00165AEE"/>
    <w:rsid w:val="00165B49"/>
    <w:rsid w:val="00165B99"/>
    <w:rsid w:val="00165C5F"/>
    <w:rsid w:val="00165F08"/>
    <w:rsid w:val="00165F96"/>
    <w:rsid w:val="00166475"/>
    <w:rsid w:val="0016667C"/>
    <w:rsid w:val="00166B93"/>
    <w:rsid w:val="00166C14"/>
    <w:rsid w:val="00166FC0"/>
    <w:rsid w:val="00167AA4"/>
    <w:rsid w:val="00167DF1"/>
    <w:rsid w:val="00167FCE"/>
    <w:rsid w:val="00170351"/>
    <w:rsid w:val="001707C5"/>
    <w:rsid w:val="00170A80"/>
    <w:rsid w:val="00170AF8"/>
    <w:rsid w:val="00171182"/>
    <w:rsid w:val="00171944"/>
    <w:rsid w:val="00171FED"/>
    <w:rsid w:val="001723C1"/>
    <w:rsid w:val="001727B2"/>
    <w:rsid w:val="00172D5A"/>
    <w:rsid w:val="00172FE8"/>
    <w:rsid w:val="00173741"/>
    <w:rsid w:val="00173C2D"/>
    <w:rsid w:val="00173E8D"/>
    <w:rsid w:val="001745F1"/>
    <w:rsid w:val="00174DE7"/>
    <w:rsid w:val="00174E90"/>
    <w:rsid w:val="0017531C"/>
    <w:rsid w:val="00175A21"/>
    <w:rsid w:val="00175B54"/>
    <w:rsid w:val="00175E42"/>
    <w:rsid w:val="00176527"/>
    <w:rsid w:val="00176BBE"/>
    <w:rsid w:val="00176D71"/>
    <w:rsid w:val="00176E93"/>
    <w:rsid w:val="00176FCA"/>
    <w:rsid w:val="00177111"/>
    <w:rsid w:val="0017726C"/>
    <w:rsid w:val="00177AA9"/>
    <w:rsid w:val="00177B6C"/>
    <w:rsid w:val="00177BEF"/>
    <w:rsid w:val="00177D2D"/>
    <w:rsid w:val="00177EF6"/>
    <w:rsid w:val="00180351"/>
    <w:rsid w:val="00180394"/>
    <w:rsid w:val="001805B2"/>
    <w:rsid w:val="00180F4A"/>
    <w:rsid w:val="0018101B"/>
    <w:rsid w:val="001811E3"/>
    <w:rsid w:val="001812E9"/>
    <w:rsid w:val="00181409"/>
    <w:rsid w:val="001817C1"/>
    <w:rsid w:val="001818BE"/>
    <w:rsid w:val="00181B31"/>
    <w:rsid w:val="001820BA"/>
    <w:rsid w:val="0018213F"/>
    <w:rsid w:val="00182324"/>
    <w:rsid w:val="00182ECA"/>
    <w:rsid w:val="001836CE"/>
    <w:rsid w:val="00184783"/>
    <w:rsid w:val="00184805"/>
    <w:rsid w:val="00184E08"/>
    <w:rsid w:val="00185085"/>
    <w:rsid w:val="00185593"/>
    <w:rsid w:val="00185BD7"/>
    <w:rsid w:val="00185F14"/>
    <w:rsid w:val="0018637B"/>
    <w:rsid w:val="00186571"/>
    <w:rsid w:val="00186613"/>
    <w:rsid w:val="00186722"/>
    <w:rsid w:val="00186803"/>
    <w:rsid w:val="0018682B"/>
    <w:rsid w:val="001869DD"/>
    <w:rsid w:val="00186E56"/>
    <w:rsid w:val="001871AA"/>
    <w:rsid w:val="00187626"/>
    <w:rsid w:val="00187942"/>
    <w:rsid w:val="00187B43"/>
    <w:rsid w:val="00190061"/>
    <w:rsid w:val="00190197"/>
    <w:rsid w:val="00190C7E"/>
    <w:rsid w:val="00190D5F"/>
    <w:rsid w:val="00190F61"/>
    <w:rsid w:val="00191292"/>
    <w:rsid w:val="0019141D"/>
    <w:rsid w:val="001916BE"/>
    <w:rsid w:val="0019172C"/>
    <w:rsid w:val="00191F41"/>
    <w:rsid w:val="001923E1"/>
    <w:rsid w:val="0019244B"/>
    <w:rsid w:val="001924A1"/>
    <w:rsid w:val="00192631"/>
    <w:rsid w:val="00192894"/>
    <w:rsid w:val="00192A95"/>
    <w:rsid w:val="00192B17"/>
    <w:rsid w:val="00192DDA"/>
    <w:rsid w:val="001932AE"/>
    <w:rsid w:val="0019358D"/>
    <w:rsid w:val="00193745"/>
    <w:rsid w:val="00193B34"/>
    <w:rsid w:val="00193D2B"/>
    <w:rsid w:val="00193D64"/>
    <w:rsid w:val="001940BB"/>
    <w:rsid w:val="0019470D"/>
    <w:rsid w:val="0019490C"/>
    <w:rsid w:val="0019499D"/>
    <w:rsid w:val="0019553B"/>
    <w:rsid w:val="0019555A"/>
    <w:rsid w:val="001955FC"/>
    <w:rsid w:val="001957BB"/>
    <w:rsid w:val="00195CBE"/>
    <w:rsid w:val="00195CC1"/>
    <w:rsid w:val="00195D21"/>
    <w:rsid w:val="00195D2A"/>
    <w:rsid w:val="00195FE4"/>
    <w:rsid w:val="00196405"/>
    <w:rsid w:val="0019643F"/>
    <w:rsid w:val="00196729"/>
    <w:rsid w:val="001967AE"/>
    <w:rsid w:val="0019683A"/>
    <w:rsid w:val="00196920"/>
    <w:rsid w:val="00196D1C"/>
    <w:rsid w:val="00196F59"/>
    <w:rsid w:val="00197005"/>
    <w:rsid w:val="001970B9"/>
    <w:rsid w:val="001970D7"/>
    <w:rsid w:val="0019761B"/>
    <w:rsid w:val="0019763E"/>
    <w:rsid w:val="001A0016"/>
    <w:rsid w:val="001A01F7"/>
    <w:rsid w:val="001A031A"/>
    <w:rsid w:val="001A04C8"/>
    <w:rsid w:val="001A064D"/>
    <w:rsid w:val="001A09EB"/>
    <w:rsid w:val="001A0EF3"/>
    <w:rsid w:val="001A1041"/>
    <w:rsid w:val="001A11AF"/>
    <w:rsid w:val="001A14D3"/>
    <w:rsid w:val="001A1670"/>
    <w:rsid w:val="001A1D1D"/>
    <w:rsid w:val="001A1D52"/>
    <w:rsid w:val="001A1D8A"/>
    <w:rsid w:val="001A2009"/>
    <w:rsid w:val="001A2551"/>
    <w:rsid w:val="001A2B3B"/>
    <w:rsid w:val="001A2C89"/>
    <w:rsid w:val="001A2CE1"/>
    <w:rsid w:val="001A30C8"/>
    <w:rsid w:val="001A31C9"/>
    <w:rsid w:val="001A3284"/>
    <w:rsid w:val="001A3376"/>
    <w:rsid w:val="001A3CCB"/>
    <w:rsid w:val="001A402A"/>
    <w:rsid w:val="001A42F0"/>
    <w:rsid w:val="001A42F2"/>
    <w:rsid w:val="001A46BD"/>
    <w:rsid w:val="001A491D"/>
    <w:rsid w:val="001A49EC"/>
    <w:rsid w:val="001A4BEE"/>
    <w:rsid w:val="001A4BFA"/>
    <w:rsid w:val="001A5085"/>
    <w:rsid w:val="001A51A2"/>
    <w:rsid w:val="001A530B"/>
    <w:rsid w:val="001A5773"/>
    <w:rsid w:val="001A5A70"/>
    <w:rsid w:val="001A6168"/>
    <w:rsid w:val="001A6234"/>
    <w:rsid w:val="001A626E"/>
    <w:rsid w:val="001A6666"/>
    <w:rsid w:val="001A697D"/>
    <w:rsid w:val="001A69A8"/>
    <w:rsid w:val="001A6A45"/>
    <w:rsid w:val="001A796B"/>
    <w:rsid w:val="001A7A83"/>
    <w:rsid w:val="001A7DF3"/>
    <w:rsid w:val="001B01C2"/>
    <w:rsid w:val="001B06A2"/>
    <w:rsid w:val="001B082A"/>
    <w:rsid w:val="001B09EA"/>
    <w:rsid w:val="001B0DEE"/>
    <w:rsid w:val="001B0F93"/>
    <w:rsid w:val="001B10E4"/>
    <w:rsid w:val="001B1270"/>
    <w:rsid w:val="001B13CC"/>
    <w:rsid w:val="001B148F"/>
    <w:rsid w:val="001B192F"/>
    <w:rsid w:val="001B1961"/>
    <w:rsid w:val="001B1C79"/>
    <w:rsid w:val="001B1CB0"/>
    <w:rsid w:val="001B1CDE"/>
    <w:rsid w:val="001B1D6D"/>
    <w:rsid w:val="001B1FD9"/>
    <w:rsid w:val="001B2567"/>
    <w:rsid w:val="001B273A"/>
    <w:rsid w:val="001B2889"/>
    <w:rsid w:val="001B2E3D"/>
    <w:rsid w:val="001B2F59"/>
    <w:rsid w:val="001B33EF"/>
    <w:rsid w:val="001B3591"/>
    <w:rsid w:val="001B35C0"/>
    <w:rsid w:val="001B35D8"/>
    <w:rsid w:val="001B3B4E"/>
    <w:rsid w:val="001B3C05"/>
    <w:rsid w:val="001B45CA"/>
    <w:rsid w:val="001B4815"/>
    <w:rsid w:val="001B504A"/>
    <w:rsid w:val="001B5199"/>
    <w:rsid w:val="001B51D1"/>
    <w:rsid w:val="001B53DC"/>
    <w:rsid w:val="001B5890"/>
    <w:rsid w:val="001B5B6C"/>
    <w:rsid w:val="001B6188"/>
    <w:rsid w:val="001B61FD"/>
    <w:rsid w:val="001B63AB"/>
    <w:rsid w:val="001B69F3"/>
    <w:rsid w:val="001B6B3A"/>
    <w:rsid w:val="001B7221"/>
    <w:rsid w:val="001B727E"/>
    <w:rsid w:val="001B72CA"/>
    <w:rsid w:val="001B72E1"/>
    <w:rsid w:val="001B7314"/>
    <w:rsid w:val="001B7427"/>
    <w:rsid w:val="001B7880"/>
    <w:rsid w:val="001B7C21"/>
    <w:rsid w:val="001B7CE1"/>
    <w:rsid w:val="001C0109"/>
    <w:rsid w:val="001C01FD"/>
    <w:rsid w:val="001C023D"/>
    <w:rsid w:val="001C0333"/>
    <w:rsid w:val="001C04D2"/>
    <w:rsid w:val="001C1050"/>
    <w:rsid w:val="001C1278"/>
    <w:rsid w:val="001C1B49"/>
    <w:rsid w:val="001C206B"/>
    <w:rsid w:val="001C295A"/>
    <w:rsid w:val="001C2A0A"/>
    <w:rsid w:val="001C2A64"/>
    <w:rsid w:val="001C3716"/>
    <w:rsid w:val="001C39EA"/>
    <w:rsid w:val="001C3A31"/>
    <w:rsid w:val="001C3BA3"/>
    <w:rsid w:val="001C3C11"/>
    <w:rsid w:val="001C4046"/>
    <w:rsid w:val="001C425F"/>
    <w:rsid w:val="001C4B14"/>
    <w:rsid w:val="001C4F3D"/>
    <w:rsid w:val="001C525B"/>
    <w:rsid w:val="001C5AD7"/>
    <w:rsid w:val="001C63D8"/>
    <w:rsid w:val="001C651E"/>
    <w:rsid w:val="001C65A4"/>
    <w:rsid w:val="001C675C"/>
    <w:rsid w:val="001C6E7E"/>
    <w:rsid w:val="001C6F9F"/>
    <w:rsid w:val="001C739C"/>
    <w:rsid w:val="001C78A8"/>
    <w:rsid w:val="001D03F1"/>
    <w:rsid w:val="001D0E8A"/>
    <w:rsid w:val="001D0FAD"/>
    <w:rsid w:val="001D1007"/>
    <w:rsid w:val="001D10A0"/>
    <w:rsid w:val="001D115D"/>
    <w:rsid w:val="001D13A9"/>
    <w:rsid w:val="001D13E6"/>
    <w:rsid w:val="001D1401"/>
    <w:rsid w:val="001D161B"/>
    <w:rsid w:val="001D1C30"/>
    <w:rsid w:val="001D21BB"/>
    <w:rsid w:val="001D2278"/>
    <w:rsid w:val="001D248D"/>
    <w:rsid w:val="001D2640"/>
    <w:rsid w:val="001D271B"/>
    <w:rsid w:val="001D27D0"/>
    <w:rsid w:val="001D2B0B"/>
    <w:rsid w:val="001D2DC3"/>
    <w:rsid w:val="001D31CB"/>
    <w:rsid w:val="001D3953"/>
    <w:rsid w:val="001D40A2"/>
    <w:rsid w:val="001D43CD"/>
    <w:rsid w:val="001D4468"/>
    <w:rsid w:val="001D455D"/>
    <w:rsid w:val="001D46B9"/>
    <w:rsid w:val="001D476B"/>
    <w:rsid w:val="001D4B6A"/>
    <w:rsid w:val="001D50C9"/>
    <w:rsid w:val="001D50EC"/>
    <w:rsid w:val="001D50F1"/>
    <w:rsid w:val="001D5150"/>
    <w:rsid w:val="001D5542"/>
    <w:rsid w:val="001D57EA"/>
    <w:rsid w:val="001D5827"/>
    <w:rsid w:val="001D5EFE"/>
    <w:rsid w:val="001D5FD6"/>
    <w:rsid w:val="001D604D"/>
    <w:rsid w:val="001D618F"/>
    <w:rsid w:val="001D664F"/>
    <w:rsid w:val="001D67FE"/>
    <w:rsid w:val="001D6AEF"/>
    <w:rsid w:val="001D6C33"/>
    <w:rsid w:val="001D704A"/>
    <w:rsid w:val="001D7259"/>
    <w:rsid w:val="001D74A6"/>
    <w:rsid w:val="001D75C8"/>
    <w:rsid w:val="001D7638"/>
    <w:rsid w:val="001D783D"/>
    <w:rsid w:val="001D7999"/>
    <w:rsid w:val="001D7E36"/>
    <w:rsid w:val="001D7FA5"/>
    <w:rsid w:val="001E07D4"/>
    <w:rsid w:val="001E0C14"/>
    <w:rsid w:val="001E0DF6"/>
    <w:rsid w:val="001E0F5F"/>
    <w:rsid w:val="001E1077"/>
    <w:rsid w:val="001E14B2"/>
    <w:rsid w:val="001E1586"/>
    <w:rsid w:val="001E1731"/>
    <w:rsid w:val="001E1781"/>
    <w:rsid w:val="001E187C"/>
    <w:rsid w:val="001E1BB0"/>
    <w:rsid w:val="001E1E59"/>
    <w:rsid w:val="001E209C"/>
    <w:rsid w:val="001E2863"/>
    <w:rsid w:val="001E2B00"/>
    <w:rsid w:val="001E2BCC"/>
    <w:rsid w:val="001E2CB9"/>
    <w:rsid w:val="001E2F34"/>
    <w:rsid w:val="001E3D4D"/>
    <w:rsid w:val="001E4618"/>
    <w:rsid w:val="001E494C"/>
    <w:rsid w:val="001E4F93"/>
    <w:rsid w:val="001E5085"/>
    <w:rsid w:val="001E557E"/>
    <w:rsid w:val="001E562A"/>
    <w:rsid w:val="001E566B"/>
    <w:rsid w:val="001E571F"/>
    <w:rsid w:val="001E5A03"/>
    <w:rsid w:val="001E5AF5"/>
    <w:rsid w:val="001E5BBA"/>
    <w:rsid w:val="001E5F39"/>
    <w:rsid w:val="001E5F51"/>
    <w:rsid w:val="001E68A5"/>
    <w:rsid w:val="001E693D"/>
    <w:rsid w:val="001E6A27"/>
    <w:rsid w:val="001E6B4E"/>
    <w:rsid w:val="001E7105"/>
    <w:rsid w:val="001E716F"/>
    <w:rsid w:val="001E7305"/>
    <w:rsid w:val="001E7553"/>
    <w:rsid w:val="001E7779"/>
    <w:rsid w:val="001E796F"/>
    <w:rsid w:val="001E7CCA"/>
    <w:rsid w:val="001F012F"/>
    <w:rsid w:val="001F0554"/>
    <w:rsid w:val="001F05AA"/>
    <w:rsid w:val="001F07E4"/>
    <w:rsid w:val="001F0A48"/>
    <w:rsid w:val="001F0E38"/>
    <w:rsid w:val="001F107B"/>
    <w:rsid w:val="001F18C8"/>
    <w:rsid w:val="001F21C8"/>
    <w:rsid w:val="001F21E7"/>
    <w:rsid w:val="001F2211"/>
    <w:rsid w:val="001F235A"/>
    <w:rsid w:val="001F27AA"/>
    <w:rsid w:val="001F28D5"/>
    <w:rsid w:val="001F2DDC"/>
    <w:rsid w:val="001F2F94"/>
    <w:rsid w:val="001F3091"/>
    <w:rsid w:val="001F30B3"/>
    <w:rsid w:val="001F399A"/>
    <w:rsid w:val="001F3BB6"/>
    <w:rsid w:val="001F3E85"/>
    <w:rsid w:val="001F4019"/>
    <w:rsid w:val="001F44A2"/>
    <w:rsid w:val="001F461E"/>
    <w:rsid w:val="001F4D27"/>
    <w:rsid w:val="001F5197"/>
    <w:rsid w:val="001F59F4"/>
    <w:rsid w:val="001F5F21"/>
    <w:rsid w:val="001F617B"/>
    <w:rsid w:val="001F620C"/>
    <w:rsid w:val="001F638F"/>
    <w:rsid w:val="001F66CF"/>
    <w:rsid w:val="001F68DD"/>
    <w:rsid w:val="001F69F0"/>
    <w:rsid w:val="001F6BEF"/>
    <w:rsid w:val="001F6D91"/>
    <w:rsid w:val="001F6FBA"/>
    <w:rsid w:val="001F7357"/>
    <w:rsid w:val="001F7946"/>
    <w:rsid w:val="001F7CEC"/>
    <w:rsid w:val="00200295"/>
    <w:rsid w:val="002006C0"/>
    <w:rsid w:val="00200967"/>
    <w:rsid w:val="00200B9E"/>
    <w:rsid w:val="00200D43"/>
    <w:rsid w:val="00200E88"/>
    <w:rsid w:val="002014FB"/>
    <w:rsid w:val="0020184F"/>
    <w:rsid w:val="00201AF3"/>
    <w:rsid w:val="00201F5B"/>
    <w:rsid w:val="00202060"/>
    <w:rsid w:val="0020209E"/>
    <w:rsid w:val="00202511"/>
    <w:rsid w:val="002027B9"/>
    <w:rsid w:val="0020295C"/>
    <w:rsid w:val="00202961"/>
    <w:rsid w:val="00202D15"/>
    <w:rsid w:val="00203414"/>
    <w:rsid w:val="00203479"/>
    <w:rsid w:val="0020351D"/>
    <w:rsid w:val="00203A43"/>
    <w:rsid w:val="00203F78"/>
    <w:rsid w:val="00203F8D"/>
    <w:rsid w:val="00203FA2"/>
    <w:rsid w:val="002047CD"/>
    <w:rsid w:val="00204BA5"/>
    <w:rsid w:val="00204FA3"/>
    <w:rsid w:val="00205046"/>
    <w:rsid w:val="0020525E"/>
    <w:rsid w:val="00206025"/>
    <w:rsid w:val="002062AF"/>
    <w:rsid w:val="002063A4"/>
    <w:rsid w:val="0020691A"/>
    <w:rsid w:val="00206BB2"/>
    <w:rsid w:val="00206BF2"/>
    <w:rsid w:val="00206DFB"/>
    <w:rsid w:val="00206E44"/>
    <w:rsid w:val="00206F5F"/>
    <w:rsid w:val="00207078"/>
    <w:rsid w:val="002070BC"/>
    <w:rsid w:val="002075EE"/>
    <w:rsid w:val="0020763F"/>
    <w:rsid w:val="00207A06"/>
    <w:rsid w:val="00207C94"/>
    <w:rsid w:val="00207E97"/>
    <w:rsid w:val="00210B71"/>
    <w:rsid w:val="00210C22"/>
    <w:rsid w:val="00210F4C"/>
    <w:rsid w:val="00211105"/>
    <w:rsid w:val="00211308"/>
    <w:rsid w:val="00211571"/>
    <w:rsid w:val="00212069"/>
    <w:rsid w:val="00212616"/>
    <w:rsid w:val="002129FA"/>
    <w:rsid w:val="00212B20"/>
    <w:rsid w:val="00212FD2"/>
    <w:rsid w:val="00213181"/>
    <w:rsid w:val="002137CB"/>
    <w:rsid w:val="002138BB"/>
    <w:rsid w:val="00213B67"/>
    <w:rsid w:val="00213C18"/>
    <w:rsid w:val="00213CF5"/>
    <w:rsid w:val="00213DC3"/>
    <w:rsid w:val="002145F4"/>
    <w:rsid w:val="002146C2"/>
    <w:rsid w:val="00214793"/>
    <w:rsid w:val="00214BCA"/>
    <w:rsid w:val="002151AF"/>
    <w:rsid w:val="002158EE"/>
    <w:rsid w:val="00216367"/>
    <w:rsid w:val="00216A82"/>
    <w:rsid w:val="00216DD7"/>
    <w:rsid w:val="0021760B"/>
    <w:rsid w:val="002177C4"/>
    <w:rsid w:val="00217A3E"/>
    <w:rsid w:val="00217E11"/>
    <w:rsid w:val="00217F5B"/>
    <w:rsid w:val="0022010A"/>
    <w:rsid w:val="002205C3"/>
    <w:rsid w:val="002205F2"/>
    <w:rsid w:val="00220D88"/>
    <w:rsid w:val="00221226"/>
    <w:rsid w:val="00221583"/>
    <w:rsid w:val="0022233F"/>
    <w:rsid w:val="00222363"/>
    <w:rsid w:val="00222E6A"/>
    <w:rsid w:val="00222ED0"/>
    <w:rsid w:val="00223185"/>
    <w:rsid w:val="00223595"/>
    <w:rsid w:val="002235BE"/>
    <w:rsid w:val="00223767"/>
    <w:rsid w:val="00223FFA"/>
    <w:rsid w:val="0022410F"/>
    <w:rsid w:val="0022416B"/>
    <w:rsid w:val="002242A7"/>
    <w:rsid w:val="0022457C"/>
    <w:rsid w:val="0022494B"/>
    <w:rsid w:val="00224A95"/>
    <w:rsid w:val="00225066"/>
    <w:rsid w:val="00225239"/>
    <w:rsid w:val="00225435"/>
    <w:rsid w:val="00225497"/>
    <w:rsid w:val="00225CEF"/>
    <w:rsid w:val="00226330"/>
    <w:rsid w:val="00226861"/>
    <w:rsid w:val="0022693E"/>
    <w:rsid w:val="002269BD"/>
    <w:rsid w:val="00226AF1"/>
    <w:rsid w:val="00226B7E"/>
    <w:rsid w:val="00226DB4"/>
    <w:rsid w:val="002271CA"/>
    <w:rsid w:val="002275ED"/>
    <w:rsid w:val="00227629"/>
    <w:rsid w:val="00227B58"/>
    <w:rsid w:val="00227BF1"/>
    <w:rsid w:val="00227D17"/>
    <w:rsid w:val="00227F6A"/>
    <w:rsid w:val="00230F53"/>
    <w:rsid w:val="002310CC"/>
    <w:rsid w:val="002310D9"/>
    <w:rsid w:val="00231146"/>
    <w:rsid w:val="00232044"/>
    <w:rsid w:val="002320C5"/>
    <w:rsid w:val="00232295"/>
    <w:rsid w:val="00232377"/>
    <w:rsid w:val="0023241B"/>
    <w:rsid w:val="00232643"/>
    <w:rsid w:val="002327B2"/>
    <w:rsid w:val="002329E6"/>
    <w:rsid w:val="00233102"/>
    <w:rsid w:val="00233736"/>
    <w:rsid w:val="00233FC1"/>
    <w:rsid w:val="002345E0"/>
    <w:rsid w:val="00234B1E"/>
    <w:rsid w:val="00234FEB"/>
    <w:rsid w:val="0023573B"/>
    <w:rsid w:val="002357A9"/>
    <w:rsid w:val="00235DFE"/>
    <w:rsid w:val="002364E0"/>
    <w:rsid w:val="002369A3"/>
    <w:rsid w:val="00236A15"/>
    <w:rsid w:val="00236FFD"/>
    <w:rsid w:val="002372BC"/>
    <w:rsid w:val="00237343"/>
    <w:rsid w:val="002373EF"/>
    <w:rsid w:val="002374D6"/>
    <w:rsid w:val="00237787"/>
    <w:rsid w:val="00237A38"/>
    <w:rsid w:val="00237A5E"/>
    <w:rsid w:val="00240541"/>
    <w:rsid w:val="00240A07"/>
    <w:rsid w:val="00240ABD"/>
    <w:rsid w:val="002411EA"/>
    <w:rsid w:val="00241300"/>
    <w:rsid w:val="002416A7"/>
    <w:rsid w:val="00241815"/>
    <w:rsid w:val="0024189F"/>
    <w:rsid w:val="0024199D"/>
    <w:rsid w:val="00241BBD"/>
    <w:rsid w:val="00242027"/>
    <w:rsid w:val="00242143"/>
    <w:rsid w:val="00242640"/>
    <w:rsid w:val="00242893"/>
    <w:rsid w:val="00242B73"/>
    <w:rsid w:val="00242E5D"/>
    <w:rsid w:val="00243109"/>
    <w:rsid w:val="002432C2"/>
    <w:rsid w:val="00243AF5"/>
    <w:rsid w:val="00243B9F"/>
    <w:rsid w:val="00244426"/>
    <w:rsid w:val="00244A17"/>
    <w:rsid w:val="00244A33"/>
    <w:rsid w:val="00244A8F"/>
    <w:rsid w:val="00244D71"/>
    <w:rsid w:val="00244EFC"/>
    <w:rsid w:val="00244FDA"/>
    <w:rsid w:val="00245054"/>
    <w:rsid w:val="00245E53"/>
    <w:rsid w:val="00246333"/>
    <w:rsid w:val="00246349"/>
    <w:rsid w:val="00246356"/>
    <w:rsid w:val="00246603"/>
    <w:rsid w:val="00246787"/>
    <w:rsid w:val="0024730A"/>
    <w:rsid w:val="00247345"/>
    <w:rsid w:val="00247441"/>
    <w:rsid w:val="00247C59"/>
    <w:rsid w:val="00247E1D"/>
    <w:rsid w:val="00247FAD"/>
    <w:rsid w:val="0025037E"/>
    <w:rsid w:val="00250604"/>
    <w:rsid w:val="00250680"/>
    <w:rsid w:val="002512E3"/>
    <w:rsid w:val="00251C07"/>
    <w:rsid w:val="002520F0"/>
    <w:rsid w:val="0025225D"/>
    <w:rsid w:val="002523A1"/>
    <w:rsid w:val="00252417"/>
    <w:rsid w:val="002527D8"/>
    <w:rsid w:val="00252C63"/>
    <w:rsid w:val="0025331F"/>
    <w:rsid w:val="0025361A"/>
    <w:rsid w:val="00253BFD"/>
    <w:rsid w:val="00253D24"/>
    <w:rsid w:val="00253DF2"/>
    <w:rsid w:val="00253F23"/>
    <w:rsid w:val="00254500"/>
    <w:rsid w:val="002552AB"/>
    <w:rsid w:val="0025565A"/>
    <w:rsid w:val="002556B5"/>
    <w:rsid w:val="002556D0"/>
    <w:rsid w:val="00255C47"/>
    <w:rsid w:val="00255F48"/>
    <w:rsid w:val="0025606B"/>
    <w:rsid w:val="0025624C"/>
    <w:rsid w:val="00256ECE"/>
    <w:rsid w:val="0025735D"/>
    <w:rsid w:val="00257815"/>
    <w:rsid w:val="00257D83"/>
    <w:rsid w:val="0026024F"/>
    <w:rsid w:val="00260268"/>
    <w:rsid w:val="0026058A"/>
    <w:rsid w:val="00260674"/>
    <w:rsid w:val="00260BC0"/>
    <w:rsid w:val="00260E75"/>
    <w:rsid w:val="002613CD"/>
    <w:rsid w:val="00261536"/>
    <w:rsid w:val="0026157E"/>
    <w:rsid w:val="00261B49"/>
    <w:rsid w:val="002620AB"/>
    <w:rsid w:val="0026245C"/>
    <w:rsid w:val="0026265F"/>
    <w:rsid w:val="0026274B"/>
    <w:rsid w:val="00262817"/>
    <w:rsid w:val="0026375D"/>
    <w:rsid w:val="002638C1"/>
    <w:rsid w:val="00264046"/>
    <w:rsid w:val="002642D0"/>
    <w:rsid w:val="002643BC"/>
    <w:rsid w:val="002643C9"/>
    <w:rsid w:val="0026443C"/>
    <w:rsid w:val="00264597"/>
    <w:rsid w:val="00264D3A"/>
    <w:rsid w:val="002650FB"/>
    <w:rsid w:val="0026514A"/>
    <w:rsid w:val="00265528"/>
    <w:rsid w:val="00265EE3"/>
    <w:rsid w:val="00266070"/>
    <w:rsid w:val="002665DB"/>
    <w:rsid w:val="00266C34"/>
    <w:rsid w:val="00266D0D"/>
    <w:rsid w:val="00266D34"/>
    <w:rsid w:val="00266E91"/>
    <w:rsid w:val="0026746F"/>
    <w:rsid w:val="002676AF"/>
    <w:rsid w:val="00267BBD"/>
    <w:rsid w:val="00267D84"/>
    <w:rsid w:val="0027022A"/>
    <w:rsid w:val="00270361"/>
    <w:rsid w:val="002703CA"/>
    <w:rsid w:val="00270411"/>
    <w:rsid w:val="002705E0"/>
    <w:rsid w:val="00270AB4"/>
    <w:rsid w:val="00270B23"/>
    <w:rsid w:val="00270DCC"/>
    <w:rsid w:val="002720E4"/>
    <w:rsid w:val="00272285"/>
    <w:rsid w:val="0027244B"/>
    <w:rsid w:val="002726A7"/>
    <w:rsid w:val="00272AD3"/>
    <w:rsid w:val="002735AB"/>
    <w:rsid w:val="002738A3"/>
    <w:rsid w:val="00273B29"/>
    <w:rsid w:val="00273B3B"/>
    <w:rsid w:val="00273BB4"/>
    <w:rsid w:val="00273CCA"/>
    <w:rsid w:val="002741F8"/>
    <w:rsid w:val="0027436E"/>
    <w:rsid w:val="00274723"/>
    <w:rsid w:val="00274B9B"/>
    <w:rsid w:val="00274BBB"/>
    <w:rsid w:val="00274C46"/>
    <w:rsid w:val="0027526E"/>
    <w:rsid w:val="00275286"/>
    <w:rsid w:val="00275549"/>
    <w:rsid w:val="00275554"/>
    <w:rsid w:val="00275676"/>
    <w:rsid w:val="002757A9"/>
    <w:rsid w:val="002759A8"/>
    <w:rsid w:val="00275C72"/>
    <w:rsid w:val="00275DCC"/>
    <w:rsid w:val="00275F4E"/>
    <w:rsid w:val="00276501"/>
    <w:rsid w:val="00276AEE"/>
    <w:rsid w:val="00276DFA"/>
    <w:rsid w:val="00277146"/>
    <w:rsid w:val="002771CF"/>
    <w:rsid w:val="002771EA"/>
    <w:rsid w:val="00277335"/>
    <w:rsid w:val="00277384"/>
    <w:rsid w:val="0027743F"/>
    <w:rsid w:val="00277654"/>
    <w:rsid w:val="00277688"/>
    <w:rsid w:val="00277848"/>
    <w:rsid w:val="00277A15"/>
    <w:rsid w:val="00277C46"/>
    <w:rsid w:val="00277E19"/>
    <w:rsid w:val="00277FA1"/>
    <w:rsid w:val="00277FAD"/>
    <w:rsid w:val="002801EF"/>
    <w:rsid w:val="00280724"/>
    <w:rsid w:val="00280F7D"/>
    <w:rsid w:val="00281559"/>
    <w:rsid w:val="00281651"/>
    <w:rsid w:val="00281885"/>
    <w:rsid w:val="002819E5"/>
    <w:rsid w:val="00281C9B"/>
    <w:rsid w:val="00281CC4"/>
    <w:rsid w:val="00281CEC"/>
    <w:rsid w:val="0028213A"/>
    <w:rsid w:val="00282222"/>
    <w:rsid w:val="002823D4"/>
    <w:rsid w:val="002825B8"/>
    <w:rsid w:val="002826B4"/>
    <w:rsid w:val="00283399"/>
    <w:rsid w:val="00283403"/>
    <w:rsid w:val="002836D9"/>
    <w:rsid w:val="0028371A"/>
    <w:rsid w:val="002839D3"/>
    <w:rsid w:val="00283D7D"/>
    <w:rsid w:val="00283F01"/>
    <w:rsid w:val="0028452E"/>
    <w:rsid w:val="00284B1A"/>
    <w:rsid w:val="002852BE"/>
    <w:rsid w:val="00285E8A"/>
    <w:rsid w:val="00286154"/>
    <w:rsid w:val="002867F0"/>
    <w:rsid w:val="00286A84"/>
    <w:rsid w:val="0028708B"/>
    <w:rsid w:val="002870DC"/>
    <w:rsid w:val="002872CF"/>
    <w:rsid w:val="0029018D"/>
    <w:rsid w:val="0029040E"/>
    <w:rsid w:val="002904B9"/>
    <w:rsid w:val="002906BD"/>
    <w:rsid w:val="00290716"/>
    <w:rsid w:val="0029076B"/>
    <w:rsid w:val="00290EEF"/>
    <w:rsid w:val="00291586"/>
    <w:rsid w:val="00291B0A"/>
    <w:rsid w:val="00291BE8"/>
    <w:rsid w:val="00291F5F"/>
    <w:rsid w:val="00291F99"/>
    <w:rsid w:val="0029344C"/>
    <w:rsid w:val="002938B6"/>
    <w:rsid w:val="00293979"/>
    <w:rsid w:val="00293E4B"/>
    <w:rsid w:val="00293F77"/>
    <w:rsid w:val="00294094"/>
    <w:rsid w:val="002946EA"/>
    <w:rsid w:val="00294826"/>
    <w:rsid w:val="00294A4A"/>
    <w:rsid w:val="00294DE2"/>
    <w:rsid w:val="002952DC"/>
    <w:rsid w:val="00295448"/>
    <w:rsid w:val="00295594"/>
    <w:rsid w:val="0029587F"/>
    <w:rsid w:val="002958C1"/>
    <w:rsid w:val="00295A7C"/>
    <w:rsid w:val="00295CAA"/>
    <w:rsid w:val="00295D4C"/>
    <w:rsid w:val="002960A8"/>
    <w:rsid w:val="002967A5"/>
    <w:rsid w:val="002969D8"/>
    <w:rsid w:val="00296BC3"/>
    <w:rsid w:val="00296E12"/>
    <w:rsid w:val="00297209"/>
    <w:rsid w:val="002972E0"/>
    <w:rsid w:val="00297384"/>
    <w:rsid w:val="00297740"/>
    <w:rsid w:val="00297777"/>
    <w:rsid w:val="00297D11"/>
    <w:rsid w:val="00297F77"/>
    <w:rsid w:val="002A0548"/>
    <w:rsid w:val="002A0FA1"/>
    <w:rsid w:val="002A0FA6"/>
    <w:rsid w:val="002A120F"/>
    <w:rsid w:val="002A13A9"/>
    <w:rsid w:val="002A157A"/>
    <w:rsid w:val="002A1699"/>
    <w:rsid w:val="002A19F9"/>
    <w:rsid w:val="002A1A6F"/>
    <w:rsid w:val="002A1EC3"/>
    <w:rsid w:val="002A20EB"/>
    <w:rsid w:val="002A2128"/>
    <w:rsid w:val="002A226B"/>
    <w:rsid w:val="002A2FD9"/>
    <w:rsid w:val="002A349C"/>
    <w:rsid w:val="002A3548"/>
    <w:rsid w:val="002A3904"/>
    <w:rsid w:val="002A3DAE"/>
    <w:rsid w:val="002A3FF5"/>
    <w:rsid w:val="002A447A"/>
    <w:rsid w:val="002A44FF"/>
    <w:rsid w:val="002A4511"/>
    <w:rsid w:val="002A4BE1"/>
    <w:rsid w:val="002A5677"/>
    <w:rsid w:val="002A598D"/>
    <w:rsid w:val="002A606E"/>
    <w:rsid w:val="002A6185"/>
    <w:rsid w:val="002A629C"/>
    <w:rsid w:val="002A64EA"/>
    <w:rsid w:val="002A6653"/>
    <w:rsid w:val="002A678D"/>
    <w:rsid w:val="002A6806"/>
    <w:rsid w:val="002A6CF2"/>
    <w:rsid w:val="002A72A5"/>
    <w:rsid w:val="002A769E"/>
    <w:rsid w:val="002A7721"/>
    <w:rsid w:val="002A799A"/>
    <w:rsid w:val="002A7D2F"/>
    <w:rsid w:val="002B0903"/>
    <w:rsid w:val="002B1327"/>
    <w:rsid w:val="002B15BF"/>
    <w:rsid w:val="002B1678"/>
    <w:rsid w:val="002B1805"/>
    <w:rsid w:val="002B1AD3"/>
    <w:rsid w:val="002B1F07"/>
    <w:rsid w:val="002B2526"/>
    <w:rsid w:val="002B264D"/>
    <w:rsid w:val="002B296E"/>
    <w:rsid w:val="002B2BE0"/>
    <w:rsid w:val="002B319D"/>
    <w:rsid w:val="002B3CA5"/>
    <w:rsid w:val="002B424A"/>
    <w:rsid w:val="002B42B2"/>
    <w:rsid w:val="002B465D"/>
    <w:rsid w:val="002B48DC"/>
    <w:rsid w:val="002B4952"/>
    <w:rsid w:val="002B4CC8"/>
    <w:rsid w:val="002B4ED1"/>
    <w:rsid w:val="002B4F67"/>
    <w:rsid w:val="002B5FC5"/>
    <w:rsid w:val="002B60A3"/>
    <w:rsid w:val="002B62FF"/>
    <w:rsid w:val="002B6475"/>
    <w:rsid w:val="002B68D8"/>
    <w:rsid w:val="002B75AF"/>
    <w:rsid w:val="002B7DAB"/>
    <w:rsid w:val="002B7E8A"/>
    <w:rsid w:val="002C007D"/>
    <w:rsid w:val="002C0203"/>
    <w:rsid w:val="002C02F0"/>
    <w:rsid w:val="002C0D1F"/>
    <w:rsid w:val="002C1017"/>
    <w:rsid w:val="002C1257"/>
    <w:rsid w:val="002C1357"/>
    <w:rsid w:val="002C14B8"/>
    <w:rsid w:val="002C160E"/>
    <w:rsid w:val="002C1A33"/>
    <w:rsid w:val="002C292A"/>
    <w:rsid w:val="002C2F89"/>
    <w:rsid w:val="002C33CD"/>
    <w:rsid w:val="002C3D60"/>
    <w:rsid w:val="002C413A"/>
    <w:rsid w:val="002C4A31"/>
    <w:rsid w:val="002C5181"/>
    <w:rsid w:val="002C54D1"/>
    <w:rsid w:val="002C58B9"/>
    <w:rsid w:val="002C5B12"/>
    <w:rsid w:val="002C5C3D"/>
    <w:rsid w:val="002C6415"/>
    <w:rsid w:val="002C678F"/>
    <w:rsid w:val="002C6796"/>
    <w:rsid w:val="002C6951"/>
    <w:rsid w:val="002C6A86"/>
    <w:rsid w:val="002C71E4"/>
    <w:rsid w:val="002C7BFE"/>
    <w:rsid w:val="002C7EF1"/>
    <w:rsid w:val="002C7FCF"/>
    <w:rsid w:val="002D0153"/>
    <w:rsid w:val="002D0266"/>
    <w:rsid w:val="002D0636"/>
    <w:rsid w:val="002D076E"/>
    <w:rsid w:val="002D0BEB"/>
    <w:rsid w:val="002D0DC1"/>
    <w:rsid w:val="002D12D4"/>
    <w:rsid w:val="002D14C2"/>
    <w:rsid w:val="002D1980"/>
    <w:rsid w:val="002D1F2B"/>
    <w:rsid w:val="002D2184"/>
    <w:rsid w:val="002D2409"/>
    <w:rsid w:val="002D26C1"/>
    <w:rsid w:val="002D2BAE"/>
    <w:rsid w:val="002D2C7A"/>
    <w:rsid w:val="002D2CC7"/>
    <w:rsid w:val="002D2CE1"/>
    <w:rsid w:val="002D311F"/>
    <w:rsid w:val="002D332A"/>
    <w:rsid w:val="002D36CF"/>
    <w:rsid w:val="002D3971"/>
    <w:rsid w:val="002D3D19"/>
    <w:rsid w:val="002D4031"/>
    <w:rsid w:val="002D452C"/>
    <w:rsid w:val="002D46F5"/>
    <w:rsid w:val="002D4847"/>
    <w:rsid w:val="002D48C8"/>
    <w:rsid w:val="002D48E7"/>
    <w:rsid w:val="002D528D"/>
    <w:rsid w:val="002D5867"/>
    <w:rsid w:val="002D598A"/>
    <w:rsid w:val="002D598D"/>
    <w:rsid w:val="002D59C0"/>
    <w:rsid w:val="002D6630"/>
    <w:rsid w:val="002D6827"/>
    <w:rsid w:val="002D6CA9"/>
    <w:rsid w:val="002D6E4A"/>
    <w:rsid w:val="002D6EE0"/>
    <w:rsid w:val="002D744D"/>
    <w:rsid w:val="002D77BE"/>
    <w:rsid w:val="002D787A"/>
    <w:rsid w:val="002D7D9B"/>
    <w:rsid w:val="002E01DC"/>
    <w:rsid w:val="002E02DB"/>
    <w:rsid w:val="002E0459"/>
    <w:rsid w:val="002E0C1E"/>
    <w:rsid w:val="002E0EDC"/>
    <w:rsid w:val="002E11F0"/>
    <w:rsid w:val="002E1BDA"/>
    <w:rsid w:val="002E208A"/>
    <w:rsid w:val="002E2575"/>
    <w:rsid w:val="002E275C"/>
    <w:rsid w:val="002E2C89"/>
    <w:rsid w:val="002E3147"/>
    <w:rsid w:val="002E35DE"/>
    <w:rsid w:val="002E368F"/>
    <w:rsid w:val="002E38C1"/>
    <w:rsid w:val="002E3A25"/>
    <w:rsid w:val="002E3AB3"/>
    <w:rsid w:val="002E3AF6"/>
    <w:rsid w:val="002E48F8"/>
    <w:rsid w:val="002E56B2"/>
    <w:rsid w:val="002E583D"/>
    <w:rsid w:val="002E591C"/>
    <w:rsid w:val="002E5C39"/>
    <w:rsid w:val="002E60EF"/>
    <w:rsid w:val="002E6290"/>
    <w:rsid w:val="002E6726"/>
    <w:rsid w:val="002E6747"/>
    <w:rsid w:val="002E6AAE"/>
    <w:rsid w:val="002E6DE2"/>
    <w:rsid w:val="002E6F64"/>
    <w:rsid w:val="002E70D5"/>
    <w:rsid w:val="002E77C0"/>
    <w:rsid w:val="002F0100"/>
    <w:rsid w:val="002F0413"/>
    <w:rsid w:val="002F0A82"/>
    <w:rsid w:val="002F0BB6"/>
    <w:rsid w:val="002F0D49"/>
    <w:rsid w:val="002F0F17"/>
    <w:rsid w:val="002F0FC0"/>
    <w:rsid w:val="002F12E4"/>
    <w:rsid w:val="002F14C0"/>
    <w:rsid w:val="002F1744"/>
    <w:rsid w:val="002F1D9C"/>
    <w:rsid w:val="002F291A"/>
    <w:rsid w:val="002F2DC9"/>
    <w:rsid w:val="002F2E24"/>
    <w:rsid w:val="002F2F8F"/>
    <w:rsid w:val="002F3370"/>
    <w:rsid w:val="002F33F6"/>
    <w:rsid w:val="002F39DA"/>
    <w:rsid w:val="002F409E"/>
    <w:rsid w:val="002F411F"/>
    <w:rsid w:val="002F41B9"/>
    <w:rsid w:val="002F462D"/>
    <w:rsid w:val="002F49FF"/>
    <w:rsid w:val="002F4EB6"/>
    <w:rsid w:val="002F4F91"/>
    <w:rsid w:val="002F515F"/>
    <w:rsid w:val="002F53DB"/>
    <w:rsid w:val="002F5908"/>
    <w:rsid w:val="002F656A"/>
    <w:rsid w:val="002F686F"/>
    <w:rsid w:val="002F68C7"/>
    <w:rsid w:val="002F6BB0"/>
    <w:rsid w:val="002F729F"/>
    <w:rsid w:val="002F74A8"/>
    <w:rsid w:val="002F7D8B"/>
    <w:rsid w:val="002F7DDA"/>
    <w:rsid w:val="003009AF"/>
    <w:rsid w:val="00300A68"/>
    <w:rsid w:val="00300F57"/>
    <w:rsid w:val="0030119A"/>
    <w:rsid w:val="003011B7"/>
    <w:rsid w:val="003014B6"/>
    <w:rsid w:val="00301A07"/>
    <w:rsid w:val="00301DD2"/>
    <w:rsid w:val="00302505"/>
    <w:rsid w:val="00302553"/>
    <w:rsid w:val="00302A35"/>
    <w:rsid w:val="00302E97"/>
    <w:rsid w:val="003033B1"/>
    <w:rsid w:val="00303A09"/>
    <w:rsid w:val="00303E05"/>
    <w:rsid w:val="00303E85"/>
    <w:rsid w:val="003041C0"/>
    <w:rsid w:val="0030466E"/>
    <w:rsid w:val="0030479A"/>
    <w:rsid w:val="00304B32"/>
    <w:rsid w:val="00304CA9"/>
    <w:rsid w:val="00305568"/>
    <w:rsid w:val="0030569E"/>
    <w:rsid w:val="00305769"/>
    <w:rsid w:val="00305CD0"/>
    <w:rsid w:val="00305D39"/>
    <w:rsid w:val="00305F39"/>
    <w:rsid w:val="0030605E"/>
    <w:rsid w:val="00306372"/>
    <w:rsid w:val="0030651A"/>
    <w:rsid w:val="00306977"/>
    <w:rsid w:val="00306CF3"/>
    <w:rsid w:val="00306D37"/>
    <w:rsid w:val="00306FBD"/>
    <w:rsid w:val="003070BA"/>
    <w:rsid w:val="003079A7"/>
    <w:rsid w:val="00307C91"/>
    <w:rsid w:val="00307E0F"/>
    <w:rsid w:val="00307FC2"/>
    <w:rsid w:val="0031086F"/>
    <w:rsid w:val="00310A1E"/>
    <w:rsid w:val="00310CD0"/>
    <w:rsid w:val="00310CFC"/>
    <w:rsid w:val="00311046"/>
    <w:rsid w:val="0031115B"/>
    <w:rsid w:val="003114FE"/>
    <w:rsid w:val="00311828"/>
    <w:rsid w:val="00311ADB"/>
    <w:rsid w:val="00311B42"/>
    <w:rsid w:val="003126F8"/>
    <w:rsid w:val="00312862"/>
    <w:rsid w:val="00312A67"/>
    <w:rsid w:val="003130A5"/>
    <w:rsid w:val="0031317D"/>
    <w:rsid w:val="0031338D"/>
    <w:rsid w:val="00313E04"/>
    <w:rsid w:val="00314145"/>
    <w:rsid w:val="00315366"/>
    <w:rsid w:val="00315596"/>
    <w:rsid w:val="003158B1"/>
    <w:rsid w:val="0031628F"/>
    <w:rsid w:val="003170C9"/>
    <w:rsid w:val="0031710A"/>
    <w:rsid w:val="003174B5"/>
    <w:rsid w:val="00317722"/>
    <w:rsid w:val="00317C07"/>
    <w:rsid w:val="0032092E"/>
    <w:rsid w:val="00320BFE"/>
    <w:rsid w:val="00321001"/>
    <w:rsid w:val="003210C2"/>
    <w:rsid w:val="003213AD"/>
    <w:rsid w:val="003218EA"/>
    <w:rsid w:val="00321AA1"/>
    <w:rsid w:val="00321D8C"/>
    <w:rsid w:val="00321DD0"/>
    <w:rsid w:val="0032260D"/>
    <w:rsid w:val="0032266B"/>
    <w:rsid w:val="003229B6"/>
    <w:rsid w:val="00322A9C"/>
    <w:rsid w:val="00322FB2"/>
    <w:rsid w:val="0032377F"/>
    <w:rsid w:val="00323831"/>
    <w:rsid w:val="00323D50"/>
    <w:rsid w:val="00323FD1"/>
    <w:rsid w:val="003245E9"/>
    <w:rsid w:val="003249BC"/>
    <w:rsid w:val="00324BF3"/>
    <w:rsid w:val="00324CCB"/>
    <w:rsid w:val="00324DD0"/>
    <w:rsid w:val="00324E33"/>
    <w:rsid w:val="00324E75"/>
    <w:rsid w:val="00324F9D"/>
    <w:rsid w:val="00325255"/>
    <w:rsid w:val="00325D5A"/>
    <w:rsid w:val="003263AE"/>
    <w:rsid w:val="00326F42"/>
    <w:rsid w:val="00327842"/>
    <w:rsid w:val="00327CEA"/>
    <w:rsid w:val="00327E50"/>
    <w:rsid w:val="003301D1"/>
    <w:rsid w:val="003302CD"/>
    <w:rsid w:val="00330624"/>
    <w:rsid w:val="003313EB"/>
    <w:rsid w:val="003319CB"/>
    <w:rsid w:val="00331B6A"/>
    <w:rsid w:val="00331BCA"/>
    <w:rsid w:val="00331D3D"/>
    <w:rsid w:val="00332438"/>
    <w:rsid w:val="003326F0"/>
    <w:rsid w:val="003328F5"/>
    <w:rsid w:val="003329C2"/>
    <w:rsid w:val="00332BA4"/>
    <w:rsid w:val="00332CAF"/>
    <w:rsid w:val="00333121"/>
    <w:rsid w:val="003332DE"/>
    <w:rsid w:val="00333321"/>
    <w:rsid w:val="00333483"/>
    <w:rsid w:val="00333641"/>
    <w:rsid w:val="00333889"/>
    <w:rsid w:val="00333A8D"/>
    <w:rsid w:val="00333AB8"/>
    <w:rsid w:val="00334078"/>
    <w:rsid w:val="003341A8"/>
    <w:rsid w:val="00334BDB"/>
    <w:rsid w:val="00334E00"/>
    <w:rsid w:val="00334F48"/>
    <w:rsid w:val="003351AE"/>
    <w:rsid w:val="0033522F"/>
    <w:rsid w:val="00335A45"/>
    <w:rsid w:val="00335ADC"/>
    <w:rsid w:val="00335B25"/>
    <w:rsid w:val="003363CE"/>
    <w:rsid w:val="0033664D"/>
    <w:rsid w:val="00336859"/>
    <w:rsid w:val="003368C4"/>
    <w:rsid w:val="003368F3"/>
    <w:rsid w:val="00336F6B"/>
    <w:rsid w:val="003372D5"/>
    <w:rsid w:val="003379C6"/>
    <w:rsid w:val="00337A01"/>
    <w:rsid w:val="00337A9B"/>
    <w:rsid w:val="00337D61"/>
    <w:rsid w:val="00337E24"/>
    <w:rsid w:val="00337F1C"/>
    <w:rsid w:val="003401E1"/>
    <w:rsid w:val="0034174C"/>
    <w:rsid w:val="00341782"/>
    <w:rsid w:val="00341D75"/>
    <w:rsid w:val="00341EA5"/>
    <w:rsid w:val="00341FD0"/>
    <w:rsid w:val="00342040"/>
    <w:rsid w:val="003425C0"/>
    <w:rsid w:val="00342733"/>
    <w:rsid w:val="0034279F"/>
    <w:rsid w:val="003427E1"/>
    <w:rsid w:val="003428AB"/>
    <w:rsid w:val="00342F23"/>
    <w:rsid w:val="003430F9"/>
    <w:rsid w:val="00343828"/>
    <w:rsid w:val="00343FAA"/>
    <w:rsid w:val="0034401C"/>
    <w:rsid w:val="00344077"/>
    <w:rsid w:val="00344126"/>
    <w:rsid w:val="003444DE"/>
    <w:rsid w:val="0034491D"/>
    <w:rsid w:val="003452AC"/>
    <w:rsid w:val="003456C0"/>
    <w:rsid w:val="00345832"/>
    <w:rsid w:val="00345A86"/>
    <w:rsid w:val="00346164"/>
    <w:rsid w:val="00346265"/>
    <w:rsid w:val="00346765"/>
    <w:rsid w:val="00346E6E"/>
    <w:rsid w:val="00346F51"/>
    <w:rsid w:val="00347F82"/>
    <w:rsid w:val="0035021A"/>
    <w:rsid w:val="00350436"/>
    <w:rsid w:val="0035054F"/>
    <w:rsid w:val="003507D5"/>
    <w:rsid w:val="00350D84"/>
    <w:rsid w:val="00350F73"/>
    <w:rsid w:val="003511B2"/>
    <w:rsid w:val="00351379"/>
    <w:rsid w:val="003513A1"/>
    <w:rsid w:val="003514E9"/>
    <w:rsid w:val="0035168F"/>
    <w:rsid w:val="00351904"/>
    <w:rsid w:val="00351E90"/>
    <w:rsid w:val="00352312"/>
    <w:rsid w:val="003523E4"/>
    <w:rsid w:val="00352BD9"/>
    <w:rsid w:val="00352F68"/>
    <w:rsid w:val="0035310F"/>
    <w:rsid w:val="0035385F"/>
    <w:rsid w:val="00353AD9"/>
    <w:rsid w:val="00353CBF"/>
    <w:rsid w:val="00353CEA"/>
    <w:rsid w:val="003543B1"/>
    <w:rsid w:val="00354C04"/>
    <w:rsid w:val="00354DDF"/>
    <w:rsid w:val="00355159"/>
    <w:rsid w:val="0035521E"/>
    <w:rsid w:val="003552E7"/>
    <w:rsid w:val="00355BD4"/>
    <w:rsid w:val="00355EB1"/>
    <w:rsid w:val="00355F51"/>
    <w:rsid w:val="0035649D"/>
    <w:rsid w:val="00356565"/>
    <w:rsid w:val="00356655"/>
    <w:rsid w:val="003567B8"/>
    <w:rsid w:val="003568C8"/>
    <w:rsid w:val="00356D1B"/>
    <w:rsid w:val="00356F38"/>
    <w:rsid w:val="00356FF9"/>
    <w:rsid w:val="00357756"/>
    <w:rsid w:val="00357CFF"/>
    <w:rsid w:val="003604FD"/>
    <w:rsid w:val="00360D14"/>
    <w:rsid w:val="0036157B"/>
    <w:rsid w:val="0036199A"/>
    <w:rsid w:val="00361AFC"/>
    <w:rsid w:val="00361E47"/>
    <w:rsid w:val="00361F68"/>
    <w:rsid w:val="0036272A"/>
    <w:rsid w:val="003628F7"/>
    <w:rsid w:val="00362919"/>
    <w:rsid w:val="00362A28"/>
    <w:rsid w:val="00362AED"/>
    <w:rsid w:val="00362B8E"/>
    <w:rsid w:val="00362D52"/>
    <w:rsid w:val="00362EFB"/>
    <w:rsid w:val="00362F64"/>
    <w:rsid w:val="003631A6"/>
    <w:rsid w:val="003636D1"/>
    <w:rsid w:val="00363E44"/>
    <w:rsid w:val="00364121"/>
    <w:rsid w:val="003645D4"/>
    <w:rsid w:val="003648DA"/>
    <w:rsid w:val="00364C11"/>
    <w:rsid w:val="00364EC9"/>
    <w:rsid w:val="00365474"/>
    <w:rsid w:val="00365655"/>
    <w:rsid w:val="003658A2"/>
    <w:rsid w:val="00365E55"/>
    <w:rsid w:val="00366367"/>
    <w:rsid w:val="0036655D"/>
    <w:rsid w:val="003667AE"/>
    <w:rsid w:val="00366F5C"/>
    <w:rsid w:val="00367323"/>
    <w:rsid w:val="00367413"/>
    <w:rsid w:val="003674D3"/>
    <w:rsid w:val="00367C13"/>
    <w:rsid w:val="00367C57"/>
    <w:rsid w:val="00367E4F"/>
    <w:rsid w:val="00367E8B"/>
    <w:rsid w:val="00370509"/>
    <w:rsid w:val="003708EE"/>
    <w:rsid w:val="00370953"/>
    <w:rsid w:val="0037096E"/>
    <w:rsid w:val="00370C6A"/>
    <w:rsid w:val="00371018"/>
    <w:rsid w:val="003710E9"/>
    <w:rsid w:val="00371465"/>
    <w:rsid w:val="0037194B"/>
    <w:rsid w:val="00371D79"/>
    <w:rsid w:val="0037200B"/>
    <w:rsid w:val="00372472"/>
    <w:rsid w:val="00372C23"/>
    <w:rsid w:val="00372D5F"/>
    <w:rsid w:val="00372E07"/>
    <w:rsid w:val="0037307F"/>
    <w:rsid w:val="003733A1"/>
    <w:rsid w:val="003735FA"/>
    <w:rsid w:val="0037394D"/>
    <w:rsid w:val="003739C4"/>
    <w:rsid w:val="00373EE0"/>
    <w:rsid w:val="0037446A"/>
    <w:rsid w:val="003744A5"/>
    <w:rsid w:val="00374751"/>
    <w:rsid w:val="003751C5"/>
    <w:rsid w:val="003753DB"/>
    <w:rsid w:val="003753FD"/>
    <w:rsid w:val="003754EB"/>
    <w:rsid w:val="0037556D"/>
    <w:rsid w:val="003767E9"/>
    <w:rsid w:val="00377118"/>
    <w:rsid w:val="00377687"/>
    <w:rsid w:val="00377A56"/>
    <w:rsid w:val="00377C02"/>
    <w:rsid w:val="00380768"/>
    <w:rsid w:val="00380874"/>
    <w:rsid w:val="00380F91"/>
    <w:rsid w:val="0038151E"/>
    <w:rsid w:val="00381663"/>
    <w:rsid w:val="00381708"/>
    <w:rsid w:val="0038174F"/>
    <w:rsid w:val="00381A41"/>
    <w:rsid w:val="00381DB0"/>
    <w:rsid w:val="0038209A"/>
    <w:rsid w:val="00382737"/>
    <w:rsid w:val="00382EB5"/>
    <w:rsid w:val="00382ED2"/>
    <w:rsid w:val="00382F8D"/>
    <w:rsid w:val="0038350B"/>
    <w:rsid w:val="00384347"/>
    <w:rsid w:val="00384679"/>
    <w:rsid w:val="003847CE"/>
    <w:rsid w:val="00385095"/>
    <w:rsid w:val="003852D9"/>
    <w:rsid w:val="0038533B"/>
    <w:rsid w:val="0038544E"/>
    <w:rsid w:val="0038574C"/>
    <w:rsid w:val="00385EF1"/>
    <w:rsid w:val="003866B9"/>
    <w:rsid w:val="0038696A"/>
    <w:rsid w:val="00387067"/>
    <w:rsid w:val="003870F6"/>
    <w:rsid w:val="003875CF"/>
    <w:rsid w:val="00387F37"/>
    <w:rsid w:val="0039003F"/>
    <w:rsid w:val="003901FD"/>
    <w:rsid w:val="00390D34"/>
    <w:rsid w:val="00390D48"/>
    <w:rsid w:val="00390DCF"/>
    <w:rsid w:val="00391043"/>
    <w:rsid w:val="00391049"/>
    <w:rsid w:val="0039108C"/>
    <w:rsid w:val="00391122"/>
    <w:rsid w:val="00391197"/>
    <w:rsid w:val="0039173E"/>
    <w:rsid w:val="00391856"/>
    <w:rsid w:val="003920E3"/>
    <w:rsid w:val="00392919"/>
    <w:rsid w:val="003931A4"/>
    <w:rsid w:val="003935A5"/>
    <w:rsid w:val="00393840"/>
    <w:rsid w:val="0039408F"/>
    <w:rsid w:val="003941E5"/>
    <w:rsid w:val="00394301"/>
    <w:rsid w:val="00394613"/>
    <w:rsid w:val="00394B1A"/>
    <w:rsid w:val="00395485"/>
    <w:rsid w:val="003958AC"/>
    <w:rsid w:val="00395CCF"/>
    <w:rsid w:val="00395DC3"/>
    <w:rsid w:val="00395DF4"/>
    <w:rsid w:val="00395FF0"/>
    <w:rsid w:val="003964EE"/>
    <w:rsid w:val="003968EB"/>
    <w:rsid w:val="00396D0A"/>
    <w:rsid w:val="00397139"/>
    <w:rsid w:val="00397233"/>
    <w:rsid w:val="00397EB4"/>
    <w:rsid w:val="003A08CD"/>
    <w:rsid w:val="003A09D5"/>
    <w:rsid w:val="003A0A22"/>
    <w:rsid w:val="003A0E55"/>
    <w:rsid w:val="003A1268"/>
    <w:rsid w:val="003A1503"/>
    <w:rsid w:val="003A151D"/>
    <w:rsid w:val="003A182B"/>
    <w:rsid w:val="003A1940"/>
    <w:rsid w:val="003A1960"/>
    <w:rsid w:val="003A19BD"/>
    <w:rsid w:val="003A1B62"/>
    <w:rsid w:val="003A1BF7"/>
    <w:rsid w:val="003A1D30"/>
    <w:rsid w:val="003A1FB4"/>
    <w:rsid w:val="003A22F0"/>
    <w:rsid w:val="003A295F"/>
    <w:rsid w:val="003A2AE2"/>
    <w:rsid w:val="003A35E1"/>
    <w:rsid w:val="003A3698"/>
    <w:rsid w:val="003A36A4"/>
    <w:rsid w:val="003A3703"/>
    <w:rsid w:val="003A37CB"/>
    <w:rsid w:val="003A38FD"/>
    <w:rsid w:val="003A421A"/>
    <w:rsid w:val="003A4D4A"/>
    <w:rsid w:val="003A5280"/>
    <w:rsid w:val="003A5B31"/>
    <w:rsid w:val="003A5B73"/>
    <w:rsid w:val="003A5BCF"/>
    <w:rsid w:val="003A5FEC"/>
    <w:rsid w:val="003A688F"/>
    <w:rsid w:val="003A68C6"/>
    <w:rsid w:val="003A6C3F"/>
    <w:rsid w:val="003A6C61"/>
    <w:rsid w:val="003A6E7F"/>
    <w:rsid w:val="003A7165"/>
    <w:rsid w:val="003A74B3"/>
    <w:rsid w:val="003A786F"/>
    <w:rsid w:val="003A7EB9"/>
    <w:rsid w:val="003B0726"/>
    <w:rsid w:val="003B0B77"/>
    <w:rsid w:val="003B0CB1"/>
    <w:rsid w:val="003B1172"/>
    <w:rsid w:val="003B124C"/>
    <w:rsid w:val="003B1296"/>
    <w:rsid w:val="003B13E6"/>
    <w:rsid w:val="003B14AF"/>
    <w:rsid w:val="003B16FB"/>
    <w:rsid w:val="003B17A6"/>
    <w:rsid w:val="003B1EC1"/>
    <w:rsid w:val="003B2195"/>
    <w:rsid w:val="003B28E8"/>
    <w:rsid w:val="003B2AC3"/>
    <w:rsid w:val="003B2CBC"/>
    <w:rsid w:val="003B337F"/>
    <w:rsid w:val="003B3CC5"/>
    <w:rsid w:val="003B4165"/>
    <w:rsid w:val="003B4179"/>
    <w:rsid w:val="003B4309"/>
    <w:rsid w:val="003B513A"/>
    <w:rsid w:val="003B5345"/>
    <w:rsid w:val="003B556C"/>
    <w:rsid w:val="003B55BE"/>
    <w:rsid w:val="003B5974"/>
    <w:rsid w:val="003B5BB7"/>
    <w:rsid w:val="003B62B2"/>
    <w:rsid w:val="003B6530"/>
    <w:rsid w:val="003B6EAC"/>
    <w:rsid w:val="003B71EF"/>
    <w:rsid w:val="003B745F"/>
    <w:rsid w:val="003C0484"/>
    <w:rsid w:val="003C0497"/>
    <w:rsid w:val="003C04D5"/>
    <w:rsid w:val="003C07F7"/>
    <w:rsid w:val="003C0DA2"/>
    <w:rsid w:val="003C0E46"/>
    <w:rsid w:val="003C0F9F"/>
    <w:rsid w:val="003C1484"/>
    <w:rsid w:val="003C164E"/>
    <w:rsid w:val="003C180F"/>
    <w:rsid w:val="003C1A07"/>
    <w:rsid w:val="003C21A4"/>
    <w:rsid w:val="003C21AD"/>
    <w:rsid w:val="003C2E51"/>
    <w:rsid w:val="003C3002"/>
    <w:rsid w:val="003C30A2"/>
    <w:rsid w:val="003C3A1E"/>
    <w:rsid w:val="003C3AEA"/>
    <w:rsid w:val="003C3C78"/>
    <w:rsid w:val="003C3F6F"/>
    <w:rsid w:val="003C3FE1"/>
    <w:rsid w:val="003C4399"/>
    <w:rsid w:val="003C4AFC"/>
    <w:rsid w:val="003C4C4C"/>
    <w:rsid w:val="003C4DA7"/>
    <w:rsid w:val="003C52D8"/>
    <w:rsid w:val="003C5A89"/>
    <w:rsid w:val="003C6006"/>
    <w:rsid w:val="003C69D1"/>
    <w:rsid w:val="003C6B7F"/>
    <w:rsid w:val="003C6C70"/>
    <w:rsid w:val="003C7158"/>
    <w:rsid w:val="003C7207"/>
    <w:rsid w:val="003C7404"/>
    <w:rsid w:val="003C7435"/>
    <w:rsid w:val="003C7666"/>
    <w:rsid w:val="003C79CD"/>
    <w:rsid w:val="003C7B58"/>
    <w:rsid w:val="003C7C41"/>
    <w:rsid w:val="003D0461"/>
    <w:rsid w:val="003D0C1A"/>
    <w:rsid w:val="003D0DDF"/>
    <w:rsid w:val="003D0E07"/>
    <w:rsid w:val="003D0F19"/>
    <w:rsid w:val="003D11ED"/>
    <w:rsid w:val="003D1952"/>
    <w:rsid w:val="003D1B54"/>
    <w:rsid w:val="003D1D5F"/>
    <w:rsid w:val="003D1F7E"/>
    <w:rsid w:val="003D22DF"/>
    <w:rsid w:val="003D2E3E"/>
    <w:rsid w:val="003D33FB"/>
    <w:rsid w:val="003D34A4"/>
    <w:rsid w:val="003D356D"/>
    <w:rsid w:val="003D3700"/>
    <w:rsid w:val="003D372E"/>
    <w:rsid w:val="003D3A85"/>
    <w:rsid w:val="003D3A92"/>
    <w:rsid w:val="003D3FB2"/>
    <w:rsid w:val="003D40F6"/>
    <w:rsid w:val="003D4348"/>
    <w:rsid w:val="003D4639"/>
    <w:rsid w:val="003D4797"/>
    <w:rsid w:val="003D4AE1"/>
    <w:rsid w:val="003D4BC8"/>
    <w:rsid w:val="003D52B9"/>
    <w:rsid w:val="003D575E"/>
    <w:rsid w:val="003D5998"/>
    <w:rsid w:val="003D5B0A"/>
    <w:rsid w:val="003D5B1B"/>
    <w:rsid w:val="003D5E8E"/>
    <w:rsid w:val="003D5EE0"/>
    <w:rsid w:val="003D5F7D"/>
    <w:rsid w:val="003D6026"/>
    <w:rsid w:val="003D60DD"/>
    <w:rsid w:val="003D638C"/>
    <w:rsid w:val="003D6526"/>
    <w:rsid w:val="003D6615"/>
    <w:rsid w:val="003D6BAF"/>
    <w:rsid w:val="003D6DC8"/>
    <w:rsid w:val="003D6FD7"/>
    <w:rsid w:val="003D73D3"/>
    <w:rsid w:val="003D748C"/>
    <w:rsid w:val="003D769B"/>
    <w:rsid w:val="003D7B4B"/>
    <w:rsid w:val="003D7ED6"/>
    <w:rsid w:val="003E001D"/>
    <w:rsid w:val="003E05FB"/>
    <w:rsid w:val="003E1314"/>
    <w:rsid w:val="003E1580"/>
    <w:rsid w:val="003E1D69"/>
    <w:rsid w:val="003E256E"/>
    <w:rsid w:val="003E28DD"/>
    <w:rsid w:val="003E29A8"/>
    <w:rsid w:val="003E2A93"/>
    <w:rsid w:val="003E2D62"/>
    <w:rsid w:val="003E3005"/>
    <w:rsid w:val="003E3131"/>
    <w:rsid w:val="003E3446"/>
    <w:rsid w:val="003E34C0"/>
    <w:rsid w:val="003E4637"/>
    <w:rsid w:val="003E4664"/>
    <w:rsid w:val="003E4A16"/>
    <w:rsid w:val="003E4BD3"/>
    <w:rsid w:val="003E53A2"/>
    <w:rsid w:val="003E55C2"/>
    <w:rsid w:val="003E5A64"/>
    <w:rsid w:val="003E5E6E"/>
    <w:rsid w:val="003E636B"/>
    <w:rsid w:val="003E670C"/>
    <w:rsid w:val="003E6F6E"/>
    <w:rsid w:val="003E724E"/>
    <w:rsid w:val="003E79F8"/>
    <w:rsid w:val="003E7BA3"/>
    <w:rsid w:val="003F013F"/>
    <w:rsid w:val="003F016F"/>
    <w:rsid w:val="003F0277"/>
    <w:rsid w:val="003F083F"/>
    <w:rsid w:val="003F1352"/>
    <w:rsid w:val="003F151C"/>
    <w:rsid w:val="003F1AE9"/>
    <w:rsid w:val="003F2493"/>
    <w:rsid w:val="003F2508"/>
    <w:rsid w:val="003F2754"/>
    <w:rsid w:val="003F2A11"/>
    <w:rsid w:val="003F2BEC"/>
    <w:rsid w:val="003F2CBC"/>
    <w:rsid w:val="003F2CD0"/>
    <w:rsid w:val="003F2EAD"/>
    <w:rsid w:val="003F325A"/>
    <w:rsid w:val="003F34ED"/>
    <w:rsid w:val="003F3EA8"/>
    <w:rsid w:val="003F40D4"/>
    <w:rsid w:val="003F449A"/>
    <w:rsid w:val="003F455C"/>
    <w:rsid w:val="003F490C"/>
    <w:rsid w:val="003F5236"/>
    <w:rsid w:val="003F5A74"/>
    <w:rsid w:val="003F5B0C"/>
    <w:rsid w:val="003F5B92"/>
    <w:rsid w:val="003F5D31"/>
    <w:rsid w:val="003F61E4"/>
    <w:rsid w:val="003F636A"/>
    <w:rsid w:val="003F638D"/>
    <w:rsid w:val="003F6537"/>
    <w:rsid w:val="003F6726"/>
    <w:rsid w:val="003F6B70"/>
    <w:rsid w:val="003F6EDF"/>
    <w:rsid w:val="003F6F2A"/>
    <w:rsid w:val="003F72EE"/>
    <w:rsid w:val="003F72F0"/>
    <w:rsid w:val="003F7961"/>
    <w:rsid w:val="003F7970"/>
    <w:rsid w:val="003F7C2F"/>
    <w:rsid w:val="003F7F00"/>
    <w:rsid w:val="00400189"/>
    <w:rsid w:val="00400401"/>
    <w:rsid w:val="0040041C"/>
    <w:rsid w:val="004005AD"/>
    <w:rsid w:val="00400AFB"/>
    <w:rsid w:val="00401ABD"/>
    <w:rsid w:val="00401D10"/>
    <w:rsid w:val="00401E2F"/>
    <w:rsid w:val="00401FAB"/>
    <w:rsid w:val="00401FE2"/>
    <w:rsid w:val="004021C5"/>
    <w:rsid w:val="00402793"/>
    <w:rsid w:val="0040280C"/>
    <w:rsid w:val="00402EC1"/>
    <w:rsid w:val="0040320F"/>
    <w:rsid w:val="004033D0"/>
    <w:rsid w:val="004038EA"/>
    <w:rsid w:val="00403B5D"/>
    <w:rsid w:val="00403DAD"/>
    <w:rsid w:val="00404300"/>
    <w:rsid w:val="004043D9"/>
    <w:rsid w:val="004046CD"/>
    <w:rsid w:val="004055D7"/>
    <w:rsid w:val="0040599D"/>
    <w:rsid w:val="0040599E"/>
    <w:rsid w:val="004059A5"/>
    <w:rsid w:val="00405A04"/>
    <w:rsid w:val="004065C8"/>
    <w:rsid w:val="00406764"/>
    <w:rsid w:val="0040683C"/>
    <w:rsid w:val="0040797A"/>
    <w:rsid w:val="00407B7B"/>
    <w:rsid w:val="00407D75"/>
    <w:rsid w:val="004101BA"/>
    <w:rsid w:val="0041046C"/>
    <w:rsid w:val="00410684"/>
    <w:rsid w:val="0041117F"/>
    <w:rsid w:val="0041138D"/>
    <w:rsid w:val="004115C1"/>
    <w:rsid w:val="00411D93"/>
    <w:rsid w:val="00411DF2"/>
    <w:rsid w:val="00411F26"/>
    <w:rsid w:val="00412694"/>
    <w:rsid w:val="004127FA"/>
    <w:rsid w:val="00412943"/>
    <w:rsid w:val="00412EA6"/>
    <w:rsid w:val="00413236"/>
    <w:rsid w:val="0041360A"/>
    <w:rsid w:val="00413A9A"/>
    <w:rsid w:val="0041443C"/>
    <w:rsid w:val="004149F4"/>
    <w:rsid w:val="00414D3F"/>
    <w:rsid w:val="00414D4B"/>
    <w:rsid w:val="004156EC"/>
    <w:rsid w:val="00415A95"/>
    <w:rsid w:val="00415E11"/>
    <w:rsid w:val="00415F23"/>
    <w:rsid w:val="004167E7"/>
    <w:rsid w:val="00417224"/>
    <w:rsid w:val="004173EF"/>
    <w:rsid w:val="00417521"/>
    <w:rsid w:val="00417801"/>
    <w:rsid w:val="00417823"/>
    <w:rsid w:val="00417FDC"/>
    <w:rsid w:val="004203CA"/>
    <w:rsid w:val="0042042E"/>
    <w:rsid w:val="0042061B"/>
    <w:rsid w:val="004207AE"/>
    <w:rsid w:val="00420B35"/>
    <w:rsid w:val="00420CCA"/>
    <w:rsid w:val="00420DAA"/>
    <w:rsid w:val="0042163D"/>
    <w:rsid w:val="00421CAC"/>
    <w:rsid w:val="00421EC7"/>
    <w:rsid w:val="00422752"/>
    <w:rsid w:val="00422AD4"/>
    <w:rsid w:val="00422BCA"/>
    <w:rsid w:val="0042301A"/>
    <w:rsid w:val="0042337A"/>
    <w:rsid w:val="00423580"/>
    <w:rsid w:val="004239BE"/>
    <w:rsid w:val="00423D48"/>
    <w:rsid w:val="00423EB5"/>
    <w:rsid w:val="004240C2"/>
    <w:rsid w:val="00424796"/>
    <w:rsid w:val="00424F34"/>
    <w:rsid w:val="00425955"/>
    <w:rsid w:val="00425DB6"/>
    <w:rsid w:val="00425E63"/>
    <w:rsid w:val="00426556"/>
    <w:rsid w:val="004266D0"/>
    <w:rsid w:val="00426708"/>
    <w:rsid w:val="004268BA"/>
    <w:rsid w:val="00426997"/>
    <w:rsid w:val="00426A9C"/>
    <w:rsid w:val="00426B6F"/>
    <w:rsid w:val="00426F3C"/>
    <w:rsid w:val="00426FE4"/>
    <w:rsid w:val="004273EC"/>
    <w:rsid w:val="00427593"/>
    <w:rsid w:val="00427713"/>
    <w:rsid w:val="004300CC"/>
    <w:rsid w:val="0043012E"/>
    <w:rsid w:val="004304D5"/>
    <w:rsid w:val="004308FF"/>
    <w:rsid w:val="00431313"/>
    <w:rsid w:val="004313C4"/>
    <w:rsid w:val="00431634"/>
    <w:rsid w:val="00431699"/>
    <w:rsid w:val="00431783"/>
    <w:rsid w:val="00431A31"/>
    <w:rsid w:val="00431BC1"/>
    <w:rsid w:val="00432047"/>
    <w:rsid w:val="00432C20"/>
    <w:rsid w:val="00433627"/>
    <w:rsid w:val="004337AA"/>
    <w:rsid w:val="004339F5"/>
    <w:rsid w:val="00433C06"/>
    <w:rsid w:val="0043432C"/>
    <w:rsid w:val="00434586"/>
    <w:rsid w:val="004347F7"/>
    <w:rsid w:val="00434976"/>
    <w:rsid w:val="00434D2D"/>
    <w:rsid w:val="0043612D"/>
    <w:rsid w:val="00436462"/>
    <w:rsid w:val="00436591"/>
    <w:rsid w:val="00436D25"/>
    <w:rsid w:val="00436D49"/>
    <w:rsid w:val="00436DC0"/>
    <w:rsid w:val="00436E91"/>
    <w:rsid w:val="00437394"/>
    <w:rsid w:val="00437E7B"/>
    <w:rsid w:val="0044029D"/>
    <w:rsid w:val="004402C2"/>
    <w:rsid w:val="0044047A"/>
    <w:rsid w:val="00440557"/>
    <w:rsid w:val="004405D6"/>
    <w:rsid w:val="00440655"/>
    <w:rsid w:val="0044091A"/>
    <w:rsid w:val="00440C2E"/>
    <w:rsid w:val="00440E49"/>
    <w:rsid w:val="004411EB"/>
    <w:rsid w:val="004413D0"/>
    <w:rsid w:val="00441554"/>
    <w:rsid w:val="00441816"/>
    <w:rsid w:val="00441C5D"/>
    <w:rsid w:val="00441E46"/>
    <w:rsid w:val="0044218D"/>
    <w:rsid w:val="004424BB"/>
    <w:rsid w:val="00442861"/>
    <w:rsid w:val="004430A0"/>
    <w:rsid w:val="004435E6"/>
    <w:rsid w:val="00443679"/>
    <w:rsid w:val="00443776"/>
    <w:rsid w:val="004438A5"/>
    <w:rsid w:val="00443A8D"/>
    <w:rsid w:val="00443AA5"/>
    <w:rsid w:val="00443EC2"/>
    <w:rsid w:val="00443F0F"/>
    <w:rsid w:val="004441A8"/>
    <w:rsid w:val="00444925"/>
    <w:rsid w:val="00445136"/>
    <w:rsid w:val="004453B7"/>
    <w:rsid w:val="004454F2"/>
    <w:rsid w:val="0044556E"/>
    <w:rsid w:val="004455FB"/>
    <w:rsid w:val="00445710"/>
    <w:rsid w:val="00445C31"/>
    <w:rsid w:val="004464C5"/>
    <w:rsid w:val="00446AC8"/>
    <w:rsid w:val="00446C2F"/>
    <w:rsid w:val="00447285"/>
    <w:rsid w:val="00447374"/>
    <w:rsid w:val="0045016A"/>
    <w:rsid w:val="004511CE"/>
    <w:rsid w:val="004511E6"/>
    <w:rsid w:val="0045175B"/>
    <w:rsid w:val="00451E56"/>
    <w:rsid w:val="00451FB1"/>
    <w:rsid w:val="004523E4"/>
    <w:rsid w:val="004525E2"/>
    <w:rsid w:val="0045281E"/>
    <w:rsid w:val="00452D8C"/>
    <w:rsid w:val="00452FC7"/>
    <w:rsid w:val="004534B0"/>
    <w:rsid w:val="004534DD"/>
    <w:rsid w:val="00454212"/>
    <w:rsid w:val="004544E9"/>
    <w:rsid w:val="0045492D"/>
    <w:rsid w:val="00454F38"/>
    <w:rsid w:val="00455140"/>
    <w:rsid w:val="004551CE"/>
    <w:rsid w:val="004556AC"/>
    <w:rsid w:val="00455A3D"/>
    <w:rsid w:val="00455E66"/>
    <w:rsid w:val="00456333"/>
    <w:rsid w:val="00456614"/>
    <w:rsid w:val="00456A23"/>
    <w:rsid w:val="00456C51"/>
    <w:rsid w:val="004574E2"/>
    <w:rsid w:val="00457ADF"/>
    <w:rsid w:val="00460093"/>
    <w:rsid w:val="0046019F"/>
    <w:rsid w:val="004604AC"/>
    <w:rsid w:val="004604C9"/>
    <w:rsid w:val="004607AC"/>
    <w:rsid w:val="00460940"/>
    <w:rsid w:val="00460A31"/>
    <w:rsid w:val="00460AA8"/>
    <w:rsid w:val="00460DA3"/>
    <w:rsid w:val="00460E4C"/>
    <w:rsid w:val="00461A8C"/>
    <w:rsid w:val="00461ADA"/>
    <w:rsid w:val="00461CCC"/>
    <w:rsid w:val="00461FBA"/>
    <w:rsid w:val="0046227E"/>
    <w:rsid w:val="00462450"/>
    <w:rsid w:val="0046245E"/>
    <w:rsid w:val="004625B2"/>
    <w:rsid w:val="00462724"/>
    <w:rsid w:val="00462D62"/>
    <w:rsid w:val="0046313B"/>
    <w:rsid w:val="004634EB"/>
    <w:rsid w:val="004637B8"/>
    <w:rsid w:val="00463BB6"/>
    <w:rsid w:val="00463CFA"/>
    <w:rsid w:val="00464052"/>
    <w:rsid w:val="00464156"/>
    <w:rsid w:val="004642F9"/>
    <w:rsid w:val="004644A5"/>
    <w:rsid w:val="00464A82"/>
    <w:rsid w:val="0046502B"/>
    <w:rsid w:val="00465153"/>
    <w:rsid w:val="0046522A"/>
    <w:rsid w:val="00465650"/>
    <w:rsid w:val="00465A89"/>
    <w:rsid w:val="00466082"/>
    <w:rsid w:val="004660F8"/>
    <w:rsid w:val="0046617C"/>
    <w:rsid w:val="004661EB"/>
    <w:rsid w:val="0046637C"/>
    <w:rsid w:val="00466724"/>
    <w:rsid w:val="004669C0"/>
    <w:rsid w:val="00466EBF"/>
    <w:rsid w:val="00467069"/>
    <w:rsid w:val="00467332"/>
    <w:rsid w:val="00467550"/>
    <w:rsid w:val="004675CF"/>
    <w:rsid w:val="00467B0E"/>
    <w:rsid w:val="00467F8B"/>
    <w:rsid w:val="00470147"/>
    <w:rsid w:val="0047025B"/>
    <w:rsid w:val="0047084A"/>
    <w:rsid w:val="00470AF9"/>
    <w:rsid w:val="00470B28"/>
    <w:rsid w:val="00470BB3"/>
    <w:rsid w:val="0047119D"/>
    <w:rsid w:val="004711DE"/>
    <w:rsid w:val="00471779"/>
    <w:rsid w:val="00471900"/>
    <w:rsid w:val="00471AD3"/>
    <w:rsid w:val="00471CB6"/>
    <w:rsid w:val="00471F9E"/>
    <w:rsid w:val="00472444"/>
    <w:rsid w:val="00472611"/>
    <w:rsid w:val="004727A7"/>
    <w:rsid w:val="00472829"/>
    <w:rsid w:val="00472B91"/>
    <w:rsid w:val="00473357"/>
    <w:rsid w:val="004733F5"/>
    <w:rsid w:val="0047354A"/>
    <w:rsid w:val="00473E18"/>
    <w:rsid w:val="00473E8F"/>
    <w:rsid w:val="00473EDD"/>
    <w:rsid w:val="00474036"/>
    <w:rsid w:val="00474205"/>
    <w:rsid w:val="00474260"/>
    <w:rsid w:val="00474F24"/>
    <w:rsid w:val="004758EE"/>
    <w:rsid w:val="00475DF0"/>
    <w:rsid w:val="00476152"/>
    <w:rsid w:val="004763F8"/>
    <w:rsid w:val="004767EA"/>
    <w:rsid w:val="00476A67"/>
    <w:rsid w:val="00476CC2"/>
    <w:rsid w:val="00476CF2"/>
    <w:rsid w:val="00476E72"/>
    <w:rsid w:val="00476F54"/>
    <w:rsid w:val="004773C0"/>
    <w:rsid w:val="004773E3"/>
    <w:rsid w:val="004777F7"/>
    <w:rsid w:val="004779B9"/>
    <w:rsid w:val="00477E11"/>
    <w:rsid w:val="00477E5E"/>
    <w:rsid w:val="0048004A"/>
    <w:rsid w:val="004802FC"/>
    <w:rsid w:val="00480747"/>
    <w:rsid w:val="00480B99"/>
    <w:rsid w:val="00480C64"/>
    <w:rsid w:val="0048103A"/>
    <w:rsid w:val="004812BA"/>
    <w:rsid w:val="00481F5F"/>
    <w:rsid w:val="00482922"/>
    <w:rsid w:val="00482B88"/>
    <w:rsid w:val="00482D31"/>
    <w:rsid w:val="00482F14"/>
    <w:rsid w:val="00482F61"/>
    <w:rsid w:val="00483331"/>
    <w:rsid w:val="004836A4"/>
    <w:rsid w:val="004836F7"/>
    <w:rsid w:val="00483DE9"/>
    <w:rsid w:val="00484700"/>
    <w:rsid w:val="004848AD"/>
    <w:rsid w:val="00484919"/>
    <w:rsid w:val="00484A90"/>
    <w:rsid w:val="004852D5"/>
    <w:rsid w:val="00485360"/>
    <w:rsid w:val="00485522"/>
    <w:rsid w:val="00485C71"/>
    <w:rsid w:val="00485D39"/>
    <w:rsid w:val="00485E86"/>
    <w:rsid w:val="004870C1"/>
    <w:rsid w:val="0048757A"/>
    <w:rsid w:val="00487EC6"/>
    <w:rsid w:val="004903B6"/>
    <w:rsid w:val="0049044E"/>
    <w:rsid w:val="004904CB"/>
    <w:rsid w:val="004904E2"/>
    <w:rsid w:val="00490915"/>
    <w:rsid w:val="00490AF0"/>
    <w:rsid w:val="004910E6"/>
    <w:rsid w:val="0049118F"/>
    <w:rsid w:val="004911AC"/>
    <w:rsid w:val="0049174D"/>
    <w:rsid w:val="004918AF"/>
    <w:rsid w:val="00491B6F"/>
    <w:rsid w:val="00491DEA"/>
    <w:rsid w:val="00491FD9"/>
    <w:rsid w:val="004925A5"/>
    <w:rsid w:val="0049269D"/>
    <w:rsid w:val="00492C2B"/>
    <w:rsid w:val="00492CD8"/>
    <w:rsid w:val="004930D3"/>
    <w:rsid w:val="00494056"/>
    <w:rsid w:val="004942F9"/>
    <w:rsid w:val="004945DD"/>
    <w:rsid w:val="004945FA"/>
    <w:rsid w:val="004946F5"/>
    <w:rsid w:val="004948DA"/>
    <w:rsid w:val="00494918"/>
    <w:rsid w:val="00494A6B"/>
    <w:rsid w:val="00494D37"/>
    <w:rsid w:val="004950C9"/>
    <w:rsid w:val="00495816"/>
    <w:rsid w:val="00495910"/>
    <w:rsid w:val="00495AC6"/>
    <w:rsid w:val="004961C1"/>
    <w:rsid w:val="00496347"/>
    <w:rsid w:val="004963F9"/>
    <w:rsid w:val="0049663A"/>
    <w:rsid w:val="00497309"/>
    <w:rsid w:val="004974DB"/>
    <w:rsid w:val="004978F0"/>
    <w:rsid w:val="00497D4D"/>
    <w:rsid w:val="004A000D"/>
    <w:rsid w:val="004A0914"/>
    <w:rsid w:val="004A0A44"/>
    <w:rsid w:val="004A0DA4"/>
    <w:rsid w:val="004A119B"/>
    <w:rsid w:val="004A1839"/>
    <w:rsid w:val="004A1AB4"/>
    <w:rsid w:val="004A1C97"/>
    <w:rsid w:val="004A21E5"/>
    <w:rsid w:val="004A2253"/>
    <w:rsid w:val="004A2D70"/>
    <w:rsid w:val="004A2FB7"/>
    <w:rsid w:val="004A3824"/>
    <w:rsid w:val="004A3965"/>
    <w:rsid w:val="004A39C8"/>
    <w:rsid w:val="004A3D0C"/>
    <w:rsid w:val="004A3DA0"/>
    <w:rsid w:val="004A40AD"/>
    <w:rsid w:val="004A43D1"/>
    <w:rsid w:val="004A4D00"/>
    <w:rsid w:val="004A4FCA"/>
    <w:rsid w:val="004A522B"/>
    <w:rsid w:val="004A5341"/>
    <w:rsid w:val="004A53AD"/>
    <w:rsid w:val="004A547E"/>
    <w:rsid w:val="004A54C0"/>
    <w:rsid w:val="004A5671"/>
    <w:rsid w:val="004A57FD"/>
    <w:rsid w:val="004A595D"/>
    <w:rsid w:val="004A5DCB"/>
    <w:rsid w:val="004A5F0E"/>
    <w:rsid w:val="004A61F1"/>
    <w:rsid w:val="004A62DC"/>
    <w:rsid w:val="004A64C9"/>
    <w:rsid w:val="004A68B0"/>
    <w:rsid w:val="004A72C7"/>
    <w:rsid w:val="004A78B4"/>
    <w:rsid w:val="004A7969"/>
    <w:rsid w:val="004A799F"/>
    <w:rsid w:val="004A7F0E"/>
    <w:rsid w:val="004B06F7"/>
    <w:rsid w:val="004B0709"/>
    <w:rsid w:val="004B0728"/>
    <w:rsid w:val="004B0987"/>
    <w:rsid w:val="004B0D74"/>
    <w:rsid w:val="004B0F47"/>
    <w:rsid w:val="004B11CA"/>
    <w:rsid w:val="004B170F"/>
    <w:rsid w:val="004B1ECD"/>
    <w:rsid w:val="004B1F4F"/>
    <w:rsid w:val="004B25FF"/>
    <w:rsid w:val="004B295F"/>
    <w:rsid w:val="004B2D7F"/>
    <w:rsid w:val="004B2EAD"/>
    <w:rsid w:val="004B3322"/>
    <w:rsid w:val="004B3A67"/>
    <w:rsid w:val="004B3E6B"/>
    <w:rsid w:val="004B46C0"/>
    <w:rsid w:val="004B484B"/>
    <w:rsid w:val="004B4D47"/>
    <w:rsid w:val="004B4DAE"/>
    <w:rsid w:val="004B567F"/>
    <w:rsid w:val="004B59F2"/>
    <w:rsid w:val="004B5E30"/>
    <w:rsid w:val="004B635D"/>
    <w:rsid w:val="004B6B42"/>
    <w:rsid w:val="004B6BD6"/>
    <w:rsid w:val="004B7338"/>
    <w:rsid w:val="004B76E2"/>
    <w:rsid w:val="004B79A8"/>
    <w:rsid w:val="004B7A80"/>
    <w:rsid w:val="004B7DCF"/>
    <w:rsid w:val="004C026C"/>
    <w:rsid w:val="004C0FCF"/>
    <w:rsid w:val="004C0FFD"/>
    <w:rsid w:val="004C1174"/>
    <w:rsid w:val="004C14C6"/>
    <w:rsid w:val="004C18F1"/>
    <w:rsid w:val="004C1B74"/>
    <w:rsid w:val="004C1D13"/>
    <w:rsid w:val="004C1DC8"/>
    <w:rsid w:val="004C1F52"/>
    <w:rsid w:val="004C1FF4"/>
    <w:rsid w:val="004C21DE"/>
    <w:rsid w:val="004C26F1"/>
    <w:rsid w:val="004C2711"/>
    <w:rsid w:val="004C2AE1"/>
    <w:rsid w:val="004C2DCB"/>
    <w:rsid w:val="004C322D"/>
    <w:rsid w:val="004C326C"/>
    <w:rsid w:val="004C32CD"/>
    <w:rsid w:val="004C353F"/>
    <w:rsid w:val="004C35A6"/>
    <w:rsid w:val="004C35FF"/>
    <w:rsid w:val="004C3836"/>
    <w:rsid w:val="004C3ABF"/>
    <w:rsid w:val="004C3C08"/>
    <w:rsid w:val="004C3C79"/>
    <w:rsid w:val="004C4514"/>
    <w:rsid w:val="004C454F"/>
    <w:rsid w:val="004C487B"/>
    <w:rsid w:val="004C48DE"/>
    <w:rsid w:val="004C4932"/>
    <w:rsid w:val="004C4DC4"/>
    <w:rsid w:val="004C51D1"/>
    <w:rsid w:val="004C5A64"/>
    <w:rsid w:val="004C5A7B"/>
    <w:rsid w:val="004C5BCD"/>
    <w:rsid w:val="004C5D01"/>
    <w:rsid w:val="004C5D46"/>
    <w:rsid w:val="004C5D50"/>
    <w:rsid w:val="004C6118"/>
    <w:rsid w:val="004C61D2"/>
    <w:rsid w:val="004C636D"/>
    <w:rsid w:val="004C641A"/>
    <w:rsid w:val="004C6772"/>
    <w:rsid w:val="004C6C42"/>
    <w:rsid w:val="004C6C62"/>
    <w:rsid w:val="004C6F09"/>
    <w:rsid w:val="004C6F2E"/>
    <w:rsid w:val="004C723E"/>
    <w:rsid w:val="004C72FB"/>
    <w:rsid w:val="004C773E"/>
    <w:rsid w:val="004C7779"/>
    <w:rsid w:val="004C78FC"/>
    <w:rsid w:val="004C7B86"/>
    <w:rsid w:val="004C7EFC"/>
    <w:rsid w:val="004D06EF"/>
    <w:rsid w:val="004D0D92"/>
    <w:rsid w:val="004D0F27"/>
    <w:rsid w:val="004D1079"/>
    <w:rsid w:val="004D1520"/>
    <w:rsid w:val="004D158E"/>
    <w:rsid w:val="004D184C"/>
    <w:rsid w:val="004D1859"/>
    <w:rsid w:val="004D1C37"/>
    <w:rsid w:val="004D24CB"/>
    <w:rsid w:val="004D254F"/>
    <w:rsid w:val="004D2998"/>
    <w:rsid w:val="004D29C6"/>
    <w:rsid w:val="004D2A57"/>
    <w:rsid w:val="004D2AC0"/>
    <w:rsid w:val="004D2DB6"/>
    <w:rsid w:val="004D3073"/>
    <w:rsid w:val="004D3288"/>
    <w:rsid w:val="004D34A2"/>
    <w:rsid w:val="004D362D"/>
    <w:rsid w:val="004D36D3"/>
    <w:rsid w:val="004D37FD"/>
    <w:rsid w:val="004D3A9F"/>
    <w:rsid w:val="004D3B1B"/>
    <w:rsid w:val="004D3E61"/>
    <w:rsid w:val="004D41B2"/>
    <w:rsid w:val="004D4415"/>
    <w:rsid w:val="004D46C9"/>
    <w:rsid w:val="004D4841"/>
    <w:rsid w:val="004D4D68"/>
    <w:rsid w:val="004D4EED"/>
    <w:rsid w:val="004D511F"/>
    <w:rsid w:val="004D5452"/>
    <w:rsid w:val="004D549E"/>
    <w:rsid w:val="004D5575"/>
    <w:rsid w:val="004D57BA"/>
    <w:rsid w:val="004D5A83"/>
    <w:rsid w:val="004D623A"/>
    <w:rsid w:val="004D699A"/>
    <w:rsid w:val="004D6AF7"/>
    <w:rsid w:val="004D70D4"/>
    <w:rsid w:val="004D7330"/>
    <w:rsid w:val="004D7616"/>
    <w:rsid w:val="004D7B23"/>
    <w:rsid w:val="004D7BA8"/>
    <w:rsid w:val="004D7CBC"/>
    <w:rsid w:val="004E022B"/>
    <w:rsid w:val="004E04FB"/>
    <w:rsid w:val="004E0CAA"/>
    <w:rsid w:val="004E0DBF"/>
    <w:rsid w:val="004E108C"/>
    <w:rsid w:val="004E124D"/>
    <w:rsid w:val="004E138C"/>
    <w:rsid w:val="004E1501"/>
    <w:rsid w:val="004E1652"/>
    <w:rsid w:val="004E1CF7"/>
    <w:rsid w:val="004E1E0F"/>
    <w:rsid w:val="004E1E7B"/>
    <w:rsid w:val="004E1EF1"/>
    <w:rsid w:val="004E2041"/>
    <w:rsid w:val="004E2590"/>
    <w:rsid w:val="004E27D7"/>
    <w:rsid w:val="004E2D84"/>
    <w:rsid w:val="004E3FEC"/>
    <w:rsid w:val="004E412E"/>
    <w:rsid w:val="004E4147"/>
    <w:rsid w:val="004E4439"/>
    <w:rsid w:val="004E4800"/>
    <w:rsid w:val="004E4B5A"/>
    <w:rsid w:val="004E4C1C"/>
    <w:rsid w:val="004E4D23"/>
    <w:rsid w:val="004E4E90"/>
    <w:rsid w:val="004E4F10"/>
    <w:rsid w:val="004E4F8D"/>
    <w:rsid w:val="004E52F8"/>
    <w:rsid w:val="004E5651"/>
    <w:rsid w:val="004E62C9"/>
    <w:rsid w:val="004E64E8"/>
    <w:rsid w:val="004E69AA"/>
    <w:rsid w:val="004E71F0"/>
    <w:rsid w:val="004E7339"/>
    <w:rsid w:val="004E73CC"/>
    <w:rsid w:val="004E767D"/>
    <w:rsid w:val="004F0214"/>
    <w:rsid w:val="004F0388"/>
    <w:rsid w:val="004F0F92"/>
    <w:rsid w:val="004F1262"/>
    <w:rsid w:val="004F13E7"/>
    <w:rsid w:val="004F19F7"/>
    <w:rsid w:val="004F1CA4"/>
    <w:rsid w:val="004F1D2F"/>
    <w:rsid w:val="004F1E57"/>
    <w:rsid w:val="004F23FE"/>
    <w:rsid w:val="004F2429"/>
    <w:rsid w:val="004F2ACC"/>
    <w:rsid w:val="004F2CBB"/>
    <w:rsid w:val="004F3414"/>
    <w:rsid w:val="004F3A08"/>
    <w:rsid w:val="004F3B09"/>
    <w:rsid w:val="004F4071"/>
    <w:rsid w:val="004F48BF"/>
    <w:rsid w:val="004F5110"/>
    <w:rsid w:val="004F51B6"/>
    <w:rsid w:val="004F53DE"/>
    <w:rsid w:val="004F5777"/>
    <w:rsid w:val="004F5EE9"/>
    <w:rsid w:val="004F6292"/>
    <w:rsid w:val="004F648B"/>
    <w:rsid w:val="004F65FD"/>
    <w:rsid w:val="004F665F"/>
    <w:rsid w:val="004F6A5E"/>
    <w:rsid w:val="004F6C62"/>
    <w:rsid w:val="004F70C7"/>
    <w:rsid w:val="00500363"/>
    <w:rsid w:val="005008B0"/>
    <w:rsid w:val="0050134E"/>
    <w:rsid w:val="00501569"/>
    <w:rsid w:val="00501854"/>
    <w:rsid w:val="005019E8"/>
    <w:rsid w:val="00501B5D"/>
    <w:rsid w:val="00501BDE"/>
    <w:rsid w:val="00501C88"/>
    <w:rsid w:val="0050284E"/>
    <w:rsid w:val="00502CCC"/>
    <w:rsid w:val="0050343F"/>
    <w:rsid w:val="005035CB"/>
    <w:rsid w:val="0050364E"/>
    <w:rsid w:val="005038DC"/>
    <w:rsid w:val="00503D86"/>
    <w:rsid w:val="00503F2E"/>
    <w:rsid w:val="00503FB7"/>
    <w:rsid w:val="00504094"/>
    <w:rsid w:val="0050488C"/>
    <w:rsid w:val="00504B79"/>
    <w:rsid w:val="00504ED5"/>
    <w:rsid w:val="0050512A"/>
    <w:rsid w:val="00505685"/>
    <w:rsid w:val="00505B8F"/>
    <w:rsid w:val="00505E1A"/>
    <w:rsid w:val="00505E86"/>
    <w:rsid w:val="00506C74"/>
    <w:rsid w:val="00506FC1"/>
    <w:rsid w:val="00507108"/>
    <w:rsid w:val="00507639"/>
    <w:rsid w:val="005077F2"/>
    <w:rsid w:val="00507AB3"/>
    <w:rsid w:val="00507DC3"/>
    <w:rsid w:val="00507F61"/>
    <w:rsid w:val="00510418"/>
    <w:rsid w:val="005105BC"/>
    <w:rsid w:val="005108F5"/>
    <w:rsid w:val="00510ABC"/>
    <w:rsid w:val="00510AF6"/>
    <w:rsid w:val="00510C5A"/>
    <w:rsid w:val="00510FEC"/>
    <w:rsid w:val="00511225"/>
    <w:rsid w:val="00511671"/>
    <w:rsid w:val="0051199C"/>
    <w:rsid w:val="005119BE"/>
    <w:rsid w:val="00511A3A"/>
    <w:rsid w:val="00511B17"/>
    <w:rsid w:val="00511BD9"/>
    <w:rsid w:val="00511CB7"/>
    <w:rsid w:val="00511D34"/>
    <w:rsid w:val="00512DD0"/>
    <w:rsid w:val="005134CF"/>
    <w:rsid w:val="005139FE"/>
    <w:rsid w:val="00513DB5"/>
    <w:rsid w:val="00513F3C"/>
    <w:rsid w:val="005146A4"/>
    <w:rsid w:val="00514D55"/>
    <w:rsid w:val="00514F36"/>
    <w:rsid w:val="005154F0"/>
    <w:rsid w:val="00515C32"/>
    <w:rsid w:val="00515C4B"/>
    <w:rsid w:val="00516376"/>
    <w:rsid w:val="00516527"/>
    <w:rsid w:val="005166B1"/>
    <w:rsid w:val="00516776"/>
    <w:rsid w:val="00516794"/>
    <w:rsid w:val="00516D65"/>
    <w:rsid w:val="0051763D"/>
    <w:rsid w:val="00517944"/>
    <w:rsid w:val="00517A68"/>
    <w:rsid w:val="00517AE2"/>
    <w:rsid w:val="005204F3"/>
    <w:rsid w:val="00520785"/>
    <w:rsid w:val="005208BF"/>
    <w:rsid w:val="005208C4"/>
    <w:rsid w:val="00520B12"/>
    <w:rsid w:val="00520BB7"/>
    <w:rsid w:val="00521203"/>
    <w:rsid w:val="005216C5"/>
    <w:rsid w:val="00521E51"/>
    <w:rsid w:val="00521EBA"/>
    <w:rsid w:val="005224AD"/>
    <w:rsid w:val="00522A42"/>
    <w:rsid w:val="00522AA9"/>
    <w:rsid w:val="00522F20"/>
    <w:rsid w:val="00522F9A"/>
    <w:rsid w:val="00522FDA"/>
    <w:rsid w:val="005240BF"/>
    <w:rsid w:val="00524826"/>
    <w:rsid w:val="00524985"/>
    <w:rsid w:val="00524B61"/>
    <w:rsid w:val="00524C1C"/>
    <w:rsid w:val="00524D70"/>
    <w:rsid w:val="00524E2E"/>
    <w:rsid w:val="005251AF"/>
    <w:rsid w:val="00525383"/>
    <w:rsid w:val="0052548F"/>
    <w:rsid w:val="00525DF0"/>
    <w:rsid w:val="0052619D"/>
    <w:rsid w:val="005263CF"/>
    <w:rsid w:val="0052654A"/>
    <w:rsid w:val="00526984"/>
    <w:rsid w:val="00526A44"/>
    <w:rsid w:val="00527625"/>
    <w:rsid w:val="00527640"/>
    <w:rsid w:val="0052780E"/>
    <w:rsid w:val="00527882"/>
    <w:rsid w:val="00527C99"/>
    <w:rsid w:val="00530705"/>
    <w:rsid w:val="0053099C"/>
    <w:rsid w:val="00531369"/>
    <w:rsid w:val="00531456"/>
    <w:rsid w:val="005322CA"/>
    <w:rsid w:val="00532491"/>
    <w:rsid w:val="005328F6"/>
    <w:rsid w:val="0053297F"/>
    <w:rsid w:val="00532A4F"/>
    <w:rsid w:val="00532A78"/>
    <w:rsid w:val="00532B1D"/>
    <w:rsid w:val="00532BA2"/>
    <w:rsid w:val="00532EC9"/>
    <w:rsid w:val="00532F80"/>
    <w:rsid w:val="00533081"/>
    <w:rsid w:val="005332D8"/>
    <w:rsid w:val="00533A53"/>
    <w:rsid w:val="00533CF2"/>
    <w:rsid w:val="0053403E"/>
    <w:rsid w:val="00534226"/>
    <w:rsid w:val="0053450B"/>
    <w:rsid w:val="005345B9"/>
    <w:rsid w:val="005345C0"/>
    <w:rsid w:val="005346F3"/>
    <w:rsid w:val="00534886"/>
    <w:rsid w:val="005349F3"/>
    <w:rsid w:val="00534BFE"/>
    <w:rsid w:val="00534DBB"/>
    <w:rsid w:val="00536254"/>
    <w:rsid w:val="0053634E"/>
    <w:rsid w:val="00536A54"/>
    <w:rsid w:val="005370FE"/>
    <w:rsid w:val="0053729C"/>
    <w:rsid w:val="005372AE"/>
    <w:rsid w:val="00537664"/>
    <w:rsid w:val="005378BF"/>
    <w:rsid w:val="00537C08"/>
    <w:rsid w:val="00537C95"/>
    <w:rsid w:val="00537D92"/>
    <w:rsid w:val="00537DB2"/>
    <w:rsid w:val="00537DD7"/>
    <w:rsid w:val="005401E7"/>
    <w:rsid w:val="005402B9"/>
    <w:rsid w:val="005404AD"/>
    <w:rsid w:val="00540F09"/>
    <w:rsid w:val="00541093"/>
    <w:rsid w:val="00541513"/>
    <w:rsid w:val="00541800"/>
    <w:rsid w:val="00541B67"/>
    <w:rsid w:val="00541CE8"/>
    <w:rsid w:val="00541DDA"/>
    <w:rsid w:val="00541DF7"/>
    <w:rsid w:val="00542244"/>
    <w:rsid w:val="005425C3"/>
    <w:rsid w:val="00542819"/>
    <w:rsid w:val="00542934"/>
    <w:rsid w:val="00542D11"/>
    <w:rsid w:val="00542D3C"/>
    <w:rsid w:val="00542E38"/>
    <w:rsid w:val="00542F1E"/>
    <w:rsid w:val="0054363C"/>
    <w:rsid w:val="00543658"/>
    <w:rsid w:val="00543EC6"/>
    <w:rsid w:val="0054452C"/>
    <w:rsid w:val="0054460F"/>
    <w:rsid w:val="00544739"/>
    <w:rsid w:val="0054483A"/>
    <w:rsid w:val="00544850"/>
    <w:rsid w:val="005448A8"/>
    <w:rsid w:val="0054499B"/>
    <w:rsid w:val="005459C5"/>
    <w:rsid w:val="005464BC"/>
    <w:rsid w:val="00546577"/>
    <w:rsid w:val="005465D9"/>
    <w:rsid w:val="005466BC"/>
    <w:rsid w:val="005467EE"/>
    <w:rsid w:val="0054689A"/>
    <w:rsid w:val="00546FF5"/>
    <w:rsid w:val="00547216"/>
    <w:rsid w:val="00547560"/>
    <w:rsid w:val="00547A0B"/>
    <w:rsid w:val="00547A2E"/>
    <w:rsid w:val="00550C7F"/>
    <w:rsid w:val="00550D15"/>
    <w:rsid w:val="00550DDA"/>
    <w:rsid w:val="005511FE"/>
    <w:rsid w:val="0055135A"/>
    <w:rsid w:val="005513FC"/>
    <w:rsid w:val="00551778"/>
    <w:rsid w:val="005525C3"/>
    <w:rsid w:val="00552601"/>
    <w:rsid w:val="005527E6"/>
    <w:rsid w:val="00552C5F"/>
    <w:rsid w:val="00552F47"/>
    <w:rsid w:val="00553049"/>
    <w:rsid w:val="00553099"/>
    <w:rsid w:val="0055325E"/>
    <w:rsid w:val="0055346B"/>
    <w:rsid w:val="005535AF"/>
    <w:rsid w:val="00553B96"/>
    <w:rsid w:val="00553E0C"/>
    <w:rsid w:val="00554486"/>
    <w:rsid w:val="0055488F"/>
    <w:rsid w:val="00554D5D"/>
    <w:rsid w:val="00554D7A"/>
    <w:rsid w:val="00554E58"/>
    <w:rsid w:val="005551F3"/>
    <w:rsid w:val="00555247"/>
    <w:rsid w:val="00555556"/>
    <w:rsid w:val="0055583E"/>
    <w:rsid w:val="00555F53"/>
    <w:rsid w:val="00556138"/>
    <w:rsid w:val="005561F4"/>
    <w:rsid w:val="00556495"/>
    <w:rsid w:val="005565AC"/>
    <w:rsid w:val="005568CE"/>
    <w:rsid w:val="00556960"/>
    <w:rsid w:val="00556B11"/>
    <w:rsid w:val="00556DA8"/>
    <w:rsid w:val="00556DF0"/>
    <w:rsid w:val="005570F2"/>
    <w:rsid w:val="005571A7"/>
    <w:rsid w:val="005572F0"/>
    <w:rsid w:val="005573D7"/>
    <w:rsid w:val="005574BF"/>
    <w:rsid w:val="005576FC"/>
    <w:rsid w:val="0055791B"/>
    <w:rsid w:val="00557B78"/>
    <w:rsid w:val="00557BB7"/>
    <w:rsid w:val="00560215"/>
    <w:rsid w:val="005602E4"/>
    <w:rsid w:val="00560337"/>
    <w:rsid w:val="00560967"/>
    <w:rsid w:val="00560A73"/>
    <w:rsid w:val="00560ED5"/>
    <w:rsid w:val="00560EF9"/>
    <w:rsid w:val="00560F60"/>
    <w:rsid w:val="00561022"/>
    <w:rsid w:val="00561370"/>
    <w:rsid w:val="00561810"/>
    <w:rsid w:val="005621FE"/>
    <w:rsid w:val="00562842"/>
    <w:rsid w:val="00562A40"/>
    <w:rsid w:val="00562B52"/>
    <w:rsid w:val="00562FD8"/>
    <w:rsid w:val="005634F7"/>
    <w:rsid w:val="00563957"/>
    <w:rsid w:val="005643E0"/>
    <w:rsid w:val="00564633"/>
    <w:rsid w:val="0056491E"/>
    <w:rsid w:val="00564DBF"/>
    <w:rsid w:val="00565942"/>
    <w:rsid w:val="00566739"/>
    <w:rsid w:val="005668D7"/>
    <w:rsid w:val="00566B84"/>
    <w:rsid w:val="00566FEB"/>
    <w:rsid w:val="005675DE"/>
    <w:rsid w:val="00567627"/>
    <w:rsid w:val="00567710"/>
    <w:rsid w:val="00567989"/>
    <w:rsid w:val="00567A0D"/>
    <w:rsid w:val="00570685"/>
    <w:rsid w:val="00570D83"/>
    <w:rsid w:val="00571890"/>
    <w:rsid w:val="0057190E"/>
    <w:rsid w:val="00572307"/>
    <w:rsid w:val="0057289D"/>
    <w:rsid w:val="00572A66"/>
    <w:rsid w:val="00572A93"/>
    <w:rsid w:val="00572B56"/>
    <w:rsid w:val="005733BA"/>
    <w:rsid w:val="0057344B"/>
    <w:rsid w:val="00573903"/>
    <w:rsid w:val="0057392C"/>
    <w:rsid w:val="00573C5F"/>
    <w:rsid w:val="00573DAC"/>
    <w:rsid w:val="0057449F"/>
    <w:rsid w:val="00574EDF"/>
    <w:rsid w:val="0057549C"/>
    <w:rsid w:val="0057559E"/>
    <w:rsid w:val="005755E7"/>
    <w:rsid w:val="00575D08"/>
    <w:rsid w:val="00575E13"/>
    <w:rsid w:val="005761A0"/>
    <w:rsid w:val="00576545"/>
    <w:rsid w:val="005765F3"/>
    <w:rsid w:val="00576606"/>
    <w:rsid w:val="005768D0"/>
    <w:rsid w:val="005768D7"/>
    <w:rsid w:val="00576C6E"/>
    <w:rsid w:val="00577D80"/>
    <w:rsid w:val="005802A6"/>
    <w:rsid w:val="00580426"/>
    <w:rsid w:val="005805D2"/>
    <w:rsid w:val="00580925"/>
    <w:rsid w:val="00581321"/>
    <w:rsid w:val="0058157E"/>
    <w:rsid w:val="00581660"/>
    <w:rsid w:val="0058173D"/>
    <w:rsid w:val="00581A66"/>
    <w:rsid w:val="005820AE"/>
    <w:rsid w:val="005825BE"/>
    <w:rsid w:val="005827C3"/>
    <w:rsid w:val="00582910"/>
    <w:rsid w:val="00582A20"/>
    <w:rsid w:val="00582AB8"/>
    <w:rsid w:val="00582C9D"/>
    <w:rsid w:val="00582D32"/>
    <w:rsid w:val="005830D2"/>
    <w:rsid w:val="005832B1"/>
    <w:rsid w:val="005837B2"/>
    <w:rsid w:val="005838B5"/>
    <w:rsid w:val="005839E9"/>
    <w:rsid w:val="00583FF1"/>
    <w:rsid w:val="00584003"/>
    <w:rsid w:val="00584176"/>
    <w:rsid w:val="0058461D"/>
    <w:rsid w:val="00584694"/>
    <w:rsid w:val="0058471C"/>
    <w:rsid w:val="00584BE4"/>
    <w:rsid w:val="00585225"/>
    <w:rsid w:val="00585F37"/>
    <w:rsid w:val="00586370"/>
    <w:rsid w:val="005863BF"/>
    <w:rsid w:val="00586651"/>
    <w:rsid w:val="00587404"/>
    <w:rsid w:val="005876B9"/>
    <w:rsid w:val="00587BF4"/>
    <w:rsid w:val="00587EE3"/>
    <w:rsid w:val="00587F8E"/>
    <w:rsid w:val="00590149"/>
    <w:rsid w:val="005911F4"/>
    <w:rsid w:val="005913C6"/>
    <w:rsid w:val="00591798"/>
    <w:rsid w:val="0059180F"/>
    <w:rsid w:val="00591A60"/>
    <w:rsid w:val="00591AA0"/>
    <w:rsid w:val="00591DC6"/>
    <w:rsid w:val="00591F33"/>
    <w:rsid w:val="00591FAB"/>
    <w:rsid w:val="00592269"/>
    <w:rsid w:val="005923A3"/>
    <w:rsid w:val="00592674"/>
    <w:rsid w:val="00592986"/>
    <w:rsid w:val="00592F42"/>
    <w:rsid w:val="00593577"/>
    <w:rsid w:val="00593763"/>
    <w:rsid w:val="00593D3D"/>
    <w:rsid w:val="00594138"/>
    <w:rsid w:val="00594302"/>
    <w:rsid w:val="00594358"/>
    <w:rsid w:val="0059486C"/>
    <w:rsid w:val="00594897"/>
    <w:rsid w:val="00594942"/>
    <w:rsid w:val="00594DF1"/>
    <w:rsid w:val="00595088"/>
    <w:rsid w:val="0059514B"/>
    <w:rsid w:val="0059518D"/>
    <w:rsid w:val="005953EF"/>
    <w:rsid w:val="00595C3A"/>
    <w:rsid w:val="00595FA2"/>
    <w:rsid w:val="005960C0"/>
    <w:rsid w:val="00596522"/>
    <w:rsid w:val="00596B4A"/>
    <w:rsid w:val="00596BD2"/>
    <w:rsid w:val="00596C31"/>
    <w:rsid w:val="005978B8"/>
    <w:rsid w:val="0059791B"/>
    <w:rsid w:val="00597BF8"/>
    <w:rsid w:val="005A00AC"/>
    <w:rsid w:val="005A0C61"/>
    <w:rsid w:val="005A0CE9"/>
    <w:rsid w:val="005A0FA0"/>
    <w:rsid w:val="005A104A"/>
    <w:rsid w:val="005A12EC"/>
    <w:rsid w:val="005A1967"/>
    <w:rsid w:val="005A1C03"/>
    <w:rsid w:val="005A269E"/>
    <w:rsid w:val="005A2A3F"/>
    <w:rsid w:val="005A2CAB"/>
    <w:rsid w:val="005A2F30"/>
    <w:rsid w:val="005A3008"/>
    <w:rsid w:val="005A3938"/>
    <w:rsid w:val="005A3A3D"/>
    <w:rsid w:val="005A406C"/>
    <w:rsid w:val="005A42AD"/>
    <w:rsid w:val="005A4446"/>
    <w:rsid w:val="005A45DF"/>
    <w:rsid w:val="005A4989"/>
    <w:rsid w:val="005A4AC3"/>
    <w:rsid w:val="005A4F50"/>
    <w:rsid w:val="005A500C"/>
    <w:rsid w:val="005A53C5"/>
    <w:rsid w:val="005A55F8"/>
    <w:rsid w:val="005A5BBC"/>
    <w:rsid w:val="005A6166"/>
    <w:rsid w:val="005A6BD9"/>
    <w:rsid w:val="005A6D6C"/>
    <w:rsid w:val="005A713B"/>
    <w:rsid w:val="005A755D"/>
    <w:rsid w:val="005A7893"/>
    <w:rsid w:val="005A78DC"/>
    <w:rsid w:val="005A7F3C"/>
    <w:rsid w:val="005B0038"/>
    <w:rsid w:val="005B00C6"/>
    <w:rsid w:val="005B09D0"/>
    <w:rsid w:val="005B0B28"/>
    <w:rsid w:val="005B0CD5"/>
    <w:rsid w:val="005B105C"/>
    <w:rsid w:val="005B1191"/>
    <w:rsid w:val="005B15EB"/>
    <w:rsid w:val="005B1950"/>
    <w:rsid w:val="005B27BF"/>
    <w:rsid w:val="005B2A53"/>
    <w:rsid w:val="005B2D0D"/>
    <w:rsid w:val="005B3E07"/>
    <w:rsid w:val="005B3F1C"/>
    <w:rsid w:val="005B45DD"/>
    <w:rsid w:val="005B46AD"/>
    <w:rsid w:val="005B46C5"/>
    <w:rsid w:val="005B4709"/>
    <w:rsid w:val="005B4F2A"/>
    <w:rsid w:val="005B501C"/>
    <w:rsid w:val="005B614F"/>
    <w:rsid w:val="005B61FC"/>
    <w:rsid w:val="005B6409"/>
    <w:rsid w:val="005B64FE"/>
    <w:rsid w:val="005B67D4"/>
    <w:rsid w:val="005B6E07"/>
    <w:rsid w:val="005B78B6"/>
    <w:rsid w:val="005B78CB"/>
    <w:rsid w:val="005B7C11"/>
    <w:rsid w:val="005B7D53"/>
    <w:rsid w:val="005C00FE"/>
    <w:rsid w:val="005C046F"/>
    <w:rsid w:val="005C09DC"/>
    <w:rsid w:val="005C0B2B"/>
    <w:rsid w:val="005C0CED"/>
    <w:rsid w:val="005C0F10"/>
    <w:rsid w:val="005C11D4"/>
    <w:rsid w:val="005C1427"/>
    <w:rsid w:val="005C15E2"/>
    <w:rsid w:val="005C164B"/>
    <w:rsid w:val="005C1698"/>
    <w:rsid w:val="005C170A"/>
    <w:rsid w:val="005C1946"/>
    <w:rsid w:val="005C233F"/>
    <w:rsid w:val="005C2355"/>
    <w:rsid w:val="005C24F7"/>
    <w:rsid w:val="005C266E"/>
    <w:rsid w:val="005C2AA4"/>
    <w:rsid w:val="005C2EA7"/>
    <w:rsid w:val="005C33EE"/>
    <w:rsid w:val="005C34F9"/>
    <w:rsid w:val="005C37D5"/>
    <w:rsid w:val="005C3CB1"/>
    <w:rsid w:val="005C4635"/>
    <w:rsid w:val="005C4C5C"/>
    <w:rsid w:val="005C546F"/>
    <w:rsid w:val="005C5942"/>
    <w:rsid w:val="005C5D0C"/>
    <w:rsid w:val="005C61A8"/>
    <w:rsid w:val="005C63C7"/>
    <w:rsid w:val="005C6C8E"/>
    <w:rsid w:val="005C6EC5"/>
    <w:rsid w:val="005C6FCB"/>
    <w:rsid w:val="005C702A"/>
    <w:rsid w:val="005C758B"/>
    <w:rsid w:val="005C782B"/>
    <w:rsid w:val="005C7BBE"/>
    <w:rsid w:val="005C7DC3"/>
    <w:rsid w:val="005D005B"/>
    <w:rsid w:val="005D020D"/>
    <w:rsid w:val="005D03C4"/>
    <w:rsid w:val="005D07A8"/>
    <w:rsid w:val="005D0A4F"/>
    <w:rsid w:val="005D0DED"/>
    <w:rsid w:val="005D1022"/>
    <w:rsid w:val="005D1061"/>
    <w:rsid w:val="005D11F3"/>
    <w:rsid w:val="005D14EC"/>
    <w:rsid w:val="005D187C"/>
    <w:rsid w:val="005D1D33"/>
    <w:rsid w:val="005D1E15"/>
    <w:rsid w:val="005D29A7"/>
    <w:rsid w:val="005D3154"/>
    <w:rsid w:val="005D33C0"/>
    <w:rsid w:val="005D372D"/>
    <w:rsid w:val="005D385F"/>
    <w:rsid w:val="005D3B27"/>
    <w:rsid w:val="005D4044"/>
    <w:rsid w:val="005D467E"/>
    <w:rsid w:val="005D4D45"/>
    <w:rsid w:val="005D4D5B"/>
    <w:rsid w:val="005D4E9E"/>
    <w:rsid w:val="005D5DBE"/>
    <w:rsid w:val="005D5F15"/>
    <w:rsid w:val="005D63B7"/>
    <w:rsid w:val="005D63BA"/>
    <w:rsid w:val="005D6540"/>
    <w:rsid w:val="005D661D"/>
    <w:rsid w:val="005D6D4F"/>
    <w:rsid w:val="005D7047"/>
    <w:rsid w:val="005D7593"/>
    <w:rsid w:val="005D7636"/>
    <w:rsid w:val="005D7650"/>
    <w:rsid w:val="005D7E5E"/>
    <w:rsid w:val="005E117A"/>
    <w:rsid w:val="005E164E"/>
    <w:rsid w:val="005E1CB2"/>
    <w:rsid w:val="005E1DAF"/>
    <w:rsid w:val="005E1E43"/>
    <w:rsid w:val="005E1FEA"/>
    <w:rsid w:val="005E225C"/>
    <w:rsid w:val="005E254C"/>
    <w:rsid w:val="005E2912"/>
    <w:rsid w:val="005E2DE6"/>
    <w:rsid w:val="005E301F"/>
    <w:rsid w:val="005E3232"/>
    <w:rsid w:val="005E3314"/>
    <w:rsid w:val="005E3BCE"/>
    <w:rsid w:val="005E41ED"/>
    <w:rsid w:val="005E4206"/>
    <w:rsid w:val="005E4338"/>
    <w:rsid w:val="005E43DE"/>
    <w:rsid w:val="005E4847"/>
    <w:rsid w:val="005E484A"/>
    <w:rsid w:val="005E491F"/>
    <w:rsid w:val="005E4CAC"/>
    <w:rsid w:val="005E568D"/>
    <w:rsid w:val="005E5E62"/>
    <w:rsid w:val="005E6179"/>
    <w:rsid w:val="005E621C"/>
    <w:rsid w:val="005E6A21"/>
    <w:rsid w:val="005E6AC3"/>
    <w:rsid w:val="005E6B0C"/>
    <w:rsid w:val="005E6DF0"/>
    <w:rsid w:val="005E6ECB"/>
    <w:rsid w:val="005E6FF4"/>
    <w:rsid w:val="005E725F"/>
    <w:rsid w:val="005E739F"/>
    <w:rsid w:val="005E756A"/>
    <w:rsid w:val="005F049B"/>
    <w:rsid w:val="005F04D8"/>
    <w:rsid w:val="005F0BB6"/>
    <w:rsid w:val="005F0F35"/>
    <w:rsid w:val="005F19EE"/>
    <w:rsid w:val="005F1BA6"/>
    <w:rsid w:val="005F1E9A"/>
    <w:rsid w:val="005F2122"/>
    <w:rsid w:val="005F2330"/>
    <w:rsid w:val="005F2408"/>
    <w:rsid w:val="005F24F8"/>
    <w:rsid w:val="005F2A5E"/>
    <w:rsid w:val="005F2B79"/>
    <w:rsid w:val="005F2C07"/>
    <w:rsid w:val="005F2FC9"/>
    <w:rsid w:val="005F31FB"/>
    <w:rsid w:val="005F33C8"/>
    <w:rsid w:val="005F3C4D"/>
    <w:rsid w:val="005F3E29"/>
    <w:rsid w:val="005F3E60"/>
    <w:rsid w:val="005F3ED1"/>
    <w:rsid w:val="005F3F7A"/>
    <w:rsid w:val="005F4514"/>
    <w:rsid w:val="005F4638"/>
    <w:rsid w:val="005F4735"/>
    <w:rsid w:val="005F4BCD"/>
    <w:rsid w:val="005F5183"/>
    <w:rsid w:val="005F57E7"/>
    <w:rsid w:val="005F5A17"/>
    <w:rsid w:val="005F5A47"/>
    <w:rsid w:val="005F61D9"/>
    <w:rsid w:val="005F6282"/>
    <w:rsid w:val="005F6C1F"/>
    <w:rsid w:val="005F6D0A"/>
    <w:rsid w:val="005F702F"/>
    <w:rsid w:val="005F75FA"/>
    <w:rsid w:val="005F787E"/>
    <w:rsid w:val="006004C3"/>
    <w:rsid w:val="00600A55"/>
    <w:rsid w:val="00600FA2"/>
    <w:rsid w:val="00601017"/>
    <w:rsid w:val="00601467"/>
    <w:rsid w:val="0060147C"/>
    <w:rsid w:val="00601ED4"/>
    <w:rsid w:val="00602056"/>
    <w:rsid w:val="0060234C"/>
    <w:rsid w:val="006029B5"/>
    <w:rsid w:val="00602FD7"/>
    <w:rsid w:val="00603058"/>
    <w:rsid w:val="0060308A"/>
    <w:rsid w:val="006032D9"/>
    <w:rsid w:val="006036E4"/>
    <w:rsid w:val="00603AAD"/>
    <w:rsid w:val="00603F01"/>
    <w:rsid w:val="00604364"/>
    <w:rsid w:val="00604474"/>
    <w:rsid w:val="006044DA"/>
    <w:rsid w:val="00604572"/>
    <w:rsid w:val="006047A1"/>
    <w:rsid w:val="006048FF"/>
    <w:rsid w:val="00604F40"/>
    <w:rsid w:val="0060504D"/>
    <w:rsid w:val="00605184"/>
    <w:rsid w:val="0060541D"/>
    <w:rsid w:val="00605790"/>
    <w:rsid w:val="00605E3D"/>
    <w:rsid w:val="00606022"/>
    <w:rsid w:val="006060E6"/>
    <w:rsid w:val="00606540"/>
    <w:rsid w:val="006067A2"/>
    <w:rsid w:val="006069E0"/>
    <w:rsid w:val="00606B92"/>
    <w:rsid w:val="006072AC"/>
    <w:rsid w:val="006074BB"/>
    <w:rsid w:val="00607CEA"/>
    <w:rsid w:val="0061011C"/>
    <w:rsid w:val="00610871"/>
    <w:rsid w:val="00610AD1"/>
    <w:rsid w:val="00610FF0"/>
    <w:rsid w:val="006110D0"/>
    <w:rsid w:val="00611905"/>
    <w:rsid w:val="00611918"/>
    <w:rsid w:val="00611D8D"/>
    <w:rsid w:val="006122AA"/>
    <w:rsid w:val="00612353"/>
    <w:rsid w:val="0061274B"/>
    <w:rsid w:val="00612E95"/>
    <w:rsid w:val="00612FC9"/>
    <w:rsid w:val="0061348E"/>
    <w:rsid w:val="006135D6"/>
    <w:rsid w:val="00613661"/>
    <w:rsid w:val="006137A5"/>
    <w:rsid w:val="006138C8"/>
    <w:rsid w:val="00613F70"/>
    <w:rsid w:val="0061462D"/>
    <w:rsid w:val="00614C01"/>
    <w:rsid w:val="00614F26"/>
    <w:rsid w:val="00615489"/>
    <w:rsid w:val="006156AC"/>
    <w:rsid w:val="00615ABC"/>
    <w:rsid w:val="00615B3B"/>
    <w:rsid w:val="00615C02"/>
    <w:rsid w:val="00615FD4"/>
    <w:rsid w:val="006164A1"/>
    <w:rsid w:val="00616906"/>
    <w:rsid w:val="00616B7C"/>
    <w:rsid w:val="00616C31"/>
    <w:rsid w:val="00616D5D"/>
    <w:rsid w:val="00616FF9"/>
    <w:rsid w:val="00617B2D"/>
    <w:rsid w:val="0062051A"/>
    <w:rsid w:val="0062085E"/>
    <w:rsid w:val="006208E0"/>
    <w:rsid w:val="00620CF7"/>
    <w:rsid w:val="00620EA0"/>
    <w:rsid w:val="00621697"/>
    <w:rsid w:val="006218DB"/>
    <w:rsid w:val="006219AF"/>
    <w:rsid w:val="006219FE"/>
    <w:rsid w:val="00621A8F"/>
    <w:rsid w:val="00621E15"/>
    <w:rsid w:val="0062216E"/>
    <w:rsid w:val="0062245E"/>
    <w:rsid w:val="00622671"/>
    <w:rsid w:val="006233F9"/>
    <w:rsid w:val="00623647"/>
    <w:rsid w:val="006236A0"/>
    <w:rsid w:val="0062372F"/>
    <w:rsid w:val="00623854"/>
    <w:rsid w:val="0062396A"/>
    <w:rsid w:val="00623A23"/>
    <w:rsid w:val="00623BA5"/>
    <w:rsid w:val="00623D02"/>
    <w:rsid w:val="0062432C"/>
    <w:rsid w:val="006244CB"/>
    <w:rsid w:val="00624725"/>
    <w:rsid w:val="006249AB"/>
    <w:rsid w:val="00624BAB"/>
    <w:rsid w:val="00624BBA"/>
    <w:rsid w:val="00624D6A"/>
    <w:rsid w:val="00624DBB"/>
    <w:rsid w:val="00625127"/>
    <w:rsid w:val="00625136"/>
    <w:rsid w:val="00625974"/>
    <w:rsid w:val="00625A62"/>
    <w:rsid w:val="00625BEE"/>
    <w:rsid w:val="0062633B"/>
    <w:rsid w:val="00626AA9"/>
    <w:rsid w:val="00626AE8"/>
    <w:rsid w:val="00626C3B"/>
    <w:rsid w:val="00626F25"/>
    <w:rsid w:val="0062709E"/>
    <w:rsid w:val="006271B5"/>
    <w:rsid w:val="00627303"/>
    <w:rsid w:val="00627443"/>
    <w:rsid w:val="00627833"/>
    <w:rsid w:val="00627AC1"/>
    <w:rsid w:val="00627BD1"/>
    <w:rsid w:val="00627F29"/>
    <w:rsid w:val="0063019C"/>
    <w:rsid w:val="00630242"/>
    <w:rsid w:val="00630742"/>
    <w:rsid w:val="00630D78"/>
    <w:rsid w:val="00630E7A"/>
    <w:rsid w:val="0063100A"/>
    <w:rsid w:val="0063118D"/>
    <w:rsid w:val="006311A0"/>
    <w:rsid w:val="006311E2"/>
    <w:rsid w:val="0063125E"/>
    <w:rsid w:val="0063157F"/>
    <w:rsid w:val="00631F5D"/>
    <w:rsid w:val="0063221C"/>
    <w:rsid w:val="006327C7"/>
    <w:rsid w:val="00632821"/>
    <w:rsid w:val="00633078"/>
    <w:rsid w:val="00633325"/>
    <w:rsid w:val="00633485"/>
    <w:rsid w:val="0063376A"/>
    <w:rsid w:val="00633BAF"/>
    <w:rsid w:val="00633DF5"/>
    <w:rsid w:val="006344B4"/>
    <w:rsid w:val="006345C9"/>
    <w:rsid w:val="0063494E"/>
    <w:rsid w:val="00634996"/>
    <w:rsid w:val="00634BAF"/>
    <w:rsid w:val="00635132"/>
    <w:rsid w:val="006351E2"/>
    <w:rsid w:val="00635AAE"/>
    <w:rsid w:val="00635D16"/>
    <w:rsid w:val="00635D50"/>
    <w:rsid w:val="00635F1F"/>
    <w:rsid w:val="00635FCF"/>
    <w:rsid w:val="0063630B"/>
    <w:rsid w:val="0063664B"/>
    <w:rsid w:val="00636A04"/>
    <w:rsid w:val="00636AE0"/>
    <w:rsid w:val="00636C73"/>
    <w:rsid w:val="00637309"/>
    <w:rsid w:val="00637ED5"/>
    <w:rsid w:val="00640341"/>
    <w:rsid w:val="00640508"/>
    <w:rsid w:val="00640747"/>
    <w:rsid w:val="00640894"/>
    <w:rsid w:val="00640916"/>
    <w:rsid w:val="00640AA7"/>
    <w:rsid w:val="00640DB5"/>
    <w:rsid w:val="00642CA2"/>
    <w:rsid w:val="00642DAE"/>
    <w:rsid w:val="00642DD3"/>
    <w:rsid w:val="00643363"/>
    <w:rsid w:val="0064338B"/>
    <w:rsid w:val="00643E36"/>
    <w:rsid w:val="00644066"/>
    <w:rsid w:val="00644420"/>
    <w:rsid w:val="0064445B"/>
    <w:rsid w:val="00644587"/>
    <w:rsid w:val="0064469E"/>
    <w:rsid w:val="0064486B"/>
    <w:rsid w:val="00644A9C"/>
    <w:rsid w:val="00644CE2"/>
    <w:rsid w:val="00644DF8"/>
    <w:rsid w:val="006453FC"/>
    <w:rsid w:val="00645663"/>
    <w:rsid w:val="00645685"/>
    <w:rsid w:val="0064573A"/>
    <w:rsid w:val="00645B2C"/>
    <w:rsid w:val="00645D3A"/>
    <w:rsid w:val="0064615E"/>
    <w:rsid w:val="006466AA"/>
    <w:rsid w:val="00646ADE"/>
    <w:rsid w:val="00646B96"/>
    <w:rsid w:val="00646CFF"/>
    <w:rsid w:val="00646DE5"/>
    <w:rsid w:val="00646DF1"/>
    <w:rsid w:val="00647077"/>
    <w:rsid w:val="0064722B"/>
    <w:rsid w:val="006472EC"/>
    <w:rsid w:val="00647792"/>
    <w:rsid w:val="006477E7"/>
    <w:rsid w:val="0064785C"/>
    <w:rsid w:val="00647870"/>
    <w:rsid w:val="00647874"/>
    <w:rsid w:val="00647930"/>
    <w:rsid w:val="00647EF5"/>
    <w:rsid w:val="006503F1"/>
    <w:rsid w:val="006506D3"/>
    <w:rsid w:val="00650A88"/>
    <w:rsid w:val="0065126D"/>
    <w:rsid w:val="00651CA5"/>
    <w:rsid w:val="00651CCD"/>
    <w:rsid w:val="00651F63"/>
    <w:rsid w:val="00651F6B"/>
    <w:rsid w:val="006524D2"/>
    <w:rsid w:val="00652AB3"/>
    <w:rsid w:val="00652F7C"/>
    <w:rsid w:val="0065392B"/>
    <w:rsid w:val="00653D0F"/>
    <w:rsid w:val="0065428A"/>
    <w:rsid w:val="006543FC"/>
    <w:rsid w:val="006544FD"/>
    <w:rsid w:val="006545F4"/>
    <w:rsid w:val="006546AB"/>
    <w:rsid w:val="00654E98"/>
    <w:rsid w:val="00655192"/>
    <w:rsid w:val="00655327"/>
    <w:rsid w:val="006554B4"/>
    <w:rsid w:val="00655517"/>
    <w:rsid w:val="0065573D"/>
    <w:rsid w:val="00655D1E"/>
    <w:rsid w:val="00655F77"/>
    <w:rsid w:val="00656500"/>
    <w:rsid w:val="00656830"/>
    <w:rsid w:val="00656E06"/>
    <w:rsid w:val="00657445"/>
    <w:rsid w:val="0065762F"/>
    <w:rsid w:val="00657655"/>
    <w:rsid w:val="006578F1"/>
    <w:rsid w:val="00657B88"/>
    <w:rsid w:val="00657D1A"/>
    <w:rsid w:val="0066018F"/>
    <w:rsid w:val="00660637"/>
    <w:rsid w:val="006606C0"/>
    <w:rsid w:val="00660B19"/>
    <w:rsid w:val="00660BBA"/>
    <w:rsid w:val="0066122C"/>
    <w:rsid w:val="00661758"/>
    <w:rsid w:val="006625CC"/>
    <w:rsid w:val="0066275B"/>
    <w:rsid w:val="006627D9"/>
    <w:rsid w:val="0066280F"/>
    <w:rsid w:val="00662D8C"/>
    <w:rsid w:val="00662F76"/>
    <w:rsid w:val="0066344D"/>
    <w:rsid w:val="00663946"/>
    <w:rsid w:val="00663CE3"/>
    <w:rsid w:val="00663D4F"/>
    <w:rsid w:val="00663DEE"/>
    <w:rsid w:val="00663EE9"/>
    <w:rsid w:val="006648F3"/>
    <w:rsid w:val="0066498C"/>
    <w:rsid w:val="00664B37"/>
    <w:rsid w:val="00664F93"/>
    <w:rsid w:val="006650EE"/>
    <w:rsid w:val="006654BD"/>
    <w:rsid w:val="0066559B"/>
    <w:rsid w:val="00665743"/>
    <w:rsid w:val="0066581C"/>
    <w:rsid w:val="00665A41"/>
    <w:rsid w:val="00665CAF"/>
    <w:rsid w:val="00665DFE"/>
    <w:rsid w:val="00666337"/>
    <w:rsid w:val="00666345"/>
    <w:rsid w:val="006666E9"/>
    <w:rsid w:val="00666A7B"/>
    <w:rsid w:val="00666B8D"/>
    <w:rsid w:val="006673BF"/>
    <w:rsid w:val="0066748D"/>
    <w:rsid w:val="00667B78"/>
    <w:rsid w:val="00667CBF"/>
    <w:rsid w:val="00667E61"/>
    <w:rsid w:val="00670487"/>
    <w:rsid w:val="006704D6"/>
    <w:rsid w:val="0067056F"/>
    <w:rsid w:val="006708B3"/>
    <w:rsid w:val="00670D1E"/>
    <w:rsid w:val="00671022"/>
    <w:rsid w:val="00671EBA"/>
    <w:rsid w:val="00672385"/>
    <w:rsid w:val="006724DE"/>
    <w:rsid w:val="00672879"/>
    <w:rsid w:val="0067289D"/>
    <w:rsid w:val="006729CE"/>
    <w:rsid w:val="00672B78"/>
    <w:rsid w:val="00672C3D"/>
    <w:rsid w:val="00672DDA"/>
    <w:rsid w:val="00672E98"/>
    <w:rsid w:val="00672FD4"/>
    <w:rsid w:val="0067302C"/>
    <w:rsid w:val="00673166"/>
    <w:rsid w:val="00673791"/>
    <w:rsid w:val="00674393"/>
    <w:rsid w:val="0067499E"/>
    <w:rsid w:val="00674B25"/>
    <w:rsid w:val="00674C71"/>
    <w:rsid w:val="006754BA"/>
    <w:rsid w:val="00675F28"/>
    <w:rsid w:val="00676243"/>
    <w:rsid w:val="0067632A"/>
    <w:rsid w:val="00676505"/>
    <w:rsid w:val="00676696"/>
    <w:rsid w:val="006766FD"/>
    <w:rsid w:val="00676891"/>
    <w:rsid w:val="00676A60"/>
    <w:rsid w:val="00676BF5"/>
    <w:rsid w:val="00676C2E"/>
    <w:rsid w:val="00676CC3"/>
    <w:rsid w:val="0067736F"/>
    <w:rsid w:val="006773E2"/>
    <w:rsid w:val="0067776E"/>
    <w:rsid w:val="006778FF"/>
    <w:rsid w:val="00677BDF"/>
    <w:rsid w:val="00677EE9"/>
    <w:rsid w:val="00680243"/>
    <w:rsid w:val="00680C54"/>
    <w:rsid w:val="00680EA1"/>
    <w:rsid w:val="0068119C"/>
    <w:rsid w:val="0068154A"/>
    <w:rsid w:val="00681593"/>
    <w:rsid w:val="00681BF6"/>
    <w:rsid w:val="00681D4C"/>
    <w:rsid w:val="00681ECD"/>
    <w:rsid w:val="00682273"/>
    <w:rsid w:val="006829F8"/>
    <w:rsid w:val="006830F1"/>
    <w:rsid w:val="00683FF7"/>
    <w:rsid w:val="0068426E"/>
    <w:rsid w:val="006844D0"/>
    <w:rsid w:val="006848FE"/>
    <w:rsid w:val="00684AC6"/>
    <w:rsid w:val="00684DDA"/>
    <w:rsid w:val="00685425"/>
    <w:rsid w:val="0068623A"/>
    <w:rsid w:val="006863F4"/>
    <w:rsid w:val="0068654C"/>
    <w:rsid w:val="0068688F"/>
    <w:rsid w:val="00686B03"/>
    <w:rsid w:val="00686D3F"/>
    <w:rsid w:val="00686FAA"/>
    <w:rsid w:val="00687299"/>
    <w:rsid w:val="006873B7"/>
    <w:rsid w:val="006874C3"/>
    <w:rsid w:val="00687729"/>
    <w:rsid w:val="00687914"/>
    <w:rsid w:val="00687C0B"/>
    <w:rsid w:val="00687CDB"/>
    <w:rsid w:val="00690258"/>
    <w:rsid w:val="0069064B"/>
    <w:rsid w:val="006907EB"/>
    <w:rsid w:val="00690A34"/>
    <w:rsid w:val="00691146"/>
    <w:rsid w:val="00691194"/>
    <w:rsid w:val="006911B6"/>
    <w:rsid w:val="00691515"/>
    <w:rsid w:val="00691911"/>
    <w:rsid w:val="00691BE4"/>
    <w:rsid w:val="00691E9D"/>
    <w:rsid w:val="0069329A"/>
    <w:rsid w:val="006932D2"/>
    <w:rsid w:val="00693687"/>
    <w:rsid w:val="006939D6"/>
    <w:rsid w:val="00693CA7"/>
    <w:rsid w:val="0069481F"/>
    <w:rsid w:val="00694BDC"/>
    <w:rsid w:val="00694FA9"/>
    <w:rsid w:val="0069526A"/>
    <w:rsid w:val="006953A1"/>
    <w:rsid w:val="006953F0"/>
    <w:rsid w:val="006957FE"/>
    <w:rsid w:val="00695F88"/>
    <w:rsid w:val="00696470"/>
    <w:rsid w:val="006964C0"/>
    <w:rsid w:val="00696927"/>
    <w:rsid w:val="00696B33"/>
    <w:rsid w:val="00696E87"/>
    <w:rsid w:val="00696EE8"/>
    <w:rsid w:val="00696F35"/>
    <w:rsid w:val="00696F4B"/>
    <w:rsid w:val="00696FFA"/>
    <w:rsid w:val="006972A4"/>
    <w:rsid w:val="00697500"/>
    <w:rsid w:val="006975E1"/>
    <w:rsid w:val="00697B47"/>
    <w:rsid w:val="00697D20"/>
    <w:rsid w:val="006A01E2"/>
    <w:rsid w:val="006A027C"/>
    <w:rsid w:val="006A0A37"/>
    <w:rsid w:val="006A0BEB"/>
    <w:rsid w:val="006A0F9B"/>
    <w:rsid w:val="006A180B"/>
    <w:rsid w:val="006A1822"/>
    <w:rsid w:val="006A1878"/>
    <w:rsid w:val="006A288E"/>
    <w:rsid w:val="006A2E62"/>
    <w:rsid w:val="006A2F7C"/>
    <w:rsid w:val="006A35B3"/>
    <w:rsid w:val="006A3D6F"/>
    <w:rsid w:val="006A3F5B"/>
    <w:rsid w:val="006A4CB4"/>
    <w:rsid w:val="006A4F25"/>
    <w:rsid w:val="006A4F8A"/>
    <w:rsid w:val="006A558B"/>
    <w:rsid w:val="006A576B"/>
    <w:rsid w:val="006A5951"/>
    <w:rsid w:val="006A5EE0"/>
    <w:rsid w:val="006A6108"/>
    <w:rsid w:val="006A61A5"/>
    <w:rsid w:val="006A61C0"/>
    <w:rsid w:val="006A624C"/>
    <w:rsid w:val="006A642D"/>
    <w:rsid w:val="006A64F1"/>
    <w:rsid w:val="006A6981"/>
    <w:rsid w:val="006A6B3E"/>
    <w:rsid w:val="006A6B45"/>
    <w:rsid w:val="006A6CD7"/>
    <w:rsid w:val="006A6F9D"/>
    <w:rsid w:val="006A73EF"/>
    <w:rsid w:val="006A7C8F"/>
    <w:rsid w:val="006A7DC3"/>
    <w:rsid w:val="006B0300"/>
    <w:rsid w:val="006B03C4"/>
    <w:rsid w:val="006B04ED"/>
    <w:rsid w:val="006B06B8"/>
    <w:rsid w:val="006B10F5"/>
    <w:rsid w:val="006B1658"/>
    <w:rsid w:val="006B16AB"/>
    <w:rsid w:val="006B2039"/>
    <w:rsid w:val="006B208B"/>
    <w:rsid w:val="006B224C"/>
    <w:rsid w:val="006B2692"/>
    <w:rsid w:val="006B2D49"/>
    <w:rsid w:val="006B2ED5"/>
    <w:rsid w:val="006B3129"/>
    <w:rsid w:val="006B3D5B"/>
    <w:rsid w:val="006B3D61"/>
    <w:rsid w:val="006B3DF0"/>
    <w:rsid w:val="006B3E37"/>
    <w:rsid w:val="006B4090"/>
    <w:rsid w:val="006B47AF"/>
    <w:rsid w:val="006B48C5"/>
    <w:rsid w:val="006B4948"/>
    <w:rsid w:val="006B499E"/>
    <w:rsid w:val="006B4DA8"/>
    <w:rsid w:val="006B4E69"/>
    <w:rsid w:val="006B554E"/>
    <w:rsid w:val="006B5EC7"/>
    <w:rsid w:val="006B60E3"/>
    <w:rsid w:val="006B6163"/>
    <w:rsid w:val="006B62E5"/>
    <w:rsid w:val="006B63E4"/>
    <w:rsid w:val="006B6521"/>
    <w:rsid w:val="006B66F3"/>
    <w:rsid w:val="006B6718"/>
    <w:rsid w:val="006B67C7"/>
    <w:rsid w:val="006B6D35"/>
    <w:rsid w:val="006B6E0C"/>
    <w:rsid w:val="006B70C8"/>
    <w:rsid w:val="006B74BA"/>
    <w:rsid w:val="006B7617"/>
    <w:rsid w:val="006B7670"/>
    <w:rsid w:val="006B7B7F"/>
    <w:rsid w:val="006C0159"/>
    <w:rsid w:val="006C0410"/>
    <w:rsid w:val="006C0840"/>
    <w:rsid w:val="006C0850"/>
    <w:rsid w:val="006C09D3"/>
    <w:rsid w:val="006C0BCC"/>
    <w:rsid w:val="006C1592"/>
    <w:rsid w:val="006C2109"/>
    <w:rsid w:val="006C2223"/>
    <w:rsid w:val="006C24FE"/>
    <w:rsid w:val="006C26C2"/>
    <w:rsid w:val="006C305C"/>
    <w:rsid w:val="006C3372"/>
    <w:rsid w:val="006C35CB"/>
    <w:rsid w:val="006C3924"/>
    <w:rsid w:val="006C39DF"/>
    <w:rsid w:val="006C3DF8"/>
    <w:rsid w:val="006C423C"/>
    <w:rsid w:val="006C42AA"/>
    <w:rsid w:val="006C43A6"/>
    <w:rsid w:val="006C44CB"/>
    <w:rsid w:val="006C4697"/>
    <w:rsid w:val="006C486C"/>
    <w:rsid w:val="006C4870"/>
    <w:rsid w:val="006C4DD8"/>
    <w:rsid w:val="006C4F6C"/>
    <w:rsid w:val="006C5464"/>
    <w:rsid w:val="006C5546"/>
    <w:rsid w:val="006C5DF5"/>
    <w:rsid w:val="006C5E99"/>
    <w:rsid w:val="006C5EC3"/>
    <w:rsid w:val="006C6046"/>
    <w:rsid w:val="006C65F6"/>
    <w:rsid w:val="006C6627"/>
    <w:rsid w:val="006C675F"/>
    <w:rsid w:val="006C6A83"/>
    <w:rsid w:val="006C6BCF"/>
    <w:rsid w:val="006C6F3C"/>
    <w:rsid w:val="006C7AB5"/>
    <w:rsid w:val="006C7E9D"/>
    <w:rsid w:val="006D02C8"/>
    <w:rsid w:val="006D054B"/>
    <w:rsid w:val="006D0665"/>
    <w:rsid w:val="006D06B8"/>
    <w:rsid w:val="006D06C2"/>
    <w:rsid w:val="006D0B04"/>
    <w:rsid w:val="006D0B27"/>
    <w:rsid w:val="006D0C75"/>
    <w:rsid w:val="006D0C9D"/>
    <w:rsid w:val="006D156A"/>
    <w:rsid w:val="006D1610"/>
    <w:rsid w:val="006D16C4"/>
    <w:rsid w:val="006D17E9"/>
    <w:rsid w:val="006D1B4C"/>
    <w:rsid w:val="006D1B93"/>
    <w:rsid w:val="006D1DCF"/>
    <w:rsid w:val="006D1EFD"/>
    <w:rsid w:val="006D22BD"/>
    <w:rsid w:val="006D246C"/>
    <w:rsid w:val="006D2972"/>
    <w:rsid w:val="006D2DE3"/>
    <w:rsid w:val="006D34F3"/>
    <w:rsid w:val="006D3C47"/>
    <w:rsid w:val="006D5823"/>
    <w:rsid w:val="006D5882"/>
    <w:rsid w:val="006D5BD5"/>
    <w:rsid w:val="006D6735"/>
    <w:rsid w:val="006D6A05"/>
    <w:rsid w:val="006D6F79"/>
    <w:rsid w:val="006D7724"/>
    <w:rsid w:val="006D79B6"/>
    <w:rsid w:val="006D7A09"/>
    <w:rsid w:val="006E0C66"/>
    <w:rsid w:val="006E0CF0"/>
    <w:rsid w:val="006E11AF"/>
    <w:rsid w:val="006E123B"/>
    <w:rsid w:val="006E132B"/>
    <w:rsid w:val="006E1376"/>
    <w:rsid w:val="006E1660"/>
    <w:rsid w:val="006E1D14"/>
    <w:rsid w:val="006E2268"/>
    <w:rsid w:val="006E229E"/>
    <w:rsid w:val="006E239B"/>
    <w:rsid w:val="006E2744"/>
    <w:rsid w:val="006E30DD"/>
    <w:rsid w:val="006E324C"/>
    <w:rsid w:val="006E340A"/>
    <w:rsid w:val="006E343B"/>
    <w:rsid w:val="006E3902"/>
    <w:rsid w:val="006E392B"/>
    <w:rsid w:val="006E3F60"/>
    <w:rsid w:val="006E40DD"/>
    <w:rsid w:val="006E4368"/>
    <w:rsid w:val="006E47FA"/>
    <w:rsid w:val="006E4CBA"/>
    <w:rsid w:val="006E4CD1"/>
    <w:rsid w:val="006E589F"/>
    <w:rsid w:val="006E5AC3"/>
    <w:rsid w:val="006E5F6D"/>
    <w:rsid w:val="006E5FBF"/>
    <w:rsid w:val="006E65AE"/>
    <w:rsid w:val="006E6B22"/>
    <w:rsid w:val="006E6B36"/>
    <w:rsid w:val="006E703B"/>
    <w:rsid w:val="006E76CA"/>
    <w:rsid w:val="006E7828"/>
    <w:rsid w:val="006E7B21"/>
    <w:rsid w:val="006E7DDF"/>
    <w:rsid w:val="006F05D8"/>
    <w:rsid w:val="006F06D1"/>
    <w:rsid w:val="006F06E2"/>
    <w:rsid w:val="006F0744"/>
    <w:rsid w:val="006F0BD8"/>
    <w:rsid w:val="006F0F68"/>
    <w:rsid w:val="006F1080"/>
    <w:rsid w:val="006F10F5"/>
    <w:rsid w:val="006F1267"/>
    <w:rsid w:val="006F1683"/>
    <w:rsid w:val="006F19C2"/>
    <w:rsid w:val="006F1F44"/>
    <w:rsid w:val="006F2E0A"/>
    <w:rsid w:val="006F3592"/>
    <w:rsid w:val="006F364B"/>
    <w:rsid w:val="006F3C02"/>
    <w:rsid w:val="006F4088"/>
    <w:rsid w:val="006F40E9"/>
    <w:rsid w:val="006F43D2"/>
    <w:rsid w:val="006F4516"/>
    <w:rsid w:val="006F4818"/>
    <w:rsid w:val="006F4876"/>
    <w:rsid w:val="006F4899"/>
    <w:rsid w:val="006F4910"/>
    <w:rsid w:val="006F5007"/>
    <w:rsid w:val="006F541A"/>
    <w:rsid w:val="006F56E6"/>
    <w:rsid w:val="006F58AF"/>
    <w:rsid w:val="006F5C30"/>
    <w:rsid w:val="006F5C8F"/>
    <w:rsid w:val="006F60A7"/>
    <w:rsid w:val="006F61DF"/>
    <w:rsid w:val="006F7339"/>
    <w:rsid w:val="00700227"/>
    <w:rsid w:val="007002AD"/>
    <w:rsid w:val="00700364"/>
    <w:rsid w:val="00700576"/>
    <w:rsid w:val="00700A7C"/>
    <w:rsid w:val="00700D0A"/>
    <w:rsid w:val="00700D23"/>
    <w:rsid w:val="00700F30"/>
    <w:rsid w:val="007012E7"/>
    <w:rsid w:val="00701924"/>
    <w:rsid w:val="00701CA6"/>
    <w:rsid w:val="00701D28"/>
    <w:rsid w:val="00701DA3"/>
    <w:rsid w:val="007025E7"/>
    <w:rsid w:val="007027D3"/>
    <w:rsid w:val="007029E7"/>
    <w:rsid w:val="00702A0E"/>
    <w:rsid w:val="00702D0A"/>
    <w:rsid w:val="00702D3C"/>
    <w:rsid w:val="00703047"/>
    <w:rsid w:val="00703154"/>
    <w:rsid w:val="00703469"/>
    <w:rsid w:val="00703FCC"/>
    <w:rsid w:val="0070420C"/>
    <w:rsid w:val="00704228"/>
    <w:rsid w:val="00704870"/>
    <w:rsid w:val="00704AF4"/>
    <w:rsid w:val="00704E22"/>
    <w:rsid w:val="00705C17"/>
    <w:rsid w:val="007062AB"/>
    <w:rsid w:val="007064E6"/>
    <w:rsid w:val="007066C4"/>
    <w:rsid w:val="00706722"/>
    <w:rsid w:val="0070697D"/>
    <w:rsid w:val="00706F97"/>
    <w:rsid w:val="00706FAE"/>
    <w:rsid w:val="00707377"/>
    <w:rsid w:val="00707546"/>
    <w:rsid w:val="00707649"/>
    <w:rsid w:val="007077AB"/>
    <w:rsid w:val="00707C53"/>
    <w:rsid w:val="00707CB7"/>
    <w:rsid w:val="00707F66"/>
    <w:rsid w:val="007106D1"/>
    <w:rsid w:val="00710BC1"/>
    <w:rsid w:val="00710FEA"/>
    <w:rsid w:val="007117ED"/>
    <w:rsid w:val="00712BC3"/>
    <w:rsid w:val="007135B9"/>
    <w:rsid w:val="00713A74"/>
    <w:rsid w:val="00713D58"/>
    <w:rsid w:val="00713FF4"/>
    <w:rsid w:val="007141CB"/>
    <w:rsid w:val="0071464B"/>
    <w:rsid w:val="00714BCE"/>
    <w:rsid w:val="00714BFD"/>
    <w:rsid w:val="00715366"/>
    <w:rsid w:val="00715889"/>
    <w:rsid w:val="007159D9"/>
    <w:rsid w:val="00715AE4"/>
    <w:rsid w:val="00715B4F"/>
    <w:rsid w:val="00715D03"/>
    <w:rsid w:val="00715F53"/>
    <w:rsid w:val="00716068"/>
    <w:rsid w:val="007161D8"/>
    <w:rsid w:val="007163DA"/>
    <w:rsid w:val="007167AC"/>
    <w:rsid w:val="0071694C"/>
    <w:rsid w:val="00717095"/>
    <w:rsid w:val="0071748A"/>
    <w:rsid w:val="00717499"/>
    <w:rsid w:val="007174B5"/>
    <w:rsid w:val="00717601"/>
    <w:rsid w:val="00717F9F"/>
    <w:rsid w:val="00720037"/>
    <w:rsid w:val="00720284"/>
    <w:rsid w:val="00720566"/>
    <w:rsid w:val="00720931"/>
    <w:rsid w:val="00721507"/>
    <w:rsid w:val="007217A7"/>
    <w:rsid w:val="007218DB"/>
    <w:rsid w:val="00721D0A"/>
    <w:rsid w:val="00721DB4"/>
    <w:rsid w:val="00721DB8"/>
    <w:rsid w:val="0072206D"/>
    <w:rsid w:val="0072283A"/>
    <w:rsid w:val="00722DEB"/>
    <w:rsid w:val="007232B2"/>
    <w:rsid w:val="007233DC"/>
    <w:rsid w:val="00723424"/>
    <w:rsid w:val="007236A2"/>
    <w:rsid w:val="0072383F"/>
    <w:rsid w:val="00723C92"/>
    <w:rsid w:val="00723FAC"/>
    <w:rsid w:val="007245AC"/>
    <w:rsid w:val="007246A4"/>
    <w:rsid w:val="0072494D"/>
    <w:rsid w:val="00724B34"/>
    <w:rsid w:val="00724CFE"/>
    <w:rsid w:val="00724D07"/>
    <w:rsid w:val="0072594B"/>
    <w:rsid w:val="00725C35"/>
    <w:rsid w:val="00725E01"/>
    <w:rsid w:val="007261C1"/>
    <w:rsid w:val="007262C7"/>
    <w:rsid w:val="0072653F"/>
    <w:rsid w:val="00726A3C"/>
    <w:rsid w:val="00726BFF"/>
    <w:rsid w:val="00726FF9"/>
    <w:rsid w:val="007279A0"/>
    <w:rsid w:val="007279C2"/>
    <w:rsid w:val="00727C8A"/>
    <w:rsid w:val="00730029"/>
    <w:rsid w:val="007304ED"/>
    <w:rsid w:val="0073062D"/>
    <w:rsid w:val="00730AA3"/>
    <w:rsid w:val="00730E11"/>
    <w:rsid w:val="00730EA7"/>
    <w:rsid w:val="00730F19"/>
    <w:rsid w:val="00730F1A"/>
    <w:rsid w:val="007317C6"/>
    <w:rsid w:val="00732168"/>
    <w:rsid w:val="007329C0"/>
    <w:rsid w:val="007329E9"/>
    <w:rsid w:val="00732D3B"/>
    <w:rsid w:val="00732FF9"/>
    <w:rsid w:val="007334EF"/>
    <w:rsid w:val="00733F77"/>
    <w:rsid w:val="007342B4"/>
    <w:rsid w:val="00734AC9"/>
    <w:rsid w:val="00734B92"/>
    <w:rsid w:val="00735577"/>
    <w:rsid w:val="00735C67"/>
    <w:rsid w:val="00735C75"/>
    <w:rsid w:val="00735CB4"/>
    <w:rsid w:val="00735D6C"/>
    <w:rsid w:val="00735F55"/>
    <w:rsid w:val="00736383"/>
    <w:rsid w:val="007364A5"/>
    <w:rsid w:val="0073668E"/>
    <w:rsid w:val="007366B6"/>
    <w:rsid w:val="00736AC1"/>
    <w:rsid w:val="007370A2"/>
    <w:rsid w:val="0073722E"/>
    <w:rsid w:val="00737528"/>
    <w:rsid w:val="00737681"/>
    <w:rsid w:val="007376D8"/>
    <w:rsid w:val="00737C77"/>
    <w:rsid w:val="00740127"/>
    <w:rsid w:val="00740184"/>
    <w:rsid w:val="00740292"/>
    <w:rsid w:val="007402A4"/>
    <w:rsid w:val="00740E49"/>
    <w:rsid w:val="0074101C"/>
    <w:rsid w:val="0074116D"/>
    <w:rsid w:val="007411D2"/>
    <w:rsid w:val="00741434"/>
    <w:rsid w:val="007414E0"/>
    <w:rsid w:val="0074159C"/>
    <w:rsid w:val="00741781"/>
    <w:rsid w:val="0074196F"/>
    <w:rsid w:val="00742495"/>
    <w:rsid w:val="00742649"/>
    <w:rsid w:val="00742682"/>
    <w:rsid w:val="00742739"/>
    <w:rsid w:val="0074275F"/>
    <w:rsid w:val="00742A6F"/>
    <w:rsid w:val="00742C08"/>
    <w:rsid w:val="00743F5A"/>
    <w:rsid w:val="007449F9"/>
    <w:rsid w:val="00744ED4"/>
    <w:rsid w:val="00745121"/>
    <w:rsid w:val="0074546C"/>
    <w:rsid w:val="00745562"/>
    <w:rsid w:val="007457B0"/>
    <w:rsid w:val="00745B50"/>
    <w:rsid w:val="007462A2"/>
    <w:rsid w:val="007467E6"/>
    <w:rsid w:val="00746A1B"/>
    <w:rsid w:val="00746B1A"/>
    <w:rsid w:val="00746BEF"/>
    <w:rsid w:val="00746C3A"/>
    <w:rsid w:val="00746D1B"/>
    <w:rsid w:val="00747489"/>
    <w:rsid w:val="0074762F"/>
    <w:rsid w:val="007476BB"/>
    <w:rsid w:val="00747784"/>
    <w:rsid w:val="00747FD3"/>
    <w:rsid w:val="00750314"/>
    <w:rsid w:val="00750AAC"/>
    <w:rsid w:val="00750C09"/>
    <w:rsid w:val="00750C37"/>
    <w:rsid w:val="00750C46"/>
    <w:rsid w:val="00750CD0"/>
    <w:rsid w:val="00750EC2"/>
    <w:rsid w:val="007513E7"/>
    <w:rsid w:val="00751477"/>
    <w:rsid w:val="00751906"/>
    <w:rsid w:val="007520A2"/>
    <w:rsid w:val="0075210F"/>
    <w:rsid w:val="00752224"/>
    <w:rsid w:val="0075238E"/>
    <w:rsid w:val="00752594"/>
    <w:rsid w:val="00752784"/>
    <w:rsid w:val="00752CC8"/>
    <w:rsid w:val="00752D8B"/>
    <w:rsid w:val="0075356F"/>
    <w:rsid w:val="00753976"/>
    <w:rsid w:val="00753CCB"/>
    <w:rsid w:val="00753D56"/>
    <w:rsid w:val="00753E98"/>
    <w:rsid w:val="00754D6D"/>
    <w:rsid w:val="007550AD"/>
    <w:rsid w:val="007550BD"/>
    <w:rsid w:val="00755154"/>
    <w:rsid w:val="00755672"/>
    <w:rsid w:val="00755839"/>
    <w:rsid w:val="00755AFA"/>
    <w:rsid w:val="00755B28"/>
    <w:rsid w:val="00756194"/>
    <w:rsid w:val="0075639D"/>
    <w:rsid w:val="0075666F"/>
    <w:rsid w:val="007568B2"/>
    <w:rsid w:val="00756B97"/>
    <w:rsid w:val="00756BBB"/>
    <w:rsid w:val="00756BE7"/>
    <w:rsid w:val="007574C0"/>
    <w:rsid w:val="007575A8"/>
    <w:rsid w:val="00760477"/>
    <w:rsid w:val="0076072F"/>
    <w:rsid w:val="00760BEF"/>
    <w:rsid w:val="00760C6A"/>
    <w:rsid w:val="00761509"/>
    <w:rsid w:val="00761B94"/>
    <w:rsid w:val="00761DA7"/>
    <w:rsid w:val="007620B0"/>
    <w:rsid w:val="007622B3"/>
    <w:rsid w:val="0076289D"/>
    <w:rsid w:val="00762A12"/>
    <w:rsid w:val="00762CB7"/>
    <w:rsid w:val="00762DF3"/>
    <w:rsid w:val="00762FEF"/>
    <w:rsid w:val="00763412"/>
    <w:rsid w:val="00763434"/>
    <w:rsid w:val="007639F4"/>
    <w:rsid w:val="00763C3A"/>
    <w:rsid w:val="00763F9A"/>
    <w:rsid w:val="00763FFD"/>
    <w:rsid w:val="007646BE"/>
    <w:rsid w:val="00764B70"/>
    <w:rsid w:val="00764C10"/>
    <w:rsid w:val="00764DAD"/>
    <w:rsid w:val="0076528C"/>
    <w:rsid w:val="00765356"/>
    <w:rsid w:val="00765421"/>
    <w:rsid w:val="0076600D"/>
    <w:rsid w:val="0076642A"/>
    <w:rsid w:val="0076662F"/>
    <w:rsid w:val="007666DE"/>
    <w:rsid w:val="00766A52"/>
    <w:rsid w:val="00766BF0"/>
    <w:rsid w:val="00766D35"/>
    <w:rsid w:val="00766D7B"/>
    <w:rsid w:val="00766F5F"/>
    <w:rsid w:val="007671F6"/>
    <w:rsid w:val="007673D2"/>
    <w:rsid w:val="00767535"/>
    <w:rsid w:val="0076772D"/>
    <w:rsid w:val="00767970"/>
    <w:rsid w:val="00767B0A"/>
    <w:rsid w:val="00767C82"/>
    <w:rsid w:val="00767DC5"/>
    <w:rsid w:val="0077029F"/>
    <w:rsid w:val="0077051E"/>
    <w:rsid w:val="00770A5B"/>
    <w:rsid w:val="00770CB2"/>
    <w:rsid w:val="00770FDB"/>
    <w:rsid w:val="007713C1"/>
    <w:rsid w:val="007715EE"/>
    <w:rsid w:val="00771892"/>
    <w:rsid w:val="00772A9F"/>
    <w:rsid w:val="00772D59"/>
    <w:rsid w:val="0077319D"/>
    <w:rsid w:val="00773343"/>
    <w:rsid w:val="00773355"/>
    <w:rsid w:val="00773575"/>
    <w:rsid w:val="00773743"/>
    <w:rsid w:val="00773B4D"/>
    <w:rsid w:val="00773FD8"/>
    <w:rsid w:val="007742B5"/>
    <w:rsid w:val="007744A7"/>
    <w:rsid w:val="007744BF"/>
    <w:rsid w:val="0077458F"/>
    <w:rsid w:val="0077481D"/>
    <w:rsid w:val="007748E2"/>
    <w:rsid w:val="00774D25"/>
    <w:rsid w:val="00774D3D"/>
    <w:rsid w:val="00774F12"/>
    <w:rsid w:val="0077520B"/>
    <w:rsid w:val="007755CA"/>
    <w:rsid w:val="00775635"/>
    <w:rsid w:val="00775DE2"/>
    <w:rsid w:val="00776E70"/>
    <w:rsid w:val="00776F91"/>
    <w:rsid w:val="00777255"/>
    <w:rsid w:val="00777262"/>
    <w:rsid w:val="00777AE1"/>
    <w:rsid w:val="00777B82"/>
    <w:rsid w:val="00777B97"/>
    <w:rsid w:val="00780185"/>
    <w:rsid w:val="00780285"/>
    <w:rsid w:val="00780E4D"/>
    <w:rsid w:val="00780F2D"/>
    <w:rsid w:val="007813B2"/>
    <w:rsid w:val="00781482"/>
    <w:rsid w:val="00781647"/>
    <w:rsid w:val="0078181B"/>
    <w:rsid w:val="0078183D"/>
    <w:rsid w:val="007823E9"/>
    <w:rsid w:val="00782F01"/>
    <w:rsid w:val="007830BE"/>
    <w:rsid w:val="007831C5"/>
    <w:rsid w:val="00783539"/>
    <w:rsid w:val="007837CD"/>
    <w:rsid w:val="007839E3"/>
    <w:rsid w:val="00783D2F"/>
    <w:rsid w:val="00783D59"/>
    <w:rsid w:val="0078426B"/>
    <w:rsid w:val="007842FE"/>
    <w:rsid w:val="00784715"/>
    <w:rsid w:val="00784E39"/>
    <w:rsid w:val="007850EB"/>
    <w:rsid w:val="007861B1"/>
    <w:rsid w:val="007861DE"/>
    <w:rsid w:val="007864C6"/>
    <w:rsid w:val="00786509"/>
    <w:rsid w:val="007867CC"/>
    <w:rsid w:val="00786820"/>
    <w:rsid w:val="00786904"/>
    <w:rsid w:val="007869A9"/>
    <w:rsid w:val="00786C52"/>
    <w:rsid w:val="0078721B"/>
    <w:rsid w:val="00787255"/>
    <w:rsid w:val="007872A5"/>
    <w:rsid w:val="007873D7"/>
    <w:rsid w:val="00787880"/>
    <w:rsid w:val="007903D1"/>
    <w:rsid w:val="00791210"/>
    <w:rsid w:val="0079149F"/>
    <w:rsid w:val="00791D68"/>
    <w:rsid w:val="00791FB3"/>
    <w:rsid w:val="007921C1"/>
    <w:rsid w:val="007925C2"/>
    <w:rsid w:val="007925C3"/>
    <w:rsid w:val="00792D4A"/>
    <w:rsid w:val="00792FE6"/>
    <w:rsid w:val="007934D3"/>
    <w:rsid w:val="00794121"/>
    <w:rsid w:val="007943F2"/>
    <w:rsid w:val="00794921"/>
    <w:rsid w:val="00794AF6"/>
    <w:rsid w:val="00794C61"/>
    <w:rsid w:val="00795124"/>
    <w:rsid w:val="0079527B"/>
    <w:rsid w:val="00795667"/>
    <w:rsid w:val="0079576A"/>
    <w:rsid w:val="00795B5D"/>
    <w:rsid w:val="00796D55"/>
    <w:rsid w:val="00796E11"/>
    <w:rsid w:val="00796E32"/>
    <w:rsid w:val="00796FCE"/>
    <w:rsid w:val="007970EF"/>
    <w:rsid w:val="0079716D"/>
    <w:rsid w:val="00797172"/>
    <w:rsid w:val="0079766D"/>
    <w:rsid w:val="00797729"/>
    <w:rsid w:val="0079792F"/>
    <w:rsid w:val="00797970"/>
    <w:rsid w:val="00797DC6"/>
    <w:rsid w:val="00797FAD"/>
    <w:rsid w:val="007A017D"/>
    <w:rsid w:val="007A042F"/>
    <w:rsid w:val="007A06A9"/>
    <w:rsid w:val="007A074C"/>
    <w:rsid w:val="007A0D88"/>
    <w:rsid w:val="007A0E76"/>
    <w:rsid w:val="007A119C"/>
    <w:rsid w:val="007A12AD"/>
    <w:rsid w:val="007A13A6"/>
    <w:rsid w:val="007A14F6"/>
    <w:rsid w:val="007A17C3"/>
    <w:rsid w:val="007A1B92"/>
    <w:rsid w:val="007A22E1"/>
    <w:rsid w:val="007A2719"/>
    <w:rsid w:val="007A2F44"/>
    <w:rsid w:val="007A2F53"/>
    <w:rsid w:val="007A2FBD"/>
    <w:rsid w:val="007A3122"/>
    <w:rsid w:val="007A3640"/>
    <w:rsid w:val="007A38ED"/>
    <w:rsid w:val="007A3909"/>
    <w:rsid w:val="007A3C98"/>
    <w:rsid w:val="007A3F02"/>
    <w:rsid w:val="007A40AF"/>
    <w:rsid w:val="007A4417"/>
    <w:rsid w:val="007A46B8"/>
    <w:rsid w:val="007A486F"/>
    <w:rsid w:val="007A4A92"/>
    <w:rsid w:val="007A506F"/>
    <w:rsid w:val="007A5264"/>
    <w:rsid w:val="007A5AA4"/>
    <w:rsid w:val="007A5F2E"/>
    <w:rsid w:val="007A6084"/>
    <w:rsid w:val="007A653B"/>
    <w:rsid w:val="007A7671"/>
    <w:rsid w:val="007A789A"/>
    <w:rsid w:val="007A7BA1"/>
    <w:rsid w:val="007A7C7B"/>
    <w:rsid w:val="007A7C91"/>
    <w:rsid w:val="007A7FE4"/>
    <w:rsid w:val="007B008B"/>
    <w:rsid w:val="007B03B6"/>
    <w:rsid w:val="007B052B"/>
    <w:rsid w:val="007B0694"/>
    <w:rsid w:val="007B0783"/>
    <w:rsid w:val="007B0B10"/>
    <w:rsid w:val="007B0D22"/>
    <w:rsid w:val="007B0E11"/>
    <w:rsid w:val="007B0E35"/>
    <w:rsid w:val="007B0EE9"/>
    <w:rsid w:val="007B1239"/>
    <w:rsid w:val="007B1363"/>
    <w:rsid w:val="007B1890"/>
    <w:rsid w:val="007B1D07"/>
    <w:rsid w:val="007B1DA6"/>
    <w:rsid w:val="007B2005"/>
    <w:rsid w:val="007B242A"/>
    <w:rsid w:val="007B27C4"/>
    <w:rsid w:val="007B2BC8"/>
    <w:rsid w:val="007B3500"/>
    <w:rsid w:val="007B3553"/>
    <w:rsid w:val="007B3A57"/>
    <w:rsid w:val="007B47A2"/>
    <w:rsid w:val="007B4911"/>
    <w:rsid w:val="007B497A"/>
    <w:rsid w:val="007B5717"/>
    <w:rsid w:val="007B60C2"/>
    <w:rsid w:val="007B6125"/>
    <w:rsid w:val="007B6DF5"/>
    <w:rsid w:val="007B6E6E"/>
    <w:rsid w:val="007B757C"/>
    <w:rsid w:val="007B77B4"/>
    <w:rsid w:val="007B7BFB"/>
    <w:rsid w:val="007B7F80"/>
    <w:rsid w:val="007C106E"/>
    <w:rsid w:val="007C17C3"/>
    <w:rsid w:val="007C1846"/>
    <w:rsid w:val="007C1AD6"/>
    <w:rsid w:val="007C1EB8"/>
    <w:rsid w:val="007C1FE0"/>
    <w:rsid w:val="007C237A"/>
    <w:rsid w:val="007C23B6"/>
    <w:rsid w:val="007C2987"/>
    <w:rsid w:val="007C29B9"/>
    <w:rsid w:val="007C2B06"/>
    <w:rsid w:val="007C2E4D"/>
    <w:rsid w:val="007C37A0"/>
    <w:rsid w:val="007C37E4"/>
    <w:rsid w:val="007C39A6"/>
    <w:rsid w:val="007C39B2"/>
    <w:rsid w:val="007C3C57"/>
    <w:rsid w:val="007C3C67"/>
    <w:rsid w:val="007C3ECC"/>
    <w:rsid w:val="007C4006"/>
    <w:rsid w:val="007C4460"/>
    <w:rsid w:val="007C455E"/>
    <w:rsid w:val="007C4C33"/>
    <w:rsid w:val="007C521E"/>
    <w:rsid w:val="007C5903"/>
    <w:rsid w:val="007C59A7"/>
    <w:rsid w:val="007C5DE1"/>
    <w:rsid w:val="007C5EFF"/>
    <w:rsid w:val="007C60C8"/>
    <w:rsid w:val="007C61D6"/>
    <w:rsid w:val="007C692B"/>
    <w:rsid w:val="007C69F9"/>
    <w:rsid w:val="007C6CC3"/>
    <w:rsid w:val="007C6FEB"/>
    <w:rsid w:val="007C7E18"/>
    <w:rsid w:val="007C7E37"/>
    <w:rsid w:val="007D03CC"/>
    <w:rsid w:val="007D046C"/>
    <w:rsid w:val="007D071C"/>
    <w:rsid w:val="007D075B"/>
    <w:rsid w:val="007D09FD"/>
    <w:rsid w:val="007D13D1"/>
    <w:rsid w:val="007D213C"/>
    <w:rsid w:val="007D2713"/>
    <w:rsid w:val="007D279E"/>
    <w:rsid w:val="007D2A32"/>
    <w:rsid w:val="007D2A86"/>
    <w:rsid w:val="007D2C32"/>
    <w:rsid w:val="007D3389"/>
    <w:rsid w:val="007D3792"/>
    <w:rsid w:val="007D38EA"/>
    <w:rsid w:val="007D3BB9"/>
    <w:rsid w:val="007D3DA3"/>
    <w:rsid w:val="007D42B7"/>
    <w:rsid w:val="007D45B5"/>
    <w:rsid w:val="007D4CE0"/>
    <w:rsid w:val="007D4DD3"/>
    <w:rsid w:val="007D521D"/>
    <w:rsid w:val="007D546B"/>
    <w:rsid w:val="007D55D5"/>
    <w:rsid w:val="007D598A"/>
    <w:rsid w:val="007D6257"/>
    <w:rsid w:val="007D64B7"/>
    <w:rsid w:val="007D651C"/>
    <w:rsid w:val="007D6704"/>
    <w:rsid w:val="007D69E0"/>
    <w:rsid w:val="007D6DF8"/>
    <w:rsid w:val="007D75EB"/>
    <w:rsid w:val="007D76C2"/>
    <w:rsid w:val="007D76DF"/>
    <w:rsid w:val="007D77DC"/>
    <w:rsid w:val="007D7BDD"/>
    <w:rsid w:val="007D7F0B"/>
    <w:rsid w:val="007E00C6"/>
    <w:rsid w:val="007E01DA"/>
    <w:rsid w:val="007E0987"/>
    <w:rsid w:val="007E11A3"/>
    <w:rsid w:val="007E11F9"/>
    <w:rsid w:val="007E1287"/>
    <w:rsid w:val="007E12A6"/>
    <w:rsid w:val="007E16A6"/>
    <w:rsid w:val="007E17D6"/>
    <w:rsid w:val="007E1881"/>
    <w:rsid w:val="007E1968"/>
    <w:rsid w:val="007E260A"/>
    <w:rsid w:val="007E261E"/>
    <w:rsid w:val="007E2A4A"/>
    <w:rsid w:val="007E2B34"/>
    <w:rsid w:val="007E2BCF"/>
    <w:rsid w:val="007E3055"/>
    <w:rsid w:val="007E32B6"/>
    <w:rsid w:val="007E3584"/>
    <w:rsid w:val="007E3C44"/>
    <w:rsid w:val="007E3F9B"/>
    <w:rsid w:val="007E4124"/>
    <w:rsid w:val="007E48BF"/>
    <w:rsid w:val="007E558C"/>
    <w:rsid w:val="007E568A"/>
    <w:rsid w:val="007E5CEA"/>
    <w:rsid w:val="007E631A"/>
    <w:rsid w:val="007E6A88"/>
    <w:rsid w:val="007E6F75"/>
    <w:rsid w:val="007E6FE9"/>
    <w:rsid w:val="007E7AB0"/>
    <w:rsid w:val="007F0328"/>
    <w:rsid w:val="007F1023"/>
    <w:rsid w:val="007F104E"/>
    <w:rsid w:val="007F1589"/>
    <w:rsid w:val="007F1641"/>
    <w:rsid w:val="007F1664"/>
    <w:rsid w:val="007F19A1"/>
    <w:rsid w:val="007F1C34"/>
    <w:rsid w:val="007F1D79"/>
    <w:rsid w:val="007F1FFA"/>
    <w:rsid w:val="007F216F"/>
    <w:rsid w:val="007F241F"/>
    <w:rsid w:val="007F2861"/>
    <w:rsid w:val="007F2E36"/>
    <w:rsid w:val="007F2EFD"/>
    <w:rsid w:val="007F2FA5"/>
    <w:rsid w:val="007F3013"/>
    <w:rsid w:val="007F31C7"/>
    <w:rsid w:val="007F3A34"/>
    <w:rsid w:val="007F3DC0"/>
    <w:rsid w:val="007F42EB"/>
    <w:rsid w:val="007F4813"/>
    <w:rsid w:val="007F488C"/>
    <w:rsid w:val="007F4A1C"/>
    <w:rsid w:val="007F4B40"/>
    <w:rsid w:val="007F4C09"/>
    <w:rsid w:val="007F515F"/>
    <w:rsid w:val="007F53FE"/>
    <w:rsid w:val="007F5674"/>
    <w:rsid w:val="007F5E17"/>
    <w:rsid w:val="007F6285"/>
    <w:rsid w:val="007F62AA"/>
    <w:rsid w:val="007F65C8"/>
    <w:rsid w:val="007F6600"/>
    <w:rsid w:val="007F6FD3"/>
    <w:rsid w:val="007F7577"/>
    <w:rsid w:val="007F7816"/>
    <w:rsid w:val="007F7D36"/>
    <w:rsid w:val="008007AE"/>
    <w:rsid w:val="00800A41"/>
    <w:rsid w:val="00800BEC"/>
    <w:rsid w:val="00800F14"/>
    <w:rsid w:val="0080110F"/>
    <w:rsid w:val="008011EC"/>
    <w:rsid w:val="0080131B"/>
    <w:rsid w:val="008018B5"/>
    <w:rsid w:val="0080194C"/>
    <w:rsid w:val="00801B47"/>
    <w:rsid w:val="00801D47"/>
    <w:rsid w:val="00802612"/>
    <w:rsid w:val="00802685"/>
    <w:rsid w:val="00802C08"/>
    <w:rsid w:val="00802E69"/>
    <w:rsid w:val="00802F2E"/>
    <w:rsid w:val="0080309C"/>
    <w:rsid w:val="008030E3"/>
    <w:rsid w:val="008039AD"/>
    <w:rsid w:val="008039B4"/>
    <w:rsid w:val="00803B4E"/>
    <w:rsid w:val="00803CA1"/>
    <w:rsid w:val="008043E9"/>
    <w:rsid w:val="0080480F"/>
    <w:rsid w:val="00804ADE"/>
    <w:rsid w:val="0080516D"/>
    <w:rsid w:val="00805294"/>
    <w:rsid w:val="00805663"/>
    <w:rsid w:val="00805BB8"/>
    <w:rsid w:val="00805EC3"/>
    <w:rsid w:val="00805ED7"/>
    <w:rsid w:val="008063D8"/>
    <w:rsid w:val="008065CF"/>
    <w:rsid w:val="00806674"/>
    <w:rsid w:val="00806B3A"/>
    <w:rsid w:val="00806CB0"/>
    <w:rsid w:val="00806CCD"/>
    <w:rsid w:val="00806CD8"/>
    <w:rsid w:val="00806D25"/>
    <w:rsid w:val="00806D49"/>
    <w:rsid w:val="00806D81"/>
    <w:rsid w:val="00806E3D"/>
    <w:rsid w:val="00806F2D"/>
    <w:rsid w:val="008070BB"/>
    <w:rsid w:val="0080741C"/>
    <w:rsid w:val="00807A09"/>
    <w:rsid w:val="00807BBB"/>
    <w:rsid w:val="008103C2"/>
    <w:rsid w:val="008103D1"/>
    <w:rsid w:val="00810580"/>
    <w:rsid w:val="00810847"/>
    <w:rsid w:val="0081107F"/>
    <w:rsid w:val="0081121C"/>
    <w:rsid w:val="00811263"/>
    <w:rsid w:val="008114E5"/>
    <w:rsid w:val="00811796"/>
    <w:rsid w:val="00811B83"/>
    <w:rsid w:val="00811C17"/>
    <w:rsid w:val="00811D7F"/>
    <w:rsid w:val="008128DB"/>
    <w:rsid w:val="008129E1"/>
    <w:rsid w:val="00812AA7"/>
    <w:rsid w:val="00812B84"/>
    <w:rsid w:val="00812B9C"/>
    <w:rsid w:val="00812CA9"/>
    <w:rsid w:val="00812E0D"/>
    <w:rsid w:val="00812F1E"/>
    <w:rsid w:val="008134D7"/>
    <w:rsid w:val="00813815"/>
    <w:rsid w:val="00813F12"/>
    <w:rsid w:val="008146E9"/>
    <w:rsid w:val="008146F1"/>
    <w:rsid w:val="008149AF"/>
    <w:rsid w:val="00814DE9"/>
    <w:rsid w:val="00814EA3"/>
    <w:rsid w:val="00815835"/>
    <w:rsid w:val="00816030"/>
    <w:rsid w:val="0081608E"/>
    <w:rsid w:val="008160B5"/>
    <w:rsid w:val="00816484"/>
    <w:rsid w:val="00816CB3"/>
    <w:rsid w:val="00817546"/>
    <w:rsid w:val="008203EB"/>
    <w:rsid w:val="00820457"/>
    <w:rsid w:val="008206B6"/>
    <w:rsid w:val="00820799"/>
    <w:rsid w:val="008208B5"/>
    <w:rsid w:val="00820EB8"/>
    <w:rsid w:val="0082141C"/>
    <w:rsid w:val="00821464"/>
    <w:rsid w:val="00821808"/>
    <w:rsid w:val="00821AC8"/>
    <w:rsid w:val="00821B4F"/>
    <w:rsid w:val="00821D70"/>
    <w:rsid w:val="00821D79"/>
    <w:rsid w:val="00821DE6"/>
    <w:rsid w:val="00822295"/>
    <w:rsid w:val="00822333"/>
    <w:rsid w:val="00822417"/>
    <w:rsid w:val="008224C7"/>
    <w:rsid w:val="0082251D"/>
    <w:rsid w:val="0082265E"/>
    <w:rsid w:val="00822881"/>
    <w:rsid w:val="00822A61"/>
    <w:rsid w:val="00822DCC"/>
    <w:rsid w:val="00823A5E"/>
    <w:rsid w:val="00823C23"/>
    <w:rsid w:val="008246F6"/>
    <w:rsid w:val="00824857"/>
    <w:rsid w:val="008250FE"/>
    <w:rsid w:val="00825151"/>
    <w:rsid w:val="008251A3"/>
    <w:rsid w:val="0082534B"/>
    <w:rsid w:val="0082568E"/>
    <w:rsid w:val="00825B75"/>
    <w:rsid w:val="0082601D"/>
    <w:rsid w:val="008263E8"/>
    <w:rsid w:val="0082687D"/>
    <w:rsid w:val="00826A41"/>
    <w:rsid w:val="00826C15"/>
    <w:rsid w:val="00826E35"/>
    <w:rsid w:val="008272CA"/>
    <w:rsid w:val="00827309"/>
    <w:rsid w:val="00827521"/>
    <w:rsid w:val="00827528"/>
    <w:rsid w:val="0082761B"/>
    <w:rsid w:val="00827A23"/>
    <w:rsid w:val="00827CB6"/>
    <w:rsid w:val="00827CF1"/>
    <w:rsid w:val="00830038"/>
    <w:rsid w:val="00830491"/>
    <w:rsid w:val="00830885"/>
    <w:rsid w:val="00830ADB"/>
    <w:rsid w:val="00830C95"/>
    <w:rsid w:val="00831DD6"/>
    <w:rsid w:val="00832393"/>
    <w:rsid w:val="0083248C"/>
    <w:rsid w:val="00832A45"/>
    <w:rsid w:val="00833044"/>
    <w:rsid w:val="0083304C"/>
    <w:rsid w:val="00833824"/>
    <w:rsid w:val="00833892"/>
    <w:rsid w:val="00833C79"/>
    <w:rsid w:val="0083434A"/>
    <w:rsid w:val="0083435A"/>
    <w:rsid w:val="00834D85"/>
    <w:rsid w:val="00834DF8"/>
    <w:rsid w:val="00835506"/>
    <w:rsid w:val="0083556D"/>
    <w:rsid w:val="00835C8F"/>
    <w:rsid w:val="008360A1"/>
    <w:rsid w:val="008362B8"/>
    <w:rsid w:val="0083684D"/>
    <w:rsid w:val="0083690B"/>
    <w:rsid w:val="00836958"/>
    <w:rsid w:val="00837A18"/>
    <w:rsid w:val="00837CE8"/>
    <w:rsid w:val="0084024B"/>
    <w:rsid w:val="00840344"/>
    <w:rsid w:val="00840701"/>
    <w:rsid w:val="00840779"/>
    <w:rsid w:val="008409B0"/>
    <w:rsid w:val="00840B39"/>
    <w:rsid w:val="0084187D"/>
    <w:rsid w:val="00841DA7"/>
    <w:rsid w:val="00841E5C"/>
    <w:rsid w:val="00841F66"/>
    <w:rsid w:val="00842193"/>
    <w:rsid w:val="00842440"/>
    <w:rsid w:val="0084253D"/>
    <w:rsid w:val="00842D50"/>
    <w:rsid w:val="00842DDC"/>
    <w:rsid w:val="0084337B"/>
    <w:rsid w:val="00843426"/>
    <w:rsid w:val="00843834"/>
    <w:rsid w:val="00843F3E"/>
    <w:rsid w:val="0084414E"/>
    <w:rsid w:val="008442F4"/>
    <w:rsid w:val="008446A0"/>
    <w:rsid w:val="0084514A"/>
    <w:rsid w:val="008451DE"/>
    <w:rsid w:val="0084528A"/>
    <w:rsid w:val="008452F3"/>
    <w:rsid w:val="00845353"/>
    <w:rsid w:val="008454B6"/>
    <w:rsid w:val="00845520"/>
    <w:rsid w:val="00845589"/>
    <w:rsid w:val="00845802"/>
    <w:rsid w:val="0084582A"/>
    <w:rsid w:val="00845B8A"/>
    <w:rsid w:val="00845C17"/>
    <w:rsid w:val="00845E2F"/>
    <w:rsid w:val="00846621"/>
    <w:rsid w:val="00846992"/>
    <w:rsid w:val="00846C5C"/>
    <w:rsid w:val="00846E88"/>
    <w:rsid w:val="00846F64"/>
    <w:rsid w:val="008471EB"/>
    <w:rsid w:val="0084781D"/>
    <w:rsid w:val="008478F4"/>
    <w:rsid w:val="00847F61"/>
    <w:rsid w:val="0085031B"/>
    <w:rsid w:val="008505E5"/>
    <w:rsid w:val="008506A2"/>
    <w:rsid w:val="00850D7E"/>
    <w:rsid w:val="008519CB"/>
    <w:rsid w:val="00851A41"/>
    <w:rsid w:val="00851ECA"/>
    <w:rsid w:val="00851EEA"/>
    <w:rsid w:val="00852007"/>
    <w:rsid w:val="008520BB"/>
    <w:rsid w:val="0085254A"/>
    <w:rsid w:val="00853248"/>
    <w:rsid w:val="00853384"/>
    <w:rsid w:val="00853427"/>
    <w:rsid w:val="0085358B"/>
    <w:rsid w:val="008538ED"/>
    <w:rsid w:val="008539FF"/>
    <w:rsid w:val="008548B7"/>
    <w:rsid w:val="00854D5D"/>
    <w:rsid w:val="0085531A"/>
    <w:rsid w:val="008554D1"/>
    <w:rsid w:val="008555DE"/>
    <w:rsid w:val="008559E5"/>
    <w:rsid w:val="00855E55"/>
    <w:rsid w:val="00855F88"/>
    <w:rsid w:val="00856224"/>
    <w:rsid w:val="0085639D"/>
    <w:rsid w:val="00856590"/>
    <w:rsid w:val="00856694"/>
    <w:rsid w:val="0085680D"/>
    <w:rsid w:val="00856D00"/>
    <w:rsid w:val="00857788"/>
    <w:rsid w:val="0085781A"/>
    <w:rsid w:val="008579A4"/>
    <w:rsid w:val="00857D10"/>
    <w:rsid w:val="00857E1D"/>
    <w:rsid w:val="00857F6B"/>
    <w:rsid w:val="00857FBC"/>
    <w:rsid w:val="0086009C"/>
    <w:rsid w:val="0086025D"/>
    <w:rsid w:val="0086072C"/>
    <w:rsid w:val="00860871"/>
    <w:rsid w:val="008609B3"/>
    <w:rsid w:val="00860A2E"/>
    <w:rsid w:val="00860EFE"/>
    <w:rsid w:val="008612C7"/>
    <w:rsid w:val="0086176A"/>
    <w:rsid w:val="00861C0C"/>
    <w:rsid w:val="00861C59"/>
    <w:rsid w:val="00861CC0"/>
    <w:rsid w:val="00861D90"/>
    <w:rsid w:val="00861E98"/>
    <w:rsid w:val="008621F0"/>
    <w:rsid w:val="008623F5"/>
    <w:rsid w:val="008629C6"/>
    <w:rsid w:val="00862F12"/>
    <w:rsid w:val="00863174"/>
    <w:rsid w:val="00863403"/>
    <w:rsid w:val="00863581"/>
    <w:rsid w:val="00863C44"/>
    <w:rsid w:val="00863EB4"/>
    <w:rsid w:val="00864AA9"/>
    <w:rsid w:val="00864E2D"/>
    <w:rsid w:val="00865138"/>
    <w:rsid w:val="0086531F"/>
    <w:rsid w:val="00865503"/>
    <w:rsid w:val="00865569"/>
    <w:rsid w:val="00865723"/>
    <w:rsid w:val="008659E2"/>
    <w:rsid w:val="00865B69"/>
    <w:rsid w:val="00865BEB"/>
    <w:rsid w:val="00865BEF"/>
    <w:rsid w:val="00865FE1"/>
    <w:rsid w:val="008662D7"/>
    <w:rsid w:val="008664F0"/>
    <w:rsid w:val="00866644"/>
    <w:rsid w:val="00866875"/>
    <w:rsid w:val="0086697E"/>
    <w:rsid w:val="00866DA8"/>
    <w:rsid w:val="00867066"/>
    <w:rsid w:val="008673F7"/>
    <w:rsid w:val="00867499"/>
    <w:rsid w:val="00867573"/>
    <w:rsid w:val="00867A9C"/>
    <w:rsid w:val="00867B1B"/>
    <w:rsid w:val="00867B5E"/>
    <w:rsid w:val="00867B75"/>
    <w:rsid w:val="00867F66"/>
    <w:rsid w:val="00870128"/>
    <w:rsid w:val="0087050C"/>
    <w:rsid w:val="0087098F"/>
    <w:rsid w:val="008709C5"/>
    <w:rsid w:val="00870A51"/>
    <w:rsid w:val="00870D21"/>
    <w:rsid w:val="00870EE6"/>
    <w:rsid w:val="0087101D"/>
    <w:rsid w:val="00871E8E"/>
    <w:rsid w:val="008726B7"/>
    <w:rsid w:val="00872D02"/>
    <w:rsid w:val="008734B7"/>
    <w:rsid w:val="00873C00"/>
    <w:rsid w:val="00873DB4"/>
    <w:rsid w:val="008742A7"/>
    <w:rsid w:val="00874652"/>
    <w:rsid w:val="008749E2"/>
    <w:rsid w:val="00874A6B"/>
    <w:rsid w:val="00874EF6"/>
    <w:rsid w:val="00875A67"/>
    <w:rsid w:val="008760DF"/>
    <w:rsid w:val="0087611F"/>
    <w:rsid w:val="008761F5"/>
    <w:rsid w:val="008768F5"/>
    <w:rsid w:val="0087697C"/>
    <w:rsid w:val="00876A6D"/>
    <w:rsid w:val="00876BD1"/>
    <w:rsid w:val="00876DED"/>
    <w:rsid w:val="00876EC5"/>
    <w:rsid w:val="008773AF"/>
    <w:rsid w:val="008777B7"/>
    <w:rsid w:val="00877AB5"/>
    <w:rsid w:val="00877ACB"/>
    <w:rsid w:val="00877BF2"/>
    <w:rsid w:val="00877EA6"/>
    <w:rsid w:val="00877FB3"/>
    <w:rsid w:val="008801EE"/>
    <w:rsid w:val="0088081E"/>
    <w:rsid w:val="00880835"/>
    <w:rsid w:val="00880909"/>
    <w:rsid w:val="00880964"/>
    <w:rsid w:val="00880CCE"/>
    <w:rsid w:val="00880DFF"/>
    <w:rsid w:val="00880E6A"/>
    <w:rsid w:val="008812EB"/>
    <w:rsid w:val="00881A24"/>
    <w:rsid w:val="00881ACD"/>
    <w:rsid w:val="00881DFA"/>
    <w:rsid w:val="00881EDD"/>
    <w:rsid w:val="0088260B"/>
    <w:rsid w:val="00882957"/>
    <w:rsid w:val="00882F4B"/>
    <w:rsid w:val="00883288"/>
    <w:rsid w:val="0088381D"/>
    <w:rsid w:val="00884048"/>
    <w:rsid w:val="00884111"/>
    <w:rsid w:val="00884264"/>
    <w:rsid w:val="00884815"/>
    <w:rsid w:val="00884CC2"/>
    <w:rsid w:val="00884DB4"/>
    <w:rsid w:val="00884E2B"/>
    <w:rsid w:val="00884E68"/>
    <w:rsid w:val="00885008"/>
    <w:rsid w:val="00885317"/>
    <w:rsid w:val="0088535A"/>
    <w:rsid w:val="00885411"/>
    <w:rsid w:val="0088555B"/>
    <w:rsid w:val="008857B5"/>
    <w:rsid w:val="00886541"/>
    <w:rsid w:val="00886905"/>
    <w:rsid w:val="00886958"/>
    <w:rsid w:val="00886AC2"/>
    <w:rsid w:val="00886B6B"/>
    <w:rsid w:val="00886D7D"/>
    <w:rsid w:val="00886DF5"/>
    <w:rsid w:val="00886FE0"/>
    <w:rsid w:val="008879ED"/>
    <w:rsid w:val="00887E9E"/>
    <w:rsid w:val="0089032F"/>
    <w:rsid w:val="00890410"/>
    <w:rsid w:val="00890B8B"/>
    <w:rsid w:val="00890CA3"/>
    <w:rsid w:val="008912E8"/>
    <w:rsid w:val="00891992"/>
    <w:rsid w:val="00891B82"/>
    <w:rsid w:val="00891EF0"/>
    <w:rsid w:val="00892A20"/>
    <w:rsid w:val="00892E09"/>
    <w:rsid w:val="00892FC3"/>
    <w:rsid w:val="008930A7"/>
    <w:rsid w:val="008933D7"/>
    <w:rsid w:val="00893500"/>
    <w:rsid w:val="00893B99"/>
    <w:rsid w:val="00893BA3"/>
    <w:rsid w:val="0089414B"/>
    <w:rsid w:val="0089440F"/>
    <w:rsid w:val="00894481"/>
    <w:rsid w:val="00894B29"/>
    <w:rsid w:val="00894B48"/>
    <w:rsid w:val="00894ECC"/>
    <w:rsid w:val="0089560E"/>
    <w:rsid w:val="00895883"/>
    <w:rsid w:val="00895A80"/>
    <w:rsid w:val="00895D65"/>
    <w:rsid w:val="00895E83"/>
    <w:rsid w:val="00895EAE"/>
    <w:rsid w:val="00895F19"/>
    <w:rsid w:val="008964E4"/>
    <w:rsid w:val="00896FE7"/>
    <w:rsid w:val="008975D6"/>
    <w:rsid w:val="008A0540"/>
    <w:rsid w:val="008A0B76"/>
    <w:rsid w:val="008A0DC6"/>
    <w:rsid w:val="008A1FC8"/>
    <w:rsid w:val="008A29E8"/>
    <w:rsid w:val="008A2C98"/>
    <w:rsid w:val="008A305C"/>
    <w:rsid w:val="008A3151"/>
    <w:rsid w:val="008A31FB"/>
    <w:rsid w:val="008A36E1"/>
    <w:rsid w:val="008A3AE4"/>
    <w:rsid w:val="008A3EEE"/>
    <w:rsid w:val="008A3FC7"/>
    <w:rsid w:val="008A3FD3"/>
    <w:rsid w:val="008A4171"/>
    <w:rsid w:val="008A4401"/>
    <w:rsid w:val="008A44A6"/>
    <w:rsid w:val="008A4666"/>
    <w:rsid w:val="008A4C38"/>
    <w:rsid w:val="008A4F9C"/>
    <w:rsid w:val="008A53D4"/>
    <w:rsid w:val="008A548B"/>
    <w:rsid w:val="008A58F1"/>
    <w:rsid w:val="008A61B4"/>
    <w:rsid w:val="008A62E2"/>
    <w:rsid w:val="008A6634"/>
    <w:rsid w:val="008A6E4A"/>
    <w:rsid w:val="008A727A"/>
    <w:rsid w:val="008A7495"/>
    <w:rsid w:val="008A7D2C"/>
    <w:rsid w:val="008B0264"/>
    <w:rsid w:val="008B04F6"/>
    <w:rsid w:val="008B067B"/>
    <w:rsid w:val="008B0BC3"/>
    <w:rsid w:val="008B0F99"/>
    <w:rsid w:val="008B0FAE"/>
    <w:rsid w:val="008B143A"/>
    <w:rsid w:val="008B14B2"/>
    <w:rsid w:val="008B18C6"/>
    <w:rsid w:val="008B22ED"/>
    <w:rsid w:val="008B3364"/>
    <w:rsid w:val="008B381F"/>
    <w:rsid w:val="008B3A7C"/>
    <w:rsid w:val="008B3B43"/>
    <w:rsid w:val="008B3C4E"/>
    <w:rsid w:val="008B3C5A"/>
    <w:rsid w:val="008B3DCD"/>
    <w:rsid w:val="008B3DF4"/>
    <w:rsid w:val="008B404B"/>
    <w:rsid w:val="008B419D"/>
    <w:rsid w:val="008B423B"/>
    <w:rsid w:val="008B461D"/>
    <w:rsid w:val="008B48CD"/>
    <w:rsid w:val="008B4B65"/>
    <w:rsid w:val="008B581B"/>
    <w:rsid w:val="008B5C80"/>
    <w:rsid w:val="008B5CD1"/>
    <w:rsid w:val="008B5DA6"/>
    <w:rsid w:val="008B5F22"/>
    <w:rsid w:val="008B6364"/>
    <w:rsid w:val="008B63C8"/>
    <w:rsid w:val="008B6779"/>
    <w:rsid w:val="008B6A8C"/>
    <w:rsid w:val="008B6E2C"/>
    <w:rsid w:val="008B7570"/>
    <w:rsid w:val="008B7C1C"/>
    <w:rsid w:val="008B7E32"/>
    <w:rsid w:val="008B7ED9"/>
    <w:rsid w:val="008C03C8"/>
    <w:rsid w:val="008C086F"/>
    <w:rsid w:val="008C0C45"/>
    <w:rsid w:val="008C0D47"/>
    <w:rsid w:val="008C0E64"/>
    <w:rsid w:val="008C110E"/>
    <w:rsid w:val="008C17EE"/>
    <w:rsid w:val="008C1D41"/>
    <w:rsid w:val="008C1FC6"/>
    <w:rsid w:val="008C2237"/>
    <w:rsid w:val="008C2304"/>
    <w:rsid w:val="008C2447"/>
    <w:rsid w:val="008C24C3"/>
    <w:rsid w:val="008C2599"/>
    <w:rsid w:val="008C25FD"/>
    <w:rsid w:val="008C2D9F"/>
    <w:rsid w:val="008C3135"/>
    <w:rsid w:val="008C331B"/>
    <w:rsid w:val="008C36D7"/>
    <w:rsid w:val="008C39B4"/>
    <w:rsid w:val="008C3F46"/>
    <w:rsid w:val="008C414F"/>
    <w:rsid w:val="008C4179"/>
    <w:rsid w:val="008C46B7"/>
    <w:rsid w:val="008C4B46"/>
    <w:rsid w:val="008C4D4C"/>
    <w:rsid w:val="008C5513"/>
    <w:rsid w:val="008C555E"/>
    <w:rsid w:val="008C5563"/>
    <w:rsid w:val="008C586A"/>
    <w:rsid w:val="008C5ADC"/>
    <w:rsid w:val="008C5F85"/>
    <w:rsid w:val="008C65D2"/>
    <w:rsid w:val="008C65E3"/>
    <w:rsid w:val="008C6663"/>
    <w:rsid w:val="008C68E4"/>
    <w:rsid w:val="008C6BF3"/>
    <w:rsid w:val="008C6CA4"/>
    <w:rsid w:val="008C6E1B"/>
    <w:rsid w:val="008C7B32"/>
    <w:rsid w:val="008C7BB6"/>
    <w:rsid w:val="008C7D71"/>
    <w:rsid w:val="008D01E4"/>
    <w:rsid w:val="008D0600"/>
    <w:rsid w:val="008D085F"/>
    <w:rsid w:val="008D0AD8"/>
    <w:rsid w:val="008D0E63"/>
    <w:rsid w:val="008D0EE1"/>
    <w:rsid w:val="008D1220"/>
    <w:rsid w:val="008D1275"/>
    <w:rsid w:val="008D142B"/>
    <w:rsid w:val="008D1DA4"/>
    <w:rsid w:val="008D1DCB"/>
    <w:rsid w:val="008D21FA"/>
    <w:rsid w:val="008D222B"/>
    <w:rsid w:val="008D27F1"/>
    <w:rsid w:val="008D3380"/>
    <w:rsid w:val="008D3662"/>
    <w:rsid w:val="008D3A92"/>
    <w:rsid w:val="008D3E2C"/>
    <w:rsid w:val="008D3EE3"/>
    <w:rsid w:val="008D3FED"/>
    <w:rsid w:val="008D44CF"/>
    <w:rsid w:val="008D49F8"/>
    <w:rsid w:val="008D4F3F"/>
    <w:rsid w:val="008D56DA"/>
    <w:rsid w:val="008D5B91"/>
    <w:rsid w:val="008D5CAC"/>
    <w:rsid w:val="008D5E98"/>
    <w:rsid w:val="008D625B"/>
    <w:rsid w:val="008D6491"/>
    <w:rsid w:val="008D6544"/>
    <w:rsid w:val="008D6634"/>
    <w:rsid w:val="008D671D"/>
    <w:rsid w:val="008D6892"/>
    <w:rsid w:val="008D6B87"/>
    <w:rsid w:val="008D7028"/>
    <w:rsid w:val="008D74CC"/>
    <w:rsid w:val="008D7746"/>
    <w:rsid w:val="008E003A"/>
    <w:rsid w:val="008E0306"/>
    <w:rsid w:val="008E03C4"/>
    <w:rsid w:val="008E04B8"/>
    <w:rsid w:val="008E06A7"/>
    <w:rsid w:val="008E079A"/>
    <w:rsid w:val="008E09D2"/>
    <w:rsid w:val="008E0DA5"/>
    <w:rsid w:val="008E0F10"/>
    <w:rsid w:val="008E121E"/>
    <w:rsid w:val="008E15FD"/>
    <w:rsid w:val="008E1681"/>
    <w:rsid w:val="008E1BBC"/>
    <w:rsid w:val="008E1F08"/>
    <w:rsid w:val="008E23CC"/>
    <w:rsid w:val="008E2EA6"/>
    <w:rsid w:val="008E31AF"/>
    <w:rsid w:val="008E34BE"/>
    <w:rsid w:val="008E34F9"/>
    <w:rsid w:val="008E3A42"/>
    <w:rsid w:val="008E3EAB"/>
    <w:rsid w:val="008E444B"/>
    <w:rsid w:val="008E4759"/>
    <w:rsid w:val="008E50F8"/>
    <w:rsid w:val="008E5166"/>
    <w:rsid w:val="008E527A"/>
    <w:rsid w:val="008E5747"/>
    <w:rsid w:val="008E59EB"/>
    <w:rsid w:val="008E5A9F"/>
    <w:rsid w:val="008E5E8B"/>
    <w:rsid w:val="008E63F6"/>
    <w:rsid w:val="008E67E0"/>
    <w:rsid w:val="008E6A21"/>
    <w:rsid w:val="008E6B54"/>
    <w:rsid w:val="008E7243"/>
    <w:rsid w:val="008E72B2"/>
    <w:rsid w:val="008E73AB"/>
    <w:rsid w:val="008E7593"/>
    <w:rsid w:val="008E77C1"/>
    <w:rsid w:val="008E78B4"/>
    <w:rsid w:val="008E7BD3"/>
    <w:rsid w:val="008E7D03"/>
    <w:rsid w:val="008F007E"/>
    <w:rsid w:val="008F0124"/>
    <w:rsid w:val="008F018B"/>
    <w:rsid w:val="008F0217"/>
    <w:rsid w:val="008F049D"/>
    <w:rsid w:val="008F0BD9"/>
    <w:rsid w:val="008F0DE5"/>
    <w:rsid w:val="008F0EDC"/>
    <w:rsid w:val="008F144B"/>
    <w:rsid w:val="008F1682"/>
    <w:rsid w:val="008F16A7"/>
    <w:rsid w:val="008F2161"/>
    <w:rsid w:val="008F25C2"/>
    <w:rsid w:val="008F2B6B"/>
    <w:rsid w:val="008F2C0E"/>
    <w:rsid w:val="008F2CBC"/>
    <w:rsid w:val="008F2DD7"/>
    <w:rsid w:val="008F2E51"/>
    <w:rsid w:val="008F383B"/>
    <w:rsid w:val="008F388D"/>
    <w:rsid w:val="008F39ED"/>
    <w:rsid w:val="008F3ACE"/>
    <w:rsid w:val="008F3EEE"/>
    <w:rsid w:val="008F4122"/>
    <w:rsid w:val="008F4A5C"/>
    <w:rsid w:val="008F4BFD"/>
    <w:rsid w:val="008F4D58"/>
    <w:rsid w:val="008F4D86"/>
    <w:rsid w:val="008F4E2C"/>
    <w:rsid w:val="008F4F94"/>
    <w:rsid w:val="008F56A0"/>
    <w:rsid w:val="008F5823"/>
    <w:rsid w:val="008F5AB0"/>
    <w:rsid w:val="008F5CEB"/>
    <w:rsid w:val="008F732B"/>
    <w:rsid w:val="008F76BE"/>
    <w:rsid w:val="00900011"/>
    <w:rsid w:val="009005E1"/>
    <w:rsid w:val="00900600"/>
    <w:rsid w:val="00900C6F"/>
    <w:rsid w:val="0090137A"/>
    <w:rsid w:val="009014A2"/>
    <w:rsid w:val="0090172E"/>
    <w:rsid w:val="00901B7D"/>
    <w:rsid w:val="00901B8D"/>
    <w:rsid w:val="00901C8F"/>
    <w:rsid w:val="00901F1F"/>
    <w:rsid w:val="00902020"/>
    <w:rsid w:val="0090206D"/>
    <w:rsid w:val="00902073"/>
    <w:rsid w:val="0090278D"/>
    <w:rsid w:val="009027C3"/>
    <w:rsid w:val="0090289C"/>
    <w:rsid w:val="00902C78"/>
    <w:rsid w:val="00902D65"/>
    <w:rsid w:val="009034D4"/>
    <w:rsid w:val="00904308"/>
    <w:rsid w:val="00904733"/>
    <w:rsid w:val="00904788"/>
    <w:rsid w:val="009048F3"/>
    <w:rsid w:val="00904A2A"/>
    <w:rsid w:val="00904F5E"/>
    <w:rsid w:val="00904F7C"/>
    <w:rsid w:val="009050D7"/>
    <w:rsid w:val="00905296"/>
    <w:rsid w:val="0090532C"/>
    <w:rsid w:val="00905F38"/>
    <w:rsid w:val="00906209"/>
    <w:rsid w:val="00906801"/>
    <w:rsid w:val="0090680B"/>
    <w:rsid w:val="00906E9C"/>
    <w:rsid w:val="0090713E"/>
    <w:rsid w:val="00907173"/>
    <w:rsid w:val="009077C9"/>
    <w:rsid w:val="00907D0C"/>
    <w:rsid w:val="009105EE"/>
    <w:rsid w:val="009106F5"/>
    <w:rsid w:val="0091089E"/>
    <w:rsid w:val="0091092D"/>
    <w:rsid w:val="00910A4E"/>
    <w:rsid w:val="00910AAB"/>
    <w:rsid w:val="00911DAD"/>
    <w:rsid w:val="00912323"/>
    <w:rsid w:val="00912815"/>
    <w:rsid w:val="00912BA7"/>
    <w:rsid w:val="00912C31"/>
    <w:rsid w:val="00912F19"/>
    <w:rsid w:val="009132DC"/>
    <w:rsid w:val="00913397"/>
    <w:rsid w:val="00913626"/>
    <w:rsid w:val="00913726"/>
    <w:rsid w:val="0091394C"/>
    <w:rsid w:val="00913A08"/>
    <w:rsid w:val="00913AC4"/>
    <w:rsid w:val="00913AFA"/>
    <w:rsid w:val="00913D09"/>
    <w:rsid w:val="009141CA"/>
    <w:rsid w:val="00914286"/>
    <w:rsid w:val="009142AF"/>
    <w:rsid w:val="0091480D"/>
    <w:rsid w:val="00914D8C"/>
    <w:rsid w:val="00914F83"/>
    <w:rsid w:val="009151E5"/>
    <w:rsid w:val="00916073"/>
    <w:rsid w:val="00916310"/>
    <w:rsid w:val="009168C9"/>
    <w:rsid w:val="00916ABC"/>
    <w:rsid w:val="00916BA5"/>
    <w:rsid w:val="00916BD7"/>
    <w:rsid w:val="00917008"/>
    <w:rsid w:val="00917059"/>
    <w:rsid w:val="00917253"/>
    <w:rsid w:val="00917260"/>
    <w:rsid w:val="009172BC"/>
    <w:rsid w:val="009176F0"/>
    <w:rsid w:val="00917815"/>
    <w:rsid w:val="009179D4"/>
    <w:rsid w:val="00917A6D"/>
    <w:rsid w:val="00917E19"/>
    <w:rsid w:val="009204DA"/>
    <w:rsid w:val="00920702"/>
    <w:rsid w:val="009208EE"/>
    <w:rsid w:val="00921309"/>
    <w:rsid w:val="00921D78"/>
    <w:rsid w:val="00921F15"/>
    <w:rsid w:val="0092221A"/>
    <w:rsid w:val="0092240C"/>
    <w:rsid w:val="00922675"/>
    <w:rsid w:val="009229AD"/>
    <w:rsid w:val="00922BAA"/>
    <w:rsid w:val="00923416"/>
    <w:rsid w:val="009236A0"/>
    <w:rsid w:val="00923FC4"/>
    <w:rsid w:val="0092473C"/>
    <w:rsid w:val="00924821"/>
    <w:rsid w:val="00924896"/>
    <w:rsid w:val="00924D68"/>
    <w:rsid w:val="0092502B"/>
    <w:rsid w:val="00925104"/>
    <w:rsid w:val="00925222"/>
    <w:rsid w:val="00925375"/>
    <w:rsid w:val="00925457"/>
    <w:rsid w:val="0092569D"/>
    <w:rsid w:val="0092572E"/>
    <w:rsid w:val="00925829"/>
    <w:rsid w:val="00925DD1"/>
    <w:rsid w:val="00925E97"/>
    <w:rsid w:val="0092681D"/>
    <w:rsid w:val="00926864"/>
    <w:rsid w:val="00926A76"/>
    <w:rsid w:val="00926D7C"/>
    <w:rsid w:val="00927478"/>
    <w:rsid w:val="0092760F"/>
    <w:rsid w:val="00927A6E"/>
    <w:rsid w:val="00927BB7"/>
    <w:rsid w:val="00927D40"/>
    <w:rsid w:val="00927DD7"/>
    <w:rsid w:val="00927FE1"/>
    <w:rsid w:val="0093017A"/>
    <w:rsid w:val="00930503"/>
    <w:rsid w:val="00930554"/>
    <w:rsid w:val="00930EFF"/>
    <w:rsid w:val="009311D0"/>
    <w:rsid w:val="00931571"/>
    <w:rsid w:val="00931952"/>
    <w:rsid w:val="00931B2F"/>
    <w:rsid w:val="00931F04"/>
    <w:rsid w:val="00931F91"/>
    <w:rsid w:val="00931FEE"/>
    <w:rsid w:val="00932115"/>
    <w:rsid w:val="00932718"/>
    <w:rsid w:val="00932819"/>
    <w:rsid w:val="009328E2"/>
    <w:rsid w:val="009331ED"/>
    <w:rsid w:val="00933218"/>
    <w:rsid w:val="009332D6"/>
    <w:rsid w:val="009332E4"/>
    <w:rsid w:val="00933B5B"/>
    <w:rsid w:val="00933F5B"/>
    <w:rsid w:val="009344F1"/>
    <w:rsid w:val="009348D0"/>
    <w:rsid w:val="00934A3E"/>
    <w:rsid w:val="00934D32"/>
    <w:rsid w:val="00934D5E"/>
    <w:rsid w:val="00934EBE"/>
    <w:rsid w:val="0093539B"/>
    <w:rsid w:val="00935697"/>
    <w:rsid w:val="00935AED"/>
    <w:rsid w:val="0093602C"/>
    <w:rsid w:val="009364B1"/>
    <w:rsid w:val="00936FD5"/>
    <w:rsid w:val="0093759C"/>
    <w:rsid w:val="009376D7"/>
    <w:rsid w:val="00937718"/>
    <w:rsid w:val="00940389"/>
    <w:rsid w:val="0094105F"/>
    <w:rsid w:val="0094107B"/>
    <w:rsid w:val="00941248"/>
    <w:rsid w:val="0094136B"/>
    <w:rsid w:val="009413E8"/>
    <w:rsid w:val="00941872"/>
    <w:rsid w:val="00941916"/>
    <w:rsid w:val="00941BAA"/>
    <w:rsid w:val="00941DB9"/>
    <w:rsid w:val="009423C9"/>
    <w:rsid w:val="0094248A"/>
    <w:rsid w:val="009424E7"/>
    <w:rsid w:val="0094266D"/>
    <w:rsid w:val="00942714"/>
    <w:rsid w:val="00942786"/>
    <w:rsid w:val="009427A7"/>
    <w:rsid w:val="00942F93"/>
    <w:rsid w:val="0094304C"/>
    <w:rsid w:val="00943229"/>
    <w:rsid w:val="00943267"/>
    <w:rsid w:val="009435CB"/>
    <w:rsid w:val="009436EB"/>
    <w:rsid w:val="009437AF"/>
    <w:rsid w:val="00943EB5"/>
    <w:rsid w:val="009440A4"/>
    <w:rsid w:val="009441CA"/>
    <w:rsid w:val="009443D9"/>
    <w:rsid w:val="009444FA"/>
    <w:rsid w:val="00944B6F"/>
    <w:rsid w:val="00944DE4"/>
    <w:rsid w:val="009457C1"/>
    <w:rsid w:val="00945AA2"/>
    <w:rsid w:val="00945F9F"/>
    <w:rsid w:val="0094603B"/>
    <w:rsid w:val="009460DF"/>
    <w:rsid w:val="00946364"/>
    <w:rsid w:val="009471D2"/>
    <w:rsid w:val="009473E9"/>
    <w:rsid w:val="009477B5"/>
    <w:rsid w:val="009479C9"/>
    <w:rsid w:val="0095032C"/>
    <w:rsid w:val="0095060B"/>
    <w:rsid w:val="00950798"/>
    <w:rsid w:val="009509C2"/>
    <w:rsid w:val="00950AA8"/>
    <w:rsid w:val="009513EC"/>
    <w:rsid w:val="00951441"/>
    <w:rsid w:val="00951E04"/>
    <w:rsid w:val="00951E88"/>
    <w:rsid w:val="00951FBB"/>
    <w:rsid w:val="009527CD"/>
    <w:rsid w:val="00952CFD"/>
    <w:rsid w:val="00953035"/>
    <w:rsid w:val="009534A3"/>
    <w:rsid w:val="009534F1"/>
    <w:rsid w:val="00953B9C"/>
    <w:rsid w:val="009542D1"/>
    <w:rsid w:val="009543CB"/>
    <w:rsid w:val="009544D6"/>
    <w:rsid w:val="00954649"/>
    <w:rsid w:val="00954811"/>
    <w:rsid w:val="0095494F"/>
    <w:rsid w:val="00954EF3"/>
    <w:rsid w:val="00955014"/>
    <w:rsid w:val="00955385"/>
    <w:rsid w:val="00955465"/>
    <w:rsid w:val="00955471"/>
    <w:rsid w:val="0095555D"/>
    <w:rsid w:val="00955722"/>
    <w:rsid w:val="00955739"/>
    <w:rsid w:val="00955B15"/>
    <w:rsid w:val="00955BDF"/>
    <w:rsid w:val="00955C54"/>
    <w:rsid w:val="00955F11"/>
    <w:rsid w:val="00956064"/>
    <w:rsid w:val="0095642F"/>
    <w:rsid w:val="0095693E"/>
    <w:rsid w:val="009569D4"/>
    <w:rsid w:val="00956BA2"/>
    <w:rsid w:val="00956C8E"/>
    <w:rsid w:val="009570C4"/>
    <w:rsid w:val="009571D1"/>
    <w:rsid w:val="009572A2"/>
    <w:rsid w:val="0095760C"/>
    <w:rsid w:val="009577F5"/>
    <w:rsid w:val="00957865"/>
    <w:rsid w:val="00957E47"/>
    <w:rsid w:val="00960136"/>
    <w:rsid w:val="00960E1F"/>
    <w:rsid w:val="00960EE1"/>
    <w:rsid w:val="009612B6"/>
    <w:rsid w:val="00961867"/>
    <w:rsid w:val="00961CD3"/>
    <w:rsid w:val="00961CEB"/>
    <w:rsid w:val="0096208C"/>
    <w:rsid w:val="00962264"/>
    <w:rsid w:val="009622E9"/>
    <w:rsid w:val="00962676"/>
    <w:rsid w:val="00962B48"/>
    <w:rsid w:val="00962C54"/>
    <w:rsid w:val="00962DB7"/>
    <w:rsid w:val="00962E48"/>
    <w:rsid w:val="0096342E"/>
    <w:rsid w:val="0096373F"/>
    <w:rsid w:val="0096385D"/>
    <w:rsid w:val="009639A0"/>
    <w:rsid w:val="00963D12"/>
    <w:rsid w:val="0096413F"/>
    <w:rsid w:val="0096463B"/>
    <w:rsid w:val="00964D49"/>
    <w:rsid w:val="00965F9C"/>
    <w:rsid w:val="0096614C"/>
    <w:rsid w:val="00966667"/>
    <w:rsid w:val="00967042"/>
    <w:rsid w:val="0096742F"/>
    <w:rsid w:val="00967675"/>
    <w:rsid w:val="009677BB"/>
    <w:rsid w:val="0096784C"/>
    <w:rsid w:val="00967B73"/>
    <w:rsid w:val="00967EC7"/>
    <w:rsid w:val="00970CDC"/>
    <w:rsid w:val="00970D0C"/>
    <w:rsid w:val="00970D55"/>
    <w:rsid w:val="00971B02"/>
    <w:rsid w:val="00971C6D"/>
    <w:rsid w:val="00971E4E"/>
    <w:rsid w:val="0097245C"/>
    <w:rsid w:val="009728C7"/>
    <w:rsid w:val="00972BCE"/>
    <w:rsid w:val="00972DAF"/>
    <w:rsid w:val="0097329E"/>
    <w:rsid w:val="0097356E"/>
    <w:rsid w:val="009735FC"/>
    <w:rsid w:val="00973898"/>
    <w:rsid w:val="00973A06"/>
    <w:rsid w:val="00973B3A"/>
    <w:rsid w:val="00973C9D"/>
    <w:rsid w:val="009748E5"/>
    <w:rsid w:val="00974B46"/>
    <w:rsid w:val="00974F0A"/>
    <w:rsid w:val="0097527D"/>
    <w:rsid w:val="009754B7"/>
    <w:rsid w:val="009755CA"/>
    <w:rsid w:val="00975918"/>
    <w:rsid w:val="00975A18"/>
    <w:rsid w:val="00975A2A"/>
    <w:rsid w:val="00975B96"/>
    <w:rsid w:val="0097610C"/>
    <w:rsid w:val="0097655C"/>
    <w:rsid w:val="0097677C"/>
    <w:rsid w:val="0097683E"/>
    <w:rsid w:val="0097689E"/>
    <w:rsid w:val="00977168"/>
    <w:rsid w:val="00977170"/>
    <w:rsid w:val="009772A9"/>
    <w:rsid w:val="00977BC6"/>
    <w:rsid w:val="009802A7"/>
    <w:rsid w:val="0098042E"/>
    <w:rsid w:val="009808C4"/>
    <w:rsid w:val="00980989"/>
    <w:rsid w:val="00980CC1"/>
    <w:rsid w:val="00980E58"/>
    <w:rsid w:val="009816D6"/>
    <w:rsid w:val="00981A0D"/>
    <w:rsid w:val="00981C30"/>
    <w:rsid w:val="00981E54"/>
    <w:rsid w:val="009820BB"/>
    <w:rsid w:val="00982941"/>
    <w:rsid w:val="00982E5F"/>
    <w:rsid w:val="00983180"/>
    <w:rsid w:val="009831FC"/>
    <w:rsid w:val="00983923"/>
    <w:rsid w:val="009839CE"/>
    <w:rsid w:val="00983B9F"/>
    <w:rsid w:val="00983FE4"/>
    <w:rsid w:val="00984087"/>
    <w:rsid w:val="009840BF"/>
    <w:rsid w:val="00984299"/>
    <w:rsid w:val="0098465A"/>
    <w:rsid w:val="00984AE0"/>
    <w:rsid w:val="00984D8D"/>
    <w:rsid w:val="00985898"/>
    <w:rsid w:val="00985A7D"/>
    <w:rsid w:val="009860A7"/>
    <w:rsid w:val="00986148"/>
    <w:rsid w:val="00986459"/>
    <w:rsid w:val="00986620"/>
    <w:rsid w:val="009901E8"/>
    <w:rsid w:val="00990452"/>
    <w:rsid w:val="009906F2"/>
    <w:rsid w:val="00990DDF"/>
    <w:rsid w:val="009912C4"/>
    <w:rsid w:val="00991736"/>
    <w:rsid w:val="00991807"/>
    <w:rsid w:val="00991A97"/>
    <w:rsid w:val="00991FAA"/>
    <w:rsid w:val="009924FF"/>
    <w:rsid w:val="00992568"/>
    <w:rsid w:val="009925E3"/>
    <w:rsid w:val="00992DEC"/>
    <w:rsid w:val="00992EF4"/>
    <w:rsid w:val="0099361D"/>
    <w:rsid w:val="009936E7"/>
    <w:rsid w:val="009938C3"/>
    <w:rsid w:val="00993EB0"/>
    <w:rsid w:val="00993F2F"/>
    <w:rsid w:val="00994171"/>
    <w:rsid w:val="009946B6"/>
    <w:rsid w:val="00994CBE"/>
    <w:rsid w:val="0099565F"/>
    <w:rsid w:val="009956F7"/>
    <w:rsid w:val="009958EB"/>
    <w:rsid w:val="00995959"/>
    <w:rsid w:val="00995F5E"/>
    <w:rsid w:val="00996170"/>
    <w:rsid w:val="009961CE"/>
    <w:rsid w:val="0099622E"/>
    <w:rsid w:val="00996392"/>
    <w:rsid w:val="00996637"/>
    <w:rsid w:val="0099675A"/>
    <w:rsid w:val="00996942"/>
    <w:rsid w:val="00996E50"/>
    <w:rsid w:val="009972EE"/>
    <w:rsid w:val="00997620"/>
    <w:rsid w:val="00997645"/>
    <w:rsid w:val="00997692"/>
    <w:rsid w:val="009977FF"/>
    <w:rsid w:val="00997F0C"/>
    <w:rsid w:val="009A1262"/>
    <w:rsid w:val="009A156C"/>
    <w:rsid w:val="009A21CB"/>
    <w:rsid w:val="009A2205"/>
    <w:rsid w:val="009A2844"/>
    <w:rsid w:val="009A2B32"/>
    <w:rsid w:val="009A2C97"/>
    <w:rsid w:val="009A2D2E"/>
    <w:rsid w:val="009A2FEC"/>
    <w:rsid w:val="009A30F7"/>
    <w:rsid w:val="009A31C6"/>
    <w:rsid w:val="009A3BDC"/>
    <w:rsid w:val="009A3BE1"/>
    <w:rsid w:val="009A3E78"/>
    <w:rsid w:val="009A40E8"/>
    <w:rsid w:val="009A4141"/>
    <w:rsid w:val="009A420E"/>
    <w:rsid w:val="009A432A"/>
    <w:rsid w:val="009A463C"/>
    <w:rsid w:val="009A48FC"/>
    <w:rsid w:val="009A4F81"/>
    <w:rsid w:val="009A50BA"/>
    <w:rsid w:val="009A520D"/>
    <w:rsid w:val="009A547B"/>
    <w:rsid w:val="009A5ACA"/>
    <w:rsid w:val="009A5B48"/>
    <w:rsid w:val="009A5B73"/>
    <w:rsid w:val="009A5C84"/>
    <w:rsid w:val="009A60F6"/>
    <w:rsid w:val="009A6242"/>
    <w:rsid w:val="009A6469"/>
    <w:rsid w:val="009A6937"/>
    <w:rsid w:val="009A6AED"/>
    <w:rsid w:val="009A6F5C"/>
    <w:rsid w:val="009A7777"/>
    <w:rsid w:val="009A7F81"/>
    <w:rsid w:val="009B0C4D"/>
    <w:rsid w:val="009B0DBB"/>
    <w:rsid w:val="009B139A"/>
    <w:rsid w:val="009B1D04"/>
    <w:rsid w:val="009B2152"/>
    <w:rsid w:val="009B2197"/>
    <w:rsid w:val="009B2731"/>
    <w:rsid w:val="009B2783"/>
    <w:rsid w:val="009B2906"/>
    <w:rsid w:val="009B2B33"/>
    <w:rsid w:val="009B2C6A"/>
    <w:rsid w:val="009B324F"/>
    <w:rsid w:val="009B3567"/>
    <w:rsid w:val="009B38DC"/>
    <w:rsid w:val="009B39D7"/>
    <w:rsid w:val="009B39D9"/>
    <w:rsid w:val="009B3A7A"/>
    <w:rsid w:val="009B40F0"/>
    <w:rsid w:val="009B441E"/>
    <w:rsid w:val="009B4A45"/>
    <w:rsid w:val="009B4F05"/>
    <w:rsid w:val="009B5066"/>
    <w:rsid w:val="009B527E"/>
    <w:rsid w:val="009B55D3"/>
    <w:rsid w:val="009B5628"/>
    <w:rsid w:val="009B584E"/>
    <w:rsid w:val="009B58A2"/>
    <w:rsid w:val="009B6084"/>
    <w:rsid w:val="009B620A"/>
    <w:rsid w:val="009B68E9"/>
    <w:rsid w:val="009B69AD"/>
    <w:rsid w:val="009B6A78"/>
    <w:rsid w:val="009B6EBC"/>
    <w:rsid w:val="009B7089"/>
    <w:rsid w:val="009B7315"/>
    <w:rsid w:val="009B7987"/>
    <w:rsid w:val="009B7D7A"/>
    <w:rsid w:val="009B7EA3"/>
    <w:rsid w:val="009C01B6"/>
    <w:rsid w:val="009C06D0"/>
    <w:rsid w:val="009C0930"/>
    <w:rsid w:val="009C0BCF"/>
    <w:rsid w:val="009C0D68"/>
    <w:rsid w:val="009C0E73"/>
    <w:rsid w:val="009C0FAA"/>
    <w:rsid w:val="009C169E"/>
    <w:rsid w:val="009C18A2"/>
    <w:rsid w:val="009C2299"/>
    <w:rsid w:val="009C270F"/>
    <w:rsid w:val="009C2BB3"/>
    <w:rsid w:val="009C2D8A"/>
    <w:rsid w:val="009C2EA8"/>
    <w:rsid w:val="009C2F55"/>
    <w:rsid w:val="009C302C"/>
    <w:rsid w:val="009C309C"/>
    <w:rsid w:val="009C30BC"/>
    <w:rsid w:val="009C3137"/>
    <w:rsid w:val="009C375F"/>
    <w:rsid w:val="009C3A31"/>
    <w:rsid w:val="009C3B03"/>
    <w:rsid w:val="009C3B62"/>
    <w:rsid w:val="009C3B7A"/>
    <w:rsid w:val="009C3F48"/>
    <w:rsid w:val="009C3FD5"/>
    <w:rsid w:val="009C40DD"/>
    <w:rsid w:val="009C4776"/>
    <w:rsid w:val="009C4B39"/>
    <w:rsid w:val="009C4D3F"/>
    <w:rsid w:val="009C51CA"/>
    <w:rsid w:val="009C51FA"/>
    <w:rsid w:val="009C55B3"/>
    <w:rsid w:val="009C56FC"/>
    <w:rsid w:val="009C5BD5"/>
    <w:rsid w:val="009C6563"/>
    <w:rsid w:val="009C67E5"/>
    <w:rsid w:val="009C693D"/>
    <w:rsid w:val="009C695D"/>
    <w:rsid w:val="009C725C"/>
    <w:rsid w:val="009C765E"/>
    <w:rsid w:val="009C788F"/>
    <w:rsid w:val="009C7F90"/>
    <w:rsid w:val="009D000E"/>
    <w:rsid w:val="009D0421"/>
    <w:rsid w:val="009D0726"/>
    <w:rsid w:val="009D080E"/>
    <w:rsid w:val="009D0CB7"/>
    <w:rsid w:val="009D0DAD"/>
    <w:rsid w:val="009D0DFF"/>
    <w:rsid w:val="009D14AF"/>
    <w:rsid w:val="009D15F2"/>
    <w:rsid w:val="009D1A78"/>
    <w:rsid w:val="009D1F55"/>
    <w:rsid w:val="009D1FB9"/>
    <w:rsid w:val="009D214A"/>
    <w:rsid w:val="009D229D"/>
    <w:rsid w:val="009D2568"/>
    <w:rsid w:val="009D2641"/>
    <w:rsid w:val="009D28D5"/>
    <w:rsid w:val="009D3088"/>
    <w:rsid w:val="009D30F1"/>
    <w:rsid w:val="009D3214"/>
    <w:rsid w:val="009D36F8"/>
    <w:rsid w:val="009D3894"/>
    <w:rsid w:val="009D39B4"/>
    <w:rsid w:val="009D3CD4"/>
    <w:rsid w:val="009D40E3"/>
    <w:rsid w:val="009D4302"/>
    <w:rsid w:val="009D44B9"/>
    <w:rsid w:val="009D463B"/>
    <w:rsid w:val="009D46C7"/>
    <w:rsid w:val="009D4B29"/>
    <w:rsid w:val="009D4D58"/>
    <w:rsid w:val="009D5134"/>
    <w:rsid w:val="009D54C0"/>
    <w:rsid w:val="009D5535"/>
    <w:rsid w:val="009D5A96"/>
    <w:rsid w:val="009D5B43"/>
    <w:rsid w:val="009D5B68"/>
    <w:rsid w:val="009D5DA1"/>
    <w:rsid w:val="009D5E60"/>
    <w:rsid w:val="009D643A"/>
    <w:rsid w:val="009D6440"/>
    <w:rsid w:val="009D6A81"/>
    <w:rsid w:val="009D6BC0"/>
    <w:rsid w:val="009D71C3"/>
    <w:rsid w:val="009D7475"/>
    <w:rsid w:val="009D7523"/>
    <w:rsid w:val="009D785B"/>
    <w:rsid w:val="009D7F07"/>
    <w:rsid w:val="009E02AE"/>
    <w:rsid w:val="009E073F"/>
    <w:rsid w:val="009E095B"/>
    <w:rsid w:val="009E0B81"/>
    <w:rsid w:val="009E0ECA"/>
    <w:rsid w:val="009E125C"/>
    <w:rsid w:val="009E1769"/>
    <w:rsid w:val="009E1935"/>
    <w:rsid w:val="009E1980"/>
    <w:rsid w:val="009E19D3"/>
    <w:rsid w:val="009E1C1C"/>
    <w:rsid w:val="009E2355"/>
    <w:rsid w:val="009E2640"/>
    <w:rsid w:val="009E26DB"/>
    <w:rsid w:val="009E27B3"/>
    <w:rsid w:val="009E2CBC"/>
    <w:rsid w:val="009E3115"/>
    <w:rsid w:val="009E31B5"/>
    <w:rsid w:val="009E3C43"/>
    <w:rsid w:val="009E3EA4"/>
    <w:rsid w:val="009E429A"/>
    <w:rsid w:val="009E4368"/>
    <w:rsid w:val="009E447A"/>
    <w:rsid w:val="009E46AC"/>
    <w:rsid w:val="009E47E1"/>
    <w:rsid w:val="009E4823"/>
    <w:rsid w:val="009E4A9B"/>
    <w:rsid w:val="009E4FEC"/>
    <w:rsid w:val="009E532F"/>
    <w:rsid w:val="009E539B"/>
    <w:rsid w:val="009E5753"/>
    <w:rsid w:val="009E5B1F"/>
    <w:rsid w:val="009E5BDC"/>
    <w:rsid w:val="009E60C0"/>
    <w:rsid w:val="009E6794"/>
    <w:rsid w:val="009E6A8B"/>
    <w:rsid w:val="009E6C64"/>
    <w:rsid w:val="009E6DE8"/>
    <w:rsid w:val="009E70FC"/>
    <w:rsid w:val="009E7311"/>
    <w:rsid w:val="009E7503"/>
    <w:rsid w:val="009E762E"/>
    <w:rsid w:val="009E7C46"/>
    <w:rsid w:val="009E7CCE"/>
    <w:rsid w:val="009E7E16"/>
    <w:rsid w:val="009E7EFB"/>
    <w:rsid w:val="009E7F2D"/>
    <w:rsid w:val="009F047A"/>
    <w:rsid w:val="009F05E1"/>
    <w:rsid w:val="009F07A8"/>
    <w:rsid w:val="009F08FF"/>
    <w:rsid w:val="009F094C"/>
    <w:rsid w:val="009F0F57"/>
    <w:rsid w:val="009F11A6"/>
    <w:rsid w:val="009F12C5"/>
    <w:rsid w:val="009F13B7"/>
    <w:rsid w:val="009F14C7"/>
    <w:rsid w:val="009F166B"/>
    <w:rsid w:val="009F1BCB"/>
    <w:rsid w:val="009F1C0A"/>
    <w:rsid w:val="009F1C57"/>
    <w:rsid w:val="009F1CDE"/>
    <w:rsid w:val="009F1D0F"/>
    <w:rsid w:val="009F1FEA"/>
    <w:rsid w:val="009F23E7"/>
    <w:rsid w:val="009F2810"/>
    <w:rsid w:val="009F33C0"/>
    <w:rsid w:val="009F34EF"/>
    <w:rsid w:val="009F38C5"/>
    <w:rsid w:val="009F3BA3"/>
    <w:rsid w:val="009F4D76"/>
    <w:rsid w:val="009F4EE2"/>
    <w:rsid w:val="009F5030"/>
    <w:rsid w:val="009F544A"/>
    <w:rsid w:val="009F6A69"/>
    <w:rsid w:val="009F7345"/>
    <w:rsid w:val="009F7F15"/>
    <w:rsid w:val="00A00135"/>
    <w:rsid w:val="00A00642"/>
    <w:rsid w:val="00A008AE"/>
    <w:rsid w:val="00A008BA"/>
    <w:rsid w:val="00A00F1B"/>
    <w:rsid w:val="00A00F7D"/>
    <w:rsid w:val="00A010A0"/>
    <w:rsid w:val="00A0133B"/>
    <w:rsid w:val="00A013E6"/>
    <w:rsid w:val="00A01458"/>
    <w:rsid w:val="00A01A8C"/>
    <w:rsid w:val="00A02143"/>
    <w:rsid w:val="00A023E6"/>
    <w:rsid w:val="00A02571"/>
    <w:rsid w:val="00A02BE1"/>
    <w:rsid w:val="00A02D7A"/>
    <w:rsid w:val="00A03085"/>
    <w:rsid w:val="00A035FE"/>
    <w:rsid w:val="00A037A4"/>
    <w:rsid w:val="00A03B0E"/>
    <w:rsid w:val="00A03DDF"/>
    <w:rsid w:val="00A042C9"/>
    <w:rsid w:val="00A045DA"/>
    <w:rsid w:val="00A0479A"/>
    <w:rsid w:val="00A04BAD"/>
    <w:rsid w:val="00A04BE1"/>
    <w:rsid w:val="00A04D31"/>
    <w:rsid w:val="00A054EE"/>
    <w:rsid w:val="00A05546"/>
    <w:rsid w:val="00A056E1"/>
    <w:rsid w:val="00A0593A"/>
    <w:rsid w:val="00A05A10"/>
    <w:rsid w:val="00A05C37"/>
    <w:rsid w:val="00A05E1C"/>
    <w:rsid w:val="00A05FA0"/>
    <w:rsid w:val="00A0619E"/>
    <w:rsid w:val="00A06455"/>
    <w:rsid w:val="00A069C0"/>
    <w:rsid w:val="00A07327"/>
    <w:rsid w:val="00A0740A"/>
    <w:rsid w:val="00A074FC"/>
    <w:rsid w:val="00A077CC"/>
    <w:rsid w:val="00A07A69"/>
    <w:rsid w:val="00A07AC6"/>
    <w:rsid w:val="00A07BBA"/>
    <w:rsid w:val="00A1025E"/>
    <w:rsid w:val="00A10612"/>
    <w:rsid w:val="00A10886"/>
    <w:rsid w:val="00A11381"/>
    <w:rsid w:val="00A11614"/>
    <w:rsid w:val="00A11A43"/>
    <w:rsid w:val="00A11ED1"/>
    <w:rsid w:val="00A11F02"/>
    <w:rsid w:val="00A1249F"/>
    <w:rsid w:val="00A1250A"/>
    <w:rsid w:val="00A1276C"/>
    <w:rsid w:val="00A12F23"/>
    <w:rsid w:val="00A1356E"/>
    <w:rsid w:val="00A1397B"/>
    <w:rsid w:val="00A13EA4"/>
    <w:rsid w:val="00A140FA"/>
    <w:rsid w:val="00A141D2"/>
    <w:rsid w:val="00A1430D"/>
    <w:rsid w:val="00A144AE"/>
    <w:rsid w:val="00A14849"/>
    <w:rsid w:val="00A14A4B"/>
    <w:rsid w:val="00A14BDC"/>
    <w:rsid w:val="00A14FD1"/>
    <w:rsid w:val="00A151C3"/>
    <w:rsid w:val="00A156AF"/>
    <w:rsid w:val="00A1593E"/>
    <w:rsid w:val="00A1601E"/>
    <w:rsid w:val="00A161EF"/>
    <w:rsid w:val="00A16A7A"/>
    <w:rsid w:val="00A16BD9"/>
    <w:rsid w:val="00A16E34"/>
    <w:rsid w:val="00A16F95"/>
    <w:rsid w:val="00A17153"/>
    <w:rsid w:val="00A175B1"/>
    <w:rsid w:val="00A17696"/>
    <w:rsid w:val="00A17A8E"/>
    <w:rsid w:val="00A17E7C"/>
    <w:rsid w:val="00A200E4"/>
    <w:rsid w:val="00A205E7"/>
    <w:rsid w:val="00A2084C"/>
    <w:rsid w:val="00A20AB5"/>
    <w:rsid w:val="00A20BDE"/>
    <w:rsid w:val="00A21449"/>
    <w:rsid w:val="00A2150C"/>
    <w:rsid w:val="00A21E0D"/>
    <w:rsid w:val="00A21F28"/>
    <w:rsid w:val="00A21FA8"/>
    <w:rsid w:val="00A220AF"/>
    <w:rsid w:val="00A2225C"/>
    <w:rsid w:val="00A227DD"/>
    <w:rsid w:val="00A227EC"/>
    <w:rsid w:val="00A22F05"/>
    <w:rsid w:val="00A23143"/>
    <w:rsid w:val="00A232EB"/>
    <w:rsid w:val="00A23B78"/>
    <w:rsid w:val="00A24541"/>
    <w:rsid w:val="00A24D23"/>
    <w:rsid w:val="00A24D49"/>
    <w:rsid w:val="00A25954"/>
    <w:rsid w:val="00A25CE8"/>
    <w:rsid w:val="00A25F68"/>
    <w:rsid w:val="00A26007"/>
    <w:rsid w:val="00A2614B"/>
    <w:rsid w:val="00A2638B"/>
    <w:rsid w:val="00A2659F"/>
    <w:rsid w:val="00A2668F"/>
    <w:rsid w:val="00A26826"/>
    <w:rsid w:val="00A26897"/>
    <w:rsid w:val="00A268AC"/>
    <w:rsid w:val="00A268D3"/>
    <w:rsid w:val="00A26D94"/>
    <w:rsid w:val="00A30008"/>
    <w:rsid w:val="00A30031"/>
    <w:rsid w:val="00A30279"/>
    <w:rsid w:val="00A302F3"/>
    <w:rsid w:val="00A3034C"/>
    <w:rsid w:val="00A303C0"/>
    <w:rsid w:val="00A31286"/>
    <w:rsid w:val="00A317A5"/>
    <w:rsid w:val="00A319C5"/>
    <w:rsid w:val="00A32208"/>
    <w:rsid w:val="00A3222F"/>
    <w:rsid w:val="00A3238A"/>
    <w:rsid w:val="00A32578"/>
    <w:rsid w:val="00A32734"/>
    <w:rsid w:val="00A3324D"/>
    <w:rsid w:val="00A334CF"/>
    <w:rsid w:val="00A336A9"/>
    <w:rsid w:val="00A33D4E"/>
    <w:rsid w:val="00A35298"/>
    <w:rsid w:val="00A3564C"/>
    <w:rsid w:val="00A3574B"/>
    <w:rsid w:val="00A3581B"/>
    <w:rsid w:val="00A35B61"/>
    <w:rsid w:val="00A36153"/>
    <w:rsid w:val="00A36292"/>
    <w:rsid w:val="00A363BC"/>
    <w:rsid w:val="00A364B8"/>
    <w:rsid w:val="00A36912"/>
    <w:rsid w:val="00A36989"/>
    <w:rsid w:val="00A378C8"/>
    <w:rsid w:val="00A37B17"/>
    <w:rsid w:val="00A37BAC"/>
    <w:rsid w:val="00A37ECE"/>
    <w:rsid w:val="00A400BC"/>
    <w:rsid w:val="00A40E1C"/>
    <w:rsid w:val="00A4147D"/>
    <w:rsid w:val="00A4156B"/>
    <w:rsid w:val="00A41C24"/>
    <w:rsid w:val="00A41F89"/>
    <w:rsid w:val="00A41FC9"/>
    <w:rsid w:val="00A42556"/>
    <w:rsid w:val="00A42945"/>
    <w:rsid w:val="00A42E36"/>
    <w:rsid w:val="00A42EF7"/>
    <w:rsid w:val="00A43328"/>
    <w:rsid w:val="00A43F9E"/>
    <w:rsid w:val="00A44187"/>
    <w:rsid w:val="00A446A5"/>
    <w:rsid w:val="00A44D41"/>
    <w:rsid w:val="00A44D4D"/>
    <w:rsid w:val="00A44F3E"/>
    <w:rsid w:val="00A451CE"/>
    <w:rsid w:val="00A457A4"/>
    <w:rsid w:val="00A460C8"/>
    <w:rsid w:val="00A4613F"/>
    <w:rsid w:val="00A4631F"/>
    <w:rsid w:val="00A46659"/>
    <w:rsid w:val="00A469F5"/>
    <w:rsid w:val="00A4737B"/>
    <w:rsid w:val="00A479EA"/>
    <w:rsid w:val="00A47BEC"/>
    <w:rsid w:val="00A47E5C"/>
    <w:rsid w:val="00A50359"/>
    <w:rsid w:val="00A50361"/>
    <w:rsid w:val="00A505DB"/>
    <w:rsid w:val="00A506F2"/>
    <w:rsid w:val="00A509BC"/>
    <w:rsid w:val="00A50A4B"/>
    <w:rsid w:val="00A5124C"/>
    <w:rsid w:val="00A51527"/>
    <w:rsid w:val="00A5152A"/>
    <w:rsid w:val="00A51C1D"/>
    <w:rsid w:val="00A51C1E"/>
    <w:rsid w:val="00A51CFB"/>
    <w:rsid w:val="00A5217F"/>
    <w:rsid w:val="00A52A02"/>
    <w:rsid w:val="00A52CAC"/>
    <w:rsid w:val="00A52F85"/>
    <w:rsid w:val="00A5337B"/>
    <w:rsid w:val="00A53A27"/>
    <w:rsid w:val="00A540F8"/>
    <w:rsid w:val="00A541D8"/>
    <w:rsid w:val="00A54277"/>
    <w:rsid w:val="00A54912"/>
    <w:rsid w:val="00A54A61"/>
    <w:rsid w:val="00A54CD4"/>
    <w:rsid w:val="00A54E6C"/>
    <w:rsid w:val="00A550A8"/>
    <w:rsid w:val="00A5527A"/>
    <w:rsid w:val="00A555E2"/>
    <w:rsid w:val="00A5566A"/>
    <w:rsid w:val="00A55849"/>
    <w:rsid w:val="00A55A39"/>
    <w:rsid w:val="00A562D8"/>
    <w:rsid w:val="00A56432"/>
    <w:rsid w:val="00A56737"/>
    <w:rsid w:val="00A568F4"/>
    <w:rsid w:val="00A56A42"/>
    <w:rsid w:val="00A56BF7"/>
    <w:rsid w:val="00A56CBC"/>
    <w:rsid w:val="00A56F06"/>
    <w:rsid w:val="00A572F6"/>
    <w:rsid w:val="00A57408"/>
    <w:rsid w:val="00A5763F"/>
    <w:rsid w:val="00A57756"/>
    <w:rsid w:val="00A57988"/>
    <w:rsid w:val="00A57B45"/>
    <w:rsid w:val="00A601C7"/>
    <w:rsid w:val="00A6061C"/>
    <w:rsid w:val="00A60968"/>
    <w:rsid w:val="00A60B34"/>
    <w:rsid w:val="00A60B8E"/>
    <w:rsid w:val="00A60F65"/>
    <w:rsid w:val="00A61190"/>
    <w:rsid w:val="00A61614"/>
    <w:rsid w:val="00A619BC"/>
    <w:rsid w:val="00A61F7F"/>
    <w:rsid w:val="00A626A5"/>
    <w:rsid w:val="00A62AC2"/>
    <w:rsid w:val="00A630C0"/>
    <w:rsid w:val="00A63160"/>
    <w:rsid w:val="00A6368F"/>
    <w:rsid w:val="00A639D7"/>
    <w:rsid w:val="00A63D15"/>
    <w:rsid w:val="00A63ECD"/>
    <w:rsid w:val="00A63F54"/>
    <w:rsid w:val="00A63FA1"/>
    <w:rsid w:val="00A64064"/>
    <w:rsid w:val="00A6446D"/>
    <w:rsid w:val="00A646F9"/>
    <w:rsid w:val="00A64792"/>
    <w:rsid w:val="00A649E2"/>
    <w:rsid w:val="00A64A27"/>
    <w:rsid w:val="00A64BF2"/>
    <w:rsid w:val="00A64E53"/>
    <w:rsid w:val="00A65258"/>
    <w:rsid w:val="00A65576"/>
    <w:rsid w:val="00A65CE0"/>
    <w:rsid w:val="00A66150"/>
    <w:rsid w:val="00A66680"/>
    <w:rsid w:val="00A66BEE"/>
    <w:rsid w:val="00A66C6E"/>
    <w:rsid w:val="00A66D07"/>
    <w:rsid w:val="00A66D7E"/>
    <w:rsid w:val="00A66D83"/>
    <w:rsid w:val="00A66EFB"/>
    <w:rsid w:val="00A67380"/>
    <w:rsid w:val="00A67ACF"/>
    <w:rsid w:val="00A703FA"/>
    <w:rsid w:val="00A704C6"/>
    <w:rsid w:val="00A70548"/>
    <w:rsid w:val="00A70F81"/>
    <w:rsid w:val="00A70F8E"/>
    <w:rsid w:val="00A71337"/>
    <w:rsid w:val="00A71556"/>
    <w:rsid w:val="00A71604"/>
    <w:rsid w:val="00A71C37"/>
    <w:rsid w:val="00A71C55"/>
    <w:rsid w:val="00A71CA4"/>
    <w:rsid w:val="00A72D02"/>
    <w:rsid w:val="00A736A7"/>
    <w:rsid w:val="00A73BE0"/>
    <w:rsid w:val="00A73F34"/>
    <w:rsid w:val="00A7411E"/>
    <w:rsid w:val="00A743DE"/>
    <w:rsid w:val="00A7577D"/>
    <w:rsid w:val="00A75834"/>
    <w:rsid w:val="00A76074"/>
    <w:rsid w:val="00A761A9"/>
    <w:rsid w:val="00A7640D"/>
    <w:rsid w:val="00A7671B"/>
    <w:rsid w:val="00A76855"/>
    <w:rsid w:val="00A77C5D"/>
    <w:rsid w:val="00A77FFE"/>
    <w:rsid w:val="00A80544"/>
    <w:rsid w:val="00A8057A"/>
    <w:rsid w:val="00A80642"/>
    <w:rsid w:val="00A807B3"/>
    <w:rsid w:val="00A80C69"/>
    <w:rsid w:val="00A80E2D"/>
    <w:rsid w:val="00A80F19"/>
    <w:rsid w:val="00A81131"/>
    <w:rsid w:val="00A81213"/>
    <w:rsid w:val="00A81341"/>
    <w:rsid w:val="00A81A5E"/>
    <w:rsid w:val="00A81C29"/>
    <w:rsid w:val="00A82259"/>
    <w:rsid w:val="00A8239A"/>
    <w:rsid w:val="00A82438"/>
    <w:rsid w:val="00A82D34"/>
    <w:rsid w:val="00A82E45"/>
    <w:rsid w:val="00A837A0"/>
    <w:rsid w:val="00A84218"/>
    <w:rsid w:val="00A842B6"/>
    <w:rsid w:val="00A84411"/>
    <w:rsid w:val="00A846FD"/>
    <w:rsid w:val="00A84B2C"/>
    <w:rsid w:val="00A84C8A"/>
    <w:rsid w:val="00A84EEE"/>
    <w:rsid w:val="00A84FD0"/>
    <w:rsid w:val="00A868F9"/>
    <w:rsid w:val="00A87DA0"/>
    <w:rsid w:val="00A901A6"/>
    <w:rsid w:val="00A90665"/>
    <w:rsid w:val="00A90C18"/>
    <w:rsid w:val="00A91175"/>
    <w:rsid w:val="00A913C1"/>
    <w:rsid w:val="00A914C3"/>
    <w:rsid w:val="00A9156C"/>
    <w:rsid w:val="00A91883"/>
    <w:rsid w:val="00A91B56"/>
    <w:rsid w:val="00A92041"/>
    <w:rsid w:val="00A921FE"/>
    <w:rsid w:val="00A92535"/>
    <w:rsid w:val="00A9256F"/>
    <w:rsid w:val="00A9288D"/>
    <w:rsid w:val="00A92924"/>
    <w:rsid w:val="00A929B1"/>
    <w:rsid w:val="00A9301E"/>
    <w:rsid w:val="00A939F2"/>
    <w:rsid w:val="00A941B9"/>
    <w:rsid w:val="00A94217"/>
    <w:rsid w:val="00A945AB"/>
    <w:rsid w:val="00A94F93"/>
    <w:rsid w:val="00A950D9"/>
    <w:rsid w:val="00A95C00"/>
    <w:rsid w:val="00A95CDF"/>
    <w:rsid w:val="00A95DC4"/>
    <w:rsid w:val="00A9628B"/>
    <w:rsid w:val="00A96715"/>
    <w:rsid w:val="00A9676D"/>
    <w:rsid w:val="00A968A2"/>
    <w:rsid w:val="00A96C6F"/>
    <w:rsid w:val="00A96F3A"/>
    <w:rsid w:val="00A973FD"/>
    <w:rsid w:val="00A975EB"/>
    <w:rsid w:val="00A97BAB"/>
    <w:rsid w:val="00A97CD1"/>
    <w:rsid w:val="00AA0453"/>
    <w:rsid w:val="00AA08F8"/>
    <w:rsid w:val="00AA08F9"/>
    <w:rsid w:val="00AA0F3D"/>
    <w:rsid w:val="00AA0FBE"/>
    <w:rsid w:val="00AA120F"/>
    <w:rsid w:val="00AA1224"/>
    <w:rsid w:val="00AA1336"/>
    <w:rsid w:val="00AA13BF"/>
    <w:rsid w:val="00AA14DA"/>
    <w:rsid w:val="00AA159B"/>
    <w:rsid w:val="00AA17B2"/>
    <w:rsid w:val="00AA1813"/>
    <w:rsid w:val="00AA1A5E"/>
    <w:rsid w:val="00AA1DC8"/>
    <w:rsid w:val="00AA227E"/>
    <w:rsid w:val="00AA242C"/>
    <w:rsid w:val="00AA280D"/>
    <w:rsid w:val="00AA2C89"/>
    <w:rsid w:val="00AA2DBF"/>
    <w:rsid w:val="00AA337A"/>
    <w:rsid w:val="00AA3702"/>
    <w:rsid w:val="00AA37F3"/>
    <w:rsid w:val="00AA3846"/>
    <w:rsid w:val="00AA41AC"/>
    <w:rsid w:val="00AA4C5B"/>
    <w:rsid w:val="00AA4E97"/>
    <w:rsid w:val="00AA61A6"/>
    <w:rsid w:val="00AA63CC"/>
    <w:rsid w:val="00AA6A7A"/>
    <w:rsid w:val="00AA6FC3"/>
    <w:rsid w:val="00AA7139"/>
    <w:rsid w:val="00AA7747"/>
    <w:rsid w:val="00AB076A"/>
    <w:rsid w:val="00AB0FD4"/>
    <w:rsid w:val="00AB1161"/>
    <w:rsid w:val="00AB1837"/>
    <w:rsid w:val="00AB1D4D"/>
    <w:rsid w:val="00AB24F8"/>
    <w:rsid w:val="00AB29E3"/>
    <w:rsid w:val="00AB2ABD"/>
    <w:rsid w:val="00AB2CB9"/>
    <w:rsid w:val="00AB2DFE"/>
    <w:rsid w:val="00AB2EA3"/>
    <w:rsid w:val="00AB32F5"/>
    <w:rsid w:val="00AB3334"/>
    <w:rsid w:val="00AB3551"/>
    <w:rsid w:val="00AB414C"/>
    <w:rsid w:val="00AB4233"/>
    <w:rsid w:val="00AB4234"/>
    <w:rsid w:val="00AB4747"/>
    <w:rsid w:val="00AB4889"/>
    <w:rsid w:val="00AB4A8E"/>
    <w:rsid w:val="00AB4B72"/>
    <w:rsid w:val="00AB5092"/>
    <w:rsid w:val="00AB55F4"/>
    <w:rsid w:val="00AB5642"/>
    <w:rsid w:val="00AB6876"/>
    <w:rsid w:val="00AB6D24"/>
    <w:rsid w:val="00AB6D4A"/>
    <w:rsid w:val="00AB731B"/>
    <w:rsid w:val="00AC04AB"/>
    <w:rsid w:val="00AC087B"/>
    <w:rsid w:val="00AC0951"/>
    <w:rsid w:val="00AC0AD2"/>
    <w:rsid w:val="00AC0E44"/>
    <w:rsid w:val="00AC1D6F"/>
    <w:rsid w:val="00AC208D"/>
    <w:rsid w:val="00AC2126"/>
    <w:rsid w:val="00AC2640"/>
    <w:rsid w:val="00AC2A09"/>
    <w:rsid w:val="00AC31D6"/>
    <w:rsid w:val="00AC34C0"/>
    <w:rsid w:val="00AC3D25"/>
    <w:rsid w:val="00AC4188"/>
    <w:rsid w:val="00AC4256"/>
    <w:rsid w:val="00AC447B"/>
    <w:rsid w:val="00AC45C4"/>
    <w:rsid w:val="00AC48C3"/>
    <w:rsid w:val="00AC4C59"/>
    <w:rsid w:val="00AC4F0F"/>
    <w:rsid w:val="00AC560D"/>
    <w:rsid w:val="00AC570F"/>
    <w:rsid w:val="00AC5843"/>
    <w:rsid w:val="00AC5A11"/>
    <w:rsid w:val="00AC5AD1"/>
    <w:rsid w:val="00AC60DF"/>
    <w:rsid w:val="00AC6811"/>
    <w:rsid w:val="00AC686E"/>
    <w:rsid w:val="00AC703E"/>
    <w:rsid w:val="00AC718D"/>
    <w:rsid w:val="00AC7370"/>
    <w:rsid w:val="00AC741A"/>
    <w:rsid w:val="00AC762A"/>
    <w:rsid w:val="00AC768C"/>
    <w:rsid w:val="00AC7B0F"/>
    <w:rsid w:val="00AC7D05"/>
    <w:rsid w:val="00AC7E66"/>
    <w:rsid w:val="00AD0095"/>
    <w:rsid w:val="00AD0D64"/>
    <w:rsid w:val="00AD0E60"/>
    <w:rsid w:val="00AD23C6"/>
    <w:rsid w:val="00AD27F9"/>
    <w:rsid w:val="00AD2CCB"/>
    <w:rsid w:val="00AD2D24"/>
    <w:rsid w:val="00AD2D89"/>
    <w:rsid w:val="00AD3224"/>
    <w:rsid w:val="00AD36DA"/>
    <w:rsid w:val="00AD36F8"/>
    <w:rsid w:val="00AD39D6"/>
    <w:rsid w:val="00AD4568"/>
    <w:rsid w:val="00AD4FA2"/>
    <w:rsid w:val="00AD5055"/>
    <w:rsid w:val="00AD5498"/>
    <w:rsid w:val="00AD5E13"/>
    <w:rsid w:val="00AD613C"/>
    <w:rsid w:val="00AD6175"/>
    <w:rsid w:val="00AD641C"/>
    <w:rsid w:val="00AD741A"/>
    <w:rsid w:val="00AD7768"/>
    <w:rsid w:val="00AD7CC3"/>
    <w:rsid w:val="00AD7EDF"/>
    <w:rsid w:val="00AD7FF5"/>
    <w:rsid w:val="00AE023B"/>
    <w:rsid w:val="00AE02EB"/>
    <w:rsid w:val="00AE04BA"/>
    <w:rsid w:val="00AE0B57"/>
    <w:rsid w:val="00AE0D69"/>
    <w:rsid w:val="00AE0F29"/>
    <w:rsid w:val="00AE138E"/>
    <w:rsid w:val="00AE1398"/>
    <w:rsid w:val="00AE1512"/>
    <w:rsid w:val="00AE15F3"/>
    <w:rsid w:val="00AE1853"/>
    <w:rsid w:val="00AE1931"/>
    <w:rsid w:val="00AE1D37"/>
    <w:rsid w:val="00AE1DAE"/>
    <w:rsid w:val="00AE1E7D"/>
    <w:rsid w:val="00AE2282"/>
    <w:rsid w:val="00AE23D5"/>
    <w:rsid w:val="00AE27F4"/>
    <w:rsid w:val="00AE28BE"/>
    <w:rsid w:val="00AE2A9E"/>
    <w:rsid w:val="00AE2C1F"/>
    <w:rsid w:val="00AE2FDD"/>
    <w:rsid w:val="00AE3A09"/>
    <w:rsid w:val="00AE3AE6"/>
    <w:rsid w:val="00AE3CAE"/>
    <w:rsid w:val="00AE3FF4"/>
    <w:rsid w:val="00AE454D"/>
    <w:rsid w:val="00AE4C13"/>
    <w:rsid w:val="00AE515A"/>
    <w:rsid w:val="00AE5415"/>
    <w:rsid w:val="00AE54CB"/>
    <w:rsid w:val="00AE57EB"/>
    <w:rsid w:val="00AE5F3E"/>
    <w:rsid w:val="00AE65EE"/>
    <w:rsid w:val="00AE65F7"/>
    <w:rsid w:val="00AE6907"/>
    <w:rsid w:val="00AE6E85"/>
    <w:rsid w:val="00AE70A2"/>
    <w:rsid w:val="00AE71D1"/>
    <w:rsid w:val="00AE7307"/>
    <w:rsid w:val="00AE7B8F"/>
    <w:rsid w:val="00AE7C32"/>
    <w:rsid w:val="00AE7C89"/>
    <w:rsid w:val="00AE7D82"/>
    <w:rsid w:val="00AE7EA4"/>
    <w:rsid w:val="00AE7FE8"/>
    <w:rsid w:val="00AF0936"/>
    <w:rsid w:val="00AF0A49"/>
    <w:rsid w:val="00AF0CBF"/>
    <w:rsid w:val="00AF0D1B"/>
    <w:rsid w:val="00AF1129"/>
    <w:rsid w:val="00AF1439"/>
    <w:rsid w:val="00AF1724"/>
    <w:rsid w:val="00AF1FC5"/>
    <w:rsid w:val="00AF210D"/>
    <w:rsid w:val="00AF245B"/>
    <w:rsid w:val="00AF269A"/>
    <w:rsid w:val="00AF2770"/>
    <w:rsid w:val="00AF2B0C"/>
    <w:rsid w:val="00AF2C72"/>
    <w:rsid w:val="00AF2C89"/>
    <w:rsid w:val="00AF2E95"/>
    <w:rsid w:val="00AF3343"/>
    <w:rsid w:val="00AF3B41"/>
    <w:rsid w:val="00AF40F3"/>
    <w:rsid w:val="00AF428C"/>
    <w:rsid w:val="00AF42F8"/>
    <w:rsid w:val="00AF436A"/>
    <w:rsid w:val="00AF4719"/>
    <w:rsid w:val="00AF4936"/>
    <w:rsid w:val="00AF49D6"/>
    <w:rsid w:val="00AF4F72"/>
    <w:rsid w:val="00AF4F73"/>
    <w:rsid w:val="00AF5372"/>
    <w:rsid w:val="00AF5378"/>
    <w:rsid w:val="00AF567D"/>
    <w:rsid w:val="00AF5797"/>
    <w:rsid w:val="00AF5961"/>
    <w:rsid w:val="00AF5AA3"/>
    <w:rsid w:val="00AF5BE0"/>
    <w:rsid w:val="00AF5FD8"/>
    <w:rsid w:val="00AF626D"/>
    <w:rsid w:val="00AF68E4"/>
    <w:rsid w:val="00AF6D16"/>
    <w:rsid w:val="00AF7340"/>
    <w:rsid w:val="00AF7AE9"/>
    <w:rsid w:val="00AF7CB0"/>
    <w:rsid w:val="00B00493"/>
    <w:rsid w:val="00B00502"/>
    <w:rsid w:val="00B0084C"/>
    <w:rsid w:val="00B010C2"/>
    <w:rsid w:val="00B011C3"/>
    <w:rsid w:val="00B012E7"/>
    <w:rsid w:val="00B015BE"/>
    <w:rsid w:val="00B01BEC"/>
    <w:rsid w:val="00B01CFA"/>
    <w:rsid w:val="00B02752"/>
    <w:rsid w:val="00B028D6"/>
    <w:rsid w:val="00B0293D"/>
    <w:rsid w:val="00B02A6C"/>
    <w:rsid w:val="00B02FBE"/>
    <w:rsid w:val="00B03011"/>
    <w:rsid w:val="00B03069"/>
    <w:rsid w:val="00B03087"/>
    <w:rsid w:val="00B032A8"/>
    <w:rsid w:val="00B03895"/>
    <w:rsid w:val="00B03A6E"/>
    <w:rsid w:val="00B03D59"/>
    <w:rsid w:val="00B0425E"/>
    <w:rsid w:val="00B044E5"/>
    <w:rsid w:val="00B0474F"/>
    <w:rsid w:val="00B04887"/>
    <w:rsid w:val="00B0493C"/>
    <w:rsid w:val="00B04A62"/>
    <w:rsid w:val="00B04DD3"/>
    <w:rsid w:val="00B04E9B"/>
    <w:rsid w:val="00B04FC3"/>
    <w:rsid w:val="00B05207"/>
    <w:rsid w:val="00B05B1E"/>
    <w:rsid w:val="00B05C15"/>
    <w:rsid w:val="00B05DEB"/>
    <w:rsid w:val="00B06246"/>
    <w:rsid w:val="00B0687A"/>
    <w:rsid w:val="00B069C4"/>
    <w:rsid w:val="00B06B10"/>
    <w:rsid w:val="00B06F20"/>
    <w:rsid w:val="00B06FDF"/>
    <w:rsid w:val="00B073B6"/>
    <w:rsid w:val="00B0786E"/>
    <w:rsid w:val="00B07B3F"/>
    <w:rsid w:val="00B10958"/>
    <w:rsid w:val="00B10E2F"/>
    <w:rsid w:val="00B1119A"/>
    <w:rsid w:val="00B119D0"/>
    <w:rsid w:val="00B119D2"/>
    <w:rsid w:val="00B120C8"/>
    <w:rsid w:val="00B121BB"/>
    <w:rsid w:val="00B12458"/>
    <w:rsid w:val="00B12468"/>
    <w:rsid w:val="00B12CFD"/>
    <w:rsid w:val="00B12ED4"/>
    <w:rsid w:val="00B132D4"/>
    <w:rsid w:val="00B1336E"/>
    <w:rsid w:val="00B1342D"/>
    <w:rsid w:val="00B141E4"/>
    <w:rsid w:val="00B148C4"/>
    <w:rsid w:val="00B158AE"/>
    <w:rsid w:val="00B16287"/>
    <w:rsid w:val="00B16C70"/>
    <w:rsid w:val="00B16CBA"/>
    <w:rsid w:val="00B16FAD"/>
    <w:rsid w:val="00B17448"/>
    <w:rsid w:val="00B1783B"/>
    <w:rsid w:val="00B17B77"/>
    <w:rsid w:val="00B17F0C"/>
    <w:rsid w:val="00B17F7F"/>
    <w:rsid w:val="00B20910"/>
    <w:rsid w:val="00B20D16"/>
    <w:rsid w:val="00B20DF0"/>
    <w:rsid w:val="00B213BA"/>
    <w:rsid w:val="00B2226F"/>
    <w:rsid w:val="00B226B9"/>
    <w:rsid w:val="00B22894"/>
    <w:rsid w:val="00B22C8C"/>
    <w:rsid w:val="00B2329F"/>
    <w:rsid w:val="00B23400"/>
    <w:rsid w:val="00B234C9"/>
    <w:rsid w:val="00B235A9"/>
    <w:rsid w:val="00B23E2E"/>
    <w:rsid w:val="00B2473B"/>
    <w:rsid w:val="00B25571"/>
    <w:rsid w:val="00B258E2"/>
    <w:rsid w:val="00B25B5D"/>
    <w:rsid w:val="00B25C33"/>
    <w:rsid w:val="00B25EE6"/>
    <w:rsid w:val="00B26282"/>
    <w:rsid w:val="00B2683B"/>
    <w:rsid w:val="00B26B24"/>
    <w:rsid w:val="00B26BFA"/>
    <w:rsid w:val="00B26D69"/>
    <w:rsid w:val="00B27697"/>
    <w:rsid w:val="00B27A15"/>
    <w:rsid w:val="00B27A7D"/>
    <w:rsid w:val="00B27C23"/>
    <w:rsid w:val="00B30438"/>
    <w:rsid w:val="00B30B0B"/>
    <w:rsid w:val="00B30CDF"/>
    <w:rsid w:val="00B31061"/>
    <w:rsid w:val="00B31625"/>
    <w:rsid w:val="00B31662"/>
    <w:rsid w:val="00B31682"/>
    <w:rsid w:val="00B31FF2"/>
    <w:rsid w:val="00B322DC"/>
    <w:rsid w:val="00B32363"/>
    <w:rsid w:val="00B3256F"/>
    <w:rsid w:val="00B32633"/>
    <w:rsid w:val="00B32A99"/>
    <w:rsid w:val="00B33114"/>
    <w:rsid w:val="00B3324C"/>
    <w:rsid w:val="00B33767"/>
    <w:rsid w:val="00B3399F"/>
    <w:rsid w:val="00B33D71"/>
    <w:rsid w:val="00B33F5C"/>
    <w:rsid w:val="00B33FCD"/>
    <w:rsid w:val="00B34526"/>
    <w:rsid w:val="00B347EC"/>
    <w:rsid w:val="00B349E1"/>
    <w:rsid w:val="00B350F9"/>
    <w:rsid w:val="00B35230"/>
    <w:rsid w:val="00B35A23"/>
    <w:rsid w:val="00B365AA"/>
    <w:rsid w:val="00B3681E"/>
    <w:rsid w:val="00B36A8A"/>
    <w:rsid w:val="00B3716D"/>
    <w:rsid w:val="00B37308"/>
    <w:rsid w:val="00B37773"/>
    <w:rsid w:val="00B37C6B"/>
    <w:rsid w:val="00B37CB3"/>
    <w:rsid w:val="00B37D8F"/>
    <w:rsid w:val="00B37FEE"/>
    <w:rsid w:val="00B409B7"/>
    <w:rsid w:val="00B40D8C"/>
    <w:rsid w:val="00B4153C"/>
    <w:rsid w:val="00B41632"/>
    <w:rsid w:val="00B4175A"/>
    <w:rsid w:val="00B41916"/>
    <w:rsid w:val="00B41C0D"/>
    <w:rsid w:val="00B41C55"/>
    <w:rsid w:val="00B41CAF"/>
    <w:rsid w:val="00B41E1B"/>
    <w:rsid w:val="00B420DB"/>
    <w:rsid w:val="00B42222"/>
    <w:rsid w:val="00B422AF"/>
    <w:rsid w:val="00B422BB"/>
    <w:rsid w:val="00B422CD"/>
    <w:rsid w:val="00B42345"/>
    <w:rsid w:val="00B426CA"/>
    <w:rsid w:val="00B42C34"/>
    <w:rsid w:val="00B432C6"/>
    <w:rsid w:val="00B43867"/>
    <w:rsid w:val="00B43D3B"/>
    <w:rsid w:val="00B4400C"/>
    <w:rsid w:val="00B4464C"/>
    <w:rsid w:val="00B4472B"/>
    <w:rsid w:val="00B44ED0"/>
    <w:rsid w:val="00B452CB"/>
    <w:rsid w:val="00B45C50"/>
    <w:rsid w:val="00B46394"/>
    <w:rsid w:val="00B46D65"/>
    <w:rsid w:val="00B4709A"/>
    <w:rsid w:val="00B47199"/>
    <w:rsid w:val="00B477FD"/>
    <w:rsid w:val="00B478A7"/>
    <w:rsid w:val="00B47AFC"/>
    <w:rsid w:val="00B47C1E"/>
    <w:rsid w:val="00B47EF8"/>
    <w:rsid w:val="00B5008B"/>
    <w:rsid w:val="00B50104"/>
    <w:rsid w:val="00B504A1"/>
    <w:rsid w:val="00B504C7"/>
    <w:rsid w:val="00B505B8"/>
    <w:rsid w:val="00B50697"/>
    <w:rsid w:val="00B50746"/>
    <w:rsid w:val="00B50C04"/>
    <w:rsid w:val="00B50C1A"/>
    <w:rsid w:val="00B50C7D"/>
    <w:rsid w:val="00B50E10"/>
    <w:rsid w:val="00B511C1"/>
    <w:rsid w:val="00B51D71"/>
    <w:rsid w:val="00B52161"/>
    <w:rsid w:val="00B521E1"/>
    <w:rsid w:val="00B52249"/>
    <w:rsid w:val="00B525FF"/>
    <w:rsid w:val="00B52A9A"/>
    <w:rsid w:val="00B53705"/>
    <w:rsid w:val="00B53DA0"/>
    <w:rsid w:val="00B54188"/>
    <w:rsid w:val="00B5449E"/>
    <w:rsid w:val="00B545A8"/>
    <w:rsid w:val="00B54A82"/>
    <w:rsid w:val="00B54CD6"/>
    <w:rsid w:val="00B54D71"/>
    <w:rsid w:val="00B554CB"/>
    <w:rsid w:val="00B55C98"/>
    <w:rsid w:val="00B56493"/>
    <w:rsid w:val="00B5657A"/>
    <w:rsid w:val="00B56AFC"/>
    <w:rsid w:val="00B56BB4"/>
    <w:rsid w:val="00B57682"/>
    <w:rsid w:val="00B577D9"/>
    <w:rsid w:val="00B5797C"/>
    <w:rsid w:val="00B57CB7"/>
    <w:rsid w:val="00B602B2"/>
    <w:rsid w:val="00B60339"/>
    <w:rsid w:val="00B6078E"/>
    <w:rsid w:val="00B60858"/>
    <w:rsid w:val="00B60B80"/>
    <w:rsid w:val="00B6102D"/>
    <w:rsid w:val="00B6138D"/>
    <w:rsid w:val="00B616DF"/>
    <w:rsid w:val="00B625F6"/>
    <w:rsid w:val="00B629A9"/>
    <w:rsid w:val="00B62D20"/>
    <w:rsid w:val="00B62F51"/>
    <w:rsid w:val="00B63202"/>
    <w:rsid w:val="00B63349"/>
    <w:rsid w:val="00B63594"/>
    <w:rsid w:val="00B63BBB"/>
    <w:rsid w:val="00B63BBC"/>
    <w:rsid w:val="00B63CA2"/>
    <w:rsid w:val="00B63FA7"/>
    <w:rsid w:val="00B64417"/>
    <w:rsid w:val="00B6540D"/>
    <w:rsid w:val="00B65570"/>
    <w:rsid w:val="00B6558E"/>
    <w:rsid w:val="00B657BA"/>
    <w:rsid w:val="00B65984"/>
    <w:rsid w:val="00B65AF8"/>
    <w:rsid w:val="00B66158"/>
    <w:rsid w:val="00B6619A"/>
    <w:rsid w:val="00B66273"/>
    <w:rsid w:val="00B66647"/>
    <w:rsid w:val="00B667FB"/>
    <w:rsid w:val="00B66A2F"/>
    <w:rsid w:val="00B677B2"/>
    <w:rsid w:val="00B678A0"/>
    <w:rsid w:val="00B67B47"/>
    <w:rsid w:val="00B67D5E"/>
    <w:rsid w:val="00B70389"/>
    <w:rsid w:val="00B7055E"/>
    <w:rsid w:val="00B70B2E"/>
    <w:rsid w:val="00B70CEE"/>
    <w:rsid w:val="00B71703"/>
    <w:rsid w:val="00B72178"/>
    <w:rsid w:val="00B72709"/>
    <w:rsid w:val="00B7271C"/>
    <w:rsid w:val="00B72905"/>
    <w:rsid w:val="00B72959"/>
    <w:rsid w:val="00B72DA9"/>
    <w:rsid w:val="00B731B9"/>
    <w:rsid w:val="00B7376B"/>
    <w:rsid w:val="00B737A2"/>
    <w:rsid w:val="00B738C9"/>
    <w:rsid w:val="00B739F2"/>
    <w:rsid w:val="00B7459A"/>
    <w:rsid w:val="00B747BD"/>
    <w:rsid w:val="00B74974"/>
    <w:rsid w:val="00B74BE7"/>
    <w:rsid w:val="00B74E21"/>
    <w:rsid w:val="00B7513B"/>
    <w:rsid w:val="00B75690"/>
    <w:rsid w:val="00B7576B"/>
    <w:rsid w:val="00B758D7"/>
    <w:rsid w:val="00B759D6"/>
    <w:rsid w:val="00B75D21"/>
    <w:rsid w:val="00B769D9"/>
    <w:rsid w:val="00B771D7"/>
    <w:rsid w:val="00B777B1"/>
    <w:rsid w:val="00B779CF"/>
    <w:rsid w:val="00B77D2F"/>
    <w:rsid w:val="00B8049B"/>
    <w:rsid w:val="00B80C8E"/>
    <w:rsid w:val="00B80CF8"/>
    <w:rsid w:val="00B80D7A"/>
    <w:rsid w:val="00B80E8C"/>
    <w:rsid w:val="00B8142F"/>
    <w:rsid w:val="00B814D0"/>
    <w:rsid w:val="00B81727"/>
    <w:rsid w:val="00B8180C"/>
    <w:rsid w:val="00B81851"/>
    <w:rsid w:val="00B81B31"/>
    <w:rsid w:val="00B82E1F"/>
    <w:rsid w:val="00B82EFA"/>
    <w:rsid w:val="00B83053"/>
    <w:rsid w:val="00B83217"/>
    <w:rsid w:val="00B8340D"/>
    <w:rsid w:val="00B83537"/>
    <w:rsid w:val="00B8364C"/>
    <w:rsid w:val="00B838DA"/>
    <w:rsid w:val="00B839AD"/>
    <w:rsid w:val="00B83AB7"/>
    <w:rsid w:val="00B83C9A"/>
    <w:rsid w:val="00B83E3F"/>
    <w:rsid w:val="00B8426A"/>
    <w:rsid w:val="00B84791"/>
    <w:rsid w:val="00B848CF"/>
    <w:rsid w:val="00B84997"/>
    <w:rsid w:val="00B84B7E"/>
    <w:rsid w:val="00B84BC0"/>
    <w:rsid w:val="00B84C1A"/>
    <w:rsid w:val="00B84C42"/>
    <w:rsid w:val="00B84DD4"/>
    <w:rsid w:val="00B84F5E"/>
    <w:rsid w:val="00B857DB"/>
    <w:rsid w:val="00B85825"/>
    <w:rsid w:val="00B86037"/>
    <w:rsid w:val="00B86138"/>
    <w:rsid w:val="00B86244"/>
    <w:rsid w:val="00B86617"/>
    <w:rsid w:val="00B8675B"/>
    <w:rsid w:val="00B86B88"/>
    <w:rsid w:val="00B8777D"/>
    <w:rsid w:val="00B87941"/>
    <w:rsid w:val="00B87B33"/>
    <w:rsid w:val="00B9026F"/>
    <w:rsid w:val="00B9055C"/>
    <w:rsid w:val="00B907FB"/>
    <w:rsid w:val="00B90800"/>
    <w:rsid w:val="00B90A7C"/>
    <w:rsid w:val="00B911AC"/>
    <w:rsid w:val="00B91215"/>
    <w:rsid w:val="00B91510"/>
    <w:rsid w:val="00B91A2E"/>
    <w:rsid w:val="00B91B67"/>
    <w:rsid w:val="00B91DB4"/>
    <w:rsid w:val="00B91DBD"/>
    <w:rsid w:val="00B9209A"/>
    <w:rsid w:val="00B921F8"/>
    <w:rsid w:val="00B92427"/>
    <w:rsid w:val="00B9263F"/>
    <w:rsid w:val="00B92A06"/>
    <w:rsid w:val="00B9360D"/>
    <w:rsid w:val="00B93B50"/>
    <w:rsid w:val="00B93FBB"/>
    <w:rsid w:val="00B94111"/>
    <w:rsid w:val="00B94409"/>
    <w:rsid w:val="00B94542"/>
    <w:rsid w:val="00B945CF"/>
    <w:rsid w:val="00B946D4"/>
    <w:rsid w:val="00B94A2A"/>
    <w:rsid w:val="00B94F6A"/>
    <w:rsid w:val="00B9502C"/>
    <w:rsid w:val="00B957E6"/>
    <w:rsid w:val="00B958DC"/>
    <w:rsid w:val="00B9598B"/>
    <w:rsid w:val="00B95B7C"/>
    <w:rsid w:val="00B95E57"/>
    <w:rsid w:val="00B96178"/>
    <w:rsid w:val="00B96309"/>
    <w:rsid w:val="00B97074"/>
    <w:rsid w:val="00B972BB"/>
    <w:rsid w:val="00B97760"/>
    <w:rsid w:val="00B97BD0"/>
    <w:rsid w:val="00B97FBD"/>
    <w:rsid w:val="00BA039A"/>
    <w:rsid w:val="00BA0533"/>
    <w:rsid w:val="00BA08A5"/>
    <w:rsid w:val="00BA08B9"/>
    <w:rsid w:val="00BA10E7"/>
    <w:rsid w:val="00BA121B"/>
    <w:rsid w:val="00BA12E9"/>
    <w:rsid w:val="00BA1300"/>
    <w:rsid w:val="00BA13D8"/>
    <w:rsid w:val="00BA1540"/>
    <w:rsid w:val="00BA26FF"/>
    <w:rsid w:val="00BA2C74"/>
    <w:rsid w:val="00BA2CA5"/>
    <w:rsid w:val="00BA2D59"/>
    <w:rsid w:val="00BA3649"/>
    <w:rsid w:val="00BA379E"/>
    <w:rsid w:val="00BA38C7"/>
    <w:rsid w:val="00BA39F4"/>
    <w:rsid w:val="00BA3A5E"/>
    <w:rsid w:val="00BA3AB2"/>
    <w:rsid w:val="00BA3C91"/>
    <w:rsid w:val="00BA3EB3"/>
    <w:rsid w:val="00BA3F22"/>
    <w:rsid w:val="00BA42B7"/>
    <w:rsid w:val="00BA4A61"/>
    <w:rsid w:val="00BA4C59"/>
    <w:rsid w:val="00BA4C7D"/>
    <w:rsid w:val="00BA4DB3"/>
    <w:rsid w:val="00BA50FB"/>
    <w:rsid w:val="00BA5178"/>
    <w:rsid w:val="00BA5526"/>
    <w:rsid w:val="00BA5E14"/>
    <w:rsid w:val="00BA5EED"/>
    <w:rsid w:val="00BA5F2F"/>
    <w:rsid w:val="00BA660B"/>
    <w:rsid w:val="00BA66CE"/>
    <w:rsid w:val="00BA69FC"/>
    <w:rsid w:val="00BA6B87"/>
    <w:rsid w:val="00BA709B"/>
    <w:rsid w:val="00BA7107"/>
    <w:rsid w:val="00BA72D5"/>
    <w:rsid w:val="00BA74C4"/>
    <w:rsid w:val="00BA782E"/>
    <w:rsid w:val="00BA7843"/>
    <w:rsid w:val="00BA7AE9"/>
    <w:rsid w:val="00BA7CB5"/>
    <w:rsid w:val="00BA7D2A"/>
    <w:rsid w:val="00BB01BB"/>
    <w:rsid w:val="00BB04F7"/>
    <w:rsid w:val="00BB086F"/>
    <w:rsid w:val="00BB0ACB"/>
    <w:rsid w:val="00BB0F1A"/>
    <w:rsid w:val="00BB1263"/>
    <w:rsid w:val="00BB13EC"/>
    <w:rsid w:val="00BB1466"/>
    <w:rsid w:val="00BB1756"/>
    <w:rsid w:val="00BB1975"/>
    <w:rsid w:val="00BB1A81"/>
    <w:rsid w:val="00BB1AD9"/>
    <w:rsid w:val="00BB1B38"/>
    <w:rsid w:val="00BB1C18"/>
    <w:rsid w:val="00BB1DDD"/>
    <w:rsid w:val="00BB322C"/>
    <w:rsid w:val="00BB3412"/>
    <w:rsid w:val="00BB3449"/>
    <w:rsid w:val="00BB3A99"/>
    <w:rsid w:val="00BB3D17"/>
    <w:rsid w:val="00BB4534"/>
    <w:rsid w:val="00BB5003"/>
    <w:rsid w:val="00BB51CF"/>
    <w:rsid w:val="00BB51D2"/>
    <w:rsid w:val="00BB5278"/>
    <w:rsid w:val="00BB540A"/>
    <w:rsid w:val="00BB5456"/>
    <w:rsid w:val="00BB5C6D"/>
    <w:rsid w:val="00BB5ECA"/>
    <w:rsid w:val="00BB6032"/>
    <w:rsid w:val="00BB64D2"/>
    <w:rsid w:val="00BB6780"/>
    <w:rsid w:val="00BB6C0B"/>
    <w:rsid w:val="00BB6D0B"/>
    <w:rsid w:val="00BB6F81"/>
    <w:rsid w:val="00BB6FAA"/>
    <w:rsid w:val="00BB79B5"/>
    <w:rsid w:val="00BB7B33"/>
    <w:rsid w:val="00BB7E54"/>
    <w:rsid w:val="00BC0196"/>
    <w:rsid w:val="00BC05A4"/>
    <w:rsid w:val="00BC0A04"/>
    <w:rsid w:val="00BC1251"/>
    <w:rsid w:val="00BC13C3"/>
    <w:rsid w:val="00BC1716"/>
    <w:rsid w:val="00BC18C9"/>
    <w:rsid w:val="00BC1C29"/>
    <w:rsid w:val="00BC1EE2"/>
    <w:rsid w:val="00BC220C"/>
    <w:rsid w:val="00BC26C9"/>
    <w:rsid w:val="00BC276D"/>
    <w:rsid w:val="00BC278D"/>
    <w:rsid w:val="00BC27C5"/>
    <w:rsid w:val="00BC2B8F"/>
    <w:rsid w:val="00BC2D62"/>
    <w:rsid w:val="00BC31BE"/>
    <w:rsid w:val="00BC37D8"/>
    <w:rsid w:val="00BC3DD8"/>
    <w:rsid w:val="00BC4267"/>
    <w:rsid w:val="00BC42D5"/>
    <w:rsid w:val="00BC48C7"/>
    <w:rsid w:val="00BC4919"/>
    <w:rsid w:val="00BC493C"/>
    <w:rsid w:val="00BC4A30"/>
    <w:rsid w:val="00BC4C81"/>
    <w:rsid w:val="00BC52FC"/>
    <w:rsid w:val="00BC58C1"/>
    <w:rsid w:val="00BC58FC"/>
    <w:rsid w:val="00BC5BBE"/>
    <w:rsid w:val="00BC60EC"/>
    <w:rsid w:val="00BC6267"/>
    <w:rsid w:val="00BC646B"/>
    <w:rsid w:val="00BC646F"/>
    <w:rsid w:val="00BC6555"/>
    <w:rsid w:val="00BC6626"/>
    <w:rsid w:val="00BC6823"/>
    <w:rsid w:val="00BC6BDC"/>
    <w:rsid w:val="00BC6CCC"/>
    <w:rsid w:val="00BC6F1C"/>
    <w:rsid w:val="00BC7088"/>
    <w:rsid w:val="00BC7176"/>
    <w:rsid w:val="00BC7489"/>
    <w:rsid w:val="00BC76E5"/>
    <w:rsid w:val="00BC7BBB"/>
    <w:rsid w:val="00BC7EF9"/>
    <w:rsid w:val="00BD061A"/>
    <w:rsid w:val="00BD0CA8"/>
    <w:rsid w:val="00BD0DED"/>
    <w:rsid w:val="00BD0E75"/>
    <w:rsid w:val="00BD1452"/>
    <w:rsid w:val="00BD1EF5"/>
    <w:rsid w:val="00BD2291"/>
    <w:rsid w:val="00BD23AC"/>
    <w:rsid w:val="00BD2527"/>
    <w:rsid w:val="00BD25F9"/>
    <w:rsid w:val="00BD2764"/>
    <w:rsid w:val="00BD2D00"/>
    <w:rsid w:val="00BD32C0"/>
    <w:rsid w:val="00BD378D"/>
    <w:rsid w:val="00BD3BBB"/>
    <w:rsid w:val="00BD405C"/>
    <w:rsid w:val="00BD409D"/>
    <w:rsid w:val="00BD47C4"/>
    <w:rsid w:val="00BD4A60"/>
    <w:rsid w:val="00BD4B5E"/>
    <w:rsid w:val="00BD4CFE"/>
    <w:rsid w:val="00BD5311"/>
    <w:rsid w:val="00BD559E"/>
    <w:rsid w:val="00BD5AD9"/>
    <w:rsid w:val="00BD5DB1"/>
    <w:rsid w:val="00BD63B6"/>
    <w:rsid w:val="00BD643B"/>
    <w:rsid w:val="00BD6465"/>
    <w:rsid w:val="00BD6577"/>
    <w:rsid w:val="00BD6580"/>
    <w:rsid w:val="00BD6863"/>
    <w:rsid w:val="00BD6A51"/>
    <w:rsid w:val="00BD6E41"/>
    <w:rsid w:val="00BD6EEA"/>
    <w:rsid w:val="00BD739E"/>
    <w:rsid w:val="00BD77D3"/>
    <w:rsid w:val="00BD7C4E"/>
    <w:rsid w:val="00BD7CC9"/>
    <w:rsid w:val="00BD7E63"/>
    <w:rsid w:val="00BE03E7"/>
    <w:rsid w:val="00BE0433"/>
    <w:rsid w:val="00BE0759"/>
    <w:rsid w:val="00BE08C6"/>
    <w:rsid w:val="00BE0C5C"/>
    <w:rsid w:val="00BE14DB"/>
    <w:rsid w:val="00BE1524"/>
    <w:rsid w:val="00BE1889"/>
    <w:rsid w:val="00BE1B3F"/>
    <w:rsid w:val="00BE1DBA"/>
    <w:rsid w:val="00BE1F83"/>
    <w:rsid w:val="00BE229F"/>
    <w:rsid w:val="00BE238A"/>
    <w:rsid w:val="00BE26FF"/>
    <w:rsid w:val="00BE2999"/>
    <w:rsid w:val="00BE3558"/>
    <w:rsid w:val="00BE379C"/>
    <w:rsid w:val="00BE3DDE"/>
    <w:rsid w:val="00BE42C2"/>
    <w:rsid w:val="00BE4446"/>
    <w:rsid w:val="00BE475F"/>
    <w:rsid w:val="00BE4F08"/>
    <w:rsid w:val="00BE5503"/>
    <w:rsid w:val="00BE555B"/>
    <w:rsid w:val="00BE5568"/>
    <w:rsid w:val="00BE5BFD"/>
    <w:rsid w:val="00BE5ECC"/>
    <w:rsid w:val="00BE6427"/>
    <w:rsid w:val="00BE6579"/>
    <w:rsid w:val="00BE74A0"/>
    <w:rsid w:val="00BE7CD0"/>
    <w:rsid w:val="00BF0130"/>
    <w:rsid w:val="00BF08A4"/>
    <w:rsid w:val="00BF0D09"/>
    <w:rsid w:val="00BF0FC2"/>
    <w:rsid w:val="00BF0FDE"/>
    <w:rsid w:val="00BF19BC"/>
    <w:rsid w:val="00BF1D13"/>
    <w:rsid w:val="00BF2032"/>
    <w:rsid w:val="00BF211B"/>
    <w:rsid w:val="00BF24C9"/>
    <w:rsid w:val="00BF2714"/>
    <w:rsid w:val="00BF286F"/>
    <w:rsid w:val="00BF2AB5"/>
    <w:rsid w:val="00BF2D2F"/>
    <w:rsid w:val="00BF30CC"/>
    <w:rsid w:val="00BF3155"/>
    <w:rsid w:val="00BF3532"/>
    <w:rsid w:val="00BF3A2C"/>
    <w:rsid w:val="00BF3E56"/>
    <w:rsid w:val="00BF3E93"/>
    <w:rsid w:val="00BF40BB"/>
    <w:rsid w:val="00BF413B"/>
    <w:rsid w:val="00BF4348"/>
    <w:rsid w:val="00BF4388"/>
    <w:rsid w:val="00BF4394"/>
    <w:rsid w:val="00BF45EC"/>
    <w:rsid w:val="00BF4A7B"/>
    <w:rsid w:val="00BF533F"/>
    <w:rsid w:val="00BF5662"/>
    <w:rsid w:val="00BF57AB"/>
    <w:rsid w:val="00BF5A43"/>
    <w:rsid w:val="00BF5F94"/>
    <w:rsid w:val="00BF678A"/>
    <w:rsid w:val="00BF6879"/>
    <w:rsid w:val="00BF715C"/>
    <w:rsid w:val="00BF71D8"/>
    <w:rsid w:val="00BF76C9"/>
    <w:rsid w:val="00BF7759"/>
    <w:rsid w:val="00BF7775"/>
    <w:rsid w:val="00BF7B2B"/>
    <w:rsid w:val="00C0022B"/>
    <w:rsid w:val="00C00524"/>
    <w:rsid w:val="00C005E8"/>
    <w:rsid w:val="00C0096A"/>
    <w:rsid w:val="00C0152A"/>
    <w:rsid w:val="00C018AA"/>
    <w:rsid w:val="00C0194D"/>
    <w:rsid w:val="00C024A4"/>
    <w:rsid w:val="00C0293F"/>
    <w:rsid w:val="00C02CB8"/>
    <w:rsid w:val="00C02CC9"/>
    <w:rsid w:val="00C02D28"/>
    <w:rsid w:val="00C03024"/>
    <w:rsid w:val="00C03637"/>
    <w:rsid w:val="00C0363B"/>
    <w:rsid w:val="00C03674"/>
    <w:rsid w:val="00C03BBE"/>
    <w:rsid w:val="00C03E54"/>
    <w:rsid w:val="00C040D1"/>
    <w:rsid w:val="00C04133"/>
    <w:rsid w:val="00C0435F"/>
    <w:rsid w:val="00C045E3"/>
    <w:rsid w:val="00C04684"/>
    <w:rsid w:val="00C04ACA"/>
    <w:rsid w:val="00C0513E"/>
    <w:rsid w:val="00C0593C"/>
    <w:rsid w:val="00C05CA4"/>
    <w:rsid w:val="00C05F91"/>
    <w:rsid w:val="00C061F7"/>
    <w:rsid w:val="00C068F4"/>
    <w:rsid w:val="00C06CD1"/>
    <w:rsid w:val="00C06D02"/>
    <w:rsid w:val="00C0717A"/>
    <w:rsid w:val="00C0722F"/>
    <w:rsid w:val="00C07525"/>
    <w:rsid w:val="00C07B35"/>
    <w:rsid w:val="00C07FDB"/>
    <w:rsid w:val="00C1046C"/>
    <w:rsid w:val="00C10642"/>
    <w:rsid w:val="00C1064B"/>
    <w:rsid w:val="00C10871"/>
    <w:rsid w:val="00C110CB"/>
    <w:rsid w:val="00C11483"/>
    <w:rsid w:val="00C11713"/>
    <w:rsid w:val="00C11D4B"/>
    <w:rsid w:val="00C1206C"/>
    <w:rsid w:val="00C12257"/>
    <w:rsid w:val="00C124CC"/>
    <w:rsid w:val="00C12511"/>
    <w:rsid w:val="00C1258B"/>
    <w:rsid w:val="00C12990"/>
    <w:rsid w:val="00C12D9C"/>
    <w:rsid w:val="00C12DB5"/>
    <w:rsid w:val="00C13289"/>
    <w:rsid w:val="00C1340A"/>
    <w:rsid w:val="00C135C2"/>
    <w:rsid w:val="00C136E5"/>
    <w:rsid w:val="00C1377B"/>
    <w:rsid w:val="00C13F53"/>
    <w:rsid w:val="00C144E9"/>
    <w:rsid w:val="00C148C7"/>
    <w:rsid w:val="00C14DA6"/>
    <w:rsid w:val="00C151CD"/>
    <w:rsid w:val="00C15840"/>
    <w:rsid w:val="00C15C13"/>
    <w:rsid w:val="00C15E2B"/>
    <w:rsid w:val="00C15FA6"/>
    <w:rsid w:val="00C162CB"/>
    <w:rsid w:val="00C163F6"/>
    <w:rsid w:val="00C16709"/>
    <w:rsid w:val="00C16D36"/>
    <w:rsid w:val="00C16F8A"/>
    <w:rsid w:val="00C17B19"/>
    <w:rsid w:val="00C17BFD"/>
    <w:rsid w:val="00C2003C"/>
    <w:rsid w:val="00C201FB"/>
    <w:rsid w:val="00C2048F"/>
    <w:rsid w:val="00C2070A"/>
    <w:rsid w:val="00C20A62"/>
    <w:rsid w:val="00C21170"/>
    <w:rsid w:val="00C219E1"/>
    <w:rsid w:val="00C22D6A"/>
    <w:rsid w:val="00C23506"/>
    <w:rsid w:val="00C2358C"/>
    <w:rsid w:val="00C235D7"/>
    <w:rsid w:val="00C2392A"/>
    <w:rsid w:val="00C23F9F"/>
    <w:rsid w:val="00C2402F"/>
    <w:rsid w:val="00C24081"/>
    <w:rsid w:val="00C24958"/>
    <w:rsid w:val="00C24A7F"/>
    <w:rsid w:val="00C24BF8"/>
    <w:rsid w:val="00C24F0D"/>
    <w:rsid w:val="00C2575D"/>
    <w:rsid w:val="00C25940"/>
    <w:rsid w:val="00C25FBD"/>
    <w:rsid w:val="00C26183"/>
    <w:rsid w:val="00C2678B"/>
    <w:rsid w:val="00C26ACA"/>
    <w:rsid w:val="00C26CB9"/>
    <w:rsid w:val="00C272DB"/>
    <w:rsid w:val="00C273F8"/>
    <w:rsid w:val="00C2742D"/>
    <w:rsid w:val="00C27699"/>
    <w:rsid w:val="00C27800"/>
    <w:rsid w:val="00C279CC"/>
    <w:rsid w:val="00C27D1D"/>
    <w:rsid w:val="00C27DCE"/>
    <w:rsid w:val="00C3026A"/>
    <w:rsid w:val="00C30365"/>
    <w:rsid w:val="00C304AD"/>
    <w:rsid w:val="00C309BD"/>
    <w:rsid w:val="00C30C22"/>
    <w:rsid w:val="00C313AC"/>
    <w:rsid w:val="00C31824"/>
    <w:rsid w:val="00C319BF"/>
    <w:rsid w:val="00C31C3E"/>
    <w:rsid w:val="00C31E01"/>
    <w:rsid w:val="00C31FFD"/>
    <w:rsid w:val="00C32138"/>
    <w:rsid w:val="00C32737"/>
    <w:rsid w:val="00C327CB"/>
    <w:rsid w:val="00C32E57"/>
    <w:rsid w:val="00C3328B"/>
    <w:rsid w:val="00C3337D"/>
    <w:rsid w:val="00C33769"/>
    <w:rsid w:val="00C33D8B"/>
    <w:rsid w:val="00C33E37"/>
    <w:rsid w:val="00C33E85"/>
    <w:rsid w:val="00C3419C"/>
    <w:rsid w:val="00C342CD"/>
    <w:rsid w:val="00C34331"/>
    <w:rsid w:val="00C34CC9"/>
    <w:rsid w:val="00C34E54"/>
    <w:rsid w:val="00C34E5D"/>
    <w:rsid w:val="00C3501F"/>
    <w:rsid w:val="00C35288"/>
    <w:rsid w:val="00C3547D"/>
    <w:rsid w:val="00C35C06"/>
    <w:rsid w:val="00C35C1E"/>
    <w:rsid w:val="00C35D32"/>
    <w:rsid w:val="00C36155"/>
    <w:rsid w:val="00C3681C"/>
    <w:rsid w:val="00C36ED6"/>
    <w:rsid w:val="00C3700B"/>
    <w:rsid w:val="00C37A73"/>
    <w:rsid w:val="00C37AD7"/>
    <w:rsid w:val="00C37C38"/>
    <w:rsid w:val="00C37F42"/>
    <w:rsid w:val="00C37FF1"/>
    <w:rsid w:val="00C4078A"/>
    <w:rsid w:val="00C40A19"/>
    <w:rsid w:val="00C40F8C"/>
    <w:rsid w:val="00C41399"/>
    <w:rsid w:val="00C416D0"/>
    <w:rsid w:val="00C41A11"/>
    <w:rsid w:val="00C41F58"/>
    <w:rsid w:val="00C4200C"/>
    <w:rsid w:val="00C42516"/>
    <w:rsid w:val="00C4278E"/>
    <w:rsid w:val="00C42985"/>
    <w:rsid w:val="00C42CD0"/>
    <w:rsid w:val="00C43057"/>
    <w:rsid w:val="00C43A9A"/>
    <w:rsid w:val="00C44317"/>
    <w:rsid w:val="00C4437F"/>
    <w:rsid w:val="00C44439"/>
    <w:rsid w:val="00C4480D"/>
    <w:rsid w:val="00C44AD9"/>
    <w:rsid w:val="00C44B5A"/>
    <w:rsid w:val="00C44BA9"/>
    <w:rsid w:val="00C44C4C"/>
    <w:rsid w:val="00C44E53"/>
    <w:rsid w:val="00C453CB"/>
    <w:rsid w:val="00C45409"/>
    <w:rsid w:val="00C4573D"/>
    <w:rsid w:val="00C45E71"/>
    <w:rsid w:val="00C45FD3"/>
    <w:rsid w:val="00C464C8"/>
    <w:rsid w:val="00C46A88"/>
    <w:rsid w:val="00C46BE0"/>
    <w:rsid w:val="00C46C41"/>
    <w:rsid w:val="00C46C9D"/>
    <w:rsid w:val="00C46F4F"/>
    <w:rsid w:val="00C46F87"/>
    <w:rsid w:val="00C474F3"/>
    <w:rsid w:val="00C477BD"/>
    <w:rsid w:val="00C4796F"/>
    <w:rsid w:val="00C47B2A"/>
    <w:rsid w:val="00C47CC8"/>
    <w:rsid w:val="00C501EC"/>
    <w:rsid w:val="00C504C1"/>
    <w:rsid w:val="00C50729"/>
    <w:rsid w:val="00C507CB"/>
    <w:rsid w:val="00C50877"/>
    <w:rsid w:val="00C50921"/>
    <w:rsid w:val="00C50B2D"/>
    <w:rsid w:val="00C50EBB"/>
    <w:rsid w:val="00C510CA"/>
    <w:rsid w:val="00C51910"/>
    <w:rsid w:val="00C51A92"/>
    <w:rsid w:val="00C52078"/>
    <w:rsid w:val="00C52424"/>
    <w:rsid w:val="00C52F6D"/>
    <w:rsid w:val="00C5305D"/>
    <w:rsid w:val="00C53E17"/>
    <w:rsid w:val="00C53EB4"/>
    <w:rsid w:val="00C5408B"/>
    <w:rsid w:val="00C54635"/>
    <w:rsid w:val="00C54BA3"/>
    <w:rsid w:val="00C54D86"/>
    <w:rsid w:val="00C55916"/>
    <w:rsid w:val="00C55DC9"/>
    <w:rsid w:val="00C563B5"/>
    <w:rsid w:val="00C5662F"/>
    <w:rsid w:val="00C56BBA"/>
    <w:rsid w:val="00C57B7B"/>
    <w:rsid w:val="00C57D14"/>
    <w:rsid w:val="00C57E25"/>
    <w:rsid w:val="00C601D8"/>
    <w:rsid w:val="00C607E7"/>
    <w:rsid w:val="00C6087B"/>
    <w:rsid w:val="00C60A8B"/>
    <w:rsid w:val="00C60BFE"/>
    <w:rsid w:val="00C60D49"/>
    <w:rsid w:val="00C60D5E"/>
    <w:rsid w:val="00C613D8"/>
    <w:rsid w:val="00C6165A"/>
    <w:rsid w:val="00C6175D"/>
    <w:rsid w:val="00C61BFC"/>
    <w:rsid w:val="00C61DC0"/>
    <w:rsid w:val="00C61E32"/>
    <w:rsid w:val="00C622C8"/>
    <w:rsid w:val="00C62F43"/>
    <w:rsid w:val="00C63117"/>
    <w:rsid w:val="00C63714"/>
    <w:rsid w:val="00C63A9A"/>
    <w:rsid w:val="00C63C4C"/>
    <w:rsid w:val="00C63F94"/>
    <w:rsid w:val="00C64181"/>
    <w:rsid w:val="00C6418A"/>
    <w:rsid w:val="00C6471E"/>
    <w:rsid w:val="00C64BC3"/>
    <w:rsid w:val="00C64CC3"/>
    <w:rsid w:val="00C64D03"/>
    <w:rsid w:val="00C64FCA"/>
    <w:rsid w:val="00C652DE"/>
    <w:rsid w:val="00C653DC"/>
    <w:rsid w:val="00C657E7"/>
    <w:rsid w:val="00C65A1C"/>
    <w:rsid w:val="00C661F0"/>
    <w:rsid w:val="00C66664"/>
    <w:rsid w:val="00C666FD"/>
    <w:rsid w:val="00C6675F"/>
    <w:rsid w:val="00C66CA6"/>
    <w:rsid w:val="00C66FC9"/>
    <w:rsid w:val="00C67494"/>
    <w:rsid w:val="00C67670"/>
    <w:rsid w:val="00C679EF"/>
    <w:rsid w:val="00C67E05"/>
    <w:rsid w:val="00C7068C"/>
    <w:rsid w:val="00C707A6"/>
    <w:rsid w:val="00C7108D"/>
    <w:rsid w:val="00C71250"/>
    <w:rsid w:val="00C71329"/>
    <w:rsid w:val="00C71429"/>
    <w:rsid w:val="00C716C9"/>
    <w:rsid w:val="00C71AF6"/>
    <w:rsid w:val="00C71DA4"/>
    <w:rsid w:val="00C71DAE"/>
    <w:rsid w:val="00C71E0C"/>
    <w:rsid w:val="00C71E7B"/>
    <w:rsid w:val="00C72200"/>
    <w:rsid w:val="00C72770"/>
    <w:rsid w:val="00C728DA"/>
    <w:rsid w:val="00C72FAA"/>
    <w:rsid w:val="00C73916"/>
    <w:rsid w:val="00C739FB"/>
    <w:rsid w:val="00C73E89"/>
    <w:rsid w:val="00C74013"/>
    <w:rsid w:val="00C74093"/>
    <w:rsid w:val="00C74D2B"/>
    <w:rsid w:val="00C755F0"/>
    <w:rsid w:val="00C7569B"/>
    <w:rsid w:val="00C76546"/>
    <w:rsid w:val="00C7669C"/>
    <w:rsid w:val="00C768A7"/>
    <w:rsid w:val="00C76A06"/>
    <w:rsid w:val="00C76E54"/>
    <w:rsid w:val="00C76ED8"/>
    <w:rsid w:val="00C772E7"/>
    <w:rsid w:val="00C775F2"/>
    <w:rsid w:val="00C77A28"/>
    <w:rsid w:val="00C77C7F"/>
    <w:rsid w:val="00C77E8C"/>
    <w:rsid w:val="00C77FF4"/>
    <w:rsid w:val="00C803FC"/>
    <w:rsid w:val="00C80479"/>
    <w:rsid w:val="00C80672"/>
    <w:rsid w:val="00C808CC"/>
    <w:rsid w:val="00C81383"/>
    <w:rsid w:val="00C813FA"/>
    <w:rsid w:val="00C81485"/>
    <w:rsid w:val="00C81553"/>
    <w:rsid w:val="00C81861"/>
    <w:rsid w:val="00C81CA5"/>
    <w:rsid w:val="00C81E9C"/>
    <w:rsid w:val="00C81F42"/>
    <w:rsid w:val="00C8230B"/>
    <w:rsid w:val="00C823EB"/>
    <w:rsid w:val="00C82622"/>
    <w:rsid w:val="00C82877"/>
    <w:rsid w:val="00C82D05"/>
    <w:rsid w:val="00C82F7A"/>
    <w:rsid w:val="00C82F84"/>
    <w:rsid w:val="00C82FF2"/>
    <w:rsid w:val="00C83004"/>
    <w:rsid w:val="00C8311B"/>
    <w:rsid w:val="00C837D8"/>
    <w:rsid w:val="00C83A08"/>
    <w:rsid w:val="00C842FC"/>
    <w:rsid w:val="00C8450B"/>
    <w:rsid w:val="00C8471D"/>
    <w:rsid w:val="00C84844"/>
    <w:rsid w:val="00C84901"/>
    <w:rsid w:val="00C85EB4"/>
    <w:rsid w:val="00C86216"/>
    <w:rsid w:val="00C86582"/>
    <w:rsid w:val="00C86620"/>
    <w:rsid w:val="00C86704"/>
    <w:rsid w:val="00C867FD"/>
    <w:rsid w:val="00C86C33"/>
    <w:rsid w:val="00C86EE8"/>
    <w:rsid w:val="00C86EF0"/>
    <w:rsid w:val="00C8731C"/>
    <w:rsid w:val="00C876F7"/>
    <w:rsid w:val="00C877AD"/>
    <w:rsid w:val="00C87FD6"/>
    <w:rsid w:val="00C90052"/>
    <w:rsid w:val="00C900A1"/>
    <w:rsid w:val="00C90155"/>
    <w:rsid w:val="00C90190"/>
    <w:rsid w:val="00C90225"/>
    <w:rsid w:val="00C90255"/>
    <w:rsid w:val="00C90B9D"/>
    <w:rsid w:val="00C90E96"/>
    <w:rsid w:val="00C91003"/>
    <w:rsid w:val="00C9104A"/>
    <w:rsid w:val="00C910BC"/>
    <w:rsid w:val="00C91484"/>
    <w:rsid w:val="00C915D7"/>
    <w:rsid w:val="00C91C2D"/>
    <w:rsid w:val="00C91D06"/>
    <w:rsid w:val="00C9201D"/>
    <w:rsid w:val="00C92060"/>
    <w:rsid w:val="00C92477"/>
    <w:rsid w:val="00C9356A"/>
    <w:rsid w:val="00C93C4A"/>
    <w:rsid w:val="00C946B1"/>
    <w:rsid w:val="00C946C9"/>
    <w:rsid w:val="00C946DC"/>
    <w:rsid w:val="00C946EB"/>
    <w:rsid w:val="00C94B4E"/>
    <w:rsid w:val="00C94C11"/>
    <w:rsid w:val="00C9533C"/>
    <w:rsid w:val="00C955AC"/>
    <w:rsid w:val="00C959DD"/>
    <w:rsid w:val="00C95CDA"/>
    <w:rsid w:val="00C95CFD"/>
    <w:rsid w:val="00C95E7E"/>
    <w:rsid w:val="00C95F55"/>
    <w:rsid w:val="00C962C0"/>
    <w:rsid w:val="00C964A2"/>
    <w:rsid w:val="00C96856"/>
    <w:rsid w:val="00C96966"/>
    <w:rsid w:val="00C96981"/>
    <w:rsid w:val="00C96E69"/>
    <w:rsid w:val="00C970C4"/>
    <w:rsid w:val="00C974D7"/>
    <w:rsid w:val="00C9765F"/>
    <w:rsid w:val="00C97AAD"/>
    <w:rsid w:val="00C97C88"/>
    <w:rsid w:val="00CA052E"/>
    <w:rsid w:val="00CA0697"/>
    <w:rsid w:val="00CA07A6"/>
    <w:rsid w:val="00CA07AD"/>
    <w:rsid w:val="00CA0991"/>
    <w:rsid w:val="00CA0B1B"/>
    <w:rsid w:val="00CA0EF1"/>
    <w:rsid w:val="00CA0F41"/>
    <w:rsid w:val="00CA133A"/>
    <w:rsid w:val="00CA1905"/>
    <w:rsid w:val="00CA1D39"/>
    <w:rsid w:val="00CA1DD5"/>
    <w:rsid w:val="00CA24F7"/>
    <w:rsid w:val="00CA283E"/>
    <w:rsid w:val="00CA2AA9"/>
    <w:rsid w:val="00CA2B90"/>
    <w:rsid w:val="00CA2C34"/>
    <w:rsid w:val="00CA2FEB"/>
    <w:rsid w:val="00CA3005"/>
    <w:rsid w:val="00CA34A5"/>
    <w:rsid w:val="00CA368A"/>
    <w:rsid w:val="00CA3AAA"/>
    <w:rsid w:val="00CA3B62"/>
    <w:rsid w:val="00CA3E33"/>
    <w:rsid w:val="00CA3E8B"/>
    <w:rsid w:val="00CA3FC2"/>
    <w:rsid w:val="00CA40A2"/>
    <w:rsid w:val="00CA41E2"/>
    <w:rsid w:val="00CA43A8"/>
    <w:rsid w:val="00CA4A0B"/>
    <w:rsid w:val="00CA4BAA"/>
    <w:rsid w:val="00CA4C85"/>
    <w:rsid w:val="00CA5056"/>
    <w:rsid w:val="00CA554C"/>
    <w:rsid w:val="00CA56E0"/>
    <w:rsid w:val="00CA58BC"/>
    <w:rsid w:val="00CA5B6E"/>
    <w:rsid w:val="00CA5F54"/>
    <w:rsid w:val="00CA6715"/>
    <w:rsid w:val="00CA693B"/>
    <w:rsid w:val="00CA6F5B"/>
    <w:rsid w:val="00CA7231"/>
    <w:rsid w:val="00CA7415"/>
    <w:rsid w:val="00CA749C"/>
    <w:rsid w:val="00CA78E7"/>
    <w:rsid w:val="00CA79A2"/>
    <w:rsid w:val="00CA7DFB"/>
    <w:rsid w:val="00CB0486"/>
    <w:rsid w:val="00CB06C4"/>
    <w:rsid w:val="00CB11CB"/>
    <w:rsid w:val="00CB1536"/>
    <w:rsid w:val="00CB1884"/>
    <w:rsid w:val="00CB19A3"/>
    <w:rsid w:val="00CB1B62"/>
    <w:rsid w:val="00CB1DC5"/>
    <w:rsid w:val="00CB1FEE"/>
    <w:rsid w:val="00CB218D"/>
    <w:rsid w:val="00CB2B91"/>
    <w:rsid w:val="00CB2BAE"/>
    <w:rsid w:val="00CB2E72"/>
    <w:rsid w:val="00CB2FF0"/>
    <w:rsid w:val="00CB39DB"/>
    <w:rsid w:val="00CB3A7F"/>
    <w:rsid w:val="00CB3BE9"/>
    <w:rsid w:val="00CB3D6D"/>
    <w:rsid w:val="00CB3F3C"/>
    <w:rsid w:val="00CB422F"/>
    <w:rsid w:val="00CB4513"/>
    <w:rsid w:val="00CB4577"/>
    <w:rsid w:val="00CB4ACC"/>
    <w:rsid w:val="00CB4BF9"/>
    <w:rsid w:val="00CB4BFA"/>
    <w:rsid w:val="00CB5492"/>
    <w:rsid w:val="00CB5683"/>
    <w:rsid w:val="00CB5969"/>
    <w:rsid w:val="00CB6AA7"/>
    <w:rsid w:val="00CB7299"/>
    <w:rsid w:val="00CB765B"/>
    <w:rsid w:val="00CB768B"/>
    <w:rsid w:val="00CB7B4C"/>
    <w:rsid w:val="00CB7D99"/>
    <w:rsid w:val="00CB7DBF"/>
    <w:rsid w:val="00CB7F69"/>
    <w:rsid w:val="00CC0833"/>
    <w:rsid w:val="00CC1315"/>
    <w:rsid w:val="00CC148B"/>
    <w:rsid w:val="00CC168F"/>
    <w:rsid w:val="00CC186E"/>
    <w:rsid w:val="00CC1A2E"/>
    <w:rsid w:val="00CC1C58"/>
    <w:rsid w:val="00CC21A8"/>
    <w:rsid w:val="00CC23C5"/>
    <w:rsid w:val="00CC27E1"/>
    <w:rsid w:val="00CC3BC1"/>
    <w:rsid w:val="00CC40AC"/>
    <w:rsid w:val="00CC4254"/>
    <w:rsid w:val="00CC4A93"/>
    <w:rsid w:val="00CC4D31"/>
    <w:rsid w:val="00CC4DA3"/>
    <w:rsid w:val="00CC5463"/>
    <w:rsid w:val="00CC549F"/>
    <w:rsid w:val="00CC560D"/>
    <w:rsid w:val="00CC5769"/>
    <w:rsid w:val="00CC627D"/>
    <w:rsid w:val="00CC64F3"/>
    <w:rsid w:val="00CC686C"/>
    <w:rsid w:val="00CC691A"/>
    <w:rsid w:val="00CC6A2A"/>
    <w:rsid w:val="00CC6ADF"/>
    <w:rsid w:val="00CC6ECD"/>
    <w:rsid w:val="00CC7DAF"/>
    <w:rsid w:val="00CC7F6F"/>
    <w:rsid w:val="00CD02EB"/>
    <w:rsid w:val="00CD0454"/>
    <w:rsid w:val="00CD046D"/>
    <w:rsid w:val="00CD08D0"/>
    <w:rsid w:val="00CD0A21"/>
    <w:rsid w:val="00CD1375"/>
    <w:rsid w:val="00CD1F6E"/>
    <w:rsid w:val="00CD21E5"/>
    <w:rsid w:val="00CD22DF"/>
    <w:rsid w:val="00CD2480"/>
    <w:rsid w:val="00CD2BF7"/>
    <w:rsid w:val="00CD2D03"/>
    <w:rsid w:val="00CD2D54"/>
    <w:rsid w:val="00CD2F09"/>
    <w:rsid w:val="00CD2F90"/>
    <w:rsid w:val="00CD3001"/>
    <w:rsid w:val="00CD35C7"/>
    <w:rsid w:val="00CD37A6"/>
    <w:rsid w:val="00CD4C49"/>
    <w:rsid w:val="00CD4F8D"/>
    <w:rsid w:val="00CD5044"/>
    <w:rsid w:val="00CD5219"/>
    <w:rsid w:val="00CD534F"/>
    <w:rsid w:val="00CD57C9"/>
    <w:rsid w:val="00CD5870"/>
    <w:rsid w:val="00CD5C92"/>
    <w:rsid w:val="00CD5DFF"/>
    <w:rsid w:val="00CD68F4"/>
    <w:rsid w:val="00CD6C37"/>
    <w:rsid w:val="00CD6E00"/>
    <w:rsid w:val="00CD6EC2"/>
    <w:rsid w:val="00CD7344"/>
    <w:rsid w:val="00CD7F43"/>
    <w:rsid w:val="00CE0119"/>
    <w:rsid w:val="00CE01C0"/>
    <w:rsid w:val="00CE0216"/>
    <w:rsid w:val="00CE0564"/>
    <w:rsid w:val="00CE0B71"/>
    <w:rsid w:val="00CE121C"/>
    <w:rsid w:val="00CE193F"/>
    <w:rsid w:val="00CE1A41"/>
    <w:rsid w:val="00CE1B7A"/>
    <w:rsid w:val="00CE20CF"/>
    <w:rsid w:val="00CE2470"/>
    <w:rsid w:val="00CE26AE"/>
    <w:rsid w:val="00CE29BC"/>
    <w:rsid w:val="00CE29D5"/>
    <w:rsid w:val="00CE2A47"/>
    <w:rsid w:val="00CE2DD0"/>
    <w:rsid w:val="00CE31C4"/>
    <w:rsid w:val="00CE31F5"/>
    <w:rsid w:val="00CE4141"/>
    <w:rsid w:val="00CE46FD"/>
    <w:rsid w:val="00CE486B"/>
    <w:rsid w:val="00CE4993"/>
    <w:rsid w:val="00CE49C5"/>
    <w:rsid w:val="00CE4E67"/>
    <w:rsid w:val="00CE5468"/>
    <w:rsid w:val="00CE58F7"/>
    <w:rsid w:val="00CE5B8E"/>
    <w:rsid w:val="00CE5C33"/>
    <w:rsid w:val="00CE6014"/>
    <w:rsid w:val="00CE6242"/>
    <w:rsid w:val="00CE6588"/>
    <w:rsid w:val="00CE6E10"/>
    <w:rsid w:val="00CE7470"/>
    <w:rsid w:val="00CE7B7F"/>
    <w:rsid w:val="00CE7BCD"/>
    <w:rsid w:val="00CF0337"/>
    <w:rsid w:val="00CF03EE"/>
    <w:rsid w:val="00CF0CC4"/>
    <w:rsid w:val="00CF1303"/>
    <w:rsid w:val="00CF17C2"/>
    <w:rsid w:val="00CF19CA"/>
    <w:rsid w:val="00CF1A03"/>
    <w:rsid w:val="00CF1C19"/>
    <w:rsid w:val="00CF1C6E"/>
    <w:rsid w:val="00CF1ED7"/>
    <w:rsid w:val="00CF20D0"/>
    <w:rsid w:val="00CF24DD"/>
    <w:rsid w:val="00CF2F6A"/>
    <w:rsid w:val="00CF3171"/>
    <w:rsid w:val="00CF3548"/>
    <w:rsid w:val="00CF3865"/>
    <w:rsid w:val="00CF3A08"/>
    <w:rsid w:val="00CF3A3E"/>
    <w:rsid w:val="00CF3D1B"/>
    <w:rsid w:val="00CF3EAE"/>
    <w:rsid w:val="00CF422A"/>
    <w:rsid w:val="00CF4794"/>
    <w:rsid w:val="00CF49BA"/>
    <w:rsid w:val="00CF50C2"/>
    <w:rsid w:val="00CF50EB"/>
    <w:rsid w:val="00CF520C"/>
    <w:rsid w:val="00CF57DE"/>
    <w:rsid w:val="00CF5B8F"/>
    <w:rsid w:val="00CF5F92"/>
    <w:rsid w:val="00CF62E6"/>
    <w:rsid w:val="00CF690F"/>
    <w:rsid w:val="00CF7A28"/>
    <w:rsid w:val="00CF7EC8"/>
    <w:rsid w:val="00D00110"/>
    <w:rsid w:val="00D0055A"/>
    <w:rsid w:val="00D00BD2"/>
    <w:rsid w:val="00D01331"/>
    <w:rsid w:val="00D01DD8"/>
    <w:rsid w:val="00D01E35"/>
    <w:rsid w:val="00D01E6D"/>
    <w:rsid w:val="00D01F95"/>
    <w:rsid w:val="00D022BE"/>
    <w:rsid w:val="00D0243A"/>
    <w:rsid w:val="00D0245D"/>
    <w:rsid w:val="00D024F9"/>
    <w:rsid w:val="00D02915"/>
    <w:rsid w:val="00D0299A"/>
    <w:rsid w:val="00D029EE"/>
    <w:rsid w:val="00D03251"/>
    <w:rsid w:val="00D033BB"/>
    <w:rsid w:val="00D0347E"/>
    <w:rsid w:val="00D0363B"/>
    <w:rsid w:val="00D036E1"/>
    <w:rsid w:val="00D03C17"/>
    <w:rsid w:val="00D046F7"/>
    <w:rsid w:val="00D047E9"/>
    <w:rsid w:val="00D04D68"/>
    <w:rsid w:val="00D04DD6"/>
    <w:rsid w:val="00D052E0"/>
    <w:rsid w:val="00D054B7"/>
    <w:rsid w:val="00D054C4"/>
    <w:rsid w:val="00D05530"/>
    <w:rsid w:val="00D056E7"/>
    <w:rsid w:val="00D0585A"/>
    <w:rsid w:val="00D058BA"/>
    <w:rsid w:val="00D058CF"/>
    <w:rsid w:val="00D05D4A"/>
    <w:rsid w:val="00D05E40"/>
    <w:rsid w:val="00D06089"/>
    <w:rsid w:val="00D0655C"/>
    <w:rsid w:val="00D0679A"/>
    <w:rsid w:val="00D0697F"/>
    <w:rsid w:val="00D06EBE"/>
    <w:rsid w:val="00D06F69"/>
    <w:rsid w:val="00D07025"/>
    <w:rsid w:val="00D07712"/>
    <w:rsid w:val="00D0783F"/>
    <w:rsid w:val="00D07956"/>
    <w:rsid w:val="00D07A40"/>
    <w:rsid w:val="00D07D9E"/>
    <w:rsid w:val="00D07EAC"/>
    <w:rsid w:val="00D07FDC"/>
    <w:rsid w:val="00D10069"/>
    <w:rsid w:val="00D108BA"/>
    <w:rsid w:val="00D10AC3"/>
    <w:rsid w:val="00D1116F"/>
    <w:rsid w:val="00D12468"/>
    <w:rsid w:val="00D1249D"/>
    <w:rsid w:val="00D125E3"/>
    <w:rsid w:val="00D12811"/>
    <w:rsid w:val="00D128A1"/>
    <w:rsid w:val="00D1294F"/>
    <w:rsid w:val="00D131CE"/>
    <w:rsid w:val="00D13578"/>
    <w:rsid w:val="00D13628"/>
    <w:rsid w:val="00D13A17"/>
    <w:rsid w:val="00D13B98"/>
    <w:rsid w:val="00D13CA9"/>
    <w:rsid w:val="00D13DCC"/>
    <w:rsid w:val="00D14A9A"/>
    <w:rsid w:val="00D14AAF"/>
    <w:rsid w:val="00D14C81"/>
    <w:rsid w:val="00D14EBD"/>
    <w:rsid w:val="00D14F4B"/>
    <w:rsid w:val="00D1548D"/>
    <w:rsid w:val="00D15522"/>
    <w:rsid w:val="00D15885"/>
    <w:rsid w:val="00D15DCD"/>
    <w:rsid w:val="00D15EE3"/>
    <w:rsid w:val="00D16503"/>
    <w:rsid w:val="00D165B3"/>
    <w:rsid w:val="00D16AF2"/>
    <w:rsid w:val="00D2018A"/>
    <w:rsid w:val="00D2077C"/>
    <w:rsid w:val="00D20CA6"/>
    <w:rsid w:val="00D20FCE"/>
    <w:rsid w:val="00D2109C"/>
    <w:rsid w:val="00D213B9"/>
    <w:rsid w:val="00D216B2"/>
    <w:rsid w:val="00D216ED"/>
    <w:rsid w:val="00D216F8"/>
    <w:rsid w:val="00D22112"/>
    <w:rsid w:val="00D22662"/>
    <w:rsid w:val="00D228CE"/>
    <w:rsid w:val="00D22A12"/>
    <w:rsid w:val="00D22CC8"/>
    <w:rsid w:val="00D22D28"/>
    <w:rsid w:val="00D22D37"/>
    <w:rsid w:val="00D23231"/>
    <w:rsid w:val="00D23492"/>
    <w:rsid w:val="00D236C8"/>
    <w:rsid w:val="00D237AF"/>
    <w:rsid w:val="00D23CA4"/>
    <w:rsid w:val="00D23EFD"/>
    <w:rsid w:val="00D2418F"/>
    <w:rsid w:val="00D24C42"/>
    <w:rsid w:val="00D24D65"/>
    <w:rsid w:val="00D25223"/>
    <w:rsid w:val="00D2533B"/>
    <w:rsid w:val="00D25440"/>
    <w:rsid w:val="00D25EBB"/>
    <w:rsid w:val="00D26334"/>
    <w:rsid w:val="00D26406"/>
    <w:rsid w:val="00D26718"/>
    <w:rsid w:val="00D26872"/>
    <w:rsid w:val="00D26F99"/>
    <w:rsid w:val="00D26FD2"/>
    <w:rsid w:val="00D2718B"/>
    <w:rsid w:val="00D272DB"/>
    <w:rsid w:val="00D2764C"/>
    <w:rsid w:val="00D27D78"/>
    <w:rsid w:val="00D27FCF"/>
    <w:rsid w:val="00D30AC0"/>
    <w:rsid w:val="00D30C1E"/>
    <w:rsid w:val="00D30C8E"/>
    <w:rsid w:val="00D30D71"/>
    <w:rsid w:val="00D30F8C"/>
    <w:rsid w:val="00D311E1"/>
    <w:rsid w:val="00D311E2"/>
    <w:rsid w:val="00D31321"/>
    <w:rsid w:val="00D31546"/>
    <w:rsid w:val="00D31706"/>
    <w:rsid w:val="00D318E5"/>
    <w:rsid w:val="00D31BE0"/>
    <w:rsid w:val="00D31FD3"/>
    <w:rsid w:val="00D32274"/>
    <w:rsid w:val="00D3255E"/>
    <w:rsid w:val="00D32586"/>
    <w:rsid w:val="00D329DA"/>
    <w:rsid w:val="00D32C24"/>
    <w:rsid w:val="00D32CF7"/>
    <w:rsid w:val="00D32CFF"/>
    <w:rsid w:val="00D32E50"/>
    <w:rsid w:val="00D32EE6"/>
    <w:rsid w:val="00D34246"/>
    <w:rsid w:val="00D346D4"/>
    <w:rsid w:val="00D349A4"/>
    <w:rsid w:val="00D34BEC"/>
    <w:rsid w:val="00D35389"/>
    <w:rsid w:val="00D35A83"/>
    <w:rsid w:val="00D35CA6"/>
    <w:rsid w:val="00D36045"/>
    <w:rsid w:val="00D366A8"/>
    <w:rsid w:val="00D36BFF"/>
    <w:rsid w:val="00D36E2D"/>
    <w:rsid w:val="00D37A18"/>
    <w:rsid w:val="00D37A5A"/>
    <w:rsid w:val="00D37B7D"/>
    <w:rsid w:val="00D37DC2"/>
    <w:rsid w:val="00D404B9"/>
    <w:rsid w:val="00D404DB"/>
    <w:rsid w:val="00D40506"/>
    <w:rsid w:val="00D40547"/>
    <w:rsid w:val="00D40615"/>
    <w:rsid w:val="00D4067C"/>
    <w:rsid w:val="00D40925"/>
    <w:rsid w:val="00D40D43"/>
    <w:rsid w:val="00D40F6B"/>
    <w:rsid w:val="00D41121"/>
    <w:rsid w:val="00D41158"/>
    <w:rsid w:val="00D417F1"/>
    <w:rsid w:val="00D41896"/>
    <w:rsid w:val="00D41947"/>
    <w:rsid w:val="00D41A6B"/>
    <w:rsid w:val="00D4201F"/>
    <w:rsid w:val="00D424BA"/>
    <w:rsid w:val="00D42BB8"/>
    <w:rsid w:val="00D43742"/>
    <w:rsid w:val="00D437A8"/>
    <w:rsid w:val="00D437D5"/>
    <w:rsid w:val="00D440EB"/>
    <w:rsid w:val="00D44562"/>
    <w:rsid w:val="00D447E7"/>
    <w:rsid w:val="00D44C63"/>
    <w:rsid w:val="00D451E9"/>
    <w:rsid w:val="00D45489"/>
    <w:rsid w:val="00D4587F"/>
    <w:rsid w:val="00D45DFF"/>
    <w:rsid w:val="00D46B89"/>
    <w:rsid w:val="00D46D45"/>
    <w:rsid w:val="00D46EFA"/>
    <w:rsid w:val="00D46FA4"/>
    <w:rsid w:val="00D47369"/>
    <w:rsid w:val="00D47BCD"/>
    <w:rsid w:val="00D47D84"/>
    <w:rsid w:val="00D50220"/>
    <w:rsid w:val="00D50456"/>
    <w:rsid w:val="00D504A6"/>
    <w:rsid w:val="00D504FE"/>
    <w:rsid w:val="00D5086E"/>
    <w:rsid w:val="00D519C6"/>
    <w:rsid w:val="00D51EA0"/>
    <w:rsid w:val="00D52004"/>
    <w:rsid w:val="00D5202B"/>
    <w:rsid w:val="00D52087"/>
    <w:rsid w:val="00D5226E"/>
    <w:rsid w:val="00D522D0"/>
    <w:rsid w:val="00D5250A"/>
    <w:rsid w:val="00D527B5"/>
    <w:rsid w:val="00D52FB6"/>
    <w:rsid w:val="00D5330C"/>
    <w:rsid w:val="00D53768"/>
    <w:rsid w:val="00D53D4F"/>
    <w:rsid w:val="00D53E90"/>
    <w:rsid w:val="00D54113"/>
    <w:rsid w:val="00D541C0"/>
    <w:rsid w:val="00D55445"/>
    <w:rsid w:val="00D55620"/>
    <w:rsid w:val="00D55766"/>
    <w:rsid w:val="00D55848"/>
    <w:rsid w:val="00D55A4D"/>
    <w:rsid w:val="00D55B4B"/>
    <w:rsid w:val="00D55FC5"/>
    <w:rsid w:val="00D56076"/>
    <w:rsid w:val="00D562F4"/>
    <w:rsid w:val="00D56382"/>
    <w:rsid w:val="00D565B1"/>
    <w:rsid w:val="00D56607"/>
    <w:rsid w:val="00D56B45"/>
    <w:rsid w:val="00D56B99"/>
    <w:rsid w:val="00D56D82"/>
    <w:rsid w:val="00D57067"/>
    <w:rsid w:val="00D57722"/>
    <w:rsid w:val="00D5773B"/>
    <w:rsid w:val="00D57EAF"/>
    <w:rsid w:val="00D6010C"/>
    <w:rsid w:val="00D604CA"/>
    <w:rsid w:val="00D60585"/>
    <w:rsid w:val="00D6119A"/>
    <w:rsid w:val="00D61259"/>
    <w:rsid w:val="00D616F4"/>
    <w:rsid w:val="00D61838"/>
    <w:rsid w:val="00D61B51"/>
    <w:rsid w:val="00D61BC4"/>
    <w:rsid w:val="00D62A75"/>
    <w:rsid w:val="00D62AF5"/>
    <w:rsid w:val="00D62CA3"/>
    <w:rsid w:val="00D62D4E"/>
    <w:rsid w:val="00D62EBD"/>
    <w:rsid w:val="00D6328F"/>
    <w:rsid w:val="00D6349B"/>
    <w:rsid w:val="00D635A2"/>
    <w:rsid w:val="00D6391B"/>
    <w:rsid w:val="00D63B0A"/>
    <w:rsid w:val="00D63D2F"/>
    <w:rsid w:val="00D63DD5"/>
    <w:rsid w:val="00D64006"/>
    <w:rsid w:val="00D6455B"/>
    <w:rsid w:val="00D64653"/>
    <w:rsid w:val="00D65211"/>
    <w:rsid w:val="00D65269"/>
    <w:rsid w:val="00D6586C"/>
    <w:rsid w:val="00D65AAE"/>
    <w:rsid w:val="00D65D84"/>
    <w:rsid w:val="00D661F4"/>
    <w:rsid w:val="00D66659"/>
    <w:rsid w:val="00D667FC"/>
    <w:rsid w:val="00D669EB"/>
    <w:rsid w:val="00D66AC2"/>
    <w:rsid w:val="00D66C88"/>
    <w:rsid w:val="00D66F5E"/>
    <w:rsid w:val="00D6704C"/>
    <w:rsid w:val="00D6713F"/>
    <w:rsid w:val="00D67335"/>
    <w:rsid w:val="00D67540"/>
    <w:rsid w:val="00D67CCE"/>
    <w:rsid w:val="00D67ED2"/>
    <w:rsid w:val="00D7024A"/>
    <w:rsid w:val="00D7054C"/>
    <w:rsid w:val="00D7063C"/>
    <w:rsid w:val="00D70A3D"/>
    <w:rsid w:val="00D71030"/>
    <w:rsid w:val="00D71A1F"/>
    <w:rsid w:val="00D71A86"/>
    <w:rsid w:val="00D726B2"/>
    <w:rsid w:val="00D72FDD"/>
    <w:rsid w:val="00D73296"/>
    <w:rsid w:val="00D732F1"/>
    <w:rsid w:val="00D73518"/>
    <w:rsid w:val="00D73772"/>
    <w:rsid w:val="00D73987"/>
    <w:rsid w:val="00D73AC8"/>
    <w:rsid w:val="00D73C5A"/>
    <w:rsid w:val="00D73CF5"/>
    <w:rsid w:val="00D73F65"/>
    <w:rsid w:val="00D7423C"/>
    <w:rsid w:val="00D74367"/>
    <w:rsid w:val="00D74388"/>
    <w:rsid w:val="00D7439B"/>
    <w:rsid w:val="00D745AA"/>
    <w:rsid w:val="00D745BC"/>
    <w:rsid w:val="00D7465E"/>
    <w:rsid w:val="00D74829"/>
    <w:rsid w:val="00D74963"/>
    <w:rsid w:val="00D74CB2"/>
    <w:rsid w:val="00D74E05"/>
    <w:rsid w:val="00D75253"/>
    <w:rsid w:val="00D7538A"/>
    <w:rsid w:val="00D7584B"/>
    <w:rsid w:val="00D7588B"/>
    <w:rsid w:val="00D75C68"/>
    <w:rsid w:val="00D761C9"/>
    <w:rsid w:val="00D761E2"/>
    <w:rsid w:val="00D76238"/>
    <w:rsid w:val="00D7643D"/>
    <w:rsid w:val="00D76566"/>
    <w:rsid w:val="00D76BA7"/>
    <w:rsid w:val="00D76C13"/>
    <w:rsid w:val="00D76E07"/>
    <w:rsid w:val="00D772E8"/>
    <w:rsid w:val="00D774BA"/>
    <w:rsid w:val="00D776CE"/>
    <w:rsid w:val="00D77C9E"/>
    <w:rsid w:val="00D77EBB"/>
    <w:rsid w:val="00D77F26"/>
    <w:rsid w:val="00D8003A"/>
    <w:rsid w:val="00D8025F"/>
    <w:rsid w:val="00D804E2"/>
    <w:rsid w:val="00D807BB"/>
    <w:rsid w:val="00D80A8C"/>
    <w:rsid w:val="00D80B95"/>
    <w:rsid w:val="00D80C13"/>
    <w:rsid w:val="00D80EA2"/>
    <w:rsid w:val="00D80FB4"/>
    <w:rsid w:val="00D80FF3"/>
    <w:rsid w:val="00D810BF"/>
    <w:rsid w:val="00D8122D"/>
    <w:rsid w:val="00D81D5E"/>
    <w:rsid w:val="00D82011"/>
    <w:rsid w:val="00D82B78"/>
    <w:rsid w:val="00D82B7E"/>
    <w:rsid w:val="00D82C5C"/>
    <w:rsid w:val="00D838D1"/>
    <w:rsid w:val="00D83977"/>
    <w:rsid w:val="00D83A17"/>
    <w:rsid w:val="00D83B4B"/>
    <w:rsid w:val="00D83BB1"/>
    <w:rsid w:val="00D83BF0"/>
    <w:rsid w:val="00D83C84"/>
    <w:rsid w:val="00D841F6"/>
    <w:rsid w:val="00D8423D"/>
    <w:rsid w:val="00D8476F"/>
    <w:rsid w:val="00D84CC9"/>
    <w:rsid w:val="00D8518E"/>
    <w:rsid w:val="00D8582C"/>
    <w:rsid w:val="00D85A73"/>
    <w:rsid w:val="00D85C55"/>
    <w:rsid w:val="00D869DB"/>
    <w:rsid w:val="00D86F3F"/>
    <w:rsid w:val="00D87977"/>
    <w:rsid w:val="00D87B4B"/>
    <w:rsid w:val="00D87BE8"/>
    <w:rsid w:val="00D87FD9"/>
    <w:rsid w:val="00D90404"/>
    <w:rsid w:val="00D90679"/>
    <w:rsid w:val="00D90909"/>
    <w:rsid w:val="00D90DFD"/>
    <w:rsid w:val="00D914D9"/>
    <w:rsid w:val="00D91B8F"/>
    <w:rsid w:val="00D91CFE"/>
    <w:rsid w:val="00D924C4"/>
    <w:rsid w:val="00D926DD"/>
    <w:rsid w:val="00D93245"/>
    <w:rsid w:val="00D932D4"/>
    <w:rsid w:val="00D933EC"/>
    <w:rsid w:val="00D9356B"/>
    <w:rsid w:val="00D9392A"/>
    <w:rsid w:val="00D93F92"/>
    <w:rsid w:val="00D94034"/>
    <w:rsid w:val="00D940A0"/>
    <w:rsid w:val="00D940FD"/>
    <w:rsid w:val="00D941D5"/>
    <w:rsid w:val="00D94404"/>
    <w:rsid w:val="00D9450F"/>
    <w:rsid w:val="00D94597"/>
    <w:rsid w:val="00D94AED"/>
    <w:rsid w:val="00D94DED"/>
    <w:rsid w:val="00D95614"/>
    <w:rsid w:val="00D95C46"/>
    <w:rsid w:val="00D95EA1"/>
    <w:rsid w:val="00D95F67"/>
    <w:rsid w:val="00D9604C"/>
    <w:rsid w:val="00D96619"/>
    <w:rsid w:val="00D969D9"/>
    <w:rsid w:val="00D96DC1"/>
    <w:rsid w:val="00D9708D"/>
    <w:rsid w:val="00D9748A"/>
    <w:rsid w:val="00D978D2"/>
    <w:rsid w:val="00D97E58"/>
    <w:rsid w:val="00DA003D"/>
    <w:rsid w:val="00DA04FA"/>
    <w:rsid w:val="00DA0A6C"/>
    <w:rsid w:val="00DA1613"/>
    <w:rsid w:val="00DA2186"/>
    <w:rsid w:val="00DA27C0"/>
    <w:rsid w:val="00DA2AA7"/>
    <w:rsid w:val="00DA2D11"/>
    <w:rsid w:val="00DA2F2F"/>
    <w:rsid w:val="00DA3211"/>
    <w:rsid w:val="00DA3395"/>
    <w:rsid w:val="00DA33DF"/>
    <w:rsid w:val="00DA3416"/>
    <w:rsid w:val="00DA3580"/>
    <w:rsid w:val="00DA3613"/>
    <w:rsid w:val="00DA4395"/>
    <w:rsid w:val="00DA4904"/>
    <w:rsid w:val="00DA4A5E"/>
    <w:rsid w:val="00DA51BA"/>
    <w:rsid w:val="00DA544B"/>
    <w:rsid w:val="00DA5590"/>
    <w:rsid w:val="00DA5600"/>
    <w:rsid w:val="00DA56E5"/>
    <w:rsid w:val="00DA596C"/>
    <w:rsid w:val="00DA5B8F"/>
    <w:rsid w:val="00DA5B90"/>
    <w:rsid w:val="00DA5BC6"/>
    <w:rsid w:val="00DA652C"/>
    <w:rsid w:val="00DA6675"/>
    <w:rsid w:val="00DA682B"/>
    <w:rsid w:val="00DA6C63"/>
    <w:rsid w:val="00DA6E35"/>
    <w:rsid w:val="00DA7008"/>
    <w:rsid w:val="00DA78BA"/>
    <w:rsid w:val="00DA7BB0"/>
    <w:rsid w:val="00DA7BE4"/>
    <w:rsid w:val="00DA7FB9"/>
    <w:rsid w:val="00DB0165"/>
    <w:rsid w:val="00DB0411"/>
    <w:rsid w:val="00DB0BB8"/>
    <w:rsid w:val="00DB129D"/>
    <w:rsid w:val="00DB12AE"/>
    <w:rsid w:val="00DB146F"/>
    <w:rsid w:val="00DB1528"/>
    <w:rsid w:val="00DB17DB"/>
    <w:rsid w:val="00DB1D21"/>
    <w:rsid w:val="00DB2051"/>
    <w:rsid w:val="00DB2C89"/>
    <w:rsid w:val="00DB2D0E"/>
    <w:rsid w:val="00DB30DB"/>
    <w:rsid w:val="00DB31BF"/>
    <w:rsid w:val="00DB358D"/>
    <w:rsid w:val="00DB3941"/>
    <w:rsid w:val="00DB3ADF"/>
    <w:rsid w:val="00DB3BA1"/>
    <w:rsid w:val="00DB3F8F"/>
    <w:rsid w:val="00DB43A4"/>
    <w:rsid w:val="00DB4827"/>
    <w:rsid w:val="00DB499E"/>
    <w:rsid w:val="00DB4D5A"/>
    <w:rsid w:val="00DB4E21"/>
    <w:rsid w:val="00DB51A8"/>
    <w:rsid w:val="00DB5730"/>
    <w:rsid w:val="00DB585A"/>
    <w:rsid w:val="00DB678A"/>
    <w:rsid w:val="00DB6CC2"/>
    <w:rsid w:val="00DB7395"/>
    <w:rsid w:val="00DB74A8"/>
    <w:rsid w:val="00DB7B8E"/>
    <w:rsid w:val="00DB7C11"/>
    <w:rsid w:val="00DB7C70"/>
    <w:rsid w:val="00DC007E"/>
    <w:rsid w:val="00DC00FF"/>
    <w:rsid w:val="00DC0DA0"/>
    <w:rsid w:val="00DC0EED"/>
    <w:rsid w:val="00DC0F2A"/>
    <w:rsid w:val="00DC1092"/>
    <w:rsid w:val="00DC17A4"/>
    <w:rsid w:val="00DC1CCD"/>
    <w:rsid w:val="00DC2598"/>
    <w:rsid w:val="00DC279B"/>
    <w:rsid w:val="00DC2E5A"/>
    <w:rsid w:val="00DC2FCE"/>
    <w:rsid w:val="00DC2FCF"/>
    <w:rsid w:val="00DC318D"/>
    <w:rsid w:val="00DC4661"/>
    <w:rsid w:val="00DC4691"/>
    <w:rsid w:val="00DC5B9A"/>
    <w:rsid w:val="00DC6071"/>
    <w:rsid w:val="00DC6524"/>
    <w:rsid w:val="00DC6601"/>
    <w:rsid w:val="00DC697F"/>
    <w:rsid w:val="00DC6F17"/>
    <w:rsid w:val="00DC6F2A"/>
    <w:rsid w:val="00DC7095"/>
    <w:rsid w:val="00DC7530"/>
    <w:rsid w:val="00DC7779"/>
    <w:rsid w:val="00DC797C"/>
    <w:rsid w:val="00DC7ADF"/>
    <w:rsid w:val="00DC7FDD"/>
    <w:rsid w:val="00DC7FE3"/>
    <w:rsid w:val="00DD0014"/>
    <w:rsid w:val="00DD0310"/>
    <w:rsid w:val="00DD04CD"/>
    <w:rsid w:val="00DD0594"/>
    <w:rsid w:val="00DD05F6"/>
    <w:rsid w:val="00DD0BAA"/>
    <w:rsid w:val="00DD0E87"/>
    <w:rsid w:val="00DD110E"/>
    <w:rsid w:val="00DD1640"/>
    <w:rsid w:val="00DD173E"/>
    <w:rsid w:val="00DD1818"/>
    <w:rsid w:val="00DD1925"/>
    <w:rsid w:val="00DD1AFF"/>
    <w:rsid w:val="00DD1BA5"/>
    <w:rsid w:val="00DD1E94"/>
    <w:rsid w:val="00DD1EBA"/>
    <w:rsid w:val="00DD1F20"/>
    <w:rsid w:val="00DD24ED"/>
    <w:rsid w:val="00DD2650"/>
    <w:rsid w:val="00DD2B0D"/>
    <w:rsid w:val="00DD2F63"/>
    <w:rsid w:val="00DD305C"/>
    <w:rsid w:val="00DD38FB"/>
    <w:rsid w:val="00DD3AD3"/>
    <w:rsid w:val="00DD3CE3"/>
    <w:rsid w:val="00DD3FD9"/>
    <w:rsid w:val="00DD4783"/>
    <w:rsid w:val="00DD48C8"/>
    <w:rsid w:val="00DD4D8A"/>
    <w:rsid w:val="00DD572C"/>
    <w:rsid w:val="00DD5A8D"/>
    <w:rsid w:val="00DD5AFF"/>
    <w:rsid w:val="00DD5C40"/>
    <w:rsid w:val="00DD6917"/>
    <w:rsid w:val="00DD6E86"/>
    <w:rsid w:val="00DD7025"/>
    <w:rsid w:val="00DD7307"/>
    <w:rsid w:val="00DD7A9F"/>
    <w:rsid w:val="00DD7EE2"/>
    <w:rsid w:val="00DD7EF6"/>
    <w:rsid w:val="00DD7F72"/>
    <w:rsid w:val="00DD7FC1"/>
    <w:rsid w:val="00DE017A"/>
    <w:rsid w:val="00DE078A"/>
    <w:rsid w:val="00DE0807"/>
    <w:rsid w:val="00DE081A"/>
    <w:rsid w:val="00DE0F3D"/>
    <w:rsid w:val="00DE0F94"/>
    <w:rsid w:val="00DE1584"/>
    <w:rsid w:val="00DE1FEB"/>
    <w:rsid w:val="00DE202E"/>
    <w:rsid w:val="00DE2985"/>
    <w:rsid w:val="00DE2DAD"/>
    <w:rsid w:val="00DE2F86"/>
    <w:rsid w:val="00DE2FBA"/>
    <w:rsid w:val="00DE32E8"/>
    <w:rsid w:val="00DE3320"/>
    <w:rsid w:val="00DE3A83"/>
    <w:rsid w:val="00DE3CD3"/>
    <w:rsid w:val="00DE3D55"/>
    <w:rsid w:val="00DE3E57"/>
    <w:rsid w:val="00DE3E69"/>
    <w:rsid w:val="00DE4887"/>
    <w:rsid w:val="00DE49A6"/>
    <w:rsid w:val="00DE4C67"/>
    <w:rsid w:val="00DE56CB"/>
    <w:rsid w:val="00DE6485"/>
    <w:rsid w:val="00DE652C"/>
    <w:rsid w:val="00DE6976"/>
    <w:rsid w:val="00DE6D4C"/>
    <w:rsid w:val="00DE7229"/>
    <w:rsid w:val="00DE7596"/>
    <w:rsid w:val="00DE7C75"/>
    <w:rsid w:val="00DF0143"/>
    <w:rsid w:val="00DF0398"/>
    <w:rsid w:val="00DF0468"/>
    <w:rsid w:val="00DF0A56"/>
    <w:rsid w:val="00DF1272"/>
    <w:rsid w:val="00DF12B9"/>
    <w:rsid w:val="00DF132F"/>
    <w:rsid w:val="00DF1952"/>
    <w:rsid w:val="00DF2161"/>
    <w:rsid w:val="00DF24F7"/>
    <w:rsid w:val="00DF27C7"/>
    <w:rsid w:val="00DF28FF"/>
    <w:rsid w:val="00DF2B45"/>
    <w:rsid w:val="00DF2E14"/>
    <w:rsid w:val="00DF2F0B"/>
    <w:rsid w:val="00DF2FD7"/>
    <w:rsid w:val="00DF319B"/>
    <w:rsid w:val="00DF3453"/>
    <w:rsid w:val="00DF3AB4"/>
    <w:rsid w:val="00DF3CE3"/>
    <w:rsid w:val="00DF3E4D"/>
    <w:rsid w:val="00DF3EF3"/>
    <w:rsid w:val="00DF442F"/>
    <w:rsid w:val="00DF4778"/>
    <w:rsid w:val="00DF5266"/>
    <w:rsid w:val="00DF5B2E"/>
    <w:rsid w:val="00DF5C94"/>
    <w:rsid w:val="00DF62D1"/>
    <w:rsid w:val="00DF6D7D"/>
    <w:rsid w:val="00DF6F8E"/>
    <w:rsid w:val="00DF7007"/>
    <w:rsid w:val="00DF7068"/>
    <w:rsid w:val="00DF7387"/>
    <w:rsid w:val="00DF766A"/>
    <w:rsid w:val="00DF7B8E"/>
    <w:rsid w:val="00E002E7"/>
    <w:rsid w:val="00E00415"/>
    <w:rsid w:val="00E0064E"/>
    <w:rsid w:val="00E0091A"/>
    <w:rsid w:val="00E00DAD"/>
    <w:rsid w:val="00E016C2"/>
    <w:rsid w:val="00E018A9"/>
    <w:rsid w:val="00E01D79"/>
    <w:rsid w:val="00E01F94"/>
    <w:rsid w:val="00E02204"/>
    <w:rsid w:val="00E0294A"/>
    <w:rsid w:val="00E02D34"/>
    <w:rsid w:val="00E02E4F"/>
    <w:rsid w:val="00E02FD6"/>
    <w:rsid w:val="00E034DF"/>
    <w:rsid w:val="00E03B96"/>
    <w:rsid w:val="00E041C7"/>
    <w:rsid w:val="00E0450F"/>
    <w:rsid w:val="00E046BC"/>
    <w:rsid w:val="00E0483A"/>
    <w:rsid w:val="00E04ACA"/>
    <w:rsid w:val="00E04EE4"/>
    <w:rsid w:val="00E04FC1"/>
    <w:rsid w:val="00E0528F"/>
    <w:rsid w:val="00E0536F"/>
    <w:rsid w:val="00E061E5"/>
    <w:rsid w:val="00E068AE"/>
    <w:rsid w:val="00E06CBF"/>
    <w:rsid w:val="00E07152"/>
    <w:rsid w:val="00E074A8"/>
    <w:rsid w:val="00E075E3"/>
    <w:rsid w:val="00E07A71"/>
    <w:rsid w:val="00E07F47"/>
    <w:rsid w:val="00E101C5"/>
    <w:rsid w:val="00E10360"/>
    <w:rsid w:val="00E11005"/>
    <w:rsid w:val="00E1146B"/>
    <w:rsid w:val="00E11668"/>
    <w:rsid w:val="00E1183B"/>
    <w:rsid w:val="00E1184E"/>
    <w:rsid w:val="00E11ADD"/>
    <w:rsid w:val="00E11DC3"/>
    <w:rsid w:val="00E11E22"/>
    <w:rsid w:val="00E11FBB"/>
    <w:rsid w:val="00E1216B"/>
    <w:rsid w:val="00E128CF"/>
    <w:rsid w:val="00E128EB"/>
    <w:rsid w:val="00E12AAD"/>
    <w:rsid w:val="00E12DA1"/>
    <w:rsid w:val="00E13004"/>
    <w:rsid w:val="00E13354"/>
    <w:rsid w:val="00E133C5"/>
    <w:rsid w:val="00E1363D"/>
    <w:rsid w:val="00E139ED"/>
    <w:rsid w:val="00E13EE1"/>
    <w:rsid w:val="00E13FFE"/>
    <w:rsid w:val="00E1416A"/>
    <w:rsid w:val="00E14186"/>
    <w:rsid w:val="00E141C3"/>
    <w:rsid w:val="00E14555"/>
    <w:rsid w:val="00E14971"/>
    <w:rsid w:val="00E14C3B"/>
    <w:rsid w:val="00E14E6D"/>
    <w:rsid w:val="00E1508D"/>
    <w:rsid w:val="00E150A0"/>
    <w:rsid w:val="00E155B7"/>
    <w:rsid w:val="00E15857"/>
    <w:rsid w:val="00E16271"/>
    <w:rsid w:val="00E16BE2"/>
    <w:rsid w:val="00E17107"/>
    <w:rsid w:val="00E17476"/>
    <w:rsid w:val="00E176C3"/>
    <w:rsid w:val="00E177C6"/>
    <w:rsid w:val="00E17943"/>
    <w:rsid w:val="00E201C2"/>
    <w:rsid w:val="00E2025D"/>
    <w:rsid w:val="00E203AC"/>
    <w:rsid w:val="00E20649"/>
    <w:rsid w:val="00E20679"/>
    <w:rsid w:val="00E206F3"/>
    <w:rsid w:val="00E20966"/>
    <w:rsid w:val="00E20C9B"/>
    <w:rsid w:val="00E210B8"/>
    <w:rsid w:val="00E210F9"/>
    <w:rsid w:val="00E212E7"/>
    <w:rsid w:val="00E2154E"/>
    <w:rsid w:val="00E2189B"/>
    <w:rsid w:val="00E21A5D"/>
    <w:rsid w:val="00E21C50"/>
    <w:rsid w:val="00E21CF4"/>
    <w:rsid w:val="00E21F5E"/>
    <w:rsid w:val="00E2226E"/>
    <w:rsid w:val="00E22ACF"/>
    <w:rsid w:val="00E22BFB"/>
    <w:rsid w:val="00E22CE9"/>
    <w:rsid w:val="00E2374A"/>
    <w:rsid w:val="00E23AFC"/>
    <w:rsid w:val="00E23B8D"/>
    <w:rsid w:val="00E23C3B"/>
    <w:rsid w:val="00E23D69"/>
    <w:rsid w:val="00E23FE7"/>
    <w:rsid w:val="00E244E7"/>
    <w:rsid w:val="00E24580"/>
    <w:rsid w:val="00E24AFA"/>
    <w:rsid w:val="00E24D34"/>
    <w:rsid w:val="00E25148"/>
    <w:rsid w:val="00E25231"/>
    <w:rsid w:val="00E252EB"/>
    <w:rsid w:val="00E25535"/>
    <w:rsid w:val="00E2583D"/>
    <w:rsid w:val="00E25AA6"/>
    <w:rsid w:val="00E25B61"/>
    <w:rsid w:val="00E26858"/>
    <w:rsid w:val="00E2706B"/>
    <w:rsid w:val="00E2719D"/>
    <w:rsid w:val="00E2742B"/>
    <w:rsid w:val="00E27466"/>
    <w:rsid w:val="00E274EB"/>
    <w:rsid w:val="00E27777"/>
    <w:rsid w:val="00E277B1"/>
    <w:rsid w:val="00E3021F"/>
    <w:rsid w:val="00E30588"/>
    <w:rsid w:val="00E3061C"/>
    <w:rsid w:val="00E30B92"/>
    <w:rsid w:val="00E30F66"/>
    <w:rsid w:val="00E315C0"/>
    <w:rsid w:val="00E31A41"/>
    <w:rsid w:val="00E31B3D"/>
    <w:rsid w:val="00E31C5B"/>
    <w:rsid w:val="00E32158"/>
    <w:rsid w:val="00E325C2"/>
    <w:rsid w:val="00E32743"/>
    <w:rsid w:val="00E32B65"/>
    <w:rsid w:val="00E32D49"/>
    <w:rsid w:val="00E32F44"/>
    <w:rsid w:val="00E335A7"/>
    <w:rsid w:val="00E33867"/>
    <w:rsid w:val="00E34781"/>
    <w:rsid w:val="00E347BD"/>
    <w:rsid w:val="00E34FFD"/>
    <w:rsid w:val="00E3524F"/>
    <w:rsid w:val="00E356A8"/>
    <w:rsid w:val="00E35DCB"/>
    <w:rsid w:val="00E35ED9"/>
    <w:rsid w:val="00E35F59"/>
    <w:rsid w:val="00E362BE"/>
    <w:rsid w:val="00E37425"/>
    <w:rsid w:val="00E374BE"/>
    <w:rsid w:val="00E37AC5"/>
    <w:rsid w:val="00E37E63"/>
    <w:rsid w:val="00E37E93"/>
    <w:rsid w:val="00E407DC"/>
    <w:rsid w:val="00E40A25"/>
    <w:rsid w:val="00E40EF3"/>
    <w:rsid w:val="00E40F27"/>
    <w:rsid w:val="00E413C8"/>
    <w:rsid w:val="00E41B86"/>
    <w:rsid w:val="00E41C64"/>
    <w:rsid w:val="00E41CFE"/>
    <w:rsid w:val="00E41ECF"/>
    <w:rsid w:val="00E41FCC"/>
    <w:rsid w:val="00E42400"/>
    <w:rsid w:val="00E42446"/>
    <w:rsid w:val="00E42A32"/>
    <w:rsid w:val="00E42BE4"/>
    <w:rsid w:val="00E42EF5"/>
    <w:rsid w:val="00E43078"/>
    <w:rsid w:val="00E43B99"/>
    <w:rsid w:val="00E43EC2"/>
    <w:rsid w:val="00E44208"/>
    <w:rsid w:val="00E44402"/>
    <w:rsid w:val="00E444B7"/>
    <w:rsid w:val="00E44AAA"/>
    <w:rsid w:val="00E44DCB"/>
    <w:rsid w:val="00E44FEF"/>
    <w:rsid w:val="00E45497"/>
    <w:rsid w:val="00E454BC"/>
    <w:rsid w:val="00E45974"/>
    <w:rsid w:val="00E45D64"/>
    <w:rsid w:val="00E4614E"/>
    <w:rsid w:val="00E4661C"/>
    <w:rsid w:val="00E46C76"/>
    <w:rsid w:val="00E46EF8"/>
    <w:rsid w:val="00E47CB5"/>
    <w:rsid w:val="00E47DFE"/>
    <w:rsid w:val="00E47F4A"/>
    <w:rsid w:val="00E502C2"/>
    <w:rsid w:val="00E502E4"/>
    <w:rsid w:val="00E5034D"/>
    <w:rsid w:val="00E5072C"/>
    <w:rsid w:val="00E508D7"/>
    <w:rsid w:val="00E5096E"/>
    <w:rsid w:val="00E50A4C"/>
    <w:rsid w:val="00E50DB8"/>
    <w:rsid w:val="00E50F0B"/>
    <w:rsid w:val="00E50F4A"/>
    <w:rsid w:val="00E518A3"/>
    <w:rsid w:val="00E51B4C"/>
    <w:rsid w:val="00E51B5D"/>
    <w:rsid w:val="00E52044"/>
    <w:rsid w:val="00E530BE"/>
    <w:rsid w:val="00E533E4"/>
    <w:rsid w:val="00E536C5"/>
    <w:rsid w:val="00E53C5D"/>
    <w:rsid w:val="00E53F25"/>
    <w:rsid w:val="00E545AE"/>
    <w:rsid w:val="00E548C3"/>
    <w:rsid w:val="00E54D81"/>
    <w:rsid w:val="00E55AB7"/>
    <w:rsid w:val="00E55DF9"/>
    <w:rsid w:val="00E55E13"/>
    <w:rsid w:val="00E5630A"/>
    <w:rsid w:val="00E5646A"/>
    <w:rsid w:val="00E56720"/>
    <w:rsid w:val="00E56FC2"/>
    <w:rsid w:val="00E57ADC"/>
    <w:rsid w:val="00E57BB5"/>
    <w:rsid w:val="00E6015F"/>
    <w:rsid w:val="00E605A3"/>
    <w:rsid w:val="00E60662"/>
    <w:rsid w:val="00E60A40"/>
    <w:rsid w:val="00E60A8B"/>
    <w:rsid w:val="00E60B28"/>
    <w:rsid w:val="00E60C78"/>
    <w:rsid w:val="00E60E57"/>
    <w:rsid w:val="00E60EA5"/>
    <w:rsid w:val="00E60EB0"/>
    <w:rsid w:val="00E61270"/>
    <w:rsid w:val="00E61348"/>
    <w:rsid w:val="00E615C4"/>
    <w:rsid w:val="00E61BD6"/>
    <w:rsid w:val="00E61E3A"/>
    <w:rsid w:val="00E62BE4"/>
    <w:rsid w:val="00E62DF9"/>
    <w:rsid w:val="00E631DC"/>
    <w:rsid w:val="00E63320"/>
    <w:rsid w:val="00E63F85"/>
    <w:rsid w:val="00E64619"/>
    <w:rsid w:val="00E649F4"/>
    <w:rsid w:val="00E6512C"/>
    <w:rsid w:val="00E653E5"/>
    <w:rsid w:val="00E658D8"/>
    <w:rsid w:val="00E659AC"/>
    <w:rsid w:val="00E66640"/>
    <w:rsid w:val="00E6699C"/>
    <w:rsid w:val="00E669CD"/>
    <w:rsid w:val="00E66B8C"/>
    <w:rsid w:val="00E66D0A"/>
    <w:rsid w:val="00E66FCC"/>
    <w:rsid w:val="00E67001"/>
    <w:rsid w:val="00E672A4"/>
    <w:rsid w:val="00E701B7"/>
    <w:rsid w:val="00E7056E"/>
    <w:rsid w:val="00E705A9"/>
    <w:rsid w:val="00E708AE"/>
    <w:rsid w:val="00E70D4B"/>
    <w:rsid w:val="00E70D69"/>
    <w:rsid w:val="00E70E10"/>
    <w:rsid w:val="00E71049"/>
    <w:rsid w:val="00E710EE"/>
    <w:rsid w:val="00E71896"/>
    <w:rsid w:val="00E71A03"/>
    <w:rsid w:val="00E71AFC"/>
    <w:rsid w:val="00E72260"/>
    <w:rsid w:val="00E72555"/>
    <w:rsid w:val="00E72B88"/>
    <w:rsid w:val="00E72BF7"/>
    <w:rsid w:val="00E72D39"/>
    <w:rsid w:val="00E72DF6"/>
    <w:rsid w:val="00E72E85"/>
    <w:rsid w:val="00E72FFE"/>
    <w:rsid w:val="00E73817"/>
    <w:rsid w:val="00E73892"/>
    <w:rsid w:val="00E739EA"/>
    <w:rsid w:val="00E742AA"/>
    <w:rsid w:val="00E74A2C"/>
    <w:rsid w:val="00E74C80"/>
    <w:rsid w:val="00E7503E"/>
    <w:rsid w:val="00E754EE"/>
    <w:rsid w:val="00E7582F"/>
    <w:rsid w:val="00E75CF0"/>
    <w:rsid w:val="00E75DAC"/>
    <w:rsid w:val="00E762F1"/>
    <w:rsid w:val="00E76CA4"/>
    <w:rsid w:val="00E76D7C"/>
    <w:rsid w:val="00E770B1"/>
    <w:rsid w:val="00E772EC"/>
    <w:rsid w:val="00E773AA"/>
    <w:rsid w:val="00E774DD"/>
    <w:rsid w:val="00E777FC"/>
    <w:rsid w:val="00E8086D"/>
    <w:rsid w:val="00E80A11"/>
    <w:rsid w:val="00E80E92"/>
    <w:rsid w:val="00E81155"/>
    <w:rsid w:val="00E81515"/>
    <w:rsid w:val="00E81643"/>
    <w:rsid w:val="00E816C6"/>
    <w:rsid w:val="00E81A98"/>
    <w:rsid w:val="00E81BFA"/>
    <w:rsid w:val="00E81F1C"/>
    <w:rsid w:val="00E81FE7"/>
    <w:rsid w:val="00E81FFA"/>
    <w:rsid w:val="00E82319"/>
    <w:rsid w:val="00E82918"/>
    <w:rsid w:val="00E8308A"/>
    <w:rsid w:val="00E83301"/>
    <w:rsid w:val="00E83394"/>
    <w:rsid w:val="00E83D2C"/>
    <w:rsid w:val="00E8458B"/>
    <w:rsid w:val="00E8470A"/>
    <w:rsid w:val="00E8488D"/>
    <w:rsid w:val="00E8516B"/>
    <w:rsid w:val="00E854D4"/>
    <w:rsid w:val="00E85724"/>
    <w:rsid w:val="00E85A44"/>
    <w:rsid w:val="00E85F8D"/>
    <w:rsid w:val="00E86214"/>
    <w:rsid w:val="00E86377"/>
    <w:rsid w:val="00E863A5"/>
    <w:rsid w:val="00E86C95"/>
    <w:rsid w:val="00E871FD"/>
    <w:rsid w:val="00E87379"/>
    <w:rsid w:val="00E87A9A"/>
    <w:rsid w:val="00E90196"/>
    <w:rsid w:val="00E90225"/>
    <w:rsid w:val="00E9045F"/>
    <w:rsid w:val="00E908F0"/>
    <w:rsid w:val="00E908F8"/>
    <w:rsid w:val="00E90D45"/>
    <w:rsid w:val="00E91BB0"/>
    <w:rsid w:val="00E91C29"/>
    <w:rsid w:val="00E9249D"/>
    <w:rsid w:val="00E92730"/>
    <w:rsid w:val="00E92A3E"/>
    <w:rsid w:val="00E92C8C"/>
    <w:rsid w:val="00E93193"/>
    <w:rsid w:val="00E93636"/>
    <w:rsid w:val="00E9380B"/>
    <w:rsid w:val="00E93F0A"/>
    <w:rsid w:val="00E940A5"/>
    <w:rsid w:val="00E94A91"/>
    <w:rsid w:val="00E95215"/>
    <w:rsid w:val="00E95378"/>
    <w:rsid w:val="00E95468"/>
    <w:rsid w:val="00E95ADC"/>
    <w:rsid w:val="00E95E05"/>
    <w:rsid w:val="00E96103"/>
    <w:rsid w:val="00E968AB"/>
    <w:rsid w:val="00E96BA3"/>
    <w:rsid w:val="00E96CA0"/>
    <w:rsid w:val="00E96E9E"/>
    <w:rsid w:val="00E96FFC"/>
    <w:rsid w:val="00E97192"/>
    <w:rsid w:val="00E971D1"/>
    <w:rsid w:val="00E974A1"/>
    <w:rsid w:val="00E97966"/>
    <w:rsid w:val="00E97CEC"/>
    <w:rsid w:val="00EA0034"/>
    <w:rsid w:val="00EA0513"/>
    <w:rsid w:val="00EA0669"/>
    <w:rsid w:val="00EA0DF3"/>
    <w:rsid w:val="00EA0F6C"/>
    <w:rsid w:val="00EA1124"/>
    <w:rsid w:val="00EA1279"/>
    <w:rsid w:val="00EA1484"/>
    <w:rsid w:val="00EA165F"/>
    <w:rsid w:val="00EA16EF"/>
    <w:rsid w:val="00EA1956"/>
    <w:rsid w:val="00EA1B5F"/>
    <w:rsid w:val="00EA1B7C"/>
    <w:rsid w:val="00EA20E9"/>
    <w:rsid w:val="00EA2104"/>
    <w:rsid w:val="00EA217D"/>
    <w:rsid w:val="00EA21C9"/>
    <w:rsid w:val="00EA26FC"/>
    <w:rsid w:val="00EA28F9"/>
    <w:rsid w:val="00EA2AE2"/>
    <w:rsid w:val="00EA2E6C"/>
    <w:rsid w:val="00EA3312"/>
    <w:rsid w:val="00EA3537"/>
    <w:rsid w:val="00EA37DF"/>
    <w:rsid w:val="00EA392B"/>
    <w:rsid w:val="00EA4355"/>
    <w:rsid w:val="00EA490A"/>
    <w:rsid w:val="00EA4A43"/>
    <w:rsid w:val="00EA4E06"/>
    <w:rsid w:val="00EA53F1"/>
    <w:rsid w:val="00EA597D"/>
    <w:rsid w:val="00EA5AC5"/>
    <w:rsid w:val="00EA5FF6"/>
    <w:rsid w:val="00EA6039"/>
    <w:rsid w:val="00EA644F"/>
    <w:rsid w:val="00EA6574"/>
    <w:rsid w:val="00EA66B6"/>
    <w:rsid w:val="00EA6936"/>
    <w:rsid w:val="00EA6BF4"/>
    <w:rsid w:val="00EA6F69"/>
    <w:rsid w:val="00EA72D4"/>
    <w:rsid w:val="00EA7540"/>
    <w:rsid w:val="00EA775D"/>
    <w:rsid w:val="00EA7770"/>
    <w:rsid w:val="00EA7915"/>
    <w:rsid w:val="00EB0738"/>
    <w:rsid w:val="00EB0AB5"/>
    <w:rsid w:val="00EB0B05"/>
    <w:rsid w:val="00EB0F10"/>
    <w:rsid w:val="00EB1078"/>
    <w:rsid w:val="00EB174F"/>
    <w:rsid w:val="00EB181A"/>
    <w:rsid w:val="00EB1CAA"/>
    <w:rsid w:val="00EB1FF5"/>
    <w:rsid w:val="00EB2150"/>
    <w:rsid w:val="00EB25C1"/>
    <w:rsid w:val="00EB2CCB"/>
    <w:rsid w:val="00EB2DA1"/>
    <w:rsid w:val="00EB3468"/>
    <w:rsid w:val="00EB3549"/>
    <w:rsid w:val="00EB3737"/>
    <w:rsid w:val="00EB3DEA"/>
    <w:rsid w:val="00EB4227"/>
    <w:rsid w:val="00EB441B"/>
    <w:rsid w:val="00EB4778"/>
    <w:rsid w:val="00EB4989"/>
    <w:rsid w:val="00EB4BB4"/>
    <w:rsid w:val="00EB586F"/>
    <w:rsid w:val="00EB594C"/>
    <w:rsid w:val="00EB6080"/>
    <w:rsid w:val="00EB6133"/>
    <w:rsid w:val="00EB62BF"/>
    <w:rsid w:val="00EB6E33"/>
    <w:rsid w:val="00EB701B"/>
    <w:rsid w:val="00EB709A"/>
    <w:rsid w:val="00EB7435"/>
    <w:rsid w:val="00EB78DF"/>
    <w:rsid w:val="00EB7F98"/>
    <w:rsid w:val="00EC07F5"/>
    <w:rsid w:val="00EC0891"/>
    <w:rsid w:val="00EC0F49"/>
    <w:rsid w:val="00EC103F"/>
    <w:rsid w:val="00EC1328"/>
    <w:rsid w:val="00EC1596"/>
    <w:rsid w:val="00EC172B"/>
    <w:rsid w:val="00EC19EE"/>
    <w:rsid w:val="00EC250E"/>
    <w:rsid w:val="00EC25AD"/>
    <w:rsid w:val="00EC2989"/>
    <w:rsid w:val="00EC29DE"/>
    <w:rsid w:val="00EC2ACE"/>
    <w:rsid w:val="00EC2B4D"/>
    <w:rsid w:val="00EC2BA5"/>
    <w:rsid w:val="00EC3884"/>
    <w:rsid w:val="00EC3B29"/>
    <w:rsid w:val="00EC3D3C"/>
    <w:rsid w:val="00EC3E3E"/>
    <w:rsid w:val="00EC436B"/>
    <w:rsid w:val="00EC4415"/>
    <w:rsid w:val="00EC4CAC"/>
    <w:rsid w:val="00EC4D5B"/>
    <w:rsid w:val="00EC4E73"/>
    <w:rsid w:val="00EC4E79"/>
    <w:rsid w:val="00EC5214"/>
    <w:rsid w:val="00EC52A4"/>
    <w:rsid w:val="00EC52AB"/>
    <w:rsid w:val="00EC5674"/>
    <w:rsid w:val="00EC5B10"/>
    <w:rsid w:val="00EC6008"/>
    <w:rsid w:val="00EC612C"/>
    <w:rsid w:val="00EC632B"/>
    <w:rsid w:val="00EC6DC9"/>
    <w:rsid w:val="00EC6F57"/>
    <w:rsid w:val="00EC73CD"/>
    <w:rsid w:val="00ED0658"/>
    <w:rsid w:val="00ED0BAF"/>
    <w:rsid w:val="00ED1103"/>
    <w:rsid w:val="00ED130A"/>
    <w:rsid w:val="00ED16FB"/>
    <w:rsid w:val="00ED1B39"/>
    <w:rsid w:val="00ED1D36"/>
    <w:rsid w:val="00ED2772"/>
    <w:rsid w:val="00ED2986"/>
    <w:rsid w:val="00ED30E0"/>
    <w:rsid w:val="00ED327B"/>
    <w:rsid w:val="00ED32AF"/>
    <w:rsid w:val="00ED3823"/>
    <w:rsid w:val="00ED38FB"/>
    <w:rsid w:val="00ED3C60"/>
    <w:rsid w:val="00ED4074"/>
    <w:rsid w:val="00ED4531"/>
    <w:rsid w:val="00ED477C"/>
    <w:rsid w:val="00ED47C1"/>
    <w:rsid w:val="00ED4C77"/>
    <w:rsid w:val="00ED4CC4"/>
    <w:rsid w:val="00ED4E45"/>
    <w:rsid w:val="00ED4F83"/>
    <w:rsid w:val="00ED510C"/>
    <w:rsid w:val="00ED52D8"/>
    <w:rsid w:val="00ED549D"/>
    <w:rsid w:val="00ED56AE"/>
    <w:rsid w:val="00ED58C0"/>
    <w:rsid w:val="00ED5B0B"/>
    <w:rsid w:val="00ED5B85"/>
    <w:rsid w:val="00ED6049"/>
    <w:rsid w:val="00ED7041"/>
    <w:rsid w:val="00ED71B5"/>
    <w:rsid w:val="00ED73C7"/>
    <w:rsid w:val="00ED7437"/>
    <w:rsid w:val="00ED770F"/>
    <w:rsid w:val="00ED7860"/>
    <w:rsid w:val="00ED7955"/>
    <w:rsid w:val="00ED7C12"/>
    <w:rsid w:val="00ED7EC9"/>
    <w:rsid w:val="00EE0287"/>
    <w:rsid w:val="00EE03FD"/>
    <w:rsid w:val="00EE0439"/>
    <w:rsid w:val="00EE0510"/>
    <w:rsid w:val="00EE0655"/>
    <w:rsid w:val="00EE0E93"/>
    <w:rsid w:val="00EE142A"/>
    <w:rsid w:val="00EE1997"/>
    <w:rsid w:val="00EE1AF5"/>
    <w:rsid w:val="00EE1D4C"/>
    <w:rsid w:val="00EE25DF"/>
    <w:rsid w:val="00EE25F1"/>
    <w:rsid w:val="00EE268E"/>
    <w:rsid w:val="00EE2A90"/>
    <w:rsid w:val="00EE2B1D"/>
    <w:rsid w:val="00EE2E46"/>
    <w:rsid w:val="00EE3280"/>
    <w:rsid w:val="00EE335B"/>
    <w:rsid w:val="00EE34B2"/>
    <w:rsid w:val="00EE44AD"/>
    <w:rsid w:val="00EE44F5"/>
    <w:rsid w:val="00EE4569"/>
    <w:rsid w:val="00EE463F"/>
    <w:rsid w:val="00EE4692"/>
    <w:rsid w:val="00EE4720"/>
    <w:rsid w:val="00EE4A2D"/>
    <w:rsid w:val="00EE5080"/>
    <w:rsid w:val="00EE5431"/>
    <w:rsid w:val="00EE5494"/>
    <w:rsid w:val="00EE5F55"/>
    <w:rsid w:val="00EE6048"/>
    <w:rsid w:val="00EE624B"/>
    <w:rsid w:val="00EE65CA"/>
    <w:rsid w:val="00EE6656"/>
    <w:rsid w:val="00EE6A2C"/>
    <w:rsid w:val="00EE6B73"/>
    <w:rsid w:val="00EE6C39"/>
    <w:rsid w:val="00EE6D04"/>
    <w:rsid w:val="00EE6D86"/>
    <w:rsid w:val="00EE75CA"/>
    <w:rsid w:val="00EE77D7"/>
    <w:rsid w:val="00EE7BEC"/>
    <w:rsid w:val="00EE7C45"/>
    <w:rsid w:val="00EF0016"/>
    <w:rsid w:val="00EF0C33"/>
    <w:rsid w:val="00EF1B91"/>
    <w:rsid w:val="00EF223F"/>
    <w:rsid w:val="00EF22C9"/>
    <w:rsid w:val="00EF276D"/>
    <w:rsid w:val="00EF292A"/>
    <w:rsid w:val="00EF295A"/>
    <w:rsid w:val="00EF2B21"/>
    <w:rsid w:val="00EF3552"/>
    <w:rsid w:val="00EF3743"/>
    <w:rsid w:val="00EF3CFE"/>
    <w:rsid w:val="00EF3E4A"/>
    <w:rsid w:val="00EF40E3"/>
    <w:rsid w:val="00EF4BF8"/>
    <w:rsid w:val="00EF4C0B"/>
    <w:rsid w:val="00EF4E53"/>
    <w:rsid w:val="00EF4F7E"/>
    <w:rsid w:val="00EF570B"/>
    <w:rsid w:val="00EF5B28"/>
    <w:rsid w:val="00EF610E"/>
    <w:rsid w:val="00EF62FF"/>
    <w:rsid w:val="00EF637D"/>
    <w:rsid w:val="00EF6552"/>
    <w:rsid w:val="00EF668A"/>
    <w:rsid w:val="00EF6B44"/>
    <w:rsid w:val="00EF6C59"/>
    <w:rsid w:val="00EF6D5E"/>
    <w:rsid w:val="00EF70FF"/>
    <w:rsid w:val="00EF7147"/>
    <w:rsid w:val="00EF7799"/>
    <w:rsid w:val="00F000DF"/>
    <w:rsid w:val="00F003E0"/>
    <w:rsid w:val="00F00446"/>
    <w:rsid w:val="00F0046A"/>
    <w:rsid w:val="00F00E7A"/>
    <w:rsid w:val="00F01212"/>
    <w:rsid w:val="00F015F8"/>
    <w:rsid w:val="00F02361"/>
    <w:rsid w:val="00F02544"/>
    <w:rsid w:val="00F02693"/>
    <w:rsid w:val="00F0279A"/>
    <w:rsid w:val="00F033D3"/>
    <w:rsid w:val="00F03400"/>
    <w:rsid w:val="00F0353B"/>
    <w:rsid w:val="00F04937"/>
    <w:rsid w:val="00F04C93"/>
    <w:rsid w:val="00F04D79"/>
    <w:rsid w:val="00F0510A"/>
    <w:rsid w:val="00F051FC"/>
    <w:rsid w:val="00F0523D"/>
    <w:rsid w:val="00F05312"/>
    <w:rsid w:val="00F05667"/>
    <w:rsid w:val="00F05AFF"/>
    <w:rsid w:val="00F05E93"/>
    <w:rsid w:val="00F05FC7"/>
    <w:rsid w:val="00F06309"/>
    <w:rsid w:val="00F06483"/>
    <w:rsid w:val="00F06BC6"/>
    <w:rsid w:val="00F07482"/>
    <w:rsid w:val="00F07C04"/>
    <w:rsid w:val="00F07C6E"/>
    <w:rsid w:val="00F07D0F"/>
    <w:rsid w:val="00F07DA9"/>
    <w:rsid w:val="00F10997"/>
    <w:rsid w:val="00F11229"/>
    <w:rsid w:val="00F12210"/>
    <w:rsid w:val="00F12456"/>
    <w:rsid w:val="00F12751"/>
    <w:rsid w:val="00F1288C"/>
    <w:rsid w:val="00F128BB"/>
    <w:rsid w:val="00F128C4"/>
    <w:rsid w:val="00F1295C"/>
    <w:rsid w:val="00F12A5E"/>
    <w:rsid w:val="00F12CEE"/>
    <w:rsid w:val="00F130D9"/>
    <w:rsid w:val="00F137D4"/>
    <w:rsid w:val="00F138D3"/>
    <w:rsid w:val="00F139BB"/>
    <w:rsid w:val="00F13A04"/>
    <w:rsid w:val="00F141E9"/>
    <w:rsid w:val="00F143AC"/>
    <w:rsid w:val="00F1445D"/>
    <w:rsid w:val="00F146EE"/>
    <w:rsid w:val="00F14961"/>
    <w:rsid w:val="00F149E5"/>
    <w:rsid w:val="00F14FBC"/>
    <w:rsid w:val="00F14FD6"/>
    <w:rsid w:val="00F15074"/>
    <w:rsid w:val="00F15191"/>
    <w:rsid w:val="00F15493"/>
    <w:rsid w:val="00F15A6C"/>
    <w:rsid w:val="00F162F0"/>
    <w:rsid w:val="00F164AD"/>
    <w:rsid w:val="00F169E2"/>
    <w:rsid w:val="00F16A1F"/>
    <w:rsid w:val="00F16D44"/>
    <w:rsid w:val="00F16DAE"/>
    <w:rsid w:val="00F1750F"/>
    <w:rsid w:val="00F177F1"/>
    <w:rsid w:val="00F1785F"/>
    <w:rsid w:val="00F20575"/>
    <w:rsid w:val="00F205B6"/>
    <w:rsid w:val="00F20BC6"/>
    <w:rsid w:val="00F215E1"/>
    <w:rsid w:val="00F21914"/>
    <w:rsid w:val="00F21A67"/>
    <w:rsid w:val="00F21D0D"/>
    <w:rsid w:val="00F2243B"/>
    <w:rsid w:val="00F22D36"/>
    <w:rsid w:val="00F2305F"/>
    <w:rsid w:val="00F23187"/>
    <w:rsid w:val="00F239A0"/>
    <w:rsid w:val="00F23A55"/>
    <w:rsid w:val="00F23E17"/>
    <w:rsid w:val="00F24689"/>
    <w:rsid w:val="00F24809"/>
    <w:rsid w:val="00F249E5"/>
    <w:rsid w:val="00F24E9F"/>
    <w:rsid w:val="00F252AC"/>
    <w:rsid w:val="00F25939"/>
    <w:rsid w:val="00F25AE1"/>
    <w:rsid w:val="00F25C96"/>
    <w:rsid w:val="00F25CF0"/>
    <w:rsid w:val="00F261E5"/>
    <w:rsid w:val="00F26757"/>
    <w:rsid w:val="00F27663"/>
    <w:rsid w:val="00F278FB"/>
    <w:rsid w:val="00F27D0A"/>
    <w:rsid w:val="00F27DCF"/>
    <w:rsid w:val="00F301A3"/>
    <w:rsid w:val="00F3058F"/>
    <w:rsid w:val="00F30A08"/>
    <w:rsid w:val="00F30D8E"/>
    <w:rsid w:val="00F312B9"/>
    <w:rsid w:val="00F31AFD"/>
    <w:rsid w:val="00F31DB3"/>
    <w:rsid w:val="00F32566"/>
    <w:rsid w:val="00F328FC"/>
    <w:rsid w:val="00F32DC6"/>
    <w:rsid w:val="00F3398A"/>
    <w:rsid w:val="00F33A2E"/>
    <w:rsid w:val="00F33C8D"/>
    <w:rsid w:val="00F3403B"/>
    <w:rsid w:val="00F342CA"/>
    <w:rsid w:val="00F3573D"/>
    <w:rsid w:val="00F36330"/>
    <w:rsid w:val="00F36543"/>
    <w:rsid w:val="00F36BDC"/>
    <w:rsid w:val="00F36D6D"/>
    <w:rsid w:val="00F36EBC"/>
    <w:rsid w:val="00F3721F"/>
    <w:rsid w:val="00F3728E"/>
    <w:rsid w:val="00F3742A"/>
    <w:rsid w:val="00F3791E"/>
    <w:rsid w:val="00F3793B"/>
    <w:rsid w:val="00F4005C"/>
    <w:rsid w:val="00F4055A"/>
    <w:rsid w:val="00F40825"/>
    <w:rsid w:val="00F408C4"/>
    <w:rsid w:val="00F409F6"/>
    <w:rsid w:val="00F40C91"/>
    <w:rsid w:val="00F40CCC"/>
    <w:rsid w:val="00F417C1"/>
    <w:rsid w:val="00F41A3A"/>
    <w:rsid w:val="00F41A93"/>
    <w:rsid w:val="00F41B09"/>
    <w:rsid w:val="00F41B7F"/>
    <w:rsid w:val="00F41F87"/>
    <w:rsid w:val="00F4201C"/>
    <w:rsid w:val="00F426DD"/>
    <w:rsid w:val="00F43023"/>
    <w:rsid w:val="00F43738"/>
    <w:rsid w:val="00F43BAB"/>
    <w:rsid w:val="00F43DE7"/>
    <w:rsid w:val="00F44323"/>
    <w:rsid w:val="00F444C0"/>
    <w:rsid w:val="00F44C79"/>
    <w:rsid w:val="00F451FC"/>
    <w:rsid w:val="00F452F5"/>
    <w:rsid w:val="00F45EA8"/>
    <w:rsid w:val="00F460C4"/>
    <w:rsid w:val="00F460F6"/>
    <w:rsid w:val="00F465B9"/>
    <w:rsid w:val="00F466CE"/>
    <w:rsid w:val="00F468BB"/>
    <w:rsid w:val="00F46B19"/>
    <w:rsid w:val="00F46E03"/>
    <w:rsid w:val="00F46E6F"/>
    <w:rsid w:val="00F4719C"/>
    <w:rsid w:val="00F4729C"/>
    <w:rsid w:val="00F47738"/>
    <w:rsid w:val="00F47778"/>
    <w:rsid w:val="00F479AC"/>
    <w:rsid w:val="00F47AD0"/>
    <w:rsid w:val="00F47B0E"/>
    <w:rsid w:val="00F47DBC"/>
    <w:rsid w:val="00F503B8"/>
    <w:rsid w:val="00F50BEC"/>
    <w:rsid w:val="00F50C86"/>
    <w:rsid w:val="00F50D61"/>
    <w:rsid w:val="00F511EE"/>
    <w:rsid w:val="00F513B8"/>
    <w:rsid w:val="00F5148D"/>
    <w:rsid w:val="00F519E9"/>
    <w:rsid w:val="00F52085"/>
    <w:rsid w:val="00F526DE"/>
    <w:rsid w:val="00F529B3"/>
    <w:rsid w:val="00F529DC"/>
    <w:rsid w:val="00F52CDC"/>
    <w:rsid w:val="00F53089"/>
    <w:rsid w:val="00F539B0"/>
    <w:rsid w:val="00F53DE9"/>
    <w:rsid w:val="00F544B6"/>
    <w:rsid w:val="00F54ADB"/>
    <w:rsid w:val="00F54CA2"/>
    <w:rsid w:val="00F54FB3"/>
    <w:rsid w:val="00F550A9"/>
    <w:rsid w:val="00F55162"/>
    <w:rsid w:val="00F558D8"/>
    <w:rsid w:val="00F55927"/>
    <w:rsid w:val="00F55D60"/>
    <w:rsid w:val="00F561A4"/>
    <w:rsid w:val="00F5631B"/>
    <w:rsid w:val="00F56362"/>
    <w:rsid w:val="00F5642B"/>
    <w:rsid w:val="00F564A5"/>
    <w:rsid w:val="00F564E9"/>
    <w:rsid w:val="00F56624"/>
    <w:rsid w:val="00F56694"/>
    <w:rsid w:val="00F569CF"/>
    <w:rsid w:val="00F5785D"/>
    <w:rsid w:val="00F578B8"/>
    <w:rsid w:val="00F57C60"/>
    <w:rsid w:val="00F60109"/>
    <w:rsid w:val="00F602F6"/>
    <w:rsid w:val="00F60560"/>
    <w:rsid w:val="00F61241"/>
    <w:rsid w:val="00F612CE"/>
    <w:rsid w:val="00F616A4"/>
    <w:rsid w:val="00F61E51"/>
    <w:rsid w:val="00F61E86"/>
    <w:rsid w:val="00F61EB3"/>
    <w:rsid w:val="00F620B9"/>
    <w:rsid w:val="00F623FD"/>
    <w:rsid w:val="00F625AC"/>
    <w:rsid w:val="00F6289D"/>
    <w:rsid w:val="00F62DAF"/>
    <w:rsid w:val="00F631B9"/>
    <w:rsid w:val="00F63201"/>
    <w:rsid w:val="00F63FD7"/>
    <w:rsid w:val="00F64060"/>
    <w:rsid w:val="00F64286"/>
    <w:rsid w:val="00F64C66"/>
    <w:rsid w:val="00F64C71"/>
    <w:rsid w:val="00F64FCD"/>
    <w:rsid w:val="00F651E5"/>
    <w:rsid w:val="00F65279"/>
    <w:rsid w:val="00F652EA"/>
    <w:rsid w:val="00F65629"/>
    <w:rsid w:val="00F65B69"/>
    <w:rsid w:val="00F65CC4"/>
    <w:rsid w:val="00F660E3"/>
    <w:rsid w:val="00F6617D"/>
    <w:rsid w:val="00F66354"/>
    <w:rsid w:val="00F664DD"/>
    <w:rsid w:val="00F66D75"/>
    <w:rsid w:val="00F670D4"/>
    <w:rsid w:val="00F6710D"/>
    <w:rsid w:val="00F675FE"/>
    <w:rsid w:val="00F677E8"/>
    <w:rsid w:val="00F679A5"/>
    <w:rsid w:val="00F67B4A"/>
    <w:rsid w:val="00F701BA"/>
    <w:rsid w:val="00F7066B"/>
    <w:rsid w:val="00F70681"/>
    <w:rsid w:val="00F7081D"/>
    <w:rsid w:val="00F70881"/>
    <w:rsid w:val="00F708F9"/>
    <w:rsid w:val="00F709F6"/>
    <w:rsid w:val="00F70AF0"/>
    <w:rsid w:val="00F70C1C"/>
    <w:rsid w:val="00F71655"/>
    <w:rsid w:val="00F71DC5"/>
    <w:rsid w:val="00F71FF0"/>
    <w:rsid w:val="00F725BB"/>
    <w:rsid w:val="00F72609"/>
    <w:rsid w:val="00F7271B"/>
    <w:rsid w:val="00F72952"/>
    <w:rsid w:val="00F72C02"/>
    <w:rsid w:val="00F72CC9"/>
    <w:rsid w:val="00F72D57"/>
    <w:rsid w:val="00F7388E"/>
    <w:rsid w:val="00F73A38"/>
    <w:rsid w:val="00F73E95"/>
    <w:rsid w:val="00F743B8"/>
    <w:rsid w:val="00F7452D"/>
    <w:rsid w:val="00F745AE"/>
    <w:rsid w:val="00F74922"/>
    <w:rsid w:val="00F74BC0"/>
    <w:rsid w:val="00F74E2A"/>
    <w:rsid w:val="00F7517B"/>
    <w:rsid w:val="00F7543C"/>
    <w:rsid w:val="00F75814"/>
    <w:rsid w:val="00F76419"/>
    <w:rsid w:val="00F766E0"/>
    <w:rsid w:val="00F76826"/>
    <w:rsid w:val="00F768DE"/>
    <w:rsid w:val="00F76C8E"/>
    <w:rsid w:val="00F77179"/>
    <w:rsid w:val="00F772BE"/>
    <w:rsid w:val="00F77396"/>
    <w:rsid w:val="00F77AC5"/>
    <w:rsid w:val="00F77C13"/>
    <w:rsid w:val="00F77CAE"/>
    <w:rsid w:val="00F800CE"/>
    <w:rsid w:val="00F80171"/>
    <w:rsid w:val="00F80268"/>
    <w:rsid w:val="00F804D7"/>
    <w:rsid w:val="00F805E9"/>
    <w:rsid w:val="00F80773"/>
    <w:rsid w:val="00F8097A"/>
    <w:rsid w:val="00F80A20"/>
    <w:rsid w:val="00F80A52"/>
    <w:rsid w:val="00F80C27"/>
    <w:rsid w:val="00F80D78"/>
    <w:rsid w:val="00F80E12"/>
    <w:rsid w:val="00F80FEA"/>
    <w:rsid w:val="00F812F3"/>
    <w:rsid w:val="00F813CD"/>
    <w:rsid w:val="00F81686"/>
    <w:rsid w:val="00F81950"/>
    <w:rsid w:val="00F81A05"/>
    <w:rsid w:val="00F81A47"/>
    <w:rsid w:val="00F81C81"/>
    <w:rsid w:val="00F81DD4"/>
    <w:rsid w:val="00F82544"/>
    <w:rsid w:val="00F827EA"/>
    <w:rsid w:val="00F82DCC"/>
    <w:rsid w:val="00F82EA0"/>
    <w:rsid w:val="00F82EAE"/>
    <w:rsid w:val="00F831CB"/>
    <w:rsid w:val="00F83367"/>
    <w:rsid w:val="00F83BF9"/>
    <w:rsid w:val="00F83D74"/>
    <w:rsid w:val="00F83E16"/>
    <w:rsid w:val="00F83E68"/>
    <w:rsid w:val="00F83EE5"/>
    <w:rsid w:val="00F841E1"/>
    <w:rsid w:val="00F842DD"/>
    <w:rsid w:val="00F84473"/>
    <w:rsid w:val="00F8469C"/>
    <w:rsid w:val="00F84DC0"/>
    <w:rsid w:val="00F85733"/>
    <w:rsid w:val="00F85B75"/>
    <w:rsid w:val="00F85CD3"/>
    <w:rsid w:val="00F85DFF"/>
    <w:rsid w:val="00F85E78"/>
    <w:rsid w:val="00F85ECB"/>
    <w:rsid w:val="00F865D7"/>
    <w:rsid w:val="00F86718"/>
    <w:rsid w:val="00F86802"/>
    <w:rsid w:val="00F8684F"/>
    <w:rsid w:val="00F86A91"/>
    <w:rsid w:val="00F86D0B"/>
    <w:rsid w:val="00F86DEA"/>
    <w:rsid w:val="00F86E4B"/>
    <w:rsid w:val="00F87194"/>
    <w:rsid w:val="00F87285"/>
    <w:rsid w:val="00F877C1"/>
    <w:rsid w:val="00F87972"/>
    <w:rsid w:val="00F87F58"/>
    <w:rsid w:val="00F87FC3"/>
    <w:rsid w:val="00F9028A"/>
    <w:rsid w:val="00F904E0"/>
    <w:rsid w:val="00F905AF"/>
    <w:rsid w:val="00F9089A"/>
    <w:rsid w:val="00F90BA9"/>
    <w:rsid w:val="00F90FFF"/>
    <w:rsid w:val="00F914FD"/>
    <w:rsid w:val="00F91970"/>
    <w:rsid w:val="00F91CCC"/>
    <w:rsid w:val="00F91F14"/>
    <w:rsid w:val="00F923E3"/>
    <w:rsid w:val="00F92535"/>
    <w:rsid w:val="00F925D9"/>
    <w:rsid w:val="00F92AF7"/>
    <w:rsid w:val="00F92B84"/>
    <w:rsid w:val="00F92D0C"/>
    <w:rsid w:val="00F92D16"/>
    <w:rsid w:val="00F92D9B"/>
    <w:rsid w:val="00F92F27"/>
    <w:rsid w:val="00F93597"/>
    <w:rsid w:val="00F93611"/>
    <w:rsid w:val="00F93755"/>
    <w:rsid w:val="00F93958"/>
    <w:rsid w:val="00F93D6B"/>
    <w:rsid w:val="00F94417"/>
    <w:rsid w:val="00F946FB"/>
    <w:rsid w:val="00F94A68"/>
    <w:rsid w:val="00F94B3C"/>
    <w:rsid w:val="00F94EDD"/>
    <w:rsid w:val="00F950DC"/>
    <w:rsid w:val="00F9516B"/>
    <w:rsid w:val="00F95577"/>
    <w:rsid w:val="00F95CF7"/>
    <w:rsid w:val="00F96242"/>
    <w:rsid w:val="00F962A3"/>
    <w:rsid w:val="00F96543"/>
    <w:rsid w:val="00F965F5"/>
    <w:rsid w:val="00F969BA"/>
    <w:rsid w:val="00F96A72"/>
    <w:rsid w:val="00F96CD6"/>
    <w:rsid w:val="00F96F8D"/>
    <w:rsid w:val="00F96FE7"/>
    <w:rsid w:val="00F978D5"/>
    <w:rsid w:val="00F97A62"/>
    <w:rsid w:val="00F97B34"/>
    <w:rsid w:val="00F97D46"/>
    <w:rsid w:val="00FA0014"/>
    <w:rsid w:val="00FA039D"/>
    <w:rsid w:val="00FA099C"/>
    <w:rsid w:val="00FA0E45"/>
    <w:rsid w:val="00FA131F"/>
    <w:rsid w:val="00FA1660"/>
    <w:rsid w:val="00FA1DA9"/>
    <w:rsid w:val="00FA22D6"/>
    <w:rsid w:val="00FA238D"/>
    <w:rsid w:val="00FA2614"/>
    <w:rsid w:val="00FA262E"/>
    <w:rsid w:val="00FA2DD4"/>
    <w:rsid w:val="00FA30D9"/>
    <w:rsid w:val="00FA3186"/>
    <w:rsid w:val="00FA31FD"/>
    <w:rsid w:val="00FA323B"/>
    <w:rsid w:val="00FA344B"/>
    <w:rsid w:val="00FA34B0"/>
    <w:rsid w:val="00FA3578"/>
    <w:rsid w:val="00FA35A8"/>
    <w:rsid w:val="00FA39A2"/>
    <w:rsid w:val="00FA3A83"/>
    <w:rsid w:val="00FA3FAF"/>
    <w:rsid w:val="00FA4056"/>
    <w:rsid w:val="00FA406D"/>
    <w:rsid w:val="00FA40D6"/>
    <w:rsid w:val="00FA464E"/>
    <w:rsid w:val="00FA49B8"/>
    <w:rsid w:val="00FA5327"/>
    <w:rsid w:val="00FA54C1"/>
    <w:rsid w:val="00FA551C"/>
    <w:rsid w:val="00FA59CE"/>
    <w:rsid w:val="00FA5C9E"/>
    <w:rsid w:val="00FA5E43"/>
    <w:rsid w:val="00FA5F15"/>
    <w:rsid w:val="00FA6060"/>
    <w:rsid w:val="00FA6489"/>
    <w:rsid w:val="00FA675E"/>
    <w:rsid w:val="00FA6D1B"/>
    <w:rsid w:val="00FA71B1"/>
    <w:rsid w:val="00FA76BD"/>
    <w:rsid w:val="00FA7764"/>
    <w:rsid w:val="00FA7DE9"/>
    <w:rsid w:val="00FB010B"/>
    <w:rsid w:val="00FB0A9E"/>
    <w:rsid w:val="00FB0B86"/>
    <w:rsid w:val="00FB1B77"/>
    <w:rsid w:val="00FB1D00"/>
    <w:rsid w:val="00FB26AC"/>
    <w:rsid w:val="00FB2C02"/>
    <w:rsid w:val="00FB3767"/>
    <w:rsid w:val="00FB3B22"/>
    <w:rsid w:val="00FB3D42"/>
    <w:rsid w:val="00FB4315"/>
    <w:rsid w:val="00FB4626"/>
    <w:rsid w:val="00FB47CB"/>
    <w:rsid w:val="00FB49C5"/>
    <w:rsid w:val="00FB514A"/>
    <w:rsid w:val="00FB5218"/>
    <w:rsid w:val="00FB5225"/>
    <w:rsid w:val="00FB5310"/>
    <w:rsid w:val="00FB5362"/>
    <w:rsid w:val="00FB5574"/>
    <w:rsid w:val="00FB5644"/>
    <w:rsid w:val="00FB5837"/>
    <w:rsid w:val="00FB605F"/>
    <w:rsid w:val="00FB62CD"/>
    <w:rsid w:val="00FB71DF"/>
    <w:rsid w:val="00FB73A1"/>
    <w:rsid w:val="00FB7A45"/>
    <w:rsid w:val="00FB7D70"/>
    <w:rsid w:val="00FC0752"/>
    <w:rsid w:val="00FC0A6C"/>
    <w:rsid w:val="00FC1289"/>
    <w:rsid w:val="00FC1653"/>
    <w:rsid w:val="00FC1ECA"/>
    <w:rsid w:val="00FC20A0"/>
    <w:rsid w:val="00FC31F5"/>
    <w:rsid w:val="00FC3465"/>
    <w:rsid w:val="00FC3C89"/>
    <w:rsid w:val="00FC3F61"/>
    <w:rsid w:val="00FC42C5"/>
    <w:rsid w:val="00FC48C9"/>
    <w:rsid w:val="00FC490F"/>
    <w:rsid w:val="00FC49CF"/>
    <w:rsid w:val="00FC4DF4"/>
    <w:rsid w:val="00FC54EF"/>
    <w:rsid w:val="00FC5550"/>
    <w:rsid w:val="00FC5A21"/>
    <w:rsid w:val="00FC68D7"/>
    <w:rsid w:val="00FC739D"/>
    <w:rsid w:val="00FC786C"/>
    <w:rsid w:val="00FC792F"/>
    <w:rsid w:val="00FC7CE8"/>
    <w:rsid w:val="00FC7DFA"/>
    <w:rsid w:val="00FD009F"/>
    <w:rsid w:val="00FD01DA"/>
    <w:rsid w:val="00FD03FE"/>
    <w:rsid w:val="00FD04E3"/>
    <w:rsid w:val="00FD0CE6"/>
    <w:rsid w:val="00FD0D00"/>
    <w:rsid w:val="00FD0E11"/>
    <w:rsid w:val="00FD0E97"/>
    <w:rsid w:val="00FD15BE"/>
    <w:rsid w:val="00FD195A"/>
    <w:rsid w:val="00FD2185"/>
    <w:rsid w:val="00FD2544"/>
    <w:rsid w:val="00FD29C9"/>
    <w:rsid w:val="00FD2EDF"/>
    <w:rsid w:val="00FD3093"/>
    <w:rsid w:val="00FD3929"/>
    <w:rsid w:val="00FD3BB9"/>
    <w:rsid w:val="00FD3CA0"/>
    <w:rsid w:val="00FD3D75"/>
    <w:rsid w:val="00FD4189"/>
    <w:rsid w:val="00FD43A5"/>
    <w:rsid w:val="00FD4556"/>
    <w:rsid w:val="00FD46A8"/>
    <w:rsid w:val="00FD4E8E"/>
    <w:rsid w:val="00FD4F2F"/>
    <w:rsid w:val="00FD4FB8"/>
    <w:rsid w:val="00FD5195"/>
    <w:rsid w:val="00FD51CC"/>
    <w:rsid w:val="00FD5241"/>
    <w:rsid w:val="00FD526A"/>
    <w:rsid w:val="00FD5315"/>
    <w:rsid w:val="00FD547E"/>
    <w:rsid w:val="00FD585D"/>
    <w:rsid w:val="00FD5E6A"/>
    <w:rsid w:val="00FD5FDD"/>
    <w:rsid w:val="00FD66EE"/>
    <w:rsid w:val="00FD67C9"/>
    <w:rsid w:val="00FD6AC3"/>
    <w:rsid w:val="00FD6B1E"/>
    <w:rsid w:val="00FD7063"/>
    <w:rsid w:val="00FD7410"/>
    <w:rsid w:val="00FD76DE"/>
    <w:rsid w:val="00FD78D8"/>
    <w:rsid w:val="00FD7932"/>
    <w:rsid w:val="00FE0007"/>
    <w:rsid w:val="00FE0379"/>
    <w:rsid w:val="00FE0C27"/>
    <w:rsid w:val="00FE0C69"/>
    <w:rsid w:val="00FE13DA"/>
    <w:rsid w:val="00FE170B"/>
    <w:rsid w:val="00FE196E"/>
    <w:rsid w:val="00FE1A79"/>
    <w:rsid w:val="00FE1FFE"/>
    <w:rsid w:val="00FE224C"/>
    <w:rsid w:val="00FE2529"/>
    <w:rsid w:val="00FE25B4"/>
    <w:rsid w:val="00FE26C5"/>
    <w:rsid w:val="00FE2F35"/>
    <w:rsid w:val="00FE3003"/>
    <w:rsid w:val="00FE31D8"/>
    <w:rsid w:val="00FE36DD"/>
    <w:rsid w:val="00FE3EA4"/>
    <w:rsid w:val="00FE40E0"/>
    <w:rsid w:val="00FE47C4"/>
    <w:rsid w:val="00FE483C"/>
    <w:rsid w:val="00FE4DCB"/>
    <w:rsid w:val="00FE4E99"/>
    <w:rsid w:val="00FE54F6"/>
    <w:rsid w:val="00FE57FF"/>
    <w:rsid w:val="00FE58D6"/>
    <w:rsid w:val="00FE6005"/>
    <w:rsid w:val="00FE608C"/>
    <w:rsid w:val="00FE6455"/>
    <w:rsid w:val="00FE66AB"/>
    <w:rsid w:val="00FE7723"/>
    <w:rsid w:val="00FE7EC4"/>
    <w:rsid w:val="00FF0180"/>
    <w:rsid w:val="00FF070C"/>
    <w:rsid w:val="00FF07C1"/>
    <w:rsid w:val="00FF0AF4"/>
    <w:rsid w:val="00FF16DC"/>
    <w:rsid w:val="00FF1916"/>
    <w:rsid w:val="00FF1C7C"/>
    <w:rsid w:val="00FF2396"/>
    <w:rsid w:val="00FF2DF9"/>
    <w:rsid w:val="00FF31EC"/>
    <w:rsid w:val="00FF3C58"/>
    <w:rsid w:val="00FF3D25"/>
    <w:rsid w:val="00FF3D7A"/>
    <w:rsid w:val="00FF3F5C"/>
    <w:rsid w:val="00FF42DC"/>
    <w:rsid w:val="00FF46F0"/>
    <w:rsid w:val="00FF4E52"/>
    <w:rsid w:val="00FF4E7E"/>
    <w:rsid w:val="00FF4EE7"/>
    <w:rsid w:val="00FF4EF7"/>
    <w:rsid w:val="00FF5173"/>
    <w:rsid w:val="00FF597A"/>
    <w:rsid w:val="00FF5AA4"/>
    <w:rsid w:val="00FF5B5D"/>
    <w:rsid w:val="00FF5BE6"/>
    <w:rsid w:val="00FF6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fillcolor="white">
      <v:fill color="white"/>
    </o:shapedefaults>
    <o:shapelayout v:ext="edit">
      <o:idmap v:ext="edit" data="1"/>
    </o:shapelayout>
  </w:shapeDefaults>
  <w:decimalSymbol w:val="."/>
  <w:listSeparator w:val=","/>
  <w14:docId w14:val="318CA7FC"/>
  <w15:docId w15:val="{EBA48A0F-6926-4CCD-B3BF-B4282F364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903"/>
    <w:rPr>
      <w:sz w:val="22"/>
      <w:szCs w:val="22"/>
    </w:rPr>
  </w:style>
  <w:style w:type="paragraph" w:styleId="Heading1">
    <w:name w:val="heading 1"/>
    <w:basedOn w:val="Normal"/>
    <w:next w:val="Normal"/>
    <w:link w:val="Heading1Char"/>
    <w:uiPriority w:val="9"/>
    <w:qFormat/>
    <w:rsid w:val="008F16A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8F2161"/>
    <w:pPr>
      <w:keepNext/>
      <w:tabs>
        <w:tab w:val="left" w:pos="1530"/>
      </w:tabs>
      <w:outlineLvl w:val="1"/>
    </w:pPr>
    <w:rPr>
      <w:rFonts w:ascii="Arial" w:eastAsia="Times New Roman" w:hAnsi="Arial"/>
      <w:b/>
      <w:sz w:val="20"/>
      <w:szCs w:val="20"/>
    </w:rPr>
  </w:style>
  <w:style w:type="paragraph" w:styleId="Heading3">
    <w:name w:val="heading 3"/>
    <w:basedOn w:val="Normal"/>
    <w:next w:val="Normal"/>
    <w:link w:val="Heading3Char"/>
    <w:uiPriority w:val="9"/>
    <w:semiHidden/>
    <w:unhideWhenUsed/>
    <w:qFormat/>
    <w:rsid w:val="001B3B4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7102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97074"/>
    <w:rPr>
      <w:color w:val="0000FF"/>
      <w:u w:val="single"/>
    </w:rPr>
  </w:style>
  <w:style w:type="paragraph" w:styleId="BalloonText">
    <w:name w:val="Balloon Text"/>
    <w:basedOn w:val="Normal"/>
    <w:link w:val="BalloonTextChar"/>
    <w:uiPriority w:val="99"/>
    <w:semiHidden/>
    <w:unhideWhenUsed/>
    <w:rsid w:val="00B97074"/>
    <w:rPr>
      <w:rFonts w:ascii="Tahoma" w:hAnsi="Tahoma" w:cs="Tahoma"/>
      <w:sz w:val="16"/>
      <w:szCs w:val="16"/>
    </w:rPr>
  </w:style>
  <w:style w:type="character" w:customStyle="1" w:styleId="BalloonTextChar">
    <w:name w:val="Balloon Text Char"/>
    <w:link w:val="BalloonText"/>
    <w:uiPriority w:val="99"/>
    <w:semiHidden/>
    <w:rsid w:val="00B97074"/>
    <w:rPr>
      <w:rFonts w:ascii="Tahoma" w:hAnsi="Tahoma" w:cs="Tahoma"/>
      <w:sz w:val="16"/>
      <w:szCs w:val="16"/>
    </w:rPr>
  </w:style>
  <w:style w:type="table" w:styleId="TableGrid">
    <w:name w:val="Table Grid"/>
    <w:basedOn w:val="TableNormal"/>
    <w:uiPriority w:val="59"/>
    <w:rsid w:val="007C52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Accent2Char">
    <w:name w:val="Medium Grid 2 - Accent 2 Char"/>
    <w:link w:val="MediumGrid2-Accent21"/>
    <w:uiPriority w:val="29"/>
    <w:locked/>
    <w:rsid w:val="007C521E"/>
    <w:rPr>
      <w:rFonts w:ascii="Calibri" w:eastAsia="MS Mincho" w:hAnsi="Calibri"/>
      <w:i/>
      <w:iCs/>
      <w:color w:val="000000"/>
      <w:lang w:val="x-none" w:eastAsia="ja-JP"/>
    </w:rPr>
  </w:style>
  <w:style w:type="paragraph" w:customStyle="1" w:styleId="MediumGrid2-Accent21">
    <w:name w:val="Medium Grid 2 - Accent 21"/>
    <w:basedOn w:val="Normal"/>
    <w:next w:val="Normal"/>
    <w:link w:val="MediumGrid2-Accent2Char"/>
    <w:uiPriority w:val="29"/>
    <w:qFormat/>
    <w:rsid w:val="007C521E"/>
    <w:pPr>
      <w:spacing w:after="200" w:line="276" w:lineRule="auto"/>
    </w:pPr>
    <w:rPr>
      <w:rFonts w:eastAsia="MS Mincho"/>
      <w:i/>
      <w:iCs/>
      <w:color w:val="000000"/>
      <w:lang w:val="x-none" w:eastAsia="ja-JP"/>
    </w:rPr>
  </w:style>
  <w:style w:type="character" w:customStyle="1" w:styleId="Heading2Char">
    <w:name w:val="Heading 2 Char"/>
    <w:link w:val="Heading2"/>
    <w:semiHidden/>
    <w:rsid w:val="008F2161"/>
    <w:rPr>
      <w:rFonts w:ascii="Arial" w:eastAsia="Times New Roman" w:hAnsi="Arial" w:cs="Times New Roman"/>
      <w:b/>
      <w:sz w:val="20"/>
      <w:szCs w:val="20"/>
    </w:rPr>
  </w:style>
  <w:style w:type="character" w:styleId="Strong">
    <w:name w:val="Strong"/>
    <w:uiPriority w:val="22"/>
    <w:qFormat/>
    <w:rsid w:val="00761B94"/>
    <w:rPr>
      <w:b/>
      <w:bCs/>
    </w:rPr>
  </w:style>
  <w:style w:type="character" w:customStyle="1" w:styleId="UnresolvedMention1">
    <w:name w:val="Unresolved Mention1"/>
    <w:uiPriority w:val="99"/>
    <w:semiHidden/>
    <w:unhideWhenUsed/>
    <w:rsid w:val="006271B5"/>
    <w:rPr>
      <w:color w:val="808080"/>
      <w:shd w:val="clear" w:color="auto" w:fill="E6E6E6"/>
    </w:rPr>
  </w:style>
  <w:style w:type="character" w:customStyle="1" w:styleId="UnresolvedMention2">
    <w:name w:val="Unresolved Mention2"/>
    <w:uiPriority w:val="99"/>
    <w:semiHidden/>
    <w:unhideWhenUsed/>
    <w:rsid w:val="00767C82"/>
    <w:rPr>
      <w:color w:val="808080"/>
      <w:shd w:val="clear" w:color="auto" w:fill="E6E6E6"/>
    </w:rPr>
  </w:style>
  <w:style w:type="paragraph" w:styleId="ListParagraph">
    <w:name w:val="List Paragraph"/>
    <w:basedOn w:val="Normal"/>
    <w:uiPriority w:val="34"/>
    <w:qFormat/>
    <w:rsid w:val="004E62C9"/>
    <w:pPr>
      <w:ind w:left="720"/>
      <w:contextualSpacing/>
    </w:pPr>
  </w:style>
  <w:style w:type="character" w:customStyle="1" w:styleId="UnresolvedMention3">
    <w:name w:val="Unresolved Mention3"/>
    <w:uiPriority w:val="99"/>
    <w:semiHidden/>
    <w:unhideWhenUsed/>
    <w:rsid w:val="00D32E50"/>
    <w:rPr>
      <w:color w:val="808080"/>
      <w:shd w:val="clear" w:color="auto" w:fill="E6E6E6"/>
    </w:rPr>
  </w:style>
  <w:style w:type="character" w:customStyle="1" w:styleId="UnresolvedMention4">
    <w:name w:val="Unresolved Mention4"/>
    <w:uiPriority w:val="99"/>
    <w:semiHidden/>
    <w:unhideWhenUsed/>
    <w:rsid w:val="005F2A5E"/>
    <w:rPr>
      <w:color w:val="808080"/>
      <w:shd w:val="clear" w:color="auto" w:fill="E6E6E6"/>
    </w:rPr>
  </w:style>
  <w:style w:type="character" w:customStyle="1" w:styleId="UnresolvedMention5">
    <w:name w:val="Unresolved Mention5"/>
    <w:uiPriority w:val="99"/>
    <w:semiHidden/>
    <w:unhideWhenUsed/>
    <w:rsid w:val="004E1EF1"/>
    <w:rPr>
      <w:color w:val="808080"/>
      <w:shd w:val="clear" w:color="auto" w:fill="E6E6E6"/>
    </w:rPr>
  </w:style>
  <w:style w:type="character" w:customStyle="1" w:styleId="UnresolvedMention6">
    <w:name w:val="Unresolved Mention6"/>
    <w:uiPriority w:val="99"/>
    <w:semiHidden/>
    <w:unhideWhenUsed/>
    <w:rsid w:val="00740292"/>
    <w:rPr>
      <w:color w:val="808080"/>
      <w:shd w:val="clear" w:color="auto" w:fill="E6E6E6"/>
    </w:rPr>
  </w:style>
  <w:style w:type="character" w:customStyle="1" w:styleId="UnresolvedMention7">
    <w:name w:val="Unresolved Mention7"/>
    <w:uiPriority w:val="99"/>
    <w:semiHidden/>
    <w:unhideWhenUsed/>
    <w:rsid w:val="00CB3F3C"/>
    <w:rPr>
      <w:color w:val="808080"/>
      <w:shd w:val="clear" w:color="auto" w:fill="E6E6E6"/>
    </w:rPr>
  </w:style>
  <w:style w:type="character" w:customStyle="1" w:styleId="UnresolvedMention8">
    <w:name w:val="Unresolved Mention8"/>
    <w:uiPriority w:val="99"/>
    <w:semiHidden/>
    <w:unhideWhenUsed/>
    <w:rsid w:val="00206BB2"/>
    <w:rPr>
      <w:color w:val="808080"/>
      <w:shd w:val="clear" w:color="auto" w:fill="E6E6E6"/>
    </w:rPr>
  </w:style>
  <w:style w:type="character" w:customStyle="1" w:styleId="UnresolvedMention9">
    <w:name w:val="Unresolved Mention9"/>
    <w:uiPriority w:val="99"/>
    <w:semiHidden/>
    <w:unhideWhenUsed/>
    <w:rsid w:val="00984D8D"/>
    <w:rPr>
      <w:color w:val="808080"/>
      <w:shd w:val="clear" w:color="auto" w:fill="E6E6E6"/>
    </w:rPr>
  </w:style>
  <w:style w:type="paragraph" w:styleId="NormalWeb">
    <w:name w:val="Normal (Web)"/>
    <w:basedOn w:val="Normal"/>
    <w:uiPriority w:val="99"/>
    <w:unhideWhenUsed/>
    <w:rsid w:val="006A64F1"/>
    <w:pPr>
      <w:spacing w:before="100" w:beforeAutospacing="1" w:after="100" w:afterAutospacing="1"/>
    </w:pPr>
    <w:rPr>
      <w:rFonts w:ascii="Times New Roman" w:eastAsia="Times New Roman" w:hAnsi="Times New Roman"/>
      <w:sz w:val="24"/>
      <w:szCs w:val="24"/>
    </w:rPr>
  </w:style>
  <w:style w:type="character" w:customStyle="1" w:styleId="UnresolvedMention10">
    <w:name w:val="Unresolved Mention10"/>
    <w:uiPriority w:val="99"/>
    <w:semiHidden/>
    <w:unhideWhenUsed/>
    <w:rsid w:val="00D165B3"/>
    <w:rPr>
      <w:color w:val="808080"/>
      <w:shd w:val="clear" w:color="auto" w:fill="E6E6E6"/>
    </w:rPr>
  </w:style>
  <w:style w:type="character" w:customStyle="1" w:styleId="UnresolvedMention11">
    <w:name w:val="Unresolved Mention11"/>
    <w:uiPriority w:val="99"/>
    <w:semiHidden/>
    <w:unhideWhenUsed/>
    <w:rsid w:val="006F5007"/>
    <w:rPr>
      <w:color w:val="808080"/>
      <w:shd w:val="clear" w:color="auto" w:fill="E6E6E6"/>
    </w:rPr>
  </w:style>
  <w:style w:type="character" w:customStyle="1" w:styleId="UnresolvedMention12">
    <w:name w:val="Unresolved Mention12"/>
    <w:uiPriority w:val="99"/>
    <w:semiHidden/>
    <w:unhideWhenUsed/>
    <w:rsid w:val="004C48DE"/>
    <w:rPr>
      <w:color w:val="808080"/>
      <w:shd w:val="clear" w:color="auto" w:fill="E6E6E6"/>
    </w:rPr>
  </w:style>
  <w:style w:type="character" w:customStyle="1" w:styleId="UnresolvedMention13">
    <w:name w:val="Unresolved Mention13"/>
    <w:uiPriority w:val="99"/>
    <w:semiHidden/>
    <w:unhideWhenUsed/>
    <w:rsid w:val="00EE1D4C"/>
    <w:rPr>
      <w:color w:val="808080"/>
      <w:shd w:val="clear" w:color="auto" w:fill="E6E6E6"/>
    </w:rPr>
  </w:style>
  <w:style w:type="paragraph" w:styleId="Subtitle">
    <w:name w:val="Subtitle"/>
    <w:basedOn w:val="Normal"/>
    <w:link w:val="SubtitleChar"/>
    <w:qFormat/>
    <w:rsid w:val="005E4CAC"/>
    <w:pPr>
      <w:tabs>
        <w:tab w:val="left" w:pos="360"/>
        <w:tab w:val="left" w:pos="630"/>
        <w:tab w:val="center" w:pos="3420"/>
        <w:tab w:val="right" w:pos="6660"/>
      </w:tabs>
      <w:jc w:val="center"/>
    </w:pPr>
    <w:rPr>
      <w:rFonts w:ascii="Arial" w:eastAsia="Times New Roman" w:hAnsi="Arial"/>
      <w:b/>
      <w:i/>
      <w:sz w:val="36"/>
      <w:szCs w:val="20"/>
    </w:rPr>
  </w:style>
  <w:style w:type="character" w:customStyle="1" w:styleId="SubtitleChar">
    <w:name w:val="Subtitle Char"/>
    <w:link w:val="Subtitle"/>
    <w:rsid w:val="005E4CAC"/>
    <w:rPr>
      <w:rFonts w:ascii="Arial" w:eastAsia="Times New Roman" w:hAnsi="Arial"/>
      <w:b/>
      <w:i/>
      <w:sz w:val="36"/>
    </w:rPr>
  </w:style>
  <w:style w:type="character" w:customStyle="1" w:styleId="UnresolvedMention14">
    <w:name w:val="Unresolved Mention14"/>
    <w:basedOn w:val="DefaultParagraphFont"/>
    <w:uiPriority w:val="99"/>
    <w:semiHidden/>
    <w:unhideWhenUsed/>
    <w:rsid w:val="00290716"/>
    <w:rPr>
      <w:color w:val="605E5C"/>
      <w:shd w:val="clear" w:color="auto" w:fill="E1DFDD"/>
    </w:rPr>
  </w:style>
  <w:style w:type="paragraph" w:styleId="NoSpacing">
    <w:name w:val="No Spacing"/>
    <w:link w:val="NoSpacingChar"/>
    <w:uiPriority w:val="1"/>
    <w:qFormat/>
    <w:rsid w:val="0046313B"/>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6313B"/>
    <w:rPr>
      <w:rFonts w:asciiTheme="minorHAnsi" w:eastAsiaTheme="minorEastAsia" w:hAnsiTheme="minorHAnsi" w:cstheme="minorBidi"/>
      <w:sz w:val="22"/>
      <w:szCs w:val="22"/>
    </w:rPr>
  </w:style>
  <w:style w:type="paragraph" w:styleId="Caption">
    <w:name w:val="caption"/>
    <w:basedOn w:val="Normal"/>
    <w:next w:val="Normal"/>
    <w:uiPriority w:val="35"/>
    <w:unhideWhenUsed/>
    <w:qFormat/>
    <w:rsid w:val="009D463B"/>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D761C9"/>
    <w:rPr>
      <w:color w:val="605E5C"/>
      <w:shd w:val="clear" w:color="auto" w:fill="E1DFDD"/>
    </w:rPr>
  </w:style>
  <w:style w:type="character" w:customStyle="1" w:styleId="Heading1Char">
    <w:name w:val="Heading 1 Char"/>
    <w:basedOn w:val="DefaultParagraphFont"/>
    <w:link w:val="Heading1"/>
    <w:uiPriority w:val="9"/>
    <w:rsid w:val="008F16A7"/>
    <w:rPr>
      <w:rFonts w:asciiTheme="majorHAnsi" w:eastAsiaTheme="majorEastAsia" w:hAnsiTheme="majorHAnsi" w:cstheme="majorBidi"/>
      <w:color w:val="2F5496" w:themeColor="accent1" w:themeShade="BF"/>
      <w:sz w:val="32"/>
      <w:szCs w:val="32"/>
    </w:rPr>
  </w:style>
  <w:style w:type="paragraph" w:customStyle="1" w:styleId="text-block-container">
    <w:name w:val="text-block-container"/>
    <w:basedOn w:val="Normal"/>
    <w:rsid w:val="00783D59"/>
    <w:pPr>
      <w:spacing w:before="100" w:beforeAutospacing="1" w:after="100" w:afterAutospacing="1"/>
    </w:pPr>
    <w:rPr>
      <w:rFonts w:ascii="Times New Roman" w:eastAsia="Times New Roman" w:hAnsi="Times New Roman"/>
      <w:sz w:val="24"/>
      <w:szCs w:val="24"/>
    </w:rPr>
  </w:style>
  <w:style w:type="character" w:customStyle="1" w:styleId="Heading3Char">
    <w:name w:val="Heading 3 Char"/>
    <w:basedOn w:val="DefaultParagraphFont"/>
    <w:link w:val="Heading3"/>
    <w:uiPriority w:val="9"/>
    <w:semiHidden/>
    <w:rsid w:val="001B3B4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71022"/>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FF42DC"/>
    <w:rPr>
      <w:i/>
      <w:iCs/>
    </w:rPr>
  </w:style>
  <w:style w:type="character" w:customStyle="1" w:styleId="x4k7w5x">
    <w:name w:val="x4k7w5x"/>
    <w:basedOn w:val="DefaultParagraphFont"/>
    <w:rsid w:val="00AE4C13"/>
  </w:style>
  <w:style w:type="character" w:customStyle="1" w:styleId="js-popout-trig">
    <w:name w:val="js-popout-trig"/>
    <w:basedOn w:val="DefaultParagraphFont"/>
    <w:rsid w:val="00664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755">
      <w:bodyDiv w:val="1"/>
      <w:marLeft w:val="0"/>
      <w:marRight w:val="0"/>
      <w:marTop w:val="0"/>
      <w:marBottom w:val="0"/>
      <w:divBdr>
        <w:top w:val="none" w:sz="0" w:space="0" w:color="auto"/>
        <w:left w:val="none" w:sz="0" w:space="0" w:color="auto"/>
        <w:bottom w:val="none" w:sz="0" w:space="0" w:color="auto"/>
        <w:right w:val="none" w:sz="0" w:space="0" w:color="auto"/>
      </w:divBdr>
      <w:divsChild>
        <w:div w:id="1202746972">
          <w:marLeft w:val="0"/>
          <w:marRight w:val="0"/>
          <w:marTop w:val="0"/>
          <w:marBottom w:val="0"/>
          <w:divBdr>
            <w:top w:val="none" w:sz="0" w:space="0" w:color="auto"/>
            <w:left w:val="none" w:sz="0" w:space="0" w:color="auto"/>
            <w:bottom w:val="none" w:sz="0" w:space="0" w:color="auto"/>
            <w:right w:val="none" w:sz="0" w:space="0" w:color="auto"/>
          </w:divBdr>
        </w:div>
        <w:div w:id="1077244240">
          <w:marLeft w:val="0"/>
          <w:marRight w:val="0"/>
          <w:marTop w:val="0"/>
          <w:marBottom w:val="0"/>
          <w:divBdr>
            <w:top w:val="none" w:sz="0" w:space="0" w:color="auto"/>
            <w:left w:val="none" w:sz="0" w:space="0" w:color="auto"/>
            <w:bottom w:val="none" w:sz="0" w:space="0" w:color="auto"/>
            <w:right w:val="none" w:sz="0" w:space="0" w:color="auto"/>
          </w:divBdr>
        </w:div>
        <w:div w:id="558398790">
          <w:marLeft w:val="0"/>
          <w:marRight w:val="0"/>
          <w:marTop w:val="0"/>
          <w:marBottom w:val="0"/>
          <w:divBdr>
            <w:top w:val="none" w:sz="0" w:space="0" w:color="auto"/>
            <w:left w:val="none" w:sz="0" w:space="0" w:color="auto"/>
            <w:bottom w:val="none" w:sz="0" w:space="0" w:color="auto"/>
            <w:right w:val="none" w:sz="0" w:space="0" w:color="auto"/>
          </w:divBdr>
        </w:div>
        <w:div w:id="167790814">
          <w:marLeft w:val="0"/>
          <w:marRight w:val="0"/>
          <w:marTop w:val="0"/>
          <w:marBottom w:val="0"/>
          <w:divBdr>
            <w:top w:val="none" w:sz="0" w:space="0" w:color="auto"/>
            <w:left w:val="none" w:sz="0" w:space="0" w:color="auto"/>
            <w:bottom w:val="none" w:sz="0" w:space="0" w:color="auto"/>
            <w:right w:val="none" w:sz="0" w:space="0" w:color="auto"/>
          </w:divBdr>
        </w:div>
      </w:divsChild>
    </w:div>
    <w:div w:id="21326114">
      <w:bodyDiv w:val="1"/>
      <w:marLeft w:val="0"/>
      <w:marRight w:val="0"/>
      <w:marTop w:val="0"/>
      <w:marBottom w:val="0"/>
      <w:divBdr>
        <w:top w:val="none" w:sz="0" w:space="0" w:color="auto"/>
        <w:left w:val="none" w:sz="0" w:space="0" w:color="auto"/>
        <w:bottom w:val="none" w:sz="0" w:space="0" w:color="auto"/>
        <w:right w:val="none" w:sz="0" w:space="0" w:color="auto"/>
      </w:divBdr>
    </w:div>
    <w:div w:id="35200302">
      <w:bodyDiv w:val="1"/>
      <w:marLeft w:val="0"/>
      <w:marRight w:val="0"/>
      <w:marTop w:val="0"/>
      <w:marBottom w:val="0"/>
      <w:divBdr>
        <w:top w:val="none" w:sz="0" w:space="0" w:color="auto"/>
        <w:left w:val="none" w:sz="0" w:space="0" w:color="auto"/>
        <w:bottom w:val="none" w:sz="0" w:space="0" w:color="auto"/>
        <w:right w:val="none" w:sz="0" w:space="0" w:color="auto"/>
      </w:divBdr>
    </w:div>
    <w:div w:id="43990062">
      <w:bodyDiv w:val="1"/>
      <w:marLeft w:val="0"/>
      <w:marRight w:val="0"/>
      <w:marTop w:val="0"/>
      <w:marBottom w:val="0"/>
      <w:divBdr>
        <w:top w:val="none" w:sz="0" w:space="0" w:color="auto"/>
        <w:left w:val="none" w:sz="0" w:space="0" w:color="auto"/>
        <w:bottom w:val="none" w:sz="0" w:space="0" w:color="auto"/>
        <w:right w:val="none" w:sz="0" w:space="0" w:color="auto"/>
      </w:divBdr>
      <w:divsChild>
        <w:div w:id="296641739">
          <w:marLeft w:val="0"/>
          <w:marRight w:val="0"/>
          <w:marTop w:val="0"/>
          <w:marBottom w:val="0"/>
          <w:divBdr>
            <w:top w:val="none" w:sz="0" w:space="0" w:color="auto"/>
            <w:left w:val="none" w:sz="0" w:space="0" w:color="auto"/>
            <w:bottom w:val="none" w:sz="0" w:space="0" w:color="auto"/>
            <w:right w:val="none" w:sz="0" w:space="0" w:color="auto"/>
          </w:divBdr>
        </w:div>
        <w:div w:id="1866825512">
          <w:marLeft w:val="0"/>
          <w:marRight w:val="0"/>
          <w:marTop w:val="0"/>
          <w:marBottom w:val="0"/>
          <w:divBdr>
            <w:top w:val="none" w:sz="0" w:space="0" w:color="auto"/>
            <w:left w:val="none" w:sz="0" w:space="0" w:color="auto"/>
            <w:bottom w:val="none" w:sz="0" w:space="0" w:color="auto"/>
            <w:right w:val="none" w:sz="0" w:space="0" w:color="auto"/>
          </w:divBdr>
        </w:div>
        <w:div w:id="1618174813">
          <w:marLeft w:val="0"/>
          <w:marRight w:val="0"/>
          <w:marTop w:val="0"/>
          <w:marBottom w:val="0"/>
          <w:divBdr>
            <w:top w:val="none" w:sz="0" w:space="0" w:color="auto"/>
            <w:left w:val="none" w:sz="0" w:space="0" w:color="auto"/>
            <w:bottom w:val="none" w:sz="0" w:space="0" w:color="auto"/>
            <w:right w:val="none" w:sz="0" w:space="0" w:color="auto"/>
          </w:divBdr>
        </w:div>
      </w:divsChild>
    </w:div>
    <w:div w:id="53436564">
      <w:bodyDiv w:val="1"/>
      <w:marLeft w:val="0"/>
      <w:marRight w:val="0"/>
      <w:marTop w:val="0"/>
      <w:marBottom w:val="0"/>
      <w:divBdr>
        <w:top w:val="none" w:sz="0" w:space="0" w:color="auto"/>
        <w:left w:val="none" w:sz="0" w:space="0" w:color="auto"/>
        <w:bottom w:val="none" w:sz="0" w:space="0" w:color="auto"/>
        <w:right w:val="none" w:sz="0" w:space="0" w:color="auto"/>
      </w:divBdr>
      <w:divsChild>
        <w:div w:id="1517959632">
          <w:marLeft w:val="0"/>
          <w:marRight w:val="0"/>
          <w:marTop w:val="0"/>
          <w:marBottom w:val="0"/>
          <w:divBdr>
            <w:top w:val="none" w:sz="0" w:space="0" w:color="auto"/>
            <w:left w:val="none" w:sz="0" w:space="0" w:color="auto"/>
            <w:bottom w:val="none" w:sz="0" w:space="0" w:color="auto"/>
            <w:right w:val="none" w:sz="0" w:space="0" w:color="auto"/>
          </w:divBdr>
          <w:divsChild>
            <w:div w:id="1527401927">
              <w:marLeft w:val="0"/>
              <w:marRight w:val="0"/>
              <w:marTop w:val="0"/>
              <w:marBottom w:val="0"/>
              <w:divBdr>
                <w:top w:val="none" w:sz="0" w:space="0" w:color="auto"/>
                <w:left w:val="none" w:sz="0" w:space="0" w:color="auto"/>
                <w:bottom w:val="none" w:sz="0" w:space="0" w:color="auto"/>
                <w:right w:val="none" w:sz="0" w:space="0" w:color="auto"/>
              </w:divBdr>
            </w:div>
          </w:divsChild>
        </w:div>
        <w:div w:id="1328753914">
          <w:marLeft w:val="0"/>
          <w:marRight w:val="0"/>
          <w:marTop w:val="0"/>
          <w:marBottom w:val="0"/>
          <w:divBdr>
            <w:top w:val="none" w:sz="0" w:space="0" w:color="auto"/>
            <w:left w:val="none" w:sz="0" w:space="0" w:color="auto"/>
            <w:bottom w:val="none" w:sz="0" w:space="0" w:color="auto"/>
            <w:right w:val="none" w:sz="0" w:space="0" w:color="auto"/>
          </w:divBdr>
          <w:divsChild>
            <w:div w:id="446657026">
              <w:marLeft w:val="0"/>
              <w:marRight w:val="0"/>
              <w:marTop w:val="0"/>
              <w:marBottom w:val="0"/>
              <w:divBdr>
                <w:top w:val="none" w:sz="0" w:space="0" w:color="auto"/>
                <w:left w:val="none" w:sz="0" w:space="0" w:color="auto"/>
                <w:bottom w:val="none" w:sz="0" w:space="0" w:color="auto"/>
                <w:right w:val="none" w:sz="0" w:space="0" w:color="auto"/>
              </w:divBdr>
              <w:divsChild>
                <w:div w:id="48374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866197">
          <w:marLeft w:val="0"/>
          <w:marRight w:val="0"/>
          <w:marTop w:val="0"/>
          <w:marBottom w:val="0"/>
          <w:divBdr>
            <w:top w:val="none" w:sz="0" w:space="0" w:color="auto"/>
            <w:left w:val="none" w:sz="0" w:space="0" w:color="auto"/>
            <w:bottom w:val="none" w:sz="0" w:space="0" w:color="auto"/>
            <w:right w:val="none" w:sz="0" w:space="0" w:color="auto"/>
          </w:divBdr>
          <w:divsChild>
            <w:div w:id="1352411125">
              <w:marLeft w:val="0"/>
              <w:marRight w:val="0"/>
              <w:marTop w:val="0"/>
              <w:marBottom w:val="0"/>
              <w:divBdr>
                <w:top w:val="none" w:sz="0" w:space="0" w:color="auto"/>
                <w:left w:val="none" w:sz="0" w:space="0" w:color="auto"/>
                <w:bottom w:val="none" w:sz="0" w:space="0" w:color="auto"/>
                <w:right w:val="none" w:sz="0" w:space="0" w:color="auto"/>
              </w:divBdr>
            </w:div>
            <w:div w:id="1796831601">
              <w:marLeft w:val="0"/>
              <w:marRight w:val="0"/>
              <w:marTop w:val="0"/>
              <w:marBottom w:val="0"/>
              <w:divBdr>
                <w:top w:val="none" w:sz="0" w:space="0" w:color="auto"/>
                <w:left w:val="none" w:sz="0" w:space="0" w:color="auto"/>
                <w:bottom w:val="none" w:sz="0" w:space="0" w:color="auto"/>
                <w:right w:val="none" w:sz="0" w:space="0" w:color="auto"/>
              </w:divBdr>
            </w:div>
          </w:divsChild>
        </w:div>
        <w:div w:id="246622389">
          <w:marLeft w:val="0"/>
          <w:marRight w:val="0"/>
          <w:marTop w:val="0"/>
          <w:marBottom w:val="0"/>
          <w:divBdr>
            <w:top w:val="none" w:sz="0" w:space="0" w:color="auto"/>
            <w:left w:val="none" w:sz="0" w:space="0" w:color="auto"/>
            <w:bottom w:val="none" w:sz="0" w:space="0" w:color="auto"/>
            <w:right w:val="none" w:sz="0" w:space="0" w:color="auto"/>
          </w:divBdr>
          <w:divsChild>
            <w:div w:id="22096829">
              <w:marLeft w:val="0"/>
              <w:marRight w:val="0"/>
              <w:marTop w:val="0"/>
              <w:marBottom w:val="0"/>
              <w:divBdr>
                <w:top w:val="none" w:sz="0" w:space="0" w:color="auto"/>
                <w:left w:val="none" w:sz="0" w:space="0" w:color="auto"/>
                <w:bottom w:val="none" w:sz="0" w:space="0" w:color="auto"/>
                <w:right w:val="none" w:sz="0" w:space="0" w:color="auto"/>
              </w:divBdr>
              <w:divsChild>
                <w:div w:id="162210311">
                  <w:marLeft w:val="0"/>
                  <w:marRight w:val="0"/>
                  <w:marTop w:val="0"/>
                  <w:marBottom w:val="0"/>
                  <w:divBdr>
                    <w:top w:val="none" w:sz="0" w:space="0" w:color="auto"/>
                    <w:left w:val="none" w:sz="0" w:space="0" w:color="auto"/>
                    <w:bottom w:val="none" w:sz="0" w:space="0" w:color="auto"/>
                    <w:right w:val="none" w:sz="0" w:space="0" w:color="auto"/>
                  </w:divBdr>
                  <w:divsChild>
                    <w:div w:id="1477409868">
                      <w:marLeft w:val="0"/>
                      <w:marRight w:val="0"/>
                      <w:marTop w:val="0"/>
                      <w:marBottom w:val="0"/>
                      <w:divBdr>
                        <w:top w:val="none" w:sz="0" w:space="0" w:color="auto"/>
                        <w:left w:val="none" w:sz="0" w:space="0" w:color="auto"/>
                        <w:bottom w:val="none" w:sz="0" w:space="0" w:color="auto"/>
                        <w:right w:val="none" w:sz="0" w:space="0" w:color="auto"/>
                      </w:divBdr>
                      <w:divsChild>
                        <w:div w:id="24545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99748">
      <w:bodyDiv w:val="1"/>
      <w:marLeft w:val="0"/>
      <w:marRight w:val="0"/>
      <w:marTop w:val="0"/>
      <w:marBottom w:val="0"/>
      <w:divBdr>
        <w:top w:val="none" w:sz="0" w:space="0" w:color="auto"/>
        <w:left w:val="none" w:sz="0" w:space="0" w:color="auto"/>
        <w:bottom w:val="none" w:sz="0" w:space="0" w:color="auto"/>
        <w:right w:val="none" w:sz="0" w:space="0" w:color="auto"/>
      </w:divBdr>
      <w:divsChild>
        <w:div w:id="205994311">
          <w:marLeft w:val="0"/>
          <w:marRight w:val="0"/>
          <w:marTop w:val="0"/>
          <w:marBottom w:val="0"/>
          <w:divBdr>
            <w:top w:val="none" w:sz="0" w:space="0" w:color="auto"/>
            <w:left w:val="none" w:sz="0" w:space="0" w:color="auto"/>
            <w:bottom w:val="none" w:sz="0" w:space="0" w:color="auto"/>
            <w:right w:val="none" w:sz="0" w:space="0" w:color="auto"/>
          </w:divBdr>
          <w:divsChild>
            <w:div w:id="1958680144">
              <w:marLeft w:val="0"/>
              <w:marRight w:val="0"/>
              <w:marTop w:val="0"/>
              <w:marBottom w:val="0"/>
              <w:divBdr>
                <w:top w:val="none" w:sz="0" w:space="0" w:color="auto"/>
                <w:left w:val="none" w:sz="0" w:space="0" w:color="auto"/>
                <w:bottom w:val="none" w:sz="0" w:space="0" w:color="auto"/>
                <w:right w:val="none" w:sz="0" w:space="0" w:color="auto"/>
              </w:divBdr>
            </w:div>
          </w:divsChild>
        </w:div>
        <w:div w:id="289745126">
          <w:marLeft w:val="0"/>
          <w:marRight w:val="0"/>
          <w:marTop w:val="0"/>
          <w:marBottom w:val="0"/>
          <w:divBdr>
            <w:top w:val="none" w:sz="0" w:space="0" w:color="auto"/>
            <w:left w:val="none" w:sz="0" w:space="0" w:color="auto"/>
            <w:bottom w:val="none" w:sz="0" w:space="0" w:color="auto"/>
            <w:right w:val="none" w:sz="0" w:space="0" w:color="auto"/>
          </w:divBdr>
          <w:divsChild>
            <w:div w:id="659576375">
              <w:marLeft w:val="0"/>
              <w:marRight w:val="0"/>
              <w:marTop w:val="0"/>
              <w:marBottom w:val="0"/>
              <w:divBdr>
                <w:top w:val="none" w:sz="0" w:space="0" w:color="auto"/>
                <w:left w:val="none" w:sz="0" w:space="0" w:color="auto"/>
                <w:bottom w:val="none" w:sz="0" w:space="0" w:color="auto"/>
                <w:right w:val="none" w:sz="0" w:space="0" w:color="auto"/>
              </w:divBdr>
              <w:divsChild>
                <w:div w:id="12784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88452">
          <w:marLeft w:val="0"/>
          <w:marRight w:val="0"/>
          <w:marTop w:val="0"/>
          <w:marBottom w:val="0"/>
          <w:divBdr>
            <w:top w:val="none" w:sz="0" w:space="0" w:color="auto"/>
            <w:left w:val="none" w:sz="0" w:space="0" w:color="auto"/>
            <w:bottom w:val="none" w:sz="0" w:space="0" w:color="auto"/>
            <w:right w:val="none" w:sz="0" w:space="0" w:color="auto"/>
          </w:divBdr>
          <w:divsChild>
            <w:div w:id="311374161">
              <w:marLeft w:val="0"/>
              <w:marRight w:val="0"/>
              <w:marTop w:val="0"/>
              <w:marBottom w:val="0"/>
              <w:divBdr>
                <w:top w:val="none" w:sz="0" w:space="0" w:color="auto"/>
                <w:left w:val="none" w:sz="0" w:space="0" w:color="auto"/>
                <w:bottom w:val="none" w:sz="0" w:space="0" w:color="auto"/>
                <w:right w:val="none" w:sz="0" w:space="0" w:color="auto"/>
              </w:divBdr>
            </w:div>
            <w:div w:id="341975632">
              <w:marLeft w:val="0"/>
              <w:marRight w:val="0"/>
              <w:marTop w:val="0"/>
              <w:marBottom w:val="0"/>
              <w:divBdr>
                <w:top w:val="none" w:sz="0" w:space="0" w:color="auto"/>
                <w:left w:val="none" w:sz="0" w:space="0" w:color="auto"/>
                <w:bottom w:val="none" w:sz="0" w:space="0" w:color="auto"/>
                <w:right w:val="none" w:sz="0" w:space="0" w:color="auto"/>
              </w:divBdr>
            </w:div>
          </w:divsChild>
        </w:div>
        <w:div w:id="89857092">
          <w:marLeft w:val="0"/>
          <w:marRight w:val="0"/>
          <w:marTop w:val="0"/>
          <w:marBottom w:val="0"/>
          <w:divBdr>
            <w:top w:val="none" w:sz="0" w:space="0" w:color="auto"/>
            <w:left w:val="none" w:sz="0" w:space="0" w:color="auto"/>
            <w:bottom w:val="none" w:sz="0" w:space="0" w:color="auto"/>
            <w:right w:val="none" w:sz="0" w:space="0" w:color="auto"/>
          </w:divBdr>
          <w:divsChild>
            <w:div w:id="1908344943">
              <w:marLeft w:val="0"/>
              <w:marRight w:val="0"/>
              <w:marTop w:val="0"/>
              <w:marBottom w:val="0"/>
              <w:divBdr>
                <w:top w:val="none" w:sz="0" w:space="0" w:color="auto"/>
                <w:left w:val="none" w:sz="0" w:space="0" w:color="auto"/>
                <w:bottom w:val="none" w:sz="0" w:space="0" w:color="auto"/>
                <w:right w:val="none" w:sz="0" w:space="0" w:color="auto"/>
              </w:divBdr>
              <w:divsChild>
                <w:div w:id="1806966702">
                  <w:marLeft w:val="0"/>
                  <w:marRight w:val="0"/>
                  <w:marTop w:val="0"/>
                  <w:marBottom w:val="0"/>
                  <w:divBdr>
                    <w:top w:val="none" w:sz="0" w:space="0" w:color="auto"/>
                    <w:left w:val="none" w:sz="0" w:space="0" w:color="auto"/>
                    <w:bottom w:val="none" w:sz="0" w:space="0" w:color="auto"/>
                    <w:right w:val="none" w:sz="0" w:space="0" w:color="auto"/>
                  </w:divBdr>
                  <w:divsChild>
                    <w:div w:id="768088876">
                      <w:marLeft w:val="0"/>
                      <w:marRight w:val="0"/>
                      <w:marTop w:val="0"/>
                      <w:marBottom w:val="0"/>
                      <w:divBdr>
                        <w:top w:val="none" w:sz="0" w:space="0" w:color="auto"/>
                        <w:left w:val="none" w:sz="0" w:space="0" w:color="auto"/>
                        <w:bottom w:val="none" w:sz="0" w:space="0" w:color="auto"/>
                        <w:right w:val="none" w:sz="0" w:space="0" w:color="auto"/>
                      </w:divBdr>
                      <w:divsChild>
                        <w:div w:id="516383532">
                          <w:marLeft w:val="0"/>
                          <w:marRight w:val="0"/>
                          <w:marTop w:val="0"/>
                          <w:marBottom w:val="0"/>
                          <w:divBdr>
                            <w:top w:val="none" w:sz="0" w:space="0" w:color="auto"/>
                            <w:left w:val="none" w:sz="0" w:space="0" w:color="auto"/>
                            <w:bottom w:val="none" w:sz="0" w:space="0" w:color="auto"/>
                            <w:right w:val="none" w:sz="0" w:space="0" w:color="auto"/>
                          </w:divBdr>
                          <w:divsChild>
                            <w:div w:id="2064864402">
                              <w:marLeft w:val="0"/>
                              <w:marRight w:val="0"/>
                              <w:marTop w:val="0"/>
                              <w:marBottom w:val="0"/>
                              <w:divBdr>
                                <w:top w:val="none" w:sz="0" w:space="0" w:color="auto"/>
                                <w:left w:val="none" w:sz="0" w:space="0" w:color="auto"/>
                                <w:bottom w:val="none" w:sz="0" w:space="0" w:color="auto"/>
                                <w:right w:val="none" w:sz="0" w:space="0" w:color="auto"/>
                              </w:divBdr>
                            </w:div>
                            <w:div w:id="94175829">
                              <w:marLeft w:val="0"/>
                              <w:marRight w:val="0"/>
                              <w:marTop w:val="0"/>
                              <w:marBottom w:val="0"/>
                              <w:divBdr>
                                <w:top w:val="none" w:sz="0" w:space="0" w:color="auto"/>
                                <w:left w:val="none" w:sz="0" w:space="0" w:color="auto"/>
                                <w:bottom w:val="none" w:sz="0" w:space="0" w:color="auto"/>
                                <w:right w:val="none" w:sz="0" w:space="0" w:color="auto"/>
                              </w:divBdr>
                            </w:div>
                            <w:div w:id="216861343">
                              <w:marLeft w:val="0"/>
                              <w:marRight w:val="0"/>
                              <w:marTop w:val="0"/>
                              <w:marBottom w:val="0"/>
                              <w:divBdr>
                                <w:top w:val="none" w:sz="0" w:space="0" w:color="auto"/>
                                <w:left w:val="none" w:sz="0" w:space="0" w:color="auto"/>
                                <w:bottom w:val="none" w:sz="0" w:space="0" w:color="auto"/>
                                <w:right w:val="none" w:sz="0" w:space="0" w:color="auto"/>
                              </w:divBdr>
                            </w:div>
                            <w:div w:id="1893270427">
                              <w:marLeft w:val="0"/>
                              <w:marRight w:val="0"/>
                              <w:marTop w:val="0"/>
                              <w:marBottom w:val="0"/>
                              <w:divBdr>
                                <w:top w:val="none" w:sz="0" w:space="0" w:color="auto"/>
                                <w:left w:val="none" w:sz="0" w:space="0" w:color="auto"/>
                                <w:bottom w:val="none" w:sz="0" w:space="0" w:color="auto"/>
                                <w:right w:val="none" w:sz="0" w:space="0" w:color="auto"/>
                              </w:divBdr>
                            </w:div>
                            <w:div w:id="1413236711">
                              <w:marLeft w:val="0"/>
                              <w:marRight w:val="0"/>
                              <w:marTop w:val="0"/>
                              <w:marBottom w:val="0"/>
                              <w:divBdr>
                                <w:top w:val="none" w:sz="0" w:space="0" w:color="auto"/>
                                <w:left w:val="none" w:sz="0" w:space="0" w:color="auto"/>
                                <w:bottom w:val="none" w:sz="0" w:space="0" w:color="auto"/>
                                <w:right w:val="none" w:sz="0" w:space="0" w:color="auto"/>
                              </w:divBdr>
                            </w:div>
                            <w:div w:id="169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182624">
      <w:bodyDiv w:val="1"/>
      <w:marLeft w:val="0"/>
      <w:marRight w:val="0"/>
      <w:marTop w:val="0"/>
      <w:marBottom w:val="0"/>
      <w:divBdr>
        <w:top w:val="none" w:sz="0" w:space="0" w:color="auto"/>
        <w:left w:val="none" w:sz="0" w:space="0" w:color="auto"/>
        <w:bottom w:val="none" w:sz="0" w:space="0" w:color="auto"/>
        <w:right w:val="none" w:sz="0" w:space="0" w:color="auto"/>
      </w:divBdr>
      <w:divsChild>
        <w:div w:id="777330187">
          <w:marLeft w:val="0"/>
          <w:marRight w:val="0"/>
          <w:marTop w:val="0"/>
          <w:marBottom w:val="0"/>
          <w:divBdr>
            <w:top w:val="none" w:sz="0" w:space="0" w:color="auto"/>
            <w:left w:val="none" w:sz="0" w:space="0" w:color="auto"/>
            <w:bottom w:val="none" w:sz="0" w:space="0" w:color="auto"/>
            <w:right w:val="none" w:sz="0" w:space="0" w:color="auto"/>
          </w:divBdr>
        </w:div>
        <w:div w:id="409498621">
          <w:marLeft w:val="0"/>
          <w:marRight w:val="0"/>
          <w:marTop w:val="0"/>
          <w:marBottom w:val="0"/>
          <w:divBdr>
            <w:top w:val="none" w:sz="0" w:space="0" w:color="auto"/>
            <w:left w:val="none" w:sz="0" w:space="0" w:color="auto"/>
            <w:bottom w:val="none" w:sz="0" w:space="0" w:color="auto"/>
            <w:right w:val="none" w:sz="0" w:space="0" w:color="auto"/>
          </w:divBdr>
        </w:div>
        <w:div w:id="1606687525">
          <w:marLeft w:val="0"/>
          <w:marRight w:val="0"/>
          <w:marTop w:val="0"/>
          <w:marBottom w:val="0"/>
          <w:divBdr>
            <w:top w:val="none" w:sz="0" w:space="0" w:color="auto"/>
            <w:left w:val="none" w:sz="0" w:space="0" w:color="auto"/>
            <w:bottom w:val="none" w:sz="0" w:space="0" w:color="auto"/>
            <w:right w:val="none" w:sz="0" w:space="0" w:color="auto"/>
          </w:divBdr>
        </w:div>
        <w:div w:id="1712069490">
          <w:marLeft w:val="0"/>
          <w:marRight w:val="0"/>
          <w:marTop w:val="0"/>
          <w:marBottom w:val="0"/>
          <w:divBdr>
            <w:top w:val="none" w:sz="0" w:space="0" w:color="auto"/>
            <w:left w:val="none" w:sz="0" w:space="0" w:color="auto"/>
            <w:bottom w:val="none" w:sz="0" w:space="0" w:color="auto"/>
            <w:right w:val="none" w:sz="0" w:space="0" w:color="auto"/>
          </w:divBdr>
        </w:div>
      </w:divsChild>
    </w:div>
    <w:div w:id="69347602">
      <w:bodyDiv w:val="1"/>
      <w:marLeft w:val="0"/>
      <w:marRight w:val="0"/>
      <w:marTop w:val="0"/>
      <w:marBottom w:val="0"/>
      <w:divBdr>
        <w:top w:val="none" w:sz="0" w:space="0" w:color="auto"/>
        <w:left w:val="none" w:sz="0" w:space="0" w:color="auto"/>
        <w:bottom w:val="none" w:sz="0" w:space="0" w:color="auto"/>
        <w:right w:val="none" w:sz="0" w:space="0" w:color="auto"/>
      </w:divBdr>
    </w:div>
    <w:div w:id="73596940">
      <w:bodyDiv w:val="1"/>
      <w:marLeft w:val="0"/>
      <w:marRight w:val="0"/>
      <w:marTop w:val="0"/>
      <w:marBottom w:val="0"/>
      <w:divBdr>
        <w:top w:val="none" w:sz="0" w:space="0" w:color="auto"/>
        <w:left w:val="none" w:sz="0" w:space="0" w:color="auto"/>
        <w:bottom w:val="none" w:sz="0" w:space="0" w:color="auto"/>
        <w:right w:val="none" w:sz="0" w:space="0" w:color="auto"/>
      </w:divBdr>
    </w:div>
    <w:div w:id="117530096">
      <w:bodyDiv w:val="1"/>
      <w:marLeft w:val="0"/>
      <w:marRight w:val="0"/>
      <w:marTop w:val="0"/>
      <w:marBottom w:val="0"/>
      <w:divBdr>
        <w:top w:val="none" w:sz="0" w:space="0" w:color="auto"/>
        <w:left w:val="none" w:sz="0" w:space="0" w:color="auto"/>
        <w:bottom w:val="none" w:sz="0" w:space="0" w:color="auto"/>
        <w:right w:val="none" w:sz="0" w:space="0" w:color="auto"/>
      </w:divBdr>
      <w:divsChild>
        <w:div w:id="403533193">
          <w:marLeft w:val="0"/>
          <w:marRight w:val="0"/>
          <w:marTop w:val="0"/>
          <w:marBottom w:val="0"/>
          <w:divBdr>
            <w:top w:val="none" w:sz="0" w:space="0" w:color="auto"/>
            <w:left w:val="none" w:sz="0" w:space="0" w:color="auto"/>
            <w:bottom w:val="none" w:sz="0" w:space="0" w:color="auto"/>
            <w:right w:val="none" w:sz="0" w:space="0" w:color="auto"/>
          </w:divBdr>
          <w:divsChild>
            <w:div w:id="51973715">
              <w:marLeft w:val="0"/>
              <w:marRight w:val="0"/>
              <w:marTop w:val="0"/>
              <w:marBottom w:val="0"/>
              <w:divBdr>
                <w:top w:val="none" w:sz="0" w:space="0" w:color="auto"/>
                <w:left w:val="none" w:sz="0" w:space="0" w:color="auto"/>
                <w:bottom w:val="none" w:sz="0" w:space="0" w:color="auto"/>
                <w:right w:val="none" w:sz="0" w:space="0" w:color="auto"/>
              </w:divBdr>
            </w:div>
          </w:divsChild>
        </w:div>
        <w:div w:id="1592547204">
          <w:marLeft w:val="0"/>
          <w:marRight w:val="0"/>
          <w:marTop w:val="0"/>
          <w:marBottom w:val="0"/>
          <w:divBdr>
            <w:top w:val="none" w:sz="0" w:space="0" w:color="auto"/>
            <w:left w:val="none" w:sz="0" w:space="0" w:color="auto"/>
            <w:bottom w:val="none" w:sz="0" w:space="0" w:color="auto"/>
            <w:right w:val="none" w:sz="0" w:space="0" w:color="auto"/>
          </w:divBdr>
          <w:divsChild>
            <w:div w:id="1763144104">
              <w:marLeft w:val="0"/>
              <w:marRight w:val="0"/>
              <w:marTop w:val="0"/>
              <w:marBottom w:val="0"/>
              <w:divBdr>
                <w:top w:val="none" w:sz="0" w:space="0" w:color="auto"/>
                <w:left w:val="none" w:sz="0" w:space="0" w:color="auto"/>
                <w:bottom w:val="none" w:sz="0" w:space="0" w:color="auto"/>
                <w:right w:val="none" w:sz="0" w:space="0" w:color="auto"/>
              </w:divBdr>
              <w:divsChild>
                <w:div w:id="162912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457">
          <w:marLeft w:val="0"/>
          <w:marRight w:val="0"/>
          <w:marTop w:val="0"/>
          <w:marBottom w:val="0"/>
          <w:divBdr>
            <w:top w:val="none" w:sz="0" w:space="0" w:color="auto"/>
            <w:left w:val="none" w:sz="0" w:space="0" w:color="auto"/>
            <w:bottom w:val="none" w:sz="0" w:space="0" w:color="auto"/>
            <w:right w:val="none" w:sz="0" w:space="0" w:color="auto"/>
          </w:divBdr>
          <w:divsChild>
            <w:div w:id="1798598262">
              <w:marLeft w:val="0"/>
              <w:marRight w:val="0"/>
              <w:marTop w:val="0"/>
              <w:marBottom w:val="0"/>
              <w:divBdr>
                <w:top w:val="none" w:sz="0" w:space="0" w:color="auto"/>
                <w:left w:val="none" w:sz="0" w:space="0" w:color="auto"/>
                <w:bottom w:val="none" w:sz="0" w:space="0" w:color="auto"/>
                <w:right w:val="none" w:sz="0" w:space="0" w:color="auto"/>
              </w:divBdr>
            </w:div>
            <w:div w:id="1052077670">
              <w:marLeft w:val="0"/>
              <w:marRight w:val="0"/>
              <w:marTop w:val="0"/>
              <w:marBottom w:val="0"/>
              <w:divBdr>
                <w:top w:val="none" w:sz="0" w:space="0" w:color="auto"/>
                <w:left w:val="none" w:sz="0" w:space="0" w:color="auto"/>
                <w:bottom w:val="none" w:sz="0" w:space="0" w:color="auto"/>
                <w:right w:val="none" w:sz="0" w:space="0" w:color="auto"/>
              </w:divBdr>
            </w:div>
          </w:divsChild>
        </w:div>
        <w:div w:id="469641084">
          <w:marLeft w:val="0"/>
          <w:marRight w:val="0"/>
          <w:marTop w:val="0"/>
          <w:marBottom w:val="0"/>
          <w:divBdr>
            <w:top w:val="none" w:sz="0" w:space="0" w:color="auto"/>
            <w:left w:val="none" w:sz="0" w:space="0" w:color="auto"/>
            <w:bottom w:val="none" w:sz="0" w:space="0" w:color="auto"/>
            <w:right w:val="none" w:sz="0" w:space="0" w:color="auto"/>
          </w:divBdr>
          <w:divsChild>
            <w:div w:id="320819964">
              <w:marLeft w:val="0"/>
              <w:marRight w:val="0"/>
              <w:marTop w:val="0"/>
              <w:marBottom w:val="0"/>
              <w:divBdr>
                <w:top w:val="none" w:sz="0" w:space="0" w:color="auto"/>
                <w:left w:val="none" w:sz="0" w:space="0" w:color="auto"/>
                <w:bottom w:val="none" w:sz="0" w:space="0" w:color="auto"/>
                <w:right w:val="none" w:sz="0" w:space="0" w:color="auto"/>
              </w:divBdr>
              <w:divsChild>
                <w:div w:id="176823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4967">
      <w:bodyDiv w:val="1"/>
      <w:marLeft w:val="0"/>
      <w:marRight w:val="0"/>
      <w:marTop w:val="0"/>
      <w:marBottom w:val="0"/>
      <w:divBdr>
        <w:top w:val="none" w:sz="0" w:space="0" w:color="auto"/>
        <w:left w:val="none" w:sz="0" w:space="0" w:color="auto"/>
        <w:bottom w:val="none" w:sz="0" w:space="0" w:color="auto"/>
        <w:right w:val="none" w:sz="0" w:space="0" w:color="auto"/>
      </w:divBdr>
      <w:divsChild>
        <w:div w:id="297685170">
          <w:marLeft w:val="0"/>
          <w:marRight w:val="0"/>
          <w:marTop w:val="0"/>
          <w:marBottom w:val="0"/>
          <w:divBdr>
            <w:top w:val="none" w:sz="0" w:space="0" w:color="auto"/>
            <w:left w:val="none" w:sz="0" w:space="0" w:color="auto"/>
            <w:bottom w:val="none" w:sz="0" w:space="0" w:color="auto"/>
            <w:right w:val="none" w:sz="0" w:space="0" w:color="auto"/>
          </w:divBdr>
        </w:div>
        <w:div w:id="2018268640">
          <w:marLeft w:val="0"/>
          <w:marRight w:val="0"/>
          <w:marTop w:val="0"/>
          <w:marBottom w:val="0"/>
          <w:divBdr>
            <w:top w:val="none" w:sz="0" w:space="0" w:color="auto"/>
            <w:left w:val="none" w:sz="0" w:space="0" w:color="auto"/>
            <w:bottom w:val="none" w:sz="0" w:space="0" w:color="auto"/>
            <w:right w:val="none" w:sz="0" w:space="0" w:color="auto"/>
          </w:divBdr>
          <w:divsChild>
            <w:div w:id="941957607">
              <w:marLeft w:val="0"/>
              <w:marRight w:val="0"/>
              <w:marTop w:val="0"/>
              <w:marBottom w:val="0"/>
              <w:divBdr>
                <w:top w:val="none" w:sz="0" w:space="0" w:color="auto"/>
                <w:left w:val="none" w:sz="0" w:space="0" w:color="auto"/>
                <w:bottom w:val="none" w:sz="0" w:space="0" w:color="auto"/>
                <w:right w:val="none" w:sz="0" w:space="0" w:color="auto"/>
              </w:divBdr>
              <w:divsChild>
                <w:div w:id="1253588614">
                  <w:marLeft w:val="0"/>
                  <w:marRight w:val="0"/>
                  <w:marTop w:val="0"/>
                  <w:marBottom w:val="0"/>
                  <w:divBdr>
                    <w:top w:val="none" w:sz="0" w:space="0" w:color="auto"/>
                    <w:left w:val="none" w:sz="0" w:space="0" w:color="auto"/>
                    <w:bottom w:val="none" w:sz="0" w:space="0" w:color="auto"/>
                    <w:right w:val="none" w:sz="0" w:space="0" w:color="auto"/>
                  </w:divBdr>
                  <w:divsChild>
                    <w:div w:id="178441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5807">
      <w:bodyDiv w:val="1"/>
      <w:marLeft w:val="0"/>
      <w:marRight w:val="0"/>
      <w:marTop w:val="0"/>
      <w:marBottom w:val="0"/>
      <w:divBdr>
        <w:top w:val="none" w:sz="0" w:space="0" w:color="auto"/>
        <w:left w:val="none" w:sz="0" w:space="0" w:color="auto"/>
        <w:bottom w:val="none" w:sz="0" w:space="0" w:color="auto"/>
        <w:right w:val="none" w:sz="0" w:space="0" w:color="auto"/>
      </w:divBdr>
    </w:div>
    <w:div w:id="166210837">
      <w:bodyDiv w:val="1"/>
      <w:marLeft w:val="0"/>
      <w:marRight w:val="0"/>
      <w:marTop w:val="0"/>
      <w:marBottom w:val="0"/>
      <w:divBdr>
        <w:top w:val="none" w:sz="0" w:space="0" w:color="auto"/>
        <w:left w:val="none" w:sz="0" w:space="0" w:color="auto"/>
        <w:bottom w:val="none" w:sz="0" w:space="0" w:color="auto"/>
        <w:right w:val="none" w:sz="0" w:space="0" w:color="auto"/>
      </w:divBdr>
      <w:divsChild>
        <w:div w:id="693918849">
          <w:marLeft w:val="0"/>
          <w:marRight w:val="0"/>
          <w:marTop w:val="0"/>
          <w:marBottom w:val="0"/>
          <w:divBdr>
            <w:top w:val="none" w:sz="0" w:space="0" w:color="auto"/>
            <w:left w:val="none" w:sz="0" w:space="0" w:color="auto"/>
            <w:bottom w:val="none" w:sz="0" w:space="0" w:color="auto"/>
            <w:right w:val="none" w:sz="0" w:space="0" w:color="auto"/>
          </w:divBdr>
        </w:div>
        <w:div w:id="1991278268">
          <w:marLeft w:val="0"/>
          <w:marRight w:val="0"/>
          <w:marTop w:val="0"/>
          <w:marBottom w:val="0"/>
          <w:divBdr>
            <w:top w:val="none" w:sz="0" w:space="0" w:color="auto"/>
            <w:left w:val="none" w:sz="0" w:space="0" w:color="auto"/>
            <w:bottom w:val="none" w:sz="0" w:space="0" w:color="auto"/>
            <w:right w:val="none" w:sz="0" w:space="0" w:color="auto"/>
          </w:divBdr>
        </w:div>
        <w:div w:id="669716631">
          <w:marLeft w:val="0"/>
          <w:marRight w:val="0"/>
          <w:marTop w:val="0"/>
          <w:marBottom w:val="0"/>
          <w:divBdr>
            <w:top w:val="none" w:sz="0" w:space="0" w:color="auto"/>
            <w:left w:val="none" w:sz="0" w:space="0" w:color="auto"/>
            <w:bottom w:val="none" w:sz="0" w:space="0" w:color="auto"/>
            <w:right w:val="none" w:sz="0" w:space="0" w:color="auto"/>
          </w:divBdr>
        </w:div>
        <w:div w:id="219446669">
          <w:marLeft w:val="0"/>
          <w:marRight w:val="0"/>
          <w:marTop w:val="0"/>
          <w:marBottom w:val="0"/>
          <w:divBdr>
            <w:top w:val="none" w:sz="0" w:space="0" w:color="auto"/>
            <w:left w:val="none" w:sz="0" w:space="0" w:color="auto"/>
            <w:bottom w:val="none" w:sz="0" w:space="0" w:color="auto"/>
            <w:right w:val="none" w:sz="0" w:space="0" w:color="auto"/>
          </w:divBdr>
        </w:div>
        <w:div w:id="972251029">
          <w:marLeft w:val="0"/>
          <w:marRight w:val="0"/>
          <w:marTop w:val="0"/>
          <w:marBottom w:val="0"/>
          <w:divBdr>
            <w:top w:val="none" w:sz="0" w:space="0" w:color="auto"/>
            <w:left w:val="none" w:sz="0" w:space="0" w:color="auto"/>
            <w:bottom w:val="none" w:sz="0" w:space="0" w:color="auto"/>
            <w:right w:val="none" w:sz="0" w:space="0" w:color="auto"/>
          </w:divBdr>
        </w:div>
      </w:divsChild>
    </w:div>
    <w:div w:id="171920736">
      <w:bodyDiv w:val="1"/>
      <w:marLeft w:val="0"/>
      <w:marRight w:val="0"/>
      <w:marTop w:val="0"/>
      <w:marBottom w:val="0"/>
      <w:divBdr>
        <w:top w:val="none" w:sz="0" w:space="0" w:color="auto"/>
        <w:left w:val="none" w:sz="0" w:space="0" w:color="auto"/>
        <w:bottom w:val="none" w:sz="0" w:space="0" w:color="auto"/>
        <w:right w:val="none" w:sz="0" w:space="0" w:color="auto"/>
      </w:divBdr>
    </w:div>
    <w:div w:id="192040840">
      <w:bodyDiv w:val="1"/>
      <w:marLeft w:val="0"/>
      <w:marRight w:val="0"/>
      <w:marTop w:val="0"/>
      <w:marBottom w:val="0"/>
      <w:divBdr>
        <w:top w:val="none" w:sz="0" w:space="0" w:color="auto"/>
        <w:left w:val="none" w:sz="0" w:space="0" w:color="auto"/>
        <w:bottom w:val="none" w:sz="0" w:space="0" w:color="auto"/>
        <w:right w:val="none" w:sz="0" w:space="0" w:color="auto"/>
      </w:divBdr>
    </w:div>
    <w:div w:id="198050867">
      <w:bodyDiv w:val="1"/>
      <w:marLeft w:val="0"/>
      <w:marRight w:val="0"/>
      <w:marTop w:val="0"/>
      <w:marBottom w:val="0"/>
      <w:divBdr>
        <w:top w:val="none" w:sz="0" w:space="0" w:color="auto"/>
        <w:left w:val="none" w:sz="0" w:space="0" w:color="auto"/>
        <w:bottom w:val="none" w:sz="0" w:space="0" w:color="auto"/>
        <w:right w:val="none" w:sz="0" w:space="0" w:color="auto"/>
      </w:divBdr>
    </w:div>
    <w:div w:id="205607891">
      <w:bodyDiv w:val="1"/>
      <w:marLeft w:val="0"/>
      <w:marRight w:val="0"/>
      <w:marTop w:val="0"/>
      <w:marBottom w:val="0"/>
      <w:divBdr>
        <w:top w:val="none" w:sz="0" w:space="0" w:color="auto"/>
        <w:left w:val="none" w:sz="0" w:space="0" w:color="auto"/>
        <w:bottom w:val="none" w:sz="0" w:space="0" w:color="auto"/>
        <w:right w:val="none" w:sz="0" w:space="0" w:color="auto"/>
      </w:divBdr>
      <w:divsChild>
        <w:div w:id="1586647703">
          <w:marLeft w:val="0"/>
          <w:marRight w:val="0"/>
          <w:marTop w:val="0"/>
          <w:marBottom w:val="0"/>
          <w:divBdr>
            <w:top w:val="none" w:sz="0" w:space="0" w:color="auto"/>
            <w:left w:val="none" w:sz="0" w:space="0" w:color="auto"/>
            <w:bottom w:val="none" w:sz="0" w:space="0" w:color="auto"/>
            <w:right w:val="none" w:sz="0" w:space="0" w:color="auto"/>
          </w:divBdr>
        </w:div>
        <w:div w:id="2117211144">
          <w:marLeft w:val="0"/>
          <w:marRight w:val="0"/>
          <w:marTop w:val="0"/>
          <w:marBottom w:val="0"/>
          <w:divBdr>
            <w:top w:val="none" w:sz="0" w:space="0" w:color="auto"/>
            <w:left w:val="none" w:sz="0" w:space="0" w:color="auto"/>
            <w:bottom w:val="none" w:sz="0" w:space="0" w:color="auto"/>
            <w:right w:val="none" w:sz="0" w:space="0" w:color="auto"/>
          </w:divBdr>
        </w:div>
      </w:divsChild>
    </w:div>
    <w:div w:id="207840934">
      <w:bodyDiv w:val="1"/>
      <w:marLeft w:val="0"/>
      <w:marRight w:val="0"/>
      <w:marTop w:val="0"/>
      <w:marBottom w:val="0"/>
      <w:divBdr>
        <w:top w:val="none" w:sz="0" w:space="0" w:color="auto"/>
        <w:left w:val="none" w:sz="0" w:space="0" w:color="auto"/>
        <w:bottom w:val="none" w:sz="0" w:space="0" w:color="auto"/>
        <w:right w:val="none" w:sz="0" w:space="0" w:color="auto"/>
      </w:divBdr>
      <w:divsChild>
        <w:div w:id="204292428">
          <w:marLeft w:val="0"/>
          <w:marRight w:val="0"/>
          <w:marTop w:val="0"/>
          <w:marBottom w:val="0"/>
          <w:divBdr>
            <w:top w:val="none" w:sz="0" w:space="0" w:color="auto"/>
            <w:left w:val="none" w:sz="0" w:space="0" w:color="auto"/>
            <w:bottom w:val="none" w:sz="0" w:space="0" w:color="auto"/>
            <w:right w:val="none" w:sz="0" w:space="0" w:color="auto"/>
          </w:divBdr>
        </w:div>
      </w:divsChild>
    </w:div>
    <w:div w:id="239870448">
      <w:bodyDiv w:val="1"/>
      <w:marLeft w:val="0"/>
      <w:marRight w:val="0"/>
      <w:marTop w:val="0"/>
      <w:marBottom w:val="0"/>
      <w:divBdr>
        <w:top w:val="none" w:sz="0" w:space="0" w:color="auto"/>
        <w:left w:val="none" w:sz="0" w:space="0" w:color="auto"/>
        <w:bottom w:val="none" w:sz="0" w:space="0" w:color="auto"/>
        <w:right w:val="none" w:sz="0" w:space="0" w:color="auto"/>
      </w:divBdr>
      <w:divsChild>
        <w:div w:id="606428010">
          <w:marLeft w:val="0"/>
          <w:marRight w:val="0"/>
          <w:marTop w:val="0"/>
          <w:marBottom w:val="0"/>
          <w:divBdr>
            <w:top w:val="none" w:sz="0" w:space="0" w:color="auto"/>
            <w:left w:val="none" w:sz="0" w:space="0" w:color="auto"/>
            <w:bottom w:val="none" w:sz="0" w:space="0" w:color="auto"/>
            <w:right w:val="none" w:sz="0" w:space="0" w:color="auto"/>
          </w:divBdr>
          <w:divsChild>
            <w:div w:id="1767654719">
              <w:marLeft w:val="0"/>
              <w:marRight w:val="0"/>
              <w:marTop w:val="0"/>
              <w:marBottom w:val="0"/>
              <w:divBdr>
                <w:top w:val="none" w:sz="0" w:space="0" w:color="auto"/>
                <w:left w:val="none" w:sz="0" w:space="0" w:color="auto"/>
                <w:bottom w:val="none" w:sz="0" w:space="0" w:color="auto"/>
                <w:right w:val="none" w:sz="0" w:space="0" w:color="auto"/>
              </w:divBdr>
              <w:divsChild>
                <w:div w:id="626007258">
                  <w:marLeft w:val="0"/>
                  <w:marRight w:val="0"/>
                  <w:marTop w:val="0"/>
                  <w:marBottom w:val="0"/>
                  <w:divBdr>
                    <w:top w:val="none" w:sz="0" w:space="0" w:color="auto"/>
                    <w:left w:val="none" w:sz="0" w:space="0" w:color="auto"/>
                    <w:bottom w:val="none" w:sz="0" w:space="0" w:color="auto"/>
                    <w:right w:val="none" w:sz="0" w:space="0" w:color="auto"/>
                  </w:divBdr>
                  <w:divsChild>
                    <w:div w:id="280302951">
                      <w:marLeft w:val="0"/>
                      <w:marRight w:val="0"/>
                      <w:marTop w:val="0"/>
                      <w:marBottom w:val="0"/>
                      <w:divBdr>
                        <w:top w:val="none" w:sz="0" w:space="0" w:color="auto"/>
                        <w:left w:val="none" w:sz="0" w:space="0" w:color="auto"/>
                        <w:bottom w:val="none" w:sz="0" w:space="0" w:color="auto"/>
                        <w:right w:val="none" w:sz="0" w:space="0" w:color="auto"/>
                      </w:divBdr>
                      <w:divsChild>
                        <w:div w:id="121315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1062532">
      <w:bodyDiv w:val="1"/>
      <w:marLeft w:val="0"/>
      <w:marRight w:val="0"/>
      <w:marTop w:val="0"/>
      <w:marBottom w:val="0"/>
      <w:divBdr>
        <w:top w:val="none" w:sz="0" w:space="0" w:color="auto"/>
        <w:left w:val="none" w:sz="0" w:space="0" w:color="auto"/>
        <w:bottom w:val="none" w:sz="0" w:space="0" w:color="auto"/>
        <w:right w:val="none" w:sz="0" w:space="0" w:color="auto"/>
      </w:divBdr>
      <w:divsChild>
        <w:div w:id="417022853">
          <w:marLeft w:val="0"/>
          <w:marRight w:val="0"/>
          <w:marTop w:val="0"/>
          <w:marBottom w:val="180"/>
          <w:divBdr>
            <w:top w:val="none" w:sz="0" w:space="0" w:color="auto"/>
            <w:left w:val="none" w:sz="0" w:space="0" w:color="auto"/>
            <w:bottom w:val="none" w:sz="0" w:space="0" w:color="auto"/>
            <w:right w:val="none" w:sz="0" w:space="0" w:color="auto"/>
          </w:divBdr>
        </w:div>
        <w:div w:id="1818523512">
          <w:marLeft w:val="0"/>
          <w:marRight w:val="0"/>
          <w:marTop w:val="0"/>
          <w:marBottom w:val="180"/>
          <w:divBdr>
            <w:top w:val="none" w:sz="0" w:space="0" w:color="auto"/>
            <w:left w:val="none" w:sz="0" w:space="0" w:color="auto"/>
            <w:bottom w:val="none" w:sz="0" w:space="0" w:color="auto"/>
            <w:right w:val="none" w:sz="0" w:space="0" w:color="auto"/>
          </w:divBdr>
        </w:div>
        <w:div w:id="1651712307">
          <w:marLeft w:val="0"/>
          <w:marRight w:val="0"/>
          <w:marTop w:val="0"/>
          <w:marBottom w:val="180"/>
          <w:divBdr>
            <w:top w:val="none" w:sz="0" w:space="0" w:color="auto"/>
            <w:left w:val="none" w:sz="0" w:space="0" w:color="auto"/>
            <w:bottom w:val="none" w:sz="0" w:space="0" w:color="auto"/>
            <w:right w:val="none" w:sz="0" w:space="0" w:color="auto"/>
          </w:divBdr>
        </w:div>
        <w:div w:id="1148279608">
          <w:marLeft w:val="0"/>
          <w:marRight w:val="0"/>
          <w:marTop w:val="0"/>
          <w:marBottom w:val="180"/>
          <w:divBdr>
            <w:top w:val="none" w:sz="0" w:space="0" w:color="auto"/>
            <w:left w:val="none" w:sz="0" w:space="0" w:color="auto"/>
            <w:bottom w:val="none" w:sz="0" w:space="0" w:color="auto"/>
            <w:right w:val="none" w:sz="0" w:space="0" w:color="auto"/>
          </w:divBdr>
        </w:div>
      </w:divsChild>
    </w:div>
    <w:div w:id="241717625">
      <w:bodyDiv w:val="1"/>
      <w:marLeft w:val="0"/>
      <w:marRight w:val="0"/>
      <w:marTop w:val="0"/>
      <w:marBottom w:val="0"/>
      <w:divBdr>
        <w:top w:val="none" w:sz="0" w:space="0" w:color="auto"/>
        <w:left w:val="none" w:sz="0" w:space="0" w:color="auto"/>
        <w:bottom w:val="none" w:sz="0" w:space="0" w:color="auto"/>
        <w:right w:val="none" w:sz="0" w:space="0" w:color="auto"/>
      </w:divBdr>
    </w:div>
    <w:div w:id="246229713">
      <w:bodyDiv w:val="1"/>
      <w:marLeft w:val="0"/>
      <w:marRight w:val="0"/>
      <w:marTop w:val="0"/>
      <w:marBottom w:val="0"/>
      <w:divBdr>
        <w:top w:val="none" w:sz="0" w:space="0" w:color="auto"/>
        <w:left w:val="none" w:sz="0" w:space="0" w:color="auto"/>
        <w:bottom w:val="none" w:sz="0" w:space="0" w:color="auto"/>
        <w:right w:val="none" w:sz="0" w:space="0" w:color="auto"/>
      </w:divBdr>
    </w:div>
    <w:div w:id="249198153">
      <w:bodyDiv w:val="1"/>
      <w:marLeft w:val="0"/>
      <w:marRight w:val="0"/>
      <w:marTop w:val="0"/>
      <w:marBottom w:val="0"/>
      <w:divBdr>
        <w:top w:val="none" w:sz="0" w:space="0" w:color="auto"/>
        <w:left w:val="none" w:sz="0" w:space="0" w:color="auto"/>
        <w:bottom w:val="none" w:sz="0" w:space="0" w:color="auto"/>
        <w:right w:val="none" w:sz="0" w:space="0" w:color="auto"/>
      </w:divBdr>
    </w:div>
    <w:div w:id="249462202">
      <w:bodyDiv w:val="1"/>
      <w:marLeft w:val="0"/>
      <w:marRight w:val="0"/>
      <w:marTop w:val="0"/>
      <w:marBottom w:val="0"/>
      <w:divBdr>
        <w:top w:val="none" w:sz="0" w:space="0" w:color="auto"/>
        <w:left w:val="none" w:sz="0" w:space="0" w:color="auto"/>
        <w:bottom w:val="none" w:sz="0" w:space="0" w:color="auto"/>
        <w:right w:val="none" w:sz="0" w:space="0" w:color="auto"/>
      </w:divBdr>
      <w:divsChild>
        <w:div w:id="926116635">
          <w:marLeft w:val="0"/>
          <w:marRight w:val="0"/>
          <w:marTop w:val="0"/>
          <w:marBottom w:val="0"/>
          <w:divBdr>
            <w:top w:val="none" w:sz="0" w:space="0" w:color="auto"/>
            <w:left w:val="none" w:sz="0" w:space="0" w:color="auto"/>
            <w:bottom w:val="none" w:sz="0" w:space="0" w:color="auto"/>
            <w:right w:val="none" w:sz="0" w:space="0" w:color="auto"/>
          </w:divBdr>
        </w:div>
        <w:div w:id="98794716">
          <w:marLeft w:val="0"/>
          <w:marRight w:val="0"/>
          <w:marTop w:val="0"/>
          <w:marBottom w:val="0"/>
          <w:divBdr>
            <w:top w:val="none" w:sz="0" w:space="0" w:color="auto"/>
            <w:left w:val="none" w:sz="0" w:space="0" w:color="auto"/>
            <w:bottom w:val="none" w:sz="0" w:space="0" w:color="auto"/>
            <w:right w:val="none" w:sz="0" w:space="0" w:color="auto"/>
          </w:divBdr>
        </w:div>
        <w:div w:id="745221590">
          <w:marLeft w:val="0"/>
          <w:marRight w:val="0"/>
          <w:marTop w:val="0"/>
          <w:marBottom w:val="0"/>
          <w:divBdr>
            <w:top w:val="none" w:sz="0" w:space="0" w:color="auto"/>
            <w:left w:val="none" w:sz="0" w:space="0" w:color="auto"/>
            <w:bottom w:val="none" w:sz="0" w:space="0" w:color="auto"/>
            <w:right w:val="none" w:sz="0" w:space="0" w:color="auto"/>
          </w:divBdr>
        </w:div>
      </w:divsChild>
    </w:div>
    <w:div w:id="251743703">
      <w:bodyDiv w:val="1"/>
      <w:marLeft w:val="0"/>
      <w:marRight w:val="0"/>
      <w:marTop w:val="0"/>
      <w:marBottom w:val="0"/>
      <w:divBdr>
        <w:top w:val="none" w:sz="0" w:space="0" w:color="auto"/>
        <w:left w:val="none" w:sz="0" w:space="0" w:color="auto"/>
        <w:bottom w:val="none" w:sz="0" w:space="0" w:color="auto"/>
        <w:right w:val="none" w:sz="0" w:space="0" w:color="auto"/>
      </w:divBdr>
      <w:divsChild>
        <w:div w:id="1547526551">
          <w:marLeft w:val="0"/>
          <w:marRight w:val="0"/>
          <w:marTop w:val="0"/>
          <w:marBottom w:val="0"/>
          <w:divBdr>
            <w:top w:val="none" w:sz="0" w:space="0" w:color="auto"/>
            <w:left w:val="none" w:sz="0" w:space="0" w:color="auto"/>
            <w:bottom w:val="none" w:sz="0" w:space="0" w:color="auto"/>
            <w:right w:val="none" w:sz="0" w:space="0" w:color="auto"/>
          </w:divBdr>
          <w:divsChild>
            <w:div w:id="1474516980">
              <w:marLeft w:val="0"/>
              <w:marRight w:val="0"/>
              <w:marTop w:val="0"/>
              <w:marBottom w:val="0"/>
              <w:divBdr>
                <w:top w:val="none" w:sz="0" w:space="0" w:color="auto"/>
                <w:left w:val="none" w:sz="0" w:space="0" w:color="auto"/>
                <w:bottom w:val="none" w:sz="0" w:space="0" w:color="auto"/>
                <w:right w:val="none" w:sz="0" w:space="0" w:color="auto"/>
              </w:divBdr>
              <w:divsChild>
                <w:div w:id="1203058354">
                  <w:marLeft w:val="0"/>
                  <w:marRight w:val="0"/>
                  <w:marTop w:val="0"/>
                  <w:marBottom w:val="0"/>
                  <w:divBdr>
                    <w:top w:val="none" w:sz="0" w:space="0" w:color="auto"/>
                    <w:left w:val="none" w:sz="0" w:space="0" w:color="auto"/>
                    <w:bottom w:val="none" w:sz="0" w:space="0" w:color="auto"/>
                    <w:right w:val="none" w:sz="0" w:space="0" w:color="auto"/>
                  </w:divBdr>
                  <w:divsChild>
                    <w:div w:id="782041887">
                      <w:marLeft w:val="0"/>
                      <w:marRight w:val="0"/>
                      <w:marTop w:val="0"/>
                      <w:marBottom w:val="0"/>
                      <w:divBdr>
                        <w:top w:val="none" w:sz="0" w:space="0" w:color="auto"/>
                        <w:left w:val="none" w:sz="0" w:space="0" w:color="auto"/>
                        <w:bottom w:val="none" w:sz="0" w:space="0" w:color="auto"/>
                        <w:right w:val="none" w:sz="0" w:space="0" w:color="auto"/>
                      </w:divBdr>
                      <w:divsChild>
                        <w:div w:id="939988277">
                          <w:marLeft w:val="0"/>
                          <w:marRight w:val="0"/>
                          <w:marTop w:val="0"/>
                          <w:marBottom w:val="0"/>
                          <w:divBdr>
                            <w:top w:val="none" w:sz="0" w:space="0" w:color="auto"/>
                            <w:left w:val="none" w:sz="0" w:space="0" w:color="auto"/>
                            <w:bottom w:val="none" w:sz="0" w:space="0" w:color="auto"/>
                            <w:right w:val="none" w:sz="0" w:space="0" w:color="auto"/>
                          </w:divBdr>
                          <w:divsChild>
                            <w:div w:id="1488128359">
                              <w:marLeft w:val="0"/>
                              <w:marRight w:val="0"/>
                              <w:marTop w:val="0"/>
                              <w:marBottom w:val="0"/>
                              <w:divBdr>
                                <w:top w:val="none" w:sz="0" w:space="0" w:color="auto"/>
                                <w:left w:val="none" w:sz="0" w:space="0" w:color="auto"/>
                                <w:bottom w:val="none" w:sz="0" w:space="0" w:color="auto"/>
                                <w:right w:val="none" w:sz="0" w:space="0" w:color="auto"/>
                              </w:divBdr>
                            </w:div>
                            <w:div w:id="13523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070801">
      <w:bodyDiv w:val="1"/>
      <w:marLeft w:val="0"/>
      <w:marRight w:val="0"/>
      <w:marTop w:val="0"/>
      <w:marBottom w:val="0"/>
      <w:divBdr>
        <w:top w:val="none" w:sz="0" w:space="0" w:color="auto"/>
        <w:left w:val="none" w:sz="0" w:space="0" w:color="auto"/>
        <w:bottom w:val="none" w:sz="0" w:space="0" w:color="auto"/>
        <w:right w:val="none" w:sz="0" w:space="0" w:color="auto"/>
      </w:divBdr>
      <w:divsChild>
        <w:div w:id="547566653">
          <w:marLeft w:val="0"/>
          <w:marRight w:val="0"/>
          <w:marTop w:val="0"/>
          <w:marBottom w:val="0"/>
          <w:divBdr>
            <w:top w:val="none" w:sz="0" w:space="0" w:color="auto"/>
            <w:left w:val="none" w:sz="0" w:space="0" w:color="auto"/>
            <w:bottom w:val="none" w:sz="0" w:space="0" w:color="auto"/>
            <w:right w:val="none" w:sz="0" w:space="0" w:color="auto"/>
          </w:divBdr>
        </w:div>
        <w:div w:id="774833437">
          <w:marLeft w:val="0"/>
          <w:marRight w:val="0"/>
          <w:marTop w:val="0"/>
          <w:marBottom w:val="0"/>
          <w:divBdr>
            <w:top w:val="none" w:sz="0" w:space="0" w:color="auto"/>
            <w:left w:val="none" w:sz="0" w:space="0" w:color="auto"/>
            <w:bottom w:val="none" w:sz="0" w:space="0" w:color="auto"/>
            <w:right w:val="none" w:sz="0" w:space="0" w:color="auto"/>
          </w:divBdr>
        </w:div>
        <w:div w:id="956257647">
          <w:marLeft w:val="0"/>
          <w:marRight w:val="0"/>
          <w:marTop w:val="0"/>
          <w:marBottom w:val="0"/>
          <w:divBdr>
            <w:top w:val="none" w:sz="0" w:space="0" w:color="auto"/>
            <w:left w:val="none" w:sz="0" w:space="0" w:color="auto"/>
            <w:bottom w:val="none" w:sz="0" w:space="0" w:color="auto"/>
            <w:right w:val="none" w:sz="0" w:space="0" w:color="auto"/>
          </w:divBdr>
        </w:div>
      </w:divsChild>
    </w:div>
    <w:div w:id="345788302">
      <w:bodyDiv w:val="1"/>
      <w:marLeft w:val="0"/>
      <w:marRight w:val="0"/>
      <w:marTop w:val="0"/>
      <w:marBottom w:val="0"/>
      <w:divBdr>
        <w:top w:val="none" w:sz="0" w:space="0" w:color="auto"/>
        <w:left w:val="none" w:sz="0" w:space="0" w:color="auto"/>
        <w:bottom w:val="none" w:sz="0" w:space="0" w:color="auto"/>
        <w:right w:val="none" w:sz="0" w:space="0" w:color="auto"/>
      </w:divBdr>
      <w:divsChild>
        <w:div w:id="146671580">
          <w:marLeft w:val="0"/>
          <w:marRight w:val="0"/>
          <w:marTop w:val="0"/>
          <w:marBottom w:val="0"/>
          <w:divBdr>
            <w:top w:val="none" w:sz="0" w:space="0" w:color="auto"/>
            <w:left w:val="none" w:sz="0" w:space="0" w:color="auto"/>
            <w:bottom w:val="none" w:sz="0" w:space="0" w:color="auto"/>
            <w:right w:val="none" w:sz="0" w:space="0" w:color="auto"/>
          </w:divBdr>
          <w:divsChild>
            <w:div w:id="444887108">
              <w:marLeft w:val="0"/>
              <w:marRight w:val="0"/>
              <w:marTop w:val="0"/>
              <w:marBottom w:val="0"/>
              <w:divBdr>
                <w:top w:val="none" w:sz="0" w:space="0" w:color="auto"/>
                <w:left w:val="none" w:sz="0" w:space="0" w:color="auto"/>
                <w:bottom w:val="none" w:sz="0" w:space="0" w:color="auto"/>
                <w:right w:val="none" w:sz="0" w:space="0" w:color="auto"/>
              </w:divBdr>
            </w:div>
          </w:divsChild>
        </w:div>
        <w:div w:id="922295911">
          <w:marLeft w:val="0"/>
          <w:marRight w:val="0"/>
          <w:marTop w:val="0"/>
          <w:marBottom w:val="0"/>
          <w:divBdr>
            <w:top w:val="none" w:sz="0" w:space="0" w:color="auto"/>
            <w:left w:val="none" w:sz="0" w:space="0" w:color="auto"/>
            <w:bottom w:val="none" w:sz="0" w:space="0" w:color="auto"/>
            <w:right w:val="none" w:sz="0" w:space="0" w:color="auto"/>
          </w:divBdr>
          <w:divsChild>
            <w:div w:id="862787730">
              <w:marLeft w:val="0"/>
              <w:marRight w:val="0"/>
              <w:marTop w:val="0"/>
              <w:marBottom w:val="0"/>
              <w:divBdr>
                <w:top w:val="none" w:sz="0" w:space="0" w:color="auto"/>
                <w:left w:val="none" w:sz="0" w:space="0" w:color="auto"/>
                <w:bottom w:val="none" w:sz="0" w:space="0" w:color="auto"/>
                <w:right w:val="none" w:sz="0" w:space="0" w:color="auto"/>
              </w:divBdr>
              <w:divsChild>
                <w:div w:id="64397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90840">
          <w:marLeft w:val="0"/>
          <w:marRight w:val="0"/>
          <w:marTop w:val="0"/>
          <w:marBottom w:val="0"/>
          <w:divBdr>
            <w:top w:val="none" w:sz="0" w:space="0" w:color="auto"/>
            <w:left w:val="none" w:sz="0" w:space="0" w:color="auto"/>
            <w:bottom w:val="none" w:sz="0" w:space="0" w:color="auto"/>
            <w:right w:val="none" w:sz="0" w:space="0" w:color="auto"/>
          </w:divBdr>
          <w:divsChild>
            <w:div w:id="1192644390">
              <w:marLeft w:val="0"/>
              <w:marRight w:val="0"/>
              <w:marTop w:val="0"/>
              <w:marBottom w:val="0"/>
              <w:divBdr>
                <w:top w:val="none" w:sz="0" w:space="0" w:color="auto"/>
                <w:left w:val="none" w:sz="0" w:space="0" w:color="auto"/>
                <w:bottom w:val="none" w:sz="0" w:space="0" w:color="auto"/>
                <w:right w:val="none" w:sz="0" w:space="0" w:color="auto"/>
              </w:divBdr>
            </w:div>
            <w:div w:id="272130565">
              <w:marLeft w:val="0"/>
              <w:marRight w:val="0"/>
              <w:marTop w:val="0"/>
              <w:marBottom w:val="0"/>
              <w:divBdr>
                <w:top w:val="none" w:sz="0" w:space="0" w:color="auto"/>
                <w:left w:val="none" w:sz="0" w:space="0" w:color="auto"/>
                <w:bottom w:val="none" w:sz="0" w:space="0" w:color="auto"/>
                <w:right w:val="none" w:sz="0" w:space="0" w:color="auto"/>
              </w:divBdr>
            </w:div>
          </w:divsChild>
        </w:div>
        <w:div w:id="1475412929">
          <w:marLeft w:val="0"/>
          <w:marRight w:val="0"/>
          <w:marTop w:val="0"/>
          <w:marBottom w:val="0"/>
          <w:divBdr>
            <w:top w:val="none" w:sz="0" w:space="0" w:color="auto"/>
            <w:left w:val="none" w:sz="0" w:space="0" w:color="auto"/>
            <w:bottom w:val="none" w:sz="0" w:space="0" w:color="auto"/>
            <w:right w:val="none" w:sz="0" w:space="0" w:color="auto"/>
          </w:divBdr>
          <w:divsChild>
            <w:div w:id="1008947438">
              <w:marLeft w:val="0"/>
              <w:marRight w:val="0"/>
              <w:marTop w:val="0"/>
              <w:marBottom w:val="0"/>
              <w:divBdr>
                <w:top w:val="none" w:sz="0" w:space="0" w:color="auto"/>
                <w:left w:val="none" w:sz="0" w:space="0" w:color="auto"/>
                <w:bottom w:val="none" w:sz="0" w:space="0" w:color="auto"/>
                <w:right w:val="none" w:sz="0" w:space="0" w:color="auto"/>
              </w:divBdr>
              <w:divsChild>
                <w:div w:id="1497527049">
                  <w:marLeft w:val="0"/>
                  <w:marRight w:val="0"/>
                  <w:marTop w:val="0"/>
                  <w:marBottom w:val="0"/>
                  <w:divBdr>
                    <w:top w:val="none" w:sz="0" w:space="0" w:color="auto"/>
                    <w:left w:val="none" w:sz="0" w:space="0" w:color="auto"/>
                    <w:bottom w:val="none" w:sz="0" w:space="0" w:color="auto"/>
                    <w:right w:val="none" w:sz="0" w:space="0" w:color="auto"/>
                  </w:divBdr>
                  <w:divsChild>
                    <w:div w:id="1199470549">
                      <w:marLeft w:val="0"/>
                      <w:marRight w:val="0"/>
                      <w:marTop w:val="0"/>
                      <w:marBottom w:val="0"/>
                      <w:divBdr>
                        <w:top w:val="none" w:sz="0" w:space="0" w:color="auto"/>
                        <w:left w:val="none" w:sz="0" w:space="0" w:color="auto"/>
                        <w:bottom w:val="none" w:sz="0" w:space="0" w:color="auto"/>
                        <w:right w:val="none" w:sz="0" w:space="0" w:color="auto"/>
                      </w:divBdr>
                      <w:divsChild>
                        <w:div w:id="533541233">
                          <w:marLeft w:val="0"/>
                          <w:marRight w:val="0"/>
                          <w:marTop w:val="0"/>
                          <w:marBottom w:val="0"/>
                          <w:divBdr>
                            <w:top w:val="none" w:sz="0" w:space="0" w:color="auto"/>
                            <w:left w:val="none" w:sz="0" w:space="0" w:color="auto"/>
                            <w:bottom w:val="none" w:sz="0" w:space="0" w:color="auto"/>
                            <w:right w:val="none" w:sz="0" w:space="0" w:color="auto"/>
                          </w:divBdr>
                        </w:div>
                        <w:div w:id="1501120658">
                          <w:marLeft w:val="0"/>
                          <w:marRight w:val="0"/>
                          <w:marTop w:val="0"/>
                          <w:marBottom w:val="0"/>
                          <w:divBdr>
                            <w:top w:val="none" w:sz="0" w:space="0" w:color="auto"/>
                            <w:left w:val="none" w:sz="0" w:space="0" w:color="auto"/>
                            <w:bottom w:val="none" w:sz="0" w:space="0" w:color="auto"/>
                            <w:right w:val="none" w:sz="0" w:space="0" w:color="auto"/>
                          </w:divBdr>
                        </w:div>
                        <w:div w:id="511455107">
                          <w:marLeft w:val="0"/>
                          <w:marRight w:val="0"/>
                          <w:marTop w:val="0"/>
                          <w:marBottom w:val="0"/>
                          <w:divBdr>
                            <w:top w:val="none" w:sz="0" w:space="0" w:color="auto"/>
                            <w:left w:val="none" w:sz="0" w:space="0" w:color="auto"/>
                            <w:bottom w:val="none" w:sz="0" w:space="0" w:color="auto"/>
                            <w:right w:val="none" w:sz="0" w:space="0" w:color="auto"/>
                          </w:divBdr>
                        </w:div>
                        <w:div w:id="94858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799050">
      <w:bodyDiv w:val="1"/>
      <w:marLeft w:val="0"/>
      <w:marRight w:val="0"/>
      <w:marTop w:val="0"/>
      <w:marBottom w:val="0"/>
      <w:divBdr>
        <w:top w:val="none" w:sz="0" w:space="0" w:color="auto"/>
        <w:left w:val="none" w:sz="0" w:space="0" w:color="auto"/>
        <w:bottom w:val="none" w:sz="0" w:space="0" w:color="auto"/>
        <w:right w:val="none" w:sz="0" w:space="0" w:color="auto"/>
      </w:divBdr>
    </w:div>
    <w:div w:id="379013136">
      <w:bodyDiv w:val="1"/>
      <w:marLeft w:val="0"/>
      <w:marRight w:val="0"/>
      <w:marTop w:val="0"/>
      <w:marBottom w:val="0"/>
      <w:divBdr>
        <w:top w:val="none" w:sz="0" w:space="0" w:color="auto"/>
        <w:left w:val="none" w:sz="0" w:space="0" w:color="auto"/>
        <w:bottom w:val="none" w:sz="0" w:space="0" w:color="auto"/>
        <w:right w:val="none" w:sz="0" w:space="0" w:color="auto"/>
      </w:divBdr>
    </w:div>
    <w:div w:id="379935844">
      <w:bodyDiv w:val="1"/>
      <w:marLeft w:val="0"/>
      <w:marRight w:val="0"/>
      <w:marTop w:val="0"/>
      <w:marBottom w:val="0"/>
      <w:divBdr>
        <w:top w:val="none" w:sz="0" w:space="0" w:color="auto"/>
        <w:left w:val="none" w:sz="0" w:space="0" w:color="auto"/>
        <w:bottom w:val="none" w:sz="0" w:space="0" w:color="auto"/>
        <w:right w:val="none" w:sz="0" w:space="0" w:color="auto"/>
      </w:divBdr>
    </w:div>
    <w:div w:id="391074913">
      <w:bodyDiv w:val="1"/>
      <w:marLeft w:val="0"/>
      <w:marRight w:val="0"/>
      <w:marTop w:val="0"/>
      <w:marBottom w:val="0"/>
      <w:divBdr>
        <w:top w:val="none" w:sz="0" w:space="0" w:color="auto"/>
        <w:left w:val="none" w:sz="0" w:space="0" w:color="auto"/>
        <w:bottom w:val="none" w:sz="0" w:space="0" w:color="auto"/>
        <w:right w:val="none" w:sz="0" w:space="0" w:color="auto"/>
      </w:divBdr>
    </w:div>
    <w:div w:id="397361718">
      <w:bodyDiv w:val="1"/>
      <w:marLeft w:val="0"/>
      <w:marRight w:val="0"/>
      <w:marTop w:val="0"/>
      <w:marBottom w:val="0"/>
      <w:divBdr>
        <w:top w:val="none" w:sz="0" w:space="0" w:color="auto"/>
        <w:left w:val="none" w:sz="0" w:space="0" w:color="auto"/>
        <w:bottom w:val="none" w:sz="0" w:space="0" w:color="auto"/>
        <w:right w:val="none" w:sz="0" w:space="0" w:color="auto"/>
      </w:divBdr>
      <w:divsChild>
        <w:div w:id="1414087832">
          <w:marLeft w:val="0"/>
          <w:marRight w:val="0"/>
          <w:marTop w:val="0"/>
          <w:marBottom w:val="630"/>
          <w:divBdr>
            <w:top w:val="none" w:sz="0" w:space="0" w:color="auto"/>
            <w:left w:val="none" w:sz="0" w:space="0" w:color="auto"/>
            <w:bottom w:val="none" w:sz="0" w:space="0" w:color="auto"/>
            <w:right w:val="none" w:sz="0" w:space="0" w:color="auto"/>
          </w:divBdr>
        </w:div>
        <w:div w:id="265162290">
          <w:marLeft w:val="0"/>
          <w:marRight w:val="0"/>
          <w:marTop w:val="150"/>
          <w:marBottom w:val="285"/>
          <w:divBdr>
            <w:top w:val="none" w:sz="0" w:space="0" w:color="auto"/>
            <w:left w:val="none" w:sz="0" w:space="0" w:color="auto"/>
            <w:bottom w:val="none" w:sz="0" w:space="0" w:color="auto"/>
            <w:right w:val="none" w:sz="0" w:space="0" w:color="auto"/>
          </w:divBdr>
        </w:div>
      </w:divsChild>
    </w:div>
    <w:div w:id="415325589">
      <w:bodyDiv w:val="1"/>
      <w:marLeft w:val="0"/>
      <w:marRight w:val="0"/>
      <w:marTop w:val="0"/>
      <w:marBottom w:val="0"/>
      <w:divBdr>
        <w:top w:val="none" w:sz="0" w:space="0" w:color="auto"/>
        <w:left w:val="none" w:sz="0" w:space="0" w:color="auto"/>
        <w:bottom w:val="none" w:sz="0" w:space="0" w:color="auto"/>
        <w:right w:val="none" w:sz="0" w:space="0" w:color="auto"/>
      </w:divBdr>
      <w:divsChild>
        <w:div w:id="1406806301">
          <w:marLeft w:val="0"/>
          <w:marRight w:val="0"/>
          <w:marTop w:val="0"/>
          <w:marBottom w:val="0"/>
          <w:divBdr>
            <w:top w:val="none" w:sz="0" w:space="0" w:color="auto"/>
            <w:left w:val="none" w:sz="0" w:space="0" w:color="auto"/>
            <w:bottom w:val="none" w:sz="0" w:space="0" w:color="auto"/>
            <w:right w:val="none" w:sz="0" w:space="0" w:color="auto"/>
          </w:divBdr>
          <w:divsChild>
            <w:div w:id="181823350">
              <w:marLeft w:val="0"/>
              <w:marRight w:val="0"/>
              <w:marTop w:val="0"/>
              <w:marBottom w:val="0"/>
              <w:divBdr>
                <w:top w:val="none" w:sz="0" w:space="0" w:color="auto"/>
                <w:left w:val="none" w:sz="0" w:space="0" w:color="auto"/>
                <w:bottom w:val="none" w:sz="0" w:space="0" w:color="auto"/>
                <w:right w:val="none" w:sz="0" w:space="0" w:color="auto"/>
              </w:divBdr>
            </w:div>
          </w:divsChild>
        </w:div>
        <w:div w:id="252933871">
          <w:marLeft w:val="0"/>
          <w:marRight w:val="0"/>
          <w:marTop w:val="0"/>
          <w:marBottom w:val="0"/>
          <w:divBdr>
            <w:top w:val="none" w:sz="0" w:space="0" w:color="auto"/>
            <w:left w:val="none" w:sz="0" w:space="0" w:color="auto"/>
            <w:bottom w:val="none" w:sz="0" w:space="0" w:color="auto"/>
            <w:right w:val="none" w:sz="0" w:space="0" w:color="auto"/>
          </w:divBdr>
          <w:divsChild>
            <w:div w:id="117384582">
              <w:marLeft w:val="0"/>
              <w:marRight w:val="0"/>
              <w:marTop w:val="0"/>
              <w:marBottom w:val="0"/>
              <w:divBdr>
                <w:top w:val="none" w:sz="0" w:space="0" w:color="auto"/>
                <w:left w:val="none" w:sz="0" w:space="0" w:color="auto"/>
                <w:bottom w:val="none" w:sz="0" w:space="0" w:color="auto"/>
                <w:right w:val="none" w:sz="0" w:space="0" w:color="auto"/>
              </w:divBdr>
              <w:divsChild>
                <w:div w:id="123636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56713">
          <w:marLeft w:val="0"/>
          <w:marRight w:val="0"/>
          <w:marTop w:val="0"/>
          <w:marBottom w:val="0"/>
          <w:divBdr>
            <w:top w:val="none" w:sz="0" w:space="0" w:color="auto"/>
            <w:left w:val="none" w:sz="0" w:space="0" w:color="auto"/>
            <w:bottom w:val="none" w:sz="0" w:space="0" w:color="auto"/>
            <w:right w:val="none" w:sz="0" w:space="0" w:color="auto"/>
          </w:divBdr>
          <w:divsChild>
            <w:div w:id="1327780807">
              <w:marLeft w:val="0"/>
              <w:marRight w:val="0"/>
              <w:marTop w:val="0"/>
              <w:marBottom w:val="0"/>
              <w:divBdr>
                <w:top w:val="none" w:sz="0" w:space="0" w:color="auto"/>
                <w:left w:val="none" w:sz="0" w:space="0" w:color="auto"/>
                <w:bottom w:val="none" w:sz="0" w:space="0" w:color="auto"/>
                <w:right w:val="none" w:sz="0" w:space="0" w:color="auto"/>
              </w:divBdr>
            </w:div>
            <w:div w:id="381757218">
              <w:marLeft w:val="0"/>
              <w:marRight w:val="0"/>
              <w:marTop w:val="0"/>
              <w:marBottom w:val="0"/>
              <w:divBdr>
                <w:top w:val="none" w:sz="0" w:space="0" w:color="auto"/>
                <w:left w:val="none" w:sz="0" w:space="0" w:color="auto"/>
                <w:bottom w:val="none" w:sz="0" w:space="0" w:color="auto"/>
                <w:right w:val="none" w:sz="0" w:space="0" w:color="auto"/>
              </w:divBdr>
            </w:div>
          </w:divsChild>
        </w:div>
        <w:div w:id="1529173532">
          <w:marLeft w:val="0"/>
          <w:marRight w:val="0"/>
          <w:marTop w:val="0"/>
          <w:marBottom w:val="0"/>
          <w:divBdr>
            <w:top w:val="none" w:sz="0" w:space="0" w:color="auto"/>
            <w:left w:val="none" w:sz="0" w:space="0" w:color="auto"/>
            <w:bottom w:val="none" w:sz="0" w:space="0" w:color="auto"/>
            <w:right w:val="none" w:sz="0" w:space="0" w:color="auto"/>
          </w:divBdr>
          <w:divsChild>
            <w:div w:id="484978120">
              <w:marLeft w:val="0"/>
              <w:marRight w:val="0"/>
              <w:marTop w:val="0"/>
              <w:marBottom w:val="0"/>
              <w:divBdr>
                <w:top w:val="none" w:sz="0" w:space="0" w:color="auto"/>
                <w:left w:val="none" w:sz="0" w:space="0" w:color="auto"/>
                <w:bottom w:val="none" w:sz="0" w:space="0" w:color="auto"/>
                <w:right w:val="none" w:sz="0" w:space="0" w:color="auto"/>
              </w:divBdr>
              <w:divsChild>
                <w:div w:id="246962109">
                  <w:marLeft w:val="0"/>
                  <w:marRight w:val="0"/>
                  <w:marTop w:val="0"/>
                  <w:marBottom w:val="0"/>
                  <w:divBdr>
                    <w:top w:val="none" w:sz="0" w:space="0" w:color="auto"/>
                    <w:left w:val="none" w:sz="0" w:space="0" w:color="auto"/>
                    <w:bottom w:val="none" w:sz="0" w:space="0" w:color="auto"/>
                    <w:right w:val="none" w:sz="0" w:space="0" w:color="auto"/>
                  </w:divBdr>
                  <w:divsChild>
                    <w:div w:id="1664356734">
                      <w:marLeft w:val="0"/>
                      <w:marRight w:val="0"/>
                      <w:marTop w:val="0"/>
                      <w:marBottom w:val="0"/>
                      <w:divBdr>
                        <w:top w:val="none" w:sz="0" w:space="0" w:color="auto"/>
                        <w:left w:val="none" w:sz="0" w:space="0" w:color="auto"/>
                        <w:bottom w:val="none" w:sz="0" w:space="0" w:color="auto"/>
                        <w:right w:val="none" w:sz="0" w:space="0" w:color="auto"/>
                      </w:divBdr>
                      <w:divsChild>
                        <w:div w:id="531571184">
                          <w:marLeft w:val="0"/>
                          <w:marRight w:val="0"/>
                          <w:marTop w:val="0"/>
                          <w:marBottom w:val="0"/>
                          <w:divBdr>
                            <w:top w:val="none" w:sz="0" w:space="0" w:color="auto"/>
                            <w:left w:val="none" w:sz="0" w:space="0" w:color="auto"/>
                            <w:bottom w:val="none" w:sz="0" w:space="0" w:color="auto"/>
                            <w:right w:val="none" w:sz="0" w:space="0" w:color="auto"/>
                          </w:divBdr>
                        </w:div>
                        <w:div w:id="2117213600">
                          <w:marLeft w:val="0"/>
                          <w:marRight w:val="0"/>
                          <w:marTop w:val="0"/>
                          <w:marBottom w:val="0"/>
                          <w:divBdr>
                            <w:top w:val="none" w:sz="0" w:space="0" w:color="auto"/>
                            <w:left w:val="none" w:sz="0" w:space="0" w:color="auto"/>
                            <w:bottom w:val="none" w:sz="0" w:space="0" w:color="auto"/>
                            <w:right w:val="none" w:sz="0" w:space="0" w:color="auto"/>
                          </w:divBdr>
                        </w:div>
                        <w:div w:id="70348229">
                          <w:marLeft w:val="0"/>
                          <w:marRight w:val="0"/>
                          <w:marTop w:val="0"/>
                          <w:marBottom w:val="0"/>
                          <w:divBdr>
                            <w:top w:val="none" w:sz="0" w:space="0" w:color="auto"/>
                            <w:left w:val="none" w:sz="0" w:space="0" w:color="auto"/>
                            <w:bottom w:val="none" w:sz="0" w:space="0" w:color="auto"/>
                            <w:right w:val="none" w:sz="0" w:space="0" w:color="auto"/>
                          </w:divBdr>
                        </w:div>
                        <w:div w:id="1045445728">
                          <w:marLeft w:val="0"/>
                          <w:marRight w:val="0"/>
                          <w:marTop w:val="0"/>
                          <w:marBottom w:val="0"/>
                          <w:divBdr>
                            <w:top w:val="none" w:sz="0" w:space="0" w:color="auto"/>
                            <w:left w:val="none" w:sz="0" w:space="0" w:color="auto"/>
                            <w:bottom w:val="none" w:sz="0" w:space="0" w:color="auto"/>
                            <w:right w:val="none" w:sz="0" w:space="0" w:color="auto"/>
                          </w:divBdr>
                        </w:div>
                        <w:div w:id="1147092599">
                          <w:marLeft w:val="0"/>
                          <w:marRight w:val="0"/>
                          <w:marTop w:val="0"/>
                          <w:marBottom w:val="0"/>
                          <w:divBdr>
                            <w:top w:val="none" w:sz="0" w:space="0" w:color="auto"/>
                            <w:left w:val="none" w:sz="0" w:space="0" w:color="auto"/>
                            <w:bottom w:val="none" w:sz="0" w:space="0" w:color="auto"/>
                            <w:right w:val="none" w:sz="0" w:space="0" w:color="auto"/>
                          </w:divBdr>
                        </w:div>
                        <w:div w:id="2024938375">
                          <w:marLeft w:val="0"/>
                          <w:marRight w:val="0"/>
                          <w:marTop w:val="0"/>
                          <w:marBottom w:val="0"/>
                          <w:divBdr>
                            <w:top w:val="none" w:sz="0" w:space="0" w:color="auto"/>
                            <w:left w:val="none" w:sz="0" w:space="0" w:color="auto"/>
                            <w:bottom w:val="none" w:sz="0" w:space="0" w:color="auto"/>
                            <w:right w:val="none" w:sz="0" w:space="0" w:color="auto"/>
                          </w:divBdr>
                        </w:div>
                        <w:div w:id="224489492">
                          <w:marLeft w:val="0"/>
                          <w:marRight w:val="0"/>
                          <w:marTop w:val="0"/>
                          <w:marBottom w:val="0"/>
                          <w:divBdr>
                            <w:top w:val="none" w:sz="0" w:space="0" w:color="auto"/>
                            <w:left w:val="none" w:sz="0" w:space="0" w:color="auto"/>
                            <w:bottom w:val="none" w:sz="0" w:space="0" w:color="auto"/>
                            <w:right w:val="none" w:sz="0" w:space="0" w:color="auto"/>
                          </w:divBdr>
                        </w:div>
                        <w:div w:id="1269387157">
                          <w:marLeft w:val="0"/>
                          <w:marRight w:val="0"/>
                          <w:marTop w:val="0"/>
                          <w:marBottom w:val="0"/>
                          <w:divBdr>
                            <w:top w:val="none" w:sz="0" w:space="0" w:color="auto"/>
                            <w:left w:val="none" w:sz="0" w:space="0" w:color="auto"/>
                            <w:bottom w:val="none" w:sz="0" w:space="0" w:color="auto"/>
                            <w:right w:val="none" w:sz="0" w:space="0" w:color="auto"/>
                          </w:divBdr>
                        </w:div>
                        <w:div w:id="46723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941948">
      <w:bodyDiv w:val="1"/>
      <w:marLeft w:val="0"/>
      <w:marRight w:val="0"/>
      <w:marTop w:val="0"/>
      <w:marBottom w:val="0"/>
      <w:divBdr>
        <w:top w:val="none" w:sz="0" w:space="0" w:color="auto"/>
        <w:left w:val="none" w:sz="0" w:space="0" w:color="auto"/>
        <w:bottom w:val="none" w:sz="0" w:space="0" w:color="auto"/>
        <w:right w:val="none" w:sz="0" w:space="0" w:color="auto"/>
      </w:divBdr>
    </w:div>
    <w:div w:id="452478621">
      <w:bodyDiv w:val="1"/>
      <w:marLeft w:val="0"/>
      <w:marRight w:val="0"/>
      <w:marTop w:val="0"/>
      <w:marBottom w:val="0"/>
      <w:divBdr>
        <w:top w:val="none" w:sz="0" w:space="0" w:color="auto"/>
        <w:left w:val="none" w:sz="0" w:space="0" w:color="auto"/>
        <w:bottom w:val="none" w:sz="0" w:space="0" w:color="auto"/>
        <w:right w:val="none" w:sz="0" w:space="0" w:color="auto"/>
      </w:divBdr>
      <w:divsChild>
        <w:div w:id="197201807">
          <w:marLeft w:val="0"/>
          <w:marRight w:val="0"/>
          <w:marTop w:val="0"/>
          <w:marBottom w:val="0"/>
          <w:divBdr>
            <w:top w:val="none" w:sz="0" w:space="0" w:color="auto"/>
            <w:left w:val="none" w:sz="0" w:space="0" w:color="auto"/>
            <w:bottom w:val="none" w:sz="0" w:space="0" w:color="auto"/>
            <w:right w:val="none" w:sz="0" w:space="0" w:color="auto"/>
          </w:divBdr>
        </w:div>
        <w:div w:id="1628511005">
          <w:marLeft w:val="0"/>
          <w:marRight w:val="0"/>
          <w:marTop w:val="0"/>
          <w:marBottom w:val="0"/>
          <w:divBdr>
            <w:top w:val="none" w:sz="0" w:space="0" w:color="auto"/>
            <w:left w:val="none" w:sz="0" w:space="0" w:color="auto"/>
            <w:bottom w:val="none" w:sz="0" w:space="0" w:color="auto"/>
            <w:right w:val="none" w:sz="0" w:space="0" w:color="auto"/>
          </w:divBdr>
        </w:div>
        <w:div w:id="879780151">
          <w:marLeft w:val="0"/>
          <w:marRight w:val="0"/>
          <w:marTop w:val="0"/>
          <w:marBottom w:val="0"/>
          <w:divBdr>
            <w:top w:val="none" w:sz="0" w:space="0" w:color="auto"/>
            <w:left w:val="none" w:sz="0" w:space="0" w:color="auto"/>
            <w:bottom w:val="none" w:sz="0" w:space="0" w:color="auto"/>
            <w:right w:val="none" w:sz="0" w:space="0" w:color="auto"/>
          </w:divBdr>
        </w:div>
        <w:div w:id="705330959">
          <w:marLeft w:val="0"/>
          <w:marRight w:val="0"/>
          <w:marTop w:val="0"/>
          <w:marBottom w:val="0"/>
          <w:divBdr>
            <w:top w:val="none" w:sz="0" w:space="0" w:color="auto"/>
            <w:left w:val="none" w:sz="0" w:space="0" w:color="auto"/>
            <w:bottom w:val="none" w:sz="0" w:space="0" w:color="auto"/>
            <w:right w:val="none" w:sz="0" w:space="0" w:color="auto"/>
          </w:divBdr>
        </w:div>
      </w:divsChild>
    </w:div>
    <w:div w:id="457915068">
      <w:bodyDiv w:val="1"/>
      <w:marLeft w:val="0"/>
      <w:marRight w:val="0"/>
      <w:marTop w:val="0"/>
      <w:marBottom w:val="0"/>
      <w:divBdr>
        <w:top w:val="none" w:sz="0" w:space="0" w:color="auto"/>
        <w:left w:val="none" w:sz="0" w:space="0" w:color="auto"/>
        <w:bottom w:val="none" w:sz="0" w:space="0" w:color="auto"/>
        <w:right w:val="none" w:sz="0" w:space="0" w:color="auto"/>
      </w:divBdr>
    </w:div>
    <w:div w:id="472069249">
      <w:bodyDiv w:val="1"/>
      <w:marLeft w:val="0"/>
      <w:marRight w:val="0"/>
      <w:marTop w:val="0"/>
      <w:marBottom w:val="0"/>
      <w:divBdr>
        <w:top w:val="none" w:sz="0" w:space="0" w:color="auto"/>
        <w:left w:val="none" w:sz="0" w:space="0" w:color="auto"/>
        <w:bottom w:val="none" w:sz="0" w:space="0" w:color="auto"/>
        <w:right w:val="none" w:sz="0" w:space="0" w:color="auto"/>
      </w:divBdr>
      <w:divsChild>
        <w:div w:id="1350718330">
          <w:marLeft w:val="0"/>
          <w:marRight w:val="0"/>
          <w:marTop w:val="0"/>
          <w:marBottom w:val="0"/>
          <w:divBdr>
            <w:top w:val="none" w:sz="0" w:space="0" w:color="auto"/>
            <w:left w:val="none" w:sz="0" w:space="0" w:color="auto"/>
            <w:bottom w:val="none" w:sz="0" w:space="0" w:color="auto"/>
            <w:right w:val="none" w:sz="0" w:space="0" w:color="auto"/>
          </w:divBdr>
        </w:div>
        <w:div w:id="141584102">
          <w:marLeft w:val="0"/>
          <w:marRight w:val="0"/>
          <w:marTop w:val="0"/>
          <w:marBottom w:val="0"/>
          <w:divBdr>
            <w:top w:val="none" w:sz="0" w:space="0" w:color="auto"/>
            <w:left w:val="none" w:sz="0" w:space="0" w:color="auto"/>
            <w:bottom w:val="none" w:sz="0" w:space="0" w:color="auto"/>
            <w:right w:val="none" w:sz="0" w:space="0" w:color="auto"/>
          </w:divBdr>
        </w:div>
      </w:divsChild>
    </w:div>
    <w:div w:id="484594364">
      <w:bodyDiv w:val="1"/>
      <w:marLeft w:val="0"/>
      <w:marRight w:val="0"/>
      <w:marTop w:val="0"/>
      <w:marBottom w:val="0"/>
      <w:divBdr>
        <w:top w:val="none" w:sz="0" w:space="0" w:color="auto"/>
        <w:left w:val="none" w:sz="0" w:space="0" w:color="auto"/>
        <w:bottom w:val="none" w:sz="0" w:space="0" w:color="auto"/>
        <w:right w:val="none" w:sz="0" w:space="0" w:color="auto"/>
      </w:divBdr>
      <w:divsChild>
        <w:div w:id="60754080">
          <w:marLeft w:val="0"/>
          <w:marRight w:val="0"/>
          <w:marTop w:val="0"/>
          <w:marBottom w:val="0"/>
          <w:divBdr>
            <w:top w:val="none" w:sz="0" w:space="0" w:color="auto"/>
            <w:left w:val="none" w:sz="0" w:space="0" w:color="auto"/>
            <w:bottom w:val="none" w:sz="0" w:space="0" w:color="auto"/>
            <w:right w:val="none" w:sz="0" w:space="0" w:color="auto"/>
          </w:divBdr>
        </w:div>
        <w:div w:id="1936014539">
          <w:marLeft w:val="0"/>
          <w:marRight w:val="0"/>
          <w:marTop w:val="0"/>
          <w:marBottom w:val="0"/>
          <w:divBdr>
            <w:top w:val="none" w:sz="0" w:space="0" w:color="auto"/>
            <w:left w:val="none" w:sz="0" w:space="0" w:color="auto"/>
            <w:bottom w:val="none" w:sz="0" w:space="0" w:color="auto"/>
            <w:right w:val="none" w:sz="0" w:space="0" w:color="auto"/>
          </w:divBdr>
        </w:div>
        <w:div w:id="1539270476">
          <w:marLeft w:val="0"/>
          <w:marRight w:val="0"/>
          <w:marTop w:val="0"/>
          <w:marBottom w:val="0"/>
          <w:divBdr>
            <w:top w:val="none" w:sz="0" w:space="0" w:color="auto"/>
            <w:left w:val="none" w:sz="0" w:space="0" w:color="auto"/>
            <w:bottom w:val="none" w:sz="0" w:space="0" w:color="auto"/>
            <w:right w:val="none" w:sz="0" w:space="0" w:color="auto"/>
          </w:divBdr>
        </w:div>
        <w:div w:id="1781727999">
          <w:marLeft w:val="0"/>
          <w:marRight w:val="0"/>
          <w:marTop w:val="0"/>
          <w:marBottom w:val="0"/>
          <w:divBdr>
            <w:top w:val="none" w:sz="0" w:space="0" w:color="auto"/>
            <w:left w:val="none" w:sz="0" w:space="0" w:color="auto"/>
            <w:bottom w:val="none" w:sz="0" w:space="0" w:color="auto"/>
            <w:right w:val="none" w:sz="0" w:space="0" w:color="auto"/>
          </w:divBdr>
        </w:div>
        <w:div w:id="1849515577">
          <w:marLeft w:val="0"/>
          <w:marRight w:val="0"/>
          <w:marTop w:val="0"/>
          <w:marBottom w:val="0"/>
          <w:divBdr>
            <w:top w:val="none" w:sz="0" w:space="0" w:color="auto"/>
            <w:left w:val="none" w:sz="0" w:space="0" w:color="auto"/>
            <w:bottom w:val="none" w:sz="0" w:space="0" w:color="auto"/>
            <w:right w:val="none" w:sz="0" w:space="0" w:color="auto"/>
          </w:divBdr>
        </w:div>
        <w:div w:id="1622540509">
          <w:marLeft w:val="0"/>
          <w:marRight w:val="0"/>
          <w:marTop w:val="0"/>
          <w:marBottom w:val="0"/>
          <w:divBdr>
            <w:top w:val="none" w:sz="0" w:space="0" w:color="auto"/>
            <w:left w:val="none" w:sz="0" w:space="0" w:color="auto"/>
            <w:bottom w:val="none" w:sz="0" w:space="0" w:color="auto"/>
            <w:right w:val="none" w:sz="0" w:space="0" w:color="auto"/>
          </w:divBdr>
        </w:div>
      </w:divsChild>
    </w:div>
    <w:div w:id="504630813">
      <w:bodyDiv w:val="1"/>
      <w:marLeft w:val="0"/>
      <w:marRight w:val="0"/>
      <w:marTop w:val="0"/>
      <w:marBottom w:val="0"/>
      <w:divBdr>
        <w:top w:val="none" w:sz="0" w:space="0" w:color="auto"/>
        <w:left w:val="none" w:sz="0" w:space="0" w:color="auto"/>
        <w:bottom w:val="none" w:sz="0" w:space="0" w:color="auto"/>
        <w:right w:val="none" w:sz="0" w:space="0" w:color="auto"/>
      </w:divBdr>
    </w:div>
    <w:div w:id="510342824">
      <w:bodyDiv w:val="1"/>
      <w:marLeft w:val="0"/>
      <w:marRight w:val="0"/>
      <w:marTop w:val="0"/>
      <w:marBottom w:val="0"/>
      <w:divBdr>
        <w:top w:val="none" w:sz="0" w:space="0" w:color="auto"/>
        <w:left w:val="none" w:sz="0" w:space="0" w:color="auto"/>
        <w:bottom w:val="none" w:sz="0" w:space="0" w:color="auto"/>
        <w:right w:val="none" w:sz="0" w:space="0" w:color="auto"/>
      </w:divBdr>
      <w:divsChild>
        <w:div w:id="756367704">
          <w:marLeft w:val="0"/>
          <w:marRight w:val="0"/>
          <w:marTop w:val="0"/>
          <w:marBottom w:val="0"/>
          <w:divBdr>
            <w:top w:val="none" w:sz="0" w:space="0" w:color="auto"/>
            <w:left w:val="none" w:sz="0" w:space="0" w:color="auto"/>
            <w:bottom w:val="none" w:sz="0" w:space="0" w:color="auto"/>
            <w:right w:val="none" w:sz="0" w:space="0" w:color="auto"/>
          </w:divBdr>
          <w:divsChild>
            <w:div w:id="204100765">
              <w:marLeft w:val="0"/>
              <w:marRight w:val="0"/>
              <w:marTop w:val="0"/>
              <w:marBottom w:val="0"/>
              <w:divBdr>
                <w:top w:val="none" w:sz="0" w:space="0" w:color="auto"/>
                <w:left w:val="none" w:sz="0" w:space="0" w:color="auto"/>
                <w:bottom w:val="none" w:sz="0" w:space="0" w:color="auto"/>
                <w:right w:val="none" w:sz="0" w:space="0" w:color="auto"/>
              </w:divBdr>
              <w:divsChild>
                <w:div w:id="4477131">
                  <w:marLeft w:val="0"/>
                  <w:marRight w:val="0"/>
                  <w:marTop w:val="0"/>
                  <w:marBottom w:val="0"/>
                  <w:divBdr>
                    <w:top w:val="none" w:sz="0" w:space="0" w:color="auto"/>
                    <w:left w:val="none" w:sz="0" w:space="0" w:color="auto"/>
                    <w:bottom w:val="none" w:sz="0" w:space="0" w:color="auto"/>
                    <w:right w:val="none" w:sz="0" w:space="0" w:color="auto"/>
                  </w:divBdr>
                  <w:divsChild>
                    <w:div w:id="664207650">
                      <w:marLeft w:val="0"/>
                      <w:marRight w:val="0"/>
                      <w:marTop w:val="0"/>
                      <w:marBottom w:val="0"/>
                      <w:divBdr>
                        <w:top w:val="none" w:sz="0" w:space="0" w:color="auto"/>
                        <w:left w:val="none" w:sz="0" w:space="0" w:color="auto"/>
                        <w:bottom w:val="none" w:sz="0" w:space="0" w:color="auto"/>
                        <w:right w:val="none" w:sz="0" w:space="0" w:color="auto"/>
                      </w:divBdr>
                      <w:divsChild>
                        <w:div w:id="50960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991016">
          <w:marLeft w:val="0"/>
          <w:marRight w:val="0"/>
          <w:marTop w:val="0"/>
          <w:marBottom w:val="0"/>
          <w:divBdr>
            <w:top w:val="none" w:sz="0" w:space="0" w:color="auto"/>
            <w:left w:val="none" w:sz="0" w:space="0" w:color="auto"/>
            <w:bottom w:val="none" w:sz="0" w:space="0" w:color="auto"/>
            <w:right w:val="none" w:sz="0" w:space="0" w:color="auto"/>
          </w:divBdr>
          <w:divsChild>
            <w:div w:id="17101835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4852025">
          <w:marLeft w:val="0"/>
          <w:marRight w:val="0"/>
          <w:marTop w:val="0"/>
          <w:marBottom w:val="0"/>
          <w:divBdr>
            <w:top w:val="none" w:sz="0" w:space="0" w:color="auto"/>
            <w:left w:val="none" w:sz="0" w:space="0" w:color="auto"/>
            <w:bottom w:val="none" w:sz="0" w:space="0" w:color="auto"/>
            <w:right w:val="none" w:sz="0" w:space="0" w:color="auto"/>
          </w:divBdr>
        </w:div>
      </w:divsChild>
    </w:div>
    <w:div w:id="513113473">
      <w:bodyDiv w:val="1"/>
      <w:marLeft w:val="0"/>
      <w:marRight w:val="0"/>
      <w:marTop w:val="0"/>
      <w:marBottom w:val="0"/>
      <w:divBdr>
        <w:top w:val="none" w:sz="0" w:space="0" w:color="auto"/>
        <w:left w:val="none" w:sz="0" w:space="0" w:color="auto"/>
        <w:bottom w:val="none" w:sz="0" w:space="0" w:color="auto"/>
        <w:right w:val="none" w:sz="0" w:space="0" w:color="auto"/>
      </w:divBdr>
      <w:divsChild>
        <w:div w:id="1472596663">
          <w:marLeft w:val="0"/>
          <w:marRight w:val="0"/>
          <w:marTop w:val="0"/>
          <w:marBottom w:val="0"/>
          <w:divBdr>
            <w:top w:val="none" w:sz="0" w:space="0" w:color="auto"/>
            <w:left w:val="none" w:sz="0" w:space="0" w:color="auto"/>
            <w:bottom w:val="none" w:sz="0" w:space="0" w:color="auto"/>
            <w:right w:val="none" w:sz="0" w:space="0" w:color="auto"/>
          </w:divBdr>
        </w:div>
      </w:divsChild>
    </w:div>
    <w:div w:id="520703870">
      <w:bodyDiv w:val="1"/>
      <w:marLeft w:val="0"/>
      <w:marRight w:val="0"/>
      <w:marTop w:val="0"/>
      <w:marBottom w:val="0"/>
      <w:divBdr>
        <w:top w:val="none" w:sz="0" w:space="0" w:color="auto"/>
        <w:left w:val="none" w:sz="0" w:space="0" w:color="auto"/>
        <w:bottom w:val="none" w:sz="0" w:space="0" w:color="auto"/>
        <w:right w:val="none" w:sz="0" w:space="0" w:color="auto"/>
      </w:divBdr>
    </w:div>
    <w:div w:id="521675194">
      <w:bodyDiv w:val="1"/>
      <w:marLeft w:val="0"/>
      <w:marRight w:val="0"/>
      <w:marTop w:val="0"/>
      <w:marBottom w:val="0"/>
      <w:divBdr>
        <w:top w:val="none" w:sz="0" w:space="0" w:color="auto"/>
        <w:left w:val="none" w:sz="0" w:space="0" w:color="auto"/>
        <w:bottom w:val="none" w:sz="0" w:space="0" w:color="auto"/>
        <w:right w:val="none" w:sz="0" w:space="0" w:color="auto"/>
      </w:divBdr>
    </w:div>
    <w:div w:id="523321267">
      <w:bodyDiv w:val="1"/>
      <w:marLeft w:val="0"/>
      <w:marRight w:val="0"/>
      <w:marTop w:val="0"/>
      <w:marBottom w:val="0"/>
      <w:divBdr>
        <w:top w:val="none" w:sz="0" w:space="0" w:color="auto"/>
        <w:left w:val="none" w:sz="0" w:space="0" w:color="auto"/>
        <w:bottom w:val="none" w:sz="0" w:space="0" w:color="auto"/>
        <w:right w:val="none" w:sz="0" w:space="0" w:color="auto"/>
      </w:divBdr>
    </w:div>
    <w:div w:id="549733448">
      <w:bodyDiv w:val="1"/>
      <w:marLeft w:val="0"/>
      <w:marRight w:val="0"/>
      <w:marTop w:val="0"/>
      <w:marBottom w:val="0"/>
      <w:divBdr>
        <w:top w:val="none" w:sz="0" w:space="0" w:color="auto"/>
        <w:left w:val="none" w:sz="0" w:space="0" w:color="auto"/>
        <w:bottom w:val="none" w:sz="0" w:space="0" w:color="auto"/>
        <w:right w:val="none" w:sz="0" w:space="0" w:color="auto"/>
      </w:divBdr>
    </w:div>
    <w:div w:id="552697640">
      <w:bodyDiv w:val="1"/>
      <w:marLeft w:val="0"/>
      <w:marRight w:val="0"/>
      <w:marTop w:val="0"/>
      <w:marBottom w:val="0"/>
      <w:divBdr>
        <w:top w:val="none" w:sz="0" w:space="0" w:color="auto"/>
        <w:left w:val="none" w:sz="0" w:space="0" w:color="auto"/>
        <w:bottom w:val="none" w:sz="0" w:space="0" w:color="auto"/>
        <w:right w:val="none" w:sz="0" w:space="0" w:color="auto"/>
      </w:divBdr>
    </w:div>
    <w:div w:id="620499545">
      <w:bodyDiv w:val="1"/>
      <w:marLeft w:val="0"/>
      <w:marRight w:val="0"/>
      <w:marTop w:val="0"/>
      <w:marBottom w:val="0"/>
      <w:divBdr>
        <w:top w:val="none" w:sz="0" w:space="0" w:color="auto"/>
        <w:left w:val="none" w:sz="0" w:space="0" w:color="auto"/>
        <w:bottom w:val="none" w:sz="0" w:space="0" w:color="auto"/>
        <w:right w:val="none" w:sz="0" w:space="0" w:color="auto"/>
      </w:divBdr>
      <w:divsChild>
        <w:div w:id="1755740421">
          <w:marLeft w:val="0"/>
          <w:marRight w:val="0"/>
          <w:marTop w:val="0"/>
          <w:marBottom w:val="0"/>
          <w:divBdr>
            <w:top w:val="none" w:sz="0" w:space="0" w:color="auto"/>
            <w:left w:val="none" w:sz="0" w:space="0" w:color="auto"/>
            <w:bottom w:val="none" w:sz="0" w:space="0" w:color="auto"/>
            <w:right w:val="none" w:sz="0" w:space="0" w:color="auto"/>
          </w:divBdr>
        </w:div>
        <w:div w:id="1849447130">
          <w:marLeft w:val="0"/>
          <w:marRight w:val="0"/>
          <w:marTop w:val="0"/>
          <w:marBottom w:val="0"/>
          <w:divBdr>
            <w:top w:val="none" w:sz="0" w:space="0" w:color="auto"/>
            <w:left w:val="none" w:sz="0" w:space="0" w:color="auto"/>
            <w:bottom w:val="none" w:sz="0" w:space="0" w:color="auto"/>
            <w:right w:val="none" w:sz="0" w:space="0" w:color="auto"/>
          </w:divBdr>
        </w:div>
      </w:divsChild>
    </w:div>
    <w:div w:id="622426854">
      <w:bodyDiv w:val="1"/>
      <w:marLeft w:val="0"/>
      <w:marRight w:val="0"/>
      <w:marTop w:val="0"/>
      <w:marBottom w:val="0"/>
      <w:divBdr>
        <w:top w:val="none" w:sz="0" w:space="0" w:color="auto"/>
        <w:left w:val="none" w:sz="0" w:space="0" w:color="auto"/>
        <w:bottom w:val="none" w:sz="0" w:space="0" w:color="auto"/>
        <w:right w:val="none" w:sz="0" w:space="0" w:color="auto"/>
      </w:divBdr>
    </w:div>
    <w:div w:id="636184954">
      <w:bodyDiv w:val="1"/>
      <w:marLeft w:val="0"/>
      <w:marRight w:val="0"/>
      <w:marTop w:val="0"/>
      <w:marBottom w:val="0"/>
      <w:divBdr>
        <w:top w:val="none" w:sz="0" w:space="0" w:color="auto"/>
        <w:left w:val="none" w:sz="0" w:space="0" w:color="auto"/>
        <w:bottom w:val="none" w:sz="0" w:space="0" w:color="auto"/>
        <w:right w:val="none" w:sz="0" w:space="0" w:color="auto"/>
      </w:divBdr>
    </w:div>
    <w:div w:id="683439115">
      <w:bodyDiv w:val="1"/>
      <w:marLeft w:val="0"/>
      <w:marRight w:val="0"/>
      <w:marTop w:val="0"/>
      <w:marBottom w:val="0"/>
      <w:divBdr>
        <w:top w:val="none" w:sz="0" w:space="0" w:color="auto"/>
        <w:left w:val="none" w:sz="0" w:space="0" w:color="auto"/>
        <w:bottom w:val="none" w:sz="0" w:space="0" w:color="auto"/>
        <w:right w:val="none" w:sz="0" w:space="0" w:color="auto"/>
      </w:divBdr>
    </w:div>
    <w:div w:id="688022261">
      <w:bodyDiv w:val="1"/>
      <w:marLeft w:val="0"/>
      <w:marRight w:val="0"/>
      <w:marTop w:val="0"/>
      <w:marBottom w:val="0"/>
      <w:divBdr>
        <w:top w:val="none" w:sz="0" w:space="0" w:color="auto"/>
        <w:left w:val="none" w:sz="0" w:space="0" w:color="auto"/>
        <w:bottom w:val="none" w:sz="0" w:space="0" w:color="auto"/>
        <w:right w:val="none" w:sz="0" w:space="0" w:color="auto"/>
      </w:divBdr>
      <w:divsChild>
        <w:div w:id="281810923">
          <w:marLeft w:val="0"/>
          <w:marRight w:val="0"/>
          <w:marTop w:val="0"/>
          <w:marBottom w:val="0"/>
          <w:divBdr>
            <w:top w:val="none" w:sz="0" w:space="0" w:color="auto"/>
            <w:left w:val="none" w:sz="0" w:space="0" w:color="auto"/>
            <w:bottom w:val="none" w:sz="0" w:space="0" w:color="auto"/>
            <w:right w:val="none" w:sz="0" w:space="0" w:color="auto"/>
          </w:divBdr>
        </w:div>
        <w:div w:id="800146775">
          <w:marLeft w:val="0"/>
          <w:marRight w:val="0"/>
          <w:marTop w:val="0"/>
          <w:marBottom w:val="0"/>
          <w:divBdr>
            <w:top w:val="none" w:sz="0" w:space="0" w:color="auto"/>
            <w:left w:val="none" w:sz="0" w:space="0" w:color="auto"/>
            <w:bottom w:val="none" w:sz="0" w:space="0" w:color="auto"/>
            <w:right w:val="none" w:sz="0" w:space="0" w:color="auto"/>
          </w:divBdr>
        </w:div>
      </w:divsChild>
    </w:div>
    <w:div w:id="703097777">
      <w:bodyDiv w:val="1"/>
      <w:marLeft w:val="0"/>
      <w:marRight w:val="0"/>
      <w:marTop w:val="0"/>
      <w:marBottom w:val="0"/>
      <w:divBdr>
        <w:top w:val="none" w:sz="0" w:space="0" w:color="auto"/>
        <w:left w:val="none" w:sz="0" w:space="0" w:color="auto"/>
        <w:bottom w:val="none" w:sz="0" w:space="0" w:color="auto"/>
        <w:right w:val="none" w:sz="0" w:space="0" w:color="auto"/>
      </w:divBdr>
    </w:div>
    <w:div w:id="734087668">
      <w:bodyDiv w:val="1"/>
      <w:marLeft w:val="0"/>
      <w:marRight w:val="0"/>
      <w:marTop w:val="0"/>
      <w:marBottom w:val="0"/>
      <w:divBdr>
        <w:top w:val="none" w:sz="0" w:space="0" w:color="auto"/>
        <w:left w:val="none" w:sz="0" w:space="0" w:color="auto"/>
        <w:bottom w:val="none" w:sz="0" w:space="0" w:color="auto"/>
        <w:right w:val="none" w:sz="0" w:space="0" w:color="auto"/>
      </w:divBdr>
    </w:div>
    <w:div w:id="780686960">
      <w:bodyDiv w:val="1"/>
      <w:marLeft w:val="0"/>
      <w:marRight w:val="0"/>
      <w:marTop w:val="0"/>
      <w:marBottom w:val="0"/>
      <w:divBdr>
        <w:top w:val="none" w:sz="0" w:space="0" w:color="auto"/>
        <w:left w:val="none" w:sz="0" w:space="0" w:color="auto"/>
        <w:bottom w:val="none" w:sz="0" w:space="0" w:color="auto"/>
        <w:right w:val="none" w:sz="0" w:space="0" w:color="auto"/>
      </w:divBdr>
    </w:div>
    <w:div w:id="798769078">
      <w:bodyDiv w:val="1"/>
      <w:marLeft w:val="0"/>
      <w:marRight w:val="0"/>
      <w:marTop w:val="0"/>
      <w:marBottom w:val="0"/>
      <w:divBdr>
        <w:top w:val="none" w:sz="0" w:space="0" w:color="auto"/>
        <w:left w:val="none" w:sz="0" w:space="0" w:color="auto"/>
        <w:bottom w:val="none" w:sz="0" w:space="0" w:color="auto"/>
        <w:right w:val="none" w:sz="0" w:space="0" w:color="auto"/>
      </w:divBdr>
      <w:divsChild>
        <w:div w:id="1374579149">
          <w:marLeft w:val="0"/>
          <w:marRight w:val="0"/>
          <w:marTop w:val="0"/>
          <w:marBottom w:val="0"/>
          <w:divBdr>
            <w:top w:val="none" w:sz="0" w:space="0" w:color="auto"/>
            <w:left w:val="none" w:sz="0" w:space="0" w:color="auto"/>
            <w:bottom w:val="none" w:sz="0" w:space="0" w:color="auto"/>
            <w:right w:val="none" w:sz="0" w:space="0" w:color="auto"/>
          </w:divBdr>
        </w:div>
        <w:div w:id="37779530">
          <w:marLeft w:val="0"/>
          <w:marRight w:val="0"/>
          <w:marTop w:val="0"/>
          <w:marBottom w:val="0"/>
          <w:divBdr>
            <w:top w:val="none" w:sz="0" w:space="0" w:color="auto"/>
            <w:left w:val="none" w:sz="0" w:space="0" w:color="auto"/>
            <w:bottom w:val="none" w:sz="0" w:space="0" w:color="auto"/>
            <w:right w:val="none" w:sz="0" w:space="0" w:color="auto"/>
          </w:divBdr>
        </w:div>
        <w:div w:id="1462461342">
          <w:marLeft w:val="0"/>
          <w:marRight w:val="0"/>
          <w:marTop w:val="0"/>
          <w:marBottom w:val="0"/>
          <w:divBdr>
            <w:top w:val="none" w:sz="0" w:space="0" w:color="auto"/>
            <w:left w:val="none" w:sz="0" w:space="0" w:color="auto"/>
            <w:bottom w:val="none" w:sz="0" w:space="0" w:color="auto"/>
            <w:right w:val="none" w:sz="0" w:space="0" w:color="auto"/>
          </w:divBdr>
        </w:div>
        <w:div w:id="1118261067">
          <w:marLeft w:val="0"/>
          <w:marRight w:val="0"/>
          <w:marTop w:val="0"/>
          <w:marBottom w:val="0"/>
          <w:divBdr>
            <w:top w:val="none" w:sz="0" w:space="0" w:color="auto"/>
            <w:left w:val="none" w:sz="0" w:space="0" w:color="auto"/>
            <w:bottom w:val="none" w:sz="0" w:space="0" w:color="auto"/>
            <w:right w:val="none" w:sz="0" w:space="0" w:color="auto"/>
          </w:divBdr>
        </w:div>
        <w:div w:id="576480558">
          <w:marLeft w:val="0"/>
          <w:marRight w:val="0"/>
          <w:marTop w:val="0"/>
          <w:marBottom w:val="0"/>
          <w:divBdr>
            <w:top w:val="none" w:sz="0" w:space="0" w:color="auto"/>
            <w:left w:val="none" w:sz="0" w:space="0" w:color="auto"/>
            <w:bottom w:val="none" w:sz="0" w:space="0" w:color="auto"/>
            <w:right w:val="none" w:sz="0" w:space="0" w:color="auto"/>
          </w:divBdr>
        </w:div>
      </w:divsChild>
    </w:div>
    <w:div w:id="812673706">
      <w:bodyDiv w:val="1"/>
      <w:marLeft w:val="0"/>
      <w:marRight w:val="0"/>
      <w:marTop w:val="0"/>
      <w:marBottom w:val="0"/>
      <w:divBdr>
        <w:top w:val="none" w:sz="0" w:space="0" w:color="auto"/>
        <w:left w:val="none" w:sz="0" w:space="0" w:color="auto"/>
        <w:bottom w:val="none" w:sz="0" w:space="0" w:color="auto"/>
        <w:right w:val="none" w:sz="0" w:space="0" w:color="auto"/>
      </w:divBdr>
      <w:divsChild>
        <w:div w:id="1884707048">
          <w:marLeft w:val="0"/>
          <w:marRight w:val="0"/>
          <w:marTop w:val="0"/>
          <w:marBottom w:val="0"/>
          <w:divBdr>
            <w:top w:val="none" w:sz="0" w:space="0" w:color="auto"/>
            <w:left w:val="none" w:sz="0" w:space="0" w:color="auto"/>
            <w:bottom w:val="none" w:sz="0" w:space="0" w:color="auto"/>
            <w:right w:val="none" w:sz="0" w:space="0" w:color="auto"/>
          </w:divBdr>
          <w:divsChild>
            <w:div w:id="640622571">
              <w:marLeft w:val="0"/>
              <w:marRight w:val="0"/>
              <w:marTop w:val="0"/>
              <w:marBottom w:val="0"/>
              <w:divBdr>
                <w:top w:val="none" w:sz="0" w:space="0" w:color="auto"/>
                <w:left w:val="none" w:sz="0" w:space="0" w:color="auto"/>
                <w:bottom w:val="none" w:sz="0" w:space="0" w:color="auto"/>
                <w:right w:val="none" w:sz="0" w:space="0" w:color="auto"/>
              </w:divBdr>
            </w:div>
          </w:divsChild>
        </w:div>
        <w:div w:id="1863281456">
          <w:marLeft w:val="0"/>
          <w:marRight w:val="0"/>
          <w:marTop w:val="0"/>
          <w:marBottom w:val="0"/>
          <w:divBdr>
            <w:top w:val="none" w:sz="0" w:space="0" w:color="auto"/>
            <w:left w:val="none" w:sz="0" w:space="0" w:color="auto"/>
            <w:bottom w:val="none" w:sz="0" w:space="0" w:color="auto"/>
            <w:right w:val="none" w:sz="0" w:space="0" w:color="auto"/>
          </w:divBdr>
          <w:divsChild>
            <w:div w:id="1567646710">
              <w:marLeft w:val="0"/>
              <w:marRight w:val="0"/>
              <w:marTop w:val="0"/>
              <w:marBottom w:val="0"/>
              <w:divBdr>
                <w:top w:val="none" w:sz="0" w:space="0" w:color="auto"/>
                <w:left w:val="none" w:sz="0" w:space="0" w:color="auto"/>
                <w:bottom w:val="none" w:sz="0" w:space="0" w:color="auto"/>
                <w:right w:val="none" w:sz="0" w:space="0" w:color="auto"/>
              </w:divBdr>
              <w:divsChild>
                <w:div w:id="2047876420">
                  <w:marLeft w:val="0"/>
                  <w:marRight w:val="0"/>
                  <w:marTop w:val="0"/>
                  <w:marBottom w:val="0"/>
                  <w:divBdr>
                    <w:top w:val="none" w:sz="0" w:space="0" w:color="auto"/>
                    <w:left w:val="none" w:sz="0" w:space="0" w:color="auto"/>
                    <w:bottom w:val="none" w:sz="0" w:space="0" w:color="auto"/>
                    <w:right w:val="none" w:sz="0" w:space="0" w:color="auto"/>
                  </w:divBdr>
                  <w:divsChild>
                    <w:div w:id="334497902">
                      <w:marLeft w:val="0"/>
                      <w:marRight w:val="0"/>
                      <w:marTop w:val="0"/>
                      <w:marBottom w:val="0"/>
                      <w:divBdr>
                        <w:top w:val="none" w:sz="0" w:space="0" w:color="auto"/>
                        <w:left w:val="none" w:sz="0" w:space="0" w:color="auto"/>
                        <w:bottom w:val="none" w:sz="0" w:space="0" w:color="auto"/>
                        <w:right w:val="none" w:sz="0" w:space="0" w:color="auto"/>
                      </w:divBdr>
                      <w:divsChild>
                        <w:div w:id="466435170">
                          <w:marLeft w:val="0"/>
                          <w:marRight w:val="0"/>
                          <w:marTop w:val="0"/>
                          <w:marBottom w:val="0"/>
                          <w:divBdr>
                            <w:top w:val="none" w:sz="0" w:space="0" w:color="auto"/>
                            <w:left w:val="none" w:sz="0" w:space="0" w:color="auto"/>
                            <w:bottom w:val="none" w:sz="0" w:space="0" w:color="auto"/>
                            <w:right w:val="none" w:sz="0" w:space="0" w:color="auto"/>
                          </w:divBdr>
                          <w:divsChild>
                            <w:div w:id="541209881">
                              <w:marLeft w:val="0"/>
                              <w:marRight w:val="0"/>
                              <w:marTop w:val="0"/>
                              <w:marBottom w:val="0"/>
                              <w:divBdr>
                                <w:top w:val="none" w:sz="0" w:space="0" w:color="auto"/>
                                <w:left w:val="none" w:sz="0" w:space="0" w:color="auto"/>
                                <w:bottom w:val="none" w:sz="0" w:space="0" w:color="auto"/>
                                <w:right w:val="none" w:sz="0" w:space="0" w:color="auto"/>
                              </w:divBdr>
                              <w:divsChild>
                                <w:div w:id="1720088847">
                                  <w:marLeft w:val="0"/>
                                  <w:marRight w:val="0"/>
                                  <w:marTop w:val="0"/>
                                  <w:marBottom w:val="0"/>
                                  <w:divBdr>
                                    <w:top w:val="none" w:sz="0" w:space="0" w:color="auto"/>
                                    <w:left w:val="none" w:sz="0" w:space="0" w:color="auto"/>
                                    <w:bottom w:val="none" w:sz="0" w:space="0" w:color="auto"/>
                                    <w:right w:val="none" w:sz="0" w:space="0" w:color="auto"/>
                                  </w:divBdr>
                                </w:div>
                                <w:div w:id="1686319675">
                                  <w:marLeft w:val="0"/>
                                  <w:marRight w:val="0"/>
                                  <w:marTop w:val="0"/>
                                  <w:marBottom w:val="0"/>
                                  <w:divBdr>
                                    <w:top w:val="none" w:sz="0" w:space="0" w:color="auto"/>
                                    <w:left w:val="none" w:sz="0" w:space="0" w:color="auto"/>
                                    <w:bottom w:val="none" w:sz="0" w:space="0" w:color="auto"/>
                                    <w:right w:val="none" w:sz="0" w:space="0" w:color="auto"/>
                                  </w:divBdr>
                                </w:div>
                                <w:div w:id="1908343405">
                                  <w:marLeft w:val="0"/>
                                  <w:marRight w:val="0"/>
                                  <w:marTop w:val="0"/>
                                  <w:marBottom w:val="0"/>
                                  <w:divBdr>
                                    <w:top w:val="none" w:sz="0" w:space="0" w:color="auto"/>
                                    <w:left w:val="none" w:sz="0" w:space="0" w:color="auto"/>
                                    <w:bottom w:val="none" w:sz="0" w:space="0" w:color="auto"/>
                                    <w:right w:val="none" w:sz="0" w:space="0" w:color="auto"/>
                                  </w:divBdr>
                                  <w:divsChild>
                                    <w:div w:id="1313868790">
                                      <w:marLeft w:val="0"/>
                                      <w:marRight w:val="0"/>
                                      <w:marTop w:val="0"/>
                                      <w:marBottom w:val="0"/>
                                      <w:divBdr>
                                        <w:top w:val="none" w:sz="0" w:space="0" w:color="auto"/>
                                        <w:left w:val="none" w:sz="0" w:space="0" w:color="auto"/>
                                        <w:bottom w:val="none" w:sz="0" w:space="0" w:color="auto"/>
                                        <w:right w:val="none" w:sz="0" w:space="0" w:color="auto"/>
                                      </w:divBdr>
                                      <w:divsChild>
                                        <w:div w:id="299727304">
                                          <w:marLeft w:val="0"/>
                                          <w:marRight w:val="0"/>
                                          <w:marTop w:val="0"/>
                                          <w:marBottom w:val="0"/>
                                          <w:divBdr>
                                            <w:top w:val="none" w:sz="0" w:space="0" w:color="auto"/>
                                            <w:left w:val="none" w:sz="0" w:space="0" w:color="auto"/>
                                            <w:bottom w:val="none" w:sz="0" w:space="0" w:color="auto"/>
                                            <w:right w:val="none" w:sz="0" w:space="0" w:color="auto"/>
                                          </w:divBdr>
                                        </w:div>
                                        <w:div w:id="528491239">
                                          <w:marLeft w:val="0"/>
                                          <w:marRight w:val="0"/>
                                          <w:marTop w:val="0"/>
                                          <w:marBottom w:val="0"/>
                                          <w:divBdr>
                                            <w:top w:val="none" w:sz="0" w:space="0" w:color="auto"/>
                                            <w:left w:val="none" w:sz="0" w:space="0" w:color="auto"/>
                                            <w:bottom w:val="none" w:sz="0" w:space="0" w:color="auto"/>
                                            <w:right w:val="none" w:sz="0" w:space="0" w:color="auto"/>
                                          </w:divBdr>
                                        </w:div>
                                        <w:div w:id="35049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5799377">
      <w:bodyDiv w:val="1"/>
      <w:marLeft w:val="0"/>
      <w:marRight w:val="0"/>
      <w:marTop w:val="0"/>
      <w:marBottom w:val="0"/>
      <w:divBdr>
        <w:top w:val="none" w:sz="0" w:space="0" w:color="auto"/>
        <w:left w:val="none" w:sz="0" w:space="0" w:color="auto"/>
        <w:bottom w:val="none" w:sz="0" w:space="0" w:color="auto"/>
        <w:right w:val="none" w:sz="0" w:space="0" w:color="auto"/>
      </w:divBdr>
    </w:div>
    <w:div w:id="859314116">
      <w:bodyDiv w:val="1"/>
      <w:marLeft w:val="0"/>
      <w:marRight w:val="0"/>
      <w:marTop w:val="0"/>
      <w:marBottom w:val="0"/>
      <w:divBdr>
        <w:top w:val="none" w:sz="0" w:space="0" w:color="auto"/>
        <w:left w:val="none" w:sz="0" w:space="0" w:color="auto"/>
        <w:bottom w:val="none" w:sz="0" w:space="0" w:color="auto"/>
        <w:right w:val="none" w:sz="0" w:space="0" w:color="auto"/>
      </w:divBdr>
      <w:divsChild>
        <w:div w:id="1902522773">
          <w:marLeft w:val="0"/>
          <w:marRight w:val="0"/>
          <w:marTop w:val="0"/>
          <w:marBottom w:val="0"/>
          <w:divBdr>
            <w:top w:val="none" w:sz="0" w:space="0" w:color="auto"/>
            <w:left w:val="none" w:sz="0" w:space="0" w:color="auto"/>
            <w:bottom w:val="none" w:sz="0" w:space="0" w:color="auto"/>
            <w:right w:val="none" w:sz="0" w:space="0" w:color="auto"/>
          </w:divBdr>
        </w:div>
        <w:div w:id="647435683">
          <w:marLeft w:val="0"/>
          <w:marRight w:val="0"/>
          <w:marTop w:val="0"/>
          <w:marBottom w:val="0"/>
          <w:divBdr>
            <w:top w:val="none" w:sz="0" w:space="0" w:color="auto"/>
            <w:left w:val="none" w:sz="0" w:space="0" w:color="auto"/>
            <w:bottom w:val="none" w:sz="0" w:space="0" w:color="auto"/>
            <w:right w:val="none" w:sz="0" w:space="0" w:color="auto"/>
          </w:divBdr>
        </w:div>
        <w:div w:id="796030252">
          <w:marLeft w:val="0"/>
          <w:marRight w:val="0"/>
          <w:marTop w:val="0"/>
          <w:marBottom w:val="0"/>
          <w:divBdr>
            <w:top w:val="none" w:sz="0" w:space="0" w:color="auto"/>
            <w:left w:val="none" w:sz="0" w:space="0" w:color="auto"/>
            <w:bottom w:val="none" w:sz="0" w:space="0" w:color="auto"/>
            <w:right w:val="none" w:sz="0" w:space="0" w:color="auto"/>
          </w:divBdr>
        </w:div>
        <w:div w:id="938564299">
          <w:marLeft w:val="0"/>
          <w:marRight w:val="0"/>
          <w:marTop w:val="0"/>
          <w:marBottom w:val="0"/>
          <w:divBdr>
            <w:top w:val="none" w:sz="0" w:space="0" w:color="auto"/>
            <w:left w:val="none" w:sz="0" w:space="0" w:color="auto"/>
            <w:bottom w:val="none" w:sz="0" w:space="0" w:color="auto"/>
            <w:right w:val="none" w:sz="0" w:space="0" w:color="auto"/>
          </w:divBdr>
        </w:div>
      </w:divsChild>
    </w:div>
    <w:div w:id="878469097">
      <w:bodyDiv w:val="1"/>
      <w:marLeft w:val="0"/>
      <w:marRight w:val="0"/>
      <w:marTop w:val="0"/>
      <w:marBottom w:val="0"/>
      <w:divBdr>
        <w:top w:val="none" w:sz="0" w:space="0" w:color="auto"/>
        <w:left w:val="none" w:sz="0" w:space="0" w:color="auto"/>
        <w:bottom w:val="none" w:sz="0" w:space="0" w:color="auto"/>
        <w:right w:val="none" w:sz="0" w:space="0" w:color="auto"/>
      </w:divBdr>
    </w:div>
    <w:div w:id="887491910">
      <w:bodyDiv w:val="1"/>
      <w:marLeft w:val="0"/>
      <w:marRight w:val="0"/>
      <w:marTop w:val="0"/>
      <w:marBottom w:val="0"/>
      <w:divBdr>
        <w:top w:val="none" w:sz="0" w:space="0" w:color="auto"/>
        <w:left w:val="none" w:sz="0" w:space="0" w:color="auto"/>
        <w:bottom w:val="none" w:sz="0" w:space="0" w:color="auto"/>
        <w:right w:val="none" w:sz="0" w:space="0" w:color="auto"/>
      </w:divBdr>
      <w:divsChild>
        <w:div w:id="646085853">
          <w:marLeft w:val="0"/>
          <w:marRight w:val="0"/>
          <w:marTop w:val="0"/>
          <w:marBottom w:val="0"/>
          <w:divBdr>
            <w:top w:val="none" w:sz="0" w:space="0" w:color="auto"/>
            <w:left w:val="none" w:sz="0" w:space="0" w:color="auto"/>
            <w:bottom w:val="none" w:sz="0" w:space="0" w:color="auto"/>
            <w:right w:val="none" w:sz="0" w:space="0" w:color="auto"/>
          </w:divBdr>
          <w:divsChild>
            <w:div w:id="656112529">
              <w:marLeft w:val="0"/>
              <w:marRight w:val="0"/>
              <w:marTop w:val="0"/>
              <w:marBottom w:val="0"/>
              <w:divBdr>
                <w:top w:val="none" w:sz="0" w:space="0" w:color="auto"/>
                <w:left w:val="none" w:sz="0" w:space="0" w:color="auto"/>
                <w:bottom w:val="none" w:sz="0" w:space="0" w:color="auto"/>
                <w:right w:val="none" w:sz="0" w:space="0" w:color="auto"/>
              </w:divBdr>
            </w:div>
          </w:divsChild>
        </w:div>
        <w:div w:id="84614230">
          <w:marLeft w:val="0"/>
          <w:marRight w:val="0"/>
          <w:marTop w:val="0"/>
          <w:marBottom w:val="0"/>
          <w:divBdr>
            <w:top w:val="none" w:sz="0" w:space="0" w:color="auto"/>
            <w:left w:val="none" w:sz="0" w:space="0" w:color="auto"/>
            <w:bottom w:val="none" w:sz="0" w:space="0" w:color="auto"/>
            <w:right w:val="none" w:sz="0" w:space="0" w:color="auto"/>
          </w:divBdr>
          <w:divsChild>
            <w:div w:id="1829662855">
              <w:marLeft w:val="0"/>
              <w:marRight w:val="0"/>
              <w:marTop w:val="0"/>
              <w:marBottom w:val="0"/>
              <w:divBdr>
                <w:top w:val="none" w:sz="0" w:space="0" w:color="auto"/>
                <w:left w:val="none" w:sz="0" w:space="0" w:color="auto"/>
                <w:bottom w:val="none" w:sz="0" w:space="0" w:color="auto"/>
                <w:right w:val="none" w:sz="0" w:space="0" w:color="auto"/>
              </w:divBdr>
              <w:divsChild>
                <w:div w:id="42068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73775">
          <w:marLeft w:val="0"/>
          <w:marRight w:val="0"/>
          <w:marTop w:val="0"/>
          <w:marBottom w:val="0"/>
          <w:divBdr>
            <w:top w:val="none" w:sz="0" w:space="0" w:color="auto"/>
            <w:left w:val="none" w:sz="0" w:space="0" w:color="auto"/>
            <w:bottom w:val="none" w:sz="0" w:space="0" w:color="auto"/>
            <w:right w:val="none" w:sz="0" w:space="0" w:color="auto"/>
          </w:divBdr>
          <w:divsChild>
            <w:div w:id="931206185">
              <w:marLeft w:val="0"/>
              <w:marRight w:val="0"/>
              <w:marTop w:val="0"/>
              <w:marBottom w:val="0"/>
              <w:divBdr>
                <w:top w:val="none" w:sz="0" w:space="0" w:color="auto"/>
                <w:left w:val="none" w:sz="0" w:space="0" w:color="auto"/>
                <w:bottom w:val="none" w:sz="0" w:space="0" w:color="auto"/>
                <w:right w:val="none" w:sz="0" w:space="0" w:color="auto"/>
              </w:divBdr>
            </w:div>
            <w:div w:id="151992805">
              <w:marLeft w:val="0"/>
              <w:marRight w:val="0"/>
              <w:marTop w:val="0"/>
              <w:marBottom w:val="0"/>
              <w:divBdr>
                <w:top w:val="none" w:sz="0" w:space="0" w:color="auto"/>
                <w:left w:val="none" w:sz="0" w:space="0" w:color="auto"/>
                <w:bottom w:val="none" w:sz="0" w:space="0" w:color="auto"/>
                <w:right w:val="none" w:sz="0" w:space="0" w:color="auto"/>
              </w:divBdr>
            </w:div>
          </w:divsChild>
        </w:div>
        <w:div w:id="523204518">
          <w:marLeft w:val="0"/>
          <w:marRight w:val="0"/>
          <w:marTop w:val="0"/>
          <w:marBottom w:val="0"/>
          <w:divBdr>
            <w:top w:val="none" w:sz="0" w:space="0" w:color="auto"/>
            <w:left w:val="none" w:sz="0" w:space="0" w:color="auto"/>
            <w:bottom w:val="none" w:sz="0" w:space="0" w:color="auto"/>
            <w:right w:val="none" w:sz="0" w:space="0" w:color="auto"/>
          </w:divBdr>
          <w:divsChild>
            <w:div w:id="797724635">
              <w:marLeft w:val="0"/>
              <w:marRight w:val="0"/>
              <w:marTop w:val="0"/>
              <w:marBottom w:val="0"/>
              <w:divBdr>
                <w:top w:val="none" w:sz="0" w:space="0" w:color="auto"/>
                <w:left w:val="none" w:sz="0" w:space="0" w:color="auto"/>
                <w:bottom w:val="none" w:sz="0" w:space="0" w:color="auto"/>
                <w:right w:val="none" w:sz="0" w:space="0" w:color="auto"/>
              </w:divBdr>
              <w:divsChild>
                <w:div w:id="642777233">
                  <w:marLeft w:val="0"/>
                  <w:marRight w:val="0"/>
                  <w:marTop w:val="0"/>
                  <w:marBottom w:val="0"/>
                  <w:divBdr>
                    <w:top w:val="none" w:sz="0" w:space="0" w:color="auto"/>
                    <w:left w:val="none" w:sz="0" w:space="0" w:color="auto"/>
                    <w:bottom w:val="none" w:sz="0" w:space="0" w:color="auto"/>
                    <w:right w:val="none" w:sz="0" w:space="0" w:color="auto"/>
                  </w:divBdr>
                  <w:divsChild>
                    <w:div w:id="1898323744">
                      <w:marLeft w:val="0"/>
                      <w:marRight w:val="0"/>
                      <w:marTop w:val="0"/>
                      <w:marBottom w:val="0"/>
                      <w:divBdr>
                        <w:top w:val="none" w:sz="0" w:space="0" w:color="auto"/>
                        <w:left w:val="none" w:sz="0" w:space="0" w:color="auto"/>
                        <w:bottom w:val="none" w:sz="0" w:space="0" w:color="auto"/>
                        <w:right w:val="none" w:sz="0" w:space="0" w:color="auto"/>
                      </w:divBdr>
                      <w:divsChild>
                        <w:div w:id="1709336852">
                          <w:marLeft w:val="0"/>
                          <w:marRight w:val="0"/>
                          <w:marTop w:val="0"/>
                          <w:marBottom w:val="0"/>
                          <w:divBdr>
                            <w:top w:val="none" w:sz="0" w:space="0" w:color="auto"/>
                            <w:left w:val="none" w:sz="0" w:space="0" w:color="auto"/>
                            <w:bottom w:val="none" w:sz="0" w:space="0" w:color="auto"/>
                            <w:right w:val="none" w:sz="0" w:space="0" w:color="auto"/>
                          </w:divBdr>
                        </w:div>
                        <w:div w:id="129722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615025">
      <w:bodyDiv w:val="1"/>
      <w:marLeft w:val="0"/>
      <w:marRight w:val="0"/>
      <w:marTop w:val="0"/>
      <w:marBottom w:val="0"/>
      <w:divBdr>
        <w:top w:val="none" w:sz="0" w:space="0" w:color="auto"/>
        <w:left w:val="none" w:sz="0" w:space="0" w:color="auto"/>
        <w:bottom w:val="none" w:sz="0" w:space="0" w:color="auto"/>
        <w:right w:val="none" w:sz="0" w:space="0" w:color="auto"/>
      </w:divBdr>
    </w:div>
    <w:div w:id="941491959">
      <w:bodyDiv w:val="1"/>
      <w:marLeft w:val="0"/>
      <w:marRight w:val="0"/>
      <w:marTop w:val="0"/>
      <w:marBottom w:val="0"/>
      <w:divBdr>
        <w:top w:val="none" w:sz="0" w:space="0" w:color="auto"/>
        <w:left w:val="none" w:sz="0" w:space="0" w:color="auto"/>
        <w:bottom w:val="none" w:sz="0" w:space="0" w:color="auto"/>
        <w:right w:val="none" w:sz="0" w:space="0" w:color="auto"/>
      </w:divBdr>
    </w:div>
    <w:div w:id="948512210">
      <w:bodyDiv w:val="1"/>
      <w:marLeft w:val="0"/>
      <w:marRight w:val="0"/>
      <w:marTop w:val="0"/>
      <w:marBottom w:val="0"/>
      <w:divBdr>
        <w:top w:val="none" w:sz="0" w:space="0" w:color="auto"/>
        <w:left w:val="none" w:sz="0" w:space="0" w:color="auto"/>
        <w:bottom w:val="none" w:sz="0" w:space="0" w:color="auto"/>
        <w:right w:val="none" w:sz="0" w:space="0" w:color="auto"/>
      </w:divBdr>
    </w:div>
    <w:div w:id="949970831">
      <w:bodyDiv w:val="1"/>
      <w:marLeft w:val="0"/>
      <w:marRight w:val="0"/>
      <w:marTop w:val="0"/>
      <w:marBottom w:val="0"/>
      <w:divBdr>
        <w:top w:val="none" w:sz="0" w:space="0" w:color="auto"/>
        <w:left w:val="none" w:sz="0" w:space="0" w:color="auto"/>
        <w:bottom w:val="none" w:sz="0" w:space="0" w:color="auto"/>
        <w:right w:val="none" w:sz="0" w:space="0" w:color="auto"/>
      </w:divBdr>
    </w:div>
    <w:div w:id="963849333">
      <w:bodyDiv w:val="1"/>
      <w:marLeft w:val="0"/>
      <w:marRight w:val="0"/>
      <w:marTop w:val="0"/>
      <w:marBottom w:val="0"/>
      <w:divBdr>
        <w:top w:val="none" w:sz="0" w:space="0" w:color="auto"/>
        <w:left w:val="none" w:sz="0" w:space="0" w:color="auto"/>
        <w:bottom w:val="none" w:sz="0" w:space="0" w:color="auto"/>
        <w:right w:val="none" w:sz="0" w:space="0" w:color="auto"/>
      </w:divBdr>
    </w:div>
    <w:div w:id="968440900">
      <w:bodyDiv w:val="1"/>
      <w:marLeft w:val="0"/>
      <w:marRight w:val="0"/>
      <w:marTop w:val="0"/>
      <w:marBottom w:val="0"/>
      <w:divBdr>
        <w:top w:val="none" w:sz="0" w:space="0" w:color="auto"/>
        <w:left w:val="none" w:sz="0" w:space="0" w:color="auto"/>
        <w:bottom w:val="none" w:sz="0" w:space="0" w:color="auto"/>
        <w:right w:val="none" w:sz="0" w:space="0" w:color="auto"/>
      </w:divBdr>
    </w:div>
    <w:div w:id="972518861">
      <w:bodyDiv w:val="1"/>
      <w:marLeft w:val="0"/>
      <w:marRight w:val="0"/>
      <w:marTop w:val="0"/>
      <w:marBottom w:val="0"/>
      <w:divBdr>
        <w:top w:val="none" w:sz="0" w:space="0" w:color="auto"/>
        <w:left w:val="none" w:sz="0" w:space="0" w:color="auto"/>
        <w:bottom w:val="none" w:sz="0" w:space="0" w:color="auto"/>
        <w:right w:val="none" w:sz="0" w:space="0" w:color="auto"/>
      </w:divBdr>
    </w:div>
    <w:div w:id="984090811">
      <w:bodyDiv w:val="1"/>
      <w:marLeft w:val="0"/>
      <w:marRight w:val="0"/>
      <w:marTop w:val="0"/>
      <w:marBottom w:val="0"/>
      <w:divBdr>
        <w:top w:val="none" w:sz="0" w:space="0" w:color="auto"/>
        <w:left w:val="none" w:sz="0" w:space="0" w:color="auto"/>
        <w:bottom w:val="none" w:sz="0" w:space="0" w:color="auto"/>
        <w:right w:val="none" w:sz="0" w:space="0" w:color="auto"/>
      </w:divBdr>
    </w:div>
    <w:div w:id="987788892">
      <w:bodyDiv w:val="1"/>
      <w:marLeft w:val="0"/>
      <w:marRight w:val="0"/>
      <w:marTop w:val="0"/>
      <w:marBottom w:val="0"/>
      <w:divBdr>
        <w:top w:val="none" w:sz="0" w:space="0" w:color="auto"/>
        <w:left w:val="none" w:sz="0" w:space="0" w:color="auto"/>
        <w:bottom w:val="none" w:sz="0" w:space="0" w:color="auto"/>
        <w:right w:val="none" w:sz="0" w:space="0" w:color="auto"/>
      </w:divBdr>
      <w:divsChild>
        <w:div w:id="329334613">
          <w:marLeft w:val="0"/>
          <w:marRight w:val="0"/>
          <w:marTop w:val="0"/>
          <w:marBottom w:val="0"/>
          <w:divBdr>
            <w:top w:val="none" w:sz="0" w:space="0" w:color="auto"/>
            <w:left w:val="none" w:sz="0" w:space="0" w:color="auto"/>
            <w:bottom w:val="none" w:sz="0" w:space="0" w:color="auto"/>
            <w:right w:val="none" w:sz="0" w:space="0" w:color="auto"/>
          </w:divBdr>
          <w:divsChild>
            <w:div w:id="1548950073">
              <w:marLeft w:val="0"/>
              <w:marRight w:val="0"/>
              <w:marTop w:val="0"/>
              <w:marBottom w:val="0"/>
              <w:divBdr>
                <w:top w:val="none" w:sz="0" w:space="0" w:color="auto"/>
                <w:left w:val="none" w:sz="0" w:space="0" w:color="auto"/>
                <w:bottom w:val="none" w:sz="0" w:space="0" w:color="auto"/>
                <w:right w:val="none" w:sz="0" w:space="0" w:color="auto"/>
              </w:divBdr>
            </w:div>
          </w:divsChild>
        </w:div>
        <w:div w:id="1547060180">
          <w:marLeft w:val="0"/>
          <w:marRight w:val="0"/>
          <w:marTop w:val="0"/>
          <w:marBottom w:val="0"/>
          <w:divBdr>
            <w:top w:val="none" w:sz="0" w:space="0" w:color="auto"/>
            <w:left w:val="none" w:sz="0" w:space="0" w:color="auto"/>
            <w:bottom w:val="none" w:sz="0" w:space="0" w:color="auto"/>
            <w:right w:val="none" w:sz="0" w:space="0" w:color="auto"/>
          </w:divBdr>
          <w:divsChild>
            <w:div w:id="411119498">
              <w:marLeft w:val="0"/>
              <w:marRight w:val="0"/>
              <w:marTop w:val="0"/>
              <w:marBottom w:val="0"/>
              <w:divBdr>
                <w:top w:val="none" w:sz="0" w:space="0" w:color="auto"/>
                <w:left w:val="none" w:sz="0" w:space="0" w:color="auto"/>
                <w:bottom w:val="none" w:sz="0" w:space="0" w:color="auto"/>
                <w:right w:val="none" w:sz="0" w:space="0" w:color="auto"/>
              </w:divBdr>
              <w:divsChild>
                <w:div w:id="1183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066022">
          <w:marLeft w:val="0"/>
          <w:marRight w:val="0"/>
          <w:marTop w:val="0"/>
          <w:marBottom w:val="0"/>
          <w:divBdr>
            <w:top w:val="none" w:sz="0" w:space="0" w:color="auto"/>
            <w:left w:val="none" w:sz="0" w:space="0" w:color="auto"/>
            <w:bottom w:val="none" w:sz="0" w:space="0" w:color="auto"/>
            <w:right w:val="none" w:sz="0" w:space="0" w:color="auto"/>
          </w:divBdr>
          <w:divsChild>
            <w:div w:id="639501011">
              <w:marLeft w:val="0"/>
              <w:marRight w:val="0"/>
              <w:marTop w:val="0"/>
              <w:marBottom w:val="0"/>
              <w:divBdr>
                <w:top w:val="none" w:sz="0" w:space="0" w:color="auto"/>
                <w:left w:val="none" w:sz="0" w:space="0" w:color="auto"/>
                <w:bottom w:val="none" w:sz="0" w:space="0" w:color="auto"/>
                <w:right w:val="none" w:sz="0" w:space="0" w:color="auto"/>
              </w:divBdr>
            </w:div>
            <w:div w:id="1396005065">
              <w:marLeft w:val="0"/>
              <w:marRight w:val="0"/>
              <w:marTop w:val="0"/>
              <w:marBottom w:val="0"/>
              <w:divBdr>
                <w:top w:val="none" w:sz="0" w:space="0" w:color="auto"/>
                <w:left w:val="none" w:sz="0" w:space="0" w:color="auto"/>
                <w:bottom w:val="none" w:sz="0" w:space="0" w:color="auto"/>
                <w:right w:val="none" w:sz="0" w:space="0" w:color="auto"/>
              </w:divBdr>
            </w:div>
          </w:divsChild>
        </w:div>
        <w:div w:id="1066294745">
          <w:marLeft w:val="0"/>
          <w:marRight w:val="0"/>
          <w:marTop w:val="0"/>
          <w:marBottom w:val="0"/>
          <w:divBdr>
            <w:top w:val="none" w:sz="0" w:space="0" w:color="auto"/>
            <w:left w:val="none" w:sz="0" w:space="0" w:color="auto"/>
            <w:bottom w:val="none" w:sz="0" w:space="0" w:color="auto"/>
            <w:right w:val="none" w:sz="0" w:space="0" w:color="auto"/>
          </w:divBdr>
          <w:divsChild>
            <w:div w:id="1876230566">
              <w:marLeft w:val="0"/>
              <w:marRight w:val="0"/>
              <w:marTop w:val="0"/>
              <w:marBottom w:val="0"/>
              <w:divBdr>
                <w:top w:val="none" w:sz="0" w:space="0" w:color="auto"/>
                <w:left w:val="none" w:sz="0" w:space="0" w:color="auto"/>
                <w:bottom w:val="none" w:sz="0" w:space="0" w:color="auto"/>
                <w:right w:val="none" w:sz="0" w:space="0" w:color="auto"/>
              </w:divBdr>
              <w:divsChild>
                <w:div w:id="1354768759">
                  <w:marLeft w:val="0"/>
                  <w:marRight w:val="0"/>
                  <w:marTop w:val="0"/>
                  <w:marBottom w:val="0"/>
                  <w:divBdr>
                    <w:top w:val="none" w:sz="0" w:space="0" w:color="auto"/>
                    <w:left w:val="none" w:sz="0" w:space="0" w:color="auto"/>
                    <w:bottom w:val="none" w:sz="0" w:space="0" w:color="auto"/>
                    <w:right w:val="none" w:sz="0" w:space="0" w:color="auto"/>
                  </w:divBdr>
                  <w:divsChild>
                    <w:div w:id="125987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885874">
      <w:bodyDiv w:val="1"/>
      <w:marLeft w:val="0"/>
      <w:marRight w:val="0"/>
      <w:marTop w:val="0"/>
      <w:marBottom w:val="0"/>
      <w:divBdr>
        <w:top w:val="none" w:sz="0" w:space="0" w:color="auto"/>
        <w:left w:val="none" w:sz="0" w:space="0" w:color="auto"/>
        <w:bottom w:val="none" w:sz="0" w:space="0" w:color="auto"/>
        <w:right w:val="none" w:sz="0" w:space="0" w:color="auto"/>
      </w:divBdr>
    </w:div>
    <w:div w:id="1003124714">
      <w:bodyDiv w:val="1"/>
      <w:marLeft w:val="0"/>
      <w:marRight w:val="0"/>
      <w:marTop w:val="0"/>
      <w:marBottom w:val="0"/>
      <w:divBdr>
        <w:top w:val="none" w:sz="0" w:space="0" w:color="auto"/>
        <w:left w:val="none" w:sz="0" w:space="0" w:color="auto"/>
        <w:bottom w:val="none" w:sz="0" w:space="0" w:color="auto"/>
        <w:right w:val="none" w:sz="0" w:space="0" w:color="auto"/>
      </w:divBdr>
    </w:div>
    <w:div w:id="1011377235">
      <w:bodyDiv w:val="1"/>
      <w:marLeft w:val="0"/>
      <w:marRight w:val="0"/>
      <w:marTop w:val="0"/>
      <w:marBottom w:val="0"/>
      <w:divBdr>
        <w:top w:val="none" w:sz="0" w:space="0" w:color="auto"/>
        <w:left w:val="none" w:sz="0" w:space="0" w:color="auto"/>
        <w:bottom w:val="none" w:sz="0" w:space="0" w:color="auto"/>
        <w:right w:val="none" w:sz="0" w:space="0" w:color="auto"/>
      </w:divBdr>
    </w:div>
    <w:div w:id="1035891285">
      <w:bodyDiv w:val="1"/>
      <w:marLeft w:val="0"/>
      <w:marRight w:val="0"/>
      <w:marTop w:val="0"/>
      <w:marBottom w:val="0"/>
      <w:divBdr>
        <w:top w:val="none" w:sz="0" w:space="0" w:color="auto"/>
        <w:left w:val="none" w:sz="0" w:space="0" w:color="auto"/>
        <w:bottom w:val="none" w:sz="0" w:space="0" w:color="auto"/>
        <w:right w:val="none" w:sz="0" w:space="0" w:color="auto"/>
      </w:divBdr>
      <w:divsChild>
        <w:div w:id="1867013236">
          <w:marLeft w:val="0"/>
          <w:marRight w:val="0"/>
          <w:marTop w:val="0"/>
          <w:marBottom w:val="0"/>
          <w:divBdr>
            <w:top w:val="none" w:sz="0" w:space="0" w:color="auto"/>
            <w:left w:val="none" w:sz="0" w:space="0" w:color="auto"/>
            <w:bottom w:val="none" w:sz="0" w:space="0" w:color="auto"/>
            <w:right w:val="none" w:sz="0" w:space="0" w:color="auto"/>
          </w:divBdr>
        </w:div>
        <w:div w:id="1846162077">
          <w:marLeft w:val="0"/>
          <w:marRight w:val="0"/>
          <w:marTop w:val="0"/>
          <w:marBottom w:val="0"/>
          <w:divBdr>
            <w:top w:val="none" w:sz="0" w:space="0" w:color="auto"/>
            <w:left w:val="none" w:sz="0" w:space="0" w:color="auto"/>
            <w:bottom w:val="none" w:sz="0" w:space="0" w:color="auto"/>
            <w:right w:val="none" w:sz="0" w:space="0" w:color="auto"/>
          </w:divBdr>
        </w:div>
      </w:divsChild>
    </w:div>
    <w:div w:id="1041126440">
      <w:bodyDiv w:val="1"/>
      <w:marLeft w:val="0"/>
      <w:marRight w:val="0"/>
      <w:marTop w:val="0"/>
      <w:marBottom w:val="0"/>
      <w:divBdr>
        <w:top w:val="none" w:sz="0" w:space="0" w:color="auto"/>
        <w:left w:val="none" w:sz="0" w:space="0" w:color="auto"/>
        <w:bottom w:val="none" w:sz="0" w:space="0" w:color="auto"/>
        <w:right w:val="none" w:sz="0" w:space="0" w:color="auto"/>
      </w:divBdr>
    </w:div>
    <w:div w:id="1041975660">
      <w:bodyDiv w:val="1"/>
      <w:marLeft w:val="0"/>
      <w:marRight w:val="0"/>
      <w:marTop w:val="0"/>
      <w:marBottom w:val="0"/>
      <w:divBdr>
        <w:top w:val="none" w:sz="0" w:space="0" w:color="auto"/>
        <w:left w:val="none" w:sz="0" w:space="0" w:color="auto"/>
        <w:bottom w:val="none" w:sz="0" w:space="0" w:color="auto"/>
        <w:right w:val="none" w:sz="0" w:space="0" w:color="auto"/>
      </w:divBdr>
    </w:div>
    <w:div w:id="1088699370">
      <w:bodyDiv w:val="1"/>
      <w:marLeft w:val="0"/>
      <w:marRight w:val="0"/>
      <w:marTop w:val="0"/>
      <w:marBottom w:val="0"/>
      <w:divBdr>
        <w:top w:val="none" w:sz="0" w:space="0" w:color="auto"/>
        <w:left w:val="none" w:sz="0" w:space="0" w:color="auto"/>
        <w:bottom w:val="none" w:sz="0" w:space="0" w:color="auto"/>
        <w:right w:val="none" w:sz="0" w:space="0" w:color="auto"/>
      </w:divBdr>
    </w:div>
    <w:div w:id="1103723580">
      <w:bodyDiv w:val="1"/>
      <w:marLeft w:val="0"/>
      <w:marRight w:val="0"/>
      <w:marTop w:val="0"/>
      <w:marBottom w:val="0"/>
      <w:divBdr>
        <w:top w:val="none" w:sz="0" w:space="0" w:color="auto"/>
        <w:left w:val="none" w:sz="0" w:space="0" w:color="auto"/>
        <w:bottom w:val="none" w:sz="0" w:space="0" w:color="auto"/>
        <w:right w:val="none" w:sz="0" w:space="0" w:color="auto"/>
      </w:divBdr>
    </w:div>
    <w:div w:id="1120958679">
      <w:bodyDiv w:val="1"/>
      <w:marLeft w:val="0"/>
      <w:marRight w:val="0"/>
      <w:marTop w:val="0"/>
      <w:marBottom w:val="0"/>
      <w:divBdr>
        <w:top w:val="none" w:sz="0" w:space="0" w:color="auto"/>
        <w:left w:val="none" w:sz="0" w:space="0" w:color="auto"/>
        <w:bottom w:val="none" w:sz="0" w:space="0" w:color="auto"/>
        <w:right w:val="none" w:sz="0" w:space="0" w:color="auto"/>
      </w:divBdr>
    </w:div>
    <w:div w:id="1140607676">
      <w:bodyDiv w:val="1"/>
      <w:marLeft w:val="0"/>
      <w:marRight w:val="0"/>
      <w:marTop w:val="0"/>
      <w:marBottom w:val="0"/>
      <w:divBdr>
        <w:top w:val="none" w:sz="0" w:space="0" w:color="auto"/>
        <w:left w:val="none" w:sz="0" w:space="0" w:color="auto"/>
        <w:bottom w:val="none" w:sz="0" w:space="0" w:color="auto"/>
        <w:right w:val="none" w:sz="0" w:space="0" w:color="auto"/>
      </w:divBdr>
      <w:divsChild>
        <w:div w:id="1085305832">
          <w:marLeft w:val="0"/>
          <w:marRight w:val="0"/>
          <w:marTop w:val="0"/>
          <w:marBottom w:val="0"/>
          <w:divBdr>
            <w:top w:val="none" w:sz="0" w:space="0" w:color="auto"/>
            <w:left w:val="none" w:sz="0" w:space="0" w:color="auto"/>
            <w:bottom w:val="none" w:sz="0" w:space="0" w:color="auto"/>
            <w:right w:val="none" w:sz="0" w:space="0" w:color="auto"/>
          </w:divBdr>
        </w:div>
      </w:divsChild>
    </w:div>
    <w:div w:id="1164274784">
      <w:bodyDiv w:val="1"/>
      <w:marLeft w:val="0"/>
      <w:marRight w:val="0"/>
      <w:marTop w:val="0"/>
      <w:marBottom w:val="0"/>
      <w:divBdr>
        <w:top w:val="none" w:sz="0" w:space="0" w:color="auto"/>
        <w:left w:val="none" w:sz="0" w:space="0" w:color="auto"/>
        <w:bottom w:val="none" w:sz="0" w:space="0" w:color="auto"/>
        <w:right w:val="none" w:sz="0" w:space="0" w:color="auto"/>
      </w:divBdr>
      <w:divsChild>
        <w:div w:id="2105833233">
          <w:marLeft w:val="0"/>
          <w:marRight w:val="0"/>
          <w:marTop w:val="0"/>
          <w:marBottom w:val="0"/>
          <w:divBdr>
            <w:top w:val="none" w:sz="0" w:space="0" w:color="auto"/>
            <w:left w:val="none" w:sz="0" w:space="0" w:color="auto"/>
            <w:bottom w:val="none" w:sz="0" w:space="0" w:color="auto"/>
            <w:right w:val="none" w:sz="0" w:space="0" w:color="auto"/>
          </w:divBdr>
          <w:divsChild>
            <w:div w:id="1875266451">
              <w:marLeft w:val="0"/>
              <w:marRight w:val="0"/>
              <w:marTop w:val="0"/>
              <w:marBottom w:val="0"/>
              <w:divBdr>
                <w:top w:val="none" w:sz="0" w:space="0" w:color="auto"/>
                <w:left w:val="none" w:sz="0" w:space="0" w:color="auto"/>
                <w:bottom w:val="none" w:sz="0" w:space="0" w:color="auto"/>
                <w:right w:val="none" w:sz="0" w:space="0" w:color="auto"/>
              </w:divBdr>
              <w:divsChild>
                <w:div w:id="1969119622">
                  <w:marLeft w:val="0"/>
                  <w:marRight w:val="0"/>
                  <w:marTop w:val="0"/>
                  <w:marBottom w:val="0"/>
                  <w:divBdr>
                    <w:top w:val="none" w:sz="0" w:space="0" w:color="auto"/>
                    <w:left w:val="none" w:sz="0" w:space="0" w:color="auto"/>
                    <w:bottom w:val="none" w:sz="0" w:space="0" w:color="auto"/>
                    <w:right w:val="none" w:sz="0" w:space="0" w:color="auto"/>
                  </w:divBdr>
                </w:div>
              </w:divsChild>
            </w:div>
            <w:div w:id="534276237">
              <w:marLeft w:val="0"/>
              <w:marRight w:val="0"/>
              <w:marTop w:val="0"/>
              <w:marBottom w:val="0"/>
              <w:divBdr>
                <w:top w:val="none" w:sz="0" w:space="0" w:color="auto"/>
                <w:left w:val="none" w:sz="0" w:space="0" w:color="auto"/>
                <w:bottom w:val="none" w:sz="0" w:space="0" w:color="auto"/>
                <w:right w:val="none" w:sz="0" w:space="0" w:color="auto"/>
              </w:divBdr>
              <w:divsChild>
                <w:div w:id="200894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87382">
          <w:marLeft w:val="0"/>
          <w:marRight w:val="0"/>
          <w:marTop w:val="0"/>
          <w:marBottom w:val="0"/>
          <w:divBdr>
            <w:top w:val="none" w:sz="0" w:space="0" w:color="auto"/>
            <w:left w:val="none" w:sz="0" w:space="0" w:color="auto"/>
            <w:bottom w:val="none" w:sz="0" w:space="0" w:color="auto"/>
            <w:right w:val="none" w:sz="0" w:space="0" w:color="auto"/>
          </w:divBdr>
          <w:divsChild>
            <w:div w:id="1897428377">
              <w:marLeft w:val="0"/>
              <w:marRight w:val="0"/>
              <w:marTop w:val="0"/>
              <w:marBottom w:val="0"/>
              <w:divBdr>
                <w:top w:val="single" w:sz="6" w:space="15" w:color="CCCCCC"/>
                <w:left w:val="none" w:sz="0" w:space="0" w:color="auto"/>
                <w:bottom w:val="single" w:sz="6" w:space="15" w:color="CCCCCC"/>
                <w:right w:val="none" w:sz="0" w:space="0" w:color="auto"/>
              </w:divBdr>
              <w:divsChild>
                <w:div w:id="18626366">
                  <w:marLeft w:val="0"/>
                  <w:marRight w:val="0"/>
                  <w:marTop w:val="0"/>
                  <w:marBottom w:val="0"/>
                  <w:divBdr>
                    <w:top w:val="none" w:sz="0" w:space="0" w:color="auto"/>
                    <w:left w:val="none" w:sz="0" w:space="0" w:color="auto"/>
                    <w:bottom w:val="none" w:sz="0" w:space="0" w:color="auto"/>
                    <w:right w:val="none" w:sz="0" w:space="0" w:color="auto"/>
                  </w:divBdr>
                </w:div>
              </w:divsChild>
            </w:div>
            <w:div w:id="1060203693">
              <w:marLeft w:val="0"/>
              <w:marRight w:val="0"/>
              <w:marTop w:val="0"/>
              <w:marBottom w:val="0"/>
              <w:divBdr>
                <w:top w:val="none" w:sz="0" w:space="0" w:color="auto"/>
                <w:left w:val="none" w:sz="0" w:space="0" w:color="auto"/>
                <w:bottom w:val="none" w:sz="0" w:space="0" w:color="auto"/>
                <w:right w:val="none" w:sz="0" w:space="0" w:color="auto"/>
              </w:divBdr>
              <w:divsChild>
                <w:div w:id="122307453">
                  <w:marLeft w:val="0"/>
                  <w:marRight w:val="0"/>
                  <w:marTop w:val="0"/>
                  <w:marBottom w:val="0"/>
                  <w:divBdr>
                    <w:top w:val="none" w:sz="0" w:space="0" w:color="auto"/>
                    <w:left w:val="none" w:sz="0" w:space="0" w:color="auto"/>
                    <w:bottom w:val="none" w:sz="0" w:space="0" w:color="auto"/>
                    <w:right w:val="none" w:sz="0" w:space="0" w:color="auto"/>
                  </w:divBdr>
                  <w:divsChild>
                    <w:div w:id="11124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90070">
              <w:marLeft w:val="0"/>
              <w:marRight w:val="0"/>
              <w:marTop w:val="0"/>
              <w:marBottom w:val="0"/>
              <w:divBdr>
                <w:top w:val="none" w:sz="0" w:space="0" w:color="auto"/>
                <w:left w:val="none" w:sz="0" w:space="0" w:color="auto"/>
                <w:bottom w:val="none" w:sz="0" w:space="0" w:color="auto"/>
                <w:right w:val="none" w:sz="0" w:space="0" w:color="auto"/>
              </w:divBdr>
              <w:divsChild>
                <w:div w:id="1891958984">
                  <w:marLeft w:val="-113"/>
                  <w:marRight w:val="-113"/>
                  <w:marTop w:val="0"/>
                  <w:marBottom w:val="0"/>
                  <w:divBdr>
                    <w:top w:val="none" w:sz="0" w:space="0" w:color="auto"/>
                    <w:left w:val="none" w:sz="0" w:space="0" w:color="auto"/>
                    <w:bottom w:val="none" w:sz="0" w:space="0" w:color="auto"/>
                    <w:right w:val="none" w:sz="0" w:space="0" w:color="auto"/>
                  </w:divBdr>
                  <w:divsChild>
                    <w:div w:id="332029965">
                      <w:marLeft w:val="0"/>
                      <w:marRight w:val="0"/>
                      <w:marTop w:val="0"/>
                      <w:marBottom w:val="0"/>
                      <w:divBdr>
                        <w:top w:val="none" w:sz="0" w:space="0" w:color="auto"/>
                        <w:left w:val="none" w:sz="0" w:space="0" w:color="auto"/>
                        <w:bottom w:val="none" w:sz="0" w:space="0" w:color="auto"/>
                        <w:right w:val="none" w:sz="0" w:space="0" w:color="auto"/>
                      </w:divBdr>
                      <w:divsChild>
                        <w:div w:id="632172753">
                          <w:marLeft w:val="-113"/>
                          <w:marRight w:val="-113"/>
                          <w:marTop w:val="0"/>
                          <w:marBottom w:val="0"/>
                          <w:divBdr>
                            <w:top w:val="none" w:sz="0" w:space="0" w:color="auto"/>
                            <w:left w:val="none" w:sz="0" w:space="0" w:color="auto"/>
                            <w:bottom w:val="none" w:sz="0" w:space="0" w:color="auto"/>
                            <w:right w:val="none" w:sz="0" w:space="0" w:color="auto"/>
                          </w:divBdr>
                          <w:divsChild>
                            <w:div w:id="477185704">
                              <w:marLeft w:val="0"/>
                              <w:marRight w:val="0"/>
                              <w:marTop w:val="0"/>
                              <w:marBottom w:val="0"/>
                              <w:divBdr>
                                <w:top w:val="none" w:sz="0" w:space="0" w:color="auto"/>
                                <w:left w:val="none" w:sz="0" w:space="0" w:color="auto"/>
                                <w:bottom w:val="none" w:sz="0" w:space="0" w:color="auto"/>
                                <w:right w:val="none" w:sz="0" w:space="0" w:color="auto"/>
                              </w:divBdr>
                              <w:divsChild>
                                <w:div w:id="111949205">
                                  <w:marLeft w:val="0"/>
                                  <w:marRight w:val="0"/>
                                  <w:marTop w:val="0"/>
                                  <w:marBottom w:val="0"/>
                                  <w:divBdr>
                                    <w:top w:val="none" w:sz="0" w:space="0" w:color="auto"/>
                                    <w:left w:val="none" w:sz="0" w:space="0" w:color="auto"/>
                                    <w:bottom w:val="none" w:sz="0" w:space="0" w:color="auto"/>
                                    <w:right w:val="none" w:sz="0" w:space="0" w:color="auto"/>
                                  </w:divBdr>
                                  <w:divsChild>
                                    <w:div w:id="1422674889">
                                      <w:marLeft w:val="0"/>
                                      <w:marRight w:val="0"/>
                                      <w:marTop w:val="0"/>
                                      <w:marBottom w:val="0"/>
                                      <w:divBdr>
                                        <w:top w:val="none" w:sz="0" w:space="0" w:color="auto"/>
                                        <w:left w:val="none" w:sz="0" w:space="0" w:color="auto"/>
                                        <w:bottom w:val="none" w:sz="0" w:space="0" w:color="auto"/>
                                        <w:right w:val="none" w:sz="0" w:space="0" w:color="auto"/>
                                      </w:divBdr>
                                      <w:divsChild>
                                        <w:div w:id="173689433">
                                          <w:marLeft w:val="0"/>
                                          <w:marRight w:val="0"/>
                                          <w:marTop w:val="0"/>
                                          <w:marBottom w:val="0"/>
                                          <w:divBdr>
                                            <w:top w:val="none" w:sz="0" w:space="0" w:color="auto"/>
                                            <w:left w:val="none" w:sz="0" w:space="0" w:color="auto"/>
                                            <w:bottom w:val="none" w:sz="0" w:space="0" w:color="auto"/>
                                            <w:right w:val="none" w:sz="0" w:space="0" w:color="auto"/>
                                          </w:divBdr>
                                          <w:divsChild>
                                            <w:div w:id="1720129931">
                                              <w:marLeft w:val="0"/>
                                              <w:marRight w:val="0"/>
                                              <w:marTop w:val="0"/>
                                              <w:marBottom w:val="0"/>
                                              <w:divBdr>
                                                <w:top w:val="none" w:sz="0" w:space="0" w:color="auto"/>
                                                <w:left w:val="none" w:sz="0" w:space="0" w:color="auto"/>
                                                <w:bottom w:val="none" w:sz="0" w:space="0" w:color="auto"/>
                                                <w:right w:val="none" w:sz="0" w:space="0" w:color="auto"/>
                                              </w:divBdr>
                                              <w:divsChild>
                                                <w:div w:id="488247979">
                                                  <w:marLeft w:val="0"/>
                                                  <w:marRight w:val="0"/>
                                                  <w:marTop w:val="0"/>
                                                  <w:marBottom w:val="0"/>
                                                  <w:divBdr>
                                                    <w:top w:val="none" w:sz="0" w:space="0" w:color="auto"/>
                                                    <w:left w:val="none" w:sz="0" w:space="0" w:color="auto"/>
                                                    <w:bottom w:val="none" w:sz="0" w:space="0" w:color="auto"/>
                                                    <w:right w:val="none" w:sz="0" w:space="0" w:color="auto"/>
                                                  </w:divBdr>
                                                  <w:divsChild>
                                                    <w:div w:id="1086531477">
                                                      <w:marLeft w:val="0"/>
                                                      <w:marRight w:val="0"/>
                                                      <w:marTop w:val="0"/>
                                                      <w:marBottom w:val="0"/>
                                                      <w:divBdr>
                                                        <w:top w:val="none" w:sz="0" w:space="0" w:color="auto"/>
                                                        <w:left w:val="none" w:sz="0" w:space="0" w:color="auto"/>
                                                        <w:bottom w:val="none" w:sz="0" w:space="0" w:color="auto"/>
                                                        <w:right w:val="none" w:sz="0" w:space="0" w:color="auto"/>
                                                      </w:divBdr>
                                                    </w:div>
                                                  </w:divsChild>
                                                </w:div>
                                                <w:div w:id="719089030">
                                                  <w:marLeft w:val="0"/>
                                                  <w:marRight w:val="0"/>
                                                  <w:marTop w:val="0"/>
                                                  <w:marBottom w:val="0"/>
                                                  <w:divBdr>
                                                    <w:top w:val="none" w:sz="0" w:space="0" w:color="auto"/>
                                                    <w:left w:val="none" w:sz="0" w:space="0" w:color="auto"/>
                                                    <w:bottom w:val="none" w:sz="0" w:space="0" w:color="auto"/>
                                                    <w:right w:val="none" w:sz="0" w:space="0" w:color="auto"/>
                                                  </w:divBdr>
                                                  <w:divsChild>
                                                    <w:div w:id="1262255374">
                                                      <w:marLeft w:val="0"/>
                                                      <w:marRight w:val="0"/>
                                                      <w:marTop w:val="0"/>
                                                      <w:marBottom w:val="0"/>
                                                      <w:divBdr>
                                                        <w:top w:val="none" w:sz="0" w:space="0" w:color="auto"/>
                                                        <w:left w:val="none" w:sz="0" w:space="0" w:color="auto"/>
                                                        <w:bottom w:val="none" w:sz="0" w:space="0" w:color="auto"/>
                                                        <w:right w:val="none" w:sz="0" w:space="0" w:color="auto"/>
                                                      </w:divBdr>
                                                    </w:div>
                                                  </w:divsChild>
                                                </w:div>
                                                <w:div w:id="575822232">
                                                  <w:marLeft w:val="0"/>
                                                  <w:marRight w:val="0"/>
                                                  <w:marTop w:val="0"/>
                                                  <w:marBottom w:val="0"/>
                                                  <w:divBdr>
                                                    <w:top w:val="none" w:sz="0" w:space="0" w:color="auto"/>
                                                    <w:left w:val="none" w:sz="0" w:space="0" w:color="auto"/>
                                                    <w:bottom w:val="none" w:sz="0" w:space="0" w:color="auto"/>
                                                    <w:right w:val="none" w:sz="0" w:space="0" w:color="auto"/>
                                                  </w:divBdr>
                                                  <w:divsChild>
                                                    <w:div w:id="1517309134">
                                                      <w:marLeft w:val="0"/>
                                                      <w:marRight w:val="0"/>
                                                      <w:marTop w:val="0"/>
                                                      <w:marBottom w:val="0"/>
                                                      <w:divBdr>
                                                        <w:top w:val="none" w:sz="0" w:space="0" w:color="auto"/>
                                                        <w:left w:val="none" w:sz="0" w:space="0" w:color="auto"/>
                                                        <w:bottom w:val="none" w:sz="0" w:space="0" w:color="auto"/>
                                                        <w:right w:val="none" w:sz="0" w:space="0" w:color="auto"/>
                                                      </w:divBdr>
                                                    </w:div>
                                                  </w:divsChild>
                                                </w:div>
                                                <w:div w:id="725563525">
                                                  <w:marLeft w:val="0"/>
                                                  <w:marRight w:val="0"/>
                                                  <w:marTop w:val="0"/>
                                                  <w:marBottom w:val="0"/>
                                                  <w:divBdr>
                                                    <w:top w:val="none" w:sz="0" w:space="0" w:color="auto"/>
                                                    <w:left w:val="none" w:sz="0" w:space="0" w:color="auto"/>
                                                    <w:bottom w:val="none" w:sz="0" w:space="0" w:color="auto"/>
                                                    <w:right w:val="none" w:sz="0" w:space="0" w:color="auto"/>
                                                  </w:divBdr>
                                                  <w:divsChild>
                                                    <w:div w:id="1050224934">
                                                      <w:marLeft w:val="0"/>
                                                      <w:marRight w:val="0"/>
                                                      <w:marTop w:val="0"/>
                                                      <w:marBottom w:val="0"/>
                                                      <w:divBdr>
                                                        <w:top w:val="none" w:sz="0" w:space="0" w:color="auto"/>
                                                        <w:left w:val="none" w:sz="0" w:space="0" w:color="auto"/>
                                                        <w:bottom w:val="none" w:sz="0" w:space="0" w:color="auto"/>
                                                        <w:right w:val="none" w:sz="0" w:space="0" w:color="auto"/>
                                                      </w:divBdr>
                                                    </w:div>
                                                  </w:divsChild>
                                                </w:div>
                                                <w:div w:id="1836802664">
                                                  <w:marLeft w:val="0"/>
                                                  <w:marRight w:val="0"/>
                                                  <w:marTop w:val="0"/>
                                                  <w:marBottom w:val="0"/>
                                                  <w:divBdr>
                                                    <w:top w:val="none" w:sz="0" w:space="0" w:color="auto"/>
                                                    <w:left w:val="none" w:sz="0" w:space="0" w:color="auto"/>
                                                    <w:bottom w:val="none" w:sz="0" w:space="0" w:color="auto"/>
                                                    <w:right w:val="none" w:sz="0" w:space="0" w:color="auto"/>
                                                  </w:divBdr>
                                                  <w:divsChild>
                                                    <w:div w:id="13187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026017">
                          <w:marLeft w:val="0"/>
                          <w:marRight w:val="0"/>
                          <w:marTop w:val="0"/>
                          <w:marBottom w:val="0"/>
                          <w:divBdr>
                            <w:top w:val="single" w:sz="2" w:space="0" w:color="CCCCCC"/>
                            <w:left w:val="single" w:sz="6" w:space="0" w:color="CCCCCC"/>
                            <w:bottom w:val="single" w:sz="2" w:space="0" w:color="CCCCCC"/>
                            <w:right w:val="single" w:sz="6" w:space="0" w:color="CCCCCC"/>
                          </w:divBdr>
                        </w:div>
                        <w:div w:id="533348725">
                          <w:marLeft w:val="0"/>
                          <w:marRight w:val="0"/>
                          <w:marTop w:val="0"/>
                          <w:marBottom w:val="0"/>
                          <w:divBdr>
                            <w:top w:val="none" w:sz="0" w:space="0" w:color="auto"/>
                            <w:left w:val="none" w:sz="0" w:space="0" w:color="auto"/>
                            <w:bottom w:val="none" w:sz="0" w:space="0" w:color="auto"/>
                            <w:right w:val="none" w:sz="0" w:space="0" w:color="auto"/>
                          </w:divBdr>
                          <w:divsChild>
                            <w:div w:id="103810876">
                              <w:marLeft w:val="0"/>
                              <w:marRight w:val="0"/>
                              <w:marTop w:val="0"/>
                              <w:marBottom w:val="0"/>
                              <w:divBdr>
                                <w:top w:val="none" w:sz="0" w:space="0" w:color="auto"/>
                                <w:left w:val="none" w:sz="0" w:space="0" w:color="auto"/>
                                <w:bottom w:val="none" w:sz="0" w:space="0" w:color="auto"/>
                                <w:right w:val="none" w:sz="0" w:space="0" w:color="auto"/>
                              </w:divBdr>
                            </w:div>
                            <w:div w:id="90247066">
                              <w:marLeft w:val="0"/>
                              <w:marRight w:val="0"/>
                              <w:marTop w:val="0"/>
                              <w:marBottom w:val="0"/>
                              <w:divBdr>
                                <w:top w:val="none" w:sz="0" w:space="0" w:color="auto"/>
                                <w:left w:val="none" w:sz="0" w:space="0" w:color="auto"/>
                                <w:bottom w:val="none" w:sz="0" w:space="0" w:color="auto"/>
                                <w:right w:val="none" w:sz="0" w:space="0" w:color="auto"/>
                              </w:divBdr>
                            </w:div>
                          </w:divsChild>
                        </w:div>
                        <w:div w:id="848062922">
                          <w:marLeft w:val="0"/>
                          <w:marRight w:val="0"/>
                          <w:marTop w:val="0"/>
                          <w:marBottom w:val="0"/>
                          <w:divBdr>
                            <w:top w:val="none" w:sz="0" w:space="0" w:color="auto"/>
                            <w:left w:val="none" w:sz="0" w:space="0" w:color="auto"/>
                            <w:bottom w:val="none" w:sz="0" w:space="0" w:color="auto"/>
                            <w:right w:val="none" w:sz="0" w:space="0" w:color="auto"/>
                          </w:divBdr>
                          <w:divsChild>
                            <w:div w:id="938027522">
                              <w:marLeft w:val="0"/>
                              <w:marRight w:val="0"/>
                              <w:marTop w:val="0"/>
                              <w:marBottom w:val="0"/>
                              <w:divBdr>
                                <w:top w:val="none" w:sz="0" w:space="0" w:color="auto"/>
                                <w:left w:val="none" w:sz="0" w:space="0" w:color="auto"/>
                                <w:bottom w:val="none" w:sz="0" w:space="0" w:color="auto"/>
                                <w:right w:val="none" w:sz="0" w:space="0" w:color="auto"/>
                              </w:divBdr>
                              <w:divsChild>
                                <w:div w:id="78140458">
                                  <w:marLeft w:val="0"/>
                                  <w:marRight w:val="0"/>
                                  <w:marTop w:val="0"/>
                                  <w:marBottom w:val="0"/>
                                  <w:divBdr>
                                    <w:top w:val="none" w:sz="0" w:space="0" w:color="auto"/>
                                    <w:left w:val="none" w:sz="0" w:space="0" w:color="auto"/>
                                    <w:bottom w:val="none" w:sz="0" w:space="0" w:color="auto"/>
                                    <w:right w:val="none" w:sz="0" w:space="0" w:color="auto"/>
                                  </w:divBdr>
                                  <w:divsChild>
                                    <w:div w:id="741758078">
                                      <w:marLeft w:val="0"/>
                                      <w:marRight w:val="0"/>
                                      <w:marTop w:val="1200"/>
                                      <w:marBottom w:val="0"/>
                                      <w:divBdr>
                                        <w:top w:val="none" w:sz="0" w:space="0" w:color="auto"/>
                                        <w:left w:val="none" w:sz="0" w:space="0" w:color="auto"/>
                                        <w:bottom w:val="none" w:sz="0" w:space="0" w:color="auto"/>
                                        <w:right w:val="none" w:sz="0" w:space="0" w:color="auto"/>
                                      </w:divBdr>
                                      <w:divsChild>
                                        <w:div w:id="172120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581145">
                                  <w:marLeft w:val="0"/>
                                  <w:marRight w:val="0"/>
                                  <w:marTop w:val="0"/>
                                  <w:marBottom w:val="0"/>
                                  <w:divBdr>
                                    <w:top w:val="none" w:sz="0" w:space="0" w:color="auto"/>
                                    <w:left w:val="none" w:sz="0" w:space="0" w:color="auto"/>
                                    <w:bottom w:val="none" w:sz="0" w:space="0" w:color="auto"/>
                                    <w:right w:val="none" w:sz="0" w:space="0" w:color="auto"/>
                                  </w:divBdr>
                                  <w:divsChild>
                                    <w:div w:id="1753240092">
                                      <w:marLeft w:val="0"/>
                                      <w:marRight w:val="0"/>
                                      <w:marTop w:val="1200"/>
                                      <w:marBottom w:val="0"/>
                                      <w:divBdr>
                                        <w:top w:val="none" w:sz="0" w:space="0" w:color="auto"/>
                                        <w:left w:val="none" w:sz="0" w:space="0" w:color="auto"/>
                                        <w:bottom w:val="none" w:sz="0" w:space="0" w:color="auto"/>
                                        <w:right w:val="none" w:sz="0" w:space="0" w:color="auto"/>
                                      </w:divBdr>
                                    </w:div>
                                  </w:divsChild>
                                </w:div>
                              </w:divsChild>
                            </w:div>
                          </w:divsChild>
                        </w:div>
                        <w:div w:id="1762754543">
                          <w:marLeft w:val="0"/>
                          <w:marRight w:val="0"/>
                          <w:marTop w:val="0"/>
                          <w:marBottom w:val="0"/>
                          <w:divBdr>
                            <w:top w:val="none" w:sz="0" w:space="0" w:color="auto"/>
                            <w:left w:val="none" w:sz="0" w:space="0" w:color="auto"/>
                            <w:bottom w:val="none" w:sz="0" w:space="0" w:color="auto"/>
                            <w:right w:val="none" w:sz="0" w:space="0" w:color="auto"/>
                          </w:divBdr>
                          <w:divsChild>
                            <w:div w:id="40916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9979357">
      <w:bodyDiv w:val="1"/>
      <w:marLeft w:val="0"/>
      <w:marRight w:val="0"/>
      <w:marTop w:val="0"/>
      <w:marBottom w:val="0"/>
      <w:divBdr>
        <w:top w:val="none" w:sz="0" w:space="0" w:color="auto"/>
        <w:left w:val="none" w:sz="0" w:space="0" w:color="auto"/>
        <w:bottom w:val="none" w:sz="0" w:space="0" w:color="auto"/>
        <w:right w:val="none" w:sz="0" w:space="0" w:color="auto"/>
      </w:divBdr>
    </w:div>
    <w:div w:id="1172838487">
      <w:bodyDiv w:val="1"/>
      <w:marLeft w:val="0"/>
      <w:marRight w:val="0"/>
      <w:marTop w:val="0"/>
      <w:marBottom w:val="0"/>
      <w:divBdr>
        <w:top w:val="none" w:sz="0" w:space="0" w:color="auto"/>
        <w:left w:val="none" w:sz="0" w:space="0" w:color="auto"/>
        <w:bottom w:val="none" w:sz="0" w:space="0" w:color="auto"/>
        <w:right w:val="none" w:sz="0" w:space="0" w:color="auto"/>
      </w:divBdr>
      <w:divsChild>
        <w:div w:id="902448798">
          <w:marLeft w:val="0"/>
          <w:marRight w:val="0"/>
          <w:marTop w:val="0"/>
          <w:marBottom w:val="0"/>
          <w:divBdr>
            <w:top w:val="none" w:sz="0" w:space="0" w:color="auto"/>
            <w:left w:val="none" w:sz="0" w:space="0" w:color="auto"/>
            <w:bottom w:val="none" w:sz="0" w:space="0" w:color="auto"/>
            <w:right w:val="none" w:sz="0" w:space="0" w:color="auto"/>
          </w:divBdr>
          <w:divsChild>
            <w:div w:id="235088975">
              <w:marLeft w:val="0"/>
              <w:marRight w:val="0"/>
              <w:marTop w:val="0"/>
              <w:marBottom w:val="0"/>
              <w:divBdr>
                <w:top w:val="none" w:sz="0" w:space="0" w:color="auto"/>
                <w:left w:val="none" w:sz="0" w:space="0" w:color="auto"/>
                <w:bottom w:val="none" w:sz="0" w:space="0" w:color="auto"/>
                <w:right w:val="none" w:sz="0" w:space="0" w:color="auto"/>
              </w:divBdr>
            </w:div>
            <w:div w:id="1987053166">
              <w:marLeft w:val="0"/>
              <w:marRight w:val="0"/>
              <w:marTop w:val="0"/>
              <w:marBottom w:val="0"/>
              <w:divBdr>
                <w:top w:val="none" w:sz="0" w:space="0" w:color="auto"/>
                <w:left w:val="none" w:sz="0" w:space="0" w:color="auto"/>
                <w:bottom w:val="none" w:sz="0" w:space="0" w:color="auto"/>
                <w:right w:val="none" w:sz="0" w:space="0" w:color="auto"/>
              </w:divBdr>
            </w:div>
            <w:div w:id="93821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39488">
      <w:bodyDiv w:val="1"/>
      <w:marLeft w:val="0"/>
      <w:marRight w:val="0"/>
      <w:marTop w:val="0"/>
      <w:marBottom w:val="0"/>
      <w:divBdr>
        <w:top w:val="none" w:sz="0" w:space="0" w:color="auto"/>
        <w:left w:val="none" w:sz="0" w:space="0" w:color="auto"/>
        <w:bottom w:val="none" w:sz="0" w:space="0" w:color="auto"/>
        <w:right w:val="none" w:sz="0" w:space="0" w:color="auto"/>
      </w:divBdr>
    </w:div>
    <w:div w:id="1270968639">
      <w:bodyDiv w:val="1"/>
      <w:marLeft w:val="0"/>
      <w:marRight w:val="0"/>
      <w:marTop w:val="0"/>
      <w:marBottom w:val="0"/>
      <w:divBdr>
        <w:top w:val="none" w:sz="0" w:space="0" w:color="auto"/>
        <w:left w:val="none" w:sz="0" w:space="0" w:color="auto"/>
        <w:bottom w:val="none" w:sz="0" w:space="0" w:color="auto"/>
        <w:right w:val="none" w:sz="0" w:space="0" w:color="auto"/>
      </w:divBdr>
    </w:div>
    <w:div w:id="1294873658">
      <w:bodyDiv w:val="1"/>
      <w:marLeft w:val="0"/>
      <w:marRight w:val="0"/>
      <w:marTop w:val="0"/>
      <w:marBottom w:val="0"/>
      <w:divBdr>
        <w:top w:val="none" w:sz="0" w:space="0" w:color="auto"/>
        <w:left w:val="none" w:sz="0" w:space="0" w:color="auto"/>
        <w:bottom w:val="none" w:sz="0" w:space="0" w:color="auto"/>
        <w:right w:val="none" w:sz="0" w:space="0" w:color="auto"/>
      </w:divBdr>
      <w:divsChild>
        <w:div w:id="333185900">
          <w:marLeft w:val="240"/>
          <w:marRight w:val="0"/>
          <w:marTop w:val="240"/>
          <w:marBottom w:val="240"/>
          <w:divBdr>
            <w:top w:val="none" w:sz="0" w:space="0" w:color="auto"/>
            <w:left w:val="none" w:sz="0" w:space="0" w:color="auto"/>
            <w:bottom w:val="none" w:sz="0" w:space="0" w:color="auto"/>
            <w:right w:val="none" w:sz="0" w:space="0" w:color="auto"/>
          </w:divBdr>
        </w:div>
        <w:div w:id="636955162">
          <w:marLeft w:val="240"/>
          <w:marRight w:val="0"/>
          <w:marTop w:val="240"/>
          <w:marBottom w:val="240"/>
          <w:divBdr>
            <w:top w:val="none" w:sz="0" w:space="0" w:color="auto"/>
            <w:left w:val="none" w:sz="0" w:space="0" w:color="auto"/>
            <w:bottom w:val="none" w:sz="0" w:space="0" w:color="auto"/>
            <w:right w:val="none" w:sz="0" w:space="0" w:color="auto"/>
          </w:divBdr>
        </w:div>
        <w:div w:id="1138104510">
          <w:marLeft w:val="240"/>
          <w:marRight w:val="0"/>
          <w:marTop w:val="240"/>
          <w:marBottom w:val="240"/>
          <w:divBdr>
            <w:top w:val="none" w:sz="0" w:space="0" w:color="auto"/>
            <w:left w:val="none" w:sz="0" w:space="0" w:color="auto"/>
            <w:bottom w:val="none" w:sz="0" w:space="0" w:color="auto"/>
            <w:right w:val="none" w:sz="0" w:space="0" w:color="auto"/>
          </w:divBdr>
        </w:div>
        <w:div w:id="1227566855">
          <w:marLeft w:val="240"/>
          <w:marRight w:val="0"/>
          <w:marTop w:val="240"/>
          <w:marBottom w:val="240"/>
          <w:divBdr>
            <w:top w:val="none" w:sz="0" w:space="0" w:color="auto"/>
            <w:left w:val="none" w:sz="0" w:space="0" w:color="auto"/>
            <w:bottom w:val="none" w:sz="0" w:space="0" w:color="auto"/>
            <w:right w:val="none" w:sz="0" w:space="0" w:color="auto"/>
          </w:divBdr>
        </w:div>
      </w:divsChild>
    </w:div>
    <w:div w:id="1313296527">
      <w:bodyDiv w:val="1"/>
      <w:marLeft w:val="0"/>
      <w:marRight w:val="0"/>
      <w:marTop w:val="0"/>
      <w:marBottom w:val="0"/>
      <w:divBdr>
        <w:top w:val="none" w:sz="0" w:space="0" w:color="auto"/>
        <w:left w:val="none" w:sz="0" w:space="0" w:color="auto"/>
        <w:bottom w:val="none" w:sz="0" w:space="0" w:color="auto"/>
        <w:right w:val="none" w:sz="0" w:space="0" w:color="auto"/>
      </w:divBdr>
    </w:div>
    <w:div w:id="1363092711">
      <w:bodyDiv w:val="1"/>
      <w:marLeft w:val="0"/>
      <w:marRight w:val="0"/>
      <w:marTop w:val="0"/>
      <w:marBottom w:val="0"/>
      <w:divBdr>
        <w:top w:val="none" w:sz="0" w:space="0" w:color="auto"/>
        <w:left w:val="none" w:sz="0" w:space="0" w:color="auto"/>
        <w:bottom w:val="none" w:sz="0" w:space="0" w:color="auto"/>
        <w:right w:val="none" w:sz="0" w:space="0" w:color="auto"/>
      </w:divBdr>
    </w:div>
    <w:div w:id="1371346486">
      <w:bodyDiv w:val="1"/>
      <w:marLeft w:val="0"/>
      <w:marRight w:val="0"/>
      <w:marTop w:val="0"/>
      <w:marBottom w:val="0"/>
      <w:divBdr>
        <w:top w:val="none" w:sz="0" w:space="0" w:color="auto"/>
        <w:left w:val="none" w:sz="0" w:space="0" w:color="auto"/>
        <w:bottom w:val="none" w:sz="0" w:space="0" w:color="auto"/>
        <w:right w:val="none" w:sz="0" w:space="0" w:color="auto"/>
      </w:divBdr>
      <w:divsChild>
        <w:div w:id="33585262">
          <w:marLeft w:val="0"/>
          <w:marRight w:val="0"/>
          <w:marTop w:val="0"/>
          <w:marBottom w:val="180"/>
          <w:divBdr>
            <w:top w:val="none" w:sz="0" w:space="0" w:color="auto"/>
            <w:left w:val="none" w:sz="0" w:space="0" w:color="auto"/>
            <w:bottom w:val="none" w:sz="0" w:space="0" w:color="auto"/>
            <w:right w:val="none" w:sz="0" w:space="0" w:color="auto"/>
          </w:divBdr>
        </w:div>
        <w:div w:id="423691687">
          <w:marLeft w:val="0"/>
          <w:marRight w:val="0"/>
          <w:marTop w:val="0"/>
          <w:marBottom w:val="180"/>
          <w:divBdr>
            <w:top w:val="none" w:sz="0" w:space="0" w:color="auto"/>
            <w:left w:val="none" w:sz="0" w:space="0" w:color="auto"/>
            <w:bottom w:val="none" w:sz="0" w:space="0" w:color="auto"/>
            <w:right w:val="none" w:sz="0" w:space="0" w:color="auto"/>
          </w:divBdr>
        </w:div>
        <w:div w:id="931163017">
          <w:marLeft w:val="0"/>
          <w:marRight w:val="0"/>
          <w:marTop w:val="0"/>
          <w:marBottom w:val="180"/>
          <w:divBdr>
            <w:top w:val="none" w:sz="0" w:space="0" w:color="auto"/>
            <w:left w:val="none" w:sz="0" w:space="0" w:color="auto"/>
            <w:bottom w:val="none" w:sz="0" w:space="0" w:color="auto"/>
            <w:right w:val="none" w:sz="0" w:space="0" w:color="auto"/>
          </w:divBdr>
        </w:div>
        <w:div w:id="1546679176">
          <w:marLeft w:val="0"/>
          <w:marRight w:val="0"/>
          <w:marTop w:val="0"/>
          <w:marBottom w:val="180"/>
          <w:divBdr>
            <w:top w:val="none" w:sz="0" w:space="0" w:color="auto"/>
            <w:left w:val="none" w:sz="0" w:space="0" w:color="auto"/>
            <w:bottom w:val="none" w:sz="0" w:space="0" w:color="auto"/>
            <w:right w:val="none" w:sz="0" w:space="0" w:color="auto"/>
          </w:divBdr>
        </w:div>
        <w:div w:id="2047565170">
          <w:marLeft w:val="0"/>
          <w:marRight w:val="0"/>
          <w:marTop w:val="0"/>
          <w:marBottom w:val="180"/>
          <w:divBdr>
            <w:top w:val="none" w:sz="0" w:space="0" w:color="auto"/>
            <w:left w:val="none" w:sz="0" w:space="0" w:color="auto"/>
            <w:bottom w:val="none" w:sz="0" w:space="0" w:color="auto"/>
            <w:right w:val="none" w:sz="0" w:space="0" w:color="auto"/>
          </w:divBdr>
        </w:div>
      </w:divsChild>
    </w:div>
    <w:div w:id="1371760863">
      <w:bodyDiv w:val="1"/>
      <w:marLeft w:val="0"/>
      <w:marRight w:val="0"/>
      <w:marTop w:val="0"/>
      <w:marBottom w:val="0"/>
      <w:divBdr>
        <w:top w:val="none" w:sz="0" w:space="0" w:color="auto"/>
        <w:left w:val="none" w:sz="0" w:space="0" w:color="auto"/>
        <w:bottom w:val="none" w:sz="0" w:space="0" w:color="auto"/>
        <w:right w:val="none" w:sz="0" w:space="0" w:color="auto"/>
      </w:divBdr>
    </w:div>
    <w:div w:id="1396539387">
      <w:bodyDiv w:val="1"/>
      <w:marLeft w:val="0"/>
      <w:marRight w:val="0"/>
      <w:marTop w:val="0"/>
      <w:marBottom w:val="0"/>
      <w:divBdr>
        <w:top w:val="none" w:sz="0" w:space="0" w:color="auto"/>
        <w:left w:val="none" w:sz="0" w:space="0" w:color="auto"/>
        <w:bottom w:val="none" w:sz="0" w:space="0" w:color="auto"/>
        <w:right w:val="none" w:sz="0" w:space="0" w:color="auto"/>
      </w:divBdr>
      <w:divsChild>
        <w:div w:id="1270314815">
          <w:marLeft w:val="0"/>
          <w:marRight w:val="0"/>
          <w:marTop w:val="0"/>
          <w:marBottom w:val="0"/>
          <w:divBdr>
            <w:top w:val="none" w:sz="0" w:space="0" w:color="auto"/>
            <w:left w:val="none" w:sz="0" w:space="0" w:color="auto"/>
            <w:bottom w:val="none" w:sz="0" w:space="0" w:color="auto"/>
            <w:right w:val="none" w:sz="0" w:space="0" w:color="auto"/>
          </w:divBdr>
          <w:divsChild>
            <w:div w:id="1203976064">
              <w:marLeft w:val="0"/>
              <w:marRight w:val="0"/>
              <w:marTop w:val="0"/>
              <w:marBottom w:val="0"/>
              <w:divBdr>
                <w:top w:val="none" w:sz="0" w:space="0" w:color="auto"/>
                <w:left w:val="none" w:sz="0" w:space="0" w:color="auto"/>
                <w:bottom w:val="none" w:sz="0" w:space="0" w:color="auto"/>
                <w:right w:val="none" w:sz="0" w:space="0" w:color="auto"/>
              </w:divBdr>
              <w:divsChild>
                <w:div w:id="1282568802">
                  <w:marLeft w:val="0"/>
                  <w:marRight w:val="0"/>
                  <w:marTop w:val="0"/>
                  <w:marBottom w:val="0"/>
                  <w:divBdr>
                    <w:top w:val="none" w:sz="0" w:space="0" w:color="auto"/>
                    <w:left w:val="none" w:sz="0" w:space="0" w:color="auto"/>
                    <w:bottom w:val="none" w:sz="0" w:space="0" w:color="auto"/>
                    <w:right w:val="none" w:sz="0" w:space="0" w:color="auto"/>
                  </w:divBdr>
                  <w:divsChild>
                    <w:div w:id="837502402">
                      <w:marLeft w:val="0"/>
                      <w:marRight w:val="0"/>
                      <w:marTop w:val="0"/>
                      <w:marBottom w:val="0"/>
                      <w:divBdr>
                        <w:top w:val="none" w:sz="0" w:space="0" w:color="auto"/>
                        <w:left w:val="none" w:sz="0" w:space="0" w:color="auto"/>
                        <w:bottom w:val="none" w:sz="0" w:space="0" w:color="auto"/>
                        <w:right w:val="none" w:sz="0" w:space="0" w:color="auto"/>
                      </w:divBdr>
                      <w:divsChild>
                        <w:div w:id="645857465">
                          <w:marLeft w:val="0"/>
                          <w:marRight w:val="0"/>
                          <w:marTop w:val="0"/>
                          <w:marBottom w:val="0"/>
                          <w:divBdr>
                            <w:top w:val="none" w:sz="0" w:space="0" w:color="auto"/>
                            <w:left w:val="none" w:sz="0" w:space="0" w:color="auto"/>
                            <w:bottom w:val="none" w:sz="0" w:space="0" w:color="auto"/>
                            <w:right w:val="none" w:sz="0" w:space="0" w:color="auto"/>
                          </w:divBdr>
                          <w:divsChild>
                            <w:div w:id="1729450243">
                              <w:marLeft w:val="0"/>
                              <w:marRight w:val="0"/>
                              <w:marTop w:val="0"/>
                              <w:marBottom w:val="0"/>
                              <w:divBdr>
                                <w:top w:val="none" w:sz="0" w:space="0" w:color="auto"/>
                                <w:left w:val="none" w:sz="0" w:space="0" w:color="auto"/>
                                <w:bottom w:val="none" w:sz="0" w:space="0" w:color="auto"/>
                                <w:right w:val="none" w:sz="0" w:space="0" w:color="auto"/>
                              </w:divBdr>
                            </w:div>
                            <w:div w:id="207265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059472">
      <w:bodyDiv w:val="1"/>
      <w:marLeft w:val="0"/>
      <w:marRight w:val="0"/>
      <w:marTop w:val="0"/>
      <w:marBottom w:val="0"/>
      <w:divBdr>
        <w:top w:val="none" w:sz="0" w:space="0" w:color="auto"/>
        <w:left w:val="none" w:sz="0" w:space="0" w:color="auto"/>
        <w:bottom w:val="none" w:sz="0" w:space="0" w:color="auto"/>
        <w:right w:val="none" w:sz="0" w:space="0" w:color="auto"/>
      </w:divBdr>
      <w:divsChild>
        <w:div w:id="1259485138">
          <w:marLeft w:val="0"/>
          <w:marRight w:val="0"/>
          <w:marTop w:val="0"/>
          <w:marBottom w:val="0"/>
          <w:divBdr>
            <w:top w:val="none" w:sz="0" w:space="0" w:color="auto"/>
            <w:left w:val="none" w:sz="0" w:space="0" w:color="auto"/>
            <w:bottom w:val="none" w:sz="0" w:space="0" w:color="auto"/>
            <w:right w:val="none" w:sz="0" w:space="0" w:color="auto"/>
          </w:divBdr>
        </w:div>
        <w:div w:id="280453808">
          <w:marLeft w:val="0"/>
          <w:marRight w:val="0"/>
          <w:marTop w:val="0"/>
          <w:marBottom w:val="0"/>
          <w:divBdr>
            <w:top w:val="none" w:sz="0" w:space="0" w:color="auto"/>
            <w:left w:val="none" w:sz="0" w:space="0" w:color="auto"/>
            <w:bottom w:val="none" w:sz="0" w:space="0" w:color="auto"/>
            <w:right w:val="none" w:sz="0" w:space="0" w:color="auto"/>
          </w:divBdr>
        </w:div>
        <w:div w:id="484516571">
          <w:marLeft w:val="0"/>
          <w:marRight w:val="0"/>
          <w:marTop w:val="0"/>
          <w:marBottom w:val="0"/>
          <w:divBdr>
            <w:top w:val="none" w:sz="0" w:space="0" w:color="auto"/>
            <w:left w:val="none" w:sz="0" w:space="0" w:color="auto"/>
            <w:bottom w:val="none" w:sz="0" w:space="0" w:color="auto"/>
            <w:right w:val="none" w:sz="0" w:space="0" w:color="auto"/>
          </w:divBdr>
        </w:div>
        <w:div w:id="1010641772">
          <w:marLeft w:val="0"/>
          <w:marRight w:val="0"/>
          <w:marTop w:val="0"/>
          <w:marBottom w:val="0"/>
          <w:divBdr>
            <w:top w:val="none" w:sz="0" w:space="0" w:color="auto"/>
            <w:left w:val="none" w:sz="0" w:space="0" w:color="auto"/>
            <w:bottom w:val="none" w:sz="0" w:space="0" w:color="auto"/>
            <w:right w:val="none" w:sz="0" w:space="0" w:color="auto"/>
          </w:divBdr>
        </w:div>
        <w:div w:id="1561209944">
          <w:marLeft w:val="0"/>
          <w:marRight w:val="0"/>
          <w:marTop w:val="0"/>
          <w:marBottom w:val="0"/>
          <w:divBdr>
            <w:top w:val="none" w:sz="0" w:space="0" w:color="auto"/>
            <w:left w:val="none" w:sz="0" w:space="0" w:color="auto"/>
            <w:bottom w:val="none" w:sz="0" w:space="0" w:color="auto"/>
            <w:right w:val="none" w:sz="0" w:space="0" w:color="auto"/>
          </w:divBdr>
        </w:div>
      </w:divsChild>
    </w:div>
    <w:div w:id="1407848940">
      <w:bodyDiv w:val="1"/>
      <w:marLeft w:val="0"/>
      <w:marRight w:val="0"/>
      <w:marTop w:val="0"/>
      <w:marBottom w:val="0"/>
      <w:divBdr>
        <w:top w:val="none" w:sz="0" w:space="0" w:color="auto"/>
        <w:left w:val="none" w:sz="0" w:space="0" w:color="auto"/>
        <w:bottom w:val="none" w:sz="0" w:space="0" w:color="auto"/>
        <w:right w:val="none" w:sz="0" w:space="0" w:color="auto"/>
      </w:divBdr>
      <w:divsChild>
        <w:div w:id="911044930">
          <w:marLeft w:val="0"/>
          <w:marRight w:val="0"/>
          <w:marTop w:val="0"/>
          <w:marBottom w:val="0"/>
          <w:divBdr>
            <w:top w:val="none" w:sz="0" w:space="0" w:color="auto"/>
            <w:left w:val="none" w:sz="0" w:space="0" w:color="auto"/>
            <w:bottom w:val="none" w:sz="0" w:space="0" w:color="auto"/>
            <w:right w:val="none" w:sz="0" w:space="0" w:color="auto"/>
          </w:divBdr>
        </w:div>
        <w:div w:id="447235716">
          <w:marLeft w:val="0"/>
          <w:marRight w:val="0"/>
          <w:marTop w:val="0"/>
          <w:marBottom w:val="0"/>
          <w:divBdr>
            <w:top w:val="none" w:sz="0" w:space="0" w:color="auto"/>
            <w:left w:val="none" w:sz="0" w:space="0" w:color="auto"/>
            <w:bottom w:val="none" w:sz="0" w:space="0" w:color="auto"/>
            <w:right w:val="none" w:sz="0" w:space="0" w:color="auto"/>
          </w:divBdr>
        </w:div>
      </w:divsChild>
    </w:div>
    <w:div w:id="1407991861">
      <w:bodyDiv w:val="1"/>
      <w:marLeft w:val="0"/>
      <w:marRight w:val="0"/>
      <w:marTop w:val="0"/>
      <w:marBottom w:val="0"/>
      <w:divBdr>
        <w:top w:val="none" w:sz="0" w:space="0" w:color="auto"/>
        <w:left w:val="none" w:sz="0" w:space="0" w:color="auto"/>
        <w:bottom w:val="none" w:sz="0" w:space="0" w:color="auto"/>
        <w:right w:val="none" w:sz="0" w:space="0" w:color="auto"/>
      </w:divBdr>
      <w:divsChild>
        <w:div w:id="1323773511">
          <w:marLeft w:val="0"/>
          <w:marRight w:val="0"/>
          <w:marTop w:val="0"/>
          <w:marBottom w:val="0"/>
          <w:divBdr>
            <w:top w:val="none" w:sz="0" w:space="0" w:color="auto"/>
            <w:left w:val="none" w:sz="0" w:space="0" w:color="auto"/>
            <w:bottom w:val="none" w:sz="0" w:space="0" w:color="auto"/>
            <w:right w:val="none" w:sz="0" w:space="0" w:color="auto"/>
          </w:divBdr>
          <w:divsChild>
            <w:div w:id="618490823">
              <w:marLeft w:val="0"/>
              <w:marRight w:val="0"/>
              <w:marTop w:val="0"/>
              <w:marBottom w:val="0"/>
              <w:divBdr>
                <w:top w:val="none" w:sz="0" w:space="0" w:color="auto"/>
                <w:left w:val="none" w:sz="0" w:space="0" w:color="auto"/>
                <w:bottom w:val="none" w:sz="0" w:space="0" w:color="auto"/>
                <w:right w:val="none" w:sz="0" w:space="0" w:color="auto"/>
              </w:divBdr>
            </w:div>
          </w:divsChild>
        </w:div>
        <w:div w:id="200019715">
          <w:marLeft w:val="0"/>
          <w:marRight w:val="0"/>
          <w:marTop w:val="0"/>
          <w:marBottom w:val="0"/>
          <w:divBdr>
            <w:top w:val="none" w:sz="0" w:space="0" w:color="auto"/>
            <w:left w:val="none" w:sz="0" w:space="0" w:color="auto"/>
            <w:bottom w:val="none" w:sz="0" w:space="0" w:color="auto"/>
            <w:right w:val="none" w:sz="0" w:space="0" w:color="auto"/>
          </w:divBdr>
          <w:divsChild>
            <w:div w:id="1414468423">
              <w:marLeft w:val="0"/>
              <w:marRight w:val="0"/>
              <w:marTop w:val="0"/>
              <w:marBottom w:val="0"/>
              <w:divBdr>
                <w:top w:val="none" w:sz="0" w:space="0" w:color="auto"/>
                <w:left w:val="none" w:sz="0" w:space="0" w:color="auto"/>
                <w:bottom w:val="none" w:sz="0" w:space="0" w:color="auto"/>
                <w:right w:val="none" w:sz="0" w:space="0" w:color="auto"/>
              </w:divBdr>
              <w:divsChild>
                <w:div w:id="171484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5835">
          <w:marLeft w:val="0"/>
          <w:marRight w:val="0"/>
          <w:marTop w:val="0"/>
          <w:marBottom w:val="0"/>
          <w:divBdr>
            <w:top w:val="none" w:sz="0" w:space="0" w:color="auto"/>
            <w:left w:val="none" w:sz="0" w:space="0" w:color="auto"/>
            <w:bottom w:val="none" w:sz="0" w:space="0" w:color="auto"/>
            <w:right w:val="none" w:sz="0" w:space="0" w:color="auto"/>
          </w:divBdr>
          <w:divsChild>
            <w:div w:id="1378041422">
              <w:marLeft w:val="0"/>
              <w:marRight w:val="0"/>
              <w:marTop w:val="0"/>
              <w:marBottom w:val="0"/>
              <w:divBdr>
                <w:top w:val="none" w:sz="0" w:space="0" w:color="auto"/>
                <w:left w:val="none" w:sz="0" w:space="0" w:color="auto"/>
                <w:bottom w:val="none" w:sz="0" w:space="0" w:color="auto"/>
                <w:right w:val="none" w:sz="0" w:space="0" w:color="auto"/>
              </w:divBdr>
            </w:div>
            <w:div w:id="1598977946">
              <w:marLeft w:val="0"/>
              <w:marRight w:val="0"/>
              <w:marTop w:val="0"/>
              <w:marBottom w:val="0"/>
              <w:divBdr>
                <w:top w:val="none" w:sz="0" w:space="0" w:color="auto"/>
                <w:left w:val="none" w:sz="0" w:space="0" w:color="auto"/>
                <w:bottom w:val="none" w:sz="0" w:space="0" w:color="auto"/>
                <w:right w:val="none" w:sz="0" w:space="0" w:color="auto"/>
              </w:divBdr>
            </w:div>
          </w:divsChild>
        </w:div>
        <w:div w:id="2103799566">
          <w:marLeft w:val="0"/>
          <w:marRight w:val="0"/>
          <w:marTop w:val="0"/>
          <w:marBottom w:val="0"/>
          <w:divBdr>
            <w:top w:val="none" w:sz="0" w:space="0" w:color="auto"/>
            <w:left w:val="none" w:sz="0" w:space="0" w:color="auto"/>
            <w:bottom w:val="none" w:sz="0" w:space="0" w:color="auto"/>
            <w:right w:val="none" w:sz="0" w:space="0" w:color="auto"/>
          </w:divBdr>
          <w:divsChild>
            <w:div w:id="1196118295">
              <w:marLeft w:val="0"/>
              <w:marRight w:val="0"/>
              <w:marTop w:val="0"/>
              <w:marBottom w:val="0"/>
              <w:divBdr>
                <w:top w:val="none" w:sz="0" w:space="0" w:color="auto"/>
                <w:left w:val="none" w:sz="0" w:space="0" w:color="auto"/>
                <w:bottom w:val="none" w:sz="0" w:space="0" w:color="auto"/>
                <w:right w:val="none" w:sz="0" w:space="0" w:color="auto"/>
              </w:divBdr>
              <w:divsChild>
                <w:div w:id="1485469126">
                  <w:marLeft w:val="0"/>
                  <w:marRight w:val="0"/>
                  <w:marTop w:val="0"/>
                  <w:marBottom w:val="0"/>
                  <w:divBdr>
                    <w:top w:val="none" w:sz="0" w:space="0" w:color="auto"/>
                    <w:left w:val="none" w:sz="0" w:space="0" w:color="auto"/>
                    <w:bottom w:val="none" w:sz="0" w:space="0" w:color="auto"/>
                    <w:right w:val="none" w:sz="0" w:space="0" w:color="auto"/>
                  </w:divBdr>
                  <w:divsChild>
                    <w:div w:id="2061974651">
                      <w:marLeft w:val="0"/>
                      <w:marRight w:val="0"/>
                      <w:marTop w:val="0"/>
                      <w:marBottom w:val="0"/>
                      <w:divBdr>
                        <w:top w:val="none" w:sz="0" w:space="0" w:color="auto"/>
                        <w:left w:val="none" w:sz="0" w:space="0" w:color="auto"/>
                        <w:bottom w:val="none" w:sz="0" w:space="0" w:color="auto"/>
                        <w:right w:val="none" w:sz="0" w:space="0" w:color="auto"/>
                      </w:divBdr>
                      <w:divsChild>
                        <w:div w:id="2107649761">
                          <w:marLeft w:val="0"/>
                          <w:marRight w:val="0"/>
                          <w:marTop w:val="0"/>
                          <w:marBottom w:val="0"/>
                          <w:divBdr>
                            <w:top w:val="none" w:sz="0" w:space="0" w:color="auto"/>
                            <w:left w:val="none" w:sz="0" w:space="0" w:color="auto"/>
                            <w:bottom w:val="none" w:sz="0" w:space="0" w:color="auto"/>
                            <w:right w:val="none" w:sz="0" w:space="0" w:color="auto"/>
                          </w:divBdr>
                        </w:div>
                        <w:div w:id="11530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4626939">
      <w:bodyDiv w:val="1"/>
      <w:marLeft w:val="0"/>
      <w:marRight w:val="0"/>
      <w:marTop w:val="0"/>
      <w:marBottom w:val="0"/>
      <w:divBdr>
        <w:top w:val="none" w:sz="0" w:space="0" w:color="auto"/>
        <w:left w:val="none" w:sz="0" w:space="0" w:color="auto"/>
        <w:bottom w:val="none" w:sz="0" w:space="0" w:color="auto"/>
        <w:right w:val="none" w:sz="0" w:space="0" w:color="auto"/>
      </w:divBdr>
      <w:divsChild>
        <w:div w:id="1337460246">
          <w:marLeft w:val="0"/>
          <w:marRight w:val="0"/>
          <w:marTop w:val="0"/>
          <w:marBottom w:val="630"/>
          <w:divBdr>
            <w:top w:val="none" w:sz="0" w:space="0" w:color="auto"/>
            <w:left w:val="none" w:sz="0" w:space="0" w:color="auto"/>
            <w:bottom w:val="none" w:sz="0" w:space="0" w:color="auto"/>
            <w:right w:val="none" w:sz="0" w:space="0" w:color="auto"/>
          </w:divBdr>
        </w:div>
        <w:div w:id="349186350">
          <w:marLeft w:val="0"/>
          <w:marRight w:val="0"/>
          <w:marTop w:val="150"/>
          <w:marBottom w:val="285"/>
          <w:divBdr>
            <w:top w:val="none" w:sz="0" w:space="0" w:color="auto"/>
            <w:left w:val="none" w:sz="0" w:space="0" w:color="auto"/>
            <w:bottom w:val="none" w:sz="0" w:space="0" w:color="auto"/>
            <w:right w:val="none" w:sz="0" w:space="0" w:color="auto"/>
          </w:divBdr>
        </w:div>
      </w:divsChild>
    </w:div>
    <w:div w:id="1422143368">
      <w:bodyDiv w:val="1"/>
      <w:marLeft w:val="0"/>
      <w:marRight w:val="0"/>
      <w:marTop w:val="0"/>
      <w:marBottom w:val="0"/>
      <w:divBdr>
        <w:top w:val="none" w:sz="0" w:space="0" w:color="auto"/>
        <w:left w:val="none" w:sz="0" w:space="0" w:color="auto"/>
        <w:bottom w:val="none" w:sz="0" w:space="0" w:color="auto"/>
        <w:right w:val="none" w:sz="0" w:space="0" w:color="auto"/>
      </w:divBdr>
      <w:divsChild>
        <w:div w:id="683676108">
          <w:marLeft w:val="0"/>
          <w:marRight w:val="0"/>
          <w:marTop w:val="0"/>
          <w:marBottom w:val="0"/>
          <w:divBdr>
            <w:top w:val="none" w:sz="0" w:space="0" w:color="auto"/>
            <w:left w:val="none" w:sz="0" w:space="0" w:color="auto"/>
            <w:bottom w:val="none" w:sz="0" w:space="0" w:color="auto"/>
            <w:right w:val="none" w:sz="0" w:space="0" w:color="auto"/>
          </w:divBdr>
          <w:divsChild>
            <w:div w:id="1814132634">
              <w:marLeft w:val="0"/>
              <w:marRight w:val="0"/>
              <w:marTop w:val="0"/>
              <w:marBottom w:val="0"/>
              <w:divBdr>
                <w:top w:val="none" w:sz="0" w:space="0" w:color="auto"/>
                <w:left w:val="none" w:sz="0" w:space="0" w:color="auto"/>
                <w:bottom w:val="none" w:sz="0" w:space="0" w:color="auto"/>
                <w:right w:val="none" w:sz="0" w:space="0" w:color="auto"/>
              </w:divBdr>
            </w:div>
            <w:div w:id="1816793164">
              <w:marLeft w:val="0"/>
              <w:marRight w:val="0"/>
              <w:marTop w:val="0"/>
              <w:marBottom w:val="0"/>
              <w:divBdr>
                <w:top w:val="none" w:sz="0" w:space="0" w:color="auto"/>
                <w:left w:val="none" w:sz="0" w:space="0" w:color="auto"/>
                <w:bottom w:val="none" w:sz="0" w:space="0" w:color="auto"/>
                <w:right w:val="none" w:sz="0" w:space="0" w:color="auto"/>
              </w:divBdr>
            </w:div>
            <w:div w:id="1099522381">
              <w:marLeft w:val="0"/>
              <w:marRight w:val="0"/>
              <w:marTop w:val="0"/>
              <w:marBottom w:val="0"/>
              <w:divBdr>
                <w:top w:val="none" w:sz="0" w:space="0" w:color="auto"/>
                <w:left w:val="none" w:sz="0" w:space="0" w:color="auto"/>
                <w:bottom w:val="none" w:sz="0" w:space="0" w:color="auto"/>
                <w:right w:val="none" w:sz="0" w:space="0" w:color="auto"/>
              </w:divBdr>
            </w:div>
            <w:div w:id="1773741265">
              <w:marLeft w:val="0"/>
              <w:marRight w:val="0"/>
              <w:marTop w:val="0"/>
              <w:marBottom w:val="0"/>
              <w:divBdr>
                <w:top w:val="none" w:sz="0" w:space="0" w:color="auto"/>
                <w:left w:val="none" w:sz="0" w:space="0" w:color="auto"/>
                <w:bottom w:val="none" w:sz="0" w:space="0" w:color="auto"/>
                <w:right w:val="none" w:sz="0" w:space="0" w:color="auto"/>
              </w:divBdr>
            </w:div>
            <w:div w:id="155614160">
              <w:marLeft w:val="0"/>
              <w:marRight w:val="0"/>
              <w:marTop w:val="0"/>
              <w:marBottom w:val="0"/>
              <w:divBdr>
                <w:top w:val="none" w:sz="0" w:space="0" w:color="auto"/>
                <w:left w:val="none" w:sz="0" w:space="0" w:color="auto"/>
                <w:bottom w:val="none" w:sz="0" w:space="0" w:color="auto"/>
                <w:right w:val="none" w:sz="0" w:space="0" w:color="auto"/>
              </w:divBdr>
            </w:div>
            <w:div w:id="137304470">
              <w:marLeft w:val="0"/>
              <w:marRight w:val="0"/>
              <w:marTop w:val="0"/>
              <w:marBottom w:val="0"/>
              <w:divBdr>
                <w:top w:val="none" w:sz="0" w:space="0" w:color="auto"/>
                <w:left w:val="none" w:sz="0" w:space="0" w:color="auto"/>
                <w:bottom w:val="none" w:sz="0" w:space="0" w:color="auto"/>
                <w:right w:val="none" w:sz="0" w:space="0" w:color="auto"/>
              </w:divBdr>
            </w:div>
            <w:div w:id="530843157">
              <w:marLeft w:val="0"/>
              <w:marRight w:val="0"/>
              <w:marTop w:val="0"/>
              <w:marBottom w:val="0"/>
              <w:divBdr>
                <w:top w:val="none" w:sz="0" w:space="0" w:color="auto"/>
                <w:left w:val="none" w:sz="0" w:space="0" w:color="auto"/>
                <w:bottom w:val="none" w:sz="0" w:space="0" w:color="auto"/>
                <w:right w:val="none" w:sz="0" w:space="0" w:color="auto"/>
              </w:divBdr>
            </w:div>
            <w:div w:id="125875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11591">
      <w:bodyDiv w:val="1"/>
      <w:marLeft w:val="0"/>
      <w:marRight w:val="0"/>
      <w:marTop w:val="0"/>
      <w:marBottom w:val="0"/>
      <w:divBdr>
        <w:top w:val="none" w:sz="0" w:space="0" w:color="auto"/>
        <w:left w:val="none" w:sz="0" w:space="0" w:color="auto"/>
        <w:bottom w:val="none" w:sz="0" w:space="0" w:color="auto"/>
        <w:right w:val="none" w:sz="0" w:space="0" w:color="auto"/>
      </w:divBdr>
      <w:divsChild>
        <w:div w:id="440341053">
          <w:marLeft w:val="0"/>
          <w:marRight w:val="0"/>
          <w:marTop w:val="0"/>
          <w:marBottom w:val="0"/>
          <w:divBdr>
            <w:top w:val="none" w:sz="0" w:space="0" w:color="auto"/>
            <w:left w:val="none" w:sz="0" w:space="0" w:color="auto"/>
            <w:bottom w:val="none" w:sz="0" w:space="0" w:color="auto"/>
            <w:right w:val="none" w:sz="0" w:space="0" w:color="auto"/>
          </w:divBdr>
          <w:divsChild>
            <w:div w:id="5180157">
              <w:marLeft w:val="0"/>
              <w:marRight w:val="0"/>
              <w:marTop w:val="0"/>
              <w:marBottom w:val="0"/>
              <w:divBdr>
                <w:top w:val="none" w:sz="0" w:space="0" w:color="auto"/>
                <w:left w:val="none" w:sz="0" w:space="0" w:color="auto"/>
                <w:bottom w:val="none" w:sz="0" w:space="0" w:color="auto"/>
                <w:right w:val="none" w:sz="0" w:space="0" w:color="auto"/>
              </w:divBdr>
            </w:div>
          </w:divsChild>
        </w:div>
        <w:div w:id="1770539455">
          <w:marLeft w:val="0"/>
          <w:marRight w:val="0"/>
          <w:marTop w:val="0"/>
          <w:marBottom w:val="0"/>
          <w:divBdr>
            <w:top w:val="none" w:sz="0" w:space="0" w:color="auto"/>
            <w:left w:val="none" w:sz="0" w:space="0" w:color="auto"/>
            <w:bottom w:val="none" w:sz="0" w:space="0" w:color="auto"/>
            <w:right w:val="none" w:sz="0" w:space="0" w:color="auto"/>
          </w:divBdr>
          <w:divsChild>
            <w:div w:id="833029366">
              <w:marLeft w:val="0"/>
              <w:marRight w:val="0"/>
              <w:marTop w:val="0"/>
              <w:marBottom w:val="0"/>
              <w:divBdr>
                <w:top w:val="none" w:sz="0" w:space="0" w:color="auto"/>
                <w:left w:val="none" w:sz="0" w:space="0" w:color="auto"/>
                <w:bottom w:val="none" w:sz="0" w:space="0" w:color="auto"/>
                <w:right w:val="none" w:sz="0" w:space="0" w:color="auto"/>
              </w:divBdr>
              <w:divsChild>
                <w:div w:id="2005275717">
                  <w:marLeft w:val="0"/>
                  <w:marRight w:val="0"/>
                  <w:marTop w:val="0"/>
                  <w:marBottom w:val="0"/>
                  <w:divBdr>
                    <w:top w:val="none" w:sz="0" w:space="0" w:color="auto"/>
                    <w:left w:val="none" w:sz="0" w:space="0" w:color="auto"/>
                    <w:bottom w:val="none" w:sz="0" w:space="0" w:color="auto"/>
                    <w:right w:val="none" w:sz="0" w:space="0" w:color="auto"/>
                  </w:divBdr>
                  <w:divsChild>
                    <w:div w:id="1735354689">
                      <w:marLeft w:val="0"/>
                      <w:marRight w:val="0"/>
                      <w:marTop w:val="0"/>
                      <w:marBottom w:val="0"/>
                      <w:divBdr>
                        <w:top w:val="none" w:sz="0" w:space="0" w:color="auto"/>
                        <w:left w:val="none" w:sz="0" w:space="0" w:color="auto"/>
                        <w:bottom w:val="none" w:sz="0" w:space="0" w:color="auto"/>
                        <w:right w:val="none" w:sz="0" w:space="0" w:color="auto"/>
                      </w:divBdr>
                      <w:divsChild>
                        <w:div w:id="90356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933581">
      <w:bodyDiv w:val="1"/>
      <w:marLeft w:val="0"/>
      <w:marRight w:val="0"/>
      <w:marTop w:val="0"/>
      <w:marBottom w:val="0"/>
      <w:divBdr>
        <w:top w:val="none" w:sz="0" w:space="0" w:color="auto"/>
        <w:left w:val="none" w:sz="0" w:space="0" w:color="auto"/>
        <w:bottom w:val="none" w:sz="0" w:space="0" w:color="auto"/>
        <w:right w:val="none" w:sz="0" w:space="0" w:color="auto"/>
      </w:divBdr>
    </w:div>
    <w:div w:id="1435174579">
      <w:bodyDiv w:val="1"/>
      <w:marLeft w:val="0"/>
      <w:marRight w:val="0"/>
      <w:marTop w:val="0"/>
      <w:marBottom w:val="0"/>
      <w:divBdr>
        <w:top w:val="none" w:sz="0" w:space="0" w:color="auto"/>
        <w:left w:val="none" w:sz="0" w:space="0" w:color="auto"/>
        <w:bottom w:val="none" w:sz="0" w:space="0" w:color="auto"/>
        <w:right w:val="none" w:sz="0" w:space="0" w:color="auto"/>
      </w:divBdr>
      <w:divsChild>
        <w:div w:id="2023389275">
          <w:marLeft w:val="0"/>
          <w:marRight w:val="0"/>
          <w:marTop w:val="0"/>
          <w:marBottom w:val="0"/>
          <w:divBdr>
            <w:top w:val="none" w:sz="0" w:space="0" w:color="auto"/>
            <w:left w:val="none" w:sz="0" w:space="0" w:color="auto"/>
            <w:bottom w:val="none" w:sz="0" w:space="0" w:color="auto"/>
            <w:right w:val="none" w:sz="0" w:space="0" w:color="auto"/>
          </w:divBdr>
        </w:div>
        <w:div w:id="1437019195">
          <w:marLeft w:val="0"/>
          <w:marRight w:val="0"/>
          <w:marTop w:val="0"/>
          <w:marBottom w:val="0"/>
          <w:divBdr>
            <w:top w:val="none" w:sz="0" w:space="0" w:color="auto"/>
            <w:left w:val="none" w:sz="0" w:space="0" w:color="auto"/>
            <w:bottom w:val="none" w:sz="0" w:space="0" w:color="auto"/>
            <w:right w:val="none" w:sz="0" w:space="0" w:color="auto"/>
          </w:divBdr>
        </w:div>
        <w:div w:id="1652101270">
          <w:marLeft w:val="0"/>
          <w:marRight w:val="0"/>
          <w:marTop w:val="0"/>
          <w:marBottom w:val="0"/>
          <w:divBdr>
            <w:top w:val="none" w:sz="0" w:space="0" w:color="auto"/>
            <w:left w:val="none" w:sz="0" w:space="0" w:color="auto"/>
            <w:bottom w:val="none" w:sz="0" w:space="0" w:color="auto"/>
            <w:right w:val="none" w:sz="0" w:space="0" w:color="auto"/>
          </w:divBdr>
        </w:div>
      </w:divsChild>
    </w:div>
    <w:div w:id="1455292864">
      <w:bodyDiv w:val="1"/>
      <w:marLeft w:val="0"/>
      <w:marRight w:val="0"/>
      <w:marTop w:val="0"/>
      <w:marBottom w:val="0"/>
      <w:divBdr>
        <w:top w:val="none" w:sz="0" w:space="0" w:color="auto"/>
        <w:left w:val="none" w:sz="0" w:space="0" w:color="auto"/>
        <w:bottom w:val="none" w:sz="0" w:space="0" w:color="auto"/>
        <w:right w:val="none" w:sz="0" w:space="0" w:color="auto"/>
      </w:divBdr>
    </w:div>
    <w:div w:id="1479494835">
      <w:bodyDiv w:val="1"/>
      <w:marLeft w:val="0"/>
      <w:marRight w:val="0"/>
      <w:marTop w:val="0"/>
      <w:marBottom w:val="0"/>
      <w:divBdr>
        <w:top w:val="none" w:sz="0" w:space="0" w:color="auto"/>
        <w:left w:val="none" w:sz="0" w:space="0" w:color="auto"/>
        <w:bottom w:val="none" w:sz="0" w:space="0" w:color="auto"/>
        <w:right w:val="none" w:sz="0" w:space="0" w:color="auto"/>
      </w:divBdr>
      <w:divsChild>
        <w:div w:id="1652706832">
          <w:marLeft w:val="0"/>
          <w:marRight w:val="0"/>
          <w:marTop w:val="0"/>
          <w:marBottom w:val="0"/>
          <w:divBdr>
            <w:top w:val="none" w:sz="0" w:space="0" w:color="auto"/>
            <w:left w:val="none" w:sz="0" w:space="0" w:color="auto"/>
            <w:bottom w:val="none" w:sz="0" w:space="0" w:color="auto"/>
            <w:right w:val="none" w:sz="0" w:space="0" w:color="auto"/>
          </w:divBdr>
          <w:divsChild>
            <w:div w:id="409887366">
              <w:marLeft w:val="0"/>
              <w:marRight w:val="0"/>
              <w:marTop w:val="0"/>
              <w:marBottom w:val="0"/>
              <w:divBdr>
                <w:top w:val="none" w:sz="0" w:space="0" w:color="auto"/>
                <w:left w:val="none" w:sz="0" w:space="0" w:color="auto"/>
                <w:bottom w:val="none" w:sz="0" w:space="0" w:color="auto"/>
                <w:right w:val="none" w:sz="0" w:space="0" w:color="auto"/>
              </w:divBdr>
              <w:divsChild>
                <w:div w:id="192348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57659">
      <w:bodyDiv w:val="1"/>
      <w:marLeft w:val="0"/>
      <w:marRight w:val="0"/>
      <w:marTop w:val="0"/>
      <w:marBottom w:val="0"/>
      <w:divBdr>
        <w:top w:val="none" w:sz="0" w:space="0" w:color="auto"/>
        <w:left w:val="none" w:sz="0" w:space="0" w:color="auto"/>
        <w:bottom w:val="none" w:sz="0" w:space="0" w:color="auto"/>
        <w:right w:val="none" w:sz="0" w:space="0" w:color="auto"/>
      </w:divBdr>
    </w:div>
    <w:div w:id="1543322137">
      <w:bodyDiv w:val="1"/>
      <w:marLeft w:val="0"/>
      <w:marRight w:val="0"/>
      <w:marTop w:val="0"/>
      <w:marBottom w:val="0"/>
      <w:divBdr>
        <w:top w:val="none" w:sz="0" w:space="0" w:color="auto"/>
        <w:left w:val="none" w:sz="0" w:space="0" w:color="auto"/>
        <w:bottom w:val="none" w:sz="0" w:space="0" w:color="auto"/>
        <w:right w:val="none" w:sz="0" w:space="0" w:color="auto"/>
      </w:divBdr>
    </w:div>
    <w:div w:id="1606110987">
      <w:bodyDiv w:val="1"/>
      <w:marLeft w:val="0"/>
      <w:marRight w:val="0"/>
      <w:marTop w:val="0"/>
      <w:marBottom w:val="0"/>
      <w:divBdr>
        <w:top w:val="none" w:sz="0" w:space="0" w:color="auto"/>
        <w:left w:val="none" w:sz="0" w:space="0" w:color="auto"/>
        <w:bottom w:val="none" w:sz="0" w:space="0" w:color="auto"/>
        <w:right w:val="none" w:sz="0" w:space="0" w:color="auto"/>
      </w:divBdr>
    </w:div>
    <w:div w:id="1646279149">
      <w:bodyDiv w:val="1"/>
      <w:marLeft w:val="0"/>
      <w:marRight w:val="0"/>
      <w:marTop w:val="0"/>
      <w:marBottom w:val="0"/>
      <w:divBdr>
        <w:top w:val="none" w:sz="0" w:space="0" w:color="auto"/>
        <w:left w:val="none" w:sz="0" w:space="0" w:color="auto"/>
        <w:bottom w:val="none" w:sz="0" w:space="0" w:color="auto"/>
        <w:right w:val="none" w:sz="0" w:space="0" w:color="auto"/>
      </w:divBdr>
    </w:div>
    <w:div w:id="1655177857">
      <w:bodyDiv w:val="1"/>
      <w:marLeft w:val="0"/>
      <w:marRight w:val="0"/>
      <w:marTop w:val="0"/>
      <w:marBottom w:val="0"/>
      <w:divBdr>
        <w:top w:val="none" w:sz="0" w:space="0" w:color="auto"/>
        <w:left w:val="none" w:sz="0" w:space="0" w:color="auto"/>
        <w:bottom w:val="none" w:sz="0" w:space="0" w:color="auto"/>
        <w:right w:val="none" w:sz="0" w:space="0" w:color="auto"/>
      </w:divBdr>
      <w:divsChild>
        <w:div w:id="1473058224">
          <w:marLeft w:val="0"/>
          <w:marRight w:val="0"/>
          <w:marTop w:val="0"/>
          <w:marBottom w:val="0"/>
          <w:divBdr>
            <w:top w:val="none" w:sz="0" w:space="0" w:color="auto"/>
            <w:left w:val="none" w:sz="0" w:space="0" w:color="auto"/>
            <w:bottom w:val="none" w:sz="0" w:space="0" w:color="auto"/>
            <w:right w:val="none" w:sz="0" w:space="0" w:color="auto"/>
          </w:divBdr>
        </w:div>
        <w:div w:id="259030036">
          <w:marLeft w:val="0"/>
          <w:marRight w:val="0"/>
          <w:marTop w:val="0"/>
          <w:marBottom w:val="0"/>
          <w:divBdr>
            <w:top w:val="none" w:sz="0" w:space="0" w:color="auto"/>
            <w:left w:val="none" w:sz="0" w:space="0" w:color="auto"/>
            <w:bottom w:val="none" w:sz="0" w:space="0" w:color="auto"/>
            <w:right w:val="none" w:sz="0" w:space="0" w:color="auto"/>
          </w:divBdr>
        </w:div>
        <w:div w:id="839658277">
          <w:marLeft w:val="0"/>
          <w:marRight w:val="0"/>
          <w:marTop w:val="0"/>
          <w:marBottom w:val="0"/>
          <w:divBdr>
            <w:top w:val="none" w:sz="0" w:space="0" w:color="auto"/>
            <w:left w:val="none" w:sz="0" w:space="0" w:color="auto"/>
            <w:bottom w:val="none" w:sz="0" w:space="0" w:color="auto"/>
            <w:right w:val="none" w:sz="0" w:space="0" w:color="auto"/>
          </w:divBdr>
        </w:div>
        <w:div w:id="1031612995">
          <w:marLeft w:val="0"/>
          <w:marRight w:val="0"/>
          <w:marTop w:val="0"/>
          <w:marBottom w:val="0"/>
          <w:divBdr>
            <w:top w:val="none" w:sz="0" w:space="0" w:color="auto"/>
            <w:left w:val="none" w:sz="0" w:space="0" w:color="auto"/>
            <w:bottom w:val="none" w:sz="0" w:space="0" w:color="auto"/>
            <w:right w:val="none" w:sz="0" w:space="0" w:color="auto"/>
          </w:divBdr>
        </w:div>
      </w:divsChild>
    </w:div>
    <w:div w:id="1684942240">
      <w:bodyDiv w:val="1"/>
      <w:marLeft w:val="0"/>
      <w:marRight w:val="0"/>
      <w:marTop w:val="0"/>
      <w:marBottom w:val="0"/>
      <w:divBdr>
        <w:top w:val="none" w:sz="0" w:space="0" w:color="auto"/>
        <w:left w:val="none" w:sz="0" w:space="0" w:color="auto"/>
        <w:bottom w:val="none" w:sz="0" w:space="0" w:color="auto"/>
        <w:right w:val="none" w:sz="0" w:space="0" w:color="auto"/>
      </w:divBdr>
      <w:divsChild>
        <w:div w:id="1222639772">
          <w:marLeft w:val="0"/>
          <w:marRight w:val="0"/>
          <w:marTop w:val="0"/>
          <w:marBottom w:val="0"/>
          <w:divBdr>
            <w:top w:val="none" w:sz="0" w:space="0" w:color="auto"/>
            <w:left w:val="none" w:sz="0" w:space="0" w:color="auto"/>
            <w:bottom w:val="none" w:sz="0" w:space="0" w:color="auto"/>
            <w:right w:val="none" w:sz="0" w:space="0" w:color="auto"/>
          </w:divBdr>
        </w:div>
        <w:div w:id="1985428500">
          <w:marLeft w:val="0"/>
          <w:marRight w:val="0"/>
          <w:marTop w:val="0"/>
          <w:marBottom w:val="0"/>
          <w:divBdr>
            <w:top w:val="none" w:sz="0" w:space="0" w:color="auto"/>
            <w:left w:val="none" w:sz="0" w:space="0" w:color="auto"/>
            <w:bottom w:val="none" w:sz="0" w:space="0" w:color="auto"/>
            <w:right w:val="none" w:sz="0" w:space="0" w:color="auto"/>
          </w:divBdr>
        </w:div>
      </w:divsChild>
    </w:div>
    <w:div w:id="1687169069">
      <w:bodyDiv w:val="1"/>
      <w:marLeft w:val="0"/>
      <w:marRight w:val="0"/>
      <w:marTop w:val="0"/>
      <w:marBottom w:val="0"/>
      <w:divBdr>
        <w:top w:val="none" w:sz="0" w:space="0" w:color="auto"/>
        <w:left w:val="none" w:sz="0" w:space="0" w:color="auto"/>
        <w:bottom w:val="none" w:sz="0" w:space="0" w:color="auto"/>
        <w:right w:val="none" w:sz="0" w:space="0" w:color="auto"/>
      </w:divBdr>
    </w:div>
    <w:div w:id="1689597650">
      <w:bodyDiv w:val="1"/>
      <w:marLeft w:val="0"/>
      <w:marRight w:val="0"/>
      <w:marTop w:val="0"/>
      <w:marBottom w:val="0"/>
      <w:divBdr>
        <w:top w:val="none" w:sz="0" w:space="0" w:color="auto"/>
        <w:left w:val="none" w:sz="0" w:space="0" w:color="auto"/>
        <w:bottom w:val="none" w:sz="0" w:space="0" w:color="auto"/>
        <w:right w:val="none" w:sz="0" w:space="0" w:color="auto"/>
      </w:divBdr>
    </w:div>
    <w:div w:id="1696231122">
      <w:bodyDiv w:val="1"/>
      <w:marLeft w:val="0"/>
      <w:marRight w:val="0"/>
      <w:marTop w:val="0"/>
      <w:marBottom w:val="0"/>
      <w:divBdr>
        <w:top w:val="none" w:sz="0" w:space="0" w:color="auto"/>
        <w:left w:val="none" w:sz="0" w:space="0" w:color="auto"/>
        <w:bottom w:val="none" w:sz="0" w:space="0" w:color="auto"/>
        <w:right w:val="none" w:sz="0" w:space="0" w:color="auto"/>
      </w:divBdr>
      <w:divsChild>
        <w:div w:id="791170526">
          <w:marLeft w:val="0"/>
          <w:marRight w:val="0"/>
          <w:marTop w:val="0"/>
          <w:marBottom w:val="0"/>
          <w:divBdr>
            <w:top w:val="none" w:sz="0" w:space="0" w:color="auto"/>
            <w:left w:val="none" w:sz="0" w:space="0" w:color="auto"/>
            <w:bottom w:val="none" w:sz="0" w:space="0" w:color="auto"/>
            <w:right w:val="none" w:sz="0" w:space="0" w:color="auto"/>
          </w:divBdr>
        </w:div>
      </w:divsChild>
    </w:div>
    <w:div w:id="1701591376">
      <w:bodyDiv w:val="1"/>
      <w:marLeft w:val="0"/>
      <w:marRight w:val="0"/>
      <w:marTop w:val="0"/>
      <w:marBottom w:val="0"/>
      <w:divBdr>
        <w:top w:val="none" w:sz="0" w:space="0" w:color="auto"/>
        <w:left w:val="none" w:sz="0" w:space="0" w:color="auto"/>
        <w:bottom w:val="none" w:sz="0" w:space="0" w:color="auto"/>
        <w:right w:val="none" w:sz="0" w:space="0" w:color="auto"/>
      </w:divBdr>
    </w:div>
    <w:div w:id="1771118452">
      <w:bodyDiv w:val="1"/>
      <w:marLeft w:val="0"/>
      <w:marRight w:val="0"/>
      <w:marTop w:val="0"/>
      <w:marBottom w:val="0"/>
      <w:divBdr>
        <w:top w:val="none" w:sz="0" w:space="0" w:color="auto"/>
        <w:left w:val="none" w:sz="0" w:space="0" w:color="auto"/>
        <w:bottom w:val="none" w:sz="0" w:space="0" w:color="auto"/>
        <w:right w:val="none" w:sz="0" w:space="0" w:color="auto"/>
      </w:divBdr>
      <w:divsChild>
        <w:div w:id="658310737">
          <w:marLeft w:val="0"/>
          <w:marRight w:val="0"/>
          <w:marTop w:val="0"/>
          <w:marBottom w:val="0"/>
          <w:divBdr>
            <w:top w:val="none" w:sz="0" w:space="0" w:color="auto"/>
            <w:left w:val="none" w:sz="0" w:space="0" w:color="auto"/>
            <w:bottom w:val="none" w:sz="0" w:space="0" w:color="auto"/>
            <w:right w:val="none" w:sz="0" w:space="0" w:color="auto"/>
          </w:divBdr>
        </w:div>
      </w:divsChild>
    </w:div>
    <w:div w:id="1829248767">
      <w:bodyDiv w:val="1"/>
      <w:marLeft w:val="0"/>
      <w:marRight w:val="0"/>
      <w:marTop w:val="0"/>
      <w:marBottom w:val="0"/>
      <w:divBdr>
        <w:top w:val="none" w:sz="0" w:space="0" w:color="auto"/>
        <w:left w:val="none" w:sz="0" w:space="0" w:color="auto"/>
        <w:bottom w:val="none" w:sz="0" w:space="0" w:color="auto"/>
        <w:right w:val="none" w:sz="0" w:space="0" w:color="auto"/>
      </w:divBdr>
    </w:div>
    <w:div w:id="1883664805">
      <w:bodyDiv w:val="1"/>
      <w:marLeft w:val="0"/>
      <w:marRight w:val="0"/>
      <w:marTop w:val="0"/>
      <w:marBottom w:val="0"/>
      <w:divBdr>
        <w:top w:val="none" w:sz="0" w:space="0" w:color="auto"/>
        <w:left w:val="none" w:sz="0" w:space="0" w:color="auto"/>
        <w:bottom w:val="none" w:sz="0" w:space="0" w:color="auto"/>
        <w:right w:val="none" w:sz="0" w:space="0" w:color="auto"/>
      </w:divBdr>
    </w:div>
    <w:div w:id="1883789050">
      <w:bodyDiv w:val="1"/>
      <w:marLeft w:val="0"/>
      <w:marRight w:val="0"/>
      <w:marTop w:val="0"/>
      <w:marBottom w:val="0"/>
      <w:divBdr>
        <w:top w:val="none" w:sz="0" w:space="0" w:color="auto"/>
        <w:left w:val="none" w:sz="0" w:space="0" w:color="auto"/>
        <w:bottom w:val="none" w:sz="0" w:space="0" w:color="auto"/>
        <w:right w:val="none" w:sz="0" w:space="0" w:color="auto"/>
      </w:divBdr>
    </w:div>
    <w:div w:id="1896503833">
      <w:bodyDiv w:val="1"/>
      <w:marLeft w:val="0"/>
      <w:marRight w:val="0"/>
      <w:marTop w:val="0"/>
      <w:marBottom w:val="0"/>
      <w:divBdr>
        <w:top w:val="none" w:sz="0" w:space="0" w:color="auto"/>
        <w:left w:val="none" w:sz="0" w:space="0" w:color="auto"/>
        <w:bottom w:val="none" w:sz="0" w:space="0" w:color="auto"/>
        <w:right w:val="none" w:sz="0" w:space="0" w:color="auto"/>
      </w:divBdr>
      <w:divsChild>
        <w:div w:id="1123499529">
          <w:marLeft w:val="0"/>
          <w:marRight w:val="0"/>
          <w:marTop w:val="0"/>
          <w:marBottom w:val="0"/>
          <w:divBdr>
            <w:top w:val="none" w:sz="0" w:space="0" w:color="auto"/>
            <w:left w:val="none" w:sz="0" w:space="0" w:color="auto"/>
            <w:bottom w:val="none" w:sz="0" w:space="0" w:color="auto"/>
            <w:right w:val="none" w:sz="0" w:space="0" w:color="auto"/>
          </w:divBdr>
        </w:div>
        <w:div w:id="1825125768">
          <w:marLeft w:val="0"/>
          <w:marRight w:val="0"/>
          <w:marTop w:val="0"/>
          <w:marBottom w:val="0"/>
          <w:divBdr>
            <w:top w:val="none" w:sz="0" w:space="0" w:color="auto"/>
            <w:left w:val="none" w:sz="0" w:space="0" w:color="auto"/>
            <w:bottom w:val="none" w:sz="0" w:space="0" w:color="auto"/>
            <w:right w:val="none" w:sz="0" w:space="0" w:color="auto"/>
          </w:divBdr>
        </w:div>
        <w:div w:id="1585141435">
          <w:marLeft w:val="0"/>
          <w:marRight w:val="0"/>
          <w:marTop w:val="0"/>
          <w:marBottom w:val="0"/>
          <w:divBdr>
            <w:top w:val="none" w:sz="0" w:space="0" w:color="auto"/>
            <w:left w:val="none" w:sz="0" w:space="0" w:color="auto"/>
            <w:bottom w:val="none" w:sz="0" w:space="0" w:color="auto"/>
            <w:right w:val="none" w:sz="0" w:space="0" w:color="auto"/>
          </w:divBdr>
          <w:divsChild>
            <w:div w:id="1897279402">
              <w:marLeft w:val="0"/>
              <w:marRight w:val="0"/>
              <w:marTop w:val="0"/>
              <w:marBottom w:val="0"/>
              <w:divBdr>
                <w:top w:val="none" w:sz="0" w:space="0" w:color="auto"/>
                <w:left w:val="none" w:sz="0" w:space="0" w:color="auto"/>
                <w:bottom w:val="none" w:sz="0" w:space="0" w:color="auto"/>
                <w:right w:val="none" w:sz="0" w:space="0" w:color="auto"/>
              </w:divBdr>
              <w:divsChild>
                <w:div w:id="1163930418">
                  <w:marLeft w:val="0"/>
                  <w:marRight w:val="0"/>
                  <w:marTop w:val="0"/>
                  <w:marBottom w:val="0"/>
                  <w:divBdr>
                    <w:top w:val="none" w:sz="0" w:space="0" w:color="auto"/>
                    <w:left w:val="none" w:sz="0" w:space="0" w:color="auto"/>
                    <w:bottom w:val="none" w:sz="0" w:space="0" w:color="auto"/>
                    <w:right w:val="none" w:sz="0" w:space="0" w:color="auto"/>
                  </w:divBdr>
                </w:div>
                <w:div w:id="1102996023">
                  <w:marLeft w:val="0"/>
                  <w:marRight w:val="0"/>
                  <w:marTop w:val="0"/>
                  <w:marBottom w:val="0"/>
                  <w:divBdr>
                    <w:top w:val="none" w:sz="0" w:space="0" w:color="auto"/>
                    <w:left w:val="none" w:sz="0" w:space="0" w:color="auto"/>
                    <w:bottom w:val="none" w:sz="0" w:space="0" w:color="auto"/>
                    <w:right w:val="none" w:sz="0" w:space="0" w:color="auto"/>
                  </w:divBdr>
                </w:div>
              </w:divsChild>
            </w:div>
            <w:div w:id="330791198">
              <w:marLeft w:val="0"/>
              <w:marRight w:val="0"/>
              <w:marTop w:val="0"/>
              <w:marBottom w:val="0"/>
              <w:divBdr>
                <w:top w:val="none" w:sz="0" w:space="0" w:color="auto"/>
                <w:left w:val="none" w:sz="0" w:space="0" w:color="auto"/>
                <w:bottom w:val="none" w:sz="0" w:space="0" w:color="auto"/>
                <w:right w:val="none" w:sz="0" w:space="0" w:color="auto"/>
              </w:divBdr>
            </w:div>
            <w:div w:id="346250870">
              <w:marLeft w:val="0"/>
              <w:marRight w:val="0"/>
              <w:marTop w:val="0"/>
              <w:marBottom w:val="0"/>
              <w:divBdr>
                <w:top w:val="none" w:sz="0" w:space="0" w:color="auto"/>
                <w:left w:val="none" w:sz="0" w:space="0" w:color="auto"/>
                <w:bottom w:val="none" w:sz="0" w:space="0" w:color="auto"/>
                <w:right w:val="none" w:sz="0" w:space="0" w:color="auto"/>
              </w:divBdr>
              <w:divsChild>
                <w:div w:id="214852392">
                  <w:marLeft w:val="0"/>
                  <w:marRight w:val="0"/>
                  <w:marTop w:val="0"/>
                  <w:marBottom w:val="0"/>
                  <w:divBdr>
                    <w:top w:val="none" w:sz="0" w:space="0" w:color="auto"/>
                    <w:left w:val="none" w:sz="0" w:space="0" w:color="auto"/>
                    <w:bottom w:val="none" w:sz="0" w:space="0" w:color="auto"/>
                    <w:right w:val="none" w:sz="0" w:space="0" w:color="auto"/>
                  </w:divBdr>
                  <w:divsChild>
                    <w:div w:id="351498362">
                      <w:marLeft w:val="0"/>
                      <w:marRight w:val="0"/>
                      <w:marTop w:val="0"/>
                      <w:marBottom w:val="0"/>
                      <w:divBdr>
                        <w:top w:val="none" w:sz="0" w:space="0" w:color="auto"/>
                        <w:left w:val="none" w:sz="0" w:space="0" w:color="auto"/>
                        <w:bottom w:val="none" w:sz="0" w:space="0" w:color="auto"/>
                        <w:right w:val="none" w:sz="0" w:space="0" w:color="auto"/>
                      </w:divBdr>
                    </w:div>
                    <w:div w:id="30763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8800">
              <w:marLeft w:val="0"/>
              <w:marRight w:val="0"/>
              <w:marTop w:val="0"/>
              <w:marBottom w:val="0"/>
              <w:divBdr>
                <w:top w:val="none" w:sz="0" w:space="0" w:color="auto"/>
                <w:left w:val="none" w:sz="0" w:space="0" w:color="auto"/>
                <w:bottom w:val="none" w:sz="0" w:space="0" w:color="auto"/>
                <w:right w:val="none" w:sz="0" w:space="0" w:color="auto"/>
              </w:divBdr>
              <w:divsChild>
                <w:div w:id="1764836580">
                  <w:marLeft w:val="0"/>
                  <w:marRight w:val="0"/>
                  <w:marTop w:val="0"/>
                  <w:marBottom w:val="0"/>
                  <w:divBdr>
                    <w:top w:val="none" w:sz="0" w:space="0" w:color="auto"/>
                    <w:left w:val="none" w:sz="0" w:space="0" w:color="auto"/>
                    <w:bottom w:val="none" w:sz="0" w:space="0" w:color="auto"/>
                    <w:right w:val="none" w:sz="0" w:space="0" w:color="auto"/>
                  </w:divBdr>
                  <w:divsChild>
                    <w:div w:id="1933009982">
                      <w:marLeft w:val="0"/>
                      <w:marRight w:val="0"/>
                      <w:marTop w:val="0"/>
                      <w:marBottom w:val="0"/>
                      <w:divBdr>
                        <w:top w:val="none" w:sz="0" w:space="0" w:color="auto"/>
                        <w:left w:val="none" w:sz="0" w:space="0" w:color="auto"/>
                        <w:bottom w:val="none" w:sz="0" w:space="0" w:color="auto"/>
                        <w:right w:val="none" w:sz="0" w:space="0" w:color="auto"/>
                      </w:divBdr>
                    </w:div>
                    <w:div w:id="12419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9189">
      <w:bodyDiv w:val="1"/>
      <w:marLeft w:val="0"/>
      <w:marRight w:val="0"/>
      <w:marTop w:val="0"/>
      <w:marBottom w:val="0"/>
      <w:divBdr>
        <w:top w:val="none" w:sz="0" w:space="0" w:color="auto"/>
        <w:left w:val="none" w:sz="0" w:space="0" w:color="auto"/>
        <w:bottom w:val="none" w:sz="0" w:space="0" w:color="auto"/>
        <w:right w:val="none" w:sz="0" w:space="0" w:color="auto"/>
      </w:divBdr>
      <w:divsChild>
        <w:div w:id="981469368">
          <w:marLeft w:val="0"/>
          <w:marRight w:val="0"/>
          <w:marTop w:val="0"/>
          <w:marBottom w:val="0"/>
          <w:divBdr>
            <w:top w:val="none" w:sz="0" w:space="0" w:color="auto"/>
            <w:left w:val="none" w:sz="0" w:space="0" w:color="auto"/>
            <w:bottom w:val="none" w:sz="0" w:space="0" w:color="auto"/>
            <w:right w:val="none" w:sz="0" w:space="0" w:color="auto"/>
          </w:divBdr>
        </w:div>
        <w:div w:id="306403659">
          <w:marLeft w:val="0"/>
          <w:marRight w:val="0"/>
          <w:marTop w:val="0"/>
          <w:marBottom w:val="0"/>
          <w:divBdr>
            <w:top w:val="none" w:sz="0" w:space="0" w:color="auto"/>
            <w:left w:val="none" w:sz="0" w:space="0" w:color="auto"/>
            <w:bottom w:val="none" w:sz="0" w:space="0" w:color="auto"/>
            <w:right w:val="none" w:sz="0" w:space="0" w:color="auto"/>
          </w:divBdr>
        </w:div>
        <w:div w:id="1099907285">
          <w:marLeft w:val="0"/>
          <w:marRight w:val="0"/>
          <w:marTop w:val="0"/>
          <w:marBottom w:val="0"/>
          <w:divBdr>
            <w:top w:val="none" w:sz="0" w:space="0" w:color="auto"/>
            <w:left w:val="none" w:sz="0" w:space="0" w:color="auto"/>
            <w:bottom w:val="none" w:sz="0" w:space="0" w:color="auto"/>
            <w:right w:val="none" w:sz="0" w:space="0" w:color="auto"/>
          </w:divBdr>
        </w:div>
        <w:div w:id="894662894">
          <w:marLeft w:val="0"/>
          <w:marRight w:val="0"/>
          <w:marTop w:val="0"/>
          <w:marBottom w:val="0"/>
          <w:divBdr>
            <w:top w:val="none" w:sz="0" w:space="0" w:color="auto"/>
            <w:left w:val="none" w:sz="0" w:space="0" w:color="auto"/>
            <w:bottom w:val="none" w:sz="0" w:space="0" w:color="auto"/>
            <w:right w:val="none" w:sz="0" w:space="0" w:color="auto"/>
          </w:divBdr>
          <w:divsChild>
            <w:div w:id="89590581">
              <w:marLeft w:val="0"/>
              <w:marRight w:val="0"/>
              <w:marTop w:val="0"/>
              <w:marBottom w:val="0"/>
              <w:divBdr>
                <w:top w:val="none" w:sz="0" w:space="0" w:color="auto"/>
                <w:left w:val="none" w:sz="0" w:space="0" w:color="auto"/>
                <w:bottom w:val="none" w:sz="0" w:space="0" w:color="auto"/>
                <w:right w:val="none" w:sz="0" w:space="0" w:color="auto"/>
              </w:divBdr>
              <w:divsChild>
                <w:div w:id="1209223450">
                  <w:marLeft w:val="0"/>
                  <w:marRight w:val="0"/>
                  <w:marTop w:val="0"/>
                  <w:marBottom w:val="0"/>
                  <w:divBdr>
                    <w:top w:val="none" w:sz="0" w:space="0" w:color="auto"/>
                    <w:left w:val="none" w:sz="0" w:space="0" w:color="auto"/>
                    <w:bottom w:val="none" w:sz="0" w:space="0" w:color="auto"/>
                    <w:right w:val="none" w:sz="0" w:space="0" w:color="auto"/>
                  </w:divBdr>
                </w:div>
                <w:div w:id="132452899">
                  <w:marLeft w:val="0"/>
                  <w:marRight w:val="0"/>
                  <w:marTop w:val="0"/>
                  <w:marBottom w:val="0"/>
                  <w:divBdr>
                    <w:top w:val="none" w:sz="0" w:space="0" w:color="auto"/>
                    <w:left w:val="none" w:sz="0" w:space="0" w:color="auto"/>
                    <w:bottom w:val="none" w:sz="0" w:space="0" w:color="auto"/>
                    <w:right w:val="none" w:sz="0" w:space="0" w:color="auto"/>
                  </w:divBdr>
                </w:div>
                <w:div w:id="1362779724">
                  <w:marLeft w:val="0"/>
                  <w:marRight w:val="0"/>
                  <w:marTop w:val="0"/>
                  <w:marBottom w:val="0"/>
                  <w:divBdr>
                    <w:top w:val="none" w:sz="0" w:space="0" w:color="auto"/>
                    <w:left w:val="none" w:sz="0" w:space="0" w:color="auto"/>
                    <w:bottom w:val="none" w:sz="0" w:space="0" w:color="auto"/>
                    <w:right w:val="none" w:sz="0" w:space="0" w:color="auto"/>
                  </w:divBdr>
                </w:div>
                <w:div w:id="1196386508">
                  <w:marLeft w:val="0"/>
                  <w:marRight w:val="0"/>
                  <w:marTop w:val="0"/>
                  <w:marBottom w:val="0"/>
                  <w:divBdr>
                    <w:top w:val="none" w:sz="0" w:space="0" w:color="auto"/>
                    <w:left w:val="none" w:sz="0" w:space="0" w:color="auto"/>
                    <w:bottom w:val="none" w:sz="0" w:space="0" w:color="auto"/>
                    <w:right w:val="none" w:sz="0" w:space="0" w:color="auto"/>
                  </w:divBdr>
                </w:div>
              </w:divsChild>
            </w:div>
            <w:div w:id="1735736632">
              <w:marLeft w:val="0"/>
              <w:marRight w:val="0"/>
              <w:marTop w:val="0"/>
              <w:marBottom w:val="0"/>
              <w:divBdr>
                <w:top w:val="none" w:sz="0" w:space="0" w:color="auto"/>
                <w:left w:val="none" w:sz="0" w:space="0" w:color="auto"/>
                <w:bottom w:val="none" w:sz="0" w:space="0" w:color="auto"/>
                <w:right w:val="none" w:sz="0" w:space="0" w:color="auto"/>
              </w:divBdr>
              <w:divsChild>
                <w:div w:id="1819494878">
                  <w:marLeft w:val="0"/>
                  <w:marRight w:val="0"/>
                  <w:marTop w:val="0"/>
                  <w:marBottom w:val="0"/>
                  <w:divBdr>
                    <w:top w:val="none" w:sz="0" w:space="0" w:color="auto"/>
                    <w:left w:val="none" w:sz="0" w:space="0" w:color="auto"/>
                    <w:bottom w:val="none" w:sz="0" w:space="0" w:color="auto"/>
                    <w:right w:val="none" w:sz="0" w:space="0" w:color="auto"/>
                  </w:divBdr>
                </w:div>
                <w:div w:id="1785035893">
                  <w:marLeft w:val="0"/>
                  <w:marRight w:val="0"/>
                  <w:marTop w:val="0"/>
                  <w:marBottom w:val="0"/>
                  <w:divBdr>
                    <w:top w:val="none" w:sz="0" w:space="0" w:color="auto"/>
                    <w:left w:val="none" w:sz="0" w:space="0" w:color="auto"/>
                    <w:bottom w:val="none" w:sz="0" w:space="0" w:color="auto"/>
                    <w:right w:val="none" w:sz="0" w:space="0" w:color="auto"/>
                  </w:divBdr>
                </w:div>
                <w:div w:id="1605500998">
                  <w:marLeft w:val="0"/>
                  <w:marRight w:val="0"/>
                  <w:marTop w:val="0"/>
                  <w:marBottom w:val="0"/>
                  <w:divBdr>
                    <w:top w:val="none" w:sz="0" w:space="0" w:color="auto"/>
                    <w:left w:val="none" w:sz="0" w:space="0" w:color="auto"/>
                    <w:bottom w:val="none" w:sz="0" w:space="0" w:color="auto"/>
                    <w:right w:val="none" w:sz="0" w:space="0" w:color="auto"/>
                  </w:divBdr>
                </w:div>
                <w:div w:id="15321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4995">
      <w:bodyDiv w:val="1"/>
      <w:marLeft w:val="0"/>
      <w:marRight w:val="0"/>
      <w:marTop w:val="0"/>
      <w:marBottom w:val="0"/>
      <w:divBdr>
        <w:top w:val="none" w:sz="0" w:space="0" w:color="auto"/>
        <w:left w:val="none" w:sz="0" w:space="0" w:color="auto"/>
        <w:bottom w:val="none" w:sz="0" w:space="0" w:color="auto"/>
        <w:right w:val="none" w:sz="0" w:space="0" w:color="auto"/>
      </w:divBdr>
    </w:div>
    <w:div w:id="1946842229">
      <w:bodyDiv w:val="1"/>
      <w:marLeft w:val="0"/>
      <w:marRight w:val="0"/>
      <w:marTop w:val="0"/>
      <w:marBottom w:val="0"/>
      <w:divBdr>
        <w:top w:val="none" w:sz="0" w:space="0" w:color="auto"/>
        <w:left w:val="none" w:sz="0" w:space="0" w:color="auto"/>
        <w:bottom w:val="none" w:sz="0" w:space="0" w:color="auto"/>
        <w:right w:val="none" w:sz="0" w:space="0" w:color="auto"/>
      </w:divBdr>
    </w:div>
    <w:div w:id="1958827895">
      <w:bodyDiv w:val="1"/>
      <w:marLeft w:val="0"/>
      <w:marRight w:val="0"/>
      <w:marTop w:val="0"/>
      <w:marBottom w:val="0"/>
      <w:divBdr>
        <w:top w:val="none" w:sz="0" w:space="0" w:color="auto"/>
        <w:left w:val="none" w:sz="0" w:space="0" w:color="auto"/>
        <w:bottom w:val="none" w:sz="0" w:space="0" w:color="auto"/>
        <w:right w:val="none" w:sz="0" w:space="0" w:color="auto"/>
      </w:divBdr>
    </w:div>
    <w:div w:id="1974478111">
      <w:bodyDiv w:val="1"/>
      <w:marLeft w:val="0"/>
      <w:marRight w:val="0"/>
      <w:marTop w:val="0"/>
      <w:marBottom w:val="0"/>
      <w:divBdr>
        <w:top w:val="none" w:sz="0" w:space="0" w:color="auto"/>
        <w:left w:val="none" w:sz="0" w:space="0" w:color="auto"/>
        <w:bottom w:val="none" w:sz="0" w:space="0" w:color="auto"/>
        <w:right w:val="none" w:sz="0" w:space="0" w:color="auto"/>
      </w:divBdr>
    </w:div>
    <w:div w:id="1982222264">
      <w:bodyDiv w:val="1"/>
      <w:marLeft w:val="0"/>
      <w:marRight w:val="0"/>
      <w:marTop w:val="0"/>
      <w:marBottom w:val="0"/>
      <w:divBdr>
        <w:top w:val="none" w:sz="0" w:space="0" w:color="auto"/>
        <w:left w:val="none" w:sz="0" w:space="0" w:color="auto"/>
        <w:bottom w:val="none" w:sz="0" w:space="0" w:color="auto"/>
        <w:right w:val="none" w:sz="0" w:space="0" w:color="auto"/>
      </w:divBdr>
      <w:divsChild>
        <w:div w:id="1895968430">
          <w:marLeft w:val="0"/>
          <w:marRight w:val="0"/>
          <w:marTop w:val="0"/>
          <w:marBottom w:val="0"/>
          <w:divBdr>
            <w:top w:val="none" w:sz="0" w:space="0" w:color="auto"/>
            <w:left w:val="none" w:sz="0" w:space="0" w:color="auto"/>
            <w:bottom w:val="none" w:sz="0" w:space="0" w:color="auto"/>
            <w:right w:val="none" w:sz="0" w:space="0" w:color="auto"/>
          </w:divBdr>
        </w:div>
        <w:div w:id="1700082821">
          <w:marLeft w:val="0"/>
          <w:marRight w:val="0"/>
          <w:marTop w:val="0"/>
          <w:marBottom w:val="0"/>
          <w:divBdr>
            <w:top w:val="none" w:sz="0" w:space="0" w:color="auto"/>
            <w:left w:val="none" w:sz="0" w:space="0" w:color="auto"/>
            <w:bottom w:val="none" w:sz="0" w:space="0" w:color="auto"/>
            <w:right w:val="none" w:sz="0" w:space="0" w:color="auto"/>
          </w:divBdr>
        </w:div>
      </w:divsChild>
    </w:div>
    <w:div w:id="2011181085">
      <w:bodyDiv w:val="1"/>
      <w:marLeft w:val="0"/>
      <w:marRight w:val="0"/>
      <w:marTop w:val="0"/>
      <w:marBottom w:val="0"/>
      <w:divBdr>
        <w:top w:val="none" w:sz="0" w:space="0" w:color="auto"/>
        <w:left w:val="none" w:sz="0" w:space="0" w:color="auto"/>
        <w:bottom w:val="none" w:sz="0" w:space="0" w:color="auto"/>
        <w:right w:val="none" w:sz="0" w:space="0" w:color="auto"/>
      </w:divBdr>
    </w:div>
    <w:div w:id="2013756082">
      <w:bodyDiv w:val="1"/>
      <w:marLeft w:val="0"/>
      <w:marRight w:val="0"/>
      <w:marTop w:val="0"/>
      <w:marBottom w:val="0"/>
      <w:divBdr>
        <w:top w:val="none" w:sz="0" w:space="0" w:color="auto"/>
        <w:left w:val="none" w:sz="0" w:space="0" w:color="auto"/>
        <w:bottom w:val="none" w:sz="0" w:space="0" w:color="auto"/>
        <w:right w:val="none" w:sz="0" w:space="0" w:color="auto"/>
      </w:divBdr>
    </w:div>
    <w:div w:id="2019043667">
      <w:bodyDiv w:val="1"/>
      <w:marLeft w:val="0"/>
      <w:marRight w:val="0"/>
      <w:marTop w:val="0"/>
      <w:marBottom w:val="0"/>
      <w:divBdr>
        <w:top w:val="none" w:sz="0" w:space="0" w:color="auto"/>
        <w:left w:val="none" w:sz="0" w:space="0" w:color="auto"/>
        <w:bottom w:val="none" w:sz="0" w:space="0" w:color="auto"/>
        <w:right w:val="none" w:sz="0" w:space="0" w:color="auto"/>
      </w:divBdr>
    </w:div>
    <w:div w:id="2026249828">
      <w:bodyDiv w:val="1"/>
      <w:marLeft w:val="0"/>
      <w:marRight w:val="0"/>
      <w:marTop w:val="0"/>
      <w:marBottom w:val="0"/>
      <w:divBdr>
        <w:top w:val="none" w:sz="0" w:space="0" w:color="auto"/>
        <w:left w:val="none" w:sz="0" w:space="0" w:color="auto"/>
        <w:bottom w:val="none" w:sz="0" w:space="0" w:color="auto"/>
        <w:right w:val="none" w:sz="0" w:space="0" w:color="auto"/>
      </w:divBdr>
      <w:divsChild>
        <w:div w:id="22755125">
          <w:marLeft w:val="0"/>
          <w:marRight w:val="0"/>
          <w:marTop w:val="0"/>
          <w:marBottom w:val="0"/>
          <w:divBdr>
            <w:top w:val="none" w:sz="0" w:space="0" w:color="auto"/>
            <w:left w:val="none" w:sz="0" w:space="0" w:color="auto"/>
            <w:bottom w:val="none" w:sz="0" w:space="0" w:color="auto"/>
            <w:right w:val="none" w:sz="0" w:space="0" w:color="auto"/>
          </w:divBdr>
        </w:div>
        <w:div w:id="31073322">
          <w:marLeft w:val="0"/>
          <w:marRight w:val="0"/>
          <w:marTop w:val="0"/>
          <w:marBottom w:val="0"/>
          <w:divBdr>
            <w:top w:val="none" w:sz="0" w:space="0" w:color="auto"/>
            <w:left w:val="none" w:sz="0" w:space="0" w:color="auto"/>
            <w:bottom w:val="none" w:sz="0" w:space="0" w:color="auto"/>
            <w:right w:val="none" w:sz="0" w:space="0" w:color="auto"/>
          </w:divBdr>
        </w:div>
        <w:div w:id="95105718">
          <w:marLeft w:val="0"/>
          <w:marRight w:val="0"/>
          <w:marTop w:val="0"/>
          <w:marBottom w:val="0"/>
          <w:divBdr>
            <w:top w:val="none" w:sz="0" w:space="0" w:color="auto"/>
            <w:left w:val="none" w:sz="0" w:space="0" w:color="auto"/>
            <w:bottom w:val="none" w:sz="0" w:space="0" w:color="auto"/>
            <w:right w:val="none" w:sz="0" w:space="0" w:color="auto"/>
          </w:divBdr>
        </w:div>
        <w:div w:id="105583047">
          <w:marLeft w:val="0"/>
          <w:marRight w:val="0"/>
          <w:marTop w:val="0"/>
          <w:marBottom w:val="0"/>
          <w:divBdr>
            <w:top w:val="none" w:sz="0" w:space="0" w:color="auto"/>
            <w:left w:val="none" w:sz="0" w:space="0" w:color="auto"/>
            <w:bottom w:val="none" w:sz="0" w:space="0" w:color="auto"/>
            <w:right w:val="none" w:sz="0" w:space="0" w:color="auto"/>
          </w:divBdr>
        </w:div>
        <w:div w:id="145979993">
          <w:marLeft w:val="0"/>
          <w:marRight w:val="0"/>
          <w:marTop w:val="0"/>
          <w:marBottom w:val="0"/>
          <w:divBdr>
            <w:top w:val="none" w:sz="0" w:space="0" w:color="auto"/>
            <w:left w:val="none" w:sz="0" w:space="0" w:color="auto"/>
            <w:bottom w:val="none" w:sz="0" w:space="0" w:color="auto"/>
            <w:right w:val="none" w:sz="0" w:space="0" w:color="auto"/>
          </w:divBdr>
        </w:div>
        <w:div w:id="180777335">
          <w:marLeft w:val="0"/>
          <w:marRight w:val="0"/>
          <w:marTop w:val="0"/>
          <w:marBottom w:val="0"/>
          <w:divBdr>
            <w:top w:val="none" w:sz="0" w:space="0" w:color="auto"/>
            <w:left w:val="none" w:sz="0" w:space="0" w:color="auto"/>
            <w:bottom w:val="none" w:sz="0" w:space="0" w:color="auto"/>
            <w:right w:val="none" w:sz="0" w:space="0" w:color="auto"/>
          </w:divBdr>
        </w:div>
        <w:div w:id="297302301">
          <w:marLeft w:val="0"/>
          <w:marRight w:val="0"/>
          <w:marTop w:val="0"/>
          <w:marBottom w:val="0"/>
          <w:divBdr>
            <w:top w:val="none" w:sz="0" w:space="0" w:color="auto"/>
            <w:left w:val="none" w:sz="0" w:space="0" w:color="auto"/>
            <w:bottom w:val="none" w:sz="0" w:space="0" w:color="auto"/>
            <w:right w:val="none" w:sz="0" w:space="0" w:color="auto"/>
          </w:divBdr>
        </w:div>
        <w:div w:id="307366251">
          <w:marLeft w:val="0"/>
          <w:marRight w:val="0"/>
          <w:marTop w:val="0"/>
          <w:marBottom w:val="0"/>
          <w:divBdr>
            <w:top w:val="none" w:sz="0" w:space="0" w:color="auto"/>
            <w:left w:val="none" w:sz="0" w:space="0" w:color="auto"/>
            <w:bottom w:val="none" w:sz="0" w:space="0" w:color="auto"/>
            <w:right w:val="none" w:sz="0" w:space="0" w:color="auto"/>
          </w:divBdr>
        </w:div>
        <w:div w:id="313487914">
          <w:marLeft w:val="0"/>
          <w:marRight w:val="0"/>
          <w:marTop w:val="0"/>
          <w:marBottom w:val="0"/>
          <w:divBdr>
            <w:top w:val="none" w:sz="0" w:space="0" w:color="auto"/>
            <w:left w:val="none" w:sz="0" w:space="0" w:color="auto"/>
            <w:bottom w:val="none" w:sz="0" w:space="0" w:color="auto"/>
            <w:right w:val="none" w:sz="0" w:space="0" w:color="auto"/>
          </w:divBdr>
        </w:div>
        <w:div w:id="352145912">
          <w:marLeft w:val="0"/>
          <w:marRight w:val="0"/>
          <w:marTop w:val="0"/>
          <w:marBottom w:val="0"/>
          <w:divBdr>
            <w:top w:val="none" w:sz="0" w:space="0" w:color="auto"/>
            <w:left w:val="none" w:sz="0" w:space="0" w:color="auto"/>
            <w:bottom w:val="none" w:sz="0" w:space="0" w:color="auto"/>
            <w:right w:val="none" w:sz="0" w:space="0" w:color="auto"/>
          </w:divBdr>
        </w:div>
        <w:div w:id="375474243">
          <w:marLeft w:val="0"/>
          <w:marRight w:val="0"/>
          <w:marTop w:val="0"/>
          <w:marBottom w:val="0"/>
          <w:divBdr>
            <w:top w:val="none" w:sz="0" w:space="0" w:color="auto"/>
            <w:left w:val="none" w:sz="0" w:space="0" w:color="auto"/>
            <w:bottom w:val="none" w:sz="0" w:space="0" w:color="auto"/>
            <w:right w:val="none" w:sz="0" w:space="0" w:color="auto"/>
          </w:divBdr>
        </w:div>
        <w:div w:id="400717048">
          <w:marLeft w:val="0"/>
          <w:marRight w:val="0"/>
          <w:marTop w:val="0"/>
          <w:marBottom w:val="0"/>
          <w:divBdr>
            <w:top w:val="none" w:sz="0" w:space="0" w:color="auto"/>
            <w:left w:val="none" w:sz="0" w:space="0" w:color="auto"/>
            <w:bottom w:val="none" w:sz="0" w:space="0" w:color="auto"/>
            <w:right w:val="none" w:sz="0" w:space="0" w:color="auto"/>
          </w:divBdr>
        </w:div>
        <w:div w:id="629284633">
          <w:marLeft w:val="0"/>
          <w:marRight w:val="0"/>
          <w:marTop w:val="0"/>
          <w:marBottom w:val="0"/>
          <w:divBdr>
            <w:top w:val="none" w:sz="0" w:space="0" w:color="auto"/>
            <w:left w:val="none" w:sz="0" w:space="0" w:color="auto"/>
            <w:bottom w:val="none" w:sz="0" w:space="0" w:color="auto"/>
            <w:right w:val="none" w:sz="0" w:space="0" w:color="auto"/>
          </w:divBdr>
        </w:div>
        <w:div w:id="638002322">
          <w:marLeft w:val="0"/>
          <w:marRight w:val="0"/>
          <w:marTop w:val="0"/>
          <w:marBottom w:val="0"/>
          <w:divBdr>
            <w:top w:val="none" w:sz="0" w:space="0" w:color="auto"/>
            <w:left w:val="none" w:sz="0" w:space="0" w:color="auto"/>
            <w:bottom w:val="none" w:sz="0" w:space="0" w:color="auto"/>
            <w:right w:val="none" w:sz="0" w:space="0" w:color="auto"/>
          </w:divBdr>
        </w:div>
        <w:div w:id="643435915">
          <w:marLeft w:val="0"/>
          <w:marRight w:val="0"/>
          <w:marTop w:val="0"/>
          <w:marBottom w:val="0"/>
          <w:divBdr>
            <w:top w:val="none" w:sz="0" w:space="0" w:color="auto"/>
            <w:left w:val="none" w:sz="0" w:space="0" w:color="auto"/>
            <w:bottom w:val="none" w:sz="0" w:space="0" w:color="auto"/>
            <w:right w:val="none" w:sz="0" w:space="0" w:color="auto"/>
          </w:divBdr>
        </w:div>
        <w:div w:id="655450815">
          <w:marLeft w:val="0"/>
          <w:marRight w:val="0"/>
          <w:marTop w:val="0"/>
          <w:marBottom w:val="0"/>
          <w:divBdr>
            <w:top w:val="none" w:sz="0" w:space="0" w:color="auto"/>
            <w:left w:val="none" w:sz="0" w:space="0" w:color="auto"/>
            <w:bottom w:val="none" w:sz="0" w:space="0" w:color="auto"/>
            <w:right w:val="none" w:sz="0" w:space="0" w:color="auto"/>
          </w:divBdr>
        </w:div>
        <w:div w:id="805054006">
          <w:marLeft w:val="0"/>
          <w:marRight w:val="0"/>
          <w:marTop w:val="0"/>
          <w:marBottom w:val="0"/>
          <w:divBdr>
            <w:top w:val="none" w:sz="0" w:space="0" w:color="auto"/>
            <w:left w:val="none" w:sz="0" w:space="0" w:color="auto"/>
            <w:bottom w:val="none" w:sz="0" w:space="0" w:color="auto"/>
            <w:right w:val="none" w:sz="0" w:space="0" w:color="auto"/>
          </w:divBdr>
        </w:div>
        <w:div w:id="873269709">
          <w:marLeft w:val="0"/>
          <w:marRight w:val="0"/>
          <w:marTop w:val="0"/>
          <w:marBottom w:val="0"/>
          <w:divBdr>
            <w:top w:val="none" w:sz="0" w:space="0" w:color="auto"/>
            <w:left w:val="none" w:sz="0" w:space="0" w:color="auto"/>
            <w:bottom w:val="none" w:sz="0" w:space="0" w:color="auto"/>
            <w:right w:val="none" w:sz="0" w:space="0" w:color="auto"/>
          </w:divBdr>
        </w:div>
        <w:div w:id="1103722795">
          <w:marLeft w:val="0"/>
          <w:marRight w:val="0"/>
          <w:marTop w:val="0"/>
          <w:marBottom w:val="0"/>
          <w:divBdr>
            <w:top w:val="none" w:sz="0" w:space="0" w:color="auto"/>
            <w:left w:val="none" w:sz="0" w:space="0" w:color="auto"/>
            <w:bottom w:val="none" w:sz="0" w:space="0" w:color="auto"/>
            <w:right w:val="none" w:sz="0" w:space="0" w:color="auto"/>
          </w:divBdr>
        </w:div>
        <w:div w:id="1254169973">
          <w:marLeft w:val="0"/>
          <w:marRight w:val="0"/>
          <w:marTop w:val="0"/>
          <w:marBottom w:val="0"/>
          <w:divBdr>
            <w:top w:val="none" w:sz="0" w:space="0" w:color="auto"/>
            <w:left w:val="none" w:sz="0" w:space="0" w:color="auto"/>
            <w:bottom w:val="none" w:sz="0" w:space="0" w:color="auto"/>
            <w:right w:val="none" w:sz="0" w:space="0" w:color="auto"/>
          </w:divBdr>
        </w:div>
        <w:div w:id="1308900686">
          <w:marLeft w:val="0"/>
          <w:marRight w:val="0"/>
          <w:marTop w:val="0"/>
          <w:marBottom w:val="0"/>
          <w:divBdr>
            <w:top w:val="none" w:sz="0" w:space="0" w:color="auto"/>
            <w:left w:val="none" w:sz="0" w:space="0" w:color="auto"/>
            <w:bottom w:val="none" w:sz="0" w:space="0" w:color="auto"/>
            <w:right w:val="none" w:sz="0" w:space="0" w:color="auto"/>
          </w:divBdr>
        </w:div>
        <w:div w:id="1363087762">
          <w:marLeft w:val="0"/>
          <w:marRight w:val="0"/>
          <w:marTop w:val="0"/>
          <w:marBottom w:val="0"/>
          <w:divBdr>
            <w:top w:val="none" w:sz="0" w:space="0" w:color="auto"/>
            <w:left w:val="none" w:sz="0" w:space="0" w:color="auto"/>
            <w:bottom w:val="none" w:sz="0" w:space="0" w:color="auto"/>
            <w:right w:val="none" w:sz="0" w:space="0" w:color="auto"/>
          </w:divBdr>
        </w:div>
        <w:div w:id="1369794700">
          <w:marLeft w:val="0"/>
          <w:marRight w:val="0"/>
          <w:marTop w:val="0"/>
          <w:marBottom w:val="0"/>
          <w:divBdr>
            <w:top w:val="none" w:sz="0" w:space="0" w:color="auto"/>
            <w:left w:val="none" w:sz="0" w:space="0" w:color="auto"/>
            <w:bottom w:val="none" w:sz="0" w:space="0" w:color="auto"/>
            <w:right w:val="none" w:sz="0" w:space="0" w:color="auto"/>
          </w:divBdr>
        </w:div>
        <w:div w:id="1384401171">
          <w:marLeft w:val="0"/>
          <w:marRight w:val="0"/>
          <w:marTop w:val="0"/>
          <w:marBottom w:val="0"/>
          <w:divBdr>
            <w:top w:val="none" w:sz="0" w:space="0" w:color="auto"/>
            <w:left w:val="none" w:sz="0" w:space="0" w:color="auto"/>
            <w:bottom w:val="none" w:sz="0" w:space="0" w:color="auto"/>
            <w:right w:val="none" w:sz="0" w:space="0" w:color="auto"/>
          </w:divBdr>
        </w:div>
        <w:div w:id="1395738638">
          <w:marLeft w:val="0"/>
          <w:marRight w:val="0"/>
          <w:marTop w:val="0"/>
          <w:marBottom w:val="0"/>
          <w:divBdr>
            <w:top w:val="none" w:sz="0" w:space="0" w:color="auto"/>
            <w:left w:val="none" w:sz="0" w:space="0" w:color="auto"/>
            <w:bottom w:val="none" w:sz="0" w:space="0" w:color="auto"/>
            <w:right w:val="none" w:sz="0" w:space="0" w:color="auto"/>
          </w:divBdr>
        </w:div>
        <w:div w:id="1437679112">
          <w:marLeft w:val="0"/>
          <w:marRight w:val="0"/>
          <w:marTop w:val="0"/>
          <w:marBottom w:val="0"/>
          <w:divBdr>
            <w:top w:val="none" w:sz="0" w:space="0" w:color="auto"/>
            <w:left w:val="none" w:sz="0" w:space="0" w:color="auto"/>
            <w:bottom w:val="none" w:sz="0" w:space="0" w:color="auto"/>
            <w:right w:val="none" w:sz="0" w:space="0" w:color="auto"/>
          </w:divBdr>
        </w:div>
        <w:div w:id="1449423611">
          <w:marLeft w:val="0"/>
          <w:marRight w:val="0"/>
          <w:marTop w:val="0"/>
          <w:marBottom w:val="0"/>
          <w:divBdr>
            <w:top w:val="none" w:sz="0" w:space="0" w:color="auto"/>
            <w:left w:val="none" w:sz="0" w:space="0" w:color="auto"/>
            <w:bottom w:val="none" w:sz="0" w:space="0" w:color="auto"/>
            <w:right w:val="none" w:sz="0" w:space="0" w:color="auto"/>
          </w:divBdr>
        </w:div>
        <w:div w:id="1502234697">
          <w:marLeft w:val="0"/>
          <w:marRight w:val="0"/>
          <w:marTop w:val="0"/>
          <w:marBottom w:val="0"/>
          <w:divBdr>
            <w:top w:val="none" w:sz="0" w:space="0" w:color="auto"/>
            <w:left w:val="none" w:sz="0" w:space="0" w:color="auto"/>
            <w:bottom w:val="none" w:sz="0" w:space="0" w:color="auto"/>
            <w:right w:val="none" w:sz="0" w:space="0" w:color="auto"/>
          </w:divBdr>
        </w:div>
        <w:div w:id="1506675902">
          <w:marLeft w:val="0"/>
          <w:marRight w:val="0"/>
          <w:marTop w:val="0"/>
          <w:marBottom w:val="0"/>
          <w:divBdr>
            <w:top w:val="none" w:sz="0" w:space="0" w:color="auto"/>
            <w:left w:val="none" w:sz="0" w:space="0" w:color="auto"/>
            <w:bottom w:val="none" w:sz="0" w:space="0" w:color="auto"/>
            <w:right w:val="none" w:sz="0" w:space="0" w:color="auto"/>
          </w:divBdr>
        </w:div>
        <w:div w:id="1572622707">
          <w:marLeft w:val="0"/>
          <w:marRight w:val="0"/>
          <w:marTop w:val="0"/>
          <w:marBottom w:val="0"/>
          <w:divBdr>
            <w:top w:val="none" w:sz="0" w:space="0" w:color="auto"/>
            <w:left w:val="none" w:sz="0" w:space="0" w:color="auto"/>
            <w:bottom w:val="none" w:sz="0" w:space="0" w:color="auto"/>
            <w:right w:val="none" w:sz="0" w:space="0" w:color="auto"/>
          </w:divBdr>
        </w:div>
        <w:div w:id="1573462791">
          <w:marLeft w:val="0"/>
          <w:marRight w:val="0"/>
          <w:marTop w:val="0"/>
          <w:marBottom w:val="0"/>
          <w:divBdr>
            <w:top w:val="none" w:sz="0" w:space="0" w:color="auto"/>
            <w:left w:val="none" w:sz="0" w:space="0" w:color="auto"/>
            <w:bottom w:val="none" w:sz="0" w:space="0" w:color="auto"/>
            <w:right w:val="none" w:sz="0" w:space="0" w:color="auto"/>
          </w:divBdr>
        </w:div>
        <w:div w:id="1575160735">
          <w:marLeft w:val="0"/>
          <w:marRight w:val="0"/>
          <w:marTop w:val="0"/>
          <w:marBottom w:val="0"/>
          <w:divBdr>
            <w:top w:val="none" w:sz="0" w:space="0" w:color="auto"/>
            <w:left w:val="none" w:sz="0" w:space="0" w:color="auto"/>
            <w:bottom w:val="none" w:sz="0" w:space="0" w:color="auto"/>
            <w:right w:val="none" w:sz="0" w:space="0" w:color="auto"/>
          </w:divBdr>
        </w:div>
        <w:div w:id="1633830523">
          <w:marLeft w:val="0"/>
          <w:marRight w:val="0"/>
          <w:marTop w:val="0"/>
          <w:marBottom w:val="0"/>
          <w:divBdr>
            <w:top w:val="none" w:sz="0" w:space="0" w:color="auto"/>
            <w:left w:val="none" w:sz="0" w:space="0" w:color="auto"/>
            <w:bottom w:val="none" w:sz="0" w:space="0" w:color="auto"/>
            <w:right w:val="none" w:sz="0" w:space="0" w:color="auto"/>
          </w:divBdr>
        </w:div>
        <w:div w:id="1651598718">
          <w:marLeft w:val="0"/>
          <w:marRight w:val="0"/>
          <w:marTop w:val="0"/>
          <w:marBottom w:val="0"/>
          <w:divBdr>
            <w:top w:val="none" w:sz="0" w:space="0" w:color="auto"/>
            <w:left w:val="none" w:sz="0" w:space="0" w:color="auto"/>
            <w:bottom w:val="none" w:sz="0" w:space="0" w:color="auto"/>
            <w:right w:val="none" w:sz="0" w:space="0" w:color="auto"/>
          </w:divBdr>
        </w:div>
        <w:div w:id="1773084916">
          <w:marLeft w:val="0"/>
          <w:marRight w:val="0"/>
          <w:marTop w:val="0"/>
          <w:marBottom w:val="0"/>
          <w:divBdr>
            <w:top w:val="none" w:sz="0" w:space="0" w:color="auto"/>
            <w:left w:val="none" w:sz="0" w:space="0" w:color="auto"/>
            <w:bottom w:val="none" w:sz="0" w:space="0" w:color="auto"/>
            <w:right w:val="none" w:sz="0" w:space="0" w:color="auto"/>
          </w:divBdr>
        </w:div>
        <w:div w:id="1802190272">
          <w:marLeft w:val="0"/>
          <w:marRight w:val="0"/>
          <w:marTop w:val="0"/>
          <w:marBottom w:val="0"/>
          <w:divBdr>
            <w:top w:val="none" w:sz="0" w:space="0" w:color="auto"/>
            <w:left w:val="none" w:sz="0" w:space="0" w:color="auto"/>
            <w:bottom w:val="none" w:sz="0" w:space="0" w:color="auto"/>
            <w:right w:val="none" w:sz="0" w:space="0" w:color="auto"/>
          </w:divBdr>
        </w:div>
        <w:div w:id="1866289839">
          <w:marLeft w:val="0"/>
          <w:marRight w:val="0"/>
          <w:marTop w:val="0"/>
          <w:marBottom w:val="0"/>
          <w:divBdr>
            <w:top w:val="none" w:sz="0" w:space="0" w:color="auto"/>
            <w:left w:val="none" w:sz="0" w:space="0" w:color="auto"/>
            <w:bottom w:val="none" w:sz="0" w:space="0" w:color="auto"/>
            <w:right w:val="none" w:sz="0" w:space="0" w:color="auto"/>
          </w:divBdr>
        </w:div>
        <w:div w:id="1992981551">
          <w:marLeft w:val="0"/>
          <w:marRight w:val="0"/>
          <w:marTop w:val="0"/>
          <w:marBottom w:val="0"/>
          <w:divBdr>
            <w:top w:val="none" w:sz="0" w:space="0" w:color="auto"/>
            <w:left w:val="none" w:sz="0" w:space="0" w:color="auto"/>
            <w:bottom w:val="none" w:sz="0" w:space="0" w:color="auto"/>
            <w:right w:val="none" w:sz="0" w:space="0" w:color="auto"/>
          </w:divBdr>
        </w:div>
        <w:div w:id="2039550997">
          <w:marLeft w:val="0"/>
          <w:marRight w:val="0"/>
          <w:marTop w:val="0"/>
          <w:marBottom w:val="0"/>
          <w:divBdr>
            <w:top w:val="none" w:sz="0" w:space="0" w:color="auto"/>
            <w:left w:val="none" w:sz="0" w:space="0" w:color="auto"/>
            <w:bottom w:val="none" w:sz="0" w:space="0" w:color="auto"/>
            <w:right w:val="none" w:sz="0" w:space="0" w:color="auto"/>
          </w:divBdr>
        </w:div>
        <w:div w:id="2041662544">
          <w:marLeft w:val="0"/>
          <w:marRight w:val="0"/>
          <w:marTop w:val="0"/>
          <w:marBottom w:val="0"/>
          <w:divBdr>
            <w:top w:val="none" w:sz="0" w:space="0" w:color="auto"/>
            <w:left w:val="none" w:sz="0" w:space="0" w:color="auto"/>
            <w:bottom w:val="none" w:sz="0" w:space="0" w:color="auto"/>
            <w:right w:val="none" w:sz="0" w:space="0" w:color="auto"/>
          </w:divBdr>
        </w:div>
        <w:div w:id="2058119079">
          <w:marLeft w:val="0"/>
          <w:marRight w:val="0"/>
          <w:marTop w:val="0"/>
          <w:marBottom w:val="0"/>
          <w:divBdr>
            <w:top w:val="none" w:sz="0" w:space="0" w:color="auto"/>
            <w:left w:val="none" w:sz="0" w:space="0" w:color="auto"/>
            <w:bottom w:val="none" w:sz="0" w:space="0" w:color="auto"/>
            <w:right w:val="none" w:sz="0" w:space="0" w:color="auto"/>
          </w:divBdr>
        </w:div>
        <w:div w:id="2066099799">
          <w:marLeft w:val="0"/>
          <w:marRight w:val="0"/>
          <w:marTop w:val="0"/>
          <w:marBottom w:val="0"/>
          <w:divBdr>
            <w:top w:val="none" w:sz="0" w:space="0" w:color="auto"/>
            <w:left w:val="none" w:sz="0" w:space="0" w:color="auto"/>
            <w:bottom w:val="none" w:sz="0" w:space="0" w:color="auto"/>
            <w:right w:val="none" w:sz="0" w:space="0" w:color="auto"/>
          </w:divBdr>
        </w:div>
        <w:div w:id="2119060990">
          <w:marLeft w:val="0"/>
          <w:marRight w:val="0"/>
          <w:marTop w:val="0"/>
          <w:marBottom w:val="0"/>
          <w:divBdr>
            <w:top w:val="none" w:sz="0" w:space="0" w:color="auto"/>
            <w:left w:val="none" w:sz="0" w:space="0" w:color="auto"/>
            <w:bottom w:val="none" w:sz="0" w:space="0" w:color="auto"/>
            <w:right w:val="none" w:sz="0" w:space="0" w:color="auto"/>
          </w:divBdr>
        </w:div>
        <w:div w:id="2136681628">
          <w:marLeft w:val="0"/>
          <w:marRight w:val="0"/>
          <w:marTop w:val="0"/>
          <w:marBottom w:val="0"/>
          <w:divBdr>
            <w:top w:val="none" w:sz="0" w:space="0" w:color="auto"/>
            <w:left w:val="none" w:sz="0" w:space="0" w:color="auto"/>
            <w:bottom w:val="none" w:sz="0" w:space="0" w:color="auto"/>
            <w:right w:val="none" w:sz="0" w:space="0" w:color="auto"/>
          </w:divBdr>
        </w:div>
      </w:divsChild>
    </w:div>
    <w:div w:id="2036929868">
      <w:bodyDiv w:val="1"/>
      <w:marLeft w:val="0"/>
      <w:marRight w:val="0"/>
      <w:marTop w:val="0"/>
      <w:marBottom w:val="0"/>
      <w:divBdr>
        <w:top w:val="none" w:sz="0" w:space="0" w:color="auto"/>
        <w:left w:val="none" w:sz="0" w:space="0" w:color="auto"/>
        <w:bottom w:val="none" w:sz="0" w:space="0" w:color="auto"/>
        <w:right w:val="none" w:sz="0" w:space="0" w:color="auto"/>
      </w:divBdr>
    </w:div>
    <w:div w:id="2041784234">
      <w:bodyDiv w:val="1"/>
      <w:marLeft w:val="0"/>
      <w:marRight w:val="0"/>
      <w:marTop w:val="0"/>
      <w:marBottom w:val="0"/>
      <w:divBdr>
        <w:top w:val="none" w:sz="0" w:space="0" w:color="auto"/>
        <w:left w:val="none" w:sz="0" w:space="0" w:color="auto"/>
        <w:bottom w:val="none" w:sz="0" w:space="0" w:color="auto"/>
        <w:right w:val="none" w:sz="0" w:space="0" w:color="auto"/>
      </w:divBdr>
      <w:divsChild>
        <w:div w:id="1181894124">
          <w:marLeft w:val="0"/>
          <w:marRight w:val="0"/>
          <w:marTop w:val="0"/>
          <w:marBottom w:val="0"/>
          <w:divBdr>
            <w:top w:val="none" w:sz="0" w:space="0" w:color="auto"/>
            <w:left w:val="none" w:sz="0" w:space="0" w:color="auto"/>
            <w:bottom w:val="none" w:sz="0" w:space="0" w:color="auto"/>
            <w:right w:val="none" w:sz="0" w:space="0" w:color="auto"/>
          </w:divBdr>
          <w:divsChild>
            <w:div w:id="1131628595">
              <w:marLeft w:val="0"/>
              <w:marRight w:val="0"/>
              <w:marTop w:val="0"/>
              <w:marBottom w:val="0"/>
              <w:divBdr>
                <w:top w:val="none" w:sz="0" w:space="0" w:color="auto"/>
                <w:left w:val="none" w:sz="0" w:space="0" w:color="auto"/>
                <w:bottom w:val="none" w:sz="0" w:space="0" w:color="auto"/>
                <w:right w:val="none" w:sz="0" w:space="0" w:color="auto"/>
              </w:divBdr>
            </w:div>
          </w:divsChild>
        </w:div>
        <w:div w:id="199050982">
          <w:marLeft w:val="0"/>
          <w:marRight w:val="0"/>
          <w:marTop w:val="0"/>
          <w:marBottom w:val="0"/>
          <w:divBdr>
            <w:top w:val="none" w:sz="0" w:space="0" w:color="auto"/>
            <w:left w:val="none" w:sz="0" w:space="0" w:color="auto"/>
            <w:bottom w:val="none" w:sz="0" w:space="0" w:color="auto"/>
            <w:right w:val="none" w:sz="0" w:space="0" w:color="auto"/>
          </w:divBdr>
          <w:divsChild>
            <w:div w:id="1145201101">
              <w:marLeft w:val="0"/>
              <w:marRight w:val="0"/>
              <w:marTop w:val="0"/>
              <w:marBottom w:val="0"/>
              <w:divBdr>
                <w:top w:val="none" w:sz="0" w:space="0" w:color="auto"/>
                <w:left w:val="none" w:sz="0" w:space="0" w:color="auto"/>
                <w:bottom w:val="none" w:sz="0" w:space="0" w:color="auto"/>
                <w:right w:val="none" w:sz="0" w:space="0" w:color="auto"/>
              </w:divBdr>
              <w:divsChild>
                <w:div w:id="1422527751">
                  <w:marLeft w:val="0"/>
                  <w:marRight w:val="0"/>
                  <w:marTop w:val="0"/>
                  <w:marBottom w:val="0"/>
                  <w:divBdr>
                    <w:top w:val="none" w:sz="0" w:space="0" w:color="auto"/>
                    <w:left w:val="none" w:sz="0" w:space="0" w:color="auto"/>
                    <w:bottom w:val="none" w:sz="0" w:space="0" w:color="auto"/>
                    <w:right w:val="none" w:sz="0" w:space="0" w:color="auto"/>
                  </w:divBdr>
                  <w:divsChild>
                    <w:div w:id="1817137777">
                      <w:marLeft w:val="0"/>
                      <w:marRight w:val="0"/>
                      <w:marTop w:val="0"/>
                      <w:marBottom w:val="0"/>
                      <w:divBdr>
                        <w:top w:val="none" w:sz="0" w:space="0" w:color="auto"/>
                        <w:left w:val="none" w:sz="0" w:space="0" w:color="auto"/>
                        <w:bottom w:val="none" w:sz="0" w:space="0" w:color="auto"/>
                        <w:right w:val="none" w:sz="0" w:space="0" w:color="auto"/>
                      </w:divBdr>
                      <w:divsChild>
                        <w:div w:id="361636202">
                          <w:marLeft w:val="0"/>
                          <w:marRight w:val="0"/>
                          <w:marTop w:val="0"/>
                          <w:marBottom w:val="0"/>
                          <w:divBdr>
                            <w:top w:val="none" w:sz="0" w:space="0" w:color="auto"/>
                            <w:left w:val="none" w:sz="0" w:space="0" w:color="auto"/>
                            <w:bottom w:val="none" w:sz="0" w:space="0" w:color="auto"/>
                            <w:right w:val="none" w:sz="0" w:space="0" w:color="auto"/>
                          </w:divBdr>
                          <w:divsChild>
                            <w:div w:id="747045455">
                              <w:marLeft w:val="0"/>
                              <w:marRight w:val="0"/>
                              <w:marTop w:val="0"/>
                              <w:marBottom w:val="0"/>
                              <w:divBdr>
                                <w:top w:val="none" w:sz="0" w:space="0" w:color="auto"/>
                                <w:left w:val="none" w:sz="0" w:space="0" w:color="auto"/>
                                <w:bottom w:val="none" w:sz="0" w:space="0" w:color="auto"/>
                                <w:right w:val="none" w:sz="0" w:space="0" w:color="auto"/>
                              </w:divBdr>
                              <w:divsChild>
                                <w:div w:id="191190315">
                                  <w:marLeft w:val="0"/>
                                  <w:marRight w:val="0"/>
                                  <w:marTop w:val="0"/>
                                  <w:marBottom w:val="0"/>
                                  <w:divBdr>
                                    <w:top w:val="none" w:sz="0" w:space="0" w:color="auto"/>
                                    <w:left w:val="none" w:sz="0" w:space="0" w:color="auto"/>
                                    <w:bottom w:val="none" w:sz="0" w:space="0" w:color="auto"/>
                                    <w:right w:val="none" w:sz="0" w:space="0" w:color="auto"/>
                                  </w:divBdr>
                                </w:div>
                                <w:div w:id="1778060642">
                                  <w:marLeft w:val="0"/>
                                  <w:marRight w:val="0"/>
                                  <w:marTop w:val="0"/>
                                  <w:marBottom w:val="0"/>
                                  <w:divBdr>
                                    <w:top w:val="none" w:sz="0" w:space="0" w:color="auto"/>
                                    <w:left w:val="none" w:sz="0" w:space="0" w:color="auto"/>
                                    <w:bottom w:val="none" w:sz="0" w:space="0" w:color="auto"/>
                                    <w:right w:val="none" w:sz="0" w:space="0" w:color="auto"/>
                                  </w:divBdr>
                                </w:div>
                                <w:div w:id="363794477">
                                  <w:marLeft w:val="0"/>
                                  <w:marRight w:val="0"/>
                                  <w:marTop w:val="0"/>
                                  <w:marBottom w:val="0"/>
                                  <w:divBdr>
                                    <w:top w:val="none" w:sz="0" w:space="0" w:color="auto"/>
                                    <w:left w:val="none" w:sz="0" w:space="0" w:color="auto"/>
                                    <w:bottom w:val="none" w:sz="0" w:space="0" w:color="auto"/>
                                    <w:right w:val="none" w:sz="0" w:space="0" w:color="auto"/>
                                  </w:divBdr>
                                  <w:divsChild>
                                    <w:div w:id="853155335">
                                      <w:marLeft w:val="0"/>
                                      <w:marRight w:val="0"/>
                                      <w:marTop w:val="0"/>
                                      <w:marBottom w:val="0"/>
                                      <w:divBdr>
                                        <w:top w:val="none" w:sz="0" w:space="0" w:color="auto"/>
                                        <w:left w:val="none" w:sz="0" w:space="0" w:color="auto"/>
                                        <w:bottom w:val="none" w:sz="0" w:space="0" w:color="auto"/>
                                        <w:right w:val="none" w:sz="0" w:space="0" w:color="auto"/>
                                      </w:divBdr>
                                      <w:divsChild>
                                        <w:div w:id="2055690546">
                                          <w:marLeft w:val="0"/>
                                          <w:marRight w:val="0"/>
                                          <w:marTop w:val="0"/>
                                          <w:marBottom w:val="0"/>
                                          <w:divBdr>
                                            <w:top w:val="none" w:sz="0" w:space="0" w:color="auto"/>
                                            <w:left w:val="none" w:sz="0" w:space="0" w:color="auto"/>
                                            <w:bottom w:val="none" w:sz="0" w:space="0" w:color="auto"/>
                                            <w:right w:val="none" w:sz="0" w:space="0" w:color="auto"/>
                                          </w:divBdr>
                                        </w:div>
                                        <w:div w:id="2060594844">
                                          <w:marLeft w:val="0"/>
                                          <w:marRight w:val="0"/>
                                          <w:marTop w:val="0"/>
                                          <w:marBottom w:val="0"/>
                                          <w:divBdr>
                                            <w:top w:val="none" w:sz="0" w:space="0" w:color="auto"/>
                                            <w:left w:val="none" w:sz="0" w:space="0" w:color="auto"/>
                                            <w:bottom w:val="none" w:sz="0" w:space="0" w:color="auto"/>
                                            <w:right w:val="none" w:sz="0" w:space="0" w:color="auto"/>
                                          </w:divBdr>
                                        </w:div>
                                      </w:divsChild>
                                    </w:div>
                                    <w:div w:id="61032043">
                                      <w:marLeft w:val="0"/>
                                      <w:marRight w:val="0"/>
                                      <w:marTop w:val="0"/>
                                      <w:marBottom w:val="0"/>
                                      <w:divBdr>
                                        <w:top w:val="none" w:sz="0" w:space="0" w:color="auto"/>
                                        <w:left w:val="none" w:sz="0" w:space="0" w:color="auto"/>
                                        <w:bottom w:val="none" w:sz="0" w:space="0" w:color="auto"/>
                                        <w:right w:val="none" w:sz="0" w:space="0" w:color="auto"/>
                                      </w:divBdr>
                                    </w:div>
                                    <w:div w:id="166755333">
                                      <w:marLeft w:val="0"/>
                                      <w:marRight w:val="0"/>
                                      <w:marTop w:val="0"/>
                                      <w:marBottom w:val="0"/>
                                      <w:divBdr>
                                        <w:top w:val="none" w:sz="0" w:space="0" w:color="auto"/>
                                        <w:left w:val="none" w:sz="0" w:space="0" w:color="auto"/>
                                        <w:bottom w:val="none" w:sz="0" w:space="0" w:color="auto"/>
                                        <w:right w:val="none" w:sz="0" w:space="0" w:color="auto"/>
                                      </w:divBdr>
                                      <w:divsChild>
                                        <w:div w:id="342629775">
                                          <w:marLeft w:val="0"/>
                                          <w:marRight w:val="0"/>
                                          <w:marTop w:val="0"/>
                                          <w:marBottom w:val="0"/>
                                          <w:divBdr>
                                            <w:top w:val="none" w:sz="0" w:space="0" w:color="auto"/>
                                            <w:left w:val="none" w:sz="0" w:space="0" w:color="auto"/>
                                            <w:bottom w:val="none" w:sz="0" w:space="0" w:color="auto"/>
                                            <w:right w:val="none" w:sz="0" w:space="0" w:color="auto"/>
                                          </w:divBdr>
                                          <w:divsChild>
                                            <w:div w:id="405810420">
                                              <w:marLeft w:val="0"/>
                                              <w:marRight w:val="0"/>
                                              <w:marTop w:val="0"/>
                                              <w:marBottom w:val="0"/>
                                              <w:divBdr>
                                                <w:top w:val="none" w:sz="0" w:space="0" w:color="auto"/>
                                                <w:left w:val="none" w:sz="0" w:space="0" w:color="auto"/>
                                                <w:bottom w:val="none" w:sz="0" w:space="0" w:color="auto"/>
                                                <w:right w:val="none" w:sz="0" w:space="0" w:color="auto"/>
                                              </w:divBdr>
                                            </w:div>
                                            <w:div w:id="53453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1372">
                                      <w:marLeft w:val="0"/>
                                      <w:marRight w:val="0"/>
                                      <w:marTop w:val="0"/>
                                      <w:marBottom w:val="0"/>
                                      <w:divBdr>
                                        <w:top w:val="none" w:sz="0" w:space="0" w:color="auto"/>
                                        <w:left w:val="none" w:sz="0" w:space="0" w:color="auto"/>
                                        <w:bottom w:val="none" w:sz="0" w:space="0" w:color="auto"/>
                                        <w:right w:val="none" w:sz="0" w:space="0" w:color="auto"/>
                                      </w:divBdr>
                                      <w:divsChild>
                                        <w:div w:id="1723023416">
                                          <w:marLeft w:val="0"/>
                                          <w:marRight w:val="0"/>
                                          <w:marTop w:val="0"/>
                                          <w:marBottom w:val="0"/>
                                          <w:divBdr>
                                            <w:top w:val="none" w:sz="0" w:space="0" w:color="auto"/>
                                            <w:left w:val="none" w:sz="0" w:space="0" w:color="auto"/>
                                            <w:bottom w:val="none" w:sz="0" w:space="0" w:color="auto"/>
                                            <w:right w:val="none" w:sz="0" w:space="0" w:color="auto"/>
                                          </w:divBdr>
                                          <w:divsChild>
                                            <w:div w:id="1830250750">
                                              <w:marLeft w:val="0"/>
                                              <w:marRight w:val="0"/>
                                              <w:marTop w:val="0"/>
                                              <w:marBottom w:val="0"/>
                                              <w:divBdr>
                                                <w:top w:val="none" w:sz="0" w:space="0" w:color="auto"/>
                                                <w:left w:val="none" w:sz="0" w:space="0" w:color="auto"/>
                                                <w:bottom w:val="none" w:sz="0" w:space="0" w:color="auto"/>
                                                <w:right w:val="none" w:sz="0" w:space="0" w:color="auto"/>
                                              </w:divBdr>
                                            </w:div>
                                            <w:div w:id="17788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8674465">
      <w:bodyDiv w:val="1"/>
      <w:marLeft w:val="0"/>
      <w:marRight w:val="0"/>
      <w:marTop w:val="0"/>
      <w:marBottom w:val="0"/>
      <w:divBdr>
        <w:top w:val="none" w:sz="0" w:space="0" w:color="auto"/>
        <w:left w:val="none" w:sz="0" w:space="0" w:color="auto"/>
        <w:bottom w:val="none" w:sz="0" w:space="0" w:color="auto"/>
        <w:right w:val="none" w:sz="0" w:space="0" w:color="auto"/>
      </w:divBdr>
      <w:divsChild>
        <w:div w:id="363748393">
          <w:marLeft w:val="0"/>
          <w:marRight w:val="0"/>
          <w:marTop w:val="0"/>
          <w:marBottom w:val="0"/>
          <w:divBdr>
            <w:top w:val="none" w:sz="0" w:space="0" w:color="auto"/>
            <w:left w:val="none" w:sz="0" w:space="0" w:color="auto"/>
            <w:bottom w:val="none" w:sz="0" w:space="0" w:color="auto"/>
            <w:right w:val="none" w:sz="0" w:space="0" w:color="auto"/>
          </w:divBdr>
          <w:divsChild>
            <w:div w:id="590741978">
              <w:marLeft w:val="0"/>
              <w:marRight w:val="0"/>
              <w:marTop w:val="0"/>
              <w:marBottom w:val="0"/>
              <w:divBdr>
                <w:top w:val="none" w:sz="0" w:space="0" w:color="auto"/>
                <w:left w:val="none" w:sz="0" w:space="0" w:color="auto"/>
                <w:bottom w:val="none" w:sz="0" w:space="0" w:color="auto"/>
                <w:right w:val="none" w:sz="0" w:space="0" w:color="auto"/>
              </w:divBdr>
            </w:div>
          </w:divsChild>
        </w:div>
        <w:div w:id="707531303">
          <w:marLeft w:val="0"/>
          <w:marRight w:val="0"/>
          <w:marTop w:val="0"/>
          <w:marBottom w:val="0"/>
          <w:divBdr>
            <w:top w:val="none" w:sz="0" w:space="0" w:color="auto"/>
            <w:left w:val="none" w:sz="0" w:space="0" w:color="auto"/>
            <w:bottom w:val="none" w:sz="0" w:space="0" w:color="auto"/>
            <w:right w:val="none" w:sz="0" w:space="0" w:color="auto"/>
          </w:divBdr>
          <w:divsChild>
            <w:div w:id="603460921">
              <w:marLeft w:val="0"/>
              <w:marRight w:val="0"/>
              <w:marTop w:val="0"/>
              <w:marBottom w:val="0"/>
              <w:divBdr>
                <w:top w:val="none" w:sz="0" w:space="0" w:color="auto"/>
                <w:left w:val="none" w:sz="0" w:space="0" w:color="auto"/>
                <w:bottom w:val="none" w:sz="0" w:space="0" w:color="auto"/>
                <w:right w:val="none" w:sz="0" w:space="0" w:color="auto"/>
              </w:divBdr>
              <w:divsChild>
                <w:div w:id="209682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89623">
          <w:marLeft w:val="0"/>
          <w:marRight w:val="0"/>
          <w:marTop w:val="0"/>
          <w:marBottom w:val="0"/>
          <w:divBdr>
            <w:top w:val="none" w:sz="0" w:space="0" w:color="auto"/>
            <w:left w:val="none" w:sz="0" w:space="0" w:color="auto"/>
            <w:bottom w:val="none" w:sz="0" w:space="0" w:color="auto"/>
            <w:right w:val="none" w:sz="0" w:space="0" w:color="auto"/>
          </w:divBdr>
          <w:divsChild>
            <w:div w:id="56514002">
              <w:marLeft w:val="0"/>
              <w:marRight w:val="0"/>
              <w:marTop w:val="0"/>
              <w:marBottom w:val="0"/>
              <w:divBdr>
                <w:top w:val="none" w:sz="0" w:space="0" w:color="auto"/>
                <w:left w:val="none" w:sz="0" w:space="0" w:color="auto"/>
                <w:bottom w:val="none" w:sz="0" w:space="0" w:color="auto"/>
                <w:right w:val="none" w:sz="0" w:space="0" w:color="auto"/>
              </w:divBdr>
            </w:div>
            <w:div w:id="91704490">
              <w:marLeft w:val="0"/>
              <w:marRight w:val="0"/>
              <w:marTop w:val="0"/>
              <w:marBottom w:val="0"/>
              <w:divBdr>
                <w:top w:val="none" w:sz="0" w:space="0" w:color="auto"/>
                <w:left w:val="none" w:sz="0" w:space="0" w:color="auto"/>
                <w:bottom w:val="none" w:sz="0" w:space="0" w:color="auto"/>
                <w:right w:val="none" w:sz="0" w:space="0" w:color="auto"/>
              </w:divBdr>
            </w:div>
          </w:divsChild>
        </w:div>
        <w:div w:id="305627133">
          <w:marLeft w:val="0"/>
          <w:marRight w:val="0"/>
          <w:marTop w:val="0"/>
          <w:marBottom w:val="0"/>
          <w:divBdr>
            <w:top w:val="none" w:sz="0" w:space="0" w:color="auto"/>
            <w:left w:val="none" w:sz="0" w:space="0" w:color="auto"/>
            <w:bottom w:val="none" w:sz="0" w:space="0" w:color="auto"/>
            <w:right w:val="none" w:sz="0" w:space="0" w:color="auto"/>
          </w:divBdr>
          <w:divsChild>
            <w:div w:id="335378551">
              <w:marLeft w:val="0"/>
              <w:marRight w:val="0"/>
              <w:marTop w:val="0"/>
              <w:marBottom w:val="0"/>
              <w:divBdr>
                <w:top w:val="none" w:sz="0" w:space="0" w:color="auto"/>
                <w:left w:val="none" w:sz="0" w:space="0" w:color="auto"/>
                <w:bottom w:val="none" w:sz="0" w:space="0" w:color="auto"/>
                <w:right w:val="none" w:sz="0" w:space="0" w:color="auto"/>
              </w:divBdr>
              <w:divsChild>
                <w:div w:id="1779906187">
                  <w:marLeft w:val="0"/>
                  <w:marRight w:val="0"/>
                  <w:marTop w:val="0"/>
                  <w:marBottom w:val="0"/>
                  <w:divBdr>
                    <w:top w:val="none" w:sz="0" w:space="0" w:color="auto"/>
                    <w:left w:val="none" w:sz="0" w:space="0" w:color="auto"/>
                    <w:bottom w:val="none" w:sz="0" w:space="0" w:color="auto"/>
                    <w:right w:val="none" w:sz="0" w:space="0" w:color="auto"/>
                  </w:divBdr>
                  <w:divsChild>
                    <w:div w:id="186530192">
                      <w:marLeft w:val="0"/>
                      <w:marRight w:val="0"/>
                      <w:marTop w:val="0"/>
                      <w:marBottom w:val="0"/>
                      <w:divBdr>
                        <w:top w:val="none" w:sz="0" w:space="0" w:color="auto"/>
                        <w:left w:val="none" w:sz="0" w:space="0" w:color="auto"/>
                        <w:bottom w:val="none" w:sz="0" w:space="0" w:color="auto"/>
                        <w:right w:val="none" w:sz="0" w:space="0" w:color="auto"/>
                      </w:divBdr>
                      <w:divsChild>
                        <w:div w:id="1546142843">
                          <w:marLeft w:val="0"/>
                          <w:marRight w:val="0"/>
                          <w:marTop w:val="0"/>
                          <w:marBottom w:val="0"/>
                          <w:divBdr>
                            <w:top w:val="none" w:sz="0" w:space="0" w:color="auto"/>
                            <w:left w:val="none" w:sz="0" w:space="0" w:color="auto"/>
                            <w:bottom w:val="none" w:sz="0" w:space="0" w:color="auto"/>
                            <w:right w:val="none" w:sz="0" w:space="0" w:color="auto"/>
                          </w:divBdr>
                        </w:div>
                        <w:div w:id="1087461385">
                          <w:marLeft w:val="0"/>
                          <w:marRight w:val="0"/>
                          <w:marTop w:val="0"/>
                          <w:marBottom w:val="0"/>
                          <w:divBdr>
                            <w:top w:val="none" w:sz="0" w:space="0" w:color="auto"/>
                            <w:left w:val="none" w:sz="0" w:space="0" w:color="auto"/>
                            <w:bottom w:val="none" w:sz="0" w:space="0" w:color="auto"/>
                            <w:right w:val="none" w:sz="0" w:space="0" w:color="auto"/>
                          </w:divBdr>
                        </w:div>
                        <w:div w:id="65804931">
                          <w:marLeft w:val="0"/>
                          <w:marRight w:val="0"/>
                          <w:marTop w:val="0"/>
                          <w:marBottom w:val="0"/>
                          <w:divBdr>
                            <w:top w:val="none" w:sz="0" w:space="0" w:color="auto"/>
                            <w:left w:val="none" w:sz="0" w:space="0" w:color="auto"/>
                            <w:bottom w:val="none" w:sz="0" w:space="0" w:color="auto"/>
                            <w:right w:val="none" w:sz="0" w:space="0" w:color="auto"/>
                          </w:divBdr>
                        </w:div>
                        <w:div w:id="889653726">
                          <w:marLeft w:val="0"/>
                          <w:marRight w:val="0"/>
                          <w:marTop w:val="0"/>
                          <w:marBottom w:val="0"/>
                          <w:divBdr>
                            <w:top w:val="none" w:sz="0" w:space="0" w:color="auto"/>
                            <w:left w:val="none" w:sz="0" w:space="0" w:color="auto"/>
                            <w:bottom w:val="none" w:sz="0" w:space="0" w:color="auto"/>
                            <w:right w:val="none" w:sz="0" w:space="0" w:color="auto"/>
                          </w:divBdr>
                        </w:div>
                        <w:div w:id="206142715">
                          <w:marLeft w:val="0"/>
                          <w:marRight w:val="0"/>
                          <w:marTop w:val="0"/>
                          <w:marBottom w:val="0"/>
                          <w:divBdr>
                            <w:top w:val="none" w:sz="0" w:space="0" w:color="auto"/>
                            <w:left w:val="none" w:sz="0" w:space="0" w:color="auto"/>
                            <w:bottom w:val="none" w:sz="0" w:space="0" w:color="auto"/>
                            <w:right w:val="none" w:sz="0" w:space="0" w:color="auto"/>
                          </w:divBdr>
                        </w:div>
                        <w:div w:id="122220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1784943">
      <w:bodyDiv w:val="1"/>
      <w:marLeft w:val="0"/>
      <w:marRight w:val="0"/>
      <w:marTop w:val="0"/>
      <w:marBottom w:val="0"/>
      <w:divBdr>
        <w:top w:val="none" w:sz="0" w:space="0" w:color="auto"/>
        <w:left w:val="none" w:sz="0" w:space="0" w:color="auto"/>
        <w:bottom w:val="none" w:sz="0" w:space="0" w:color="auto"/>
        <w:right w:val="none" w:sz="0" w:space="0" w:color="auto"/>
      </w:divBdr>
    </w:div>
    <w:div w:id="2087727454">
      <w:bodyDiv w:val="1"/>
      <w:marLeft w:val="0"/>
      <w:marRight w:val="0"/>
      <w:marTop w:val="0"/>
      <w:marBottom w:val="0"/>
      <w:divBdr>
        <w:top w:val="none" w:sz="0" w:space="0" w:color="auto"/>
        <w:left w:val="none" w:sz="0" w:space="0" w:color="auto"/>
        <w:bottom w:val="none" w:sz="0" w:space="0" w:color="auto"/>
        <w:right w:val="none" w:sz="0" w:space="0" w:color="auto"/>
      </w:divBdr>
      <w:divsChild>
        <w:div w:id="1107117872">
          <w:marLeft w:val="0"/>
          <w:marRight w:val="0"/>
          <w:marTop w:val="0"/>
          <w:marBottom w:val="0"/>
          <w:divBdr>
            <w:top w:val="none" w:sz="0" w:space="0" w:color="auto"/>
            <w:left w:val="none" w:sz="0" w:space="0" w:color="auto"/>
            <w:bottom w:val="none" w:sz="0" w:space="0" w:color="auto"/>
            <w:right w:val="none" w:sz="0" w:space="0" w:color="auto"/>
          </w:divBdr>
        </w:div>
        <w:div w:id="652756880">
          <w:marLeft w:val="0"/>
          <w:marRight w:val="0"/>
          <w:marTop w:val="0"/>
          <w:marBottom w:val="0"/>
          <w:divBdr>
            <w:top w:val="none" w:sz="0" w:space="0" w:color="auto"/>
            <w:left w:val="none" w:sz="0" w:space="0" w:color="auto"/>
            <w:bottom w:val="none" w:sz="0" w:space="0" w:color="auto"/>
            <w:right w:val="none" w:sz="0" w:space="0" w:color="auto"/>
          </w:divBdr>
        </w:div>
      </w:divsChild>
    </w:div>
    <w:div w:id="2088644624">
      <w:bodyDiv w:val="1"/>
      <w:marLeft w:val="0"/>
      <w:marRight w:val="0"/>
      <w:marTop w:val="0"/>
      <w:marBottom w:val="0"/>
      <w:divBdr>
        <w:top w:val="none" w:sz="0" w:space="0" w:color="auto"/>
        <w:left w:val="none" w:sz="0" w:space="0" w:color="auto"/>
        <w:bottom w:val="none" w:sz="0" w:space="0" w:color="auto"/>
        <w:right w:val="none" w:sz="0" w:space="0" w:color="auto"/>
      </w:divBdr>
      <w:divsChild>
        <w:div w:id="538905039">
          <w:marLeft w:val="0"/>
          <w:marRight w:val="0"/>
          <w:marTop w:val="0"/>
          <w:marBottom w:val="0"/>
          <w:divBdr>
            <w:top w:val="none" w:sz="0" w:space="0" w:color="auto"/>
            <w:left w:val="none" w:sz="0" w:space="0" w:color="auto"/>
            <w:bottom w:val="none" w:sz="0" w:space="0" w:color="auto"/>
            <w:right w:val="none" w:sz="0" w:space="0" w:color="auto"/>
          </w:divBdr>
        </w:div>
        <w:div w:id="1544558871">
          <w:marLeft w:val="0"/>
          <w:marRight w:val="0"/>
          <w:marTop w:val="0"/>
          <w:marBottom w:val="0"/>
          <w:divBdr>
            <w:top w:val="none" w:sz="0" w:space="0" w:color="auto"/>
            <w:left w:val="none" w:sz="0" w:space="0" w:color="auto"/>
            <w:bottom w:val="none" w:sz="0" w:space="0" w:color="auto"/>
            <w:right w:val="none" w:sz="0" w:space="0" w:color="auto"/>
          </w:divBdr>
        </w:div>
        <w:div w:id="361054549">
          <w:marLeft w:val="0"/>
          <w:marRight w:val="0"/>
          <w:marTop w:val="0"/>
          <w:marBottom w:val="0"/>
          <w:divBdr>
            <w:top w:val="none" w:sz="0" w:space="0" w:color="auto"/>
            <w:left w:val="none" w:sz="0" w:space="0" w:color="auto"/>
            <w:bottom w:val="none" w:sz="0" w:space="0" w:color="auto"/>
            <w:right w:val="none" w:sz="0" w:space="0" w:color="auto"/>
          </w:divBdr>
        </w:div>
        <w:div w:id="1889760228">
          <w:marLeft w:val="0"/>
          <w:marRight w:val="0"/>
          <w:marTop w:val="0"/>
          <w:marBottom w:val="0"/>
          <w:divBdr>
            <w:top w:val="none" w:sz="0" w:space="0" w:color="auto"/>
            <w:left w:val="none" w:sz="0" w:space="0" w:color="auto"/>
            <w:bottom w:val="none" w:sz="0" w:space="0" w:color="auto"/>
            <w:right w:val="none" w:sz="0" w:space="0" w:color="auto"/>
          </w:divBdr>
        </w:div>
        <w:div w:id="730277298">
          <w:marLeft w:val="0"/>
          <w:marRight w:val="0"/>
          <w:marTop w:val="0"/>
          <w:marBottom w:val="0"/>
          <w:divBdr>
            <w:top w:val="none" w:sz="0" w:space="0" w:color="auto"/>
            <w:left w:val="none" w:sz="0" w:space="0" w:color="auto"/>
            <w:bottom w:val="none" w:sz="0" w:space="0" w:color="auto"/>
            <w:right w:val="none" w:sz="0" w:space="0" w:color="auto"/>
          </w:divBdr>
        </w:div>
        <w:div w:id="801733213">
          <w:marLeft w:val="0"/>
          <w:marRight w:val="0"/>
          <w:marTop w:val="0"/>
          <w:marBottom w:val="0"/>
          <w:divBdr>
            <w:top w:val="none" w:sz="0" w:space="0" w:color="auto"/>
            <w:left w:val="none" w:sz="0" w:space="0" w:color="auto"/>
            <w:bottom w:val="none" w:sz="0" w:space="0" w:color="auto"/>
            <w:right w:val="none" w:sz="0" w:space="0" w:color="auto"/>
          </w:divBdr>
        </w:div>
      </w:divsChild>
    </w:div>
    <w:div w:id="2119829155">
      <w:bodyDiv w:val="1"/>
      <w:marLeft w:val="0"/>
      <w:marRight w:val="0"/>
      <w:marTop w:val="0"/>
      <w:marBottom w:val="0"/>
      <w:divBdr>
        <w:top w:val="none" w:sz="0" w:space="0" w:color="auto"/>
        <w:left w:val="none" w:sz="0" w:space="0" w:color="auto"/>
        <w:bottom w:val="none" w:sz="0" w:space="0" w:color="auto"/>
        <w:right w:val="none" w:sz="0" w:space="0" w:color="auto"/>
      </w:divBdr>
    </w:div>
    <w:div w:id="2122264988">
      <w:bodyDiv w:val="1"/>
      <w:marLeft w:val="0"/>
      <w:marRight w:val="0"/>
      <w:marTop w:val="0"/>
      <w:marBottom w:val="0"/>
      <w:divBdr>
        <w:top w:val="none" w:sz="0" w:space="0" w:color="auto"/>
        <w:left w:val="none" w:sz="0" w:space="0" w:color="auto"/>
        <w:bottom w:val="none" w:sz="0" w:space="0" w:color="auto"/>
        <w:right w:val="none" w:sz="0" w:space="0" w:color="auto"/>
      </w:divBdr>
      <w:divsChild>
        <w:div w:id="664630759">
          <w:marLeft w:val="0"/>
          <w:marRight w:val="0"/>
          <w:marTop w:val="0"/>
          <w:marBottom w:val="0"/>
          <w:divBdr>
            <w:top w:val="none" w:sz="0" w:space="0" w:color="auto"/>
            <w:left w:val="none" w:sz="0" w:space="0" w:color="auto"/>
            <w:bottom w:val="none" w:sz="0" w:space="0" w:color="auto"/>
            <w:right w:val="none" w:sz="0" w:space="0" w:color="auto"/>
          </w:divBdr>
        </w:div>
        <w:div w:id="1257251145">
          <w:marLeft w:val="0"/>
          <w:marRight w:val="0"/>
          <w:marTop w:val="0"/>
          <w:marBottom w:val="0"/>
          <w:divBdr>
            <w:top w:val="none" w:sz="0" w:space="0" w:color="auto"/>
            <w:left w:val="none" w:sz="0" w:space="0" w:color="auto"/>
            <w:bottom w:val="none" w:sz="0" w:space="0" w:color="auto"/>
            <w:right w:val="none" w:sz="0" w:space="0" w:color="auto"/>
          </w:divBdr>
        </w:div>
      </w:divsChild>
    </w:div>
    <w:div w:id="2123112423">
      <w:bodyDiv w:val="1"/>
      <w:marLeft w:val="0"/>
      <w:marRight w:val="0"/>
      <w:marTop w:val="0"/>
      <w:marBottom w:val="0"/>
      <w:divBdr>
        <w:top w:val="none" w:sz="0" w:space="0" w:color="auto"/>
        <w:left w:val="none" w:sz="0" w:space="0" w:color="auto"/>
        <w:bottom w:val="none" w:sz="0" w:space="0" w:color="auto"/>
        <w:right w:val="none" w:sz="0" w:space="0" w:color="auto"/>
      </w:divBdr>
    </w:div>
    <w:div w:id="2123448823">
      <w:bodyDiv w:val="1"/>
      <w:marLeft w:val="0"/>
      <w:marRight w:val="0"/>
      <w:marTop w:val="0"/>
      <w:marBottom w:val="0"/>
      <w:divBdr>
        <w:top w:val="none" w:sz="0" w:space="0" w:color="auto"/>
        <w:left w:val="none" w:sz="0" w:space="0" w:color="auto"/>
        <w:bottom w:val="none" w:sz="0" w:space="0" w:color="auto"/>
        <w:right w:val="none" w:sz="0" w:space="0" w:color="auto"/>
      </w:divBdr>
    </w:div>
    <w:div w:id="2129856595">
      <w:bodyDiv w:val="1"/>
      <w:marLeft w:val="0"/>
      <w:marRight w:val="0"/>
      <w:marTop w:val="0"/>
      <w:marBottom w:val="0"/>
      <w:divBdr>
        <w:top w:val="none" w:sz="0" w:space="0" w:color="auto"/>
        <w:left w:val="none" w:sz="0" w:space="0" w:color="auto"/>
        <w:bottom w:val="none" w:sz="0" w:space="0" w:color="auto"/>
        <w:right w:val="none" w:sz="0" w:space="0" w:color="auto"/>
      </w:divBdr>
      <w:divsChild>
        <w:div w:id="644698353">
          <w:marLeft w:val="0"/>
          <w:marRight w:val="0"/>
          <w:marTop w:val="0"/>
          <w:marBottom w:val="630"/>
          <w:divBdr>
            <w:top w:val="none" w:sz="0" w:space="0" w:color="auto"/>
            <w:left w:val="none" w:sz="0" w:space="0" w:color="auto"/>
            <w:bottom w:val="none" w:sz="0" w:space="0" w:color="auto"/>
            <w:right w:val="none" w:sz="0" w:space="0" w:color="auto"/>
          </w:divBdr>
        </w:div>
        <w:div w:id="1441485366">
          <w:marLeft w:val="0"/>
          <w:marRight w:val="0"/>
          <w:marTop w:val="150"/>
          <w:marBottom w:val="285"/>
          <w:divBdr>
            <w:top w:val="none" w:sz="0" w:space="0" w:color="auto"/>
            <w:left w:val="none" w:sz="0" w:space="0" w:color="auto"/>
            <w:bottom w:val="none" w:sz="0" w:space="0" w:color="auto"/>
            <w:right w:val="none" w:sz="0" w:space="0" w:color="auto"/>
          </w:divBdr>
        </w:div>
      </w:divsChild>
    </w:div>
    <w:div w:id="2134204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4.gif"/><Relationship Id="rId34" Type="http://schemas.openxmlformats.org/officeDocument/2006/relationships/image" Target="media/image24.jpeg"/><Relationship Id="rId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4.png"/><Relationship Id="rId11" Type="http://schemas.openxmlformats.org/officeDocument/2006/relationships/hyperlink" Target="https://www.youtube.com/channel/UCj4La055znClG3yKX-gCeFQ?view_as=subscriber" TargetMode="External"/><Relationship Id="rId24" Type="http://schemas.openxmlformats.org/officeDocument/2006/relationships/image" Target="media/image16.png"/><Relationship Id="rId32" Type="http://schemas.openxmlformats.org/officeDocument/2006/relationships/image" Target="media/image22.jpeg"/><Relationship Id="rId37" Type="http://schemas.microsoft.com/office/2007/relationships/hdphoto" Target="media/hdphoto5.wdp"/><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microsoft.com/office/2007/relationships/hdphoto" Target="media/hdphoto2.wdp"/><Relationship Id="rId28" Type="http://schemas.openxmlformats.org/officeDocument/2006/relationships/image" Target="media/image18.jpeg"/><Relationship Id="rId36" Type="http://schemas.openxmlformats.org/officeDocument/2006/relationships/image" Target="media/image26.png"/><Relationship Id="rId10" Type="http://schemas.microsoft.com/office/2007/relationships/hdphoto" Target="media/hdphoto10.wdp"/><Relationship Id="rId19" Type="http://schemas.openxmlformats.org/officeDocument/2006/relationships/image" Target="media/image12.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40.png"/><Relationship Id="rId14" Type="http://schemas.openxmlformats.org/officeDocument/2006/relationships/image" Target="media/image7.jpeg"/><Relationship Id="rId22" Type="http://schemas.openxmlformats.org/officeDocument/2006/relationships/image" Target="media/image15.png"/><Relationship Id="rId27" Type="http://schemas.microsoft.com/office/2007/relationships/hdphoto" Target="media/hdphoto4.wdp"/><Relationship Id="rId30" Type="http://schemas.openxmlformats.org/officeDocument/2006/relationships/image" Target="media/image20.png"/><Relationship Id="rId35" Type="http://schemas.openxmlformats.org/officeDocument/2006/relationships/image" Target="media/image25.jpeg"/><Relationship Id="rId8" Type="http://schemas.openxmlformats.org/officeDocument/2006/relationships/hyperlink" Target="https://www.youtube.com/channel/UCj4La055znClG3yKX-gCeFQ?view_as=subscriber"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microsoft.com/office/2007/relationships/hdphoto" Target="media/hdphoto3.wdp"/><Relationship Id="rId33" Type="http://schemas.openxmlformats.org/officeDocument/2006/relationships/image" Target="media/image23.jpeg"/><Relationship Id="rId38" Type="http://schemas.openxmlformats.org/officeDocument/2006/relationships/image" Target="media/image27.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126AE-7231-48F6-B596-A22CC72A2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934</CharactersWithSpaces>
  <SharedDoc>false</SharedDoc>
  <HLinks>
    <vt:vector size="6" baseType="variant">
      <vt:variant>
        <vt:i4>1703984</vt:i4>
      </vt:variant>
      <vt:variant>
        <vt:i4>0</vt:i4>
      </vt:variant>
      <vt:variant>
        <vt:i4>0</vt:i4>
      </vt:variant>
      <vt:variant>
        <vt:i4>5</vt:i4>
      </vt:variant>
      <vt:variant>
        <vt:lpwstr>mailto:spencerbaptist@bellsout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gile</dc:creator>
  <cp:lastModifiedBy>Spencer Baptist</cp:lastModifiedBy>
  <cp:revision>29</cp:revision>
  <cp:lastPrinted>2023-12-28T17:30:00Z</cp:lastPrinted>
  <dcterms:created xsi:type="dcterms:W3CDTF">2023-12-27T17:14:00Z</dcterms:created>
  <dcterms:modified xsi:type="dcterms:W3CDTF">2023-12-28T17:31:00Z</dcterms:modified>
</cp:coreProperties>
</file>